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DAAB7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proofErr w:type="spellStart"/>
      <w:r w:rsidRPr="0078320A">
        <w:rPr>
          <w:sz w:val="26"/>
          <w:szCs w:val="26"/>
          <w:lang w:val="ca-ES"/>
        </w:rPr>
        <w:t>Preguntas</w:t>
      </w:r>
      <w:proofErr w:type="spellEnd"/>
      <w:r w:rsidRPr="0078320A">
        <w:rPr>
          <w:sz w:val="26"/>
          <w:szCs w:val="26"/>
          <w:lang w:val="ca-ES"/>
        </w:rPr>
        <w:t xml:space="preserve"> de entrada</w:t>
      </w:r>
    </w:p>
    <w:p w14:paraId="792B1DE5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Q1: ¿</w:t>
      </w:r>
      <w:proofErr w:type="spellStart"/>
      <w:r w:rsidRPr="0078320A">
        <w:rPr>
          <w:sz w:val="26"/>
          <w:szCs w:val="26"/>
          <w:lang w:val="ca-ES"/>
        </w:rPr>
        <w:t>Cuál</w:t>
      </w:r>
      <w:proofErr w:type="spellEnd"/>
      <w:r w:rsidRPr="0078320A">
        <w:rPr>
          <w:sz w:val="26"/>
          <w:szCs w:val="26"/>
          <w:lang w:val="ca-ES"/>
        </w:rPr>
        <w:t xml:space="preserve"> es tu sexo?</w:t>
      </w:r>
    </w:p>
    <w:p w14:paraId="0626DE38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Q2: ¿</w:t>
      </w:r>
      <w:proofErr w:type="spellStart"/>
      <w:r w:rsidRPr="0078320A">
        <w:rPr>
          <w:sz w:val="26"/>
          <w:szCs w:val="26"/>
          <w:lang w:val="ca-ES"/>
        </w:rPr>
        <w:t>Cuál</w:t>
      </w:r>
      <w:proofErr w:type="spellEnd"/>
      <w:r w:rsidRPr="0078320A">
        <w:rPr>
          <w:sz w:val="26"/>
          <w:szCs w:val="26"/>
          <w:lang w:val="ca-ES"/>
        </w:rPr>
        <w:t xml:space="preserve"> es tu </w:t>
      </w:r>
      <w:proofErr w:type="spellStart"/>
      <w:r w:rsidRPr="0078320A">
        <w:rPr>
          <w:sz w:val="26"/>
          <w:szCs w:val="26"/>
          <w:lang w:val="ca-ES"/>
        </w:rPr>
        <w:t>edad</w:t>
      </w:r>
      <w:proofErr w:type="spellEnd"/>
      <w:r w:rsidRPr="0078320A">
        <w:rPr>
          <w:sz w:val="26"/>
          <w:szCs w:val="26"/>
          <w:lang w:val="ca-ES"/>
        </w:rPr>
        <w:t>?</w:t>
      </w:r>
    </w:p>
    <w:p w14:paraId="1C27BFEC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3: No </w:t>
      </w:r>
      <w:proofErr w:type="spellStart"/>
      <w:r w:rsidRPr="0078320A">
        <w:rPr>
          <w:sz w:val="26"/>
          <w:szCs w:val="26"/>
          <w:lang w:val="ca-ES"/>
        </w:rPr>
        <w:t>adherencia</w:t>
      </w:r>
      <w:proofErr w:type="spellEnd"/>
      <w:r w:rsidRPr="0078320A">
        <w:rPr>
          <w:sz w:val="26"/>
          <w:szCs w:val="26"/>
          <w:lang w:val="ca-ES"/>
        </w:rPr>
        <w:t xml:space="preserve"> a </w:t>
      </w:r>
      <w:proofErr w:type="spellStart"/>
      <w:r w:rsidRPr="0078320A">
        <w:rPr>
          <w:sz w:val="26"/>
          <w:szCs w:val="26"/>
          <w:lang w:val="ca-ES"/>
        </w:rPr>
        <w:t>normas</w:t>
      </w:r>
      <w:proofErr w:type="spellEnd"/>
    </w:p>
    <w:p w14:paraId="3BFA6F57" w14:textId="25A1FBED" w:rsidR="0078320A" w:rsidRPr="0078320A" w:rsidRDefault="00461E44" w:rsidP="0078320A">
      <w:pPr>
        <w:spacing w:after="0" w:line="240" w:lineRule="auto"/>
        <w:rPr>
          <w:sz w:val="26"/>
          <w:szCs w:val="26"/>
          <w:lang w:val="ca-ES"/>
        </w:rPr>
      </w:pPr>
      <w:r w:rsidRPr="00BC7805">
        <w:rPr>
          <w:sz w:val="26"/>
          <w:szCs w:val="26"/>
        </w:rPr>
        <w:t>NORMS</w:t>
      </w:r>
      <w:r w:rsidRPr="00BC7805">
        <w:rPr>
          <w:sz w:val="26"/>
          <w:szCs w:val="26"/>
        </w:rPr>
        <w:t>.1</w:t>
      </w:r>
      <w:r w:rsidR="0078320A" w:rsidRPr="00BC7805">
        <w:rPr>
          <w:sz w:val="26"/>
          <w:szCs w:val="26"/>
          <w:lang w:val="ca-ES"/>
        </w:rPr>
        <w:t>:</w:t>
      </w:r>
      <w:r w:rsidR="0078320A" w:rsidRPr="0078320A">
        <w:rPr>
          <w:sz w:val="26"/>
          <w:szCs w:val="26"/>
          <w:lang w:val="ca-ES"/>
        </w:rPr>
        <w:t xml:space="preserve"> La </w:t>
      </w:r>
      <w:proofErr w:type="spellStart"/>
      <w:r w:rsidR="0078320A" w:rsidRPr="0078320A">
        <w:rPr>
          <w:sz w:val="26"/>
          <w:szCs w:val="26"/>
          <w:lang w:val="ca-ES"/>
        </w:rPr>
        <w:t>mayoría</w:t>
      </w:r>
      <w:proofErr w:type="spellEnd"/>
      <w:r w:rsidR="0078320A" w:rsidRPr="0078320A">
        <w:rPr>
          <w:sz w:val="26"/>
          <w:szCs w:val="26"/>
          <w:lang w:val="ca-ES"/>
        </w:rPr>
        <w:t xml:space="preserve"> de las </w:t>
      </w:r>
      <w:proofErr w:type="spellStart"/>
      <w:r w:rsidR="0078320A" w:rsidRPr="0078320A">
        <w:rPr>
          <w:sz w:val="26"/>
          <w:szCs w:val="26"/>
          <w:lang w:val="ca-ES"/>
        </w:rPr>
        <w:t>reglas</w:t>
      </w:r>
      <w:proofErr w:type="spellEnd"/>
      <w:r w:rsidR="0078320A" w:rsidRPr="0078320A">
        <w:rPr>
          <w:sz w:val="26"/>
          <w:szCs w:val="26"/>
          <w:lang w:val="ca-ES"/>
        </w:rPr>
        <w:t xml:space="preserve"> se </w:t>
      </w:r>
      <w:proofErr w:type="spellStart"/>
      <w:r w:rsidR="0078320A" w:rsidRPr="0078320A">
        <w:rPr>
          <w:sz w:val="26"/>
          <w:szCs w:val="26"/>
          <w:lang w:val="ca-ES"/>
        </w:rPr>
        <w:t>pueden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romper</w:t>
      </w:r>
      <w:proofErr w:type="spellEnd"/>
      <w:r w:rsidR="0078320A" w:rsidRPr="0078320A">
        <w:rPr>
          <w:sz w:val="26"/>
          <w:szCs w:val="26"/>
          <w:lang w:val="ca-ES"/>
        </w:rPr>
        <w:t xml:space="preserve"> si no son </w:t>
      </w:r>
      <w:proofErr w:type="spellStart"/>
      <w:r w:rsidR="0078320A" w:rsidRPr="0078320A">
        <w:rPr>
          <w:sz w:val="26"/>
          <w:szCs w:val="26"/>
          <w:lang w:val="ca-ES"/>
        </w:rPr>
        <w:t>conveniente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118E35B3" w14:textId="220DFBE2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NORMS.2: </w:t>
      </w:r>
      <w:proofErr w:type="spellStart"/>
      <w:r w:rsidRPr="0078320A">
        <w:rPr>
          <w:sz w:val="26"/>
          <w:szCs w:val="26"/>
          <w:lang w:val="ca-ES"/>
        </w:rPr>
        <w:t>Sigo</w:t>
      </w:r>
      <w:proofErr w:type="spellEnd"/>
      <w:r w:rsidRPr="0078320A">
        <w:rPr>
          <w:sz w:val="26"/>
          <w:szCs w:val="26"/>
          <w:lang w:val="ca-ES"/>
        </w:rPr>
        <w:t xml:space="preserve"> las </w:t>
      </w:r>
      <w:proofErr w:type="spellStart"/>
      <w:r w:rsidRPr="0078320A">
        <w:rPr>
          <w:sz w:val="26"/>
          <w:szCs w:val="26"/>
          <w:lang w:val="ca-ES"/>
        </w:rPr>
        <w:t>reglas</w:t>
      </w:r>
      <w:proofErr w:type="spellEnd"/>
      <w:r w:rsidRPr="0078320A">
        <w:rPr>
          <w:sz w:val="26"/>
          <w:szCs w:val="26"/>
          <w:lang w:val="ca-ES"/>
        </w:rPr>
        <w:t xml:space="preserve"> que </w:t>
      </w:r>
      <w:proofErr w:type="spellStart"/>
      <w:r w:rsidRPr="0078320A">
        <w:rPr>
          <w:sz w:val="26"/>
          <w:szCs w:val="26"/>
          <w:lang w:val="ca-ES"/>
        </w:rPr>
        <w:t>quiero</w:t>
      </w:r>
      <w:proofErr w:type="spellEnd"/>
      <w:r w:rsidRPr="0078320A">
        <w:rPr>
          <w:sz w:val="26"/>
          <w:szCs w:val="26"/>
          <w:lang w:val="ca-ES"/>
        </w:rPr>
        <w:t xml:space="preserve"> seguir.</w:t>
      </w:r>
    </w:p>
    <w:p w14:paraId="17AEC662" w14:textId="0D84C05B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NORMS.3: Es difícil confiar en </w:t>
      </w:r>
      <w:proofErr w:type="spellStart"/>
      <w:r w:rsidRPr="0078320A">
        <w:rPr>
          <w:sz w:val="26"/>
          <w:szCs w:val="26"/>
          <w:lang w:val="ca-ES"/>
        </w:rPr>
        <w:t>algo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porque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todo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cambia</w:t>
      </w:r>
      <w:proofErr w:type="spellEnd"/>
      <w:r w:rsidRPr="0078320A">
        <w:rPr>
          <w:sz w:val="26"/>
          <w:szCs w:val="26"/>
          <w:lang w:val="ca-ES"/>
        </w:rPr>
        <w:t>.</w:t>
      </w:r>
    </w:p>
    <w:p w14:paraId="26FD537A" w14:textId="38D41FD4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NORMS.4: De </w:t>
      </w:r>
      <w:proofErr w:type="spellStart"/>
      <w:r w:rsidRPr="0078320A">
        <w:rPr>
          <w:sz w:val="26"/>
          <w:szCs w:val="26"/>
          <w:lang w:val="ca-ES"/>
        </w:rPr>
        <w:t>hecho</w:t>
      </w:r>
      <w:proofErr w:type="spellEnd"/>
      <w:r w:rsidRPr="0078320A">
        <w:rPr>
          <w:sz w:val="26"/>
          <w:szCs w:val="26"/>
          <w:lang w:val="ca-ES"/>
        </w:rPr>
        <w:t xml:space="preserve">, </w:t>
      </w:r>
      <w:proofErr w:type="spellStart"/>
      <w:r w:rsidRPr="0078320A">
        <w:rPr>
          <w:sz w:val="26"/>
          <w:szCs w:val="26"/>
          <w:lang w:val="ca-ES"/>
        </w:rPr>
        <w:t>nadie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sabe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qué</w:t>
      </w:r>
      <w:proofErr w:type="spellEnd"/>
      <w:r w:rsidRPr="0078320A">
        <w:rPr>
          <w:sz w:val="26"/>
          <w:szCs w:val="26"/>
          <w:lang w:val="ca-ES"/>
        </w:rPr>
        <w:t xml:space="preserve"> se espera de </w:t>
      </w:r>
      <w:proofErr w:type="spellStart"/>
      <w:r w:rsidRPr="0078320A">
        <w:rPr>
          <w:sz w:val="26"/>
          <w:szCs w:val="26"/>
          <w:lang w:val="ca-ES"/>
        </w:rPr>
        <w:t>él</w:t>
      </w:r>
      <w:proofErr w:type="spellEnd"/>
      <w:r w:rsidRPr="0078320A">
        <w:rPr>
          <w:sz w:val="26"/>
          <w:szCs w:val="26"/>
          <w:lang w:val="ca-ES"/>
        </w:rPr>
        <w:t>/ella en la vida.</w:t>
      </w:r>
    </w:p>
    <w:p w14:paraId="5F7839CC" w14:textId="3CD5C768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NORMS.5: </w:t>
      </w:r>
      <w:proofErr w:type="spellStart"/>
      <w:r w:rsidRPr="0078320A">
        <w:rPr>
          <w:sz w:val="26"/>
          <w:szCs w:val="26"/>
          <w:lang w:val="ca-ES"/>
        </w:rPr>
        <w:t>Nunca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puedes</w:t>
      </w:r>
      <w:proofErr w:type="spellEnd"/>
      <w:r w:rsidRPr="0078320A">
        <w:rPr>
          <w:sz w:val="26"/>
          <w:szCs w:val="26"/>
          <w:lang w:val="ca-ES"/>
        </w:rPr>
        <w:t xml:space="preserve"> estar </w:t>
      </w:r>
      <w:proofErr w:type="spellStart"/>
      <w:r w:rsidRPr="0078320A">
        <w:rPr>
          <w:sz w:val="26"/>
          <w:szCs w:val="26"/>
          <w:lang w:val="ca-ES"/>
        </w:rPr>
        <w:t>seguro</w:t>
      </w:r>
      <w:proofErr w:type="spellEnd"/>
      <w:r w:rsidRPr="0078320A">
        <w:rPr>
          <w:sz w:val="26"/>
          <w:szCs w:val="26"/>
          <w:lang w:val="ca-ES"/>
        </w:rPr>
        <w:t xml:space="preserve"> de nada en la vida.</w:t>
      </w:r>
    </w:p>
    <w:p w14:paraId="224E3615" w14:textId="704FADE1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NORMS.6: A veces, es </w:t>
      </w:r>
      <w:proofErr w:type="spellStart"/>
      <w:r w:rsidRPr="0078320A">
        <w:rPr>
          <w:sz w:val="26"/>
          <w:szCs w:val="26"/>
          <w:lang w:val="ca-ES"/>
        </w:rPr>
        <w:t>necesario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romper</w:t>
      </w:r>
      <w:proofErr w:type="spellEnd"/>
      <w:r w:rsidRPr="0078320A">
        <w:rPr>
          <w:sz w:val="26"/>
          <w:szCs w:val="26"/>
          <w:lang w:val="ca-ES"/>
        </w:rPr>
        <w:t xml:space="preserve"> las </w:t>
      </w:r>
      <w:proofErr w:type="spellStart"/>
      <w:r w:rsidRPr="0078320A">
        <w:rPr>
          <w:sz w:val="26"/>
          <w:szCs w:val="26"/>
          <w:lang w:val="ca-ES"/>
        </w:rPr>
        <w:t>reglas</w:t>
      </w:r>
      <w:proofErr w:type="spellEnd"/>
      <w:r w:rsidRPr="0078320A">
        <w:rPr>
          <w:sz w:val="26"/>
          <w:szCs w:val="26"/>
          <w:lang w:val="ca-ES"/>
        </w:rPr>
        <w:t xml:space="preserve"> para </w:t>
      </w:r>
      <w:proofErr w:type="spellStart"/>
      <w:r w:rsidRPr="0078320A">
        <w:rPr>
          <w:sz w:val="26"/>
          <w:szCs w:val="26"/>
          <w:lang w:val="ca-ES"/>
        </w:rPr>
        <w:t>tener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éxito</w:t>
      </w:r>
      <w:proofErr w:type="spellEnd"/>
      <w:r w:rsidRPr="0078320A">
        <w:rPr>
          <w:sz w:val="26"/>
          <w:szCs w:val="26"/>
          <w:lang w:val="ca-ES"/>
        </w:rPr>
        <w:t>.</w:t>
      </w:r>
    </w:p>
    <w:p w14:paraId="2D7D777B" w14:textId="65E7D63C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NORM</w:t>
      </w:r>
      <w:r w:rsidR="00461E44">
        <w:rPr>
          <w:sz w:val="26"/>
          <w:szCs w:val="26"/>
          <w:lang w:val="ca-ES"/>
        </w:rPr>
        <w:t>S</w:t>
      </w:r>
      <w:r w:rsidRPr="0078320A">
        <w:rPr>
          <w:sz w:val="26"/>
          <w:szCs w:val="26"/>
          <w:lang w:val="ca-ES"/>
        </w:rPr>
        <w:t xml:space="preserve">.7: Seguir las </w:t>
      </w:r>
      <w:proofErr w:type="spellStart"/>
      <w:r w:rsidRPr="0078320A">
        <w:rPr>
          <w:sz w:val="26"/>
          <w:szCs w:val="26"/>
          <w:lang w:val="ca-ES"/>
        </w:rPr>
        <w:t>reglas</w:t>
      </w:r>
      <w:proofErr w:type="spellEnd"/>
      <w:r w:rsidRPr="0078320A">
        <w:rPr>
          <w:sz w:val="26"/>
          <w:szCs w:val="26"/>
          <w:lang w:val="ca-ES"/>
        </w:rPr>
        <w:t xml:space="preserve"> no </w:t>
      </w:r>
      <w:proofErr w:type="spellStart"/>
      <w:r w:rsidRPr="0078320A">
        <w:rPr>
          <w:sz w:val="26"/>
          <w:szCs w:val="26"/>
          <w:lang w:val="ca-ES"/>
        </w:rPr>
        <w:t>garantiza</w:t>
      </w:r>
      <w:proofErr w:type="spellEnd"/>
      <w:r w:rsidRPr="0078320A">
        <w:rPr>
          <w:sz w:val="26"/>
          <w:szCs w:val="26"/>
          <w:lang w:val="ca-ES"/>
        </w:rPr>
        <w:t xml:space="preserve"> el </w:t>
      </w:r>
      <w:proofErr w:type="spellStart"/>
      <w:r w:rsidRPr="0078320A">
        <w:rPr>
          <w:sz w:val="26"/>
          <w:szCs w:val="26"/>
          <w:lang w:val="ca-ES"/>
        </w:rPr>
        <w:t>éxito</w:t>
      </w:r>
      <w:proofErr w:type="spellEnd"/>
      <w:r w:rsidRPr="0078320A">
        <w:rPr>
          <w:sz w:val="26"/>
          <w:szCs w:val="26"/>
          <w:lang w:val="ca-ES"/>
        </w:rPr>
        <w:t>.</w:t>
      </w:r>
    </w:p>
    <w:p w14:paraId="415D77D6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Q4: AGRESIVO</w:t>
      </w:r>
    </w:p>
    <w:p w14:paraId="39CB1187" w14:textId="6331166B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AGRES</w:t>
      </w:r>
      <w:r w:rsidR="006B00D4">
        <w:rPr>
          <w:sz w:val="26"/>
          <w:szCs w:val="26"/>
          <w:lang w:val="ca-ES"/>
        </w:rPr>
        <w:t>SIVE</w:t>
      </w:r>
      <w:r w:rsidRPr="0078320A">
        <w:rPr>
          <w:sz w:val="26"/>
          <w:szCs w:val="26"/>
          <w:lang w:val="ca-ES"/>
        </w:rPr>
        <w:t xml:space="preserve">.1: Me he </w:t>
      </w:r>
      <w:proofErr w:type="spellStart"/>
      <w:r w:rsidRPr="0078320A">
        <w:rPr>
          <w:sz w:val="26"/>
          <w:szCs w:val="26"/>
          <w:lang w:val="ca-ES"/>
        </w:rPr>
        <w:t>sentido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fácilmente</w:t>
      </w:r>
      <w:proofErr w:type="spellEnd"/>
      <w:r w:rsidRPr="0078320A">
        <w:rPr>
          <w:sz w:val="26"/>
          <w:szCs w:val="26"/>
          <w:lang w:val="ca-ES"/>
        </w:rPr>
        <w:t xml:space="preserve"> molesto o </w:t>
      </w:r>
      <w:proofErr w:type="spellStart"/>
      <w:r w:rsidRPr="0078320A">
        <w:rPr>
          <w:sz w:val="26"/>
          <w:szCs w:val="26"/>
          <w:lang w:val="ca-ES"/>
        </w:rPr>
        <w:t>irritado</w:t>
      </w:r>
      <w:proofErr w:type="spellEnd"/>
      <w:r w:rsidRPr="0078320A">
        <w:rPr>
          <w:sz w:val="26"/>
          <w:szCs w:val="26"/>
          <w:lang w:val="ca-ES"/>
        </w:rPr>
        <w:t>.</w:t>
      </w:r>
    </w:p>
    <w:p w14:paraId="3E6C3824" w14:textId="04E5795F" w:rsidR="0078320A" w:rsidRPr="0078320A" w:rsidRDefault="006B00D4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AGRES</w:t>
      </w:r>
      <w:r>
        <w:rPr>
          <w:sz w:val="26"/>
          <w:szCs w:val="26"/>
          <w:lang w:val="ca-ES"/>
        </w:rPr>
        <w:t>SIVE</w:t>
      </w:r>
      <w:r w:rsidR="0078320A" w:rsidRPr="0078320A">
        <w:rPr>
          <w:sz w:val="26"/>
          <w:szCs w:val="26"/>
          <w:lang w:val="ca-ES"/>
        </w:rPr>
        <w:t xml:space="preserve">.2: He </w:t>
      </w:r>
      <w:proofErr w:type="spellStart"/>
      <w:r w:rsidR="0078320A" w:rsidRPr="0078320A">
        <w:rPr>
          <w:sz w:val="26"/>
          <w:szCs w:val="26"/>
          <w:lang w:val="ca-ES"/>
        </w:rPr>
        <w:t>tenid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arrebatos</w:t>
      </w:r>
      <w:proofErr w:type="spellEnd"/>
      <w:r w:rsidR="0078320A" w:rsidRPr="0078320A">
        <w:rPr>
          <w:sz w:val="26"/>
          <w:szCs w:val="26"/>
          <w:lang w:val="ca-ES"/>
        </w:rPr>
        <w:t xml:space="preserve"> de ira que no </w:t>
      </w:r>
      <w:proofErr w:type="spellStart"/>
      <w:r w:rsidR="0078320A" w:rsidRPr="0078320A">
        <w:rPr>
          <w:sz w:val="26"/>
          <w:szCs w:val="26"/>
          <w:lang w:val="ca-ES"/>
        </w:rPr>
        <w:t>podía</w:t>
      </w:r>
      <w:proofErr w:type="spellEnd"/>
      <w:r w:rsidR="0078320A" w:rsidRPr="0078320A">
        <w:rPr>
          <w:sz w:val="26"/>
          <w:szCs w:val="26"/>
          <w:lang w:val="ca-ES"/>
        </w:rPr>
        <w:t xml:space="preserve"> controlar.</w:t>
      </w:r>
    </w:p>
    <w:p w14:paraId="58B29D96" w14:textId="7D2A4D40" w:rsidR="0078320A" w:rsidRPr="0078320A" w:rsidRDefault="006B00D4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AGRES</w:t>
      </w:r>
      <w:r>
        <w:rPr>
          <w:sz w:val="26"/>
          <w:szCs w:val="26"/>
          <w:lang w:val="ca-ES"/>
        </w:rPr>
        <w:t>SIVE</w:t>
      </w:r>
      <w:r w:rsidR="0078320A" w:rsidRPr="0078320A">
        <w:rPr>
          <w:sz w:val="26"/>
          <w:szCs w:val="26"/>
          <w:lang w:val="ca-ES"/>
        </w:rPr>
        <w:t xml:space="preserve">.3: He </w:t>
      </w:r>
      <w:proofErr w:type="spellStart"/>
      <w:r w:rsidR="0078320A" w:rsidRPr="0078320A">
        <w:rPr>
          <w:sz w:val="26"/>
          <w:szCs w:val="26"/>
          <w:lang w:val="ca-ES"/>
        </w:rPr>
        <w:t>querid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romper</w:t>
      </w:r>
      <w:proofErr w:type="spellEnd"/>
      <w:r w:rsidR="0078320A" w:rsidRPr="0078320A">
        <w:rPr>
          <w:sz w:val="26"/>
          <w:szCs w:val="26"/>
          <w:lang w:val="ca-ES"/>
        </w:rPr>
        <w:t xml:space="preserve"> o </w:t>
      </w:r>
      <w:proofErr w:type="spellStart"/>
      <w:r w:rsidR="0078320A" w:rsidRPr="0078320A">
        <w:rPr>
          <w:sz w:val="26"/>
          <w:szCs w:val="26"/>
          <w:lang w:val="ca-ES"/>
        </w:rPr>
        <w:t>dañar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osa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57545B88" w14:textId="411D0044" w:rsidR="0078320A" w:rsidRPr="0078320A" w:rsidRDefault="006B00D4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AGRES</w:t>
      </w:r>
      <w:r>
        <w:rPr>
          <w:sz w:val="26"/>
          <w:szCs w:val="26"/>
          <w:lang w:val="ca-ES"/>
        </w:rPr>
        <w:t>SIVE</w:t>
      </w:r>
      <w:r w:rsidR="0078320A" w:rsidRPr="0078320A">
        <w:rPr>
          <w:sz w:val="26"/>
          <w:szCs w:val="26"/>
          <w:lang w:val="ca-ES"/>
        </w:rPr>
        <w:t xml:space="preserve">.4: He </w:t>
      </w:r>
      <w:proofErr w:type="spellStart"/>
      <w:r w:rsidR="0078320A" w:rsidRPr="0078320A">
        <w:rPr>
          <w:sz w:val="26"/>
          <w:szCs w:val="26"/>
          <w:lang w:val="ca-ES"/>
        </w:rPr>
        <w:t>tenido</w:t>
      </w:r>
      <w:proofErr w:type="spellEnd"/>
      <w:r w:rsidR="0078320A" w:rsidRPr="0078320A">
        <w:rPr>
          <w:sz w:val="26"/>
          <w:szCs w:val="26"/>
          <w:lang w:val="ca-ES"/>
        </w:rPr>
        <w:t xml:space="preserve"> una </w:t>
      </w:r>
      <w:proofErr w:type="spellStart"/>
      <w:r w:rsidR="0078320A" w:rsidRPr="0078320A">
        <w:rPr>
          <w:sz w:val="26"/>
          <w:szCs w:val="26"/>
          <w:lang w:val="ca-ES"/>
        </w:rPr>
        <w:t>pelea</w:t>
      </w:r>
      <w:proofErr w:type="spellEnd"/>
      <w:r w:rsidR="0078320A" w:rsidRPr="0078320A">
        <w:rPr>
          <w:sz w:val="26"/>
          <w:szCs w:val="26"/>
          <w:lang w:val="ca-ES"/>
        </w:rPr>
        <w:t xml:space="preserve"> con </w:t>
      </w:r>
      <w:proofErr w:type="spellStart"/>
      <w:r w:rsidR="0078320A" w:rsidRPr="0078320A">
        <w:rPr>
          <w:sz w:val="26"/>
          <w:szCs w:val="26"/>
          <w:lang w:val="ca-ES"/>
        </w:rPr>
        <w:t>alguien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5A485AA7" w14:textId="67AFDD6F" w:rsidR="0078320A" w:rsidRPr="0078320A" w:rsidRDefault="006B00D4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AGRES</w:t>
      </w:r>
      <w:r>
        <w:rPr>
          <w:sz w:val="26"/>
          <w:szCs w:val="26"/>
          <w:lang w:val="ca-ES"/>
        </w:rPr>
        <w:t>SIVE</w:t>
      </w:r>
      <w:r w:rsidR="0078320A" w:rsidRPr="0078320A">
        <w:rPr>
          <w:sz w:val="26"/>
          <w:szCs w:val="26"/>
          <w:lang w:val="ca-ES"/>
        </w:rPr>
        <w:t xml:space="preserve">.5: Le </w:t>
      </w:r>
      <w:proofErr w:type="spellStart"/>
      <w:r w:rsidR="0078320A" w:rsidRPr="0078320A">
        <w:rPr>
          <w:sz w:val="26"/>
          <w:szCs w:val="26"/>
          <w:lang w:val="ca-ES"/>
        </w:rPr>
        <w:t>grité</w:t>
      </w:r>
      <w:proofErr w:type="spellEnd"/>
      <w:r w:rsidR="0078320A" w:rsidRPr="0078320A">
        <w:rPr>
          <w:sz w:val="26"/>
          <w:szCs w:val="26"/>
          <w:lang w:val="ca-ES"/>
        </w:rPr>
        <w:t xml:space="preserve"> a </w:t>
      </w:r>
      <w:proofErr w:type="spellStart"/>
      <w:r w:rsidR="0078320A" w:rsidRPr="0078320A">
        <w:rPr>
          <w:sz w:val="26"/>
          <w:szCs w:val="26"/>
          <w:lang w:val="ca-ES"/>
        </w:rPr>
        <w:t>alguien</w:t>
      </w:r>
      <w:proofErr w:type="spellEnd"/>
      <w:r w:rsidR="0078320A" w:rsidRPr="0078320A">
        <w:rPr>
          <w:sz w:val="26"/>
          <w:szCs w:val="26"/>
          <w:lang w:val="ca-ES"/>
        </w:rPr>
        <w:t xml:space="preserve"> o </w:t>
      </w:r>
      <w:proofErr w:type="spellStart"/>
      <w:r w:rsidR="0078320A" w:rsidRPr="0078320A">
        <w:rPr>
          <w:sz w:val="26"/>
          <w:szCs w:val="26"/>
          <w:lang w:val="ca-ES"/>
        </w:rPr>
        <w:t>le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lancé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osa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24CAA83D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5: </w:t>
      </w:r>
      <w:proofErr w:type="spellStart"/>
      <w:r w:rsidRPr="0078320A">
        <w:rPr>
          <w:sz w:val="26"/>
          <w:szCs w:val="26"/>
          <w:lang w:val="ca-ES"/>
        </w:rPr>
        <w:t>Apoyo</w:t>
      </w:r>
      <w:proofErr w:type="spellEnd"/>
      <w:r w:rsidRPr="0078320A">
        <w:rPr>
          <w:sz w:val="26"/>
          <w:szCs w:val="26"/>
          <w:lang w:val="ca-ES"/>
        </w:rPr>
        <w:t xml:space="preserve"> escolar</w:t>
      </w:r>
    </w:p>
    <w:p w14:paraId="0DA4F166" w14:textId="642B54FB" w:rsidR="0078320A" w:rsidRPr="0078320A" w:rsidRDefault="00AF6A94" w:rsidP="0078320A">
      <w:pPr>
        <w:spacing w:after="0" w:line="240" w:lineRule="auto"/>
        <w:rPr>
          <w:sz w:val="26"/>
          <w:szCs w:val="26"/>
          <w:lang w:val="ca-ES"/>
        </w:rPr>
      </w:pPr>
      <w:r w:rsidRPr="00AF6A94">
        <w:rPr>
          <w:sz w:val="26"/>
          <w:szCs w:val="26"/>
          <w:lang w:val="ca-ES"/>
        </w:rPr>
        <w:t>SCHOOLENG</w:t>
      </w:r>
      <w:r w:rsidR="0078320A" w:rsidRPr="0078320A">
        <w:rPr>
          <w:sz w:val="26"/>
          <w:szCs w:val="26"/>
          <w:lang w:val="ca-ES"/>
        </w:rPr>
        <w:t xml:space="preserve">.1: Los </w:t>
      </w:r>
      <w:proofErr w:type="spellStart"/>
      <w:r w:rsidR="0078320A" w:rsidRPr="0078320A">
        <w:rPr>
          <w:sz w:val="26"/>
          <w:szCs w:val="26"/>
          <w:lang w:val="ca-ES"/>
        </w:rPr>
        <w:t>adultos</w:t>
      </w:r>
      <w:proofErr w:type="spellEnd"/>
      <w:r w:rsidR="0078320A" w:rsidRPr="0078320A">
        <w:rPr>
          <w:sz w:val="26"/>
          <w:szCs w:val="26"/>
          <w:lang w:val="ca-ES"/>
        </w:rPr>
        <w:t xml:space="preserve"> en mi </w:t>
      </w:r>
      <w:proofErr w:type="spellStart"/>
      <w:r w:rsidR="0078320A" w:rsidRPr="0078320A">
        <w:rPr>
          <w:sz w:val="26"/>
          <w:szCs w:val="26"/>
          <w:lang w:val="ca-ES"/>
        </w:rPr>
        <w:t>escuela</w:t>
      </w:r>
      <w:proofErr w:type="spellEnd"/>
      <w:r w:rsidR="0078320A" w:rsidRPr="0078320A">
        <w:rPr>
          <w:sz w:val="26"/>
          <w:szCs w:val="26"/>
          <w:lang w:val="ca-ES"/>
        </w:rPr>
        <w:t xml:space="preserve"> se </w:t>
      </w:r>
      <w:proofErr w:type="spellStart"/>
      <w:r w:rsidR="0078320A" w:rsidRPr="0078320A">
        <w:rPr>
          <w:sz w:val="26"/>
          <w:szCs w:val="26"/>
          <w:lang w:val="ca-ES"/>
        </w:rPr>
        <w:t>preocupan</w:t>
      </w:r>
      <w:proofErr w:type="spellEnd"/>
      <w:r w:rsidR="0078320A" w:rsidRPr="0078320A">
        <w:rPr>
          <w:sz w:val="26"/>
          <w:szCs w:val="26"/>
          <w:lang w:val="ca-ES"/>
        </w:rPr>
        <w:t xml:space="preserve"> por </w:t>
      </w:r>
      <w:proofErr w:type="spellStart"/>
      <w:r w:rsidR="0078320A" w:rsidRPr="0078320A">
        <w:rPr>
          <w:sz w:val="26"/>
          <w:szCs w:val="26"/>
          <w:lang w:val="ca-ES"/>
        </w:rPr>
        <w:t>mí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0BCD833D" w14:textId="15A9641F" w:rsidR="0078320A" w:rsidRPr="0078320A" w:rsidRDefault="00AF6A94" w:rsidP="0078320A">
      <w:pPr>
        <w:spacing w:after="0" w:line="240" w:lineRule="auto"/>
        <w:rPr>
          <w:sz w:val="26"/>
          <w:szCs w:val="26"/>
          <w:lang w:val="ca-ES"/>
        </w:rPr>
      </w:pPr>
      <w:r w:rsidRPr="00AF6A94">
        <w:rPr>
          <w:sz w:val="26"/>
          <w:szCs w:val="26"/>
          <w:lang w:val="ca-ES"/>
        </w:rPr>
        <w:t>SCHOOLENG</w:t>
      </w:r>
      <w:r w:rsidR="0078320A" w:rsidRPr="0078320A">
        <w:rPr>
          <w:sz w:val="26"/>
          <w:szCs w:val="26"/>
          <w:lang w:val="ca-ES"/>
        </w:rPr>
        <w:t xml:space="preserve">.2: </w:t>
      </w:r>
      <w:proofErr w:type="spellStart"/>
      <w:r w:rsidR="0078320A" w:rsidRPr="0078320A">
        <w:rPr>
          <w:sz w:val="26"/>
          <w:szCs w:val="26"/>
          <w:lang w:val="ca-ES"/>
        </w:rPr>
        <w:t>Teng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amigos</w:t>
      </w:r>
      <w:proofErr w:type="spellEnd"/>
      <w:r w:rsidR="0078320A" w:rsidRPr="0078320A">
        <w:rPr>
          <w:sz w:val="26"/>
          <w:szCs w:val="26"/>
          <w:lang w:val="ca-ES"/>
        </w:rPr>
        <w:t xml:space="preserve"> en mi centro </w:t>
      </w:r>
      <w:proofErr w:type="spellStart"/>
      <w:r w:rsidR="0078320A" w:rsidRPr="0078320A">
        <w:rPr>
          <w:sz w:val="26"/>
          <w:szCs w:val="26"/>
          <w:lang w:val="ca-ES"/>
        </w:rPr>
        <w:t>educativo</w:t>
      </w:r>
      <w:proofErr w:type="spellEnd"/>
      <w:r w:rsidR="0078320A" w:rsidRPr="0078320A">
        <w:rPr>
          <w:sz w:val="26"/>
          <w:szCs w:val="26"/>
          <w:lang w:val="ca-ES"/>
        </w:rPr>
        <w:t xml:space="preserve"> que se </w:t>
      </w:r>
      <w:proofErr w:type="spellStart"/>
      <w:r w:rsidR="0078320A" w:rsidRPr="0078320A">
        <w:rPr>
          <w:sz w:val="26"/>
          <w:szCs w:val="26"/>
          <w:lang w:val="ca-ES"/>
        </w:rPr>
        <w:t>preocupan</w:t>
      </w:r>
      <w:proofErr w:type="spellEnd"/>
      <w:r w:rsidR="0078320A" w:rsidRPr="0078320A">
        <w:rPr>
          <w:sz w:val="26"/>
          <w:szCs w:val="26"/>
          <w:lang w:val="ca-ES"/>
        </w:rPr>
        <w:t xml:space="preserve"> por </w:t>
      </w:r>
      <w:proofErr w:type="spellStart"/>
      <w:r w:rsidR="0078320A" w:rsidRPr="0078320A">
        <w:rPr>
          <w:sz w:val="26"/>
          <w:szCs w:val="26"/>
          <w:lang w:val="ca-ES"/>
        </w:rPr>
        <w:t>mí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663082F1" w14:textId="327BC7C3" w:rsidR="0078320A" w:rsidRPr="0078320A" w:rsidRDefault="00AF6A94" w:rsidP="0078320A">
      <w:pPr>
        <w:spacing w:after="0" w:line="240" w:lineRule="auto"/>
        <w:rPr>
          <w:sz w:val="26"/>
          <w:szCs w:val="26"/>
          <w:lang w:val="ca-ES"/>
        </w:rPr>
      </w:pPr>
      <w:r w:rsidRPr="00AF6A94">
        <w:rPr>
          <w:sz w:val="26"/>
          <w:szCs w:val="26"/>
          <w:lang w:val="ca-ES"/>
        </w:rPr>
        <w:t>SCHOOLENG</w:t>
      </w:r>
      <w:r w:rsidR="0078320A" w:rsidRPr="0078320A">
        <w:rPr>
          <w:sz w:val="26"/>
          <w:szCs w:val="26"/>
          <w:lang w:val="ca-ES"/>
        </w:rPr>
        <w:t xml:space="preserve">.3: Los estudiantes en mi centro </w:t>
      </w:r>
      <w:proofErr w:type="spellStart"/>
      <w:r w:rsidR="0078320A" w:rsidRPr="0078320A">
        <w:rPr>
          <w:sz w:val="26"/>
          <w:szCs w:val="26"/>
          <w:lang w:val="ca-ES"/>
        </w:rPr>
        <w:t>educativo</w:t>
      </w:r>
      <w:proofErr w:type="spellEnd"/>
      <w:r w:rsidR="0078320A" w:rsidRPr="0078320A">
        <w:rPr>
          <w:sz w:val="26"/>
          <w:szCs w:val="26"/>
          <w:lang w:val="ca-ES"/>
        </w:rPr>
        <w:t xml:space="preserve"> son amables entre </w:t>
      </w:r>
      <w:proofErr w:type="spellStart"/>
      <w:r w:rsidR="0078320A" w:rsidRPr="0078320A">
        <w:rPr>
          <w:sz w:val="26"/>
          <w:szCs w:val="26"/>
          <w:lang w:val="ca-ES"/>
        </w:rPr>
        <w:t>ell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6E1C31D6" w14:textId="33C8C9D1" w:rsidR="0078320A" w:rsidRPr="0078320A" w:rsidRDefault="00AF6A94" w:rsidP="0078320A">
      <w:pPr>
        <w:spacing w:after="0" w:line="240" w:lineRule="auto"/>
        <w:rPr>
          <w:sz w:val="26"/>
          <w:szCs w:val="26"/>
          <w:lang w:val="ca-ES"/>
        </w:rPr>
      </w:pPr>
      <w:r w:rsidRPr="00AF6A94">
        <w:rPr>
          <w:sz w:val="26"/>
          <w:szCs w:val="26"/>
          <w:lang w:val="ca-ES"/>
        </w:rPr>
        <w:t>SCHOOLENG</w:t>
      </w:r>
      <w:r w:rsidR="0078320A" w:rsidRPr="0078320A">
        <w:rPr>
          <w:sz w:val="26"/>
          <w:szCs w:val="26"/>
          <w:lang w:val="ca-ES"/>
        </w:rPr>
        <w:t xml:space="preserve">.4: Mi centro </w:t>
      </w:r>
      <w:proofErr w:type="spellStart"/>
      <w:r w:rsidR="0078320A" w:rsidRPr="0078320A">
        <w:rPr>
          <w:sz w:val="26"/>
          <w:szCs w:val="26"/>
          <w:lang w:val="ca-ES"/>
        </w:rPr>
        <w:t>educativo</w:t>
      </w:r>
      <w:proofErr w:type="spellEnd"/>
      <w:r w:rsidR="0078320A" w:rsidRPr="0078320A">
        <w:rPr>
          <w:sz w:val="26"/>
          <w:szCs w:val="26"/>
          <w:lang w:val="ca-ES"/>
        </w:rPr>
        <w:t xml:space="preserve"> me </w:t>
      </w:r>
      <w:proofErr w:type="spellStart"/>
      <w:r w:rsidR="0078320A" w:rsidRPr="0078320A">
        <w:rPr>
          <w:sz w:val="26"/>
          <w:szCs w:val="26"/>
          <w:lang w:val="ca-ES"/>
        </w:rPr>
        <w:t>está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ayudando</w:t>
      </w:r>
      <w:proofErr w:type="spellEnd"/>
      <w:r w:rsidR="0078320A" w:rsidRPr="0078320A">
        <w:rPr>
          <w:sz w:val="26"/>
          <w:szCs w:val="26"/>
          <w:lang w:val="ca-ES"/>
        </w:rPr>
        <w:t xml:space="preserve"> a </w:t>
      </w:r>
      <w:proofErr w:type="spellStart"/>
      <w:r w:rsidR="0078320A" w:rsidRPr="0078320A">
        <w:rPr>
          <w:sz w:val="26"/>
          <w:szCs w:val="26"/>
          <w:lang w:val="ca-ES"/>
        </w:rPr>
        <w:t>alcanzar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metas</w:t>
      </w:r>
      <w:proofErr w:type="spellEnd"/>
      <w:r w:rsidR="0078320A" w:rsidRPr="0078320A">
        <w:rPr>
          <w:sz w:val="26"/>
          <w:szCs w:val="26"/>
          <w:lang w:val="ca-ES"/>
        </w:rPr>
        <w:t xml:space="preserve"> que son </w:t>
      </w:r>
      <w:proofErr w:type="spellStart"/>
      <w:r w:rsidR="0078320A" w:rsidRPr="0078320A">
        <w:rPr>
          <w:sz w:val="26"/>
          <w:szCs w:val="26"/>
          <w:lang w:val="ca-ES"/>
        </w:rPr>
        <w:t>importantes</w:t>
      </w:r>
      <w:proofErr w:type="spellEnd"/>
      <w:r w:rsidR="0078320A" w:rsidRPr="0078320A">
        <w:rPr>
          <w:sz w:val="26"/>
          <w:szCs w:val="26"/>
          <w:lang w:val="ca-ES"/>
        </w:rPr>
        <w:t xml:space="preserve"> para </w:t>
      </w:r>
      <w:proofErr w:type="spellStart"/>
      <w:r w:rsidR="0078320A" w:rsidRPr="0078320A">
        <w:rPr>
          <w:sz w:val="26"/>
          <w:szCs w:val="26"/>
          <w:lang w:val="ca-ES"/>
        </w:rPr>
        <w:t>mí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4AB0DA39" w14:textId="65BC5433" w:rsidR="0078320A" w:rsidRPr="0078320A" w:rsidRDefault="00AF6A94" w:rsidP="0078320A">
      <w:pPr>
        <w:spacing w:after="0" w:line="240" w:lineRule="auto"/>
        <w:rPr>
          <w:sz w:val="26"/>
          <w:szCs w:val="26"/>
          <w:lang w:val="ca-ES"/>
        </w:rPr>
      </w:pPr>
      <w:r w:rsidRPr="00AF6A94">
        <w:rPr>
          <w:sz w:val="26"/>
          <w:szCs w:val="26"/>
          <w:lang w:val="ca-ES"/>
        </w:rPr>
        <w:t>SCHOOLENG</w:t>
      </w:r>
      <w:r w:rsidR="0078320A" w:rsidRPr="0078320A">
        <w:rPr>
          <w:sz w:val="26"/>
          <w:szCs w:val="26"/>
          <w:lang w:val="ca-ES"/>
        </w:rPr>
        <w:t xml:space="preserve">.5: </w:t>
      </w:r>
      <w:proofErr w:type="spellStart"/>
      <w:r w:rsidR="0078320A" w:rsidRPr="0078320A">
        <w:rPr>
          <w:sz w:val="26"/>
          <w:szCs w:val="26"/>
          <w:lang w:val="ca-ES"/>
        </w:rPr>
        <w:t>Disfrut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participando</w:t>
      </w:r>
      <w:proofErr w:type="spellEnd"/>
      <w:r w:rsidR="0078320A" w:rsidRPr="0078320A">
        <w:rPr>
          <w:sz w:val="26"/>
          <w:szCs w:val="26"/>
          <w:lang w:val="ca-ES"/>
        </w:rPr>
        <w:t xml:space="preserve"> en </w:t>
      </w:r>
      <w:proofErr w:type="spellStart"/>
      <w:r w:rsidR="0078320A" w:rsidRPr="0078320A">
        <w:rPr>
          <w:sz w:val="26"/>
          <w:szCs w:val="26"/>
          <w:lang w:val="ca-ES"/>
        </w:rPr>
        <w:t>actividades</w:t>
      </w:r>
      <w:proofErr w:type="spellEnd"/>
      <w:r w:rsidR="0078320A" w:rsidRPr="0078320A">
        <w:rPr>
          <w:sz w:val="26"/>
          <w:szCs w:val="26"/>
          <w:lang w:val="ca-ES"/>
        </w:rPr>
        <w:t xml:space="preserve"> en mi centro </w:t>
      </w:r>
      <w:proofErr w:type="spellStart"/>
      <w:r w:rsidR="0078320A" w:rsidRPr="0078320A">
        <w:rPr>
          <w:sz w:val="26"/>
          <w:szCs w:val="26"/>
          <w:lang w:val="ca-ES"/>
        </w:rPr>
        <w:t>educativo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7DB0A3BB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6: </w:t>
      </w:r>
      <w:proofErr w:type="spellStart"/>
      <w:r w:rsidRPr="0078320A">
        <w:rPr>
          <w:sz w:val="26"/>
          <w:szCs w:val="26"/>
          <w:lang w:val="ca-ES"/>
        </w:rPr>
        <w:t>Apoyo</w:t>
      </w:r>
      <w:proofErr w:type="spellEnd"/>
      <w:r w:rsidRPr="0078320A">
        <w:rPr>
          <w:sz w:val="26"/>
          <w:szCs w:val="26"/>
          <w:lang w:val="ca-ES"/>
        </w:rPr>
        <w:t xml:space="preserve"> parental</w:t>
      </w:r>
    </w:p>
    <w:p w14:paraId="7C8633C4" w14:textId="6596DCD1" w:rsidR="0078320A" w:rsidRPr="0078320A" w:rsidRDefault="008E6831" w:rsidP="0078320A">
      <w:pPr>
        <w:spacing w:after="0" w:line="240" w:lineRule="auto"/>
        <w:rPr>
          <w:sz w:val="26"/>
          <w:szCs w:val="26"/>
          <w:lang w:val="ca-ES"/>
        </w:rPr>
      </w:pPr>
      <w:r w:rsidRPr="008E6831">
        <w:rPr>
          <w:sz w:val="26"/>
          <w:szCs w:val="26"/>
          <w:lang w:val="ca-ES"/>
        </w:rPr>
        <w:t>PARSUPP</w:t>
      </w:r>
      <w:r w:rsidR="0078320A" w:rsidRPr="0078320A">
        <w:rPr>
          <w:sz w:val="26"/>
          <w:szCs w:val="26"/>
          <w:lang w:val="ca-ES"/>
        </w:rPr>
        <w:t xml:space="preserve">.1: </w:t>
      </w:r>
      <w:proofErr w:type="spellStart"/>
      <w:r w:rsidR="0078320A" w:rsidRPr="0078320A">
        <w:rPr>
          <w:sz w:val="26"/>
          <w:szCs w:val="26"/>
          <w:lang w:val="ca-ES"/>
        </w:rPr>
        <w:t>Recib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uidado</w:t>
      </w:r>
      <w:proofErr w:type="spellEnd"/>
      <w:r w:rsidR="0078320A" w:rsidRPr="0078320A">
        <w:rPr>
          <w:sz w:val="26"/>
          <w:szCs w:val="26"/>
          <w:lang w:val="ca-ES"/>
        </w:rPr>
        <w:t xml:space="preserve"> y afecto de mis </w:t>
      </w:r>
      <w:proofErr w:type="spellStart"/>
      <w:r w:rsidR="0078320A" w:rsidRPr="0078320A">
        <w:rPr>
          <w:sz w:val="26"/>
          <w:szCs w:val="26"/>
          <w:lang w:val="ca-ES"/>
        </w:rPr>
        <w:t>padre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437CE9B4" w14:textId="10595DDC" w:rsidR="0078320A" w:rsidRPr="0078320A" w:rsidRDefault="008E6831" w:rsidP="0078320A">
      <w:pPr>
        <w:spacing w:after="0" w:line="240" w:lineRule="auto"/>
        <w:rPr>
          <w:sz w:val="26"/>
          <w:szCs w:val="26"/>
          <w:lang w:val="ca-ES"/>
        </w:rPr>
      </w:pPr>
      <w:r w:rsidRPr="008E6831">
        <w:rPr>
          <w:sz w:val="26"/>
          <w:szCs w:val="26"/>
          <w:lang w:val="ca-ES"/>
        </w:rPr>
        <w:t>PARSUPP</w:t>
      </w:r>
      <w:r w:rsidR="0078320A" w:rsidRPr="0078320A">
        <w:rPr>
          <w:sz w:val="26"/>
          <w:szCs w:val="26"/>
          <w:lang w:val="ca-ES"/>
        </w:rPr>
        <w:t xml:space="preserve">.2: Con mis </w:t>
      </w:r>
      <w:proofErr w:type="spellStart"/>
      <w:r w:rsidR="0078320A" w:rsidRPr="0078320A">
        <w:rPr>
          <w:sz w:val="26"/>
          <w:szCs w:val="26"/>
          <w:lang w:val="ca-ES"/>
        </w:rPr>
        <w:t>padres</w:t>
      </w:r>
      <w:proofErr w:type="spellEnd"/>
      <w:r w:rsidR="0078320A" w:rsidRPr="0078320A">
        <w:rPr>
          <w:sz w:val="26"/>
          <w:szCs w:val="26"/>
          <w:lang w:val="ca-ES"/>
        </w:rPr>
        <w:t xml:space="preserve">, </w:t>
      </w:r>
      <w:proofErr w:type="spellStart"/>
      <w:r w:rsidR="0078320A" w:rsidRPr="0078320A">
        <w:rPr>
          <w:sz w:val="26"/>
          <w:szCs w:val="26"/>
          <w:lang w:val="ca-ES"/>
        </w:rPr>
        <w:t>pued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hablar</w:t>
      </w:r>
      <w:proofErr w:type="spellEnd"/>
      <w:r w:rsidR="0078320A" w:rsidRPr="0078320A">
        <w:rPr>
          <w:sz w:val="26"/>
          <w:szCs w:val="26"/>
          <w:lang w:val="ca-ES"/>
        </w:rPr>
        <w:t xml:space="preserve"> sobre </w:t>
      </w:r>
      <w:proofErr w:type="spellStart"/>
      <w:r w:rsidR="0078320A" w:rsidRPr="0078320A">
        <w:rPr>
          <w:sz w:val="26"/>
          <w:szCs w:val="26"/>
          <w:lang w:val="ca-ES"/>
        </w:rPr>
        <w:t>asuntos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personale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2A1E6FD7" w14:textId="77B11EA7" w:rsidR="0078320A" w:rsidRPr="0078320A" w:rsidRDefault="008E6831" w:rsidP="0078320A">
      <w:pPr>
        <w:spacing w:after="0" w:line="240" w:lineRule="auto"/>
        <w:rPr>
          <w:sz w:val="26"/>
          <w:szCs w:val="26"/>
          <w:lang w:val="ca-ES"/>
        </w:rPr>
      </w:pPr>
      <w:r w:rsidRPr="008E6831">
        <w:rPr>
          <w:sz w:val="26"/>
          <w:szCs w:val="26"/>
          <w:lang w:val="ca-ES"/>
        </w:rPr>
        <w:t>PARSUPP</w:t>
      </w:r>
      <w:r w:rsidR="0078320A" w:rsidRPr="0078320A">
        <w:rPr>
          <w:sz w:val="26"/>
          <w:szCs w:val="26"/>
          <w:lang w:val="ca-ES"/>
        </w:rPr>
        <w:t xml:space="preserve">.3: </w:t>
      </w:r>
      <w:proofErr w:type="spellStart"/>
      <w:r w:rsidR="0078320A" w:rsidRPr="0078320A">
        <w:rPr>
          <w:sz w:val="26"/>
          <w:szCs w:val="26"/>
          <w:lang w:val="ca-ES"/>
        </w:rPr>
        <w:t>Recib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onsejos</w:t>
      </w:r>
      <w:proofErr w:type="spellEnd"/>
      <w:r w:rsidR="0078320A" w:rsidRPr="0078320A">
        <w:rPr>
          <w:sz w:val="26"/>
          <w:szCs w:val="26"/>
          <w:lang w:val="ca-ES"/>
        </w:rPr>
        <w:t xml:space="preserve"> de mis </w:t>
      </w:r>
      <w:proofErr w:type="spellStart"/>
      <w:r w:rsidR="0078320A" w:rsidRPr="0078320A">
        <w:rPr>
          <w:sz w:val="26"/>
          <w:szCs w:val="26"/>
          <w:lang w:val="ca-ES"/>
        </w:rPr>
        <w:t>padres</w:t>
      </w:r>
      <w:proofErr w:type="spellEnd"/>
      <w:r w:rsidR="0078320A" w:rsidRPr="0078320A">
        <w:rPr>
          <w:sz w:val="26"/>
          <w:szCs w:val="26"/>
          <w:lang w:val="ca-ES"/>
        </w:rPr>
        <w:t xml:space="preserve"> sobre mis </w:t>
      </w:r>
      <w:proofErr w:type="spellStart"/>
      <w:r w:rsidR="0078320A" w:rsidRPr="0078320A">
        <w:rPr>
          <w:sz w:val="26"/>
          <w:szCs w:val="26"/>
          <w:lang w:val="ca-ES"/>
        </w:rPr>
        <w:t>estudi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6CB54F96" w14:textId="3858E3F4" w:rsidR="0078320A" w:rsidRPr="0078320A" w:rsidRDefault="008E6831" w:rsidP="0078320A">
      <w:pPr>
        <w:spacing w:after="0" w:line="240" w:lineRule="auto"/>
        <w:rPr>
          <w:sz w:val="26"/>
          <w:szCs w:val="26"/>
          <w:lang w:val="ca-ES"/>
        </w:rPr>
      </w:pPr>
      <w:r w:rsidRPr="008E6831">
        <w:rPr>
          <w:sz w:val="26"/>
          <w:szCs w:val="26"/>
          <w:lang w:val="ca-ES"/>
        </w:rPr>
        <w:t>PARSUPP</w:t>
      </w:r>
      <w:r w:rsidR="0078320A" w:rsidRPr="0078320A">
        <w:rPr>
          <w:sz w:val="26"/>
          <w:szCs w:val="26"/>
          <w:lang w:val="ca-ES"/>
        </w:rPr>
        <w:t xml:space="preserve">.4: </w:t>
      </w:r>
      <w:proofErr w:type="spellStart"/>
      <w:r w:rsidR="0078320A" w:rsidRPr="0078320A">
        <w:rPr>
          <w:sz w:val="26"/>
          <w:szCs w:val="26"/>
          <w:lang w:val="ca-ES"/>
        </w:rPr>
        <w:t>Recib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onsejos</w:t>
      </w:r>
      <w:proofErr w:type="spellEnd"/>
      <w:r w:rsidR="0078320A" w:rsidRPr="0078320A">
        <w:rPr>
          <w:sz w:val="26"/>
          <w:szCs w:val="26"/>
          <w:lang w:val="ca-ES"/>
        </w:rPr>
        <w:t xml:space="preserve"> de mis </w:t>
      </w:r>
      <w:proofErr w:type="spellStart"/>
      <w:r w:rsidR="0078320A" w:rsidRPr="0078320A">
        <w:rPr>
          <w:sz w:val="26"/>
          <w:szCs w:val="26"/>
          <w:lang w:val="ca-ES"/>
        </w:rPr>
        <w:t>padres</w:t>
      </w:r>
      <w:proofErr w:type="spellEnd"/>
      <w:r w:rsidR="0078320A" w:rsidRPr="0078320A">
        <w:rPr>
          <w:sz w:val="26"/>
          <w:szCs w:val="26"/>
          <w:lang w:val="ca-ES"/>
        </w:rPr>
        <w:t xml:space="preserve"> sobre </w:t>
      </w:r>
      <w:proofErr w:type="spellStart"/>
      <w:r w:rsidR="0078320A" w:rsidRPr="0078320A">
        <w:rPr>
          <w:sz w:val="26"/>
          <w:szCs w:val="26"/>
          <w:lang w:val="ca-ES"/>
        </w:rPr>
        <w:t>otros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temas</w:t>
      </w:r>
      <w:proofErr w:type="spellEnd"/>
      <w:r w:rsidR="0078320A" w:rsidRPr="0078320A">
        <w:rPr>
          <w:sz w:val="26"/>
          <w:szCs w:val="26"/>
          <w:lang w:val="ca-ES"/>
        </w:rPr>
        <w:t xml:space="preserve"> (tus </w:t>
      </w:r>
      <w:proofErr w:type="spellStart"/>
      <w:r w:rsidR="0078320A" w:rsidRPr="0078320A">
        <w:rPr>
          <w:sz w:val="26"/>
          <w:szCs w:val="26"/>
          <w:lang w:val="ca-ES"/>
        </w:rPr>
        <w:t>proyectos</w:t>
      </w:r>
      <w:proofErr w:type="spellEnd"/>
      <w:r w:rsidR="0078320A" w:rsidRPr="0078320A">
        <w:rPr>
          <w:sz w:val="26"/>
          <w:szCs w:val="26"/>
          <w:lang w:val="ca-ES"/>
        </w:rPr>
        <w:t>).</w:t>
      </w:r>
    </w:p>
    <w:p w14:paraId="02BB2E73" w14:textId="0C77DA20" w:rsidR="0078320A" w:rsidRPr="0078320A" w:rsidRDefault="008E6831" w:rsidP="0078320A">
      <w:pPr>
        <w:spacing w:after="0" w:line="240" w:lineRule="auto"/>
        <w:rPr>
          <w:sz w:val="26"/>
          <w:szCs w:val="26"/>
          <w:lang w:val="ca-ES"/>
        </w:rPr>
      </w:pPr>
      <w:r w:rsidRPr="008E6831">
        <w:rPr>
          <w:sz w:val="26"/>
          <w:szCs w:val="26"/>
          <w:lang w:val="ca-ES"/>
        </w:rPr>
        <w:t>PARSUPP</w:t>
      </w:r>
      <w:r w:rsidR="0078320A" w:rsidRPr="0078320A">
        <w:rPr>
          <w:sz w:val="26"/>
          <w:szCs w:val="26"/>
          <w:lang w:val="ca-ES"/>
        </w:rPr>
        <w:t xml:space="preserve">.5: </w:t>
      </w:r>
      <w:proofErr w:type="spellStart"/>
      <w:r w:rsidR="0078320A" w:rsidRPr="0078320A">
        <w:rPr>
          <w:sz w:val="26"/>
          <w:szCs w:val="26"/>
          <w:lang w:val="ca-ES"/>
        </w:rPr>
        <w:t>También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recib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ayuda</w:t>
      </w:r>
      <w:proofErr w:type="spellEnd"/>
      <w:r w:rsidR="0078320A" w:rsidRPr="0078320A">
        <w:rPr>
          <w:sz w:val="26"/>
          <w:szCs w:val="26"/>
          <w:lang w:val="ca-ES"/>
        </w:rPr>
        <w:t xml:space="preserve"> de mis </w:t>
      </w:r>
      <w:proofErr w:type="spellStart"/>
      <w:r w:rsidR="0078320A" w:rsidRPr="0078320A">
        <w:rPr>
          <w:sz w:val="26"/>
          <w:szCs w:val="26"/>
          <w:lang w:val="ca-ES"/>
        </w:rPr>
        <w:t>padres</w:t>
      </w:r>
      <w:proofErr w:type="spellEnd"/>
      <w:r w:rsidR="0078320A" w:rsidRPr="0078320A">
        <w:rPr>
          <w:sz w:val="26"/>
          <w:szCs w:val="26"/>
          <w:lang w:val="ca-ES"/>
        </w:rPr>
        <w:t xml:space="preserve"> con </w:t>
      </w:r>
      <w:proofErr w:type="spellStart"/>
      <w:r w:rsidR="0078320A" w:rsidRPr="0078320A">
        <w:rPr>
          <w:sz w:val="26"/>
          <w:szCs w:val="26"/>
          <w:lang w:val="ca-ES"/>
        </w:rPr>
        <w:t>otras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osa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61F1961E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Q7: Control parental</w:t>
      </w:r>
    </w:p>
    <w:p w14:paraId="0C18DA6A" w14:textId="6365FA3B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1: Mis </w:t>
      </w:r>
      <w:proofErr w:type="spellStart"/>
      <w:r w:rsidR="0078320A" w:rsidRPr="0078320A">
        <w:rPr>
          <w:sz w:val="26"/>
          <w:szCs w:val="26"/>
          <w:lang w:val="ca-ES"/>
        </w:rPr>
        <w:t>padres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onsideran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importante</w:t>
      </w:r>
      <w:proofErr w:type="spellEnd"/>
      <w:r w:rsidR="0078320A" w:rsidRPr="0078320A">
        <w:rPr>
          <w:sz w:val="26"/>
          <w:szCs w:val="26"/>
          <w:lang w:val="ca-ES"/>
        </w:rPr>
        <w:t xml:space="preserve"> que me </w:t>
      </w:r>
      <w:proofErr w:type="spellStart"/>
      <w:r w:rsidR="0078320A" w:rsidRPr="0078320A">
        <w:rPr>
          <w:sz w:val="26"/>
          <w:szCs w:val="26"/>
          <w:lang w:val="ca-ES"/>
        </w:rPr>
        <w:t>vaya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bien</w:t>
      </w:r>
      <w:proofErr w:type="spellEnd"/>
      <w:r w:rsidR="0078320A" w:rsidRPr="0078320A">
        <w:rPr>
          <w:sz w:val="26"/>
          <w:szCs w:val="26"/>
          <w:lang w:val="ca-ES"/>
        </w:rPr>
        <w:t xml:space="preserve"> en mis </w:t>
      </w:r>
      <w:proofErr w:type="spellStart"/>
      <w:r w:rsidR="0078320A" w:rsidRPr="0078320A">
        <w:rPr>
          <w:sz w:val="26"/>
          <w:szCs w:val="26"/>
          <w:lang w:val="ca-ES"/>
        </w:rPr>
        <w:t>estudi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307FD300" w14:textId="3848911E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2: </w:t>
      </w:r>
      <w:proofErr w:type="spellStart"/>
      <w:r w:rsidR="0078320A" w:rsidRPr="0078320A">
        <w:rPr>
          <w:sz w:val="26"/>
          <w:szCs w:val="26"/>
          <w:lang w:val="ca-ES"/>
        </w:rPr>
        <w:t>Establecen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reglas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laras</w:t>
      </w:r>
      <w:proofErr w:type="spellEnd"/>
      <w:r w:rsidR="0078320A" w:rsidRPr="0078320A">
        <w:rPr>
          <w:sz w:val="26"/>
          <w:szCs w:val="26"/>
          <w:lang w:val="ca-ES"/>
        </w:rPr>
        <w:t xml:space="preserve"> sobre lo que </w:t>
      </w:r>
      <w:proofErr w:type="spellStart"/>
      <w:r w:rsidR="0078320A" w:rsidRPr="0078320A">
        <w:rPr>
          <w:sz w:val="26"/>
          <w:szCs w:val="26"/>
          <w:lang w:val="ca-ES"/>
        </w:rPr>
        <w:t>pued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hacer</w:t>
      </w:r>
      <w:proofErr w:type="spellEnd"/>
      <w:r w:rsidR="0078320A" w:rsidRPr="0078320A">
        <w:rPr>
          <w:sz w:val="26"/>
          <w:szCs w:val="26"/>
          <w:lang w:val="ca-ES"/>
        </w:rPr>
        <w:t xml:space="preserve"> en casa.</w:t>
      </w:r>
    </w:p>
    <w:p w14:paraId="32CE6D35" w14:textId="059EEEAE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3: </w:t>
      </w:r>
      <w:proofErr w:type="spellStart"/>
      <w:r w:rsidR="0078320A" w:rsidRPr="0078320A">
        <w:rPr>
          <w:sz w:val="26"/>
          <w:szCs w:val="26"/>
          <w:lang w:val="ca-ES"/>
        </w:rPr>
        <w:t>Establecen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reglas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laras</w:t>
      </w:r>
      <w:proofErr w:type="spellEnd"/>
      <w:r w:rsidR="0078320A" w:rsidRPr="0078320A">
        <w:rPr>
          <w:sz w:val="26"/>
          <w:szCs w:val="26"/>
          <w:lang w:val="ca-ES"/>
        </w:rPr>
        <w:t xml:space="preserve"> sobre lo que </w:t>
      </w:r>
      <w:proofErr w:type="spellStart"/>
      <w:r w:rsidR="0078320A" w:rsidRPr="0078320A">
        <w:rPr>
          <w:sz w:val="26"/>
          <w:szCs w:val="26"/>
          <w:lang w:val="ca-ES"/>
        </w:rPr>
        <w:t>pued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hacer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fuera</w:t>
      </w:r>
      <w:proofErr w:type="spellEnd"/>
      <w:r w:rsidR="0078320A" w:rsidRPr="0078320A">
        <w:rPr>
          <w:sz w:val="26"/>
          <w:szCs w:val="26"/>
          <w:lang w:val="ca-ES"/>
        </w:rPr>
        <w:t xml:space="preserve"> de casa.</w:t>
      </w:r>
    </w:p>
    <w:p w14:paraId="34406BA9" w14:textId="6E63D086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4: </w:t>
      </w:r>
      <w:proofErr w:type="spellStart"/>
      <w:r w:rsidR="0078320A" w:rsidRPr="0078320A">
        <w:rPr>
          <w:sz w:val="26"/>
          <w:szCs w:val="26"/>
          <w:lang w:val="ca-ES"/>
        </w:rPr>
        <w:t>Establecen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reglas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claras</w:t>
      </w:r>
      <w:proofErr w:type="spellEnd"/>
      <w:r w:rsidR="0078320A" w:rsidRPr="0078320A">
        <w:rPr>
          <w:sz w:val="26"/>
          <w:szCs w:val="26"/>
          <w:lang w:val="ca-ES"/>
        </w:rPr>
        <w:t xml:space="preserve"> sobre </w:t>
      </w:r>
      <w:proofErr w:type="spellStart"/>
      <w:r w:rsidR="0078320A" w:rsidRPr="0078320A">
        <w:rPr>
          <w:sz w:val="26"/>
          <w:szCs w:val="26"/>
          <w:lang w:val="ca-ES"/>
        </w:rPr>
        <w:t>cuánd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debo</w:t>
      </w:r>
      <w:proofErr w:type="spellEnd"/>
      <w:r w:rsidR="0078320A" w:rsidRPr="0078320A">
        <w:rPr>
          <w:sz w:val="26"/>
          <w:szCs w:val="26"/>
          <w:lang w:val="ca-ES"/>
        </w:rPr>
        <w:t xml:space="preserve"> estar en casa por la </w:t>
      </w:r>
      <w:proofErr w:type="spellStart"/>
      <w:r w:rsidR="0078320A" w:rsidRPr="0078320A">
        <w:rPr>
          <w:sz w:val="26"/>
          <w:szCs w:val="26"/>
          <w:lang w:val="ca-ES"/>
        </w:rPr>
        <w:t>noche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266F1155" w14:textId="13F77E9B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5: Saben con </w:t>
      </w:r>
      <w:proofErr w:type="spellStart"/>
      <w:r w:rsidR="0078320A" w:rsidRPr="0078320A">
        <w:rPr>
          <w:sz w:val="26"/>
          <w:szCs w:val="26"/>
          <w:lang w:val="ca-ES"/>
        </w:rPr>
        <w:t>quién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estoy</w:t>
      </w:r>
      <w:proofErr w:type="spellEnd"/>
      <w:r w:rsidR="0078320A" w:rsidRPr="0078320A">
        <w:rPr>
          <w:sz w:val="26"/>
          <w:szCs w:val="26"/>
          <w:lang w:val="ca-ES"/>
        </w:rPr>
        <w:t xml:space="preserve"> por la </w:t>
      </w:r>
      <w:proofErr w:type="spellStart"/>
      <w:r w:rsidR="0078320A" w:rsidRPr="0078320A">
        <w:rPr>
          <w:sz w:val="26"/>
          <w:szCs w:val="26"/>
          <w:lang w:val="ca-ES"/>
        </w:rPr>
        <w:t>noche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0DF8A2AE" w14:textId="2E8148A0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6: Saben </w:t>
      </w:r>
      <w:proofErr w:type="spellStart"/>
      <w:r w:rsidR="0078320A" w:rsidRPr="0078320A">
        <w:rPr>
          <w:sz w:val="26"/>
          <w:szCs w:val="26"/>
          <w:lang w:val="ca-ES"/>
        </w:rPr>
        <w:t>dónde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estoy</w:t>
      </w:r>
      <w:proofErr w:type="spellEnd"/>
      <w:r w:rsidR="0078320A" w:rsidRPr="0078320A">
        <w:rPr>
          <w:sz w:val="26"/>
          <w:szCs w:val="26"/>
          <w:lang w:val="ca-ES"/>
        </w:rPr>
        <w:t xml:space="preserve"> por la </w:t>
      </w:r>
      <w:proofErr w:type="spellStart"/>
      <w:r w:rsidR="0078320A" w:rsidRPr="0078320A">
        <w:rPr>
          <w:sz w:val="26"/>
          <w:szCs w:val="26"/>
          <w:lang w:val="ca-ES"/>
        </w:rPr>
        <w:t>noche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1685948D" w14:textId="363AF982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7: </w:t>
      </w:r>
      <w:proofErr w:type="spellStart"/>
      <w:r w:rsidR="0078320A" w:rsidRPr="0078320A">
        <w:rPr>
          <w:sz w:val="26"/>
          <w:szCs w:val="26"/>
          <w:lang w:val="ca-ES"/>
        </w:rPr>
        <w:t>Conocen</w:t>
      </w:r>
      <w:proofErr w:type="spellEnd"/>
      <w:r w:rsidR="0078320A" w:rsidRPr="0078320A">
        <w:rPr>
          <w:sz w:val="26"/>
          <w:szCs w:val="26"/>
          <w:lang w:val="ca-ES"/>
        </w:rPr>
        <w:t xml:space="preserve"> a mis </w:t>
      </w:r>
      <w:proofErr w:type="spellStart"/>
      <w:r w:rsidR="0078320A" w:rsidRPr="0078320A">
        <w:rPr>
          <w:sz w:val="26"/>
          <w:szCs w:val="26"/>
          <w:lang w:val="ca-ES"/>
        </w:rPr>
        <w:t>amig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1DA0A690" w14:textId="257758F6" w:rsidR="0078320A" w:rsidRPr="0078320A" w:rsidRDefault="001B6657" w:rsidP="0078320A">
      <w:pPr>
        <w:spacing w:after="0" w:line="240" w:lineRule="auto"/>
        <w:rPr>
          <w:sz w:val="26"/>
          <w:szCs w:val="26"/>
          <w:lang w:val="ca-ES"/>
        </w:rPr>
      </w:pPr>
      <w:r w:rsidRPr="001B6657">
        <w:rPr>
          <w:sz w:val="26"/>
          <w:szCs w:val="26"/>
          <w:lang w:val="ca-ES"/>
        </w:rPr>
        <w:t>PARCONT</w:t>
      </w:r>
      <w:r w:rsidR="0078320A" w:rsidRPr="0078320A">
        <w:rPr>
          <w:sz w:val="26"/>
          <w:szCs w:val="26"/>
          <w:lang w:val="ca-ES"/>
        </w:rPr>
        <w:t xml:space="preserve">.8: </w:t>
      </w:r>
      <w:proofErr w:type="spellStart"/>
      <w:r w:rsidR="0078320A" w:rsidRPr="0078320A">
        <w:rPr>
          <w:sz w:val="26"/>
          <w:szCs w:val="26"/>
          <w:lang w:val="ca-ES"/>
        </w:rPr>
        <w:t>Conocen</w:t>
      </w:r>
      <w:proofErr w:type="spellEnd"/>
      <w:r w:rsidR="0078320A" w:rsidRPr="0078320A">
        <w:rPr>
          <w:sz w:val="26"/>
          <w:szCs w:val="26"/>
          <w:lang w:val="ca-ES"/>
        </w:rPr>
        <w:t xml:space="preserve"> a los </w:t>
      </w:r>
      <w:proofErr w:type="spellStart"/>
      <w:r w:rsidR="0078320A" w:rsidRPr="0078320A">
        <w:rPr>
          <w:sz w:val="26"/>
          <w:szCs w:val="26"/>
          <w:lang w:val="ca-ES"/>
        </w:rPr>
        <w:t>padres</w:t>
      </w:r>
      <w:proofErr w:type="spellEnd"/>
      <w:r w:rsidR="0078320A" w:rsidRPr="0078320A">
        <w:rPr>
          <w:sz w:val="26"/>
          <w:szCs w:val="26"/>
          <w:lang w:val="ca-ES"/>
        </w:rPr>
        <w:t xml:space="preserve"> de mis </w:t>
      </w:r>
      <w:proofErr w:type="spellStart"/>
      <w:r w:rsidR="0078320A" w:rsidRPr="0078320A">
        <w:rPr>
          <w:sz w:val="26"/>
          <w:szCs w:val="26"/>
          <w:lang w:val="ca-ES"/>
        </w:rPr>
        <w:t>amig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3722A4C6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8: Influencia de </w:t>
      </w:r>
      <w:proofErr w:type="spellStart"/>
      <w:r w:rsidRPr="0078320A">
        <w:rPr>
          <w:sz w:val="26"/>
          <w:szCs w:val="26"/>
          <w:lang w:val="ca-ES"/>
        </w:rPr>
        <w:t>amigos</w:t>
      </w:r>
      <w:proofErr w:type="spellEnd"/>
    </w:p>
    <w:p w14:paraId="47181E30" w14:textId="0A58CBAA" w:rsidR="0078320A" w:rsidRPr="0078320A" w:rsidRDefault="00954735" w:rsidP="0078320A">
      <w:pPr>
        <w:spacing w:after="0" w:line="240" w:lineRule="auto"/>
        <w:rPr>
          <w:sz w:val="26"/>
          <w:szCs w:val="26"/>
          <w:lang w:val="ca-ES"/>
        </w:rPr>
      </w:pPr>
      <w:bookmarkStart w:id="0" w:name="_Hlk153732425"/>
      <w:r w:rsidRPr="00954735">
        <w:rPr>
          <w:sz w:val="26"/>
          <w:szCs w:val="26"/>
          <w:lang w:val="ca-ES"/>
        </w:rPr>
        <w:t>PEERINFL</w:t>
      </w:r>
      <w:bookmarkEnd w:id="0"/>
      <w:r w:rsidRPr="00954735">
        <w:rPr>
          <w:sz w:val="26"/>
          <w:szCs w:val="26"/>
          <w:lang w:val="ca-ES"/>
        </w:rPr>
        <w:t>.1</w:t>
      </w:r>
      <w:r w:rsidR="0078320A" w:rsidRPr="0078320A">
        <w:rPr>
          <w:sz w:val="26"/>
          <w:szCs w:val="26"/>
          <w:lang w:val="ca-ES"/>
        </w:rPr>
        <w:t xml:space="preserve">: A veces es </w:t>
      </w:r>
      <w:proofErr w:type="spellStart"/>
      <w:r w:rsidR="0078320A" w:rsidRPr="0078320A">
        <w:rPr>
          <w:sz w:val="26"/>
          <w:szCs w:val="26"/>
          <w:lang w:val="ca-ES"/>
        </w:rPr>
        <w:t>necesario</w:t>
      </w:r>
      <w:proofErr w:type="spellEnd"/>
      <w:r w:rsidR="0078320A" w:rsidRPr="0078320A">
        <w:rPr>
          <w:sz w:val="26"/>
          <w:szCs w:val="26"/>
          <w:lang w:val="ca-ES"/>
        </w:rPr>
        <w:t xml:space="preserve"> fumar </w:t>
      </w:r>
      <w:proofErr w:type="spellStart"/>
      <w:r w:rsidR="0078320A" w:rsidRPr="0078320A">
        <w:rPr>
          <w:sz w:val="26"/>
          <w:szCs w:val="26"/>
          <w:lang w:val="ca-ES"/>
        </w:rPr>
        <w:t>cigarrillos</w:t>
      </w:r>
      <w:proofErr w:type="spellEnd"/>
      <w:r w:rsidR="0078320A" w:rsidRPr="0078320A">
        <w:rPr>
          <w:sz w:val="26"/>
          <w:szCs w:val="26"/>
          <w:lang w:val="ca-ES"/>
        </w:rPr>
        <w:t xml:space="preserve"> para no quedar </w:t>
      </w:r>
      <w:proofErr w:type="spellStart"/>
      <w:r w:rsidR="0078320A" w:rsidRPr="0078320A">
        <w:rPr>
          <w:sz w:val="26"/>
          <w:szCs w:val="26"/>
          <w:lang w:val="ca-ES"/>
        </w:rPr>
        <w:t>excluido</w:t>
      </w:r>
      <w:proofErr w:type="spellEnd"/>
      <w:r w:rsidR="0078320A" w:rsidRPr="0078320A">
        <w:rPr>
          <w:sz w:val="26"/>
          <w:szCs w:val="26"/>
          <w:lang w:val="ca-ES"/>
        </w:rPr>
        <w:t xml:space="preserve"> del </w:t>
      </w:r>
      <w:proofErr w:type="spellStart"/>
      <w:r w:rsidR="0078320A" w:rsidRPr="0078320A">
        <w:rPr>
          <w:sz w:val="26"/>
          <w:szCs w:val="26"/>
          <w:lang w:val="ca-ES"/>
        </w:rPr>
        <w:t>grupo</w:t>
      </w:r>
      <w:proofErr w:type="spellEnd"/>
      <w:r w:rsidR="0078320A" w:rsidRPr="0078320A">
        <w:rPr>
          <w:sz w:val="26"/>
          <w:szCs w:val="26"/>
          <w:lang w:val="ca-ES"/>
        </w:rPr>
        <w:t xml:space="preserve"> de </w:t>
      </w:r>
      <w:proofErr w:type="spellStart"/>
      <w:r w:rsidR="0078320A" w:rsidRPr="0078320A">
        <w:rPr>
          <w:sz w:val="26"/>
          <w:szCs w:val="26"/>
          <w:lang w:val="ca-ES"/>
        </w:rPr>
        <w:t>amig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034B049D" w14:textId="33A786AA" w:rsidR="0078320A" w:rsidRPr="0078320A" w:rsidRDefault="00954735" w:rsidP="0078320A">
      <w:pPr>
        <w:spacing w:after="0" w:line="240" w:lineRule="auto"/>
        <w:rPr>
          <w:sz w:val="26"/>
          <w:szCs w:val="26"/>
          <w:lang w:val="ca-ES"/>
        </w:rPr>
      </w:pPr>
      <w:r w:rsidRPr="00954735">
        <w:rPr>
          <w:sz w:val="26"/>
          <w:szCs w:val="26"/>
          <w:lang w:val="ca-ES"/>
        </w:rPr>
        <w:t>PEERINFL</w:t>
      </w:r>
      <w:r w:rsidR="0078320A" w:rsidRPr="0078320A">
        <w:rPr>
          <w:sz w:val="26"/>
          <w:szCs w:val="26"/>
          <w:lang w:val="ca-ES"/>
        </w:rPr>
        <w:t xml:space="preserve">.2: A veces es </w:t>
      </w:r>
      <w:proofErr w:type="spellStart"/>
      <w:r w:rsidR="0078320A" w:rsidRPr="0078320A">
        <w:rPr>
          <w:sz w:val="26"/>
          <w:szCs w:val="26"/>
          <w:lang w:val="ca-ES"/>
        </w:rPr>
        <w:t>necesario</w:t>
      </w:r>
      <w:proofErr w:type="spellEnd"/>
      <w:r w:rsidR="0078320A" w:rsidRPr="0078320A">
        <w:rPr>
          <w:sz w:val="26"/>
          <w:szCs w:val="26"/>
          <w:lang w:val="ca-ES"/>
        </w:rPr>
        <w:t xml:space="preserve"> </w:t>
      </w:r>
      <w:proofErr w:type="spellStart"/>
      <w:r w:rsidR="0078320A" w:rsidRPr="0078320A">
        <w:rPr>
          <w:sz w:val="26"/>
          <w:szCs w:val="26"/>
          <w:lang w:val="ca-ES"/>
        </w:rPr>
        <w:t>beber</w:t>
      </w:r>
      <w:proofErr w:type="spellEnd"/>
      <w:r w:rsidR="0078320A" w:rsidRPr="0078320A">
        <w:rPr>
          <w:sz w:val="26"/>
          <w:szCs w:val="26"/>
          <w:lang w:val="ca-ES"/>
        </w:rPr>
        <w:t xml:space="preserve"> alcohol para no quedar </w:t>
      </w:r>
      <w:proofErr w:type="spellStart"/>
      <w:r w:rsidR="0078320A" w:rsidRPr="0078320A">
        <w:rPr>
          <w:sz w:val="26"/>
          <w:szCs w:val="26"/>
          <w:lang w:val="ca-ES"/>
        </w:rPr>
        <w:t>excluido</w:t>
      </w:r>
      <w:proofErr w:type="spellEnd"/>
      <w:r w:rsidR="0078320A" w:rsidRPr="0078320A">
        <w:rPr>
          <w:sz w:val="26"/>
          <w:szCs w:val="26"/>
          <w:lang w:val="ca-ES"/>
        </w:rPr>
        <w:t xml:space="preserve"> del </w:t>
      </w:r>
      <w:proofErr w:type="spellStart"/>
      <w:r w:rsidR="0078320A" w:rsidRPr="0078320A">
        <w:rPr>
          <w:sz w:val="26"/>
          <w:szCs w:val="26"/>
          <w:lang w:val="ca-ES"/>
        </w:rPr>
        <w:t>grupo</w:t>
      </w:r>
      <w:proofErr w:type="spellEnd"/>
      <w:r w:rsidR="0078320A" w:rsidRPr="0078320A">
        <w:rPr>
          <w:sz w:val="26"/>
          <w:szCs w:val="26"/>
          <w:lang w:val="ca-ES"/>
        </w:rPr>
        <w:t xml:space="preserve"> de </w:t>
      </w:r>
      <w:proofErr w:type="spellStart"/>
      <w:r w:rsidR="0078320A" w:rsidRPr="0078320A">
        <w:rPr>
          <w:sz w:val="26"/>
          <w:szCs w:val="26"/>
          <w:lang w:val="ca-ES"/>
        </w:rPr>
        <w:t>amig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6FFCA119" w14:textId="2F5E9F51" w:rsidR="0078320A" w:rsidRPr="0078320A" w:rsidRDefault="00954735" w:rsidP="0078320A">
      <w:pPr>
        <w:spacing w:after="0" w:line="240" w:lineRule="auto"/>
        <w:rPr>
          <w:sz w:val="26"/>
          <w:szCs w:val="26"/>
          <w:lang w:val="ca-ES"/>
        </w:rPr>
      </w:pPr>
      <w:r w:rsidRPr="00954735">
        <w:rPr>
          <w:sz w:val="26"/>
          <w:szCs w:val="26"/>
          <w:lang w:val="ca-ES"/>
        </w:rPr>
        <w:t>PEERINFL</w:t>
      </w:r>
      <w:r w:rsidR="0078320A" w:rsidRPr="0078320A">
        <w:rPr>
          <w:sz w:val="26"/>
          <w:szCs w:val="26"/>
          <w:lang w:val="ca-ES"/>
        </w:rPr>
        <w:t xml:space="preserve">.3: A veces es </w:t>
      </w:r>
      <w:proofErr w:type="spellStart"/>
      <w:r w:rsidR="0078320A" w:rsidRPr="0078320A">
        <w:rPr>
          <w:sz w:val="26"/>
          <w:szCs w:val="26"/>
          <w:lang w:val="ca-ES"/>
        </w:rPr>
        <w:t>necesario</w:t>
      </w:r>
      <w:proofErr w:type="spellEnd"/>
      <w:r w:rsidR="0078320A" w:rsidRPr="0078320A">
        <w:rPr>
          <w:sz w:val="26"/>
          <w:szCs w:val="26"/>
          <w:lang w:val="ca-ES"/>
        </w:rPr>
        <w:t xml:space="preserve"> fumar </w:t>
      </w:r>
      <w:proofErr w:type="spellStart"/>
      <w:r w:rsidR="0078320A" w:rsidRPr="0078320A">
        <w:rPr>
          <w:sz w:val="26"/>
          <w:szCs w:val="26"/>
          <w:lang w:val="ca-ES"/>
        </w:rPr>
        <w:t>cannabis</w:t>
      </w:r>
      <w:proofErr w:type="spellEnd"/>
      <w:r w:rsidR="0078320A" w:rsidRPr="0078320A">
        <w:rPr>
          <w:sz w:val="26"/>
          <w:szCs w:val="26"/>
          <w:lang w:val="ca-ES"/>
        </w:rPr>
        <w:t xml:space="preserve"> para no quedar </w:t>
      </w:r>
      <w:proofErr w:type="spellStart"/>
      <w:r w:rsidR="0078320A" w:rsidRPr="0078320A">
        <w:rPr>
          <w:sz w:val="26"/>
          <w:szCs w:val="26"/>
          <w:lang w:val="ca-ES"/>
        </w:rPr>
        <w:t>excluido</w:t>
      </w:r>
      <w:proofErr w:type="spellEnd"/>
      <w:r w:rsidR="0078320A" w:rsidRPr="0078320A">
        <w:rPr>
          <w:sz w:val="26"/>
          <w:szCs w:val="26"/>
          <w:lang w:val="ca-ES"/>
        </w:rPr>
        <w:t xml:space="preserve"> del </w:t>
      </w:r>
      <w:proofErr w:type="spellStart"/>
      <w:r w:rsidR="0078320A" w:rsidRPr="0078320A">
        <w:rPr>
          <w:sz w:val="26"/>
          <w:szCs w:val="26"/>
          <w:lang w:val="ca-ES"/>
        </w:rPr>
        <w:t>grupo</w:t>
      </w:r>
      <w:proofErr w:type="spellEnd"/>
      <w:r w:rsidR="0078320A" w:rsidRPr="0078320A">
        <w:rPr>
          <w:sz w:val="26"/>
          <w:szCs w:val="26"/>
          <w:lang w:val="ca-ES"/>
        </w:rPr>
        <w:t xml:space="preserve"> de </w:t>
      </w:r>
      <w:proofErr w:type="spellStart"/>
      <w:r w:rsidR="0078320A" w:rsidRPr="0078320A">
        <w:rPr>
          <w:sz w:val="26"/>
          <w:szCs w:val="26"/>
          <w:lang w:val="ca-ES"/>
        </w:rPr>
        <w:t>amig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49BD206A" w14:textId="4040DA23" w:rsidR="0078320A" w:rsidRPr="0078320A" w:rsidRDefault="00954735" w:rsidP="0078320A">
      <w:pPr>
        <w:spacing w:after="0" w:line="240" w:lineRule="auto"/>
        <w:rPr>
          <w:sz w:val="26"/>
          <w:szCs w:val="26"/>
          <w:lang w:val="ca-ES"/>
        </w:rPr>
      </w:pPr>
      <w:r w:rsidRPr="00954735">
        <w:rPr>
          <w:sz w:val="26"/>
          <w:szCs w:val="26"/>
          <w:lang w:val="ca-ES"/>
        </w:rPr>
        <w:t>PEERINFL</w:t>
      </w:r>
      <w:r w:rsidR="0078320A" w:rsidRPr="0078320A">
        <w:rPr>
          <w:sz w:val="26"/>
          <w:szCs w:val="26"/>
          <w:lang w:val="ca-ES"/>
        </w:rPr>
        <w:t xml:space="preserve">.4: A veces es </w:t>
      </w:r>
      <w:proofErr w:type="spellStart"/>
      <w:r w:rsidR="0078320A" w:rsidRPr="0078320A">
        <w:rPr>
          <w:sz w:val="26"/>
          <w:szCs w:val="26"/>
          <w:lang w:val="ca-ES"/>
        </w:rPr>
        <w:t>necesario</w:t>
      </w:r>
      <w:proofErr w:type="spellEnd"/>
      <w:r w:rsidR="0078320A" w:rsidRPr="0078320A">
        <w:rPr>
          <w:sz w:val="26"/>
          <w:szCs w:val="26"/>
          <w:lang w:val="ca-ES"/>
        </w:rPr>
        <w:t xml:space="preserve"> faltar a </w:t>
      </w:r>
      <w:proofErr w:type="spellStart"/>
      <w:r w:rsidR="0078320A" w:rsidRPr="0078320A">
        <w:rPr>
          <w:sz w:val="26"/>
          <w:szCs w:val="26"/>
          <w:lang w:val="ca-ES"/>
        </w:rPr>
        <w:t>clases</w:t>
      </w:r>
      <w:proofErr w:type="spellEnd"/>
      <w:r w:rsidR="0078320A" w:rsidRPr="0078320A">
        <w:rPr>
          <w:sz w:val="26"/>
          <w:szCs w:val="26"/>
          <w:lang w:val="ca-ES"/>
        </w:rPr>
        <w:t xml:space="preserve"> para no quedar </w:t>
      </w:r>
      <w:proofErr w:type="spellStart"/>
      <w:r w:rsidR="0078320A" w:rsidRPr="0078320A">
        <w:rPr>
          <w:sz w:val="26"/>
          <w:szCs w:val="26"/>
          <w:lang w:val="ca-ES"/>
        </w:rPr>
        <w:t>excluido</w:t>
      </w:r>
      <w:proofErr w:type="spellEnd"/>
      <w:r w:rsidR="0078320A" w:rsidRPr="0078320A">
        <w:rPr>
          <w:sz w:val="26"/>
          <w:szCs w:val="26"/>
          <w:lang w:val="ca-ES"/>
        </w:rPr>
        <w:t xml:space="preserve"> del </w:t>
      </w:r>
      <w:proofErr w:type="spellStart"/>
      <w:r w:rsidR="0078320A" w:rsidRPr="0078320A">
        <w:rPr>
          <w:sz w:val="26"/>
          <w:szCs w:val="26"/>
          <w:lang w:val="ca-ES"/>
        </w:rPr>
        <w:t>grupo</w:t>
      </w:r>
      <w:proofErr w:type="spellEnd"/>
      <w:r w:rsidR="0078320A" w:rsidRPr="0078320A">
        <w:rPr>
          <w:sz w:val="26"/>
          <w:szCs w:val="26"/>
          <w:lang w:val="ca-ES"/>
        </w:rPr>
        <w:t xml:space="preserve"> de </w:t>
      </w:r>
      <w:proofErr w:type="spellStart"/>
      <w:r w:rsidR="0078320A" w:rsidRPr="0078320A">
        <w:rPr>
          <w:sz w:val="26"/>
          <w:szCs w:val="26"/>
          <w:lang w:val="ca-ES"/>
        </w:rPr>
        <w:t>amigos</w:t>
      </w:r>
      <w:proofErr w:type="spellEnd"/>
      <w:r w:rsidR="0078320A" w:rsidRPr="0078320A">
        <w:rPr>
          <w:sz w:val="26"/>
          <w:szCs w:val="26"/>
          <w:lang w:val="ca-ES"/>
        </w:rPr>
        <w:t>.</w:t>
      </w:r>
    </w:p>
    <w:p w14:paraId="7791554D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Q9: NIVEL_INFO</w:t>
      </w:r>
    </w:p>
    <w:p w14:paraId="1D82602A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</w:p>
    <w:p w14:paraId="2DAFE208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Mi </w:t>
      </w:r>
      <w:proofErr w:type="spellStart"/>
      <w:r w:rsidRPr="0078320A">
        <w:rPr>
          <w:sz w:val="26"/>
          <w:szCs w:val="26"/>
          <w:lang w:val="ca-ES"/>
        </w:rPr>
        <w:t>información</w:t>
      </w:r>
      <w:proofErr w:type="spellEnd"/>
      <w:r w:rsidRPr="0078320A">
        <w:rPr>
          <w:sz w:val="26"/>
          <w:szCs w:val="26"/>
          <w:lang w:val="ca-ES"/>
        </w:rPr>
        <w:t xml:space="preserve"> sobre el uso de </w:t>
      </w:r>
      <w:proofErr w:type="spellStart"/>
      <w:r w:rsidRPr="0078320A">
        <w:rPr>
          <w:sz w:val="26"/>
          <w:szCs w:val="26"/>
          <w:lang w:val="ca-ES"/>
        </w:rPr>
        <w:t>sustancias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proviene</w:t>
      </w:r>
      <w:proofErr w:type="spellEnd"/>
      <w:r w:rsidRPr="0078320A">
        <w:rPr>
          <w:sz w:val="26"/>
          <w:szCs w:val="26"/>
          <w:lang w:val="ca-ES"/>
        </w:rPr>
        <w:t xml:space="preserve"> de:</w:t>
      </w:r>
    </w:p>
    <w:p w14:paraId="4F7F1E47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lastRenderedPageBreak/>
        <w:t xml:space="preserve">Q10: </w:t>
      </w:r>
      <w:proofErr w:type="spellStart"/>
      <w:r w:rsidRPr="0078320A">
        <w:rPr>
          <w:sz w:val="26"/>
          <w:szCs w:val="26"/>
          <w:lang w:val="ca-ES"/>
        </w:rPr>
        <w:t>Escuela</w:t>
      </w:r>
      <w:proofErr w:type="spellEnd"/>
    </w:p>
    <w:p w14:paraId="5AB96DAC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11: </w:t>
      </w:r>
      <w:proofErr w:type="spellStart"/>
      <w:r w:rsidRPr="0078320A">
        <w:rPr>
          <w:sz w:val="26"/>
          <w:szCs w:val="26"/>
          <w:lang w:val="ca-ES"/>
        </w:rPr>
        <w:t>Padres</w:t>
      </w:r>
      <w:proofErr w:type="spellEnd"/>
      <w:r w:rsidRPr="0078320A">
        <w:rPr>
          <w:sz w:val="26"/>
          <w:szCs w:val="26"/>
          <w:lang w:val="ca-ES"/>
        </w:rPr>
        <w:t xml:space="preserve">/tutores </w:t>
      </w:r>
      <w:proofErr w:type="spellStart"/>
      <w:r w:rsidRPr="0078320A">
        <w:rPr>
          <w:sz w:val="26"/>
          <w:szCs w:val="26"/>
          <w:lang w:val="ca-ES"/>
        </w:rPr>
        <w:t>legales</w:t>
      </w:r>
      <w:proofErr w:type="spellEnd"/>
    </w:p>
    <w:p w14:paraId="16B13E32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12: </w:t>
      </w:r>
      <w:proofErr w:type="spellStart"/>
      <w:r w:rsidRPr="0078320A">
        <w:rPr>
          <w:sz w:val="26"/>
          <w:szCs w:val="26"/>
          <w:lang w:val="ca-ES"/>
        </w:rPr>
        <w:t>Medios</w:t>
      </w:r>
      <w:proofErr w:type="spellEnd"/>
      <w:r w:rsidRPr="0078320A">
        <w:rPr>
          <w:sz w:val="26"/>
          <w:szCs w:val="26"/>
          <w:lang w:val="ca-ES"/>
        </w:rPr>
        <w:t xml:space="preserve"> de </w:t>
      </w:r>
      <w:proofErr w:type="spellStart"/>
      <w:r w:rsidRPr="0078320A">
        <w:rPr>
          <w:sz w:val="26"/>
          <w:szCs w:val="26"/>
          <w:lang w:val="ca-ES"/>
        </w:rPr>
        <w:t>comunicación</w:t>
      </w:r>
      <w:proofErr w:type="spellEnd"/>
    </w:p>
    <w:p w14:paraId="28ABCE6B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Q13: Internet</w:t>
      </w:r>
    </w:p>
    <w:p w14:paraId="621AB8EF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14: </w:t>
      </w:r>
      <w:proofErr w:type="spellStart"/>
      <w:r w:rsidRPr="0078320A">
        <w:rPr>
          <w:sz w:val="26"/>
          <w:szCs w:val="26"/>
          <w:lang w:val="ca-ES"/>
        </w:rPr>
        <w:t>Hermanos</w:t>
      </w:r>
      <w:proofErr w:type="spellEnd"/>
    </w:p>
    <w:p w14:paraId="36358F67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Q15: </w:t>
      </w:r>
      <w:proofErr w:type="spellStart"/>
      <w:r w:rsidRPr="0078320A">
        <w:rPr>
          <w:sz w:val="26"/>
          <w:szCs w:val="26"/>
          <w:lang w:val="ca-ES"/>
        </w:rPr>
        <w:t>Amigos</w:t>
      </w:r>
      <w:proofErr w:type="spellEnd"/>
      <w:r w:rsidRPr="0078320A">
        <w:rPr>
          <w:sz w:val="26"/>
          <w:szCs w:val="26"/>
          <w:lang w:val="ca-ES"/>
        </w:rPr>
        <w:t xml:space="preserve"> y </w:t>
      </w:r>
      <w:proofErr w:type="spellStart"/>
      <w:r w:rsidRPr="0078320A">
        <w:rPr>
          <w:sz w:val="26"/>
          <w:szCs w:val="26"/>
          <w:lang w:val="ca-ES"/>
        </w:rPr>
        <w:t>compañeros</w:t>
      </w:r>
      <w:proofErr w:type="spellEnd"/>
    </w:p>
    <w:p w14:paraId="3FCB2F72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Número de </w:t>
      </w:r>
      <w:proofErr w:type="spellStart"/>
      <w:r w:rsidRPr="0078320A">
        <w:rPr>
          <w:sz w:val="26"/>
          <w:szCs w:val="26"/>
          <w:lang w:val="ca-ES"/>
        </w:rPr>
        <w:t>fuentes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monitoreadas</w:t>
      </w:r>
      <w:proofErr w:type="spellEnd"/>
      <w:r w:rsidRPr="0078320A">
        <w:rPr>
          <w:sz w:val="26"/>
          <w:szCs w:val="26"/>
          <w:lang w:val="ca-ES"/>
        </w:rPr>
        <w:t xml:space="preserve"> (Q10+Q11+Q12)</w:t>
      </w:r>
    </w:p>
    <w:p w14:paraId="70E7F7C3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 xml:space="preserve">Número de </w:t>
      </w:r>
      <w:proofErr w:type="spellStart"/>
      <w:r w:rsidRPr="0078320A">
        <w:rPr>
          <w:sz w:val="26"/>
          <w:szCs w:val="26"/>
          <w:lang w:val="ca-ES"/>
        </w:rPr>
        <w:t>fuentes</w:t>
      </w:r>
      <w:proofErr w:type="spellEnd"/>
      <w:r w:rsidRPr="0078320A">
        <w:rPr>
          <w:sz w:val="26"/>
          <w:szCs w:val="26"/>
          <w:lang w:val="ca-ES"/>
        </w:rPr>
        <w:t xml:space="preserve"> no </w:t>
      </w:r>
      <w:proofErr w:type="spellStart"/>
      <w:r w:rsidRPr="0078320A">
        <w:rPr>
          <w:sz w:val="26"/>
          <w:szCs w:val="26"/>
          <w:lang w:val="ca-ES"/>
        </w:rPr>
        <w:t>monitoreadas</w:t>
      </w:r>
      <w:proofErr w:type="spellEnd"/>
      <w:r w:rsidRPr="0078320A">
        <w:rPr>
          <w:sz w:val="26"/>
          <w:szCs w:val="26"/>
          <w:lang w:val="ca-ES"/>
        </w:rPr>
        <w:t xml:space="preserve"> (Q13+Q14+Q15)</w:t>
      </w:r>
    </w:p>
    <w:p w14:paraId="0E18DB65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proofErr w:type="spellStart"/>
      <w:r w:rsidRPr="0078320A">
        <w:rPr>
          <w:sz w:val="26"/>
          <w:szCs w:val="26"/>
          <w:lang w:val="ca-ES"/>
        </w:rPr>
        <w:t>Prevalencia</w:t>
      </w:r>
      <w:proofErr w:type="spellEnd"/>
      <w:r w:rsidRPr="0078320A">
        <w:rPr>
          <w:sz w:val="26"/>
          <w:szCs w:val="26"/>
          <w:lang w:val="ca-ES"/>
        </w:rPr>
        <w:t xml:space="preserve"> en los </w:t>
      </w:r>
      <w:proofErr w:type="spellStart"/>
      <w:r w:rsidRPr="0078320A">
        <w:rPr>
          <w:sz w:val="26"/>
          <w:szCs w:val="26"/>
          <w:lang w:val="ca-ES"/>
        </w:rPr>
        <w:t>últimos</w:t>
      </w:r>
      <w:proofErr w:type="spellEnd"/>
      <w:r w:rsidRPr="0078320A">
        <w:rPr>
          <w:sz w:val="26"/>
          <w:szCs w:val="26"/>
          <w:lang w:val="ca-ES"/>
        </w:rPr>
        <w:t xml:space="preserve"> 30 </w:t>
      </w:r>
      <w:proofErr w:type="spellStart"/>
      <w:r w:rsidRPr="0078320A">
        <w:rPr>
          <w:sz w:val="26"/>
          <w:szCs w:val="26"/>
          <w:lang w:val="ca-ES"/>
        </w:rPr>
        <w:t>días</w:t>
      </w:r>
      <w:proofErr w:type="spellEnd"/>
    </w:p>
    <w:p w14:paraId="6AA5665D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Uso 1: ¿</w:t>
      </w:r>
      <w:proofErr w:type="spellStart"/>
      <w:r w:rsidRPr="0078320A">
        <w:rPr>
          <w:sz w:val="26"/>
          <w:szCs w:val="26"/>
          <w:lang w:val="ca-ES"/>
        </w:rPr>
        <w:t>Consumiste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bebidas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alcohólicas</w:t>
      </w:r>
      <w:proofErr w:type="spellEnd"/>
      <w:r w:rsidRPr="0078320A">
        <w:rPr>
          <w:sz w:val="26"/>
          <w:szCs w:val="26"/>
          <w:lang w:val="ca-ES"/>
        </w:rPr>
        <w:t xml:space="preserve"> en los </w:t>
      </w:r>
      <w:proofErr w:type="spellStart"/>
      <w:r w:rsidRPr="0078320A">
        <w:rPr>
          <w:sz w:val="26"/>
          <w:szCs w:val="26"/>
          <w:lang w:val="ca-ES"/>
        </w:rPr>
        <w:t>últimos</w:t>
      </w:r>
      <w:proofErr w:type="spellEnd"/>
      <w:r w:rsidRPr="0078320A">
        <w:rPr>
          <w:sz w:val="26"/>
          <w:szCs w:val="26"/>
          <w:lang w:val="ca-ES"/>
        </w:rPr>
        <w:t xml:space="preserve"> 30 </w:t>
      </w:r>
      <w:proofErr w:type="spellStart"/>
      <w:r w:rsidRPr="0078320A">
        <w:rPr>
          <w:sz w:val="26"/>
          <w:szCs w:val="26"/>
          <w:lang w:val="ca-ES"/>
        </w:rPr>
        <w:t>días</w:t>
      </w:r>
      <w:proofErr w:type="spellEnd"/>
      <w:r w:rsidRPr="0078320A">
        <w:rPr>
          <w:sz w:val="26"/>
          <w:szCs w:val="26"/>
          <w:lang w:val="ca-ES"/>
        </w:rPr>
        <w:t>?</w:t>
      </w:r>
    </w:p>
    <w:p w14:paraId="6654F239" w14:textId="77777777" w:rsidR="0078320A" w:rsidRP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Uso 2: ¿</w:t>
      </w:r>
      <w:proofErr w:type="spellStart"/>
      <w:r w:rsidRPr="0078320A">
        <w:rPr>
          <w:sz w:val="26"/>
          <w:szCs w:val="26"/>
          <w:lang w:val="ca-ES"/>
        </w:rPr>
        <w:t>Consumiste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cigarrillos</w:t>
      </w:r>
      <w:proofErr w:type="spellEnd"/>
      <w:r w:rsidRPr="0078320A">
        <w:rPr>
          <w:sz w:val="26"/>
          <w:szCs w:val="26"/>
          <w:lang w:val="ca-ES"/>
        </w:rPr>
        <w:t xml:space="preserve"> en los </w:t>
      </w:r>
      <w:proofErr w:type="spellStart"/>
      <w:r w:rsidRPr="0078320A">
        <w:rPr>
          <w:sz w:val="26"/>
          <w:szCs w:val="26"/>
          <w:lang w:val="ca-ES"/>
        </w:rPr>
        <w:t>últimos</w:t>
      </w:r>
      <w:proofErr w:type="spellEnd"/>
      <w:r w:rsidRPr="0078320A">
        <w:rPr>
          <w:sz w:val="26"/>
          <w:szCs w:val="26"/>
          <w:lang w:val="ca-ES"/>
        </w:rPr>
        <w:t xml:space="preserve"> 30 </w:t>
      </w:r>
      <w:proofErr w:type="spellStart"/>
      <w:r w:rsidRPr="0078320A">
        <w:rPr>
          <w:sz w:val="26"/>
          <w:szCs w:val="26"/>
          <w:lang w:val="ca-ES"/>
        </w:rPr>
        <w:t>días</w:t>
      </w:r>
      <w:proofErr w:type="spellEnd"/>
      <w:r w:rsidRPr="0078320A">
        <w:rPr>
          <w:sz w:val="26"/>
          <w:szCs w:val="26"/>
          <w:lang w:val="ca-ES"/>
        </w:rPr>
        <w:t>?</w:t>
      </w:r>
    </w:p>
    <w:p w14:paraId="76A119BE" w14:textId="63DD58E2" w:rsidR="0078320A" w:rsidRDefault="0078320A" w:rsidP="0078320A">
      <w:pPr>
        <w:spacing w:after="0" w:line="240" w:lineRule="auto"/>
        <w:rPr>
          <w:sz w:val="26"/>
          <w:szCs w:val="26"/>
          <w:lang w:val="ca-ES"/>
        </w:rPr>
      </w:pPr>
      <w:r w:rsidRPr="0078320A">
        <w:rPr>
          <w:sz w:val="26"/>
          <w:szCs w:val="26"/>
          <w:lang w:val="ca-ES"/>
        </w:rPr>
        <w:t>Uso 3: ¿</w:t>
      </w:r>
      <w:proofErr w:type="spellStart"/>
      <w:r w:rsidRPr="0078320A">
        <w:rPr>
          <w:sz w:val="26"/>
          <w:szCs w:val="26"/>
          <w:lang w:val="ca-ES"/>
        </w:rPr>
        <w:t>Consumiste</w:t>
      </w:r>
      <w:proofErr w:type="spellEnd"/>
      <w:r w:rsidRPr="0078320A">
        <w:rPr>
          <w:sz w:val="26"/>
          <w:szCs w:val="26"/>
          <w:lang w:val="ca-ES"/>
        </w:rPr>
        <w:t xml:space="preserve"> </w:t>
      </w:r>
      <w:proofErr w:type="spellStart"/>
      <w:r w:rsidRPr="0078320A">
        <w:rPr>
          <w:sz w:val="26"/>
          <w:szCs w:val="26"/>
          <w:lang w:val="ca-ES"/>
        </w:rPr>
        <w:t>cannabis</w:t>
      </w:r>
      <w:proofErr w:type="spellEnd"/>
      <w:r w:rsidRPr="0078320A">
        <w:rPr>
          <w:sz w:val="26"/>
          <w:szCs w:val="26"/>
          <w:lang w:val="ca-ES"/>
        </w:rPr>
        <w:t xml:space="preserve"> en los </w:t>
      </w:r>
      <w:proofErr w:type="spellStart"/>
      <w:r w:rsidRPr="0078320A">
        <w:rPr>
          <w:sz w:val="26"/>
          <w:szCs w:val="26"/>
          <w:lang w:val="ca-ES"/>
        </w:rPr>
        <w:t>últimos</w:t>
      </w:r>
      <w:proofErr w:type="spellEnd"/>
      <w:r w:rsidRPr="0078320A">
        <w:rPr>
          <w:sz w:val="26"/>
          <w:szCs w:val="26"/>
          <w:lang w:val="ca-ES"/>
        </w:rPr>
        <w:t xml:space="preserve"> 30 </w:t>
      </w:r>
      <w:proofErr w:type="spellStart"/>
      <w:r w:rsidRPr="0078320A">
        <w:rPr>
          <w:sz w:val="26"/>
          <w:szCs w:val="26"/>
          <w:lang w:val="ca-ES"/>
        </w:rPr>
        <w:t>días</w:t>
      </w:r>
      <w:proofErr w:type="spellEnd"/>
      <w:r w:rsidRPr="0078320A">
        <w:rPr>
          <w:sz w:val="26"/>
          <w:szCs w:val="26"/>
          <w:lang w:val="ca-ES"/>
        </w:rPr>
        <w:t>?</w:t>
      </w:r>
      <w:r>
        <w:rPr>
          <w:sz w:val="26"/>
          <w:szCs w:val="26"/>
          <w:lang w:val="ca-ES"/>
        </w:rPr>
        <w:br w:type="page"/>
      </w:r>
    </w:p>
    <w:p w14:paraId="03D56B53" w14:textId="77777777" w:rsidR="00051C40" w:rsidRPr="000F6AF0" w:rsidRDefault="00051C40" w:rsidP="00FC03E4">
      <w:pPr>
        <w:spacing w:after="200" w:line="360" w:lineRule="auto"/>
        <w:contextualSpacing/>
        <w:rPr>
          <w:sz w:val="26"/>
          <w:szCs w:val="26"/>
          <w:lang w:val="ca-ES"/>
        </w:rPr>
      </w:pPr>
    </w:p>
    <w:p w14:paraId="1D659113" w14:textId="5379BFCE" w:rsidR="00051C40" w:rsidRPr="000F6AF0" w:rsidRDefault="00051C40" w:rsidP="00FC03E4">
      <w:pPr>
        <w:spacing w:line="360" w:lineRule="auto"/>
        <w:contextualSpacing/>
        <w:rPr>
          <w:sz w:val="26"/>
          <w:szCs w:val="26"/>
          <w:lang w:val="ca-ES"/>
        </w:rPr>
      </w:pPr>
    </w:p>
    <w:p w14:paraId="5C7B53E7" w14:textId="2C629E66" w:rsidR="00051C40" w:rsidRPr="000F6AF0" w:rsidRDefault="000801DE" w:rsidP="00FC03E4">
      <w:pPr>
        <w:spacing w:after="200" w:line="360" w:lineRule="auto"/>
        <w:contextualSpacing/>
        <w:rPr>
          <w:color w:val="auto"/>
          <w:sz w:val="26"/>
          <w:szCs w:val="26"/>
          <w:lang w:val="ca-ES"/>
        </w:rPr>
      </w:pPr>
      <w:r>
        <w:rPr>
          <w:noProof/>
          <w:color w:val="auto"/>
          <w:sz w:val="26"/>
          <w:szCs w:val="26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5D34ACD6" wp14:editId="5E63854C">
            <wp:simplePos x="0" y="0"/>
            <wp:positionH relativeFrom="column">
              <wp:posOffset>3812677</wp:posOffset>
            </wp:positionH>
            <wp:positionV relativeFrom="paragraph">
              <wp:posOffset>697316</wp:posOffset>
            </wp:positionV>
            <wp:extent cx="1733568" cy="412799"/>
            <wp:effectExtent l="0" t="0" r="0" b="6350"/>
            <wp:wrapNone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gn_lat2T(1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68" cy="412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0218" w:rsidRPr="00F438F1">
        <w:rPr>
          <w:noProof/>
          <w:color w:val="auto"/>
          <w:sz w:val="26"/>
          <w:szCs w:val="26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0C4B41C3" wp14:editId="227FCFFE">
            <wp:simplePos x="0" y="0"/>
            <wp:positionH relativeFrom="column">
              <wp:posOffset>0</wp:posOffset>
            </wp:positionH>
            <wp:positionV relativeFrom="paragraph">
              <wp:posOffset>688975</wp:posOffset>
            </wp:positionV>
            <wp:extent cx="2141855" cy="421640"/>
            <wp:effectExtent l="0" t="0" r="0" b="0"/>
            <wp:wrapNone/>
            <wp:docPr id="1" name="Imagen 1" descr="C:\Users\Toshiba\Desktop\INÉS\LOGO CATEDRA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shiba\Desktop\INÉS\LOGO CATEDRA.G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029F" w:rsidRPr="000F6AF0">
        <w:rPr>
          <w:noProof/>
          <w:color w:val="auto"/>
          <w:kern w:val="0"/>
          <w:sz w:val="26"/>
          <w:szCs w:val="26"/>
          <w:highlight w:val="yellow"/>
          <w:lang w:val="en-GB" w:eastAsia="en-GB"/>
        </w:rPr>
        <mc:AlternateContent>
          <mc:Choice Requires="wps">
            <w:drawing>
              <wp:anchor distT="36576" distB="36576" distL="36576" distR="36576" simplePos="0" relativeHeight="251654656" behindDoc="0" locked="0" layoutInCell="1" allowOverlap="1" wp14:anchorId="174D6F17" wp14:editId="4849B567">
                <wp:simplePos x="0" y="0"/>
                <wp:positionH relativeFrom="margin">
                  <wp:align>center</wp:align>
                </wp:positionH>
                <wp:positionV relativeFrom="paragraph">
                  <wp:posOffset>2360295</wp:posOffset>
                </wp:positionV>
                <wp:extent cx="6216650" cy="2514600"/>
                <wp:effectExtent l="0" t="0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6650" cy="2514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C227" w14:textId="0E63BA60" w:rsidR="00F438F1" w:rsidRDefault="00F438F1" w:rsidP="0059159E">
                            <w:pPr>
                              <w:widowControl w:val="0"/>
                              <w:rPr>
                                <w:rFonts w:ascii="Times New Roman" w:hAnsi="Times New Roman"/>
                                <w:bCs/>
                                <w:color w:val="FF0000"/>
                                <w:sz w:val="24"/>
                                <w:szCs w:val="96"/>
                              </w:rPr>
                            </w:pPr>
                          </w:p>
                          <w:p w14:paraId="5AAC9B0F" w14:textId="2AC58656" w:rsidR="00F438F1" w:rsidRDefault="00F438F1" w:rsidP="0059159E">
                            <w:pPr>
                              <w:widowControl w:val="0"/>
                              <w:rPr>
                                <w:rFonts w:ascii="Times New Roman" w:hAnsi="Times New Roman"/>
                                <w:bCs/>
                                <w:color w:val="FF0000"/>
                                <w:sz w:val="24"/>
                                <w:szCs w:val="96"/>
                              </w:rPr>
                            </w:pPr>
                          </w:p>
                          <w:p w14:paraId="76BF5CB1" w14:textId="2653EF22" w:rsidR="00F438F1" w:rsidRDefault="00F438F1" w:rsidP="0059159E">
                            <w:pPr>
                              <w:widowControl w:val="0"/>
                              <w:rPr>
                                <w:rFonts w:ascii="Times New Roman" w:hAnsi="Times New Roman"/>
                                <w:bCs/>
                                <w:color w:val="FF0000"/>
                                <w:sz w:val="24"/>
                                <w:szCs w:val="96"/>
                              </w:rPr>
                            </w:pPr>
                          </w:p>
                          <w:p w14:paraId="7D09B680" w14:textId="78AB53D1" w:rsidR="00F438F1" w:rsidRDefault="00F438F1" w:rsidP="0059159E">
                            <w:pPr>
                              <w:widowControl w:val="0"/>
                              <w:rPr>
                                <w:rFonts w:ascii="Times New Roman" w:hAnsi="Times New Roman"/>
                                <w:bCs/>
                                <w:color w:val="FF0000"/>
                                <w:sz w:val="24"/>
                                <w:szCs w:val="96"/>
                              </w:rPr>
                            </w:pPr>
                          </w:p>
                          <w:p w14:paraId="24AB18BB" w14:textId="2E36A2CB" w:rsidR="00F438F1" w:rsidRDefault="00F438F1" w:rsidP="00051C40">
                            <w:pPr>
                              <w:widowControl w:val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</w:pPr>
                            <w:r w:rsidRPr="0059159E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E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cuesta</w:t>
                            </w:r>
                            <w:r w:rsidRPr="0059159E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 Condicio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e</w:t>
                            </w:r>
                            <w:r w:rsidRPr="0059159E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s de Vida </w:t>
                            </w:r>
                          </w:p>
                          <w:p w14:paraId="69A56CCC" w14:textId="6D81F716" w:rsidR="00F438F1" w:rsidRDefault="00F438F1" w:rsidP="00051C40">
                            <w:pPr>
                              <w:widowControl w:val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de los y de las </w:t>
                            </w:r>
                            <w:r w:rsidRPr="0059159E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Adolescent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e</w:t>
                            </w:r>
                            <w:r w:rsidRPr="0059159E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de </w:t>
                            </w:r>
                            <w:r w:rsidRPr="0059159E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Tarragona</w:t>
                            </w:r>
                          </w:p>
                          <w:p w14:paraId="251EFAB3" w14:textId="77777777" w:rsidR="00F438F1" w:rsidRDefault="00F438F1" w:rsidP="0059159E">
                            <w:pPr>
                              <w:pStyle w:val="Textoindependiente3"/>
                              <w:widowControl w:val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</w:pPr>
                          </w:p>
                          <w:p w14:paraId="0A4BC9D2" w14:textId="4933E1A9" w:rsidR="00F438F1" w:rsidRPr="00DE641C" w:rsidRDefault="00F438F1" w:rsidP="00036542">
                            <w:pPr>
                              <w:pStyle w:val="Textoindependiente3"/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60"/>
                                <w:szCs w:val="60"/>
                              </w:rPr>
                            </w:pPr>
                            <w:r w:rsidRPr="0059159E"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20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>3</w:t>
                            </w:r>
                          </w:p>
                          <w:p w14:paraId="4FEAC6B9" w14:textId="77777777" w:rsidR="00F438F1" w:rsidRDefault="00F438F1" w:rsidP="00036542">
                            <w:pPr>
                              <w:pStyle w:val="Textoindependiente3"/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60"/>
                                <w:szCs w:val="60"/>
                              </w:rPr>
                            </w:pPr>
                          </w:p>
                          <w:p w14:paraId="48E3F6FF" w14:textId="77777777" w:rsidR="00F438F1" w:rsidRPr="00DE641C" w:rsidRDefault="00F438F1" w:rsidP="00036542">
                            <w:pPr>
                              <w:pStyle w:val="Textoindependiente3"/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60"/>
                                <w:szCs w:val="60"/>
                              </w:rPr>
                            </w:pPr>
                          </w:p>
                          <w:p w14:paraId="237506AF" w14:textId="747839A5" w:rsidR="00F438F1" w:rsidRPr="00DE641C" w:rsidRDefault="00F438F1" w:rsidP="0059159E">
                            <w:pPr>
                              <w:pStyle w:val="Textoindependiente3"/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</w:pPr>
                            <w:r w:rsidRPr="00DE641C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60"/>
                                <w:szCs w:val="60"/>
                              </w:rPr>
                              <w:t xml:space="preserve"> </w:t>
                            </w:r>
                          </w:p>
                          <w:p w14:paraId="5B8E24F0" w14:textId="24ABAD97" w:rsidR="00F438F1" w:rsidRPr="00DE641C" w:rsidRDefault="00F438F1" w:rsidP="0003678E">
                            <w:pPr>
                              <w:pStyle w:val="Textoindependiente3"/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auto"/>
                                <w:sz w:val="44"/>
                                <w:szCs w:val="44"/>
                              </w:rPr>
                            </w:pPr>
                            <w:r w:rsidRPr="00DE641C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  <w:t> </w:t>
                            </w:r>
                          </w:p>
                          <w:p w14:paraId="772C0252" w14:textId="77777777" w:rsidR="00F438F1" w:rsidRPr="00DE641C" w:rsidRDefault="00F438F1" w:rsidP="00036542">
                            <w:pPr>
                              <w:widowControl w:val="0"/>
                              <w:spacing w:after="108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auto"/>
                                <w:sz w:val="44"/>
                                <w:szCs w:val="44"/>
                              </w:rPr>
                            </w:pPr>
                          </w:p>
                          <w:p w14:paraId="6E61FCA5" w14:textId="77777777" w:rsidR="00F438F1" w:rsidRPr="00DE641C" w:rsidRDefault="00F438F1" w:rsidP="00036542">
                            <w:pPr>
                              <w:widowControl w:val="0"/>
                              <w:spacing w:after="108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auto"/>
                                <w:sz w:val="44"/>
                                <w:szCs w:val="44"/>
                              </w:rPr>
                            </w:pPr>
                          </w:p>
                          <w:p w14:paraId="42B2370F" w14:textId="77777777" w:rsidR="00F438F1" w:rsidRDefault="00F438F1" w:rsidP="00051C40">
                            <w:pPr>
                              <w:widowControl w:val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4D6F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85.85pt;width:489.5pt;height:198pt;z-index:251654656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" filled="f" stroked="f" insetpen="t">
                <v:textbox inset="2.88pt,2.88pt,2.88pt,2.88pt">
                  <w:txbxContent>
                    <w:p w14:paraId="67FFC227" w14:textId="0E63BA60" w:rsidR="00F438F1" w:rsidRDefault="00F438F1" w:rsidP="0059159E">
                      <w:pPr>
                        <w:widowControl w:val="0"/>
                        <w:rPr>
                          <w:rFonts w:ascii="Times New Roman" w:hAnsi="Times New Roman"/>
                          <w:bCs/>
                          <w:color w:val="FF0000"/>
                          <w:sz w:val="24"/>
                          <w:szCs w:val="96"/>
                        </w:rPr>
                      </w:pPr>
                    </w:p>
                    <w:p w14:paraId="5AAC9B0F" w14:textId="2AC58656" w:rsidR="00F438F1" w:rsidRDefault="00F438F1" w:rsidP="0059159E">
                      <w:pPr>
                        <w:widowControl w:val="0"/>
                        <w:rPr>
                          <w:rFonts w:ascii="Times New Roman" w:hAnsi="Times New Roman"/>
                          <w:bCs/>
                          <w:color w:val="FF0000"/>
                          <w:sz w:val="24"/>
                          <w:szCs w:val="96"/>
                        </w:rPr>
                      </w:pPr>
                    </w:p>
                    <w:p w14:paraId="76BF5CB1" w14:textId="2653EF22" w:rsidR="00F438F1" w:rsidRDefault="00F438F1" w:rsidP="0059159E">
                      <w:pPr>
                        <w:widowControl w:val="0"/>
                        <w:rPr>
                          <w:rFonts w:ascii="Times New Roman" w:hAnsi="Times New Roman"/>
                          <w:bCs/>
                          <w:color w:val="FF0000"/>
                          <w:sz w:val="24"/>
                          <w:szCs w:val="96"/>
                        </w:rPr>
                      </w:pPr>
                    </w:p>
                    <w:p w14:paraId="7D09B680" w14:textId="78AB53D1" w:rsidR="00F438F1" w:rsidRDefault="00F438F1" w:rsidP="0059159E">
                      <w:pPr>
                        <w:widowControl w:val="0"/>
                        <w:rPr>
                          <w:rFonts w:ascii="Times New Roman" w:hAnsi="Times New Roman"/>
                          <w:bCs/>
                          <w:color w:val="FF0000"/>
                          <w:sz w:val="24"/>
                          <w:szCs w:val="96"/>
                        </w:rPr>
                      </w:pPr>
                    </w:p>
                    <w:p w14:paraId="24AB18BB" w14:textId="2E36A2CB" w:rsidR="00F438F1" w:rsidRDefault="00F438F1" w:rsidP="00051C40">
                      <w:pPr>
                        <w:widowControl w:val="0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</w:pPr>
                      <w:r w:rsidRPr="0059159E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En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cuesta</w:t>
                      </w:r>
                      <w:r w:rsidRPr="0059159E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 Condicion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e</w:t>
                      </w:r>
                      <w:r w:rsidRPr="0059159E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s de Vida </w:t>
                      </w:r>
                    </w:p>
                    <w:p w14:paraId="69A56CCC" w14:textId="6D81F716" w:rsidR="00F438F1" w:rsidRDefault="00F438F1" w:rsidP="00051C40">
                      <w:pPr>
                        <w:widowControl w:val="0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de los y de las </w:t>
                      </w:r>
                      <w:r w:rsidRPr="0059159E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Adolescent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e</w:t>
                      </w:r>
                      <w:r w:rsidRPr="0059159E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s 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de </w:t>
                      </w:r>
                      <w:r w:rsidRPr="0059159E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Tarragona</w:t>
                      </w:r>
                    </w:p>
                    <w:p w14:paraId="251EFAB3" w14:textId="77777777" w:rsidR="00F438F1" w:rsidRDefault="00F438F1" w:rsidP="0059159E">
                      <w:pPr>
                        <w:pStyle w:val="Textoindependiente3"/>
                        <w:widowControl w:val="0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</w:pPr>
                    </w:p>
                    <w:p w14:paraId="0A4BC9D2" w14:textId="4933E1A9" w:rsidR="00F438F1" w:rsidRPr="00DE641C" w:rsidRDefault="00F438F1" w:rsidP="00036542">
                      <w:pPr>
                        <w:pStyle w:val="Textoindependiente3"/>
                        <w:widowControl w:val="0"/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60"/>
                          <w:szCs w:val="60"/>
                        </w:rPr>
                      </w:pPr>
                      <w:r w:rsidRPr="0059159E"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202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auto"/>
                          <w:sz w:val="40"/>
                          <w:szCs w:val="40"/>
                        </w:rPr>
                        <w:t>3</w:t>
                      </w:r>
                    </w:p>
                    <w:p w14:paraId="4FEAC6B9" w14:textId="77777777" w:rsidR="00F438F1" w:rsidRDefault="00F438F1" w:rsidP="00036542">
                      <w:pPr>
                        <w:pStyle w:val="Textoindependiente3"/>
                        <w:widowControl w:val="0"/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60"/>
                          <w:szCs w:val="60"/>
                        </w:rPr>
                      </w:pPr>
                    </w:p>
                    <w:p w14:paraId="48E3F6FF" w14:textId="77777777" w:rsidR="00F438F1" w:rsidRPr="00DE641C" w:rsidRDefault="00F438F1" w:rsidP="00036542">
                      <w:pPr>
                        <w:pStyle w:val="Textoindependiente3"/>
                        <w:widowControl w:val="0"/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60"/>
                          <w:szCs w:val="60"/>
                        </w:rPr>
                      </w:pPr>
                    </w:p>
                    <w:p w14:paraId="237506AF" w14:textId="747839A5" w:rsidR="00F438F1" w:rsidRPr="00DE641C" w:rsidRDefault="00F438F1" w:rsidP="0059159E">
                      <w:pPr>
                        <w:pStyle w:val="Textoindependiente3"/>
                        <w:widowControl w:val="0"/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48"/>
                          <w:szCs w:val="48"/>
                        </w:rPr>
                      </w:pPr>
                      <w:r w:rsidRPr="00DE641C">
                        <w:rPr>
                          <w:rFonts w:ascii="Arial" w:hAnsi="Arial" w:cs="Arial"/>
                          <w:b/>
                          <w:bCs/>
                          <w:color w:val="auto"/>
                          <w:sz w:val="60"/>
                          <w:szCs w:val="60"/>
                        </w:rPr>
                        <w:t xml:space="preserve"> </w:t>
                      </w:r>
                    </w:p>
                    <w:p w14:paraId="5B8E24F0" w14:textId="24ABAD97" w:rsidR="00F438F1" w:rsidRPr="00DE641C" w:rsidRDefault="00F438F1" w:rsidP="0003678E">
                      <w:pPr>
                        <w:pStyle w:val="Textoindependiente3"/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auto"/>
                          <w:sz w:val="44"/>
                          <w:szCs w:val="44"/>
                        </w:rPr>
                      </w:pPr>
                      <w:r w:rsidRPr="00DE641C">
                        <w:rPr>
                          <w:rFonts w:ascii="Arial" w:hAnsi="Arial" w:cs="Arial"/>
                          <w:b/>
                          <w:bCs/>
                          <w:color w:val="auto"/>
                          <w:sz w:val="48"/>
                          <w:szCs w:val="48"/>
                        </w:rPr>
                        <w:t> </w:t>
                      </w:r>
                    </w:p>
                    <w:p w14:paraId="772C0252" w14:textId="77777777" w:rsidR="00F438F1" w:rsidRPr="00DE641C" w:rsidRDefault="00F438F1" w:rsidP="00036542">
                      <w:pPr>
                        <w:widowControl w:val="0"/>
                        <w:spacing w:after="108"/>
                        <w:jc w:val="center"/>
                        <w:rPr>
                          <w:b/>
                          <w:bCs/>
                          <w:i/>
                          <w:iCs/>
                          <w:color w:val="auto"/>
                          <w:sz w:val="44"/>
                          <w:szCs w:val="44"/>
                        </w:rPr>
                      </w:pPr>
                    </w:p>
                    <w:p w14:paraId="6E61FCA5" w14:textId="77777777" w:rsidR="00F438F1" w:rsidRPr="00DE641C" w:rsidRDefault="00F438F1" w:rsidP="00036542">
                      <w:pPr>
                        <w:widowControl w:val="0"/>
                        <w:spacing w:after="108"/>
                        <w:jc w:val="center"/>
                        <w:rPr>
                          <w:b/>
                          <w:bCs/>
                          <w:i/>
                          <w:iCs/>
                          <w:color w:val="auto"/>
                          <w:sz w:val="44"/>
                          <w:szCs w:val="44"/>
                        </w:rPr>
                      </w:pPr>
                    </w:p>
                    <w:p w14:paraId="42B2370F" w14:textId="77777777" w:rsidR="00F438F1" w:rsidRDefault="00F438F1" w:rsidP="00051C40">
                      <w:pPr>
                        <w:widowControl w:val="0"/>
                        <w:jc w:val="center"/>
                        <w:rPr>
                          <w:rFonts w:ascii="Times New Roman" w:hAnsi="Times New Roman"/>
                          <w:b/>
                          <w:bCs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51C40" w:rsidRPr="000F6AF0">
        <w:rPr>
          <w:color w:val="auto"/>
          <w:sz w:val="26"/>
          <w:szCs w:val="26"/>
          <w:lang w:val="ca-ES"/>
        </w:rPr>
        <w:br w:type="page"/>
      </w:r>
    </w:p>
    <w:p w14:paraId="2832BEE5" w14:textId="77777777" w:rsidR="00EC50BE" w:rsidRDefault="00EC50BE" w:rsidP="00EC50BE">
      <w:pPr>
        <w:jc w:val="both"/>
      </w:pPr>
    </w:p>
    <w:p w14:paraId="3DD21B27" w14:textId="6E847161" w:rsidR="00EC50BE" w:rsidRPr="0062141B" w:rsidRDefault="002532CE" w:rsidP="00EC50BE">
      <w:pPr>
        <w:jc w:val="both"/>
        <w:rPr>
          <w:b/>
          <w:bCs/>
          <w:sz w:val="24"/>
        </w:rPr>
      </w:pPr>
      <w:r w:rsidRPr="0062141B">
        <w:rPr>
          <w:b/>
          <w:bCs/>
          <w:sz w:val="24"/>
        </w:rPr>
        <w:t>A</w:t>
      </w:r>
      <w:r w:rsidR="00B040B8">
        <w:rPr>
          <w:b/>
          <w:bCs/>
          <w:sz w:val="24"/>
        </w:rPr>
        <w:t xml:space="preserve"> </w:t>
      </w:r>
      <w:r w:rsidRPr="0062141B">
        <w:rPr>
          <w:b/>
          <w:bCs/>
          <w:sz w:val="24"/>
        </w:rPr>
        <w:t>l</w:t>
      </w:r>
      <w:r w:rsidR="00B040B8">
        <w:rPr>
          <w:b/>
          <w:bCs/>
          <w:sz w:val="24"/>
        </w:rPr>
        <w:t>o</w:t>
      </w:r>
      <w:r w:rsidRPr="0062141B">
        <w:rPr>
          <w:b/>
          <w:bCs/>
          <w:sz w:val="24"/>
        </w:rPr>
        <w:t xml:space="preserve">s </w:t>
      </w:r>
      <w:r w:rsidR="00B040B8">
        <w:rPr>
          <w:b/>
          <w:bCs/>
          <w:sz w:val="24"/>
        </w:rPr>
        <w:t>y</w:t>
      </w:r>
      <w:r w:rsidRPr="0062141B">
        <w:rPr>
          <w:b/>
          <w:bCs/>
          <w:sz w:val="24"/>
        </w:rPr>
        <w:t xml:space="preserve"> l</w:t>
      </w:r>
      <w:r w:rsidR="00B040B8">
        <w:rPr>
          <w:b/>
          <w:bCs/>
          <w:sz w:val="24"/>
        </w:rPr>
        <w:t>a</w:t>
      </w:r>
      <w:r w:rsidRPr="0062141B">
        <w:rPr>
          <w:b/>
          <w:bCs/>
          <w:sz w:val="24"/>
        </w:rPr>
        <w:t>s estudiant</w:t>
      </w:r>
      <w:r w:rsidR="00E24B35">
        <w:rPr>
          <w:b/>
          <w:bCs/>
          <w:sz w:val="24"/>
        </w:rPr>
        <w:t>e</w:t>
      </w:r>
      <w:r w:rsidRPr="0062141B">
        <w:rPr>
          <w:b/>
          <w:bCs/>
          <w:sz w:val="24"/>
        </w:rPr>
        <w:t>s</w:t>
      </w:r>
    </w:p>
    <w:p w14:paraId="0BA1C4CC" w14:textId="77777777" w:rsidR="002532CE" w:rsidRPr="002532CE" w:rsidRDefault="002532CE" w:rsidP="00EC50BE">
      <w:pPr>
        <w:jc w:val="both"/>
        <w:rPr>
          <w:sz w:val="24"/>
        </w:rPr>
      </w:pPr>
    </w:p>
    <w:p w14:paraId="4DA090A2" w14:textId="66EE3053" w:rsidR="00B040B8" w:rsidRPr="00B040B8" w:rsidRDefault="00B040B8" w:rsidP="00B040B8">
      <w:pPr>
        <w:jc w:val="both"/>
        <w:rPr>
          <w:sz w:val="24"/>
        </w:rPr>
      </w:pPr>
      <w:r w:rsidRPr="00B040B8">
        <w:rPr>
          <w:sz w:val="24"/>
        </w:rPr>
        <w:t>La siguiente encuesta contiene preguntas que se refieren a tus opiniones sobre diversos temas y diferentes tipos de actividades que puedes o no realizar.</w:t>
      </w:r>
      <w:r>
        <w:rPr>
          <w:sz w:val="24"/>
        </w:rPr>
        <w:t xml:space="preserve"> Tus</w:t>
      </w:r>
      <w:r w:rsidRPr="00B040B8">
        <w:rPr>
          <w:sz w:val="24"/>
        </w:rPr>
        <w:t xml:space="preserve"> respuestas son muy importantes. Este cuestionario es completamente diferente a los exámenes, puesto que ninguna respuesta es más correcta que otr</w:t>
      </w:r>
      <w:r>
        <w:rPr>
          <w:sz w:val="24"/>
        </w:rPr>
        <w:t>a</w:t>
      </w:r>
      <w:r w:rsidRPr="00B040B8">
        <w:rPr>
          <w:sz w:val="24"/>
        </w:rPr>
        <w:t>s. Lo único importante aquí es que conteste</w:t>
      </w:r>
      <w:r>
        <w:rPr>
          <w:sz w:val="24"/>
        </w:rPr>
        <w:t>s</w:t>
      </w:r>
      <w:r w:rsidRPr="00B040B8">
        <w:rPr>
          <w:sz w:val="24"/>
        </w:rPr>
        <w:t xml:space="preserve"> eligiendo la respuesta que mejor se ajuste a tus opiniones o actividades.</w:t>
      </w:r>
    </w:p>
    <w:p w14:paraId="23D9653B" w14:textId="77777777" w:rsidR="00B040B8" w:rsidRPr="00B040B8" w:rsidRDefault="00B040B8" w:rsidP="00B040B8">
      <w:pPr>
        <w:jc w:val="both"/>
        <w:rPr>
          <w:sz w:val="24"/>
        </w:rPr>
      </w:pPr>
    </w:p>
    <w:p w14:paraId="660D3BC2" w14:textId="77777777" w:rsidR="00B040B8" w:rsidRPr="00B040B8" w:rsidRDefault="00B040B8" w:rsidP="00B040B8">
      <w:pPr>
        <w:jc w:val="both"/>
        <w:rPr>
          <w:sz w:val="24"/>
        </w:rPr>
      </w:pPr>
      <w:r w:rsidRPr="00B040B8">
        <w:rPr>
          <w:sz w:val="24"/>
        </w:rPr>
        <w:t>El cuestionario es absolutamente anónimo. Nadie que conozcas, ni tus profesores/as, ni padres ni madres, conocidos/as o amigos/as, podrán acceder a tus respuestas ni conocer quién ha respondido a este cuestionario.</w:t>
      </w:r>
    </w:p>
    <w:p w14:paraId="24BA6B94" w14:textId="77777777" w:rsidR="00B040B8" w:rsidRPr="00B040B8" w:rsidRDefault="00B040B8" w:rsidP="00B040B8">
      <w:pPr>
        <w:jc w:val="both"/>
        <w:rPr>
          <w:sz w:val="24"/>
        </w:rPr>
      </w:pPr>
    </w:p>
    <w:p w14:paraId="1EBDC809" w14:textId="77777777" w:rsidR="00B040B8" w:rsidRPr="00B040B8" w:rsidRDefault="00B040B8" w:rsidP="00B040B8">
      <w:pPr>
        <w:jc w:val="both"/>
        <w:rPr>
          <w:sz w:val="24"/>
        </w:rPr>
      </w:pPr>
      <w:r w:rsidRPr="00B040B8">
        <w:rPr>
          <w:sz w:val="24"/>
        </w:rPr>
        <w:t>La participación en la encuesta es completamente voluntaria. Tus respuestas no te afectarán de ninguna forma negativa. Si no te sientes cómodo/a respondiendo a una pregunta o no quieres responderla, puedes dejarla en blanco.</w:t>
      </w:r>
    </w:p>
    <w:p w14:paraId="71AFCEBE" w14:textId="77777777" w:rsidR="00B040B8" w:rsidRPr="00B040B8" w:rsidRDefault="00B040B8" w:rsidP="00B040B8">
      <w:pPr>
        <w:jc w:val="both"/>
        <w:rPr>
          <w:sz w:val="24"/>
        </w:rPr>
      </w:pPr>
    </w:p>
    <w:p w14:paraId="009B4830" w14:textId="77777777" w:rsidR="00B040B8" w:rsidRPr="00B040B8" w:rsidRDefault="00B040B8" w:rsidP="00B040B8">
      <w:pPr>
        <w:jc w:val="both"/>
        <w:rPr>
          <w:sz w:val="24"/>
        </w:rPr>
      </w:pPr>
      <w:r w:rsidRPr="00B040B8">
        <w:rPr>
          <w:sz w:val="24"/>
        </w:rPr>
        <w:t>Gracias por tu colaboración</w:t>
      </w:r>
    </w:p>
    <w:p w14:paraId="602D01F9" w14:textId="77777777" w:rsidR="00B040B8" w:rsidRPr="00B040B8" w:rsidRDefault="00B040B8" w:rsidP="00B040B8">
      <w:pPr>
        <w:jc w:val="both"/>
        <w:rPr>
          <w:sz w:val="24"/>
        </w:rPr>
      </w:pPr>
    </w:p>
    <w:p w14:paraId="39B19190" w14:textId="77777777" w:rsidR="00B040B8" w:rsidRPr="00B040B8" w:rsidRDefault="00B040B8" w:rsidP="00B040B8">
      <w:pPr>
        <w:jc w:val="both"/>
        <w:rPr>
          <w:sz w:val="24"/>
        </w:rPr>
      </w:pPr>
      <w:r w:rsidRPr="00B040B8">
        <w:rPr>
          <w:sz w:val="24"/>
        </w:rPr>
        <w:t>Angel Belzunegui Eraso</w:t>
      </w:r>
    </w:p>
    <w:p w14:paraId="04D4D4D6" w14:textId="6C2A1A06" w:rsidR="00B040B8" w:rsidRPr="002532CE" w:rsidRDefault="00B040B8" w:rsidP="00B040B8">
      <w:pPr>
        <w:jc w:val="both"/>
        <w:rPr>
          <w:sz w:val="24"/>
        </w:rPr>
      </w:pPr>
      <w:r w:rsidRPr="00B040B8">
        <w:rPr>
          <w:sz w:val="24"/>
        </w:rPr>
        <w:t>Director de la Encuesta</w:t>
      </w:r>
    </w:p>
    <w:p w14:paraId="0BF31A1B" w14:textId="77777777" w:rsidR="00EC50BE" w:rsidRPr="00EC50BE" w:rsidRDefault="00EC50BE" w:rsidP="0059159E">
      <w:pPr>
        <w:widowControl w:val="0"/>
        <w:spacing w:line="360" w:lineRule="auto"/>
        <w:contextualSpacing/>
        <w:rPr>
          <w:sz w:val="24"/>
          <w:szCs w:val="28"/>
        </w:rPr>
      </w:pPr>
    </w:p>
    <w:p w14:paraId="344B6F51" w14:textId="77777777" w:rsidR="003F0FE2" w:rsidRPr="000F6AF0" w:rsidRDefault="003F0FE2" w:rsidP="0059159E">
      <w:pPr>
        <w:widowControl w:val="0"/>
        <w:spacing w:line="360" w:lineRule="auto"/>
        <w:contextualSpacing/>
        <w:rPr>
          <w:sz w:val="24"/>
          <w:szCs w:val="28"/>
          <w:lang w:val="ca-ES"/>
        </w:rPr>
      </w:pPr>
    </w:p>
    <w:p w14:paraId="7AE97C76" w14:textId="52A96620" w:rsidR="005364B9" w:rsidRDefault="005364B9">
      <w:pPr>
        <w:spacing w:after="0" w:line="240" w:lineRule="auto"/>
        <w:rPr>
          <w:b/>
          <w:bCs/>
          <w:i/>
          <w:iCs/>
          <w:color w:val="FF0000"/>
          <w:sz w:val="26"/>
          <w:szCs w:val="26"/>
          <w:lang w:val="ca-ES"/>
        </w:rPr>
      </w:pPr>
      <w:r>
        <w:rPr>
          <w:b/>
          <w:bCs/>
          <w:i/>
          <w:iCs/>
          <w:color w:val="FF0000"/>
          <w:sz w:val="26"/>
          <w:szCs w:val="26"/>
          <w:lang w:val="ca-ES"/>
        </w:rPr>
        <w:br w:type="page"/>
      </w:r>
    </w:p>
    <w:p w14:paraId="587457A0" w14:textId="5D9DF90C" w:rsidR="00080C3E" w:rsidRPr="002D6E45" w:rsidRDefault="00B040B8" w:rsidP="0096787B">
      <w:pPr>
        <w:pStyle w:val="Ttulo1"/>
        <w:numPr>
          <w:ilvl w:val="0"/>
          <w:numId w:val="1"/>
        </w:numPr>
        <w:ind w:left="142"/>
        <w:jc w:val="both"/>
        <w:rPr>
          <w:rFonts w:ascii="Arial" w:hAnsi="Arial" w:cs="Arial"/>
          <w:b/>
          <w:color w:val="auto"/>
          <w:sz w:val="18"/>
          <w:szCs w:val="18"/>
          <w:lang w:val="ca-ES"/>
        </w:rPr>
      </w:pPr>
      <w:bookmarkStart w:id="1" w:name="_Toc33640037"/>
      <w:r>
        <w:rPr>
          <w:rFonts w:ascii="Arial" w:hAnsi="Arial" w:cs="Arial"/>
          <w:b/>
          <w:color w:val="auto"/>
          <w:sz w:val="18"/>
          <w:szCs w:val="18"/>
          <w:lang w:val="ca-ES"/>
        </w:rPr>
        <w:lastRenderedPageBreak/>
        <w:t>¿</w:t>
      </w:r>
      <w:r w:rsidR="00E24B35">
        <w:rPr>
          <w:rFonts w:ascii="Arial" w:hAnsi="Arial" w:cs="Arial"/>
          <w:b/>
          <w:color w:val="auto"/>
          <w:sz w:val="18"/>
          <w:szCs w:val="18"/>
          <w:lang w:val="ca-ES"/>
        </w:rPr>
        <w:t>A</w:t>
      </w:r>
      <w:r w:rsidR="00080C3E" w:rsidRPr="002D6E45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="00080C3E" w:rsidRPr="002D6E45">
        <w:rPr>
          <w:rFonts w:ascii="Arial" w:hAnsi="Arial" w:cs="Arial"/>
          <w:b/>
          <w:color w:val="auto"/>
          <w:sz w:val="18"/>
          <w:szCs w:val="18"/>
          <w:lang w:val="ca-ES"/>
        </w:rPr>
        <w:t>qu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>é</w:t>
      </w:r>
      <w:proofErr w:type="spellEnd"/>
      <w:r w:rsidR="00080C3E" w:rsidRPr="002D6E45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centr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o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a</w:t>
      </w:r>
      <w:r w:rsidR="00080C3E" w:rsidRPr="002D6E45">
        <w:rPr>
          <w:rFonts w:ascii="Arial" w:hAnsi="Arial" w:cs="Arial"/>
          <w:b/>
          <w:color w:val="auto"/>
          <w:sz w:val="18"/>
          <w:szCs w:val="18"/>
          <w:lang w:val="ca-ES"/>
        </w:rPr>
        <w:t>sist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>es</w:t>
      </w:r>
      <w:proofErr w:type="spellEnd"/>
      <w:r w:rsidR="00080C3E" w:rsidRPr="002D6E45">
        <w:rPr>
          <w:rFonts w:ascii="Arial" w:hAnsi="Arial" w:cs="Arial"/>
          <w:b/>
          <w:color w:val="auto"/>
          <w:sz w:val="18"/>
          <w:szCs w:val="18"/>
          <w:lang w:val="ca-ES"/>
        </w:rPr>
        <w:t>?</w:t>
      </w:r>
      <w:bookmarkEnd w:id="1"/>
      <w:r w:rsidR="006E32A3" w:rsidRPr="002D6E45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="006E32A3" w:rsidRPr="002D6E45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solo una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="006E32A3" w:rsidRPr="002D6E45">
        <w:rPr>
          <w:rFonts w:ascii="Arial" w:hAnsi="Arial" w:cs="Arial"/>
          <w:color w:val="auto"/>
          <w:sz w:val="18"/>
          <w:szCs w:val="18"/>
          <w:lang w:val="ca-ES"/>
        </w:rPr>
        <w:t>)</w:t>
      </w:r>
    </w:p>
    <w:p w14:paraId="522C1A32" w14:textId="39CE756C" w:rsidR="00080C3E" w:rsidRDefault="00080C3E" w:rsidP="00080C3E">
      <w:pPr>
        <w:rPr>
          <w:highlight w:val="red"/>
          <w:lang w:val="ca-ES"/>
        </w:rPr>
      </w:pPr>
    </w:p>
    <w:p w14:paraId="57384602" w14:textId="2AD3456D" w:rsidR="002D6E45" w:rsidRDefault="002D6E45" w:rsidP="002D6E45">
      <w:pPr>
        <w:pStyle w:val="Respuesta"/>
      </w:pPr>
      <w:r>
        <w:t>INS Compte de Rius</w:t>
      </w:r>
      <w:r>
        <w:tab/>
        <w:t>1</w:t>
      </w:r>
    </w:p>
    <w:p w14:paraId="24E29983" w14:textId="7094E790" w:rsidR="002D6E45" w:rsidRDefault="002D6E45" w:rsidP="002D6E45">
      <w:pPr>
        <w:pStyle w:val="Respuesta"/>
      </w:pPr>
      <w:r>
        <w:t xml:space="preserve">INS Pons </w:t>
      </w:r>
      <w:proofErr w:type="spellStart"/>
      <w:r>
        <w:t>d’Icart</w:t>
      </w:r>
      <w:proofErr w:type="spellEnd"/>
      <w:r>
        <w:tab/>
        <w:t>2</w:t>
      </w:r>
    </w:p>
    <w:p w14:paraId="242807D0" w14:textId="65C8D046" w:rsidR="002D6E45" w:rsidRDefault="002D6E45" w:rsidP="002D6E45">
      <w:pPr>
        <w:pStyle w:val="Respuesta"/>
      </w:pPr>
      <w:r>
        <w:t>INS Camp Clar</w:t>
      </w:r>
      <w:r>
        <w:tab/>
        <w:t>3</w:t>
      </w:r>
    </w:p>
    <w:p w14:paraId="2EC08C82" w14:textId="72E86B91" w:rsidR="002D6E45" w:rsidRDefault="002D6E45" w:rsidP="002D6E45">
      <w:pPr>
        <w:pStyle w:val="Respuesta"/>
      </w:pPr>
      <w:r>
        <w:t>INS Tarragona</w:t>
      </w:r>
      <w:r>
        <w:tab/>
        <w:t>4</w:t>
      </w:r>
    </w:p>
    <w:p w14:paraId="2BDB17D1" w14:textId="47771611" w:rsidR="002D6E45" w:rsidRDefault="002D6E45" w:rsidP="002D6E45">
      <w:pPr>
        <w:pStyle w:val="Respuesta"/>
      </w:pPr>
      <w:r>
        <w:t>INS Pont del Diable</w:t>
      </w:r>
      <w:r>
        <w:tab/>
      </w:r>
      <w:r w:rsidR="007D49C5">
        <w:t>6</w:t>
      </w:r>
    </w:p>
    <w:p w14:paraId="0325D1D8" w14:textId="29B308B2" w:rsidR="002D6E45" w:rsidRDefault="002D6E45" w:rsidP="002D6E45">
      <w:pPr>
        <w:pStyle w:val="Respuesta"/>
      </w:pPr>
      <w:r>
        <w:t>INS Vidal i Barraquer</w:t>
      </w:r>
      <w:r>
        <w:tab/>
      </w:r>
      <w:r w:rsidR="007D49C5">
        <w:t>7</w:t>
      </w:r>
    </w:p>
    <w:p w14:paraId="5CEFF906" w14:textId="387D20AD" w:rsidR="002D6E45" w:rsidRDefault="002D6E45" w:rsidP="002D6E45">
      <w:pPr>
        <w:pStyle w:val="Respuesta"/>
      </w:pPr>
      <w:r>
        <w:t>INS Pere Martell</w:t>
      </w:r>
      <w:r>
        <w:tab/>
      </w:r>
      <w:r w:rsidR="007D49C5">
        <w:t>8</w:t>
      </w:r>
    </w:p>
    <w:p w14:paraId="7D3145CD" w14:textId="513225A1" w:rsidR="002D6E45" w:rsidRDefault="002D6E45" w:rsidP="002D6E45">
      <w:pPr>
        <w:pStyle w:val="Respuesta"/>
      </w:pPr>
      <w:r>
        <w:t xml:space="preserve">INS </w:t>
      </w:r>
      <w:proofErr w:type="spellStart"/>
      <w:r>
        <w:t>Cal·lípolis</w:t>
      </w:r>
      <w:proofErr w:type="spellEnd"/>
      <w:r>
        <w:tab/>
      </w:r>
      <w:r w:rsidR="007D49C5">
        <w:t>9</w:t>
      </w:r>
    </w:p>
    <w:p w14:paraId="664FCC85" w14:textId="658C9DE6" w:rsidR="002D6E45" w:rsidRDefault="002D6E45" w:rsidP="002D6E45">
      <w:pPr>
        <w:pStyle w:val="Respuesta"/>
      </w:pPr>
      <w:r>
        <w:t xml:space="preserve">INS </w:t>
      </w:r>
      <w:proofErr w:type="spellStart"/>
      <w:r>
        <w:t>Torreforta</w:t>
      </w:r>
      <w:proofErr w:type="spellEnd"/>
      <w:r>
        <w:tab/>
      </w:r>
      <w:r w:rsidR="007D49C5">
        <w:t>10</w:t>
      </w:r>
    </w:p>
    <w:p w14:paraId="1E65FEAF" w14:textId="3826AF61" w:rsidR="002D6E45" w:rsidRDefault="002D6E45" w:rsidP="002D6E45">
      <w:pPr>
        <w:pStyle w:val="Respuesta"/>
      </w:pPr>
      <w:r>
        <w:t>INS Sant Pere i Sant Pau</w:t>
      </w:r>
      <w:r>
        <w:tab/>
      </w:r>
      <w:r w:rsidR="007D49C5">
        <w:t>11</w:t>
      </w:r>
    </w:p>
    <w:p w14:paraId="49E8366C" w14:textId="702153E8" w:rsidR="002D6E45" w:rsidRDefault="002D6E45" w:rsidP="002D6E45">
      <w:pPr>
        <w:pStyle w:val="Respuesta"/>
      </w:pPr>
      <w:r>
        <w:t xml:space="preserve">INS </w:t>
      </w:r>
      <w:proofErr w:type="spellStart"/>
      <w:r>
        <w:t>Collblanc</w:t>
      </w:r>
      <w:proofErr w:type="spellEnd"/>
      <w:r>
        <w:tab/>
      </w:r>
      <w:r w:rsidR="007D49C5">
        <w:t>12</w:t>
      </w:r>
    </w:p>
    <w:p w14:paraId="6C7CA593" w14:textId="4F552DF1" w:rsidR="002D6E45" w:rsidRDefault="002D6E45" w:rsidP="002D6E45">
      <w:pPr>
        <w:pStyle w:val="Respuesta"/>
      </w:pPr>
      <w:r>
        <w:t xml:space="preserve">INS Martí i </w:t>
      </w:r>
      <w:proofErr w:type="spellStart"/>
      <w:r>
        <w:t>Franquès</w:t>
      </w:r>
      <w:proofErr w:type="spellEnd"/>
      <w:r>
        <w:tab/>
      </w:r>
      <w:r w:rsidR="007D49C5">
        <w:t>13</w:t>
      </w:r>
    </w:p>
    <w:p w14:paraId="04E8D82A" w14:textId="2593CC1C" w:rsidR="002D6E45" w:rsidRDefault="002D6E45" w:rsidP="002D6E45">
      <w:pPr>
        <w:pStyle w:val="Respuesta"/>
      </w:pPr>
      <w:r>
        <w:t xml:space="preserve">COL Sant Domènec de </w:t>
      </w:r>
      <w:proofErr w:type="spellStart"/>
      <w:r>
        <w:t>Guzman</w:t>
      </w:r>
      <w:proofErr w:type="spellEnd"/>
      <w:r>
        <w:tab/>
      </w:r>
      <w:r w:rsidR="007D49C5">
        <w:t>14</w:t>
      </w:r>
    </w:p>
    <w:p w14:paraId="73B97C20" w14:textId="78601787" w:rsidR="002D6E45" w:rsidRDefault="007B139F" w:rsidP="002D6E45">
      <w:pPr>
        <w:pStyle w:val="Respuesta"/>
      </w:pPr>
      <w:r>
        <w:t xml:space="preserve">COL </w:t>
      </w:r>
      <w:proofErr w:type="spellStart"/>
      <w:r>
        <w:t>Le</w:t>
      </w:r>
      <w:r w:rsidR="002D6E45">
        <w:t>sto</w:t>
      </w:r>
      <w:r>
        <w:t>n</w:t>
      </w:r>
      <w:r w:rsidR="002D6E45">
        <w:t>nac</w:t>
      </w:r>
      <w:proofErr w:type="spellEnd"/>
      <w:r w:rsidR="002D6E45">
        <w:tab/>
      </w:r>
      <w:r w:rsidR="007D49C5">
        <w:t>15</w:t>
      </w:r>
    </w:p>
    <w:p w14:paraId="2DDBD2A9" w14:textId="26F3EBE1" w:rsidR="002D6E45" w:rsidRDefault="002D6E45" w:rsidP="002D6E45">
      <w:pPr>
        <w:pStyle w:val="Respuesta"/>
      </w:pPr>
      <w:r>
        <w:t>COL Sant Pau Apòstol</w:t>
      </w:r>
      <w:r>
        <w:tab/>
      </w:r>
      <w:r w:rsidR="007D49C5">
        <w:t>16</w:t>
      </w:r>
    </w:p>
    <w:p w14:paraId="652D5AC2" w14:textId="25604B43" w:rsidR="002D6E45" w:rsidRDefault="002D6E45" w:rsidP="002D6E45">
      <w:pPr>
        <w:pStyle w:val="Respuesta"/>
      </w:pPr>
      <w:r>
        <w:t>COL Roig</w:t>
      </w:r>
      <w:r>
        <w:tab/>
      </w:r>
      <w:r w:rsidR="007D49C5">
        <w:t>17</w:t>
      </w:r>
    </w:p>
    <w:p w14:paraId="2C8E88EA" w14:textId="0FA16B65" w:rsidR="002D6E45" w:rsidRDefault="002D6E45" w:rsidP="002D6E45">
      <w:pPr>
        <w:pStyle w:val="Respuesta"/>
      </w:pPr>
      <w:r>
        <w:t xml:space="preserve">COL La </w:t>
      </w:r>
      <w:proofErr w:type="spellStart"/>
      <w:r>
        <w:t>Salle</w:t>
      </w:r>
      <w:proofErr w:type="spellEnd"/>
      <w:r>
        <w:t xml:space="preserve"> </w:t>
      </w:r>
      <w:proofErr w:type="spellStart"/>
      <w:r>
        <w:t>Torreforta</w:t>
      </w:r>
      <w:proofErr w:type="spellEnd"/>
      <w:r>
        <w:tab/>
      </w:r>
      <w:r w:rsidR="007D49C5">
        <w:t>18</w:t>
      </w:r>
    </w:p>
    <w:p w14:paraId="7327558B" w14:textId="71431C0F" w:rsidR="002D6E45" w:rsidRDefault="002D6E45" w:rsidP="002D6E45">
      <w:pPr>
        <w:pStyle w:val="Respuesta"/>
      </w:pPr>
      <w:r>
        <w:t>COL Joan XXIII</w:t>
      </w:r>
      <w:r>
        <w:tab/>
      </w:r>
      <w:r w:rsidR="007D49C5">
        <w:t>19</w:t>
      </w:r>
    </w:p>
    <w:p w14:paraId="47099BD9" w14:textId="0B456123" w:rsidR="002D6E45" w:rsidRDefault="002D6E45" w:rsidP="002D6E45">
      <w:pPr>
        <w:pStyle w:val="Respuesta"/>
      </w:pPr>
      <w:r>
        <w:t>COL Santa Teresa de Jesús</w:t>
      </w:r>
      <w:r>
        <w:tab/>
      </w:r>
      <w:r w:rsidR="007D49C5">
        <w:t>20</w:t>
      </w:r>
    </w:p>
    <w:p w14:paraId="35D7EAB4" w14:textId="49CB4D3F" w:rsidR="002D6E45" w:rsidRDefault="002D6E45" w:rsidP="002D6E45">
      <w:pPr>
        <w:pStyle w:val="Respuesta"/>
      </w:pPr>
      <w:r>
        <w:t>COL Sagrat Cor</w:t>
      </w:r>
      <w:r>
        <w:tab/>
      </w:r>
      <w:r w:rsidR="007D49C5">
        <w:t>21</w:t>
      </w:r>
    </w:p>
    <w:p w14:paraId="3753CDBD" w14:textId="240ACBD9" w:rsidR="002D6E45" w:rsidRDefault="002D6E45" w:rsidP="002D6E45">
      <w:pPr>
        <w:pStyle w:val="Respuesta"/>
      </w:pPr>
      <w:r>
        <w:t>COL Mare de Déu del Carme</w:t>
      </w:r>
      <w:r>
        <w:tab/>
      </w:r>
      <w:r w:rsidR="007D49C5">
        <w:t>22</w:t>
      </w:r>
    </w:p>
    <w:p w14:paraId="2508970A" w14:textId="57DC68A2" w:rsidR="002D6E45" w:rsidRDefault="002D6E45" w:rsidP="002D6E45">
      <w:pPr>
        <w:pStyle w:val="Respuesta"/>
      </w:pPr>
      <w:r>
        <w:t>COL El Carme</w:t>
      </w:r>
      <w:r>
        <w:tab/>
      </w:r>
      <w:r w:rsidR="007D49C5">
        <w:t>23</w:t>
      </w:r>
    </w:p>
    <w:p w14:paraId="41DC35BB" w14:textId="41B5774D" w:rsidR="002D6E45" w:rsidRDefault="002D6E45" w:rsidP="002D6E45">
      <w:pPr>
        <w:pStyle w:val="Respuesta"/>
      </w:pPr>
      <w:r>
        <w:t xml:space="preserve">COL La </w:t>
      </w:r>
      <w:proofErr w:type="spellStart"/>
      <w:r>
        <w:t>Salle</w:t>
      </w:r>
      <w:proofErr w:type="spellEnd"/>
      <w:r>
        <w:t xml:space="preserve"> Tarragona</w:t>
      </w:r>
      <w:r>
        <w:tab/>
      </w:r>
      <w:r w:rsidR="007D49C5">
        <w:t>24</w:t>
      </w:r>
    </w:p>
    <w:p w14:paraId="38060CFE" w14:textId="45F21EB8" w:rsidR="002D6E45" w:rsidRDefault="007B139F" w:rsidP="002D6E45">
      <w:pPr>
        <w:pStyle w:val="Respuesta"/>
      </w:pPr>
      <w:r>
        <w:t>COL Mare Nostrum</w:t>
      </w:r>
      <w:r w:rsidR="002D6E45">
        <w:tab/>
      </w:r>
      <w:r w:rsidR="007D49C5">
        <w:t>25</w:t>
      </w:r>
    </w:p>
    <w:p w14:paraId="5B2D3FBE" w14:textId="5C31CDAE" w:rsidR="002D6E45" w:rsidRDefault="002D6E45" w:rsidP="002D6E45">
      <w:pPr>
        <w:pStyle w:val="Respuesta"/>
      </w:pPr>
      <w:r>
        <w:t xml:space="preserve">COL </w:t>
      </w:r>
      <w:proofErr w:type="spellStart"/>
      <w:r>
        <w:t>Espallargas</w:t>
      </w:r>
      <w:proofErr w:type="spellEnd"/>
      <w:r>
        <w:tab/>
      </w:r>
      <w:r w:rsidR="007D49C5">
        <w:t>26</w:t>
      </w:r>
    </w:p>
    <w:p w14:paraId="0F2D766F" w14:textId="7DAC781B" w:rsidR="002D6E45" w:rsidRDefault="002D6E45" w:rsidP="002D6E45">
      <w:pPr>
        <w:pStyle w:val="Respuesta"/>
      </w:pPr>
      <w:r>
        <w:t>NC</w:t>
      </w:r>
      <w:r>
        <w:tab/>
        <w:t>9</w:t>
      </w:r>
      <w:r w:rsidR="007D49C5">
        <w:t>9</w:t>
      </w:r>
    </w:p>
    <w:p w14:paraId="1E665785" w14:textId="77777777" w:rsidR="002D6E45" w:rsidRPr="00B040B8" w:rsidRDefault="002D6E45" w:rsidP="00080C3E">
      <w:pPr>
        <w:rPr>
          <w:sz w:val="26"/>
          <w:szCs w:val="26"/>
          <w:highlight w:val="red"/>
          <w:lang w:val="ca-ES"/>
        </w:rPr>
      </w:pPr>
    </w:p>
    <w:p w14:paraId="774ED567" w14:textId="54FBB73F" w:rsidR="00C0068F" w:rsidRPr="003E2FC1" w:rsidRDefault="00B040B8" w:rsidP="0096787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En</w:t>
      </w:r>
      <w:r w:rsidR="00C0068F" w:rsidRPr="003E2FC1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C0068F" w:rsidRPr="003E2FC1">
        <w:rPr>
          <w:rFonts w:ascii="Arial" w:hAnsi="Arial" w:cs="Arial"/>
          <w:b/>
          <w:sz w:val="18"/>
          <w:szCs w:val="18"/>
          <w:lang w:val="ca-ES"/>
        </w:rPr>
        <w:t>qu</w:t>
      </w:r>
      <w:r>
        <w:rPr>
          <w:rFonts w:ascii="Arial" w:hAnsi="Arial" w:cs="Arial"/>
          <w:b/>
          <w:sz w:val="18"/>
          <w:szCs w:val="18"/>
          <w:lang w:val="ca-ES"/>
        </w:rPr>
        <w:t>é</w:t>
      </w:r>
      <w:proofErr w:type="spellEnd"/>
      <w:r w:rsidR="00C0068F" w:rsidRPr="003E2FC1">
        <w:rPr>
          <w:rFonts w:ascii="Arial" w:hAnsi="Arial" w:cs="Arial"/>
          <w:b/>
          <w:sz w:val="18"/>
          <w:szCs w:val="18"/>
          <w:lang w:val="ca-ES"/>
        </w:rPr>
        <w:t xml:space="preserve"> zona de Tarragona </w:t>
      </w:r>
      <w:r>
        <w:rPr>
          <w:rFonts w:ascii="Arial" w:hAnsi="Arial" w:cs="Arial"/>
          <w:b/>
          <w:sz w:val="18"/>
          <w:szCs w:val="18"/>
          <w:lang w:val="ca-ES"/>
        </w:rPr>
        <w:t>vives</w:t>
      </w:r>
      <w:r w:rsidR="00C0068F" w:rsidRPr="003E2FC1">
        <w:rPr>
          <w:rFonts w:ascii="Arial" w:hAnsi="Arial" w:cs="Arial"/>
          <w:b/>
          <w:sz w:val="18"/>
          <w:szCs w:val="18"/>
          <w:lang w:val="ca-ES"/>
        </w:rPr>
        <w:t>?</w:t>
      </w:r>
      <w:r w:rsidR="006E32A3" w:rsidRPr="003E2FC1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E24B35" w:rsidRPr="002D6E45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="00E24B35"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 w:rsidR="00E24B35">
        <w:rPr>
          <w:rFonts w:ascii="Arial" w:hAnsi="Arial" w:cs="Arial"/>
          <w:color w:val="auto"/>
          <w:sz w:val="18"/>
          <w:szCs w:val="18"/>
          <w:lang w:val="ca-ES"/>
        </w:rPr>
        <w:t xml:space="preserve"> solo una </w:t>
      </w:r>
      <w:proofErr w:type="spellStart"/>
      <w:r w:rsidR="00E24B35"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="00E24B35" w:rsidRPr="002D6E45">
        <w:rPr>
          <w:rFonts w:ascii="Arial" w:hAnsi="Arial" w:cs="Arial"/>
          <w:color w:val="auto"/>
          <w:sz w:val="18"/>
          <w:szCs w:val="18"/>
          <w:lang w:val="ca-ES"/>
        </w:rPr>
        <w:t>)</w:t>
      </w:r>
    </w:p>
    <w:p w14:paraId="4FE05C21" w14:textId="0EABFB3E" w:rsidR="007D49C5" w:rsidRDefault="007D49C5" w:rsidP="00C0068F">
      <w:pPr>
        <w:spacing w:line="240" w:lineRule="auto"/>
        <w:jc w:val="both"/>
        <w:rPr>
          <w:b/>
          <w:color w:val="0070C0"/>
          <w:sz w:val="24"/>
          <w:szCs w:val="24"/>
          <w:lang w:val="ca-ES"/>
        </w:rPr>
      </w:pPr>
    </w:p>
    <w:p w14:paraId="785747B2" w14:textId="64A9F9E7" w:rsidR="007D49C5" w:rsidRDefault="007D49C5" w:rsidP="007D49C5">
      <w:pPr>
        <w:pStyle w:val="Respuesta"/>
      </w:pPr>
      <w:r>
        <w:t>Part Alta</w:t>
      </w:r>
      <w:r>
        <w:tab/>
        <w:t>1</w:t>
      </w:r>
    </w:p>
    <w:p w14:paraId="4766656F" w14:textId="06CBE5E6" w:rsidR="007D49C5" w:rsidRDefault="007D49C5" w:rsidP="007D49C5">
      <w:pPr>
        <w:pStyle w:val="Respuesta"/>
      </w:pPr>
      <w:r>
        <w:t>Tarragona centre</w:t>
      </w:r>
      <w:r>
        <w:tab/>
        <w:t>2</w:t>
      </w:r>
    </w:p>
    <w:p w14:paraId="3E4E3136" w14:textId="08CF3A25" w:rsidR="007D49C5" w:rsidRDefault="007D49C5" w:rsidP="007D49C5">
      <w:pPr>
        <w:pStyle w:val="Respuesta"/>
      </w:pPr>
      <w:proofErr w:type="spellStart"/>
      <w:r>
        <w:t>Riuclar-Icomar</w:t>
      </w:r>
      <w:proofErr w:type="spellEnd"/>
      <w:r>
        <w:tab/>
        <w:t>3</w:t>
      </w:r>
    </w:p>
    <w:p w14:paraId="58C2AEF2" w14:textId="6BEA7268" w:rsidR="007D49C5" w:rsidRDefault="007D49C5" w:rsidP="007D49C5">
      <w:pPr>
        <w:pStyle w:val="Respuesta"/>
      </w:pPr>
      <w:r>
        <w:t>La Floresta</w:t>
      </w:r>
      <w:r>
        <w:tab/>
        <w:t>4</w:t>
      </w:r>
    </w:p>
    <w:p w14:paraId="3FBE5AF2" w14:textId="622B33DA" w:rsidR="007D49C5" w:rsidRDefault="003E2FC1" w:rsidP="007D49C5">
      <w:pPr>
        <w:pStyle w:val="Respuesta"/>
      </w:pPr>
      <w:r>
        <w:t>La Canonja</w:t>
      </w:r>
      <w:r w:rsidR="007D49C5">
        <w:tab/>
      </w:r>
      <w:r>
        <w:t>5</w:t>
      </w:r>
    </w:p>
    <w:p w14:paraId="04B3D860" w14:textId="47BADC15" w:rsidR="007D49C5" w:rsidRDefault="003E2FC1" w:rsidP="007D49C5">
      <w:pPr>
        <w:pStyle w:val="Respuesta"/>
      </w:pPr>
      <w:r>
        <w:t>Bonavista</w:t>
      </w:r>
      <w:r w:rsidR="007D49C5">
        <w:tab/>
      </w:r>
      <w:r>
        <w:t>6</w:t>
      </w:r>
    </w:p>
    <w:p w14:paraId="028081EB" w14:textId="5F5CA634" w:rsidR="007D49C5" w:rsidRDefault="003E2FC1" w:rsidP="007D49C5">
      <w:pPr>
        <w:pStyle w:val="Respuesta"/>
      </w:pPr>
      <w:r>
        <w:t>Camp Clar</w:t>
      </w:r>
      <w:r w:rsidR="007D49C5">
        <w:tab/>
      </w:r>
      <w:r>
        <w:t>7</w:t>
      </w:r>
    </w:p>
    <w:p w14:paraId="1704B9D7" w14:textId="7CA95566" w:rsidR="007D49C5" w:rsidRDefault="003E2FC1" w:rsidP="007D49C5">
      <w:pPr>
        <w:pStyle w:val="Respuesta"/>
      </w:pPr>
      <w:proofErr w:type="spellStart"/>
      <w:r>
        <w:t>Torreforta</w:t>
      </w:r>
      <w:proofErr w:type="spellEnd"/>
      <w:r w:rsidR="007D49C5">
        <w:tab/>
      </w:r>
      <w:r>
        <w:t>8</w:t>
      </w:r>
    </w:p>
    <w:p w14:paraId="2B5A19B1" w14:textId="7631EE46" w:rsidR="007D49C5" w:rsidRDefault="003E2FC1" w:rsidP="007D49C5">
      <w:pPr>
        <w:pStyle w:val="Respuesta"/>
      </w:pPr>
      <w:r>
        <w:t>Sant Salvador</w:t>
      </w:r>
      <w:r w:rsidR="007D49C5">
        <w:tab/>
        <w:t>10</w:t>
      </w:r>
    </w:p>
    <w:p w14:paraId="3A9868B4" w14:textId="201DD787" w:rsidR="007D49C5" w:rsidRDefault="007D49C5" w:rsidP="007D49C5">
      <w:pPr>
        <w:pStyle w:val="Respuesta"/>
      </w:pPr>
      <w:r>
        <w:t>Sant Pere i Sant Pau</w:t>
      </w:r>
      <w:r>
        <w:tab/>
        <w:t>11</w:t>
      </w:r>
    </w:p>
    <w:p w14:paraId="03F58D39" w14:textId="5129A2DB" w:rsidR="007D49C5" w:rsidRDefault="003E2FC1" w:rsidP="007D49C5">
      <w:pPr>
        <w:pStyle w:val="Respuesta"/>
      </w:pPr>
      <w:r>
        <w:t>Barris Marítims</w:t>
      </w:r>
      <w:r w:rsidR="007D49C5">
        <w:tab/>
        <w:t>12</w:t>
      </w:r>
    </w:p>
    <w:p w14:paraId="7E377049" w14:textId="707A3C50" w:rsidR="007D49C5" w:rsidRDefault="003E2FC1" w:rsidP="007D49C5">
      <w:pPr>
        <w:pStyle w:val="Respuesta"/>
      </w:pPr>
      <w:r>
        <w:t>Llevant-Cala Romana-Boscos-La Mora</w:t>
      </w:r>
      <w:r w:rsidR="007D49C5">
        <w:tab/>
        <w:t>1</w:t>
      </w:r>
      <w:r>
        <w:t>4</w:t>
      </w:r>
    </w:p>
    <w:p w14:paraId="68EFCE9E" w14:textId="55E4CFEF" w:rsidR="003E2FC1" w:rsidRDefault="003E2FC1" w:rsidP="007D49C5">
      <w:pPr>
        <w:pStyle w:val="Respuesta"/>
      </w:pPr>
      <w:r>
        <w:t>NC</w:t>
      </w:r>
      <w:r>
        <w:tab/>
        <w:t>99</w:t>
      </w:r>
    </w:p>
    <w:p w14:paraId="4555BCAD" w14:textId="77777777" w:rsidR="003E2FC1" w:rsidRPr="00B040B8" w:rsidRDefault="003E2FC1" w:rsidP="007D49C5">
      <w:pPr>
        <w:pStyle w:val="Respuesta"/>
        <w:rPr>
          <w:rFonts w:ascii="Garamond" w:hAnsi="Garamond"/>
          <w:sz w:val="26"/>
          <w:szCs w:val="26"/>
        </w:rPr>
      </w:pPr>
    </w:p>
    <w:p w14:paraId="6B1DCCE5" w14:textId="7AB15BEA" w:rsidR="00791247" w:rsidRPr="00532839" w:rsidRDefault="00B040B8" w:rsidP="0096787B">
      <w:pPr>
        <w:pStyle w:val="Textoindependiente3"/>
        <w:widowControl w:val="0"/>
        <w:numPr>
          <w:ilvl w:val="0"/>
          <w:numId w:val="1"/>
        </w:numPr>
        <w:spacing w:line="360" w:lineRule="auto"/>
        <w:ind w:left="142"/>
        <w:contextualSpacing/>
        <w:rPr>
          <w:rFonts w:ascii="Arial" w:hAnsi="Arial" w:cs="Arial"/>
          <w:bCs/>
          <w:sz w:val="18"/>
          <w:szCs w:val="18"/>
          <w:lang w:val="ca-ES"/>
        </w:rPr>
      </w:pPr>
      <w:r>
        <w:rPr>
          <w:rFonts w:ascii="Arial" w:hAnsi="Arial" w:cs="Arial"/>
          <w:b/>
          <w:bCs/>
          <w:sz w:val="18"/>
          <w:szCs w:val="18"/>
          <w:lang w:val="ca-ES"/>
        </w:rPr>
        <w:t xml:space="preserve">¿Eres un </w:t>
      </w:r>
      <w:proofErr w:type="spellStart"/>
      <w:r>
        <w:rPr>
          <w:rFonts w:ascii="Arial" w:hAnsi="Arial" w:cs="Arial"/>
          <w:b/>
          <w:bCs/>
          <w:sz w:val="18"/>
          <w:szCs w:val="18"/>
          <w:lang w:val="ca-ES"/>
        </w:rPr>
        <w:t>chico</w:t>
      </w:r>
      <w:proofErr w:type="spellEnd"/>
      <w:r>
        <w:rPr>
          <w:rFonts w:ascii="Arial" w:hAnsi="Arial" w:cs="Arial"/>
          <w:b/>
          <w:bCs/>
          <w:sz w:val="18"/>
          <w:szCs w:val="18"/>
          <w:lang w:val="ca-ES"/>
        </w:rPr>
        <w:t xml:space="preserve"> o una </w:t>
      </w:r>
      <w:proofErr w:type="spellStart"/>
      <w:r>
        <w:rPr>
          <w:rFonts w:ascii="Arial" w:hAnsi="Arial" w:cs="Arial"/>
          <w:b/>
          <w:bCs/>
          <w:sz w:val="18"/>
          <w:szCs w:val="18"/>
          <w:lang w:val="ca-ES"/>
        </w:rPr>
        <w:t>chica</w:t>
      </w:r>
      <w:proofErr w:type="spellEnd"/>
      <w:r w:rsidR="00B34456" w:rsidRPr="00532839">
        <w:rPr>
          <w:rFonts w:ascii="Arial" w:hAnsi="Arial" w:cs="Arial"/>
          <w:b/>
          <w:bCs/>
          <w:sz w:val="18"/>
          <w:szCs w:val="18"/>
          <w:lang w:val="ca-ES"/>
        </w:rPr>
        <w:t xml:space="preserve">? </w:t>
      </w:r>
      <w:r w:rsidRPr="002D6E45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solo una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2D6E45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66333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="00663330" w:rsidRP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SEXO</w:t>
      </w:r>
    </w:p>
    <w:p w14:paraId="0D849EC2" w14:textId="6B662E39" w:rsidR="00532839" w:rsidRDefault="00B040B8" w:rsidP="00532839">
      <w:pPr>
        <w:pStyle w:val="Respuesta"/>
      </w:pPr>
      <w:r>
        <w:t>Chico</w:t>
      </w:r>
      <w:r w:rsidR="00532839">
        <w:tab/>
        <w:t>1</w:t>
      </w:r>
    </w:p>
    <w:p w14:paraId="33CB359E" w14:textId="0D052DCB" w:rsidR="00532839" w:rsidRDefault="00B040B8" w:rsidP="00532839">
      <w:pPr>
        <w:pStyle w:val="Respuesta"/>
      </w:pPr>
      <w:proofErr w:type="spellStart"/>
      <w:r>
        <w:t>Chic</w:t>
      </w:r>
      <w:r w:rsidR="00532839">
        <w:t>a</w:t>
      </w:r>
      <w:proofErr w:type="spellEnd"/>
      <w:r w:rsidR="00532839">
        <w:tab/>
        <w:t>2</w:t>
      </w:r>
    </w:p>
    <w:p w14:paraId="15D4D0A2" w14:textId="77777777" w:rsidR="00532839" w:rsidRDefault="00532839" w:rsidP="00532839">
      <w:pPr>
        <w:pStyle w:val="Respuesta"/>
      </w:pPr>
      <w:r>
        <w:t>NC</w:t>
      </w:r>
      <w:r>
        <w:tab/>
        <w:t>9</w:t>
      </w:r>
    </w:p>
    <w:p w14:paraId="12457420" w14:textId="77777777" w:rsidR="00532839" w:rsidRDefault="00532839" w:rsidP="006E32A3">
      <w:pPr>
        <w:widowControl w:val="0"/>
        <w:tabs>
          <w:tab w:val="left" w:pos="-31680"/>
        </w:tabs>
        <w:spacing w:after="108" w:line="240" w:lineRule="auto"/>
        <w:contextualSpacing/>
        <w:jc w:val="both"/>
        <w:rPr>
          <w:b/>
          <w:color w:val="0070C0"/>
          <w:sz w:val="26"/>
          <w:szCs w:val="26"/>
          <w:lang w:val="ca-ES"/>
        </w:rPr>
      </w:pPr>
    </w:p>
    <w:p w14:paraId="4B2BFD4A" w14:textId="666CBD0A" w:rsidR="00791247" w:rsidRPr="00663330" w:rsidRDefault="00B040B8" w:rsidP="0096787B">
      <w:pPr>
        <w:pStyle w:val="Textoindependiente3"/>
        <w:widowControl w:val="0"/>
        <w:numPr>
          <w:ilvl w:val="0"/>
          <w:numId w:val="1"/>
        </w:numPr>
        <w:spacing w:line="360" w:lineRule="auto"/>
        <w:ind w:left="142"/>
        <w:contextualSpacing/>
        <w:jc w:val="both"/>
        <w:rPr>
          <w:rFonts w:ascii="Arial" w:hAnsi="Arial" w:cs="Arial"/>
          <w:bCs/>
          <w:sz w:val="18"/>
          <w:szCs w:val="18"/>
          <w:lang w:val="ca-ES"/>
        </w:rPr>
      </w:pPr>
      <w:r>
        <w:rPr>
          <w:rFonts w:ascii="Arial" w:hAnsi="Arial" w:cs="Arial"/>
          <w:b/>
          <w:bCs/>
          <w:sz w:val="18"/>
          <w:szCs w:val="18"/>
          <w:lang w:val="ca-ES"/>
        </w:rPr>
        <w:t xml:space="preserve">¿En </w:t>
      </w:r>
      <w:proofErr w:type="spellStart"/>
      <w:r>
        <w:rPr>
          <w:rFonts w:ascii="Arial" w:hAnsi="Arial" w:cs="Arial"/>
          <w:b/>
          <w:bCs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bCs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bCs/>
          <w:sz w:val="18"/>
          <w:szCs w:val="18"/>
          <w:lang w:val="ca-ES"/>
        </w:rPr>
        <w:t>año</w:t>
      </w:r>
      <w:proofErr w:type="spellEnd"/>
      <w:r>
        <w:rPr>
          <w:rFonts w:ascii="Arial" w:hAnsi="Arial" w:cs="Arial"/>
          <w:b/>
          <w:bCs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bCs/>
          <w:sz w:val="18"/>
          <w:szCs w:val="18"/>
          <w:lang w:val="ca-ES"/>
        </w:rPr>
        <w:t>naciste</w:t>
      </w:r>
      <w:proofErr w:type="spellEnd"/>
      <w:r w:rsidR="006E32A3" w:rsidRPr="00532839">
        <w:rPr>
          <w:rFonts w:ascii="Arial" w:hAnsi="Arial" w:cs="Arial"/>
          <w:b/>
          <w:bCs/>
          <w:sz w:val="18"/>
          <w:szCs w:val="18"/>
          <w:lang w:val="ca-ES"/>
        </w:rPr>
        <w:t xml:space="preserve">? </w:t>
      </w:r>
      <w:r w:rsidRPr="002D6E45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solo una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2D6E45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791247" w:rsidRPr="00532839">
        <w:rPr>
          <w:rFonts w:ascii="Arial" w:hAnsi="Arial" w:cs="Arial"/>
          <w:bCs/>
          <w:color w:val="FF0000"/>
          <w:sz w:val="18"/>
          <w:szCs w:val="18"/>
          <w:lang w:val="ca-ES"/>
        </w:rPr>
        <w:t xml:space="preserve"> </w:t>
      </w:r>
      <w:r w:rsidR="00532839" w:rsidRPr="00B040B8">
        <w:rPr>
          <w:rFonts w:ascii="Arial" w:hAnsi="Arial" w:cs="Arial"/>
          <w:bCs/>
          <w:color w:val="auto"/>
          <w:sz w:val="18"/>
          <w:szCs w:val="18"/>
          <w:lang w:val="ca-ES"/>
        </w:rPr>
        <w:t>_____________</w:t>
      </w:r>
    </w:p>
    <w:p w14:paraId="44CBFF95" w14:textId="77777777" w:rsidR="00663330" w:rsidRDefault="00663330" w:rsidP="00663330">
      <w:pPr>
        <w:pStyle w:val="Textoindependiente3"/>
        <w:widowControl w:val="0"/>
        <w:spacing w:line="360" w:lineRule="auto"/>
        <w:ind w:left="142"/>
        <w:contextualSpacing/>
        <w:jc w:val="both"/>
        <w:rPr>
          <w:rFonts w:ascii="Arial" w:hAnsi="Arial" w:cs="Arial"/>
          <w:b/>
          <w:bCs/>
          <w:sz w:val="18"/>
          <w:szCs w:val="18"/>
          <w:lang w:val="ca-ES"/>
        </w:rPr>
      </w:pPr>
    </w:p>
    <w:p w14:paraId="321ADF57" w14:textId="5819FC0A" w:rsidR="00663330" w:rsidRDefault="00663330" w:rsidP="00663330">
      <w:pPr>
        <w:pStyle w:val="Textoindependiente3"/>
        <w:widowControl w:val="0"/>
        <w:spacing w:line="360" w:lineRule="auto"/>
        <w:ind w:left="142"/>
        <w:contextualSpacing/>
        <w:jc w:val="both"/>
        <w:rPr>
          <w:rFonts w:ascii="Arial" w:hAnsi="Arial" w:cs="Arial"/>
          <w:b/>
          <w:bCs/>
          <w:sz w:val="18"/>
          <w:szCs w:val="18"/>
          <w:lang w:val="ca-ES"/>
        </w:rPr>
      </w:pPr>
      <w:r w:rsidRPr="00663330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A partir de esta variable se </w:t>
      </w:r>
      <w:proofErr w:type="spellStart"/>
      <w:r w:rsidRPr="00663330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 w:rsidRPr="00663330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la variable</w:t>
      </w:r>
      <w:r>
        <w:rPr>
          <w:rFonts w:ascii="Arial" w:hAnsi="Arial" w:cs="Arial"/>
          <w:b/>
          <w:bCs/>
          <w:sz w:val="18"/>
          <w:szCs w:val="18"/>
          <w:lang w:val="ca-ES"/>
        </w:rPr>
        <w:t xml:space="preserve"> </w:t>
      </w:r>
      <w:r w:rsidRP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EDAD</w:t>
      </w:r>
    </w:p>
    <w:p w14:paraId="0DBCD243" w14:textId="77777777" w:rsidR="00663330" w:rsidRPr="00532839" w:rsidRDefault="00663330" w:rsidP="00663330">
      <w:pPr>
        <w:pStyle w:val="Textoindependiente3"/>
        <w:widowControl w:val="0"/>
        <w:spacing w:line="360" w:lineRule="auto"/>
        <w:ind w:left="142"/>
        <w:contextualSpacing/>
        <w:jc w:val="both"/>
        <w:rPr>
          <w:rFonts w:ascii="Arial" w:hAnsi="Arial" w:cs="Arial"/>
          <w:bCs/>
          <w:sz w:val="18"/>
          <w:szCs w:val="18"/>
          <w:lang w:val="ca-ES"/>
        </w:rPr>
      </w:pPr>
    </w:p>
    <w:p w14:paraId="60640634" w14:textId="5426BD87" w:rsidR="006E32A3" w:rsidRPr="00532839" w:rsidRDefault="00B040B8" w:rsidP="00B040B8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jc w:val="both"/>
        <w:rPr>
          <w:rFonts w:ascii="Arial" w:hAnsi="Arial" w:cs="Arial"/>
          <w:b/>
          <w:color w:val="auto"/>
          <w:sz w:val="18"/>
          <w:szCs w:val="18"/>
          <w:lang w:val="ca-ES"/>
        </w:rPr>
      </w:pPr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>¿</w:t>
      </w:r>
      <w:proofErr w:type="spellStart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>Cuál</w:t>
      </w:r>
      <w:proofErr w:type="spellEnd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es tu </w:t>
      </w:r>
      <w:proofErr w:type="spellStart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>grado</w:t>
      </w:r>
      <w:proofErr w:type="spellEnd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>/</w:t>
      </w:r>
      <w:proofErr w:type="spellStart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>clase</w:t>
      </w:r>
      <w:proofErr w:type="spellEnd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en el </w:t>
      </w:r>
      <w:proofErr w:type="spellStart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>instituto</w:t>
      </w:r>
      <w:proofErr w:type="spellEnd"/>
      <w:r w:rsidRPr="00B040B8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? </w:t>
      </w:r>
      <w:r w:rsidRPr="002D6E45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solo una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2D6E45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66333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="00663330" w:rsidRP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GRADO</w:t>
      </w:r>
    </w:p>
    <w:p w14:paraId="2C68AD69" w14:textId="0B2A58C0" w:rsidR="00CE1467" w:rsidRDefault="00B040B8" w:rsidP="00CE1467">
      <w:pPr>
        <w:pStyle w:val="Respuesta"/>
      </w:pPr>
      <w:r>
        <w:t xml:space="preserve">4º </w:t>
      </w:r>
      <w:r w:rsidR="00532839">
        <w:t>ESO</w:t>
      </w:r>
      <w:r w:rsidR="00CE1467">
        <w:tab/>
        <w:t>1</w:t>
      </w:r>
    </w:p>
    <w:p w14:paraId="46D15343" w14:textId="0770062A" w:rsidR="00CE1467" w:rsidRDefault="00B040B8" w:rsidP="00CE1467">
      <w:pPr>
        <w:pStyle w:val="Respuesta"/>
      </w:pPr>
      <w:r>
        <w:t xml:space="preserve">1º de </w:t>
      </w:r>
      <w:proofErr w:type="spellStart"/>
      <w:r>
        <w:t>Bachillerato</w:t>
      </w:r>
      <w:proofErr w:type="spellEnd"/>
      <w:r w:rsidR="00CE1467">
        <w:tab/>
        <w:t>2</w:t>
      </w:r>
    </w:p>
    <w:p w14:paraId="6773FB11" w14:textId="49AFC840" w:rsidR="00CE1467" w:rsidRDefault="00532839" w:rsidP="00CE1467">
      <w:pPr>
        <w:pStyle w:val="Respuesta"/>
      </w:pPr>
      <w:r>
        <w:t>2</w:t>
      </w:r>
      <w:r w:rsidR="00B040B8">
        <w:t xml:space="preserve">º de </w:t>
      </w:r>
      <w:proofErr w:type="spellStart"/>
      <w:r w:rsidR="00B040B8">
        <w:t>Bachillerato</w:t>
      </w:r>
      <w:proofErr w:type="spellEnd"/>
      <w:r w:rsidR="00CE1467">
        <w:tab/>
        <w:t>3</w:t>
      </w:r>
    </w:p>
    <w:p w14:paraId="6773B130" w14:textId="7D0CEEE4" w:rsidR="00CE1467" w:rsidRDefault="00532839" w:rsidP="00CE1467">
      <w:pPr>
        <w:pStyle w:val="Respuesta"/>
      </w:pPr>
      <w:r>
        <w:t>1</w:t>
      </w:r>
      <w:r w:rsidR="00B040B8">
        <w:t>º</w:t>
      </w:r>
      <w:r>
        <w:t xml:space="preserve"> </w:t>
      </w:r>
      <w:proofErr w:type="spellStart"/>
      <w:r w:rsidR="00B040B8">
        <w:t>ciclos</w:t>
      </w:r>
      <w:proofErr w:type="spellEnd"/>
      <w:r w:rsidR="00B040B8">
        <w:t xml:space="preserve"> </w:t>
      </w:r>
      <w:proofErr w:type="spellStart"/>
      <w:r w:rsidR="00B040B8">
        <w:t>formativo</w:t>
      </w:r>
      <w:r>
        <w:t>s</w:t>
      </w:r>
      <w:proofErr w:type="spellEnd"/>
      <w:r w:rsidR="00CE1467">
        <w:tab/>
        <w:t>4</w:t>
      </w:r>
    </w:p>
    <w:p w14:paraId="5C615B7F" w14:textId="47306FEF" w:rsidR="00CE1467" w:rsidRDefault="00532839" w:rsidP="00CE1467">
      <w:pPr>
        <w:pStyle w:val="Respuesta"/>
      </w:pPr>
      <w:r>
        <w:t>2</w:t>
      </w:r>
      <w:r w:rsidR="00B040B8">
        <w:t xml:space="preserve">º </w:t>
      </w:r>
      <w:proofErr w:type="spellStart"/>
      <w:r w:rsidR="00B040B8">
        <w:t>ciclos</w:t>
      </w:r>
      <w:proofErr w:type="spellEnd"/>
      <w:r w:rsidR="00B040B8">
        <w:t xml:space="preserve"> </w:t>
      </w:r>
      <w:proofErr w:type="spellStart"/>
      <w:r w:rsidR="00B040B8">
        <w:t>formativo</w:t>
      </w:r>
      <w:r>
        <w:t>s</w:t>
      </w:r>
      <w:proofErr w:type="spellEnd"/>
      <w:r w:rsidR="00CE1467">
        <w:tab/>
        <w:t>5</w:t>
      </w:r>
    </w:p>
    <w:p w14:paraId="10BE26B8" w14:textId="342D4929" w:rsidR="00CE1467" w:rsidRDefault="00CE1467" w:rsidP="00CE1467">
      <w:pPr>
        <w:pStyle w:val="Respuesta"/>
      </w:pPr>
      <w:r>
        <w:t>NC</w:t>
      </w:r>
      <w:r>
        <w:tab/>
        <w:t>9</w:t>
      </w:r>
    </w:p>
    <w:p w14:paraId="5215E114" w14:textId="77777777" w:rsidR="00CE1467" w:rsidRDefault="00CE1467" w:rsidP="006E32A3">
      <w:pPr>
        <w:widowControl w:val="0"/>
        <w:spacing w:after="0"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57B1DE87" w14:textId="77777777" w:rsidR="00E24B35" w:rsidRDefault="00E24B35" w:rsidP="006E32A3">
      <w:pPr>
        <w:widowControl w:val="0"/>
        <w:spacing w:after="0"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5DB2B76F" w14:textId="77777777" w:rsidR="00E24B35" w:rsidRDefault="00E24B35" w:rsidP="006E32A3">
      <w:pPr>
        <w:widowControl w:val="0"/>
        <w:spacing w:after="0"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2C3407B9" w14:textId="77777777" w:rsidR="00E24B35" w:rsidRDefault="00E24B35" w:rsidP="006E32A3">
      <w:pPr>
        <w:widowControl w:val="0"/>
        <w:spacing w:after="0"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63191B59" w14:textId="77777777" w:rsidR="00E24B35" w:rsidRDefault="00E24B35" w:rsidP="006E32A3">
      <w:pPr>
        <w:widowControl w:val="0"/>
        <w:spacing w:after="0"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553B08B0" w14:textId="77777777" w:rsidR="00E24B35" w:rsidRDefault="00E24B35" w:rsidP="006E32A3">
      <w:pPr>
        <w:widowControl w:val="0"/>
        <w:spacing w:after="0"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54C91C3B" w14:textId="77777777" w:rsidR="00E24B35" w:rsidRDefault="00E24B35" w:rsidP="006E32A3">
      <w:pPr>
        <w:widowControl w:val="0"/>
        <w:spacing w:after="0"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49C3FB45" w14:textId="00616085" w:rsidR="006E32A3" w:rsidRPr="00CE1467" w:rsidRDefault="00B040B8" w:rsidP="0096787B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rPr>
          <w:rFonts w:ascii="Arial" w:hAnsi="Arial" w:cs="Arial"/>
          <w:b/>
          <w:color w:val="0070C0"/>
          <w:sz w:val="18"/>
          <w:szCs w:val="18"/>
          <w:lang w:val="ca-ES"/>
        </w:rPr>
      </w:pP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Yo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vivo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con</w:t>
      </w:r>
      <w:r w:rsidR="006E32A3" w:rsidRPr="00CE1467">
        <w:rPr>
          <w:rFonts w:ascii="Arial" w:hAnsi="Arial" w:cs="Arial"/>
          <w:b/>
          <w:color w:val="auto"/>
          <w:sz w:val="18"/>
          <w:szCs w:val="18"/>
          <w:lang w:val="ca-ES"/>
        </w:rPr>
        <w:t>…</w:t>
      </w:r>
      <w:r w:rsidR="00E62F80" w:rsidRPr="00CE1467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="00E62F80" w:rsidRPr="00CE1467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la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respuesta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que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más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ajuste</w:t>
      </w:r>
      <w:proofErr w:type="spellEnd"/>
      <w:r>
        <w:rPr>
          <w:rFonts w:ascii="Arial" w:hAnsi="Arial" w:cs="Arial"/>
          <w:color w:val="auto"/>
          <w:sz w:val="18"/>
          <w:szCs w:val="18"/>
          <w:lang w:val="ca-ES"/>
        </w:rPr>
        <w:t xml:space="preserve"> a tu </w:t>
      </w:r>
      <w:proofErr w:type="spellStart"/>
      <w:r>
        <w:rPr>
          <w:rFonts w:ascii="Arial" w:hAnsi="Arial" w:cs="Arial"/>
          <w:color w:val="auto"/>
          <w:sz w:val="18"/>
          <w:szCs w:val="18"/>
          <w:lang w:val="ca-ES"/>
        </w:rPr>
        <w:t>situación</w:t>
      </w:r>
      <w:proofErr w:type="spellEnd"/>
      <w:r w:rsidR="006E32A3" w:rsidRPr="00CE1467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66333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CONVIVENCIA</w:t>
      </w:r>
    </w:p>
    <w:p w14:paraId="7E0B7B97" w14:textId="4D81C372" w:rsidR="00BE1890" w:rsidRDefault="00BE1890" w:rsidP="00BE1890">
      <w:pPr>
        <w:pStyle w:val="Respuesta"/>
      </w:pPr>
      <w:proofErr w:type="spellStart"/>
      <w:r>
        <w:t>Vi</w:t>
      </w:r>
      <w:r w:rsidR="00B040B8">
        <w:t>vo</w:t>
      </w:r>
      <w:proofErr w:type="spellEnd"/>
      <w:r>
        <w:t xml:space="preserve"> </w:t>
      </w:r>
      <w:r w:rsidR="00063C7A">
        <w:t xml:space="preserve">con mi </w:t>
      </w:r>
      <w:proofErr w:type="spellStart"/>
      <w:r w:rsidR="00063C7A">
        <w:t>madre</w:t>
      </w:r>
      <w:proofErr w:type="spellEnd"/>
      <w:r w:rsidR="00063C7A">
        <w:t xml:space="preserve"> y mi </w:t>
      </w:r>
      <w:proofErr w:type="spellStart"/>
      <w:r w:rsidR="00063C7A">
        <w:t>madre</w:t>
      </w:r>
      <w:proofErr w:type="spellEnd"/>
      <w:r>
        <w:tab/>
        <w:t>1</w:t>
      </w:r>
    </w:p>
    <w:p w14:paraId="19915B60" w14:textId="39433611" w:rsidR="00BE1890" w:rsidRDefault="00B040B8" w:rsidP="00BE1890">
      <w:pPr>
        <w:pStyle w:val="Respuesta"/>
      </w:pPr>
      <w:proofErr w:type="spellStart"/>
      <w:r>
        <w:t>Vivo</w:t>
      </w:r>
      <w:proofErr w:type="spellEnd"/>
      <w:r w:rsidR="00BE1890">
        <w:t xml:space="preserve"> </w:t>
      </w:r>
      <w:r w:rsidR="00063C7A">
        <w:t xml:space="preserve">con mi </w:t>
      </w:r>
      <w:proofErr w:type="spellStart"/>
      <w:r w:rsidR="00063C7A">
        <w:t>madre</w:t>
      </w:r>
      <w:proofErr w:type="spellEnd"/>
      <w:r w:rsidR="00063C7A">
        <w:t xml:space="preserve">, </w:t>
      </w:r>
      <w:proofErr w:type="spellStart"/>
      <w:r w:rsidR="00063C7A">
        <w:t>pero</w:t>
      </w:r>
      <w:proofErr w:type="spellEnd"/>
      <w:r w:rsidR="00BE1890">
        <w:t xml:space="preserve"> no </w:t>
      </w:r>
      <w:r w:rsidR="00063C7A">
        <w:t>con</w:t>
      </w:r>
      <w:r w:rsidR="00BE1890">
        <w:t xml:space="preserve"> </w:t>
      </w:r>
      <w:r w:rsidR="00063C7A">
        <w:t xml:space="preserve">mi </w:t>
      </w:r>
      <w:proofErr w:type="spellStart"/>
      <w:r w:rsidR="00063C7A">
        <w:t>padre</w:t>
      </w:r>
      <w:proofErr w:type="spellEnd"/>
      <w:r w:rsidR="00BE1890">
        <w:tab/>
        <w:t>2</w:t>
      </w:r>
    </w:p>
    <w:p w14:paraId="786B2DBD" w14:textId="6C3AC1CA" w:rsidR="00BE1890" w:rsidRDefault="00063C7A" w:rsidP="00BE1890">
      <w:pPr>
        <w:pStyle w:val="Respuesta"/>
      </w:pPr>
      <w:proofErr w:type="spellStart"/>
      <w:r>
        <w:t>Vivo</w:t>
      </w:r>
      <w:proofErr w:type="spellEnd"/>
      <w:r>
        <w:t xml:space="preserve"> con mi </w:t>
      </w:r>
      <w:proofErr w:type="spellStart"/>
      <w:r>
        <w:t>padre</w:t>
      </w:r>
      <w:proofErr w:type="spellEnd"/>
      <w:r w:rsidR="00BE1890">
        <w:t xml:space="preserve">, </w:t>
      </w:r>
      <w:proofErr w:type="spellStart"/>
      <w:r w:rsidR="00E94829">
        <w:t>pero</w:t>
      </w:r>
      <w:proofErr w:type="spellEnd"/>
      <w:r w:rsidR="00E94829">
        <w:t xml:space="preserve"> no con mi </w:t>
      </w:r>
      <w:proofErr w:type="spellStart"/>
      <w:r w:rsidR="00E94829">
        <w:t>madre</w:t>
      </w:r>
      <w:proofErr w:type="spellEnd"/>
      <w:r w:rsidR="00BE1890">
        <w:tab/>
        <w:t>3</w:t>
      </w:r>
    </w:p>
    <w:p w14:paraId="42C6B0E2" w14:textId="4E3E0714" w:rsidR="00BE1890" w:rsidRDefault="00063C7A" w:rsidP="00BE1890">
      <w:pPr>
        <w:pStyle w:val="Respuesta"/>
      </w:pPr>
      <w:proofErr w:type="spellStart"/>
      <w:r>
        <w:t>Vivo</w:t>
      </w:r>
      <w:proofErr w:type="spellEnd"/>
      <w:r>
        <w:t xml:space="preserve"> con mi </w:t>
      </w:r>
      <w:proofErr w:type="spellStart"/>
      <w:r>
        <w:t>madre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pareja</w:t>
      </w:r>
      <w:proofErr w:type="spellEnd"/>
      <w:r w:rsidR="00BE1890">
        <w:tab/>
        <w:t>4</w:t>
      </w:r>
    </w:p>
    <w:p w14:paraId="5B7CA671" w14:textId="12E5BF55" w:rsidR="00BE1890" w:rsidRDefault="00063C7A" w:rsidP="00BE1890">
      <w:pPr>
        <w:pStyle w:val="Respuesta"/>
      </w:pPr>
      <w:proofErr w:type="spellStart"/>
      <w:r>
        <w:t>Vivo</w:t>
      </w:r>
      <w:proofErr w:type="spellEnd"/>
      <w:r>
        <w:t xml:space="preserve"> con mi </w:t>
      </w:r>
      <w:proofErr w:type="spellStart"/>
      <w:r>
        <w:t>padre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pareja</w:t>
      </w:r>
      <w:proofErr w:type="spellEnd"/>
      <w:r w:rsidR="00BE1890">
        <w:tab/>
        <w:t>5</w:t>
      </w:r>
    </w:p>
    <w:p w14:paraId="580A1CCF" w14:textId="602B252E" w:rsidR="00BE1890" w:rsidRDefault="00063C7A" w:rsidP="00BE1890">
      <w:pPr>
        <w:pStyle w:val="Respuesta"/>
      </w:pPr>
      <w:proofErr w:type="spellStart"/>
      <w:r>
        <w:t>Vivo</w:t>
      </w:r>
      <w:proofErr w:type="spellEnd"/>
      <w:r>
        <w:t xml:space="preserve"> con mis </w:t>
      </w:r>
      <w:proofErr w:type="spellStart"/>
      <w:r>
        <w:t>abuelos</w:t>
      </w:r>
      <w:proofErr w:type="spellEnd"/>
      <w:r w:rsidR="00BE1890">
        <w:t xml:space="preserve"> (o </w:t>
      </w:r>
      <w:proofErr w:type="spellStart"/>
      <w:r>
        <w:t>abuelo</w:t>
      </w:r>
      <w:proofErr w:type="spellEnd"/>
      <w:r w:rsidR="00BE1890">
        <w:t xml:space="preserve"> sol</w:t>
      </w:r>
      <w:r>
        <w:t>o</w:t>
      </w:r>
      <w:r w:rsidR="00BE1890">
        <w:t xml:space="preserve">, o </w:t>
      </w:r>
      <w:proofErr w:type="spellStart"/>
      <w:r>
        <w:t>abuela</w:t>
      </w:r>
      <w:proofErr w:type="spellEnd"/>
      <w:r w:rsidR="00BE1890">
        <w:t xml:space="preserve"> sola)</w:t>
      </w:r>
      <w:r w:rsidR="00BE1890">
        <w:tab/>
        <w:t>6</w:t>
      </w:r>
    </w:p>
    <w:p w14:paraId="17001049" w14:textId="5EA8CBDC" w:rsidR="00BE1890" w:rsidRDefault="00063C7A" w:rsidP="00BE1890">
      <w:pPr>
        <w:pStyle w:val="Respuesta"/>
      </w:pPr>
      <w:proofErr w:type="spellStart"/>
      <w:r>
        <w:t>Vivo</w:t>
      </w:r>
      <w:proofErr w:type="spellEnd"/>
      <w:r>
        <w:t xml:space="preserve"> con </w:t>
      </w:r>
      <w:proofErr w:type="spellStart"/>
      <w:r>
        <w:t>amigos</w:t>
      </w:r>
      <w:proofErr w:type="spellEnd"/>
      <w:r>
        <w:t>/as</w:t>
      </w:r>
      <w:r w:rsidR="00BE1890">
        <w:tab/>
        <w:t>7</w:t>
      </w:r>
    </w:p>
    <w:p w14:paraId="787D8740" w14:textId="371A89DF" w:rsidR="00BE1890" w:rsidRDefault="00063C7A" w:rsidP="00BE1890">
      <w:pPr>
        <w:pStyle w:val="Respuesta"/>
      </w:pPr>
      <w:proofErr w:type="spellStart"/>
      <w:r>
        <w:t>Yo</w:t>
      </w:r>
      <w:proofErr w:type="spellEnd"/>
      <w:r>
        <w:t xml:space="preserve"> </w:t>
      </w:r>
      <w:proofErr w:type="spellStart"/>
      <w:r>
        <w:t>vivo</w:t>
      </w:r>
      <w:proofErr w:type="spellEnd"/>
      <w:r>
        <w:t xml:space="preserve"> solo/a</w:t>
      </w:r>
      <w:r w:rsidR="00BE1890">
        <w:tab/>
        <w:t>8</w:t>
      </w:r>
    </w:p>
    <w:p w14:paraId="5F827212" w14:textId="6BDE0266" w:rsidR="00BE1890" w:rsidRDefault="00063C7A" w:rsidP="00BE1890">
      <w:pPr>
        <w:pStyle w:val="Respuesta"/>
      </w:pPr>
      <w:proofErr w:type="spellStart"/>
      <w:r>
        <w:t>Vivo</w:t>
      </w:r>
      <w:proofErr w:type="spellEnd"/>
      <w:r>
        <w:t xml:space="preserve"> en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situaciones</w:t>
      </w:r>
      <w:proofErr w:type="spellEnd"/>
      <w:r w:rsidR="00BE1890">
        <w:t xml:space="preserve"> (</w:t>
      </w:r>
      <w:proofErr w:type="spellStart"/>
      <w:r>
        <w:t>familia</w:t>
      </w:r>
      <w:proofErr w:type="spellEnd"/>
      <w:r>
        <w:t xml:space="preserve"> de </w:t>
      </w:r>
      <w:proofErr w:type="spellStart"/>
      <w:r>
        <w:t>acogi</w:t>
      </w:r>
      <w:r w:rsidR="00BE1890">
        <w:t>da</w:t>
      </w:r>
      <w:proofErr w:type="spellEnd"/>
      <w:r w:rsidR="00BE1890">
        <w:t xml:space="preserve">, </w:t>
      </w:r>
    </w:p>
    <w:p w14:paraId="02BA8E13" w14:textId="5428D23E" w:rsidR="00BE1890" w:rsidRDefault="00063C7A" w:rsidP="00BE1890">
      <w:pPr>
        <w:pStyle w:val="Respuesta"/>
      </w:pPr>
      <w:r>
        <w:t xml:space="preserve">casa de </w:t>
      </w:r>
      <w:proofErr w:type="spellStart"/>
      <w:r>
        <w:t>niños</w:t>
      </w:r>
      <w:proofErr w:type="spellEnd"/>
      <w:r w:rsidR="00BE1890">
        <w:t>, etc</w:t>
      </w:r>
      <w:r>
        <w:t>)</w:t>
      </w:r>
      <w:r w:rsidR="00BE1890">
        <w:t>.......................................................................9</w:t>
      </w:r>
    </w:p>
    <w:p w14:paraId="49E93110" w14:textId="77777777" w:rsidR="00BE1890" w:rsidRDefault="00BE1890" w:rsidP="00BE1890">
      <w:pPr>
        <w:pStyle w:val="Respuesta"/>
      </w:pPr>
      <w:r>
        <w:t>N.C.</w:t>
      </w:r>
      <w:r>
        <w:tab/>
        <w:t>99</w:t>
      </w:r>
    </w:p>
    <w:p w14:paraId="5FCB4233" w14:textId="77777777" w:rsidR="00BE1890" w:rsidRPr="00475951" w:rsidRDefault="00BE1890" w:rsidP="006E32A3">
      <w:pPr>
        <w:widowControl w:val="0"/>
        <w:spacing w:after="108" w:line="240" w:lineRule="auto"/>
        <w:jc w:val="both"/>
        <w:rPr>
          <w:b/>
          <w:color w:val="0070C0"/>
          <w:sz w:val="26"/>
          <w:szCs w:val="26"/>
          <w:lang w:val="ca-ES"/>
        </w:rPr>
      </w:pPr>
    </w:p>
    <w:p w14:paraId="685FDB3D" w14:textId="0FCA4C0B" w:rsidR="006E32A3" w:rsidRPr="00063C7A" w:rsidRDefault="00063C7A" w:rsidP="00063C7A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jc w:val="both"/>
        <w:rPr>
          <w:rFonts w:ascii="Arial" w:hAnsi="Arial" w:cs="Arial"/>
          <w:color w:val="0070C0"/>
          <w:sz w:val="18"/>
          <w:szCs w:val="18"/>
          <w:lang w:val="ca-ES"/>
        </w:rPr>
      </w:pPr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¿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Cuál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es el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nivel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más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alto de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estudios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cursados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de tu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madre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? 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</w:t>
      </w:r>
      <w:r>
        <w:rPr>
          <w:rFonts w:ascii="Arial" w:hAnsi="Arial" w:cs="Arial"/>
          <w:color w:val="auto"/>
          <w:sz w:val="18"/>
          <w:szCs w:val="18"/>
          <w:lang w:val="ca-ES"/>
        </w:rPr>
        <w:t>o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lo una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, la qu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mejor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adapt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) </w:t>
      </w:r>
      <w:r w:rsid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ESTUDIOSMADRE</w:t>
      </w:r>
    </w:p>
    <w:p w14:paraId="23A0F1EC" w14:textId="74B4B60F" w:rsidR="00BE1890" w:rsidRDefault="00BE1890" w:rsidP="00BE1890">
      <w:pPr>
        <w:pStyle w:val="Respuesta"/>
      </w:pPr>
      <w:r>
        <w:t xml:space="preserve">No </w:t>
      </w:r>
      <w:proofErr w:type="spellStart"/>
      <w:r w:rsidR="00E94829">
        <w:t>tiene</w:t>
      </w:r>
      <w:proofErr w:type="spellEnd"/>
      <w:r w:rsidR="00E94829">
        <w:t xml:space="preserve"> </w:t>
      </w:r>
      <w:proofErr w:type="spellStart"/>
      <w:r w:rsidR="00E94829">
        <w:t>teminado</w:t>
      </w:r>
      <w:proofErr w:type="spellEnd"/>
      <w:r w:rsidR="00E94829">
        <w:t xml:space="preserve"> los </w:t>
      </w:r>
      <w:proofErr w:type="spellStart"/>
      <w:r w:rsidR="00E94829">
        <w:t>estudios</w:t>
      </w:r>
      <w:proofErr w:type="spellEnd"/>
      <w:r w:rsidR="00E94829">
        <w:t xml:space="preserve"> </w:t>
      </w:r>
      <w:proofErr w:type="spellStart"/>
      <w:r w:rsidR="00E94829">
        <w:t>primarios</w:t>
      </w:r>
      <w:proofErr w:type="spellEnd"/>
      <w:r>
        <w:tab/>
        <w:t>1</w:t>
      </w:r>
    </w:p>
    <w:p w14:paraId="706DC279" w14:textId="3B7540B8" w:rsidR="00BE1890" w:rsidRDefault="00E94829" w:rsidP="00BE1890">
      <w:pPr>
        <w:pStyle w:val="Respuesta"/>
      </w:pPr>
      <w:proofErr w:type="spellStart"/>
      <w:r>
        <w:t>Estudios</w:t>
      </w:r>
      <w:proofErr w:type="spellEnd"/>
      <w:r>
        <w:t xml:space="preserve"> </w:t>
      </w:r>
      <w:proofErr w:type="spellStart"/>
      <w:r>
        <w:t>primarios</w:t>
      </w:r>
      <w:proofErr w:type="spellEnd"/>
      <w:r>
        <w:t xml:space="preserve"> </w:t>
      </w:r>
      <w:proofErr w:type="spellStart"/>
      <w:r>
        <w:t>obligatorios</w:t>
      </w:r>
      <w:proofErr w:type="spellEnd"/>
      <w:r w:rsidR="00BE1890">
        <w:tab/>
        <w:t>2</w:t>
      </w:r>
    </w:p>
    <w:p w14:paraId="3DCA90B2" w14:textId="03DF54AF" w:rsidR="00BE1890" w:rsidRDefault="00E94829" w:rsidP="00BE1890">
      <w:pPr>
        <w:pStyle w:val="Respuesta"/>
      </w:pPr>
      <w:proofErr w:type="spellStart"/>
      <w:r>
        <w:t>Estudios</w:t>
      </w:r>
      <w:proofErr w:type="spellEnd"/>
      <w:r>
        <w:t xml:space="preserve"> </w:t>
      </w:r>
      <w:proofErr w:type="spellStart"/>
      <w:r>
        <w:t>secundarios</w:t>
      </w:r>
      <w:proofErr w:type="spellEnd"/>
      <w:r>
        <w:t xml:space="preserve"> </w:t>
      </w:r>
      <w:proofErr w:type="spellStart"/>
      <w:r>
        <w:t>obligatorios</w:t>
      </w:r>
      <w:proofErr w:type="spellEnd"/>
      <w:r w:rsidR="00BE1890">
        <w:tab/>
        <w:t>3</w:t>
      </w:r>
    </w:p>
    <w:p w14:paraId="1F1DD681" w14:textId="71CC699C" w:rsidR="00BE1890" w:rsidRDefault="00BE1890" w:rsidP="00BE1890">
      <w:pPr>
        <w:pStyle w:val="Respuesta"/>
      </w:pPr>
      <w:proofErr w:type="spellStart"/>
      <w:r>
        <w:t>Estudi</w:t>
      </w:r>
      <w:r w:rsidR="00E94829">
        <w:t>o</w:t>
      </w:r>
      <w:r>
        <w:t>s</w:t>
      </w:r>
      <w:proofErr w:type="spellEnd"/>
      <w:r>
        <w:t xml:space="preserve"> </w:t>
      </w:r>
      <w:proofErr w:type="spellStart"/>
      <w:r>
        <w:t>secundari</w:t>
      </w:r>
      <w:r w:rsidR="00E94829">
        <w:t>o</w:t>
      </w:r>
      <w:r>
        <w:t>s</w:t>
      </w:r>
      <w:proofErr w:type="spellEnd"/>
      <w:r>
        <w:t xml:space="preserve"> no </w:t>
      </w:r>
      <w:proofErr w:type="spellStart"/>
      <w:r>
        <w:t>obligatori</w:t>
      </w:r>
      <w:r w:rsidR="00E94829">
        <w:t>o</w:t>
      </w:r>
      <w:r>
        <w:t>s</w:t>
      </w:r>
      <w:proofErr w:type="spellEnd"/>
      <w:r>
        <w:t xml:space="preserve"> (</w:t>
      </w:r>
      <w:proofErr w:type="spellStart"/>
      <w:r>
        <w:t>ba</w:t>
      </w:r>
      <w:r w:rsidR="00E94829">
        <w:t>ch</w:t>
      </w:r>
      <w:r>
        <w:t>illerat</w:t>
      </w:r>
      <w:r w:rsidR="00E94829">
        <w:t>o</w:t>
      </w:r>
      <w:proofErr w:type="spellEnd"/>
      <w:r>
        <w:t>)</w:t>
      </w:r>
      <w:r>
        <w:tab/>
        <w:t>4</w:t>
      </w:r>
    </w:p>
    <w:p w14:paraId="56BAE489" w14:textId="5C99C7A2" w:rsidR="00BE1890" w:rsidRDefault="00BE1890" w:rsidP="00BE1890">
      <w:pPr>
        <w:pStyle w:val="Respuesta"/>
      </w:pPr>
      <w:proofErr w:type="spellStart"/>
      <w:r>
        <w:t>Estudi</w:t>
      </w:r>
      <w:r w:rsidR="00E94829">
        <w:t>o</w:t>
      </w:r>
      <w:r>
        <w:t>s</w:t>
      </w:r>
      <w:proofErr w:type="spellEnd"/>
      <w:r>
        <w:t xml:space="preserve"> de </w:t>
      </w:r>
      <w:proofErr w:type="spellStart"/>
      <w:r>
        <w:t>formació</w:t>
      </w:r>
      <w:r w:rsidR="00E94829">
        <w:t>n</w:t>
      </w:r>
      <w:proofErr w:type="spellEnd"/>
      <w:r w:rsidR="00E94829">
        <w:t xml:space="preserve"> </w:t>
      </w:r>
      <w:proofErr w:type="spellStart"/>
      <w:r w:rsidR="00E94829">
        <w:t>profesional</w:t>
      </w:r>
      <w:proofErr w:type="spellEnd"/>
      <w:r w:rsidR="00E94829">
        <w:t xml:space="preserve"> 1º</w:t>
      </w:r>
      <w:r>
        <w:t xml:space="preserve"> </w:t>
      </w:r>
      <w:proofErr w:type="spellStart"/>
      <w:r>
        <w:t>gra</w:t>
      </w:r>
      <w:r w:rsidR="00E94829">
        <w:t>do</w:t>
      </w:r>
      <w:proofErr w:type="spellEnd"/>
      <w:r>
        <w:tab/>
        <w:t>5</w:t>
      </w:r>
    </w:p>
    <w:p w14:paraId="5ADE3528" w14:textId="34C94066" w:rsidR="00BE1890" w:rsidRDefault="00BE1890" w:rsidP="00BE1890">
      <w:pPr>
        <w:pStyle w:val="Respuesta"/>
      </w:pPr>
      <w:proofErr w:type="spellStart"/>
      <w:r>
        <w:t>Estudi</w:t>
      </w:r>
      <w:r w:rsidR="00E94829">
        <w:t>o</w:t>
      </w:r>
      <w:r>
        <w:t>s</w:t>
      </w:r>
      <w:proofErr w:type="spellEnd"/>
      <w:r>
        <w:t xml:space="preserve"> de </w:t>
      </w:r>
      <w:proofErr w:type="spellStart"/>
      <w:r>
        <w:t>formació</w:t>
      </w:r>
      <w:r w:rsidR="00E94829">
        <w:t>n</w:t>
      </w:r>
      <w:proofErr w:type="spellEnd"/>
      <w:r w:rsidR="00E94829">
        <w:t xml:space="preserve"> </w:t>
      </w:r>
      <w:proofErr w:type="spellStart"/>
      <w:r w:rsidR="00E94829">
        <w:t>profesional</w:t>
      </w:r>
      <w:proofErr w:type="spellEnd"/>
      <w:r w:rsidR="00E94829">
        <w:t xml:space="preserve"> 2º </w:t>
      </w:r>
      <w:proofErr w:type="spellStart"/>
      <w:r w:rsidR="00E94829">
        <w:t>grado</w:t>
      </w:r>
      <w:proofErr w:type="spellEnd"/>
      <w:r>
        <w:tab/>
        <w:t>6</w:t>
      </w:r>
    </w:p>
    <w:p w14:paraId="19AA341F" w14:textId="7F16B0F7" w:rsidR="00BE1890" w:rsidRDefault="00E94829" w:rsidP="00BE1890">
      <w:pPr>
        <w:pStyle w:val="Respuesta"/>
      </w:pPr>
      <w:proofErr w:type="spellStart"/>
      <w:r>
        <w:t>Comen</w:t>
      </w:r>
      <w:r w:rsidR="00475951">
        <w:t>zó</w:t>
      </w:r>
      <w:proofErr w:type="spellEnd"/>
      <w:r>
        <w:t xml:space="preserve"> la </w:t>
      </w:r>
      <w:proofErr w:type="spellStart"/>
      <w:r>
        <w:t>universidad</w:t>
      </w:r>
      <w:proofErr w:type="spellEnd"/>
      <w:r>
        <w:t xml:space="preserve"> </w:t>
      </w:r>
      <w:proofErr w:type="spellStart"/>
      <w:r>
        <w:t>pero</w:t>
      </w:r>
      <w:proofErr w:type="spellEnd"/>
      <w:r w:rsidR="00BE1890">
        <w:t xml:space="preserve"> </w:t>
      </w:r>
      <w:r>
        <w:t xml:space="preserve">no </w:t>
      </w:r>
      <w:proofErr w:type="spellStart"/>
      <w:r>
        <w:t>acabó</w:t>
      </w:r>
      <w:proofErr w:type="spellEnd"/>
      <w:r w:rsidR="00BE1890">
        <w:tab/>
        <w:t>7</w:t>
      </w:r>
    </w:p>
    <w:p w14:paraId="319E5504" w14:textId="03C3A444" w:rsidR="00BE1890" w:rsidRDefault="00BE1890" w:rsidP="00BE1890">
      <w:pPr>
        <w:pStyle w:val="Respuesta"/>
      </w:pPr>
      <w:proofErr w:type="spellStart"/>
      <w:r>
        <w:t>T</w:t>
      </w:r>
      <w:r w:rsidR="00E94829">
        <w:t>iene</w:t>
      </w:r>
      <w:proofErr w:type="spellEnd"/>
      <w:r>
        <w:t xml:space="preserve"> un </w:t>
      </w:r>
      <w:r w:rsidR="00E94829">
        <w:t xml:space="preserve">titulo </w:t>
      </w:r>
      <w:proofErr w:type="spellStart"/>
      <w:r>
        <w:t>universitari</w:t>
      </w:r>
      <w:r w:rsidR="00E94829">
        <w:t>o</w:t>
      </w:r>
      <w:proofErr w:type="spellEnd"/>
      <w:r>
        <w:tab/>
        <w:t>8</w:t>
      </w:r>
    </w:p>
    <w:p w14:paraId="2230466F" w14:textId="2E0E9242" w:rsidR="00BE1890" w:rsidRDefault="00BE1890" w:rsidP="00BE1890">
      <w:pPr>
        <w:pStyle w:val="Respuesta"/>
      </w:pPr>
      <w:r>
        <w:t>N.S.</w:t>
      </w:r>
      <w:r>
        <w:tab/>
        <w:t>98</w:t>
      </w:r>
    </w:p>
    <w:p w14:paraId="000DC2BA" w14:textId="4A089F15" w:rsidR="00BE1890" w:rsidRDefault="00BE1890" w:rsidP="00BE1890">
      <w:pPr>
        <w:pStyle w:val="Respuesta"/>
      </w:pPr>
      <w:r>
        <w:t>N.C.</w:t>
      </w:r>
      <w:r>
        <w:tab/>
        <w:t>99</w:t>
      </w:r>
    </w:p>
    <w:p w14:paraId="247E821A" w14:textId="77777777" w:rsidR="00BE1890" w:rsidRPr="00475951" w:rsidRDefault="00BE1890" w:rsidP="00BE1890">
      <w:pPr>
        <w:pStyle w:val="Prrafodelista"/>
        <w:widowControl w:val="0"/>
        <w:spacing w:after="108" w:line="240" w:lineRule="auto"/>
        <w:ind w:left="2769"/>
        <w:jc w:val="both"/>
        <w:rPr>
          <w:b/>
          <w:color w:val="0070C0"/>
          <w:sz w:val="28"/>
          <w:szCs w:val="24"/>
          <w:lang w:val="ca-ES"/>
        </w:rPr>
      </w:pPr>
    </w:p>
    <w:p w14:paraId="7BACB00A" w14:textId="73DD8BE4" w:rsidR="006E32A3" w:rsidRPr="00663330" w:rsidRDefault="00063C7A" w:rsidP="0096787B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jc w:val="both"/>
        <w:rPr>
          <w:rFonts w:ascii="Arial" w:hAnsi="Arial" w:cs="Arial"/>
          <w:b/>
          <w:color w:val="0070C0"/>
          <w:sz w:val="18"/>
          <w:szCs w:val="18"/>
          <w:lang w:val="ca-ES"/>
        </w:rPr>
      </w:pPr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¿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Cuál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es el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nivel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más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alto de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estudios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cursados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de tu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p</w:t>
      </w:r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adre</w:t>
      </w:r>
      <w:proofErr w:type="spellEnd"/>
      <w:r w:rsidRPr="00063C7A">
        <w:rPr>
          <w:rFonts w:ascii="Arial" w:hAnsi="Arial" w:cs="Arial"/>
          <w:b/>
          <w:color w:val="auto"/>
          <w:sz w:val="18"/>
          <w:szCs w:val="18"/>
          <w:lang w:val="ca-ES"/>
        </w:rPr>
        <w:t>?</w:t>
      </w:r>
      <w:r w:rsidRPr="00BE189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</w:t>
      </w:r>
      <w:r>
        <w:rPr>
          <w:rFonts w:ascii="Arial" w:hAnsi="Arial" w:cs="Arial"/>
          <w:color w:val="auto"/>
          <w:sz w:val="18"/>
          <w:szCs w:val="18"/>
          <w:lang w:val="ca-ES"/>
        </w:rPr>
        <w:t>o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lo una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, la qu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mejor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adapt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>)</w:t>
      </w:r>
    </w:p>
    <w:p w14:paraId="41EAD7E4" w14:textId="5C6F67F3" w:rsidR="00663330" w:rsidRPr="00BE1890" w:rsidRDefault="00663330" w:rsidP="00663330">
      <w:pPr>
        <w:pStyle w:val="Prrafodelista"/>
        <w:widowControl w:val="0"/>
        <w:spacing w:after="108" w:line="360" w:lineRule="auto"/>
        <w:ind w:left="142"/>
        <w:jc w:val="both"/>
        <w:rPr>
          <w:rFonts w:ascii="Arial" w:hAnsi="Arial" w:cs="Arial"/>
          <w:b/>
          <w:color w:val="0070C0"/>
          <w:sz w:val="18"/>
          <w:szCs w:val="18"/>
          <w:lang w:val="ca-ES"/>
        </w:rPr>
      </w:pPr>
      <w:r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ESTUDIOSPADRE</w:t>
      </w:r>
    </w:p>
    <w:p w14:paraId="477E487B" w14:textId="000F37D0" w:rsidR="00BE1890" w:rsidRDefault="00475951" w:rsidP="00BE1890">
      <w:pPr>
        <w:pStyle w:val="Respuesta"/>
      </w:pPr>
      <w:r>
        <w:t xml:space="preserve">No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teminado</w:t>
      </w:r>
      <w:proofErr w:type="spellEnd"/>
      <w:r>
        <w:t xml:space="preserve"> los </w:t>
      </w:r>
      <w:proofErr w:type="spellStart"/>
      <w:r>
        <w:t>estudios</w:t>
      </w:r>
      <w:proofErr w:type="spellEnd"/>
      <w:r>
        <w:t xml:space="preserve"> </w:t>
      </w:r>
      <w:proofErr w:type="spellStart"/>
      <w:r>
        <w:t>primarios</w:t>
      </w:r>
      <w:proofErr w:type="spellEnd"/>
      <w:r w:rsidR="00BE1890">
        <w:tab/>
        <w:t>1</w:t>
      </w:r>
    </w:p>
    <w:p w14:paraId="52AF5F4A" w14:textId="52D2BB24" w:rsidR="00BE1890" w:rsidRDefault="00475951" w:rsidP="00BE1890">
      <w:pPr>
        <w:pStyle w:val="Respuesta"/>
      </w:pPr>
      <w:proofErr w:type="spellStart"/>
      <w:r>
        <w:t>Estudios</w:t>
      </w:r>
      <w:proofErr w:type="spellEnd"/>
      <w:r>
        <w:t xml:space="preserve"> </w:t>
      </w:r>
      <w:proofErr w:type="spellStart"/>
      <w:r>
        <w:t>primarios</w:t>
      </w:r>
      <w:proofErr w:type="spellEnd"/>
      <w:r>
        <w:t xml:space="preserve"> </w:t>
      </w:r>
      <w:proofErr w:type="spellStart"/>
      <w:r>
        <w:t>obligatorios</w:t>
      </w:r>
      <w:proofErr w:type="spellEnd"/>
      <w:r w:rsidR="00BE1890">
        <w:tab/>
        <w:t>2</w:t>
      </w:r>
    </w:p>
    <w:p w14:paraId="2CE77419" w14:textId="685C2A26" w:rsidR="00BE1890" w:rsidRDefault="00475951" w:rsidP="00BE1890">
      <w:pPr>
        <w:pStyle w:val="Respuesta"/>
      </w:pPr>
      <w:proofErr w:type="spellStart"/>
      <w:r>
        <w:t>Estudios</w:t>
      </w:r>
      <w:proofErr w:type="spellEnd"/>
      <w:r>
        <w:t xml:space="preserve"> </w:t>
      </w:r>
      <w:proofErr w:type="spellStart"/>
      <w:r>
        <w:t>secundarios</w:t>
      </w:r>
      <w:proofErr w:type="spellEnd"/>
      <w:r>
        <w:t xml:space="preserve"> </w:t>
      </w:r>
      <w:proofErr w:type="spellStart"/>
      <w:r>
        <w:t>obligatorios</w:t>
      </w:r>
      <w:proofErr w:type="spellEnd"/>
      <w:r w:rsidR="00BE1890">
        <w:tab/>
        <w:t>3</w:t>
      </w:r>
    </w:p>
    <w:p w14:paraId="465DB13B" w14:textId="1AB78DE9" w:rsidR="00BE1890" w:rsidRDefault="00475951" w:rsidP="00BE1890">
      <w:pPr>
        <w:pStyle w:val="Respuesta"/>
      </w:pPr>
      <w:proofErr w:type="spellStart"/>
      <w:r>
        <w:t>Estudios</w:t>
      </w:r>
      <w:proofErr w:type="spellEnd"/>
      <w:r>
        <w:t xml:space="preserve"> </w:t>
      </w:r>
      <w:proofErr w:type="spellStart"/>
      <w:r>
        <w:t>secundarios</w:t>
      </w:r>
      <w:proofErr w:type="spellEnd"/>
      <w:r>
        <w:t xml:space="preserve"> no </w:t>
      </w:r>
      <w:proofErr w:type="spellStart"/>
      <w:r>
        <w:t>obligatorios</w:t>
      </w:r>
      <w:proofErr w:type="spellEnd"/>
      <w:r>
        <w:t xml:space="preserve"> (</w:t>
      </w:r>
      <w:proofErr w:type="spellStart"/>
      <w:r>
        <w:t>bachillerato</w:t>
      </w:r>
      <w:proofErr w:type="spellEnd"/>
      <w:r>
        <w:t>)</w:t>
      </w:r>
      <w:r w:rsidR="00BE1890">
        <w:tab/>
        <w:t>4</w:t>
      </w:r>
    </w:p>
    <w:p w14:paraId="13650F96" w14:textId="4ACE68E2" w:rsidR="00BE1890" w:rsidRDefault="00475951" w:rsidP="00BE1890">
      <w:pPr>
        <w:pStyle w:val="Respuesta"/>
      </w:pPr>
      <w:proofErr w:type="spellStart"/>
      <w:r>
        <w:t>Estudios</w:t>
      </w:r>
      <w:proofErr w:type="spellEnd"/>
      <w:r>
        <w:t xml:space="preserve"> de </w:t>
      </w:r>
      <w:proofErr w:type="spellStart"/>
      <w:r>
        <w:t>formación</w:t>
      </w:r>
      <w:proofErr w:type="spellEnd"/>
      <w:r>
        <w:t xml:space="preserve"> </w:t>
      </w:r>
      <w:proofErr w:type="spellStart"/>
      <w:r>
        <w:t>profesional</w:t>
      </w:r>
      <w:proofErr w:type="spellEnd"/>
      <w:r>
        <w:t xml:space="preserve"> 1º </w:t>
      </w:r>
      <w:proofErr w:type="spellStart"/>
      <w:r>
        <w:t>grado</w:t>
      </w:r>
      <w:proofErr w:type="spellEnd"/>
      <w:r w:rsidR="00BE1890">
        <w:tab/>
        <w:t>5</w:t>
      </w:r>
    </w:p>
    <w:p w14:paraId="2713973B" w14:textId="548EC1FB" w:rsidR="00BE1890" w:rsidRDefault="00475951" w:rsidP="00BE1890">
      <w:pPr>
        <w:pStyle w:val="Respuesta"/>
      </w:pPr>
      <w:proofErr w:type="spellStart"/>
      <w:r>
        <w:t>Estudios</w:t>
      </w:r>
      <w:proofErr w:type="spellEnd"/>
      <w:r>
        <w:t xml:space="preserve"> de </w:t>
      </w:r>
      <w:proofErr w:type="spellStart"/>
      <w:r>
        <w:t>formación</w:t>
      </w:r>
      <w:proofErr w:type="spellEnd"/>
      <w:r>
        <w:t xml:space="preserve"> </w:t>
      </w:r>
      <w:proofErr w:type="spellStart"/>
      <w:r>
        <w:t>profesional</w:t>
      </w:r>
      <w:proofErr w:type="spellEnd"/>
      <w:r>
        <w:t xml:space="preserve"> 2º </w:t>
      </w:r>
      <w:proofErr w:type="spellStart"/>
      <w:r>
        <w:t>grado</w:t>
      </w:r>
      <w:proofErr w:type="spellEnd"/>
      <w:r w:rsidR="00BE1890">
        <w:tab/>
        <w:t>6</w:t>
      </w:r>
    </w:p>
    <w:p w14:paraId="359D6C94" w14:textId="230F3DE0" w:rsidR="00BE1890" w:rsidRDefault="00475951" w:rsidP="00BE1890">
      <w:pPr>
        <w:pStyle w:val="Respuesta"/>
      </w:pPr>
      <w:proofErr w:type="spellStart"/>
      <w:r>
        <w:t>Comenzó</w:t>
      </w:r>
      <w:proofErr w:type="spellEnd"/>
      <w:r>
        <w:t xml:space="preserve"> la </w:t>
      </w:r>
      <w:proofErr w:type="spellStart"/>
      <w:r>
        <w:t>universidad</w:t>
      </w:r>
      <w:proofErr w:type="spellEnd"/>
      <w:r>
        <w:t xml:space="preserve"> </w:t>
      </w:r>
      <w:proofErr w:type="spellStart"/>
      <w:r>
        <w:t>pero</w:t>
      </w:r>
      <w:proofErr w:type="spellEnd"/>
      <w:r>
        <w:t xml:space="preserve"> no </w:t>
      </w:r>
      <w:proofErr w:type="spellStart"/>
      <w:r>
        <w:t>acabó</w:t>
      </w:r>
      <w:proofErr w:type="spellEnd"/>
      <w:r w:rsidR="00BE1890">
        <w:tab/>
        <w:t>7</w:t>
      </w:r>
    </w:p>
    <w:p w14:paraId="735B41CE" w14:textId="0D0ABAAB" w:rsidR="00BE1890" w:rsidRDefault="00475951" w:rsidP="00BE1890">
      <w:pPr>
        <w:pStyle w:val="Respuesta"/>
      </w:pPr>
      <w:proofErr w:type="spellStart"/>
      <w:r>
        <w:t>Tiene</w:t>
      </w:r>
      <w:proofErr w:type="spellEnd"/>
      <w:r>
        <w:t xml:space="preserve"> un titulo </w:t>
      </w:r>
      <w:proofErr w:type="spellStart"/>
      <w:r>
        <w:t>universitario</w:t>
      </w:r>
      <w:proofErr w:type="spellEnd"/>
      <w:r w:rsidR="00BE1890">
        <w:tab/>
        <w:t>8</w:t>
      </w:r>
    </w:p>
    <w:p w14:paraId="0EF86616" w14:textId="77777777" w:rsidR="00BE1890" w:rsidRDefault="00BE1890" w:rsidP="00BE1890">
      <w:pPr>
        <w:pStyle w:val="Respuesta"/>
      </w:pPr>
      <w:r>
        <w:t>N.S.</w:t>
      </w:r>
      <w:r>
        <w:tab/>
        <w:t>98</w:t>
      </w:r>
    </w:p>
    <w:p w14:paraId="6A712358" w14:textId="3D16885D" w:rsidR="00BE1890" w:rsidRDefault="00BE1890" w:rsidP="00BE1890">
      <w:pPr>
        <w:pStyle w:val="Respuesta"/>
      </w:pPr>
      <w:r>
        <w:t>N</w:t>
      </w:r>
      <w:r w:rsidR="00063C7A">
        <w:t>.</w:t>
      </w:r>
      <w:r>
        <w:t>C</w:t>
      </w:r>
      <w:r>
        <w:tab/>
        <w:t>99</w:t>
      </w:r>
    </w:p>
    <w:p w14:paraId="08CC0EE2" w14:textId="77777777" w:rsidR="00E62F80" w:rsidRPr="000F6AF0" w:rsidRDefault="00E62F80" w:rsidP="00475951">
      <w:pPr>
        <w:widowControl w:val="0"/>
        <w:spacing w:after="0" w:line="360" w:lineRule="auto"/>
        <w:ind w:left="-218"/>
        <w:rPr>
          <w:b/>
          <w:color w:val="0070C0"/>
          <w:sz w:val="26"/>
          <w:szCs w:val="26"/>
          <w:lang w:val="ca-ES"/>
        </w:rPr>
      </w:pPr>
    </w:p>
    <w:p w14:paraId="55C0AE74" w14:textId="5B66E4B1" w:rsidR="006E32A3" w:rsidRPr="00330484" w:rsidRDefault="00475951" w:rsidP="0096787B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rPr>
          <w:rFonts w:ascii="Arial" w:hAnsi="Arial" w:cs="Arial"/>
          <w:b/>
          <w:color w:val="0070C0"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Cuál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es la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actividad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principal de tu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madre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>?</w:t>
      </w:r>
      <w:r w:rsidR="00F16778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</w:t>
      </w:r>
      <w:r>
        <w:rPr>
          <w:rFonts w:ascii="Arial" w:hAnsi="Arial" w:cs="Arial"/>
          <w:color w:val="auto"/>
          <w:sz w:val="18"/>
          <w:szCs w:val="18"/>
          <w:lang w:val="ca-ES"/>
        </w:rPr>
        <w:t>o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lo una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, la qu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mejor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adapt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66333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CTIVIDADMADRE</w:t>
      </w:r>
    </w:p>
    <w:p w14:paraId="3D72B134" w14:textId="088FF53A" w:rsidR="00330484" w:rsidRDefault="00475951" w:rsidP="00330484">
      <w:pPr>
        <w:pStyle w:val="Respuesta"/>
      </w:pPr>
      <w:proofErr w:type="spellStart"/>
      <w:r>
        <w:t>Trabaja</w:t>
      </w:r>
      <w:proofErr w:type="spellEnd"/>
      <w:r>
        <w:t xml:space="preserve"> en casa</w:t>
      </w:r>
      <w:r w:rsidR="00330484">
        <w:t xml:space="preserve"> (</w:t>
      </w:r>
      <w:r>
        <w:t xml:space="preserve">se ocupa del </w:t>
      </w:r>
      <w:proofErr w:type="spellStart"/>
      <w:r>
        <w:t>hogar</w:t>
      </w:r>
      <w:proofErr w:type="spellEnd"/>
      <w:r w:rsidR="00330484">
        <w:t>)</w:t>
      </w:r>
      <w:r w:rsidR="00330484">
        <w:tab/>
        <w:t>1</w:t>
      </w:r>
    </w:p>
    <w:p w14:paraId="7404E12B" w14:textId="717113DB" w:rsidR="00330484" w:rsidRDefault="00330484" w:rsidP="00330484">
      <w:pPr>
        <w:pStyle w:val="Respuesta"/>
      </w:pPr>
      <w:proofErr w:type="spellStart"/>
      <w:r>
        <w:t>Tr</w:t>
      </w:r>
      <w:r w:rsidR="00475951">
        <w:t>abaja</w:t>
      </w:r>
      <w:proofErr w:type="spellEnd"/>
      <w:r>
        <w:t xml:space="preserve"> a </w:t>
      </w:r>
      <w:proofErr w:type="spellStart"/>
      <w:r>
        <w:t>t</w:t>
      </w:r>
      <w:r w:rsidR="00475951">
        <w:t>iempo</w:t>
      </w:r>
      <w:proofErr w:type="spellEnd"/>
      <w:r>
        <w:t xml:space="preserve"> parcial</w:t>
      </w:r>
      <w:r>
        <w:tab/>
        <w:t>2</w:t>
      </w:r>
    </w:p>
    <w:p w14:paraId="7A3F212F" w14:textId="5AD2596F" w:rsidR="00330484" w:rsidRDefault="00475951" w:rsidP="00330484">
      <w:pPr>
        <w:pStyle w:val="Respuesta"/>
      </w:pPr>
      <w:proofErr w:type="spellStart"/>
      <w:r>
        <w:t>Trabaja</w:t>
      </w:r>
      <w:proofErr w:type="spellEnd"/>
      <w:r w:rsidR="00330484">
        <w:t xml:space="preserve"> a </w:t>
      </w:r>
      <w:proofErr w:type="spellStart"/>
      <w:r>
        <w:t>tiempo</w:t>
      </w:r>
      <w:proofErr w:type="spellEnd"/>
      <w:r w:rsidR="00330484">
        <w:t xml:space="preserve"> complet</w:t>
      </w:r>
      <w:r>
        <w:t>o</w:t>
      </w:r>
      <w:r w:rsidR="00330484">
        <w:tab/>
        <w:t>3</w:t>
      </w:r>
    </w:p>
    <w:p w14:paraId="62E8FDEF" w14:textId="4018E858" w:rsidR="00330484" w:rsidRDefault="00475951" w:rsidP="00330484">
      <w:pPr>
        <w:pStyle w:val="Respuesta"/>
      </w:pPr>
      <w:proofErr w:type="spellStart"/>
      <w:r>
        <w:t>Trabaja</w:t>
      </w:r>
      <w:proofErr w:type="spellEnd"/>
      <w:r w:rsidR="00330484">
        <w:t xml:space="preserve"> </w:t>
      </w:r>
      <w:r>
        <w:t xml:space="preserve">en el </w:t>
      </w:r>
      <w:proofErr w:type="spellStart"/>
      <w:r>
        <w:t>estranjero</w:t>
      </w:r>
      <w:proofErr w:type="spellEnd"/>
      <w:r w:rsidR="00330484">
        <w:tab/>
        <w:t>4</w:t>
      </w:r>
    </w:p>
    <w:p w14:paraId="1F62AF64" w14:textId="786055BC" w:rsidR="00330484" w:rsidRDefault="00475951" w:rsidP="00330484">
      <w:pPr>
        <w:pStyle w:val="Respuesta"/>
      </w:pPr>
      <w:proofErr w:type="spellStart"/>
      <w:r>
        <w:t>Está</w:t>
      </w:r>
      <w:proofErr w:type="spellEnd"/>
      <w:r>
        <w:t xml:space="preserve"> en paro</w:t>
      </w:r>
      <w:r w:rsidR="00330484">
        <w:tab/>
        <w:t>5</w:t>
      </w:r>
    </w:p>
    <w:p w14:paraId="27EF4295" w14:textId="0078E785" w:rsidR="00330484" w:rsidRDefault="00330484" w:rsidP="00330484">
      <w:pPr>
        <w:pStyle w:val="Respuesta"/>
      </w:pPr>
      <w:proofErr w:type="spellStart"/>
      <w:r>
        <w:t>T</w:t>
      </w:r>
      <w:r w:rsidR="00475951">
        <w:t>iene</w:t>
      </w:r>
      <w:proofErr w:type="spellEnd"/>
      <w:r>
        <w:t xml:space="preserve"> una </w:t>
      </w:r>
      <w:proofErr w:type="spellStart"/>
      <w:r>
        <w:t>discapaci</w:t>
      </w:r>
      <w:r w:rsidR="00475951">
        <w:t>dad</w:t>
      </w:r>
      <w:proofErr w:type="spellEnd"/>
      <w:r>
        <w:t xml:space="preserve">, no </w:t>
      </w:r>
      <w:proofErr w:type="spellStart"/>
      <w:r>
        <w:t>p</w:t>
      </w:r>
      <w:r w:rsidR="00475951">
        <w:t>uede</w:t>
      </w:r>
      <w:proofErr w:type="spellEnd"/>
      <w:r w:rsidR="00475951">
        <w:t xml:space="preserve"> </w:t>
      </w:r>
      <w:proofErr w:type="spellStart"/>
      <w:r w:rsidR="00475951">
        <w:t>trabajar</w:t>
      </w:r>
      <w:proofErr w:type="spellEnd"/>
      <w:r>
        <w:tab/>
        <w:t>6</w:t>
      </w:r>
    </w:p>
    <w:p w14:paraId="20DA0AE6" w14:textId="6DB4B40D" w:rsidR="00330484" w:rsidRDefault="00330484" w:rsidP="00330484">
      <w:pPr>
        <w:pStyle w:val="Respuesta"/>
      </w:pPr>
      <w:proofErr w:type="spellStart"/>
      <w:r>
        <w:t>Est</w:t>
      </w:r>
      <w:r w:rsidR="00475951">
        <w:t>á</w:t>
      </w:r>
      <w:proofErr w:type="spellEnd"/>
      <w:r w:rsidR="00475951">
        <w:t xml:space="preserve"> </w:t>
      </w:r>
      <w:proofErr w:type="spellStart"/>
      <w:r w:rsidR="00475951">
        <w:t>estudiando</w:t>
      </w:r>
      <w:proofErr w:type="spellEnd"/>
      <w:r>
        <w:tab/>
        <w:t>7</w:t>
      </w:r>
    </w:p>
    <w:p w14:paraId="67E0D8F1" w14:textId="4DDB1EC1" w:rsidR="00330484" w:rsidRDefault="00330484" w:rsidP="00330484">
      <w:pPr>
        <w:pStyle w:val="Respuesta"/>
      </w:pPr>
      <w:proofErr w:type="spellStart"/>
      <w:r>
        <w:t>Tr</w:t>
      </w:r>
      <w:r w:rsidR="00475951">
        <w:t>abaja</w:t>
      </w:r>
      <w:proofErr w:type="spellEnd"/>
      <w:r w:rsidR="00475951">
        <w:t xml:space="preserve"> y</w:t>
      </w:r>
      <w:r>
        <w:t xml:space="preserve"> estudia</w:t>
      </w:r>
      <w:r>
        <w:tab/>
        <w:t>8</w:t>
      </w:r>
    </w:p>
    <w:p w14:paraId="758CFBDA" w14:textId="1B9BBB29" w:rsidR="00023F2B" w:rsidRDefault="00023F2B" w:rsidP="00023F2B">
      <w:pPr>
        <w:pStyle w:val="Respuesta"/>
      </w:pPr>
      <w:r>
        <w:t>Es pensionista o jubilada</w:t>
      </w:r>
      <w:r>
        <w:tab/>
        <w:t>9</w:t>
      </w:r>
    </w:p>
    <w:p w14:paraId="6A37A655" w14:textId="2358E957" w:rsidR="00023F2B" w:rsidRDefault="00023F2B" w:rsidP="00023F2B">
      <w:pPr>
        <w:pStyle w:val="Respuesta"/>
      </w:pPr>
      <w:r>
        <w:t xml:space="preserve">Ha </w:t>
      </w:r>
      <w:proofErr w:type="spellStart"/>
      <w:r>
        <w:t>muerto</w:t>
      </w:r>
      <w:proofErr w:type="spellEnd"/>
      <w:r>
        <w:tab/>
        <w:t>10</w:t>
      </w:r>
    </w:p>
    <w:p w14:paraId="37EF8904" w14:textId="77777777" w:rsidR="00330484" w:rsidRDefault="00330484" w:rsidP="00330484">
      <w:pPr>
        <w:pStyle w:val="Respuesta"/>
      </w:pPr>
      <w:r>
        <w:t>N.S.</w:t>
      </w:r>
      <w:r>
        <w:tab/>
        <w:t>98</w:t>
      </w:r>
    </w:p>
    <w:p w14:paraId="7B6834C4" w14:textId="247C7730" w:rsidR="00330484" w:rsidRDefault="00330484" w:rsidP="00330484">
      <w:pPr>
        <w:pStyle w:val="Respuesta"/>
      </w:pPr>
      <w:r>
        <w:t>N</w:t>
      </w:r>
      <w:r w:rsidR="00475951">
        <w:t>.</w:t>
      </w:r>
      <w:r>
        <w:t>C</w:t>
      </w:r>
      <w:r w:rsidR="00475951">
        <w:t>.</w:t>
      </w:r>
      <w:r>
        <w:tab/>
        <w:t>99</w:t>
      </w:r>
    </w:p>
    <w:p w14:paraId="5910D722" w14:textId="77777777" w:rsidR="00330484" w:rsidRDefault="00330484" w:rsidP="00F16778">
      <w:pPr>
        <w:widowControl w:val="0"/>
        <w:spacing w:after="108" w:line="240" w:lineRule="auto"/>
        <w:jc w:val="both"/>
        <w:rPr>
          <w:b/>
          <w:color w:val="0070C0"/>
          <w:sz w:val="24"/>
          <w:szCs w:val="24"/>
          <w:lang w:val="ca-ES"/>
        </w:rPr>
      </w:pPr>
    </w:p>
    <w:p w14:paraId="344649AB" w14:textId="77777777" w:rsidR="00663330" w:rsidRDefault="00663330" w:rsidP="00F16778">
      <w:pPr>
        <w:widowControl w:val="0"/>
        <w:spacing w:after="108" w:line="240" w:lineRule="auto"/>
        <w:jc w:val="both"/>
        <w:rPr>
          <w:b/>
          <w:color w:val="0070C0"/>
          <w:sz w:val="24"/>
          <w:szCs w:val="24"/>
          <w:lang w:val="ca-ES"/>
        </w:rPr>
      </w:pPr>
    </w:p>
    <w:p w14:paraId="13ABFB40" w14:textId="77777777" w:rsidR="00663330" w:rsidRDefault="00663330" w:rsidP="00F16778">
      <w:pPr>
        <w:widowControl w:val="0"/>
        <w:spacing w:after="108" w:line="240" w:lineRule="auto"/>
        <w:jc w:val="both"/>
        <w:rPr>
          <w:b/>
          <w:color w:val="0070C0"/>
          <w:sz w:val="24"/>
          <w:szCs w:val="24"/>
          <w:lang w:val="ca-ES"/>
        </w:rPr>
      </w:pPr>
    </w:p>
    <w:p w14:paraId="71695CAB" w14:textId="77777777" w:rsidR="00663330" w:rsidRDefault="00663330" w:rsidP="00F16778">
      <w:pPr>
        <w:widowControl w:val="0"/>
        <w:spacing w:after="108" w:line="240" w:lineRule="auto"/>
        <w:jc w:val="both"/>
        <w:rPr>
          <w:b/>
          <w:color w:val="0070C0"/>
          <w:sz w:val="24"/>
          <w:szCs w:val="24"/>
          <w:lang w:val="ca-ES"/>
        </w:rPr>
      </w:pPr>
    </w:p>
    <w:p w14:paraId="2CC01B50" w14:textId="25F94873" w:rsidR="00663330" w:rsidRPr="00663330" w:rsidRDefault="00663330" w:rsidP="00F16778">
      <w:pPr>
        <w:widowControl w:val="0"/>
        <w:spacing w:after="108" w:line="240" w:lineRule="auto"/>
        <w:jc w:val="both"/>
        <w:rPr>
          <w:bCs/>
          <w:color w:val="FF0000"/>
          <w:sz w:val="24"/>
          <w:szCs w:val="24"/>
          <w:lang w:val="ca-ES"/>
        </w:rPr>
      </w:pPr>
      <w:r>
        <w:rPr>
          <w:b/>
          <w:color w:val="0070C0"/>
          <w:sz w:val="24"/>
          <w:szCs w:val="24"/>
          <w:lang w:val="ca-ES"/>
        </w:rPr>
        <w:lastRenderedPageBreak/>
        <w:t xml:space="preserve"> </w:t>
      </w:r>
    </w:p>
    <w:p w14:paraId="4CA65CDD" w14:textId="514A2EFC" w:rsidR="00E76BE1" w:rsidRPr="00330484" w:rsidRDefault="00475951" w:rsidP="0096787B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rPr>
          <w:rFonts w:ascii="Arial" w:hAnsi="Arial" w:cs="Arial"/>
          <w:b/>
          <w:color w:val="0070C0"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Cuál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es la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actividad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principal de tu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padre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>?</w:t>
      </w:r>
      <w:r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</w:t>
      </w:r>
      <w:r>
        <w:rPr>
          <w:rFonts w:ascii="Arial" w:hAnsi="Arial" w:cs="Arial"/>
          <w:color w:val="auto"/>
          <w:sz w:val="18"/>
          <w:szCs w:val="18"/>
          <w:lang w:val="ca-ES"/>
        </w:rPr>
        <w:t>o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lo una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, la qu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mejor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adapt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66333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CTIVIDADPADRE</w:t>
      </w:r>
    </w:p>
    <w:p w14:paraId="2907805F" w14:textId="77777777" w:rsidR="00663330" w:rsidRDefault="00663330" w:rsidP="00330484">
      <w:pPr>
        <w:pStyle w:val="Respuesta"/>
      </w:pPr>
    </w:p>
    <w:p w14:paraId="186E98A9" w14:textId="1560436E" w:rsidR="00330484" w:rsidRDefault="00475951" w:rsidP="00330484">
      <w:pPr>
        <w:pStyle w:val="Respuesta"/>
      </w:pPr>
      <w:proofErr w:type="spellStart"/>
      <w:r>
        <w:t>Trabaja</w:t>
      </w:r>
      <w:proofErr w:type="spellEnd"/>
      <w:r>
        <w:t xml:space="preserve"> en casa (se ocupa del </w:t>
      </w:r>
      <w:proofErr w:type="spellStart"/>
      <w:r>
        <w:t>hogar</w:t>
      </w:r>
      <w:proofErr w:type="spellEnd"/>
      <w:r>
        <w:t>)</w:t>
      </w:r>
      <w:r w:rsidR="00330484">
        <w:tab/>
        <w:t>1</w:t>
      </w:r>
    </w:p>
    <w:p w14:paraId="65E34430" w14:textId="3A3B4DCD" w:rsidR="00330484" w:rsidRDefault="00475951" w:rsidP="00330484">
      <w:pPr>
        <w:pStyle w:val="Respuesta"/>
      </w:pPr>
      <w:proofErr w:type="spellStart"/>
      <w:r>
        <w:t>Trabaja</w:t>
      </w:r>
      <w:proofErr w:type="spellEnd"/>
      <w:r>
        <w:t xml:space="preserve"> a </w:t>
      </w:r>
      <w:proofErr w:type="spellStart"/>
      <w:r>
        <w:t>tiempo</w:t>
      </w:r>
      <w:proofErr w:type="spellEnd"/>
      <w:r>
        <w:t xml:space="preserve"> parcial</w:t>
      </w:r>
      <w:r w:rsidR="00330484">
        <w:tab/>
        <w:t>2</w:t>
      </w:r>
    </w:p>
    <w:p w14:paraId="5ABBD980" w14:textId="4D6E4D3B" w:rsidR="00330484" w:rsidRDefault="00475951" w:rsidP="00330484">
      <w:pPr>
        <w:pStyle w:val="Respuesta"/>
      </w:pPr>
      <w:proofErr w:type="spellStart"/>
      <w:r>
        <w:t>Trabaja</w:t>
      </w:r>
      <w:proofErr w:type="spellEnd"/>
      <w:r>
        <w:t xml:space="preserve"> a </w:t>
      </w:r>
      <w:proofErr w:type="spellStart"/>
      <w:r>
        <w:t>tiempo</w:t>
      </w:r>
      <w:proofErr w:type="spellEnd"/>
      <w:r>
        <w:t xml:space="preserve"> completo</w:t>
      </w:r>
      <w:r w:rsidR="00330484">
        <w:tab/>
        <w:t>3</w:t>
      </w:r>
    </w:p>
    <w:p w14:paraId="7393EB33" w14:textId="202B99BC" w:rsidR="00330484" w:rsidRDefault="00475951" w:rsidP="00330484">
      <w:pPr>
        <w:pStyle w:val="Respuesta"/>
      </w:pPr>
      <w:proofErr w:type="spellStart"/>
      <w:r>
        <w:t>Trabaja</w:t>
      </w:r>
      <w:proofErr w:type="spellEnd"/>
      <w:r>
        <w:t xml:space="preserve"> en el </w:t>
      </w:r>
      <w:proofErr w:type="spellStart"/>
      <w:r>
        <w:t>estranjero</w:t>
      </w:r>
      <w:proofErr w:type="spellEnd"/>
      <w:r w:rsidR="00330484">
        <w:tab/>
        <w:t>4</w:t>
      </w:r>
    </w:p>
    <w:p w14:paraId="0CB2EC5B" w14:textId="59D7E8FF" w:rsidR="00330484" w:rsidRDefault="00475951" w:rsidP="00330484">
      <w:pPr>
        <w:pStyle w:val="Respuesta"/>
      </w:pPr>
      <w:proofErr w:type="spellStart"/>
      <w:r>
        <w:t>Está</w:t>
      </w:r>
      <w:proofErr w:type="spellEnd"/>
      <w:r>
        <w:t xml:space="preserve"> en paro</w:t>
      </w:r>
      <w:r w:rsidR="00330484">
        <w:tab/>
        <w:t>5</w:t>
      </w:r>
    </w:p>
    <w:p w14:paraId="47221708" w14:textId="68062F58" w:rsidR="00330484" w:rsidRDefault="00475951" w:rsidP="00330484">
      <w:pPr>
        <w:pStyle w:val="Respuesta"/>
      </w:pPr>
      <w:proofErr w:type="spellStart"/>
      <w:r>
        <w:t>Tiene</w:t>
      </w:r>
      <w:proofErr w:type="spellEnd"/>
      <w:r>
        <w:t xml:space="preserve"> una </w:t>
      </w:r>
      <w:proofErr w:type="spellStart"/>
      <w:r>
        <w:t>discapacidad</w:t>
      </w:r>
      <w:proofErr w:type="spellEnd"/>
      <w:r>
        <w:t xml:space="preserve">, no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trabajar</w:t>
      </w:r>
      <w:proofErr w:type="spellEnd"/>
      <w:r w:rsidR="00330484">
        <w:tab/>
        <w:t>6</w:t>
      </w:r>
    </w:p>
    <w:p w14:paraId="01DA5BB0" w14:textId="433CE1BA" w:rsidR="00330484" w:rsidRDefault="00475951" w:rsidP="00330484">
      <w:pPr>
        <w:pStyle w:val="Respuesta"/>
      </w:pPr>
      <w:proofErr w:type="spellStart"/>
      <w:r>
        <w:t>Está</w:t>
      </w:r>
      <w:proofErr w:type="spellEnd"/>
      <w:r>
        <w:t xml:space="preserve"> </w:t>
      </w:r>
      <w:proofErr w:type="spellStart"/>
      <w:r>
        <w:t>estudiando</w:t>
      </w:r>
      <w:proofErr w:type="spellEnd"/>
      <w:r w:rsidR="00330484">
        <w:tab/>
        <w:t>7</w:t>
      </w:r>
    </w:p>
    <w:p w14:paraId="30854494" w14:textId="46E6F0EA" w:rsidR="00330484" w:rsidRDefault="00475951" w:rsidP="00330484">
      <w:pPr>
        <w:pStyle w:val="Respuesta"/>
      </w:pPr>
      <w:proofErr w:type="spellStart"/>
      <w:r>
        <w:t>Trabaja</w:t>
      </w:r>
      <w:proofErr w:type="spellEnd"/>
      <w:r>
        <w:t xml:space="preserve"> y estudia</w:t>
      </w:r>
      <w:r w:rsidR="00330484">
        <w:tab/>
        <w:t>8</w:t>
      </w:r>
    </w:p>
    <w:p w14:paraId="523E663B" w14:textId="77777777" w:rsidR="00023F2B" w:rsidRDefault="00023F2B" w:rsidP="00023F2B">
      <w:pPr>
        <w:pStyle w:val="Respuesta"/>
      </w:pPr>
      <w:r>
        <w:t>Es pensionista o jubilada</w:t>
      </w:r>
      <w:r>
        <w:tab/>
        <w:t>9</w:t>
      </w:r>
    </w:p>
    <w:p w14:paraId="24B516F4" w14:textId="6A7BFBBA" w:rsidR="00023F2B" w:rsidRDefault="00023F2B" w:rsidP="00023F2B">
      <w:pPr>
        <w:pStyle w:val="Respuesta"/>
      </w:pPr>
      <w:r>
        <w:t xml:space="preserve">Ha </w:t>
      </w:r>
      <w:proofErr w:type="spellStart"/>
      <w:r>
        <w:t>muerto</w:t>
      </w:r>
      <w:proofErr w:type="spellEnd"/>
      <w:r>
        <w:tab/>
        <w:t>10</w:t>
      </w:r>
    </w:p>
    <w:p w14:paraId="1B592530" w14:textId="3EB28E5F" w:rsidR="00330484" w:rsidRDefault="00330484" w:rsidP="00330484">
      <w:pPr>
        <w:pStyle w:val="Respuesta"/>
      </w:pPr>
      <w:r>
        <w:t>N.S.</w:t>
      </w:r>
      <w:r>
        <w:tab/>
        <w:t>98</w:t>
      </w:r>
    </w:p>
    <w:p w14:paraId="30FC10E2" w14:textId="2D55EA58" w:rsidR="00330484" w:rsidRDefault="00330484" w:rsidP="00330484">
      <w:pPr>
        <w:pStyle w:val="Respuesta"/>
      </w:pPr>
      <w:r>
        <w:t>N</w:t>
      </w:r>
      <w:r w:rsidR="00475951">
        <w:t>.</w:t>
      </w:r>
      <w:r>
        <w:t>C</w:t>
      </w:r>
      <w:r w:rsidR="00475951">
        <w:t>.</w:t>
      </w:r>
      <w:r>
        <w:tab/>
        <w:t>99</w:t>
      </w:r>
    </w:p>
    <w:p w14:paraId="5BF69D17" w14:textId="77777777" w:rsidR="00330484" w:rsidRDefault="00330484" w:rsidP="00330484">
      <w:pPr>
        <w:pStyle w:val="Prrafodelista"/>
        <w:widowControl w:val="0"/>
        <w:spacing w:after="108" w:line="360" w:lineRule="auto"/>
        <w:ind w:left="142"/>
        <w:rPr>
          <w:rFonts w:ascii="Arial" w:hAnsi="Arial" w:cs="Arial"/>
          <w:b/>
          <w:color w:val="auto"/>
          <w:sz w:val="18"/>
          <w:szCs w:val="18"/>
          <w:lang w:val="ca-ES"/>
        </w:rPr>
      </w:pPr>
    </w:p>
    <w:p w14:paraId="75FA668E" w14:textId="31119396" w:rsidR="00330484" w:rsidRPr="007B139F" w:rsidRDefault="00475951" w:rsidP="007B139F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rPr>
          <w:rFonts w:ascii="Arial" w:hAnsi="Arial" w:cs="Arial"/>
          <w:b/>
          <w:color w:val="auto"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¿En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qué</w:t>
      </w:r>
      <w:proofErr w:type="spellEnd"/>
      <w:r w:rsidR="007B139F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país 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has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nacido</w:t>
      </w:r>
      <w:proofErr w:type="spellEnd"/>
      <w:r w:rsidR="00ED1F58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>?</w:t>
      </w:r>
      <w:r w:rsidR="007B139F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_________</w:t>
      </w:r>
      <w:r w:rsidR="00663330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="00663330" w:rsidRPr="00663330">
        <w:rPr>
          <w:rFonts w:ascii="Arial" w:hAnsi="Arial" w:cs="Arial"/>
          <w:b/>
          <w:color w:val="FF0000"/>
          <w:sz w:val="18"/>
          <w:szCs w:val="18"/>
          <w:lang w:val="ca-ES"/>
        </w:rPr>
        <w:t>PAISNACIMIENTO</w:t>
      </w:r>
    </w:p>
    <w:p w14:paraId="07D8E168" w14:textId="4EC74652" w:rsidR="00ED1F58" w:rsidRPr="00330484" w:rsidRDefault="00475951" w:rsidP="0096787B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jc w:val="both"/>
        <w:rPr>
          <w:rFonts w:ascii="Arial" w:hAnsi="Arial" w:cs="Arial"/>
          <w:b/>
          <w:color w:val="0070C0"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>¿</w:t>
      </w:r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En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país ha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nacido</w:t>
      </w:r>
      <w:proofErr w:type="spellEnd"/>
      <w:r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>t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>u</w:t>
      </w:r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>pa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>d</w:t>
      </w:r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>re</w:t>
      </w:r>
      <w:proofErr w:type="spellEnd"/>
      <w:r w:rsidR="00ED1F58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>?</w:t>
      </w:r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 ___________</w:t>
      </w:r>
      <w:r w:rsidR="00ED1F58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="00663330">
        <w:rPr>
          <w:rFonts w:ascii="Arial" w:hAnsi="Arial" w:cs="Arial"/>
          <w:b/>
          <w:color w:val="FF0000"/>
          <w:sz w:val="18"/>
          <w:szCs w:val="18"/>
          <w:lang w:val="ca-ES"/>
        </w:rPr>
        <w:t>PAISPADRE</w:t>
      </w:r>
    </w:p>
    <w:p w14:paraId="681FF9E5" w14:textId="6CF85ADB" w:rsidR="00330484" w:rsidRDefault="00475951" w:rsidP="00E24B35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jc w:val="both"/>
        <w:rPr>
          <w:rFonts w:ascii="Arial" w:hAnsi="Arial" w:cs="Arial"/>
          <w:b/>
          <w:color w:val="auto"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>Y</w:t>
      </w:r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tu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madre</w:t>
      </w:r>
      <w:proofErr w:type="spellEnd"/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, </w:t>
      </w:r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¿en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qué</w:t>
      </w:r>
      <w:proofErr w:type="spellEnd"/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país ha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nacido</w:t>
      </w:r>
      <w:proofErr w:type="spellEnd"/>
      <w:r w:rsidR="007C505E" w:rsidRPr="00330484">
        <w:rPr>
          <w:rFonts w:ascii="Arial" w:hAnsi="Arial" w:cs="Arial"/>
          <w:b/>
          <w:color w:val="auto"/>
          <w:sz w:val="18"/>
          <w:szCs w:val="18"/>
          <w:lang w:val="ca-ES"/>
        </w:rPr>
        <w:t>? ___________</w:t>
      </w:r>
      <w:r w:rsidR="00663330" w:rsidRPr="00663330">
        <w:rPr>
          <w:rFonts w:ascii="Arial" w:hAnsi="Arial" w:cs="Arial"/>
          <w:b/>
          <w:color w:val="FF0000"/>
          <w:sz w:val="18"/>
          <w:szCs w:val="18"/>
          <w:lang w:val="ca-ES"/>
        </w:rPr>
        <w:t xml:space="preserve"> </w:t>
      </w:r>
      <w:r w:rsidR="00663330">
        <w:rPr>
          <w:rFonts w:ascii="Arial" w:hAnsi="Arial" w:cs="Arial"/>
          <w:b/>
          <w:color w:val="FF0000"/>
          <w:sz w:val="18"/>
          <w:szCs w:val="18"/>
          <w:lang w:val="ca-ES"/>
        </w:rPr>
        <w:t>PAISMADRE</w:t>
      </w:r>
    </w:p>
    <w:p w14:paraId="10F0A54D" w14:textId="5EACB9A0" w:rsidR="00E61A6C" w:rsidRPr="00E24B35" w:rsidRDefault="00663330" w:rsidP="00E61A6C">
      <w:pPr>
        <w:pStyle w:val="Prrafodelista"/>
        <w:widowControl w:val="0"/>
        <w:spacing w:after="108" w:line="360" w:lineRule="auto"/>
        <w:ind w:left="142"/>
        <w:jc w:val="both"/>
        <w:rPr>
          <w:rFonts w:ascii="Arial" w:hAnsi="Arial" w:cs="Arial"/>
          <w:b/>
          <w:color w:val="auto"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>RE</w:t>
      </w:r>
    </w:p>
    <w:p w14:paraId="6FDE106B" w14:textId="06DB6C86" w:rsidR="00272CC6" w:rsidRPr="00475951" w:rsidRDefault="00475951" w:rsidP="00475951">
      <w:pPr>
        <w:pStyle w:val="Prrafodelista"/>
        <w:widowControl w:val="0"/>
        <w:numPr>
          <w:ilvl w:val="0"/>
          <w:numId w:val="1"/>
        </w:numPr>
        <w:spacing w:after="108" w:line="360" w:lineRule="auto"/>
        <w:ind w:left="142"/>
        <w:rPr>
          <w:rFonts w:ascii="Arial" w:hAnsi="Arial" w:cs="Arial"/>
          <w:b/>
          <w:color w:val="0070C0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r w:rsidR="000D180E" w:rsidRPr="00330484">
        <w:rPr>
          <w:rFonts w:ascii="Arial" w:hAnsi="Arial" w:cs="Arial"/>
          <w:b/>
          <w:sz w:val="18"/>
          <w:szCs w:val="18"/>
          <w:lang w:val="ca-ES"/>
        </w:rPr>
        <w:t xml:space="preserve">A </w:t>
      </w:r>
      <w:proofErr w:type="spellStart"/>
      <w:r w:rsidR="000D180E" w:rsidRPr="00330484">
        <w:rPr>
          <w:rFonts w:ascii="Arial" w:hAnsi="Arial" w:cs="Arial"/>
          <w:b/>
          <w:sz w:val="18"/>
          <w:szCs w:val="18"/>
          <w:lang w:val="ca-ES"/>
        </w:rPr>
        <w:t>q</w:t>
      </w:r>
      <w:r>
        <w:rPr>
          <w:rFonts w:ascii="Arial" w:hAnsi="Arial" w:cs="Arial"/>
          <w:b/>
          <w:sz w:val="18"/>
          <w:szCs w:val="18"/>
          <w:lang w:val="ca-ES"/>
        </w:rPr>
        <w:t>ué</w:t>
      </w:r>
      <w:proofErr w:type="spellEnd"/>
      <w:r w:rsidR="000D180E" w:rsidRPr="00330484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0D180E" w:rsidRPr="00330484">
        <w:rPr>
          <w:rFonts w:ascii="Arial" w:hAnsi="Arial" w:cs="Arial"/>
          <w:b/>
          <w:sz w:val="18"/>
          <w:szCs w:val="18"/>
          <w:lang w:val="ca-ES"/>
        </w:rPr>
        <w:t>religió</w:t>
      </w:r>
      <w:r>
        <w:rPr>
          <w:rFonts w:ascii="Arial" w:hAnsi="Arial" w:cs="Arial"/>
          <w:b/>
          <w:sz w:val="18"/>
          <w:szCs w:val="18"/>
          <w:lang w:val="ca-ES"/>
        </w:rPr>
        <w:t>n</w:t>
      </w:r>
      <w:proofErr w:type="spellEnd"/>
      <w:r w:rsidR="000D180E" w:rsidRPr="00330484">
        <w:rPr>
          <w:rFonts w:ascii="Arial" w:hAnsi="Arial" w:cs="Arial"/>
          <w:b/>
          <w:sz w:val="18"/>
          <w:szCs w:val="18"/>
          <w:lang w:val="ca-ES"/>
        </w:rPr>
        <w:t xml:space="preserve"> o </w:t>
      </w:r>
      <w:proofErr w:type="spellStart"/>
      <w:r w:rsidR="000D180E" w:rsidRPr="00330484">
        <w:rPr>
          <w:rFonts w:ascii="Arial" w:hAnsi="Arial" w:cs="Arial"/>
          <w:b/>
          <w:sz w:val="18"/>
          <w:szCs w:val="18"/>
          <w:lang w:val="ca-ES"/>
        </w:rPr>
        <w:t>comuni</w:t>
      </w:r>
      <w:r>
        <w:rPr>
          <w:rFonts w:ascii="Arial" w:hAnsi="Arial" w:cs="Arial"/>
          <w:b/>
          <w:sz w:val="18"/>
          <w:szCs w:val="18"/>
          <w:lang w:val="ca-ES"/>
        </w:rPr>
        <w:t>dad</w:t>
      </w:r>
      <w:proofErr w:type="spellEnd"/>
      <w:r w:rsidR="000D180E" w:rsidRPr="00330484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erteneces</w:t>
      </w:r>
      <w:proofErr w:type="spellEnd"/>
      <w:r w:rsidR="000D180E" w:rsidRPr="00330484">
        <w:rPr>
          <w:rFonts w:ascii="Arial" w:hAnsi="Arial" w:cs="Arial"/>
          <w:b/>
          <w:sz w:val="18"/>
          <w:szCs w:val="18"/>
          <w:lang w:val="ca-ES"/>
        </w:rPr>
        <w:t>?</w:t>
      </w:r>
      <w:r w:rsidR="000F6AF0" w:rsidRPr="00330484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</w:t>
      </w:r>
      <w:r>
        <w:rPr>
          <w:rFonts w:ascii="Arial" w:hAnsi="Arial" w:cs="Arial"/>
          <w:color w:val="auto"/>
          <w:sz w:val="18"/>
          <w:szCs w:val="18"/>
          <w:lang w:val="ca-ES"/>
        </w:rPr>
        <w:t>o</w:t>
      </w:r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lo una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, la qu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mejor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e </w:t>
      </w:r>
      <w:proofErr w:type="spellStart"/>
      <w:r w:rsidRPr="00063C7A">
        <w:rPr>
          <w:rFonts w:ascii="Arial" w:hAnsi="Arial" w:cs="Arial"/>
          <w:color w:val="auto"/>
          <w:sz w:val="18"/>
          <w:szCs w:val="18"/>
          <w:lang w:val="ca-ES"/>
        </w:rPr>
        <w:t>adapte</w:t>
      </w:r>
      <w:proofErr w:type="spellEnd"/>
      <w:r w:rsidRPr="00063C7A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66333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="00663330" w:rsidRP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RELIGION</w:t>
      </w:r>
    </w:p>
    <w:p w14:paraId="4ECB848A" w14:textId="5A7F6A41" w:rsidR="00330484" w:rsidRDefault="00330484" w:rsidP="00330484">
      <w:pPr>
        <w:pStyle w:val="Respuesta"/>
      </w:pPr>
      <w:proofErr w:type="spellStart"/>
      <w:r>
        <w:t>C</w:t>
      </w:r>
      <w:r w:rsidR="00475951">
        <w:t>ató</w:t>
      </w:r>
      <w:r>
        <w:t>lica</w:t>
      </w:r>
      <w:proofErr w:type="spellEnd"/>
      <w:r>
        <w:tab/>
        <w:t>1</w:t>
      </w:r>
    </w:p>
    <w:p w14:paraId="70A89046" w14:textId="6233ED82" w:rsidR="00330484" w:rsidRDefault="00475951" w:rsidP="00330484">
      <w:pPr>
        <w:pStyle w:val="Respuesta"/>
      </w:pPr>
      <w:proofErr w:type="spellStart"/>
      <w:r>
        <w:t>Evangé</w:t>
      </w:r>
      <w:r w:rsidR="00330484">
        <w:t>lica</w:t>
      </w:r>
      <w:proofErr w:type="spellEnd"/>
      <w:r w:rsidR="00330484">
        <w:tab/>
        <w:t>2</w:t>
      </w:r>
    </w:p>
    <w:p w14:paraId="0DB3CE16" w14:textId="498F8E64" w:rsidR="00330484" w:rsidRDefault="00BE51BE" w:rsidP="00330484">
      <w:pPr>
        <w:pStyle w:val="Respuesta"/>
      </w:pPr>
      <w:r>
        <w:t>I</w:t>
      </w:r>
      <w:r w:rsidR="00330484">
        <w:t>slam</w:t>
      </w:r>
      <w:r w:rsidR="00330484">
        <w:tab/>
        <w:t>3</w:t>
      </w:r>
    </w:p>
    <w:p w14:paraId="45F5D0D3" w14:textId="03A82A2C" w:rsidR="00330484" w:rsidRDefault="00330484" w:rsidP="00330484">
      <w:pPr>
        <w:pStyle w:val="Respuesta"/>
      </w:pPr>
      <w:r>
        <w:t>Ortodoxa</w:t>
      </w:r>
      <w:r>
        <w:tab/>
        <w:t>4</w:t>
      </w:r>
    </w:p>
    <w:p w14:paraId="0258F64A" w14:textId="1C0C7830" w:rsidR="00330484" w:rsidRDefault="008D448D" w:rsidP="00330484">
      <w:pPr>
        <w:pStyle w:val="Respuesta"/>
      </w:pPr>
      <w:proofErr w:type="spellStart"/>
      <w:r>
        <w:t>Otra</w:t>
      </w:r>
      <w:proofErr w:type="spellEnd"/>
      <w:r w:rsidR="00330484">
        <w:tab/>
        <w:t>5</w:t>
      </w:r>
    </w:p>
    <w:p w14:paraId="29ED1AE0" w14:textId="1A2B9355" w:rsidR="00330484" w:rsidRDefault="008D448D" w:rsidP="00330484">
      <w:pPr>
        <w:pStyle w:val="Respuesta"/>
      </w:pPr>
      <w:r>
        <w:t xml:space="preserve">No me </w:t>
      </w:r>
      <w:r w:rsidR="00330484">
        <w:t xml:space="preserve">identifico </w:t>
      </w:r>
      <w:r>
        <w:t>con</w:t>
      </w:r>
      <w:r w:rsidR="00330484">
        <w:t xml:space="preserve"> </w:t>
      </w:r>
      <w:r>
        <w:t>ninguna</w:t>
      </w:r>
      <w:r w:rsidR="00330484">
        <w:t xml:space="preserve"> </w:t>
      </w:r>
      <w:proofErr w:type="spellStart"/>
      <w:r w:rsidR="00330484">
        <w:t>religió</w:t>
      </w:r>
      <w:r>
        <w:t>n</w:t>
      </w:r>
      <w:proofErr w:type="spellEnd"/>
      <w:r w:rsidR="00330484">
        <w:t xml:space="preserve"> o </w:t>
      </w:r>
      <w:proofErr w:type="spellStart"/>
      <w:r>
        <w:t>igle</w:t>
      </w:r>
      <w:r w:rsidR="00330484">
        <w:t>sia</w:t>
      </w:r>
      <w:proofErr w:type="spellEnd"/>
      <w:r w:rsidR="00330484">
        <w:tab/>
        <w:t>6</w:t>
      </w:r>
    </w:p>
    <w:p w14:paraId="36F6CBCB" w14:textId="77777777" w:rsidR="00330484" w:rsidRDefault="00330484" w:rsidP="00330484">
      <w:pPr>
        <w:pStyle w:val="Respuesta"/>
      </w:pPr>
      <w:r>
        <w:t>NC</w:t>
      </w:r>
      <w:r>
        <w:tab/>
        <w:t>9</w:t>
      </w:r>
    </w:p>
    <w:p w14:paraId="5F6EC9C3" w14:textId="77777777" w:rsidR="003E2FC1" w:rsidRDefault="003E2FC1" w:rsidP="000D180E">
      <w:pPr>
        <w:spacing w:line="360" w:lineRule="auto"/>
        <w:jc w:val="both"/>
        <w:rPr>
          <w:sz w:val="26"/>
          <w:szCs w:val="26"/>
          <w:lang w:val="ca-ES"/>
        </w:rPr>
      </w:pPr>
    </w:p>
    <w:p w14:paraId="4B0B0F74" w14:textId="0D62DC62" w:rsidR="00C819E6" w:rsidRPr="00330484" w:rsidRDefault="008D448D" w:rsidP="0096787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¿Tu centro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studi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st</w:t>
      </w:r>
      <w:r w:rsidR="00E24B35">
        <w:rPr>
          <w:rFonts w:ascii="Arial" w:hAnsi="Arial" w:cs="Arial"/>
          <w:b/>
          <w:sz w:val="18"/>
          <w:szCs w:val="18"/>
          <w:lang w:val="ca-ES"/>
        </w:rPr>
        <w:t>á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en el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barri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ond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vives</w:t>
      </w:r>
      <w:r w:rsidR="000D180E" w:rsidRPr="00330484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>Elige</w:t>
      </w:r>
      <w:proofErr w:type="spellEnd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</w:t>
      </w:r>
      <w:r w:rsidR="00475951">
        <w:rPr>
          <w:rFonts w:ascii="Arial" w:hAnsi="Arial" w:cs="Arial"/>
          <w:color w:val="auto"/>
          <w:sz w:val="18"/>
          <w:szCs w:val="18"/>
          <w:lang w:val="ca-ES"/>
        </w:rPr>
        <w:t>o</w:t>
      </w:r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lo una </w:t>
      </w:r>
      <w:proofErr w:type="spellStart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>opción</w:t>
      </w:r>
      <w:proofErr w:type="spellEnd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, la que </w:t>
      </w:r>
      <w:proofErr w:type="spellStart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>mejor</w:t>
      </w:r>
      <w:proofErr w:type="spellEnd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 xml:space="preserve"> se </w:t>
      </w:r>
      <w:proofErr w:type="spellStart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>adapte</w:t>
      </w:r>
      <w:proofErr w:type="spellEnd"/>
      <w:r w:rsidR="00475951" w:rsidRPr="00063C7A">
        <w:rPr>
          <w:rFonts w:ascii="Arial" w:hAnsi="Arial" w:cs="Arial"/>
          <w:color w:val="auto"/>
          <w:sz w:val="18"/>
          <w:szCs w:val="18"/>
          <w:lang w:val="ca-ES"/>
        </w:rPr>
        <w:t>)</w:t>
      </w:r>
      <w:r w:rsidR="00663330">
        <w:rPr>
          <w:rFonts w:ascii="Arial" w:hAnsi="Arial" w:cs="Arial"/>
          <w:color w:val="auto"/>
          <w:sz w:val="18"/>
          <w:szCs w:val="18"/>
          <w:lang w:val="ca-ES"/>
        </w:rPr>
        <w:t xml:space="preserve"> </w:t>
      </w:r>
      <w:r w:rsid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CENTRO</w:t>
      </w:r>
    </w:p>
    <w:p w14:paraId="458C494B" w14:textId="0736AA79" w:rsidR="00330484" w:rsidRDefault="008D448D" w:rsidP="00330484">
      <w:pPr>
        <w:pStyle w:val="Respuesta"/>
      </w:pPr>
      <w:r>
        <w:t>Sí</w:t>
      </w:r>
      <w:r w:rsidR="00330484">
        <w:tab/>
        <w:t>1</w:t>
      </w:r>
    </w:p>
    <w:p w14:paraId="31E48B61" w14:textId="74E4A142" w:rsidR="00330484" w:rsidRDefault="00330484" w:rsidP="00330484">
      <w:pPr>
        <w:pStyle w:val="Respuesta"/>
      </w:pPr>
      <w:r>
        <w:t>No</w:t>
      </w:r>
      <w:r>
        <w:tab/>
        <w:t>2</w:t>
      </w:r>
    </w:p>
    <w:p w14:paraId="27C3C681" w14:textId="77777777" w:rsidR="00330484" w:rsidRDefault="00330484" w:rsidP="00330484">
      <w:pPr>
        <w:pStyle w:val="Respuesta"/>
      </w:pPr>
      <w:r>
        <w:t>NC</w:t>
      </w:r>
      <w:r>
        <w:tab/>
        <w:t>9</w:t>
      </w:r>
    </w:p>
    <w:p w14:paraId="0993030C" w14:textId="17738399" w:rsidR="000D180E" w:rsidRPr="00E24B35" w:rsidRDefault="000D180E" w:rsidP="000D180E">
      <w:pPr>
        <w:spacing w:line="240" w:lineRule="auto"/>
        <w:jc w:val="both"/>
        <w:rPr>
          <w:b/>
          <w:color w:val="0070C0"/>
          <w:sz w:val="28"/>
          <w:szCs w:val="26"/>
          <w:lang w:val="ca-ES"/>
        </w:rPr>
      </w:pPr>
    </w:p>
    <w:p w14:paraId="7242C406" w14:textId="3DA5C4C2" w:rsidR="00C819E6" w:rsidRPr="00A0546D" w:rsidRDefault="00E24B35" w:rsidP="00A0546D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Cuántos</w:t>
      </w:r>
      <w:proofErr w:type="spellEnd"/>
      <w:r w:rsidR="008D448D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 w:rsidR="008D448D">
        <w:rPr>
          <w:rFonts w:ascii="Arial" w:hAnsi="Arial" w:cs="Arial"/>
          <w:b/>
          <w:sz w:val="18"/>
          <w:szCs w:val="18"/>
          <w:lang w:val="ca-ES"/>
        </w:rPr>
        <w:t xml:space="preserve"> has 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estado</w:t>
      </w:r>
      <w:proofErr w:type="spellEnd"/>
      <w:r w:rsidR="008D448D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ausente</w:t>
      </w:r>
      <w:proofErr w:type="spellEnd"/>
      <w:r w:rsidR="008D448D">
        <w:rPr>
          <w:rFonts w:ascii="Arial" w:hAnsi="Arial" w:cs="Arial"/>
          <w:b/>
          <w:sz w:val="18"/>
          <w:szCs w:val="18"/>
          <w:lang w:val="ca-ES"/>
        </w:rPr>
        <w:t xml:space="preserve"> del centro 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educativo</w:t>
      </w:r>
      <w:proofErr w:type="spellEnd"/>
      <w:r w:rsidR="00023F2B">
        <w:rPr>
          <w:rFonts w:ascii="Arial" w:hAnsi="Arial" w:cs="Arial"/>
          <w:b/>
          <w:sz w:val="18"/>
          <w:szCs w:val="18"/>
          <w:lang w:val="ca-ES"/>
        </w:rPr>
        <w:t xml:space="preserve"> por </w:t>
      </w:r>
      <w:proofErr w:type="spellStart"/>
      <w:r w:rsidR="00023F2B">
        <w:rPr>
          <w:rFonts w:ascii="Arial" w:hAnsi="Arial" w:cs="Arial"/>
          <w:b/>
          <w:sz w:val="18"/>
          <w:szCs w:val="18"/>
          <w:lang w:val="ca-ES"/>
        </w:rPr>
        <w:t>enfermedad</w:t>
      </w:r>
      <w:proofErr w:type="spellEnd"/>
      <w:r w:rsidR="008D448D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durante</w:t>
      </w:r>
      <w:proofErr w:type="spellEnd"/>
      <w:r w:rsidR="008D448D">
        <w:rPr>
          <w:rFonts w:ascii="Arial" w:hAnsi="Arial" w:cs="Arial"/>
          <w:b/>
          <w:sz w:val="18"/>
          <w:szCs w:val="18"/>
          <w:lang w:val="ca-ES"/>
        </w:rPr>
        <w:t xml:space="preserve"> los 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últimos</w:t>
      </w:r>
      <w:proofErr w:type="spellEnd"/>
      <w:r w:rsidR="008D448D">
        <w:rPr>
          <w:rFonts w:ascii="Arial" w:hAnsi="Arial" w:cs="Arial"/>
          <w:b/>
          <w:sz w:val="18"/>
          <w:szCs w:val="18"/>
          <w:lang w:val="ca-ES"/>
        </w:rPr>
        <w:t xml:space="preserve"> 30 </w:t>
      </w:r>
      <w:proofErr w:type="spellStart"/>
      <w:r w:rsidR="008D448D"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 w:rsidR="000D180E" w:rsidRPr="00A0546D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0D180E" w:rsidRPr="00A0546D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 w:rsidR="008D448D"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0D180E" w:rsidRPr="00A0546D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0D180E" w:rsidRPr="00A0546D">
        <w:rPr>
          <w:rFonts w:ascii="Arial" w:hAnsi="Arial" w:cs="Arial"/>
          <w:sz w:val="18"/>
          <w:szCs w:val="18"/>
          <w:lang w:val="ca-ES"/>
        </w:rPr>
        <w:t>opció</w:t>
      </w:r>
      <w:r w:rsidR="008D448D"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0D180E" w:rsidRPr="00A0546D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="000D180E" w:rsidRPr="00A0546D">
        <w:rPr>
          <w:rFonts w:ascii="Arial" w:hAnsi="Arial" w:cs="Arial"/>
          <w:sz w:val="18"/>
          <w:szCs w:val="18"/>
          <w:lang w:val="ca-ES"/>
        </w:rPr>
        <w:t>categor</w:t>
      </w:r>
      <w:r w:rsidR="008D448D">
        <w:rPr>
          <w:rFonts w:ascii="Arial" w:hAnsi="Arial" w:cs="Arial"/>
          <w:sz w:val="18"/>
          <w:szCs w:val="18"/>
          <w:lang w:val="ca-ES"/>
        </w:rPr>
        <w:t>í</w:t>
      </w:r>
      <w:r w:rsidR="000D180E" w:rsidRPr="00A0546D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="000D180E" w:rsidRPr="00A0546D">
        <w:rPr>
          <w:rFonts w:ascii="Arial" w:hAnsi="Arial" w:cs="Arial"/>
          <w:sz w:val="18"/>
          <w:szCs w:val="18"/>
          <w:lang w:val="ca-ES"/>
        </w:rPr>
        <w:t xml:space="preserve">) </w:t>
      </w:r>
      <w:r w:rsid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USENCIAENFERMEDAD</w:t>
      </w:r>
    </w:p>
    <w:p w14:paraId="3DCA4931" w14:textId="77777777" w:rsidR="00A0546D" w:rsidRDefault="00A0546D" w:rsidP="00A0546D">
      <w:pPr>
        <w:pStyle w:val="Respuesta"/>
      </w:pPr>
    </w:p>
    <w:p w14:paraId="439817B1" w14:textId="6B7F4857" w:rsidR="00A0546D" w:rsidRDefault="008D448D" w:rsidP="00A0546D">
      <w:pPr>
        <w:pStyle w:val="Respuesta"/>
      </w:pPr>
      <w:proofErr w:type="spellStart"/>
      <w:r>
        <w:t>Ningún</w:t>
      </w:r>
      <w:proofErr w:type="spellEnd"/>
      <w:r>
        <w:t xml:space="preserve"> </w:t>
      </w:r>
      <w:proofErr w:type="spellStart"/>
      <w:r>
        <w:t>dí</w:t>
      </w:r>
      <w:r w:rsidR="00A0546D">
        <w:t>a</w:t>
      </w:r>
      <w:proofErr w:type="spellEnd"/>
      <w:r w:rsidR="00A0546D">
        <w:tab/>
        <w:t>0</w:t>
      </w:r>
    </w:p>
    <w:p w14:paraId="3CD1B9DE" w14:textId="108A7E41" w:rsidR="00A0546D" w:rsidRDefault="008D448D" w:rsidP="00A0546D">
      <w:pPr>
        <w:pStyle w:val="Respuesta"/>
      </w:pPr>
      <w:r>
        <w:t xml:space="preserve">1 </w:t>
      </w:r>
      <w:proofErr w:type="spellStart"/>
      <w:r>
        <w:t>dí</w:t>
      </w:r>
      <w:r w:rsidR="00A0546D">
        <w:t>a</w:t>
      </w:r>
      <w:proofErr w:type="spellEnd"/>
      <w:r w:rsidR="00A0546D">
        <w:tab/>
        <w:t>1</w:t>
      </w:r>
    </w:p>
    <w:p w14:paraId="54D447F3" w14:textId="7CEE8CB0" w:rsidR="00A0546D" w:rsidRDefault="008D448D" w:rsidP="00A0546D">
      <w:pPr>
        <w:pStyle w:val="Respuesta"/>
      </w:pPr>
      <w:r>
        <w:t xml:space="preserve">2 </w:t>
      </w:r>
      <w:proofErr w:type="spellStart"/>
      <w:r>
        <w:t>día</w:t>
      </w:r>
      <w:r w:rsidR="00A0546D">
        <w:t>s</w:t>
      </w:r>
      <w:proofErr w:type="spellEnd"/>
      <w:r w:rsidR="00A0546D">
        <w:tab/>
        <w:t>2</w:t>
      </w:r>
    </w:p>
    <w:p w14:paraId="6ED907FF" w14:textId="77FF81D8" w:rsidR="00A0546D" w:rsidRDefault="00A0546D" w:rsidP="00A0546D">
      <w:pPr>
        <w:pStyle w:val="Respuesta"/>
      </w:pPr>
      <w:r>
        <w:t xml:space="preserve">3 </w:t>
      </w:r>
      <w:proofErr w:type="spellStart"/>
      <w:r w:rsidR="008D448D">
        <w:t>días</w:t>
      </w:r>
      <w:proofErr w:type="spellEnd"/>
      <w:r>
        <w:tab/>
        <w:t>3</w:t>
      </w:r>
    </w:p>
    <w:p w14:paraId="1714AFDC" w14:textId="4CBD2645" w:rsidR="00A0546D" w:rsidRDefault="00A0546D" w:rsidP="00A0546D">
      <w:pPr>
        <w:pStyle w:val="Respuesta"/>
      </w:pPr>
      <w:r>
        <w:t xml:space="preserve">4 </w:t>
      </w:r>
      <w:proofErr w:type="spellStart"/>
      <w:r w:rsidR="008D448D">
        <w:t>días</w:t>
      </w:r>
      <w:proofErr w:type="spellEnd"/>
      <w:r>
        <w:tab/>
        <w:t>4</w:t>
      </w:r>
    </w:p>
    <w:p w14:paraId="0FAB45E5" w14:textId="2304FF30" w:rsidR="00A0546D" w:rsidRDefault="00A0546D" w:rsidP="00A0546D">
      <w:pPr>
        <w:pStyle w:val="Respuesta"/>
      </w:pPr>
      <w:r>
        <w:t xml:space="preserve">5 </w:t>
      </w:r>
      <w:proofErr w:type="spellStart"/>
      <w:r w:rsidR="008D448D">
        <w:t>días</w:t>
      </w:r>
      <w:proofErr w:type="spellEnd"/>
      <w:r>
        <w:tab/>
        <w:t>5</w:t>
      </w:r>
    </w:p>
    <w:p w14:paraId="38A513CB" w14:textId="1692A90B" w:rsidR="00A0546D" w:rsidRDefault="003E2FC1" w:rsidP="00A0546D">
      <w:pPr>
        <w:pStyle w:val="Respuesta"/>
      </w:pPr>
      <w:r>
        <w:t>6</w:t>
      </w:r>
      <w:r w:rsidR="00A0546D">
        <w:t xml:space="preserve"> </w:t>
      </w:r>
      <w:proofErr w:type="spellStart"/>
      <w:r w:rsidR="008D448D">
        <w:t>días</w:t>
      </w:r>
      <w:proofErr w:type="spellEnd"/>
      <w:r w:rsidR="008D448D">
        <w:t xml:space="preserve"> </w:t>
      </w:r>
      <w:r w:rsidR="00A0546D">
        <w:t xml:space="preserve">o </w:t>
      </w:r>
      <w:proofErr w:type="spellStart"/>
      <w:r w:rsidR="00A0546D">
        <w:t>m</w:t>
      </w:r>
      <w:r w:rsidR="008D448D">
        <w:t>á</w:t>
      </w:r>
      <w:r w:rsidR="00A0546D">
        <w:t>s</w:t>
      </w:r>
      <w:proofErr w:type="spellEnd"/>
      <w:r w:rsidR="00A0546D">
        <w:tab/>
      </w:r>
      <w:r>
        <w:t>6</w:t>
      </w:r>
    </w:p>
    <w:p w14:paraId="2A1B5DDB" w14:textId="5BE58B1C" w:rsidR="00A0546D" w:rsidRDefault="00A0546D" w:rsidP="00A0546D">
      <w:pPr>
        <w:pStyle w:val="Respuesta"/>
      </w:pPr>
      <w:r>
        <w:t>NC</w:t>
      </w:r>
      <w:r>
        <w:tab/>
        <w:t>9</w:t>
      </w:r>
    </w:p>
    <w:p w14:paraId="1206CE0C" w14:textId="77777777" w:rsidR="00A0546D" w:rsidRDefault="00A0546D" w:rsidP="00A0546D">
      <w:pPr>
        <w:pStyle w:val="Respuesta"/>
      </w:pPr>
    </w:p>
    <w:p w14:paraId="3AB8B25B" w14:textId="1FCA0CC8" w:rsidR="00023F2B" w:rsidRPr="00A0546D" w:rsidRDefault="00023F2B" w:rsidP="00023F2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uánt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sta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usent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l centr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ducativ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orqu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me h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alta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las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(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acer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ell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)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urant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o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últim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30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 w:rsidRPr="00A0546D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Pr="00A0546D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Pr="00A0546D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Pr="00A0546D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Pr="00A0546D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Pr="00A0546D">
        <w:rPr>
          <w:rFonts w:ascii="Arial" w:hAnsi="Arial" w:cs="Arial"/>
          <w:sz w:val="18"/>
          <w:szCs w:val="18"/>
          <w:lang w:val="ca-ES"/>
        </w:rPr>
        <w:t>categor</w:t>
      </w:r>
      <w:r>
        <w:rPr>
          <w:rFonts w:ascii="Arial" w:hAnsi="Arial" w:cs="Arial"/>
          <w:sz w:val="18"/>
          <w:szCs w:val="18"/>
          <w:lang w:val="ca-ES"/>
        </w:rPr>
        <w:t>í</w:t>
      </w:r>
      <w:r w:rsidRPr="00A0546D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Pr="00A0546D">
        <w:rPr>
          <w:rFonts w:ascii="Arial" w:hAnsi="Arial" w:cs="Arial"/>
          <w:sz w:val="18"/>
          <w:szCs w:val="18"/>
          <w:lang w:val="ca-ES"/>
        </w:rPr>
        <w:t xml:space="preserve">) </w:t>
      </w:r>
      <w:r w:rsidR="00663330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BSENTISMO</w:t>
      </w:r>
    </w:p>
    <w:p w14:paraId="1893E44B" w14:textId="77777777" w:rsidR="00A0546D" w:rsidRDefault="00A0546D" w:rsidP="00A0546D">
      <w:pPr>
        <w:pStyle w:val="Respuesta"/>
      </w:pPr>
    </w:p>
    <w:p w14:paraId="705D0A78" w14:textId="28F066FB" w:rsidR="00A0546D" w:rsidRDefault="008D448D" w:rsidP="00A0546D">
      <w:pPr>
        <w:pStyle w:val="Respuesta"/>
      </w:pPr>
      <w:proofErr w:type="spellStart"/>
      <w:r>
        <w:t>Ningún</w:t>
      </w:r>
      <w:proofErr w:type="spellEnd"/>
      <w:r>
        <w:t xml:space="preserve"> </w:t>
      </w:r>
      <w:proofErr w:type="spellStart"/>
      <w:r>
        <w:t>dí</w:t>
      </w:r>
      <w:r w:rsidR="00A0546D">
        <w:t>a</w:t>
      </w:r>
      <w:proofErr w:type="spellEnd"/>
      <w:r w:rsidR="00A0546D">
        <w:tab/>
        <w:t>0</w:t>
      </w:r>
    </w:p>
    <w:p w14:paraId="3C678E5D" w14:textId="11B5310E" w:rsidR="00A0546D" w:rsidRDefault="008D448D" w:rsidP="00A0546D">
      <w:pPr>
        <w:pStyle w:val="Respuesta"/>
      </w:pPr>
      <w:r>
        <w:t xml:space="preserve">1 </w:t>
      </w:r>
      <w:proofErr w:type="spellStart"/>
      <w:r>
        <w:t>dí</w:t>
      </w:r>
      <w:r w:rsidR="00A0546D">
        <w:t>a</w:t>
      </w:r>
      <w:proofErr w:type="spellEnd"/>
      <w:r w:rsidR="00A0546D">
        <w:tab/>
        <w:t>1</w:t>
      </w:r>
    </w:p>
    <w:p w14:paraId="6BCD477F" w14:textId="796EAB92" w:rsidR="00A0546D" w:rsidRDefault="00A0546D" w:rsidP="00A0546D">
      <w:pPr>
        <w:pStyle w:val="Respuesta"/>
      </w:pPr>
      <w:r>
        <w:t xml:space="preserve">2 </w:t>
      </w:r>
      <w:proofErr w:type="spellStart"/>
      <w:r w:rsidR="008D448D">
        <w:t>días</w:t>
      </w:r>
      <w:proofErr w:type="spellEnd"/>
      <w:r>
        <w:tab/>
        <w:t>2</w:t>
      </w:r>
    </w:p>
    <w:p w14:paraId="3D3CB871" w14:textId="45621B3C" w:rsidR="00A0546D" w:rsidRDefault="00A0546D" w:rsidP="00A0546D">
      <w:pPr>
        <w:pStyle w:val="Respuesta"/>
      </w:pPr>
      <w:r>
        <w:t xml:space="preserve">3 </w:t>
      </w:r>
      <w:proofErr w:type="spellStart"/>
      <w:r w:rsidR="008D448D">
        <w:t>días</w:t>
      </w:r>
      <w:proofErr w:type="spellEnd"/>
      <w:r>
        <w:tab/>
        <w:t>3</w:t>
      </w:r>
    </w:p>
    <w:p w14:paraId="5D7C90B4" w14:textId="3EBD9853" w:rsidR="00A0546D" w:rsidRDefault="00A0546D" w:rsidP="00A0546D">
      <w:pPr>
        <w:pStyle w:val="Respuesta"/>
      </w:pPr>
      <w:r>
        <w:t xml:space="preserve">4 </w:t>
      </w:r>
      <w:proofErr w:type="spellStart"/>
      <w:r w:rsidR="008D448D">
        <w:t>días</w:t>
      </w:r>
      <w:proofErr w:type="spellEnd"/>
      <w:r>
        <w:tab/>
        <w:t>4</w:t>
      </w:r>
    </w:p>
    <w:p w14:paraId="0EC83870" w14:textId="57C5A506" w:rsidR="00A0546D" w:rsidRDefault="00A0546D" w:rsidP="00A0546D">
      <w:pPr>
        <w:pStyle w:val="Respuesta"/>
      </w:pPr>
      <w:r>
        <w:t xml:space="preserve">5 </w:t>
      </w:r>
      <w:proofErr w:type="spellStart"/>
      <w:r w:rsidR="008D448D">
        <w:t>días</w:t>
      </w:r>
      <w:proofErr w:type="spellEnd"/>
      <w:r>
        <w:tab/>
        <w:t>5</w:t>
      </w:r>
    </w:p>
    <w:p w14:paraId="3229DB82" w14:textId="4505D2CA" w:rsidR="00A0546D" w:rsidRDefault="003E2FC1" w:rsidP="00A0546D">
      <w:pPr>
        <w:pStyle w:val="Respuesta"/>
      </w:pPr>
      <w:r>
        <w:t>6</w:t>
      </w:r>
      <w:r w:rsidR="00A0546D">
        <w:t xml:space="preserve"> </w:t>
      </w:r>
      <w:proofErr w:type="spellStart"/>
      <w:r w:rsidR="008D448D">
        <w:t>días</w:t>
      </w:r>
      <w:proofErr w:type="spellEnd"/>
      <w:r w:rsidR="008D448D">
        <w:t xml:space="preserve"> </w:t>
      </w:r>
      <w:r w:rsidR="00A0546D">
        <w:t xml:space="preserve">o </w:t>
      </w:r>
      <w:proofErr w:type="spellStart"/>
      <w:r w:rsidR="00A0546D">
        <w:t>m</w:t>
      </w:r>
      <w:r w:rsidR="008D448D">
        <w:t>á</w:t>
      </w:r>
      <w:r w:rsidR="00A0546D">
        <w:t>s</w:t>
      </w:r>
      <w:proofErr w:type="spellEnd"/>
      <w:r w:rsidR="00A0546D">
        <w:tab/>
      </w:r>
      <w:r>
        <w:t>6</w:t>
      </w:r>
    </w:p>
    <w:p w14:paraId="0AD6D442" w14:textId="77777777" w:rsidR="00A0546D" w:rsidRDefault="00A0546D" w:rsidP="00A0546D">
      <w:pPr>
        <w:pStyle w:val="Respuesta"/>
      </w:pPr>
      <w:r>
        <w:t>NC</w:t>
      </w:r>
      <w:r>
        <w:tab/>
        <w:t>9</w:t>
      </w:r>
    </w:p>
    <w:p w14:paraId="51381A7D" w14:textId="77777777" w:rsidR="00A0546D" w:rsidRDefault="00A0546D" w:rsidP="000D180E">
      <w:pPr>
        <w:spacing w:line="360" w:lineRule="auto"/>
        <w:jc w:val="both"/>
        <w:rPr>
          <w:b/>
          <w:sz w:val="26"/>
          <w:szCs w:val="26"/>
          <w:lang w:val="ca-ES"/>
        </w:rPr>
      </w:pPr>
    </w:p>
    <w:p w14:paraId="50093AF4" w14:textId="398029EA" w:rsidR="00C819E6" w:rsidRPr="00A0546D" w:rsidRDefault="008D448D" w:rsidP="0096787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 w:rsidR="000D180E" w:rsidRPr="00A0546D">
        <w:rPr>
          <w:rFonts w:ascii="Arial" w:hAnsi="Arial" w:cs="Arial"/>
          <w:b/>
          <w:sz w:val="18"/>
          <w:szCs w:val="18"/>
          <w:lang w:val="ca-ES"/>
        </w:rPr>
        <w:t>C</w:t>
      </w:r>
      <w:r>
        <w:rPr>
          <w:rFonts w:ascii="Arial" w:hAnsi="Arial" w:cs="Arial"/>
          <w:b/>
          <w:sz w:val="18"/>
          <w:szCs w:val="18"/>
          <w:lang w:val="ca-ES"/>
        </w:rPr>
        <w:t>ómo</w:t>
      </w:r>
      <w:proofErr w:type="spellEnd"/>
      <w:r w:rsidR="000D180E" w:rsidRPr="00A0546D">
        <w:rPr>
          <w:rFonts w:ascii="Arial" w:hAnsi="Arial" w:cs="Arial"/>
          <w:b/>
          <w:sz w:val="18"/>
          <w:szCs w:val="18"/>
          <w:lang w:val="ca-ES"/>
        </w:rPr>
        <w:t xml:space="preserve"> s</w:t>
      </w:r>
      <w:r>
        <w:rPr>
          <w:rFonts w:ascii="Arial" w:hAnsi="Arial" w:cs="Arial"/>
          <w:b/>
          <w:sz w:val="18"/>
          <w:szCs w:val="18"/>
          <w:lang w:val="ca-ES"/>
        </w:rPr>
        <w:t xml:space="preserve">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justan</w:t>
      </w:r>
      <w:proofErr w:type="spellEnd"/>
      <w:r w:rsidR="000D180E" w:rsidRPr="00A0546D">
        <w:rPr>
          <w:rFonts w:ascii="Arial" w:hAnsi="Arial" w:cs="Arial"/>
          <w:b/>
          <w:sz w:val="18"/>
          <w:szCs w:val="18"/>
          <w:lang w:val="ca-ES"/>
        </w:rPr>
        <w:t xml:space="preserve"> 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ti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firmaciones</w:t>
      </w:r>
      <w:proofErr w:type="spellEnd"/>
      <w:r w:rsidR="000D180E" w:rsidRPr="00A0546D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0D180E" w:rsidRPr="00A0546D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="000D180E" w:rsidRPr="00A0546D">
        <w:rPr>
          <w:rFonts w:ascii="Arial" w:hAnsi="Arial" w:cs="Arial"/>
          <w:sz w:val="18"/>
          <w:szCs w:val="18"/>
          <w:lang w:val="ca-ES"/>
        </w:rPr>
        <w:t>)</w:t>
      </w:r>
      <w:r w:rsidR="00C42C74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 xml:space="preserve"> MALESTARESTUDIOS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5"/>
        <w:gridCol w:w="884"/>
        <w:gridCol w:w="884"/>
        <w:gridCol w:w="887"/>
        <w:gridCol w:w="887"/>
        <w:gridCol w:w="882"/>
        <w:gridCol w:w="875"/>
      </w:tblGrid>
      <w:tr w:rsidR="003A73F7" w:rsidRPr="00122230" w14:paraId="74A57235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53B86225" w14:textId="77777777" w:rsidR="003A73F7" w:rsidRPr="002822CE" w:rsidRDefault="003A73F7" w:rsidP="00BE51BE">
            <w:pPr>
              <w:pStyle w:val="Cabecera"/>
              <w:jc w:val="left"/>
            </w:pPr>
          </w:p>
        </w:tc>
        <w:tc>
          <w:tcPr>
            <w:tcW w:w="488" w:type="pct"/>
            <w:shd w:val="clear" w:color="auto" w:fill="auto"/>
          </w:tcPr>
          <w:p w14:paraId="639A0439" w14:textId="4C3DFE5C" w:rsidR="003A73F7" w:rsidRPr="00122230" w:rsidRDefault="00E24B35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casi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iempr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26A0F64B" w14:textId="77777777" w:rsidR="003A73F7" w:rsidRPr="00122230" w:rsidRDefault="003A73F7" w:rsidP="00BE51BE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08157131" w14:textId="362F5FCB" w:rsidR="003A73F7" w:rsidRPr="00122230" w:rsidRDefault="00E24B35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enudo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se aplica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39A42564" w14:textId="77777777" w:rsidR="003A73F7" w:rsidRPr="00122230" w:rsidRDefault="003A73F7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490" w:type="pct"/>
            <w:shd w:val="clear" w:color="auto" w:fill="auto"/>
          </w:tcPr>
          <w:p w14:paraId="693B36D5" w14:textId="02C4995E" w:rsidR="003A73F7" w:rsidRPr="00122230" w:rsidRDefault="00E24B35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A veces se aplica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1FB36A7D" w14:textId="77777777" w:rsidR="003A73F7" w:rsidRPr="00122230" w:rsidRDefault="003A73F7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490" w:type="pct"/>
            <w:shd w:val="clear" w:color="auto" w:fill="auto"/>
          </w:tcPr>
          <w:p w14:paraId="41090079" w14:textId="57FF3316" w:rsidR="003A73F7" w:rsidRPr="00122230" w:rsidRDefault="00E24B35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pocas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veces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1163EB3D" w14:textId="77777777" w:rsidR="003A73F7" w:rsidRPr="00122230" w:rsidRDefault="003A73F7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487" w:type="pct"/>
          </w:tcPr>
          <w:p w14:paraId="544F95C8" w14:textId="5E0700F1" w:rsidR="003A73F7" w:rsidRPr="00122230" w:rsidRDefault="00E24B35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Casi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unca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se aplica 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í</w:t>
            </w:r>
            <w:proofErr w:type="spellEnd"/>
          </w:p>
        </w:tc>
        <w:tc>
          <w:tcPr>
            <w:tcW w:w="483" w:type="pct"/>
          </w:tcPr>
          <w:p w14:paraId="41444F5D" w14:textId="259806F4" w:rsidR="003A73F7" w:rsidRPr="00122230" w:rsidRDefault="003A73F7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3A73F7" w:rsidRPr="002822CE" w14:paraId="73DC2520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0A1B49C7" w14:textId="614102DC" w:rsidR="003A73F7" w:rsidRPr="003A73F7" w:rsidRDefault="008D448D" w:rsidP="003A73F7">
            <w:pPr>
              <w:pStyle w:val="Fila"/>
              <w:rPr>
                <w:szCs w:val="16"/>
              </w:rPr>
            </w:pPr>
            <w:proofErr w:type="spellStart"/>
            <w:r>
              <w:rPr>
                <w:szCs w:val="16"/>
                <w:lang w:val="ca-ES"/>
              </w:rPr>
              <w:t>Encuentro</w:t>
            </w:r>
            <w:proofErr w:type="spellEnd"/>
            <w:r>
              <w:rPr>
                <w:szCs w:val="16"/>
                <w:lang w:val="ca-ES"/>
              </w:rPr>
              <w:t xml:space="preserve"> los </w:t>
            </w:r>
            <w:proofErr w:type="spellStart"/>
            <w:r>
              <w:rPr>
                <w:szCs w:val="16"/>
                <w:lang w:val="ca-ES"/>
              </w:rPr>
              <w:t>estudi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in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entid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3EA07C5" w14:textId="77777777" w:rsidR="003A73F7" w:rsidRPr="002822CE" w:rsidRDefault="003A73F7" w:rsidP="003A73F7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438FE69" w14:textId="77777777" w:rsidR="003A73F7" w:rsidRPr="002822CE" w:rsidRDefault="003A73F7" w:rsidP="003A73F7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984E6ED" w14:textId="77777777" w:rsidR="003A73F7" w:rsidRPr="002822CE" w:rsidRDefault="003A73F7" w:rsidP="003A73F7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6A9BD156" w14:textId="77777777" w:rsidR="003A73F7" w:rsidRPr="002822CE" w:rsidRDefault="003A73F7" w:rsidP="003A73F7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74C43062" w14:textId="6F15D28E" w:rsidR="003A73F7" w:rsidRPr="002822CE" w:rsidRDefault="003A73F7" w:rsidP="003A73F7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76BAB5C4" w14:textId="65E71782" w:rsidR="003A73F7" w:rsidRPr="002822CE" w:rsidRDefault="00663330" w:rsidP="003A73F7">
            <w:pPr>
              <w:pStyle w:val="Celda"/>
            </w:pPr>
            <w:r>
              <w:t>0</w:t>
            </w:r>
          </w:p>
        </w:tc>
      </w:tr>
      <w:tr w:rsidR="00663330" w:rsidRPr="002822CE" w14:paraId="5C6A3F4E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5F891F74" w14:textId="00086C0A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stoy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burrido</w:t>
            </w:r>
            <w:proofErr w:type="spellEnd"/>
            <w:r>
              <w:rPr>
                <w:szCs w:val="16"/>
                <w:lang w:val="ca-ES"/>
              </w:rPr>
              <w:t xml:space="preserve">/a con los </w:t>
            </w:r>
            <w:proofErr w:type="spellStart"/>
            <w:r>
              <w:rPr>
                <w:szCs w:val="16"/>
                <w:lang w:val="ca-ES"/>
              </w:rPr>
              <w:t>estudi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2A889576" w14:textId="4D947D93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4DA8E0F" w14:textId="7220B185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5F88A625" w14:textId="23A9D2C2" w:rsidR="00663330" w:rsidRPr="002822CE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185ACB56" w14:textId="3FB31EFF" w:rsidR="00663330" w:rsidRPr="002822CE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61EAFED5" w14:textId="3316C087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6E375950" w14:textId="083AAE9B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18F9327D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730B8D3E" w14:textId="05357AC5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stoy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oc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reparado</w:t>
            </w:r>
            <w:proofErr w:type="spellEnd"/>
            <w:r>
              <w:rPr>
                <w:szCs w:val="16"/>
                <w:lang w:val="ca-ES"/>
              </w:rPr>
              <w:t xml:space="preserve">/a para las </w:t>
            </w:r>
            <w:proofErr w:type="spellStart"/>
            <w:r>
              <w:rPr>
                <w:szCs w:val="16"/>
                <w:lang w:val="ca-ES"/>
              </w:rPr>
              <w:t>clase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D3671AC" w14:textId="65287C1F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CB3878F" w14:textId="6321767D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1E645C02" w14:textId="39DA66DF" w:rsidR="00663330" w:rsidRPr="002822CE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0B2A7127" w14:textId="19CE6A0C" w:rsidR="00663330" w:rsidRPr="002822CE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0078D6B3" w14:textId="54CEF2B4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76439006" w14:textId="527AAA46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6D0F8198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2B12A613" w14:textId="7DD4BD85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Creo que no me </w:t>
            </w:r>
            <w:proofErr w:type="spellStart"/>
            <w:r>
              <w:rPr>
                <w:szCs w:val="16"/>
                <w:lang w:val="ca-ES"/>
              </w:rPr>
              <w:t>esfuerz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uficiente</w:t>
            </w:r>
            <w:proofErr w:type="spellEnd"/>
            <w:r>
              <w:rPr>
                <w:szCs w:val="16"/>
                <w:lang w:val="ca-ES"/>
              </w:rPr>
              <w:t xml:space="preserve"> en los </w:t>
            </w:r>
            <w:proofErr w:type="spellStart"/>
            <w:r>
              <w:rPr>
                <w:szCs w:val="16"/>
                <w:lang w:val="ca-ES"/>
              </w:rPr>
              <w:t>estudi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0579F761" w14:textId="10BD8435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313FADD" w14:textId="0F51F7D0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08BB3B9" w14:textId="5215F490" w:rsidR="00663330" w:rsidRPr="002822CE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A7A85F8" w14:textId="45CDC4E9" w:rsidR="00663330" w:rsidRPr="002822CE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17742110" w14:textId="07CBB39A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397232B1" w14:textId="544CFE74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00DC9D21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06EBA77F" w14:textId="2FE521D6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</w:t>
            </w:r>
            <w:proofErr w:type="spellStart"/>
            <w:r>
              <w:rPr>
                <w:szCs w:val="16"/>
                <w:lang w:val="ca-ES"/>
              </w:rPr>
              <w:t>parece</w:t>
            </w:r>
            <w:proofErr w:type="spellEnd"/>
            <w:r>
              <w:rPr>
                <w:szCs w:val="16"/>
                <w:lang w:val="ca-ES"/>
              </w:rPr>
              <w:t xml:space="preserve"> que los </w:t>
            </w:r>
            <w:proofErr w:type="spellStart"/>
            <w:r>
              <w:rPr>
                <w:szCs w:val="16"/>
                <w:lang w:val="ca-ES"/>
              </w:rPr>
              <w:t>estudios</w:t>
            </w:r>
            <w:proofErr w:type="spellEnd"/>
            <w:r>
              <w:rPr>
                <w:szCs w:val="16"/>
                <w:lang w:val="ca-ES"/>
              </w:rPr>
              <w:t xml:space="preserve"> son </w:t>
            </w:r>
            <w:proofErr w:type="spellStart"/>
            <w:r>
              <w:rPr>
                <w:szCs w:val="16"/>
                <w:lang w:val="ca-ES"/>
              </w:rPr>
              <w:t>demasia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fácile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9856F9B" w14:textId="7C8314F8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F175730" w14:textId="6524D55E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D78AA06" w14:textId="7EDA6F71" w:rsidR="00663330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091F7D01" w14:textId="151B26FB" w:rsidR="00663330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738CDE46" w14:textId="6D751680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180B3428" w14:textId="0851AD25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673E7060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2A84B01D" w14:textId="107276DC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</w:t>
            </w:r>
            <w:proofErr w:type="spellStart"/>
            <w:r>
              <w:rPr>
                <w:szCs w:val="16"/>
                <w:lang w:val="ca-ES"/>
              </w:rPr>
              <w:t>parece</w:t>
            </w:r>
            <w:proofErr w:type="spellEnd"/>
            <w:r>
              <w:rPr>
                <w:szCs w:val="16"/>
                <w:lang w:val="ca-ES"/>
              </w:rPr>
              <w:t xml:space="preserve"> que los </w:t>
            </w:r>
            <w:proofErr w:type="spellStart"/>
            <w:r>
              <w:rPr>
                <w:szCs w:val="16"/>
                <w:lang w:val="ca-ES"/>
              </w:rPr>
              <w:t>estudios</w:t>
            </w:r>
            <w:proofErr w:type="spellEnd"/>
            <w:r>
              <w:rPr>
                <w:szCs w:val="16"/>
                <w:lang w:val="ca-ES"/>
              </w:rPr>
              <w:t xml:space="preserve"> son </w:t>
            </w:r>
            <w:proofErr w:type="spellStart"/>
            <w:r>
              <w:rPr>
                <w:szCs w:val="16"/>
                <w:lang w:val="ca-ES"/>
              </w:rPr>
              <w:t>demasia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fícile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3F651A0F" w14:textId="0E150197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4A58868" w14:textId="04543F0C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7D6EBC91" w14:textId="2F4FA4C9" w:rsidR="00663330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1C450F1F" w14:textId="28D97E39" w:rsidR="00663330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4B628819" w14:textId="44C2B774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2061E943" w14:textId="3B39D258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06220AA3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616A0630" w14:textId="204D8FBE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</w:t>
            </w:r>
            <w:proofErr w:type="spellStart"/>
            <w:r>
              <w:rPr>
                <w:szCs w:val="16"/>
                <w:lang w:val="ca-ES"/>
              </w:rPr>
              <w:t>siento</w:t>
            </w:r>
            <w:proofErr w:type="spellEnd"/>
            <w:r>
              <w:rPr>
                <w:szCs w:val="16"/>
                <w:lang w:val="ca-ES"/>
              </w:rPr>
              <w:t xml:space="preserve"> mal en el </w:t>
            </w:r>
            <w:proofErr w:type="spellStart"/>
            <w:r>
              <w:rPr>
                <w:szCs w:val="16"/>
                <w:lang w:val="ca-ES"/>
              </w:rPr>
              <w:t>institut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3B7C4E2F" w14:textId="2F38FFF1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AD02662" w14:textId="27E39367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0E5D581E" w14:textId="243E6124" w:rsidR="00663330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E0A3A8F" w14:textId="042C1F9F" w:rsidR="00663330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4D35F349" w14:textId="5D1D6124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59755A9C" w14:textId="55DA4831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133528DF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7EDA764B" w14:textId="6480D383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Quier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ejar</w:t>
            </w:r>
            <w:proofErr w:type="spellEnd"/>
            <w:r>
              <w:rPr>
                <w:szCs w:val="16"/>
                <w:lang w:val="ca-ES"/>
              </w:rPr>
              <w:t xml:space="preserve"> el </w:t>
            </w:r>
            <w:proofErr w:type="spellStart"/>
            <w:r>
              <w:rPr>
                <w:szCs w:val="16"/>
                <w:lang w:val="ca-ES"/>
              </w:rPr>
              <w:t>institut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DF9292A" w14:textId="39B02A37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AACE4EE" w14:textId="41A9F4F2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55D772E6" w14:textId="5B53CA3B" w:rsidR="00663330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455FC5E2" w14:textId="7288E652" w:rsidR="00663330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3CB43A21" w14:textId="4CD684C8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06375143" w14:textId="0285814A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0ABD5B42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2380AE5E" w14:textId="5C03FE52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Quier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ambiar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institut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AAE185A" w14:textId="45A79C23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3E9041F" w14:textId="74DBF84E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3D4FE16B" w14:textId="49A5C34C" w:rsidR="00663330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3C879CA3" w14:textId="3CC3F533" w:rsidR="00663330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0F92484D" w14:textId="299843D7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39910018" w14:textId="356E1363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  <w:tr w:rsidR="00663330" w:rsidRPr="002822CE" w14:paraId="10986A36" w14:textId="77777777" w:rsidTr="003A73F7">
        <w:trPr>
          <w:cantSplit/>
        </w:trPr>
        <w:tc>
          <w:tcPr>
            <w:tcW w:w="2074" w:type="pct"/>
            <w:shd w:val="clear" w:color="auto" w:fill="auto"/>
          </w:tcPr>
          <w:p w14:paraId="3395F141" w14:textId="24321B8F" w:rsidR="00663330" w:rsidRPr="003A73F7" w:rsidRDefault="00663330" w:rsidP="0066333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</w:t>
            </w:r>
            <w:proofErr w:type="spellStart"/>
            <w:r>
              <w:rPr>
                <w:szCs w:val="16"/>
                <w:lang w:val="ca-ES"/>
              </w:rPr>
              <w:t>encuentro</w:t>
            </w:r>
            <w:proofErr w:type="spellEnd"/>
            <w:r>
              <w:rPr>
                <w:szCs w:val="16"/>
                <w:lang w:val="ca-ES"/>
              </w:rPr>
              <w:t xml:space="preserve"> mal con los </w:t>
            </w:r>
            <w:proofErr w:type="spellStart"/>
            <w:r>
              <w:rPr>
                <w:szCs w:val="16"/>
                <w:lang w:val="ca-ES"/>
              </w:rPr>
              <w:t>profesore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A55249B" w14:textId="72CB03F9" w:rsidR="00663330" w:rsidRPr="002822CE" w:rsidRDefault="00663330" w:rsidP="0066333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F6A078E" w14:textId="32E11C0A" w:rsidR="00663330" w:rsidRPr="002822CE" w:rsidRDefault="00663330" w:rsidP="00663330">
            <w:pPr>
              <w:pStyle w:val="Celda"/>
            </w:pPr>
            <w:r w:rsidRPr="002822CE">
              <w:t>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31B0A3BC" w14:textId="1946C103" w:rsidR="00663330" w:rsidRDefault="00663330" w:rsidP="00663330">
            <w:pPr>
              <w:pStyle w:val="Celda"/>
            </w:pPr>
            <w:r>
              <w:t>3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60863245" w14:textId="767B3024" w:rsidR="00663330" w:rsidRDefault="00663330" w:rsidP="00663330">
            <w:pPr>
              <w:pStyle w:val="Celda"/>
            </w:pPr>
            <w:r>
              <w:t>4</w:t>
            </w:r>
          </w:p>
        </w:tc>
        <w:tc>
          <w:tcPr>
            <w:tcW w:w="487" w:type="pct"/>
          </w:tcPr>
          <w:p w14:paraId="7B5ED112" w14:textId="71B9C1D5" w:rsidR="00663330" w:rsidRPr="002822CE" w:rsidRDefault="00663330" w:rsidP="00663330">
            <w:pPr>
              <w:pStyle w:val="Celda"/>
            </w:pPr>
            <w:r>
              <w:t>5</w:t>
            </w:r>
          </w:p>
        </w:tc>
        <w:tc>
          <w:tcPr>
            <w:tcW w:w="483" w:type="pct"/>
            <w:vAlign w:val="center"/>
          </w:tcPr>
          <w:p w14:paraId="17436C24" w14:textId="127E0FF3" w:rsidR="00663330" w:rsidRPr="002822CE" w:rsidRDefault="00663330" w:rsidP="00663330">
            <w:pPr>
              <w:pStyle w:val="Celda"/>
            </w:pPr>
            <w:r>
              <w:t>0</w:t>
            </w:r>
          </w:p>
        </w:tc>
      </w:tr>
    </w:tbl>
    <w:p w14:paraId="7B6E4926" w14:textId="77777777" w:rsidR="003A73F7" w:rsidRDefault="003A73F7" w:rsidP="000D180E">
      <w:pPr>
        <w:spacing w:line="360" w:lineRule="auto"/>
        <w:jc w:val="both"/>
        <w:rPr>
          <w:color w:val="0070C0"/>
          <w:sz w:val="24"/>
          <w:szCs w:val="26"/>
          <w:lang w:val="ca-ES"/>
        </w:rPr>
      </w:pPr>
    </w:p>
    <w:p w14:paraId="6285EDF3" w14:textId="092EE6B1" w:rsidR="00E24B35" w:rsidRDefault="00A504F7" w:rsidP="00A504F7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r w:rsidRPr="00A504F7">
        <w:rPr>
          <w:b/>
          <w:bCs/>
          <w:color w:val="FF0000"/>
          <w:sz w:val="24"/>
          <w:szCs w:val="26"/>
          <w:lang w:val="ca-ES"/>
        </w:rPr>
        <w:t>SUMAMALESTARESTUDIOS</w:t>
      </w:r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menor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malestar en los estudiós.</w:t>
      </w:r>
    </w:p>
    <w:p w14:paraId="053BC4F3" w14:textId="77777777" w:rsidR="00E24B35" w:rsidRDefault="00E24B35" w:rsidP="000D180E">
      <w:pPr>
        <w:spacing w:line="360" w:lineRule="auto"/>
        <w:jc w:val="both"/>
        <w:rPr>
          <w:color w:val="0070C0"/>
          <w:sz w:val="24"/>
          <w:szCs w:val="26"/>
          <w:lang w:val="ca-ES"/>
        </w:rPr>
      </w:pPr>
    </w:p>
    <w:p w14:paraId="40C24949" w14:textId="5A28E31A" w:rsidR="00C819E6" w:rsidRPr="00E24B35" w:rsidRDefault="000244D0" w:rsidP="000F0045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r w:rsidR="00EE378F" w:rsidRPr="000F0045">
        <w:rPr>
          <w:rFonts w:ascii="Arial" w:hAnsi="Arial" w:cs="Arial"/>
          <w:b/>
          <w:sz w:val="18"/>
          <w:szCs w:val="18"/>
          <w:lang w:val="ca-ES"/>
        </w:rPr>
        <w:t xml:space="preserve">En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medid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st</w:t>
      </w:r>
      <w:r w:rsidR="00E24B35">
        <w:rPr>
          <w:rFonts w:ascii="Arial" w:hAnsi="Arial" w:cs="Arial"/>
          <w:b/>
          <w:sz w:val="18"/>
          <w:szCs w:val="18"/>
          <w:lang w:val="ca-ES"/>
        </w:rPr>
        <w:t>á</w:t>
      </w:r>
      <w:r>
        <w:rPr>
          <w:rFonts w:ascii="Arial" w:hAnsi="Arial" w:cs="Arial"/>
          <w:b/>
          <w:sz w:val="18"/>
          <w:szCs w:val="18"/>
          <w:lang w:val="ca-ES"/>
        </w:rPr>
        <w:t>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cuer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o en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esacuer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con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firmaciones</w:t>
      </w:r>
      <w:proofErr w:type="spellEnd"/>
      <w:r w:rsidR="00EE378F" w:rsidRPr="000F0045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EE378F" w:rsidRPr="000F0045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="00EE378F" w:rsidRPr="000F0045">
        <w:rPr>
          <w:rFonts w:ascii="Arial" w:hAnsi="Arial" w:cs="Arial"/>
          <w:sz w:val="18"/>
          <w:szCs w:val="18"/>
          <w:lang w:val="ca-ES"/>
        </w:rPr>
        <w:t>)</w:t>
      </w:r>
      <w:r w:rsidR="00C42C74">
        <w:rPr>
          <w:rFonts w:ascii="Arial" w:hAnsi="Arial" w:cs="Arial"/>
          <w:sz w:val="18"/>
          <w:szCs w:val="18"/>
          <w:lang w:val="ca-ES"/>
        </w:rPr>
        <w:t xml:space="preserve"> </w:t>
      </w:r>
      <w:r w:rsidR="00C42C74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POYOCENTRO</w:t>
      </w:r>
    </w:p>
    <w:p w14:paraId="60FF557F" w14:textId="77777777" w:rsidR="00E24B35" w:rsidRPr="000F0045" w:rsidRDefault="00E24B35" w:rsidP="00E24B35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154FAA" w:rsidRPr="00122230" w14:paraId="515188B1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12F5A782" w14:textId="77777777" w:rsidR="00154FAA" w:rsidRPr="002822CE" w:rsidRDefault="00154FAA" w:rsidP="00BE51BE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7527D43B" w14:textId="7CF5E9C2" w:rsidR="00154FAA" w:rsidRPr="00122230" w:rsidRDefault="000244D0" w:rsidP="006800CF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ompletament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</w:t>
            </w:r>
            <w:r w:rsidR="00154FAA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d</w:t>
            </w: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e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cuerdo</w:t>
            </w:r>
            <w:proofErr w:type="spellEnd"/>
          </w:p>
          <w:p w14:paraId="1405C982" w14:textId="77777777" w:rsidR="00154FAA" w:rsidRPr="00122230" w:rsidRDefault="00154FAA" w:rsidP="006800CF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3D102D42" w14:textId="290DC5E1" w:rsidR="00154FAA" w:rsidRPr="00122230" w:rsidRDefault="000244D0" w:rsidP="006800CF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30A51D30" w14:textId="72D0647A" w:rsidR="00154FAA" w:rsidRPr="00122230" w:rsidRDefault="00154FAA" w:rsidP="006800CF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Ni </w:t>
            </w:r>
            <w:r w:rsidR="000244D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</w:t>
            </w:r>
            <w:proofErr w:type="spellStart"/>
            <w:r w:rsidR="000244D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  <w:r w:rsidR="000244D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ni en </w:t>
            </w:r>
            <w:proofErr w:type="spellStart"/>
            <w:r w:rsidR="000244D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495D769B" w14:textId="5D0BEF32" w:rsidR="00154FAA" w:rsidRPr="00122230" w:rsidRDefault="00154FAA" w:rsidP="006800CF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</w:t>
            </w:r>
            <w:r w:rsidR="000244D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</w:t>
            </w:r>
            <w:r w:rsidR="000244D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219BECAE" w14:textId="534EDF86" w:rsidR="00154FAA" w:rsidRPr="00122230" w:rsidRDefault="000244D0" w:rsidP="006800CF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uy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</w:tcPr>
          <w:p w14:paraId="75D396EA" w14:textId="77777777" w:rsidR="00154FAA" w:rsidRPr="00122230" w:rsidRDefault="00154FAA" w:rsidP="006800CF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154FAA" w:rsidRPr="002822CE" w14:paraId="12A8886A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52F4DFC9" w14:textId="097A37A2" w:rsidR="00154FAA" w:rsidRPr="00C57E2B" w:rsidRDefault="000244D0" w:rsidP="00BE51BE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Los </w:t>
            </w:r>
            <w:proofErr w:type="spellStart"/>
            <w:r>
              <w:rPr>
                <w:szCs w:val="16"/>
                <w:lang w:val="ca-ES"/>
              </w:rPr>
              <w:t>adultos</w:t>
            </w:r>
            <w:proofErr w:type="spellEnd"/>
            <w:r>
              <w:rPr>
                <w:szCs w:val="16"/>
                <w:lang w:val="ca-ES"/>
              </w:rPr>
              <w:t xml:space="preserve"> de mi centro se </w:t>
            </w:r>
            <w:proofErr w:type="spellStart"/>
            <w:r>
              <w:rPr>
                <w:szCs w:val="16"/>
                <w:lang w:val="ca-ES"/>
              </w:rPr>
              <w:t>preocupan</w:t>
            </w:r>
            <w:proofErr w:type="spellEnd"/>
            <w:r>
              <w:rPr>
                <w:szCs w:val="16"/>
                <w:lang w:val="ca-ES"/>
              </w:rPr>
              <w:t xml:space="preserve"> por </w:t>
            </w:r>
            <w:proofErr w:type="spellStart"/>
            <w:r>
              <w:rPr>
                <w:szCs w:val="16"/>
                <w:lang w:val="ca-ES"/>
              </w:rPr>
              <w:t>mí</w:t>
            </w:r>
            <w:proofErr w:type="spellEnd"/>
            <w:r w:rsidR="00154FAA" w:rsidRPr="00C57E2B">
              <w:rPr>
                <w:szCs w:val="16"/>
                <w:lang w:val="ca-ES"/>
              </w:rPr>
              <w:t xml:space="preserve"> 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739F604" w14:textId="77777777" w:rsidR="00154FAA" w:rsidRPr="002822CE" w:rsidRDefault="00154FAA" w:rsidP="00BE51BE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59FC2AF" w14:textId="77777777" w:rsidR="00154FAA" w:rsidRPr="002822CE" w:rsidRDefault="00154FAA" w:rsidP="00BE51BE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CFC7522" w14:textId="77777777" w:rsidR="00154FAA" w:rsidRPr="002822CE" w:rsidRDefault="00154FAA" w:rsidP="00BE51BE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C269714" w14:textId="77777777" w:rsidR="00154FAA" w:rsidRPr="002822CE" w:rsidRDefault="00154FAA" w:rsidP="00BE51BE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F7ED2AC" w14:textId="77777777" w:rsidR="00154FAA" w:rsidRPr="002822CE" w:rsidRDefault="00154FAA" w:rsidP="00BE51BE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6F650CCA" w14:textId="77777777" w:rsidR="00154FAA" w:rsidRPr="002822CE" w:rsidRDefault="00154FAA" w:rsidP="00BE51BE">
            <w:pPr>
              <w:pStyle w:val="Celda"/>
            </w:pPr>
            <w:r w:rsidRPr="002822CE">
              <w:t>9</w:t>
            </w:r>
          </w:p>
        </w:tc>
      </w:tr>
      <w:tr w:rsidR="00154FAA" w:rsidRPr="002822CE" w14:paraId="1AB7049E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6685F4B1" w14:textId="4B66E8F1" w:rsidR="00154FAA" w:rsidRPr="006151F8" w:rsidRDefault="000244D0" w:rsidP="00BE51BE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Teng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migos</w:t>
            </w:r>
            <w:proofErr w:type="spellEnd"/>
            <w:r w:rsidR="00E24B35">
              <w:rPr>
                <w:szCs w:val="16"/>
                <w:lang w:val="ca-ES"/>
              </w:rPr>
              <w:t>/as</w:t>
            </w:r>
            <w:r>
              <w:rPr>
                <w:szCs w:val="16"/>
                <w:lang w:val="ca-ES"/>
              </w:rPr>
              <w:t xml:space="preserve"> en mi centro </w:t>
            </w:r>
            <w:proofErr w:type="spellStart"/>
            <w:r>
              <w:rPr>
                <w:szCs w:val="16"/>
                <w:lang w:val="ca-ES"/>
              </w:rPr>
              <w:t>educativo</w:t>
            </w:r>
            <w:proofErr w:type="spellEnd"/>
            <w:r>
              <w:rPr>
                <w:szCs w:val="16"/>
                <w:lang w:val="ca-ES"/>
              </w:rPr>
              <w:t xml:space="preserve"> que se </w:t>
            </w:r>
            <w:proofErr w:type="spellStart"/>
            <w:r>
              <w:rPr>
                <w:szCs w:val="16"/>
                <w:lang w:val="ca-ES"/>
              </w:rPr>
              <w:t>preocupan</w:t>
            </w:r>
            <w:proofErr w:type="spellEnd"/>
            <w:r>
              <w:rPr>
                <w:szCs w:val="16"/>
                <w:lang w:val="ca-ES"/>
              </w:rPr>
              <w:t xml:space="preserve"> por </w:t>
            </w:r>
            <w:proofErr w:type="spellStart"/>
            <w:r>
              <w:rPr>
                <w:szCs w:val="16"/>
                <w:lang w:val="ca-ES"/>
              </w:rPr>
              <w:t>mí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3C090E41" w14:textId="77777777" w:rsidR="00154FAA" w:rsidRPr="002822CE" w:rsidRDefault="00154FAA" w:rsidP="00BE51BE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274B94B" w14:textId="77777777" w:rsidR="00154FAA" w:rsidRPr="002822CE" w:rsidRDefault="00154FAA" w:rsidP="00BE51BE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2F53862" w14:textId="77777777" w:rsidR="00154FAA" w:rsidRPr="002822CE" w:rsidRDefault="00154FAA" w:rsidP="00BE51BE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480BBAD" w14:textId="77777777" w:rsidR="00154FAA" w:rsidRPr="002822CE" w:rsidRDefault="00154FAA" w:rsidP="00BE51BE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9ACBEE7" w14:textId="77777777" w:rsidR="00154FAA" w:rsidRPr="002822CE" w:rsidRDefault="00154FAA" w:rsidP="00BE51BE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332482B4" w14:textId="77777777" w:rsidR="00154FAA" w:rsidRPr="002822CE" w:rsidRDefault="00154FAA" w:rsidP="00BE51BE">
            <w:pPr>
              <w:pStyle w:val="Celda"/>
            </w:pPr>
            <w:r w:rsidRPr="002822CE">
              <w:t>9</w:t>
            </w:r>
          </w:p>
        </w:tc>
      </w:tr>
      <w:tr w:rsidR="00154FAA" w:rsidRPr="002822CE" w14:paraId="128900F7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7A38D0FA" w14:textId="66D6D70E" w:rsidR="00154FAA" w:rsidRPr="006B080E" w:rsidRDefault="000244D0" w:rsidP="00C57E2B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Los estudiantes de mi centro </w:t>
            </w:r>
            <w:proofErr w:type="spellStart"/>
            <w:r>
              <w:rPr>
                <w:szCs w:val="16"/>
                <w:lang w:val="ca-ES"/>
              </w:rPr>
              <w:t>educativo</w:t>
            </w:r>
            <w:proofErr w:type="spellEnd"/>
            <w:r>
              <w:rPr>
                <w:szCs w:val="16"/>
                <w:lang w:val="ca-ES"/>
              </w:rPr>
              <w:t xml:space="preserve"> son amables entre </w:t>
            </w:r>
            <w:proofErr w:type="spellStart"/>
            <w:r>
              <w:rPr>
                <w:szCs w:val="16"/>
                <w:lang w:val="ca-ES"/>
              </w:rPr>
              <w:t>ell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70B5EDC5" w14:textId="77777777" w:rsidR="00154FAA" w:rsidRPr="002822CE" w:rsidRDefault="00154FAA" w:rsidP="00BE51BE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E6F8E96" w14:textId="77777777" w:rsidR="00154FAA" w:rsidRPr="002822CE" w:rsidRDefault="00154FAA" w:rsidP="00BE51BE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8BDD93F" w14:textId="77777777" w:rsidR="00154FAA" w:rsidRPr="002822CE" w:rsidRDefault="00154FAA" w:rsidP="00BE51BE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6442E09" w14:textId="77777777" w:rsidR="00154FAA" w:rsidRPr="002822CE" w:rsidRDefault="00154FAA" w:rsidP="00BE51BE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0A6FB8B" w14:textId="77777777" w:rsidR="00154FAA" w:rsidRPr="002822CE" w:rsidRDefault="00154FAA" w:rsidP="00BE51BE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710CC907" w14:textId="77777777" w:rsidR="00154FAA" w:rsidRPr="002822CE" w:rsidRDefault="00154FAA" w:rsidP="00BE51BE">
            <w:pPr>
              <w:pStyle w:val="Celda"/>
            </w:pPr>
            <w:r w:rsidRPr="002822CE">
              <w:t>9</w:t>
            </w:r>
          </w:p>
        </w:tc>
      </w:tr>
      <w:tr w:rsidR="003E2FC1" w:rsidRPr="002822CE" w14:paraId="09DB7340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094E28A9" w14:textId="724A1655" w:rsidR="003E2FC1" w:rsidRPr="00C57E2B" w:rsidRDefault="000244D0" w:rsidP="000244D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 centro </w:t>
            </w:r>
            <w:proofErr w:type="spellStart"/>
            <w:r>
              <w:rPr>
                <w:szCs w:val="16"/>
                <w:lang w:val="ca-ES"/>
              </w:rPr>
              <w:t>educativo</w:t>
            </w:r>
            <w:proofErr w:type="spellEnd"/>
            <w:r>
              <w:rPr>
                <w:szCs w:val="16"/>
                <w:lang w:val="ca-ES"/>
              </w:rPr>
              <w:t xml:space="preserve"> me </w:t>
            </w:r>
            <w:proofErr w:type="spellStart"/>
            <w:r>
              <w:rPr>
                <w:szCs w:val="16"/>
                <w:lang w:val="ca-ES"/>
              </w:rPr>
              <w:t>está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yudando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conseguir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etas</w:t>
            </w:r>
            <w:proofErr w:type="spellEnd"/>
            <w:r>
              <w:rPr>
                <w:szCs w:val="16"/>
                <w:lang w:val="ca-ES"/>
              </w:rPr>
              <w:t xml:space="preserve"> que me </w:t>
            </w:r>
            <w:proofErr w:type="spellStart"/>
            <w:r>
              <w:rPr>
                <w:szCs w:val="16"/>
                <w:lang w:val="ca-ES"/>
              </w:rPr>
              <w:t>importan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67AA1D4" w14:textId="4753978A" w:rsidR="003E2FC1" w:rsidRPr="002822CE" w:rsidRDefault="003E2FC1" w:rsidP="003E2FC1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99F11F6" w14:textId="6CE962AB" w:rsidR="003E2FC1" w:rsidRPr="002822CE" w:rsidRDefault="003E2FC1" w:rsidP="003E2FC1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681034D" w14:textId="507B3CA5" w:rsidR="003E2FC1" w:rsidRDefault="003E2FC1" w:rsidP="003E2FC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E688167" w14:textId="22D26FF8" w:rsidR="003E2FC1" w:rsidRDefault="003E2FC1" w:rsidP="003E2FC1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A3943DB" w14:textId="7E1E3164" w:rsidR="003E2FC1" w:rsidRDefault="003E2FC1" w:rsidP="003E2FC1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51ECF0B7" w14:textId="6759C149" w:rsidR="003E2FC1" w:rsidRPr="002822CE" w:rsidRDefault="003E2FC1" w:rsidP="003E2FC1">
            <w:pPr>
              <w:pStyle w:val="Celda"/>
            </w:pPr>
            <w:r w:rsidRPr="002822CE">
              <w:t>9</w:t>
            </w:r>
          </w:p>
        </w:tc>
      </w:tr>
      <w:tr w:rsidR="003E2FC1" w:rsidRPr="002822CE" w14:paraId="00DCFEF1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76869048" w14:textId="4CC7B310" w:rsidR="003E2FC1" w:rsidRPr="00C57E2B" w:rsidRDefault="000244D0" w:rsidP="003E2FC1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Disfrut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articipando</w:t>
            </w:r>
            <w:proofErr w:type="spellEnd"/>
            <w:r>
              <w:rPr>
                <w:szCs w:val="16"/>
                <w:lang w:val="ca-ES"/>
              </w:rPr>
              <w:t xml:space="preserve"> en las </w:t>
            </w:r>
            <w:proofErr w:type="spellStart"/>
            <w:r>
              <w:rPr>
                <w:szCs w:val="16"/>
                <w:lang w:val="ca-ES"/>
              </w:rPr>
              <w:t>actividades</w:t>
            </w:r>
            <w:proofErr w:type="spellEnd"/>
            <w:r>
              <w:rPr>
                <w:szCs w:val="16"/>
                <w:lang w:val="ca-ES"/>
              </w:rPr>
              <w:t xml:space="preserve"> de mi centro </w:t>
            </w:r>
            <w:proofErr w:type="spellStart"/>
            <w:r>
              <w:rPr>
                <w:szCs w:val="16"/>
                <w:lang w:val="ca-ES"/>
              </w:rPr>
              <w:t>educativ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235A0B3A" w14:textId="79590660" w:rsidR="003E2FC1" w:rsidRPr="002822CE" w:rsidRDefault="003E2FC1" w:rsidP="003E2FC1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06D674B" w14:textId="6756908D" w:rsidR="003E2FC1" w:rsidRPr="002822CE" w:rsidRDefault="003E2FC1" w:rsidP="003E2FC1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0207D11" w14:textId="7EF45ED7" w:rsidR="003E2FC1" w:rsidRDefault="003E2FC1" w:rsidP="003E2FC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96AC054" w14:textId="7FE75457" w:rsidR="003E2FC1" w:rsidRDefault="003E2FC1" w:rsidP="003E2FC1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F61377A" w14:textId="689B7FB8" w:rsidR="003E2FC1" w:rsidRDefault="003E2FC1" w:rsidP="003E2FC1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6F99F871" w14:textId="307FA843" w:rsidR="003E2FC1" w:rsidRPr="002822CE" w:rsidRDefault="003E2FC1" w:rsidP="003E2FC1">
            <w:pPr>
              <w:pStyle w:val="Celda"/>
            </w:pPr>
            <w:r w:rsidRPr="002822CE">
              <w:t>9</w:t>
            </w:r>
          </w:p>
        </w:tc>
      </w:tr>
    </w:tbl>
    <w:p w14:paraId="5C75893C" w14:textId="611E4AB0" w:rsidR="00154FAA" w:rsidRDefault="00154FAA" w:rsidP="000244D0">
      <w:pPr>
        <w:spacing w:after="0" w:line="240" w:lineRule="auto"/>
        <w:rPr>
          <w:sz w:val="26"/>
          <w:szCs w:val="26"/>
          <w:lang w:val="ca-ES"/>
        </w:rPr>
      </w:pPr>
    </w:p>
    <w:p w14:paraId="24D7DDFD" w14:textId="4CFC9417" w:rsidR="00A504F7" w:rsidRDefault="00A504F7" w:rsidP="00A504F7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APOYOCENTRO</w:t>
      </w:r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poyo</w:t>
      </w:r>
      <w:proofErr w:type="spellEnd"/>
      <w:r>
        <w:rPr>
          <w:color w:val="0070C0"/>
          <w:sz w:val="24"/>
          <w:szCs w:val="26"/>
          <w:lang w:val="ca-ES"/>
        </w:rPr>
        <w:t>.</w:t>
      </w:r>
    </w:p>
    <w:p w14:paraId="2E844F02" w14:textId="77777777" w:rsidR="00A504F7" w:rsidRDefault="00A504F7" w:rsidP="000244D0">
      <w:pPr>
        <w:spacing w:after="0" w:line="240" w:lineRule="auto"/>
        <w:rPr>
          <w:sz w:val="26"/>
          <w:szCs w:val="26"/>
          <w:lang w:val="ca-ES"/>
        </w:rPr>
      </w:pPr>
    </w:p>
    <w:p w14:paraId="1A8D1CB2" w14:textId="7DA8311E" w:rsidR="000D180E" w:rsidRPr="000244D0" w:rsidRDefault="006800CF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ómo</w:t>
      </w:r>
      <w:proofErr w:type="spellEnd"/>
      <w:r w:rsidR="0051555C" w:rsidRPr="000244D0"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 w:rsidR="0051555C" w:rsidRPr="000244D0">
        <w:rPr>
          <w:rFonts w:ascii="Arial" w:hAnsi="Arial" w:cs="Arial"/>
          <w:b/>
          <w:sz w:val="18"/>
          <w:szCs w:val="18"/>
          <w:lang w:val="ca-ES"/>
        </w:rPr>
        <w:t>f</w:t>
      </w:r>
      <w:r>
        <w:rPr>
          <w:rFonts w:ascii="Arial" w:hAnsi="Arial" w:cs="Arial"/>
          <w:b/>
          <w:sz w:val="18"/>
          <w:szCs w:val="18"/>
          <w:lang w:val="ca-ES"/>
        </w:rPr>
        <w:t>ácil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o difícil e</w:t>
      </w:r>
      <w:r w:rsidR="0051555C" w:rsidRPr="000244D0">
        <w:rPr>
          <w:rFonts w:ascii="Arial" w:hAnsi="Arial" w:cs="Arial"/>
          <w:b/>
          <w:sz w:val="18"/>
          <w:szCs w:val="18"/>
          <w:lang w:val="ca-ES"/>
        </w:rPr>
        <w:t xml:space="preserve">s qu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recibas</w:t>
      </w:r>
      <w:proofErr w:type="spellEnd"/>
      <w:r w:rsidR="0051555C" w:rsidRPr="000244D0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 xml:space="preserve">l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</w:t>
      </w:r>
      <w:proofErr w:type="spellEnd"/>
      <w:r w:rsidR="0051555C" w:rsidRPr="000244D0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 xml:space="preserve">de tu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adres</w:t>
      </w:r>
      <w:proofErr w:type="spellEnd"/>
      <w:r w:rsidR="00F962BB" w:rsidRPr="000244D0">
        <w:rPr>
          <w:rFonts w:ascii="Arial" w:hAnsi="Arial" w:cs="Arial"/>
          <w:b/>
          <w:sz w:val="18"/>
          <w:szCs w:val="18"/>
          <w:lang w:val="ca-ES"/>
        </w:rPr>
        <w:t>/</w:t>
      </w:r>
      <w:proofErr w:type="spellStart"/>
      <w:r w:rsidR="00896824" w:rsidRPr="000244D0">
        <w:rPr>
          <w:rFonts w:ascii="Arial" w:hAnsi="Arial" w:cs="Arial"/>
          <w:b/>
          <w:sz w:val="18"/>
          <w:szCs w:val="18"/>
          <w:lang w:val="ca-ES"/>
        </w:rPr>
        <w:t>ma</w:t>
      </w:r>
      <w:r>
        <w:rPr>
          <w:rFonts w:ascii="Arial" w:hAnsi="Arial" w:cs="Arial"/>
          <w:b/>
          <w:sz w:val="18"/>
          <w:szCs w:val="18"/>
          <w:lang w:val="ca-ES"/>
        </w:rPr>
        <w:t>d</w:t>
      </w:r>
      <w:r w:rsidR="00896824" w:rsidRPr="000244D0">
        <w:rPr>
          <w:rFonts w:ascii="Arial" w:hAnsi="Arial" w:cs="Arial"/>
          <w:b/>
          <w:sz w:val="18"/>
          <w:szCs w:val="18"/>
          <w:lang w:val="ca-ES"/>
        </w:rPr>
        <w:t>res</w:t>
      </w:r>
      <w:proofErr w:type="spellEnd"/>
      <w:r w:rsidR="00896824" w:rsidRPr="000244D0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51555C" w:rsidRPr="000244D0">
        <w:rPr>
          <w:rFonts w:ascii="Arial" w:hAnsi="Arial" w:cs="Arial"/>
          <w:b/>
          <w:sz w:val="18"/>
          <w:szCs w:val="18"/>
          <w:lang w:val="ca-ES"/>
        </w:rPr>
        <w:t>o tutors</w:t>
      </w:r>
      <w:r w:rsidR="00F962BB" w:rsidRPr="000244D0">
        <w:rPr>
          <w:rFonts w:ascii="Arial" w:hAnsi="Arial" w:cs="Arial"/>
          <w:b/>
          <w:sz w:val="18"/>
          <w:szCs w:val="18"/>
          <w:lang w:val="ca-ES"/>
        </w:rPr>
        <w:t>/</w:t>
      </w:r>
      <w:r w:rsidR="000D7D8B" w:rsidRPr="000244D0">
        <w:rPr>
          <w:rFonts w:ascii="Arial" w:hAnsi="Arial" w:cs="Arial"/>
          <w:b/>
          <w:sz w:val="18"/>
          <w:szCs w:val="18"/>
          <w:lang w:val="ca-ES"/>
        </w:rPr>
        <w:t>es</w:t>
      </w:r>
      <w:r w:rsidR="0051555C" w:rsidRPr="000244D0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51555C" w:rsidRPr="000244D0">
        <w:rPr>
          <w:rFonts w:ascii="Arial" w:hAnsi="Arial" w:cs="Arial"/>
          <w:b/>
          <w:sz w:val="18"/>
          <w:szCs w:val="18"/>
          <w:lang w:val="ca-ES"/>
        </w:rPr>
        <w:t>legal</w:t>
      </w:r>
      <w:r>
        <w:rPr>
          <w:rFonts w:ascii="Arial" w:hAnsi="Arial" w:cs="Arial"/>
          <w:b/>
          <w:sz w:val="18"/>
          <w:szCs w:val="18"/>
          <w:lang w:val="ca-ES"/>
        </w:rPr>
        <w:t>e</w:t>
      </w:r>
      <w:r w:rsidR="0051555C" w:rsidRPr="000244D0">
        <w:rPr>
          <w:rFonts w:ascii="Arial" w:hAnsi="Arial" w:cs="Arial"/>
          <w:b/>
          <w:sz w:val="18"/>
          <w:szCs w:val="18"/>
          <w:lang w:val="ca-ES"/>
        </w:rPr>
        <w:t>s</w:t>
      </w:r>
      <w:proofErr w:type="spellEnd"/>
      <w:r w:rsidR="0051555C" w:rsidRPr="000244D0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51555C" w:rsidRPr="000244D0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="0051555C" w:rsidRPr="000244D0">
        <w:rPr>
          <w:rFonts w:ascii="Arial" w:hAnsi="Arial" w:cs="Arial"/>
          <w:sz w:val="18"/>
          <w:szCs w:val="18"/>
          <w:lang w:val="ca-ES"/>
        </w:rPr>
        <w:t>)</w:t>
      </w:r>
      <w:r w:rsidR="002B0CE7">
        <w:rPr>
          <w:rFonts w:ascii="Arial" w:hAnsi="Arial" w:cs="Arial"/>
          <w:sz w:val="18"/>
          <w:szCs w:val="18"/>
          <w:lang w:val="ca-ES"/>
        </w:rPr>
        <w:t xml:space="preserve"> </w:t>
      </w:r>
      <w:r w:rsidR="002B0CE7" w:rsidRPr="002B0CE7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POYOPADRES</w:t>
      </w:r>
    </w:p>
    <w:p w14:paraId="19F7F3DF" w14:textId="51ADC629" w:rsidR="005028E4" w:rsidRDefault="005028E4" w:rsidP="00154FAA">
      <w:pPr>
        <w:spacing w:line="240" w:lineRule="auto"/>
        <w:ind w:left="-218"/>
        <w:jc w:val="both"/>
        <w:rPr>
          <w:b/>
          <w:sz w:val="26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62"/>
        <w:gridCol w:w="980"/>
        <w:gridCol w:w="980"/>
        <w:gridCol w:w="978"/>
        <w:gridCol w:w="978"/>
        <w:gridCol w:w="976"/>
      </w:tblGrid>
      <w:tr w:rsidR="00154FAA" w:rsidRPr="00122230" w14:paraId="25964CE7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15A40887" w14:textId="77777777" w:rsidR="00154FAA" w:rsidRDefault="00154FAA" w:rsidP="00154FAA">
            <w:pPr>
              <w:pStyle w:val="Cabecera"/>
            </w:pPr>
          </w:p>
          <w:p w14:paraId="50E7E86D" w14:textId="77777777" w:rsidR="00154FAA" w:rsidRDefault="00154FAA" w:rsidP="00154FAA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0070C0"/>
                <w:sz w:val="18"/>
                <w:szCs w:val="18"/>
                <w:lang w:val="ca-ES"/>
              </w:rPr>
            </w:pPr>
          </w:p>
          <w:p w14:paraId="1F34082C" w14:textId="77777777" w:rsidR="00154FAA" w:rsidRPr="002822CE" w:rsidRDefault="00154FAA" w:rsidP="00154FAA">
            <w:pPr>
              <w:spacing w:line="240" w:lineRule="auto"/>
              <w:ind w:left="-76"/>
              <w:jc w:val="center"/>
            </w:pPr>
          </w:p>
        </w:tc>
        <w:tc>
          <w:tcPr>
            <w:tcW w:w="541" w:type="pct"/>
            <w:shd w:val="clear" w:color="auto" w:fill="auto"/>
          </w:tcPr>
          <w:p w14:paraId="12D80A02" w14:textId="59ABEC57" w:rsidR="00154FAA" w:rsidRPr="00154FAA" w:rsidRDefault="00154FAA" w:rsidP="00154FAA">
            <w:pPr>
              <w:pStyle w:val="Fila"/>
              <w:jc w:val="center"/>
              <w:rPr>
                <w:rFonts w:cstheme="minorBidi"/>
                <w:bCs/>
                <w:i/>
                <w:iCs/>
                <w:szCs w:val="16"/>
                <w:lang w:val="ca-ES" w:eastAsia="en-US"/>
              </w:rPr>
            </w:pPr>
            <w:proofErr w:type="spellStart"/>
            <w:r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M</w:t>
            </w:r>
            <w:r w:rsidR="006800CF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uy</w:t>
            </w:r>
            <w:proofErr w:type="spellEnd"/>
            <w:r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 xml:space="preserve"> difícil</w:t>
            </w:r>
          </w:p>
          <w:p w14:paraId="30330579" w14:textId="77777777" w:rsidR="00154FAA" w:rsidRPr="00154FAA" w:rsidRDefault="00154FAA" w:rsidP="00154FAA">
            <w:pPr>
              <w:pStyle w:val="Fila"/>
              <w:jc w:val="center"/>
              <w:rPr>
                <w:rFonts w:cstheme="minorBidi"/>
                <w:bCs/>
                <w:i/>
                <w:iCs/>
                <w:szCs w:val="16"/>
                <w:lang w:val="ca-ES" w:eastAsia="en-US"/>
              </w:rPr>
            </w:pPr>
          </w:p>
        </w:tc>
        <w:tc>
          <w:tcPr>
            <w:tcW w:w="541" w:type="pct"/>
            <w:shd w:val="clear" w:color="auto" w:fill="auto"/>
          </w:tcPr>
          <w:p w14:paraId="483B7026" w14:textId="23114DC3" w:rsidR="00154FAA" w:rsidRPr="00154FAA" w:rsidRDefault="006800CF" w:rsidP="00154FAA">
            <w:pPr>
              <w:pStyle w:val="Fila"/>
              <w:jc w:val="center"/>
              <w:rPr>
                <w:rFonts w:cstheme="minorBidi"/>
                <w:bCs/>
                <w:i/>
                <w:iCs/>
                <w:szCs w:val="16"/>
                <w:lang w:val="ca-ES" w:eastAsia="en-US"/>
              </w:rPr>
            </w:pPr>
            <w:proofErr w:type="spellStart"/>
            <w:r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Más</w:t>
            </w:r>
            <w:proofErr w:type="spellEnd"/>
            <w:r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 xml:space="preserve"> </w:t>
            </w:r>
            <w:proofErr w:type="spellStart"/>
            <w:r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bien</w:t>
            </w:r>
            <w:proofErr w:type="spellEnd"/>
            <w:r w:rsidR="00154FAA"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 xml:space="preserve"> difícil</w:t>
            </w:r>
          </w:p>
        </w:tc>
        <w:tc>
          <w:tcPr>
            <w:tcW w:w="540" w:type="pct"/>
            <w:shd w:val="clear" w:color="auto" w:fill="auto"/>
          </w:tcPr>
          <w:p w14:paraId="5AD06FC0" w14:textId="06B4C4B8" w:rsidR="00154FAA" w:rsidRPr="00154FAA" w:rsidRDefault="006800CF" w:rsidP="00E24B35">
            <w:pPr>
              <w:pStyle w:val="Fila"/>
              <w:jc w:val="center"/>
              <w:rPr>
                <w:rFonts w:cstheme="minorBidi"/>
                <w:bCs/>
                <w:i/>
                <w:iCs/>
                <w:szCs w:val="16"/>
                <w:lang w:val="ca-ES" w:eastAsia="en-US"/>
              </w:rPr>
            </w:pPr>
            <w:proofErr w:type="spellStart"/>
            <w:r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Más</w:t>
            </w:r>
            <w:proofErr w:type="spellEnd"/>
            <w:r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 xml:space="preserve"> </w:t>
            </w:r>
            <w:proofErr w:type="spellStart"/>
            <w:r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bien</w:t>
            </w:r>
            <w:proofErr w:type="spellEnd"/>
            <w:r w:rsidR="00154FAA"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 xml:space="preserve"> </w:t>
            </w:r>
            <w:proofErr w:type="spellStart"/>
            <w:r w:rsidR="00154FAA"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f</w:t>
            </w:r>
            <w:r w:rsidR="00E24B35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á</w:t>
            </w:r>
            <w:r w:rsidR="00154FAA"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cil</w:t>
            </w:r>
            <w:proofErr w:type="spellEnd"/>
          </w:p>
        </w:tc>
        <w:tc>
          <w:tcPr>
            <w:tcW w:w="540" w:type="pct"/>
            <w:shd w:val="clear" w:color="auto" w:fill="auto"/>
          </w:tcPr>
          <w:p w14:paraId="27429EDB" w14:textId="66815BD0" w:rsidR="00154FAA" w:rsidRPr="00154FAA" w:rsidRDefault="006800CF" w:rsidP="00E24B35">
            <w:pPr>
              <w:pStyle w:val="Fila"/>
              <w:jc w:val="center"/>
              <w:rPr>
                <w:rFonts w:cstheme="minorBidi"/>
                <w:bCs/>
                <w:i/>
                <w:iCs/>
                <w:szCs w:val="16"/>
                <w:lang w:val="ca-ES" w:eastAsia="en-US"/>
              </w:rPr>
            </w:pPr>
            <w:proofErr w:type="spellStart"/>
            <w:r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Muy</w:t>
            </w:r>
            <w:proofErr w:type="spellEnd"/>
            <w:r w:rsidR="00154FAA"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 xml:space="preserve"> </w:t>
            </w:r>
            <w:proofErr w:type="spellStart"/>
            <w:r w:rsidR="00154FAA"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f</w:t>
            </w:r>
            <w:r w:rsidR="00E24B35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á</w:t>
            </w:r>
            <w:r w:rsidR="00154FAA"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cil</w:t>
            </w:r>
            <w:proofErr w:type="spellEnd"/>
          </w:p>
        </w:tc>
        <w:tc>
          <w:tcPr>
            <w:tcW w:w="539" w:type="pct"/>
          </w:tcPr>
          <w:p w14:paraId="41D50E67" w14:textId="1A09A7A6" w:rsidR="00154FAA" w:rsidRPr="00154FAA" w:rsidRDefault="00154FAA" w:rsidP="00154FAA">
            <w:pPr>
              <w:pStyle w:val="Fila"/>
              <w:jc w:val="center"/>
              <w:rPr>
                <w:rFonts w:cstheme="minorBidi"/>
                <w:bCs/>
                <w:i/>
                <w:iCs/>
                <w:szCs w:val="16"/>
                <w:lang w:val="ca-ES" w:eastAsia="en-US"/>
              </w:rPr>
            </w:pPr>
            <w:r w:rsidRPr="00154FAA">
              <w:rPr>
                <w:rFonts w:cstheme="minorBidi"/>
                <w:bCs/>
                <w:i/>
                <w:iCs/>
                <w:szCs w:val="16"/>
                <w:lang w:val="ca-ES" w:eastAsia="en-US"/>
              </w:rPr>
              <w:t>No contesta</w:t>
            </w:r>
          </w:p>
        </w:tc>
      </w:tr>
      <w:tr w:rsidR="00154FAA" w:rsidRPr="002822CE" w14:paraId="1037B172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1210F856" w14:textId="23CFC679" w:rsidR="00154FAA" w:rsidRPr="00154FAA" w:rsidRDefault="006800CF" w:rsidP="00154FAA">
            <w:pPr>
              <w:pStyle w:val="Fila"/>
              <w:rPr>
                <w:bCs/>
                <w:szCs w:val="16"/>
              </w:rPr>
            </w:pPr>
            <w:proofErr w:type="spellStart"/>
            <w:r>
              <w:rPr>
                <w:rFonts w:cstheme="minorBidi"/>
                <w:bCs/>
                <w:szCs w:val="16"/>
                <w:lang w:val="ca-ES" w:eastAsia="en-US"/>
              </w:rPr>
              <w:t>Cuidado</w:t>
            </w:r>
            <w:proofErr w:type="spellEnd"/>
            <w:r>
              <w:rPr>
                <w:rFonts w:cstheme="minorBidi"/>
                <w:bCs/>
                <w:szCs w:val="16"/>
                <w:lang w:val="ca-ES" w:eastAsia="en-US"/>
              </w:rPr>
              <w:t xml:space="preserve"> y aprecio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3013BA7C" w14:textId="77777777" w:rsidR="00154FAA" w:rsidRPr="002822CE" w:rsidRDefault="00154FAA" w:rsidP="00154FAA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7FE5E635" w14:textId="77777777" w:rsidR="00154FAA" w:rsidRPr="002822CE" w:rsidRDefault="00154FAA" w:rsidP="00154FAA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31BD842E" w14:textId="77777777" w:rsidR="00154FAA" w:rsidRPr="002822CE" w:rsidRDefault="00154FAA" w:rsidP="00154FAA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4E84952D" w14:textId="77777777" w:rsidR="00154FAA" w:rsidRPr="002822CE" w:rsidRDefault="00154FAA" w:rsidP="00154FAA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4F5BCF97" w14:textId="77777777" w:rsidR="00154FAA" w:rsidRPr="002822CE" w:rsidRDefault="00154FAA" w:rsidP="00154FAA">
            <w:pPr>
              <w:pStyle w:val="Celda"/>
            </w:pPr>
            <w:r w:rsidRPr="002822CE">
              <w:t>9</w:t>
            </w:r>
          </w:p>
        </w:tc>
      </w:tr>
      <w:tr w:rsidR="00154FAA" w:rsidRPr="002822CE" w14:paraId="612B2129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439F10DF" w14:textId="3FDEB52C" w:rsidR="00154FAA" w:rsidRPr="00154FAA" w:rsidRDefault="006800CF" w:rsidP="00154FAA">
            <w:pPr>
              <w:pStyle w:val="Fila"/>
              <w:rPr>
                <w:bCs/>
                <w:szCs w:val="16"/>
                <w:lang w:val="ca-ES"/>
              </w:rPr>
            </w:pPr>
            <w:proofErr w:type="spellStart"/>
            <w:r>
              <w:rPr>
                <w:rFonts w:cstheme="minorBidi"/>
                <w:bCs/>
                <w:szCs w:val="16"/>
                <w:lang w:val="ca-ES" w:eastAsia="en-US"/>
              </w:rPr>
              <w:t>Hablar</w:t>
            </w:r>
            <w:proofErr w:type="spellEnd"/>
            <w:r>
              <w:rPr>
                <w:rFonts w:cstheme="minorBidi"/>
                <w:bCs/>
                <w:szCs w:val="16"/>
                <w:lang w:val="ca-ES" w:eastAsia="en-US"/>
              </w:rPr>
              <w:t xml:space="preserve"> sobre </w:t>
            </w:r>
            <w:proofErr w:type="spellStart"/>
            <w:r>
              <w:rPr>
                <w:rFonts w:cstheme="minorBidi"/>
                <w:bCs/>
                <w:szCs w:val="16"/>
                <w:lang w:val="ca-ES" w:eastAsia="en-US"/>
              </w:rPr>
              <w:t>asuntos</w:t>
            </w:r>
            <w:proofErr w:type="spellEnd"/>
            <w:r>
              <w:rPr>
                <w:rFonts w:cstheme="minorBidi"/>
                <w:bCs/>
                <w:szCs w:val="16"/>
                <w:lang w:val="ca-ES" w:eastAsia="en-US"/>
              </w:rPr>
              <w:t xml:space="preserve"> </w:t>
            </w:r>
            <w:proofErr w:type="spellStart"/>
            <w:r>
              <w:rPr>
                <w:rFonts w:cstheme="minorBidi"/>
                <w:bCs/>
                <w:szCs w:val="16"/>
                <w:lang w:val="ca-ES" w:eastAsia="en-US"/>
              </w:rPr>
              <w:t>personales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4857062A" w14:textId="77777777" w:rsidR="00154FAA" w:rsidRPr="002822CE" w:rsidRDefault="00154FAA" w:rsidP="00154FAA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D945A37" w14:textId="77777777" w:rsidR="00154FAA" w:rsidRPr="002822CE" w:rsidRDefault="00154FAA" w:rsidP="00154FAA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4F55CB78" w14:textId="77777777" w:rsidR="00154FAA" w:rsidRPr="002822CE" w:rsidRDefault="00154FAA" w:rsidP="00154FAA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296B8C1E" w14:textId="77777777" w:rsidR="00154FAA" w:rsidRPr="002822CE" w:rsidRDefault="00154FAA" w:rsidP="00154FAA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1DEB265B" w14:textId="77777777" w:rsidR="00154FAA" w:rsidRPr="002822CE" w:rsidRDefault="00154FAA" w:rsidP="00154FAA">
            <w:pPr>
              <w:pStyle w:val="Celda"/>
            </w:pPr>
            <w:r w:rsidRPr="002822CE">
              <w:t>9</w:t>
            </w:r>
          </w:p>
        </w:tc>
      </w:tr>
      <w:tr w:rsidR="00154FAA" w:rsidRPr="002822CE" w14:paraId="267F0E1B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4EA41343" w14:textId="300F19F2" w:rsidR="00154FAA" w:rsidRPr="00154FAA" w:rsidRDefault="006800CF" w:rsidP="00154FAA">
            <w:pPr>
              <w:pStyle w:val="Fila"/>
              <w:rPr>
                <w:bCs/>
                <w:szCs w:val="16"/>
                <w:lang w:val="ca-ES"/>
              </w:rPr>
            </w:pPr>
            <w:proofErr w:type="spellStart"/>
            <w:r>
              <w:rPr>
                <w:rFonts w:cstheme="minorBidi"/>
                <w:bCs/>
                <w:szCs w:val="16"/>
                <w:lang w:val="ca-ES" w:eastAsia="en-US"/>
              </w:rPr>
              <w:t>Consejo</w:t>
            </w:r>
            <w:proofErr w:type="spellEnd"/>
            <w:r>
              <w:rPr>
                <w:rFonts w:cstheme="minorBidi"/>
                <w:bCs/>
                <w:szCs w:val="16"/>
                <w:lang w:val="ca-ES" w:eastAsia="en-US"/>
              </w:rPr>
              <w:t xml:space="preserve"> sobre los </w:t>
            </w:r>
            <w:proofErr w:type="spellStart"/>
            <w:r>
              <w:rPr>
                <w:rFonts w:cstheme="minorBidi"/>
                <w:bCs/>
                <w:szCs w:val="16"/>
                <w:lang w:val="ca-ES" w:eastAsia="en-US"/>
              </w:rPr>
              <w:t>estudios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0783C45D" w14:textId="77777777" w:rsidR="00154FAA" w:rsidRPr="002822CE" w:rsidRDefault="00154FAA" w:rsidP="00154FAA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510E126" w14:textId="77777777" w:rsidR="00154FAA" w:rsidRPr="002822CE" w:rsidRDefault="00154FAA" w:rsidP="00154FAA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539A65F1" w14:textId="77777777" w:rsidR="00154FAA" w:rsidRPr="002822CE" w:rsidRDefault="00154FAA" w:rsidP="00154FAA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6545A10B" w14:textId="77777777" w:rsidR="00154FAA" w:rsidRPr="002822CE" w:rsidRDefault="00154FAA" w:rsidP="00154FAA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3B4022AD" w14:textId="77777777" w:rsidR="00154FAA" w:rsidRPr="002822CE" w:rsidRDefault="00154FAA" w:rsidP="00154FAA">
            <w:pPr>
              <w:pStyle w:val="Celda"/>
            </w:pPr>
            <w:r w:rsidRPr="002822CE">
              <w:t>9</w:t>
            </w:r>
          </w:p>
        </w:tc>
      </w:tr>
      <w:tr w:rsidR="00154FAA" w:rsidRPr="002822CE" w14:paraId="14E57E49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734CF1AE" w14:textId="68D5E8B1" w:rsidR="00154FAA" w:rsidRPr="00154FAA" w:rsidRDefault="006800CF" w:rsidP="00E24B35">
            <w:pPr>
              <w:pStyle w:val="Fila"/>
              <w:rPr>
                <w:bCs/>
                <w:szCs w:val="16"/>
                <w:lang w:val="ca-ES"/>
              </w:rPr>
            </w:pPr>
            <w:proofErr w:type="spellStart"/>
            <w:r>
              <w:rPr>
                <w:bCs/>
                <w:szCs w:val="16"/>
                <w:lang w:val="ca-ES"/>
              </w:rPr>
              <w:t>Consejo</w:t>
            </w:r>
            <w:proofErr w:type="spellEnd"/>
            <w:r>
              <w:rPr>
                <w:bCs/>
                <w:szCs w:val="16"/>
                <w:lang w:val="ca-ES"/>
              </w:rPr>
              <w:t xml:space="preserve"> sobre </w:t>
            </w:r>
            <w:proofErr w:type="spellStart"/>
            <w:r>
              <w:rPr>
                <w:bCs/>
                <w:szCs w:val="16"/>
                <w:lang w:val="ca-ES"/>
              </w:rPr>
              <w:t>otros</w:t>
            </w:r>
            <w:proofErr w:type="spellEnd"/>
            <w:r>
              <w:rPr>
                <w:bCs/>
                <w:szCs w:val="16"/>
                <w:lang w:val="ca-ES"/>
              </w:rPr>
              <w:t xml:space="preserve"> </w:t>
            </w:r>
            <w:proofErr w:type="spellStart"/>
            <w:r>
              <w:rPr>
                <w:bCs/>
                <w:szCs w:val="16"/>
                <w:lang w:val="ca-ES"/>
              </w:rPr>
              <w:t>tem</w:t>
            </w:r>
            <w:r w:rsidR="00E24B35">
              <w:rPr>
                <w:bCs/>
                <w:szCs w:val="16"/>
                <w:lang w:val="ca-ES"/>
              </w:rPr>
              <w:t>a</w:t>
            </w:r>
            <w:r>
              <w:rPr>
                <w:bCs/>
                <w:szCs w:val="16"/>
                <w:lang w:val="ca-ES"/>
              </w:rPr>
              <w:t>s</w:t>
            </w:r>
            <w:proofErr w:type="spellEnd"/>
            <w:r>
              <w:rPr>
                <w:bCs/>
                <w:szCs w:val="16"/>
                <w:lang w:val="ca-ES"/>
              </w:rPr>
              <w:t xml:space="preserve"> (</w:t>
            </w:r>
            <w:proofErr w:type="spellStart"/>
            <w:r>
              <w:rPr>
                <w:bCs/>
                <w:szCs w:val="16"/>
                <w:lang w:val="ca-ES"/>
              </w:rPr>
              <w:t>proyectos</w:t>
            </w:r>
            <w:proofErr w:type="spellEnd"/>
            <w:r>
              <w:rPr>
                <w:bCs/>
                <w:szCs w:val="16"/>
                <w:lang w:val="ca-ES"/>
              </w:rPr>
              <w:t xml:space="preserve">) </w:t>
            </w:r>
            <w:proofErr w:type="spellStart"/>
            <w:r>
              <w:rPr>
                <w:bCs/>
                <w:szCs w:val="16"/>
                <w:lang w:val="ca-ES"/>
              </w:rPr>
              <w:t>tuyos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69E0922D" w14:textId="77777777" w:rsidR="00154FAA" w:rsidRPr="002822CE" w:rsidRDefault="00154FAA" w:rsidP="00154FAA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754ACD3" w14:textId="77777777" w:rsidR="00154FAA" w:rsidRPr="002822CE" w:rsidRDefault="00154FAA" w:rsidP="00154FAA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36770ABF" w14:textId="77777777" w:rsidR="00154FAA" w:rsidRPr="002822CE" w:rsidRDefault="00154FAA" w:rsidP="00154FAA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FE4110A" w14:textId="77777777" w:rsidR="00154FAA" w:rsidRPr="002822CE" w:rsidRDefault="00154FAA" w:rsidP="00154FAA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3B6E6355" w14:textId="77777777" w:rsidR="00154FAA" w:rsidRPr="002822CE" w:rsidRDefault="00154FAA" w:rsidP="00154FAA">
            <w:pPr>
              <w:pStyle w:val="Celda"/>
            </w:pPr>
            <w:r w:rsidRPr="002822CE">
              <w:t>9</w:t>
            </w:r>
          </w:p>
        </w:tc>
      </w:tr>
      <w:tr w:rsidR="00154FAA" w:rsidRPr="002822CE" w14:paraId="54E36F57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432A7828" w14:textId="19B9615F" w:rsidR="00154FAA" w:rsidRPr="00154FAA" w:rsidRDefault="006800CF" w:rsidP="00154FAA">
            <w:pPr>
              <w:pStyle w:val="Fila"/>
              <w:rPr>
                <w:bCs/>
                <w:szCs w:val="16"/>
                <w:lang w:val="ca-ES"/>
              </w:rPr>
            </w:pPr>
            <w:proofErr w:type="spellStart"/>
            <w:r>
              <w:rPr>
                <w:bCs/>
                <w:szCs w:val="16"/>
                <w:lang w:val="ca-ES"/>
              </w:rPr>
              <w:t>Ayuda</w:t>
            </w:r>
            <w:proofErr w:type="spellEnd"/>
            <w:r>
              <w:rPr>
                <w:bCs/>
                <w:szCs w:val="16"/>
                <w:lang w:val="ca-ES"/>
              </w:rPr>
              <w:t xml:space="preserve"> con </w:t>
            </w:r>
            <w:proofErr w:type="spellStart"/>
            <w:r>
              <w:rPr>
                <w:bCs/>
                <w:szCs w:val="16"/>
                <w:lang w:val="ca-ES"/>
              </w:rPr>
              <w:t>otras</w:t>
            </w:r>
            <w:proofErr w:type="spellEnd"/>
            <w:r>
              <w:rPr>
                <w:bCs/>
                <w:szCs w:val="16"/>
                <w:lang w:val="ca-ES"/>
              </w:rPr>
              <w:t xml:space="preserve"> </w:t>
            </w:r>
            <w:proofErr w:type="spellStart"/>
            <w:r>
              <w:rPr>
                <w:bCs/>
                <w:szCs w:val="16"/>
                <w:lang w:val="ca-ES"/>
              </w:rPr>
              <w:t>cosas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4F5074DE" w14:textId="77777777" w:rsidR="00154FAA" w:rsidRPr="002822CE" w:rsidRDefault="00154FAA" w:rsidP="00154FAA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CA0366C" w14:textId="77777777" w:rsidR="00154FAA" w:rsidRPr="002822CE" w:rsidRDefault="00154FAA" w:rsidP="00154FAA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954BBE8" w14:textId="77777777" w:rsidR="00154FAA" w:rsidRDefault="00154FAA" w:rsidP="00154FAA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12B971A0" w14:textId="77777777" w:rsidR="00154FAA" w:rsidRDefault="00154FAA" w:rsidP="00154FAA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6F48BF65" w14:textId="77777777" w:rsidR="00154FAA" w:rsidRPr="002822CE" w:rsidRDefault="00154FAA" w:rsidP="00154FAA">
            <w:pPr>
              <w:pStyle w:val="Celda"/>
            </w:pPr>
            <w:r w:rsidRPr="002822CE">
              <w:t>9</w:t>
            </w:r>
          </w:p>
        </w:tc>
      </w:tr>
    </w:tbl>
    <w:p w14:paraId="2E39EFA1" w14:textId="3871492E" w:rsidR="005028E4" w:rsidRDefault="002B0CE7" w:rsidP="005028E4">
      <w:pPr>
        <w:spacing w:line="360" w:lineRule="auto"/>
        <w:jc w:val="both"/>
        <w:rPr>
          <w:b/>
          <w:sz w:val="26"/>
          <w:szCs w:val="26"/>
          <w:highlight w:val="red"/>
          <w:lang w:val="ca-ES"/>
        </w:rPr>
      </w:pPr>
      <w:r>
        <w:rPr>
          <w:b/>
          <w:sz w:val="26"/>
          <w:szCs w:val="26"/>
          <w:highlight w:val="red"/>
          <w:lang w:val="ca-ES"/>
        </w:rPr>
        <w:t xml:space="preserve"> </w:t>
      </w:r>
    </w:p>
    <w:p w14:paraId="0518410F" w14:textId="507D1A09" w:rsidR="00A504F7" w:rsidRDefault="00A504F7" w:rsidP="00A504F7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APOYOPADRES</w:t>
      </w:r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poyo</w:t>
      </w:r>
      <w:proofErr w:type="spellEnd"/>
      <w:r>
        <w:rPr>
          <w:color w:val="0070C0"/>
          <w:sz w:val="24"/>
          <w:szCs w:val="26"/>
          <w:lang w:val="ca-ES"/>
        </w:rPr>
        <w:t>.</w:t>
      </w:r>
    </w:p>
    <w:p w14:paraId="4385F517" w14:textId="77777777" w:rsidR="00A504F7" w:rsidRDefault="00A504F7" w:rsidP="005028E4">
      <w:pPr>
        <w:spacing w:line="360" w:lineRule="auto"/>
        <w:jc w:val="both"/>
        <w:rPr>
          <w:b/>
          <w:sz w:val="26"/>
          <w:szCs w:val="26"/>
          <w:highlight w:val="red"/>
          <w:lang w:val="ca-ES"/>
        </w:rPr>
      </w:pPr>
    </w:p>
    <w:p w14:paraId="3E04BB33" w14:textId="05F5D54A" w:rsidR="000D180E" w:rsidRPr="006800CF" w:rsidRDefault="006800CF" w:rsidP="006800CF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¿Con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frecuencia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vives las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situaciones</w:t>
      </w:r>
      <w:proofErr w:type="spellEnd"/>
      <w:r w:rsidR="0051555C" w:rsidRPr="006B080E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Pr="000244D0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Pr="000244D0">
        <w:rPr>
          <w:rFonts w:ascii="Arial" w:hAnsi="Arial" w:cs="Arial"/>
          <w:sz w:val="18"/>
          <w:szCs w:val="18"/>
          <w:lang w:val="ca-ES"/>
        </w:rPr>
        <w:t>)</w:t>
      </w:r>
      <w:r w:rsidR="002B0CE7">
        <w:rPr>
          <w:rFonts w:ascii="Arial" w:hAnsi="Arial" w:cs="Arial"/>
          <w:sz w:val="18"/>
          <w:szCs w:val="18"/>
          <w:lang w:val="ca-ES"/>
        </w:rPr>
        <w:t xml:space="preserve"> </w:t>
      </w:r>
      <w:r w:rsidR="002B0CE7" w:rsidRPr="002B0CE7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COMPAÑA</w:t>
      </w:r>
      <w:r w:rsidR="002B0CE7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PADRES</w:t>
      </w:r>
    </w:p>
    <w:p w14:paraId="390A9A69" w14:textId="1383E32B" w:rsidR="006B080E" w:rsidRDefault="006B080E" w:rsidP="003C5997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046"/>
        <w:gridCol w:w="612"/>
        <w:gridCol w:w="496"/>
        <w:gridCol w:w="585"/>
        <w:gridCol w:w="763"/>
        <w:gridCol w:w="754"/>
        <w:gridCol w:w="798"/>
      </w:tblGrid>
      <w:tr w:rsidR="00CB2193" w:rsidRPr="00122230" w14:paraId="571A8C70" w14:textId="77777777" w:rsidTr="00CB2193">
        <w:trPr>
          <w:cantSplit/>
        </w:trPr>
        <w:tc>
          <w:tcPr>
            <w:tcW w:w="3365" w:type="pct"/>
            <w:shd w:val="clear" w:color="auto" w:fill="auto"/>
          </w:tcPr>
          <w:p w14:paraId="7CE49BB0" w14:textId="77777777" w:rsidR="006B080E" w:rsidRPr="002822CE" w:rsidRDefault="006B080E" w:rsidP="00BE51BE">
            <w:pPr>
              <w:pStyle w:val="Cabecera"/>
            </w:pPr>
          </w:p>
        </w:tc>
        <w:tc>
          <w:tcPr>
            <w:tcW w:w="273" w:type="pct"/>
            <w:shd w:val="clear" w:color="auto" w:fill="auto"/>
          </w:tcPr>
          <w:p w14:paraId="6935B608" w14:textId="16618CE2" w:rsidR="006B080E" w:rsidRPr="00122230" w:rsidRDefault="00E2563A" w:rsidP="00BE51BE">
            <w:pPr>
              <w:spacing w:line="240" w:lineRule="auto"/>
              <w:jc w:val="both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Casi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  <w:p w14:paraId="4C953DED" w14:textId="77777777" w:rsidR="006B080E" w:rsidRPr="00122230" w:rsidRDefault="006B080E" w:rsidP="00BE51BE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</w:tcPr>
          <w:p w14:paraId="147591F4" w14:textId="030C55A1" w:rsidR="006B080E" w:rsidRPr="00122230" w:rsidRDefault="005C49E3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Rar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z</w:t>
            </w:r>
            <w:proofErr w:type="spellEnd"/>
          </w:p>
        </w:tc>
        <w:tc>
          <w:tcPr>
            <w:tcW w:w="273" w:type="pct"/>
            <w:shd w:val="clear" w:color="auto" w:fill="auto"/>
          </w:tcPr>
          <w:p w14:paraId="7D6D03D8" w14:textId="3E4C501F" w:rsidR="006B080E" w:rsidRPr="00122230" w:rsidRDefault="00E2563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 veces</w:t>
            </w:r>
          </w:p>
        </w:tc>
        <w:tc>
          <w:tcPr>
            <w:tcW w:w="273" w:type="pct"/>
            <w:shd w:val="clear" w:color="auto" w:fill="auto"/>
          </w:tcPr>
          <w:p w14:paraId="5A397D3D" w14:textId="591F0DF0" w:rsidR="00E2563A" w:rsidRDefault="00E2563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enudo</w:t>
            </w:r>
            <w:proofErr w:type="spellEnd"/>
          </w:p>
          <w:p w14:paraId="7A544E14" w14:textId="77777777" w:rsidR="006B080E" w:rsidRPr="00E2563A" w:rsidRDefault="006B080E" w:rsidP="00E2563A">
            <w:pPr>
              <w:rPr>
                <w:lang w:val="ca-ES"/>
              </w:rPr>
            </w:pPr>
          </w:p>
        </w:tc>
        <w:tc>
          <w:tcPr>
            <w:tcW w:w="273" w:type="pct"/>
            <w:shd w:val="clear" w:color="auto" w:fill="auto"/>
          </w:tcPr>
          <w:p w14:paraId="6A866C18" w14:textId="53FD2C40" w:rsidR="006B080E" w:rsidRPr="00122230" w:rsidRDefault="00E2563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Casi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siempre</w:t>
            </w:r>
            <w:proofErr w:type="spellEnd"/>
          </w:p>
        </w:tc>
        <w:tc>
          <w:tcPr>
            <w:tcW w:w="271" w:type="pct"/>
          </w:tcPr>
          <w:p w14:paraId="41EDB3E1" w14:textId="77777777" w:rsidR="006B080E" w:rsidRPr="00122230" w:rsidRDefault="006B080E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CB2193" w:rsidRPr="002822CE" w14:paraId="24BEF3DA" w14:textId="77777777" w:rsidTr="00CB2193">
        <w:trPr>
          <w:cantSplit/>
        </w:trPr>
        <w:tc>
          <w:tcPr>
            <w:tcW w:w="3365" w:type="pct"/>
            <w:shd w:val="clear" w:color="auto" w:fill="auto"/>
          </w:tcPr>
          <w:p w14:paraId="308A8C64" w14:textId="21C5BBAB" w:rsidR="006B080E" w:rsidRPr="006B080E" w:rsidRDefault="006800CF" w:rsidP="00E2563A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Pa</w:t>
            </w:r>
            <w:r w:rsidR="006B080E" w:rsidRPr="006B080E">
              <w:rPr>
                <w:szCs w:val="16"/>
                <w:lang w:val="ca-ES"/>
              </w:rPr>
              <w:t xml:space="preserve">so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 w:rsidR="006B080E" w:rsidRPr="006B080E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con</w:t>
            </w:r>
            <w:r w:rsidR="006B080E" w:rsidRPr="006B080E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mis</w:t>
            </w:r>
            <w:r w:rsidR="006B080E" w:rsidRPr="006B080E">
              <w:rPr>
                <w:szCs w:val="16"/>
                <w:lang w:val="ca-ES"/>
              </w:rPr>
              <w:t xml:space="preserve"> </w:t>
            </w:r>
            <w:proofErr w:type="spellStart"/>
            <w:r w:rsidR="006B080E" w:rsidRPr="006B080E">
              <w:rPr>
                <w:szCs w:val="16"/>
                <w:lang w:val="ca-ES"/>
              </w:rPr>
              <w:t>pa</w:t>
            </w:r>
            <w:r>
              <w:rPr>
                <w:szCs w:val="16"/>
                <w:lang w:val="ca-ES"/>
              </w:rPr>
              <w:t>d</w:t>
            </w:r>
            <w:r w:rsidR="006B080E" w:rsidRPr="006B080E">
              <w:rPr>
                <w:szCs w:val="16"/>
                <w:lang w:val="ca-ES"/>
              </w:rPr>
              <w:t>res</w:t>
            </w:r>
            <w:proofErr w:type="spellEnd"/>
            <w:r w:rsidR="006B080E" w:rsidRPr="006B080E">
              <w:rPr>
                <w:szCs w:val="16"/>
                <w:lang w:val="ca-ES"/>
              </w:rPr>
              <w:t>/tutor</w:t>
            </w:r>
            <w:r w:rsidR="00E2563A">
              <w:rPr>
                <w:szCs w:val="16"/>
                <w:lang w:val="ca-ES"/>
              </w:rPr>
              <w:t>e</w:t>
            </w:r>
            <w:r w:rsidR="006B080E" w:rsidRPr="006B080E">
              <w:rPr>
                <w:szCs w:val="16"/>
                <w:lang w:val="ca-ES"/>
              </w:rPr>
              <w:t>s/</w:t>
            </w:r>
            <w:r w:rsidR="00E2563A">
              <w:rPr>
                <w:szCs w:val="16"/>
                <w:lang w:val="ca-ES"/>
              </w:rPr>
              <w:t>a</w:t>
            </w:r>
            <w:r w:rsidR="006B080E" w:rsidRPr="006B080E">
              <w:rPr>
                <w:szCs w:val="16"/>
                <w:lang w:val="ca-ES"/>
              </w:rPr>
              <w:t xml:space="preserve">s </w:t>
            </w:r>
            <w:proofErr w:type="spellStart"/>
            <w:r w:rsidR="006B080E" w:rsidRPr="006B080E">
              <w:rPr>
                <w:szCs w:val="16"/>
                <w:lang w:val="ca-ES"/>
              </w:rPr>
              <w:t>legal</w:t>
            </w:r>
            <w:r>
              <w:rPr>
                <w:szCs w:val="16"/>
                <w:lang w:val="ca-ES"/>
              </w:rPr>
              <w:t>e</w:t>
            </w:r>
            <w:r w:rsidR="006B080E" w:rsidRPr="006B080E">
              <w:rPr>
                <w:szCs w:val="16"/>
                <w:lang w:val="ca-ES"/>
              </w:rPr>
              <w:t>s</w:t>
            </w:r>
            <w:proofErr w:type="spellEnd"/>
            <w:r w:rsidR="006B080E" w:rsidRPr="006B080E">
              <w:rPr>
                <w:szCs w:val="16"/>
                <w:lang w:val="ca-ES"/>
              </w:rPr>
              <w:t xml:space="preserve"> </w:t>
            </w:r>
            <w:proofErr w:type="spellStart"/>
            <w:r w:rsidR="006B080E" w:rsidRPr="006B080E">
              <w:rPr>
                <w:szCs w:val="16"/>
                <w:lang w:val="ca-ES"/>
              </w:rPr>
              <w:t>f</w:t>
            </w:r>
            <w:r>
              <w:rPr>
                <w:szCs w:val="16"/>
                <w:lang w:val="ca-ES"/>
              </w:rPr>
              <w:t>ue</w:t>
            </w:r>
            <w:r w:rsidR="006B080E" w:rsidRPr="006B080E">
              <w:rPr>
                <w:szCs w:val="16"/>
                <w:lang w:val="ca-ES"/>
              </w:rPr>
              <w:t>ra</w:t>
            </w:r>
            <w:proofErr w:type="spellEnd"/>
            <w:r w:rsidR="006B080E" w:rsidRPr="006B080E">
              <w:rPr>
                <w:szCs w:val="16"/>
                <w:lang w:val="ca-ES"/>
              </w:rPr>
              <w:t xml:space="preserve"> de</w:t>
            </w:r>
            <w:r>
              <w:rPr>
                <w:szCs w:val="16"/>
                <w:lang w:val="ca-ES"/>
              </w:rPr>
              <w:t>l</w:t>
            </w:r>
            <w:r w:rsidR="006B080E" w:rsidRPr="006B080E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horario</w:t>
            </w:r>
            <w:proofErr w:type="spellEnd"/>
            <w:r w:rsidR="006B080E" w:rsidRPr="006B080E">
              <w:rPr>
                <w:szCs w:val="16"/>
                <w:lang w:val="ca-ES"/>
              </w:rPr>
              <w:t xml:space="preserve"> escolar </w:t>
            </w:r>
            <w:r>
              <w:rPr>
                <w:szCs w:val="16"/>
                <w:lang w:val="ca-ES"/>
              </w:rPr>
              <w:t xml:space="preserve">los </w:t>
            </w:r>
            <w:proofErr w:type="spellStart"/>
            <w:r>
              <w:rPr>
                <w:szCs w:val="16"/>
                <w:lang w:val="ca-ES"/>
              </w:rPr>
              <w:t>días</w:t>
            </w:r>
            <w:proofErr w:type="spellEnd"/>
            <w:r>
              <w:rPr>
                <w:szCs w:val="16"/>
                <w:lang w:val="ca-ES"/>
              </w:rPr>
              <w:t xml:space="preserve"> laborables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4E389ACA" w14:textId="77777777" w:rsidR="006B080E" w:rsidRPr="002822CE" w:rsidRDefault="006B080E" w:rsidP="006B080E">
            <w:pPr>
              <w:pStyle w:val="Celda"/>
            </w:pPr>
            <w:r w:rsidRPr="002822CE">
              <w:t>1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6C9715A4" w14:textId="77777777" w:rsidR="006B080E" w:rsidRPr="002822CE" w:rsidRDefault="006B080E" w:rsidP="006B080E">
            <w:pPr>
              <w:pStyle w:val="Celda"/>
            </w:pPr>
            <w:r w:rsidRPr="002822CE">
              <w:t>2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7B2621BF" w14:textId="77777777" w:rsidR="006B080E" w:rsidRPr="002822CE" w:rsidRDefault="006B080E" w:rsidP="006B080E">
            <w:pPr>
              <w:pStyle w:val="Celda"/>
            </w:pPr>
            <w:r>
              <w:t>3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00E98F42" w14:textId="77777777" w:rsidR="006B080E" w:rsidRPr="002822CE" w:rsidRDefault="006B080E" w:rsidP="006B080E">
            <w:pPr>
              <w:pStyle w:val="Celda"/>
            </w:pPr>
            <w:r>
              <w:t>4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1B2975A0" w14:textId="77777777" w:rsidR="006B080E" w:rsidRPr="002822CE" w:rsidRDefault="006B080E" w:rsidP="006B080E">
            <w:pPr>
              <w:pStyle w:val="Celda"/>
            </w:pPr>
            <w:r>
              <w:t>5</w:t>
            </w:r>
          </w:p>
        </w:tc>
        <w:tc>
          <w:tcPr>
            <w:tcW w:w="271" w:type="pct"/>
            <w:vAlign w:val="center"/>
          </w:tcPr>
          <w:p w14:paraId="209239C5" w14:textId="77777777" w:rsidR="006B080E" w:rsidRPr="002822CE" w:rsidRDefault="006B080E" w:rsidP="006B080E">
            <w:pPr>
              <w:pStyle w:val="Celda"/>
            </w:pPr>
            <w:r w:rsidRPr="002822CE">
              <w:t>9</w:t>
            </w:r>
          </w:p>
        </w:tc>
      </w:tr>
      <w:tr w:rsidR="00CB2193" w:rsidRPr="002822CE" w14:paraId="3E1D7421" w14:textId="77777777" w:rsidTr="00CB2193">
        <w:trPr>
          <w:cantSplit/>
        </w:trPr>
        <w:tc>
          <w:tcPr>
            <w:tcW w:w="3365" w:type="pct"/>
            <w:shd w:val="clear" w:color="auto" w:fill="auto"/>
          </w:tcPr>
          <w:p w14:paraId="4C9DB3A5" w14:textId="0876C53C" w:rsidR="006B080E" w:rsidRPr="006151F8" w:rsidRDefault="006800CF" w:rsidP="00E2563A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Pa</w:t>
            </w:r>
            <w:r w:rsidRPr="006B080E">
              <w:rPr>
                <w:szCs w:val="16"/>
                <w:lang w:val="ca-ES"/>
              </w:rPr>
              <w:t xml:space="preserve">so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 w:rsidRPr="006B080E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con</w:t>
            </w:r>
            <w:r w:rsidRPr="006B080E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mis</w:t>
            </w:r>
            <w:r w:rsidRPr="006B080E">
              <w:rPr>
                <w:szCs w:val="16"/>
                <w:lang w:val="ca-ES"/>
              </w:rPr>
              <w:t xml:space="preserve"> </w:t>
            </w:r>
            <w:proofErr w:type="spellStart"/>
            <w:r w:rsidRPr="006B080E">
              <w:rPr>
                <w:szCs w:val="16"/>
                <w:lang w:val="ca-ES"/>
              </w:rPr>
              <w:t>pa</w:t>
            </w:r>
            <w:r>
              <w:rPr>
                <w:szCs w:val="16"/>
                <w:lang w:val="ca-ES"/>
              </w:rPr>
              <w:t>d</w:t>
            </w:r>
            <w:r w:rsidRPr="006B080E">
              <w:rPr>
                <w:szCs w:val="16"/>
                <w:lang w:val="ca-ES"/>
              </w:rPr>
              <w:t>res</w:t>
            </w:r>
            <w:proofErr w:type="spellEnd"/>
            <w:r w:rsidRPr="006B080E">
              <w:rPr>
                <w:szCs w:val="16"/>
                <w:lang w:val="ca-ES"/>
              </w:rPr>
              <w:t>/tutor</w:t>
            </w:r>
            <w:r w:rsidR="00E2563A">
              <w:rPr>
                <w:szCs w:val="16"/>
                <w:lang w:val="ca-ES"/>
              </w:rPr>
              <w:t>e</w:t>
            </w:r>
            <w:r w:rsidRPr="006B080E">
              <w:rPr>
                <w:szCs w:val="16"/>
                <w:lang w:val="ca-ES"/>
              </w:rPr>
              <w:t>s/</w:t>
            </w:r>
            <w:r w:rsidR="00E2563A">
              <w:rPr>
                <w:szCs w:val="16"/>
                <w:lang w:val="ca-ES"/>
              </w:rPr>
              <w:t>a</w:t>
            </w:r>
            <w:r w:rsidRPr="006B080E">
              <w:rPr>
                <w:szCs w:val="16"/>
                <w:lang w:val="ca-ES"/>
              </w:rPr>
              <w:t xml:space="preserve">s </w:t>
            </w:r>
            <w:proofErr w:type="spellStart"/>
            <w:r w:rsidRPr="006B080E">
              <w:rPr>
                <w:szCs w:val="16"/>
                <w:lang w:val="ca-ES"/>
              </w:rPr>
              <w:t>legal</w:t>
            </w:r>
            <w:r>
              <w:rPr>
                <w:szCs w:val="16"/>
                <w:lang w:val="ca-ES"/>
              </w:rPr>
              <w:t>e</w:t>
            </w:r>
            <w:r w:rsidRPr="006B080E">
              <w:rPr>
                <w:szCs w:val="16"/>
                <w:lang w:val="ca-ES"/>
              </w:rPr>
              <w:t>s</w:t>
            </w:r>
            <w:proofErr w:type="spellEnd"/>
            <w:r w:rsidRPr="006B080E">
              <w:rPr>
                <w:szCs w:val="16"/>
                <w:lang w:val="ca-ES"/>
              </w:rPr>
              <w:t xml:space="preserve"> </w:t>
            </w:r>
            <w:proofErr w:type="spellStart"/>
            <w:r w:rsidR="006B080E" w:rsidRPr="006B080E">
              <w:rPr>
                <w:szCs w:val="16"/>
                <w:lang w:val="ca-ES"/>
              </w:rPr>
              <w:t>durant</w:t>
            </w:r>
            <w:r>
              <w:rPr>
                <w:szCs w:val="16"/>
                <w:lang w:val="ca-ES"/>
              </w:rPr>
              <w:t>e</w:t>
            </w:r>
            <w:proofErr w:type="spellEnd"/>
            <w:r w:rsidR="006B080E" w:rsidRPr="006B080E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los</w:t>
            </w:r>
            <w:r w:rsidR="006B080E" w:rsidRPr="006B080E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fines de </w:t>
            </w:r>
            <w:proofErr w:type="spellStart"/>
            <w:r>
              <w:rPr>
                <w:szCs w:val="16"/>
                <w:lang w:val="ca-ES"/>
              </w:rPr>
              <w:t>semana</w:t>
            </w:r>
            <w:proofErr w:type="spellEnd"/>
          </w:p>
        </w:tc>
        <w:tc>
          <w:tcPr>
            <w:tcW w:w="273" w:type="pct"/>
            <w:shd w:val="clear" w:color="auto" w:fill="auto"/>
            <w:vAlign w:val="center"/>
          </w:tcPr>
          <w:p w14:paraId="5901A109" w14:textId="77777777" w:rsidR="006B080E" w:rsidRPr="002822CE" w:rsidRDefault="006B080E" w:rsidP="006B080E">
            <w:pPr>
              <w:pStyle w:val="Celda"/>
            </w:pPr>
            <w:r w:rsidRPr="002822CE">
              <w:t>1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2E8BC191" w14:textId="77777777" w:rsidR="006B080E" w:rsidRPr="002822CE" w:rsidRDefault="006B080E" w:rsidP="006B080E">
            <w:pPr>
              <w:pStyle w:val="Celda"/>
            </w:pPr>
            <w:r w:rsidRPr="002822CE">
              <w:t>2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428DB5B6" w14:textId="77777777" w:rsidR="006B080E" w:rsidRPr="002822CE" w:rsidRDefault="006B080E" w:rsidP="006B080E">
            <w:pPr>
              <w:pStyle w:val="Celda"/>
            </w:pPr>
            <w:r>
              <w:t>3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5180DF62" w14:textId="77777777" w:rsidR="006B080E" w:rsidRPr="002822CE" w:rsidRDefault="006B080E" w:rsidP="006B080E">
            <w:pPr>
              <w:pStyle w:val="Celda"/>
            </w:pPr>
            <w:r>
              <w:t>4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58068B64" w14:textId="77777777" w:rsidR="006B080E" w:rsidRPr="002822CE" w:rsidRDefault="006B080E" w:rsidP="006B080E">
            <w:pPr>
              <w:pStyle w:val="Celda"/>
            </w:pPr>
            <w:r>
              <w:t>5</w:t>
            </w:r>
          </w:p>
        </w:tc>
        <w:tc>
          <w:tcPr>
            <w:tcW w:w="271" w:type="pct"/>
            <w:vAlign w:val="center"/>
          </w:tcPr>
          <w:p w14:paraId="0E1E5E89" w14:textId="77777777" w:rsidR="006B080E" w:rsidRPr="002822CE" w:rsidRDefault="006B080E" w:rsidP="006B080E">
            <w:pPr>
              <w:pStyle w:val="Celda"/>
            </w:pPr>
            <w:r w:rsidRPr="002822CE">
              <w:t>9</w:t>
            </w:r>
          </w:p>
        </w:tc>
      </w:tr>
      <w:tr w:rsidR="00CB2193" w:rsidRPr="002822CE" w14:paraId="6486803D" w14:textId="77777777" w:rsidTr="00CB2193">
        <w:trPr>
          <w:cantSplit/>
        </w:trPr>
        <w:tc>
          <w:tcPr>
            <w:tcW w:w="3365" w:type="pct"/>
            <w:shd w:val="clear" w:color="auto" w:fill="auto"/>
          </w:tcPr>
          <w:p w14:paraId="2202A6CA" w14:textId="44263578" w:rsidR="006B080E" w:rsidRPr="006B080E" w:rsidRDefault="006800CF" w:rsidP="00E2563A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Mis</w:t>
            </w:r>
            <w:r w:rsidR="006B080E" w:rsidRPr="006B080E">
              <w:rPr>
                <w:szCs w:val="16"/>
                <w:lang w:val="ca-ES"/>
              </w:rPr>
              <w:t xml:space="preserve"> </w:t>
            </w:r>
            <w:proofErr w:type="spellStart"/>
            <w:r w:rsidR="006B080E" w:rsidRPr="006B080E">
              <w:rPr>
                <w:szCs w:val="16"/>
                <w:lang w:val="ca-ES"/>
              </w:rPr>
              <w:t>pa</w:t>
            </w:r>
            <w:r>
              <w:rPr>
                <w:szCs w:val="16"/>
                <w:lang w:val="ca-ES"/>
              </w:rPr>
              <w:t>d</w:t>
            </w:r>
            <w:r w:rsidR="006B080E" w:rsidRPr="006B080E">
              <w:rPr>
                <w:szCs w:val="16"/>
                <w:lang w:val="ca-ES"/>
              </w:rPr>
              <w:t>res</w:t>
            </w:r>
            <w:proofErr w:type="spellEnd"/>
            <w:r w:rsidR="006B080E" w:rsidRPr="006B080E">
              <w:rPr>
                <w:szCs w:val="16"/>
                <w:lang w:val="ca-ES"/>
              </w:rPr>
              <w:t>/tutor</w:t>
            </w:r>
            <w:r w:rsidR="00E2563A">
              <w:rPr>
                <w:szCs w:val="16"/>
                <w:lang w:val="ca-ES"/>
              </w:rPr>
              <w:t>es/a</w:t>
            </w:r>
            <w:r w:rsidR="006B080E" w:rsidRPr="006B080E">
              <w:rPr>
                <w:szCs w:val="16"/>
                <w:lang w:val="ca-ES"/>
              </w:rPr>
              <w:t xml:space="preserve">s </w:t>
            </w:r>
            <w:proofErr w:type="spellStart"/>
            <w:r w:rsidR="006B080E" w:rsidRPr="006B080E">
              <w:rPr>
                <w:szCs w:val="16"/>
                <w:lang w:val="ca-ES"/>
              </w:rPr>
              <w:t>legal</w:t>
            </w:r>
            <w:r w:rsidR="00E2563A">
              <w:rPr>
                <w:szCs w:val="16"/>
                <w:lang w:val="ca-ES"/>
              </w:rPr>
              <w:t>e</w:t>
            </w:r>
            <w:r w:rsidR="006B080E" w:rsidRPr="006B080E">
              <w:rPr>
                <w:szCs w:val="16"/>
                <w:lang w:val="ca-ES"/>
              </w:rPr>
              <w:t>s</w:t>
            </w:r>
            <w:proofErr w:type="spellEnd"/>
            <w:r w:rsidR="006B080E" w:rsidRPr="006B080E">
              <w:rPr>
                <w:szCs w:val="16"/>
                <w:lang w:val="ca-ES"/>
              </w:rPr>
              <w:t xml:space="preserve"> saben </w:t>
            </w:r>
            <w:proofErr w:type="spellStart"/>
            <w:r w:rsidR="00E2563A">
              <w:rPr>
                <w:szCs w:val="16"/>
                <w:lang w:val="ca-ES"/>
              </w:rPr>
              <w:t>donde</w:t>
            </w:r>
            <w:proofErr w:type="spellEnd"/>
            <w:r w:rsidR="00E2563A">
              <w:rPr>
                <w:szCs w:val="16"/>
                <w:lang w:val="ca-ES"/>
              </w:rPr>
              <w:t xml:space="preserve"> </w:t>
            </w:r>
            <w:proofErr w:type="spellStart"/>
            <w:r w:rsidR="00E2563A">
              <w:rPr>
                <w:szCs w:val="16"/>
                <w:lang w:val="ca-ES"/>
              </w:rPr>
              <w:t>estoy</w:t>
            </w:r>
            <w:proofErr w:type="spellEnd"/>
            <w:r w:rsidR="006B080E" w:rsidRPr="006B080E">
              <w:rPr>
                <w:szCs w:val="16"/>
                <w:lang w:val="ca-ES"/>
              </w:rPr>
              <w:t xml:space="preserve"> </w:t>
            </w:r>
            <w:r w:rsidR="00E2563A">
              <w:rPr>
                <w:szCs w:val="16"/>
                <w:lang w:val="ca-ES"/>
              </w:rPr>
              <w:t xml:space="preserve">los </w:t>
            </w:r>
            <w:proofErr w:type="spellStart"/>
            <w:r w:rsidR="00E2563A">
              <w:rPr>
                <w:szCs w:val="16"/>
                <w:lang w:val="ca-ES"/>
              </w:rPr>
              <w:t>sábados</w:t>
            </w:r>
            <w:proofErr w:type="spellEnd"/>
            <w:r w:rsidR="00E2563A">
              <w:rPr>
                <w:szCs w:val="16"/>
                <w:lang w:val="ca-ES"/>
              </w:rPr>
              <w:t xml:space="preserve"> por la </w:t>
            </w:r>
            <w:proofErr w:type="spellStart"/>
            <w:r w:rsidR="00E2563A">
              <w:rPr>
                <w:szCs w:val="16"/>
                <w:lang w:val="ca-ES"/>
              </w:rPr>
              <w:t>noche</w:t>
            </w:r>
            <w:proofErr w:type="spellEnd"/>
            <w:r w:rsidR="00F01757">
              <w:rPr>
                <w:szCs w:val="16"/>
                <w:lang w:val="ca-ES"/>
              </w:rPr>
              <w:t>*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5AC54CED" w14:textId="77777777" w:rsidR="006B080E" w:rsidRPr="002822CE" w:rsidRDefault="006B080E" w:rsidP="006B080E">
            <w:pPr>
              <w:pStyle w:val="Celda"/>
            </w:pPr>
            <w:r w:rsidRPr="002822CE">
              <w:t>1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5E250D1E" w14:textId="77777777" w:rsidR="006B080E" w:rsidRPr="002822CE" w:rsidRDefault="006B080E" w:rsidP="006B080E">
            <w:pPr>
              <w:pStyle w:val="Celda"/>
            </w:pPr>
            <w:r w:rsidRPr="002822CE">
              <w:t>2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4E751CC0" w14:textId="77777777" w:rsidR="006B080E" w:rsidRPr="002822CE" w:rsidRDefault="006B080E" w:rsidP="006B080E">
            <w:pPr>
              <w:pStyle w:val="Celda"/>
            </w:pPr>
            <w:r>
              <w:t>3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7DDCDE51" w14:textId="77777777" w:rsidR="006B080E" w:rsidRPr="002822CE" w:rsidRDefault="006B080E" w:rsidP="006B080E">
            <w:pPr>
              <w:pStyle w:val="Celda"/>
            </w:pPr>
            <w:r>
              <w:t>4</w:t>
            </w:r>
          </w:p>
        </w:tc>
        <w:tc>
          <w:tcPr>
            <w:tcW w:w="273" w:type="pct"/>
            <w:shd w:val="clear" w:color="auto" w:fill="auto"/>
            <w:vAlign w:val="center"/>
          </w:tcPr>
          <w:p w14:paraId="1D49D133" w14:textId="77777777" w:rsidR="006B080E" w:rsidRPr="002822CE" w:rsidRDefault="006B080E" w:rsidP="006B080E">
            <w:pPr>
              <w:pStyle w:val="Celda"/>
            </w:pPr>
            <w:r>
              <w:t>5</w:t>
            </w:r>
          </w:p>
        </w:tc>
        <w:tc>
          <w:tcPr>
            <w:tcW w:w="271" w:type="pct"/>
            <w:vAlign w:val="center"/>
          </w:tcPr>
          <w:p w14:paraId="33EB4A19" w14:textId="77777777" w:rsidR="006B080E" w:rsidRPr="002822CE" w:rsidRDefault="006B080E" w:rsidP="006B080E">
            <w:pPr>
              <w:pStyle w:val="Celda"/>
            </w:pPr>
            <w:r w:rsidRPr="002822CE">
              <w:t>9</w:t>
            </w:r>
          </w:p>
        </w:tc>
      </w:tr>
    </w:tbl>
    <w:p w14:paraId="648EFCDB" w14:textId="7378A41B" w:rsidR="00154FAA" w:rsidRPr="00F01757" w:rsidRDefault="00F01757" w:rsidP="00F01757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  <w:r>
        <w:rPr>
          <w:b/>
          <w:color w:val="0070C0"/>
          <w:sz w:val="24"/>
          <w:szCs w:val="26"/>
          <w:lang w:val="ca-ES"/>
        </w:rPr>
        <w:t xml:space="preserve">* Este ítem lo </w:t>
      </w:r>
      <w:proofErr w:type="spellStart"/>
      <w:r>
        <w:rPr>
          <w:b/>
          <w:color w:val="0070C0"/>
          <w:sz w:val="24"/>
          <w:szCs w:val="26"/>
          <w:lang w:val="ca-ES"/>
        </w:rPr>
        <w:t>excluimos</w:t>
      </w:r>
      <w:proofErr w:type="spellEnd"/>
      <w:r>
        <w:rPr>
          <w:b/>
          <w:color w:val="0070C0"/>
          <w:sz w:val="24"/>
          <w:szCs w:val="26"/>
          <w:lang w:val="ca-ES"/>
        </w:rPr>
        <w:t xml:space="preserve"> del anàlisis. Es </w:t>
      </w:r>
      <w:proofErr w:type="spellStart"/>
      <w:r>
        <w:rPr>
          <w:b/>
          <w:color w:val="0070C0"/>
          <w:sz w:val="24"/>
          <w:szCs w:val="26"/>
          <w:lang w:val="ca-ES"/>
        </w:rPr>
        <w:t>parecido</w:t>
      </w:r>
      <w:proofErr w:type="spellEnd"/>
      <w:r>
        <w:rPr>
          <w:b/>
          <w:color w:val="0070C0"/>
          <w:sz w:val="24"/>
          <w:szCs w:val="26"/>
          <w:lang w:val="ca-ES"/>
        </w:rPr>
        <w:t xml:space="preserve"> al </w:t>
      </w:r>
      <w:proofErr w:type="spellStart"/>
      <w:r>
        <w:rPr>
          <w:b/>
          <w:color w:val="0070C0"/>
          <w:sz w:val="24"/>
          <w:szCs w:val="26"/>
          <w:lang w:val="ca-ES"/>
        </w:rPr>
        <w:t>item</w:t>
      </w:r>
      <w:proofErr w:type="spellEnd"/>
      <w:r>
        <w:rPr>
          <w:b/>
          <w:color w:val="0070C0"/>
          <w:sz w:val="24"/>
          <w:szCs w:val="26"/>
          <w:lang w:val="ca-ES"/>
        </w:rPr>
        <w:t xml:space="preserve"> de la pregunta 22. </w:t>
      </w:r>
    </w:p>
    <w:p w14:paraId="2EC17E08" w14:textId="77777777" w:rsidR="0049547A" w:rsidRPr="0049547A" w:rsidRDefault="0049547A" w:rsidP="003C5997">
      <w:pPr>
        <w:spacing w:line="240" w:lineRule="auto"/>
        <w:jc w:val="both"/>
        <w:rPr>
          <w:b/>
          <w:color w:val="000000" w:themeColor="text1"/>
          <w:sz w:val="24"/>
          <w:szCs w:val="26"/>
          <w:lang w:val="ca-ES"/>
        </w:rPr>
      </w:pPr>
    </w:p>
    <w:p w14:paraId="7DA53F3B" w14:textId="0E3EFAE8" w:rsidR="00BE7505" w:rsidRPr="006B080E" w:rsidRDefault="00E2563A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color w:val="0070C0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 w:rsidR="004F7269" w:rsidRPr="006B080E">
        <w:rPr>
          <w:rFonts w:ascii="Arial" w:hAnsi="Arial" w:cs="Arial"/>
          <w:b/>
          <w:sz w:val="18"/>
          <w:szCs w:val="18"/>
          <w:lang w:val="ca-ES"/>
        </w:rPr>
        <w:t>C</w:t>
      </w:r>
      <w:r>
        <w:rPr>
          <w:rFonts w:ascii="Arial" w:hAnsi="Arial" w:cs="Arial"/>
          <w:b/>
          <w:sz w:val="18"/>
          <w:szCs w:val="18"/>
          <w:lang w:val="ca-ES"/>
        </w:rPr>
        <w:t>ómo</w:t>
      </w:r>
      <w:proofErr w:type="spellEnd"/>
      <w:r w:rsidR="00BE7505" w:rsidRPr="006B080E"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bien</w:t>
      </w:r>
      <w:proofErr w:type="spellEnd"/>
      <w:r w:rsidR="00BE7505" w:rsidRPr="006B080E">
        <w:rPr>
          <w:rFonts w:ascii="Arial" w:hAnsi="Arial" w:cs="Arial"/>
          <w:b/>
          <w:sz w:val="18"/>
          <w:szCs w:val="18"/>
          <w:lang w:val="ca-ES"/>
        </w:rPr>
        <w:t xml:space="preserve"> s</w:t>
      </w:r>
      <w:r>
        <w:rPr>
          <w:rFonts w:ascii="Arial" w:hAnsi="Arial" w:cs="Arial"/>
          <w:b/>
          <w:sz w:val="18"/>
          <w:szCs w:val="18"/>
          <w:lang w:val="ca-ES"/>
        </w:rPr>
        <w:t xml:space="preserve">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justan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BE7505" w:rsidRPr="006B080E">
        <w:rPr>
          <w:rFonts w:ascii="Arial" w:hAnsi="Arial" w:cs="Arial"/>
          <w:b/>
          <w:sz w:val="18"/>
          <w:szCs w:val="18"/>
          <w:lang w:val="ca-ES"/>
        </w:rPr>
        <w:t xml:space="preserve">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ti</w:t>
      </w:r>
      <w:proofErr w:type="spellEnd"/>
      <w:r w:rsidR="00BE7505" w:rsidRPr="006B080E">
        <w:rPr>
          <w:rFonts w:ascii="Arial" w:hAnsi="Arial" w:cs="Arial"/>
          <w:b/>
          <w:sz w:val="18"/>
          <w:szCs w:val="18"/>
          <w:lang w:val="ca-ES"/>
        </w:rPr>
        <w:t xml:space="preserve"> l</w:t>
      </w:r>
      <w:r>
        <w:rPr>
          <w:rFonts w:ascii="Arial" w:hAnsi="Arial" w:cs="Arial"/>
          <w:b/>
          <w:sz w:val="18"/>
          <w:szCs w:val="18"/>
          <w:lang w:val="ca-ES"/>
        </w:rPr>
        <w:t>a</w:t>
      </w:r>
      <w:r w:rsidR="00BE7505" w:rsidRPr="006B080E">
        <w:rPr>
          <w:rFonts w:ascii="Arial" w:hAnsi="Arial" w:cs="Arial"/>
          <w:b/>
          <w:sz w:val="18"/>
          <w:szCs w:val="18"/>
          <w:lang w:val="ca-ES"/>
        </w:rPr>
        <w:t xml:space="preserve">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firmaciones</w:t>
      </w:r>
      <w:proofErr w:type="spellEnd"/>
      <w:r w:rsidR="00BE7505" w:rsidRPr="006B080E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Pr="000244D0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Pr="000244D0">
        <w:rPr>
          <w:rFonts w:ascii="Arial" w:hAnsi="Arial" w:cs="Arial"/>
          <w:sz w:val="18"/>
          <w:szCs w:val="18"/>
          <w:lang w:val="ca-ES"/>
        </w:rPr>
        <w:t>)</w:t>
      </w:r>
      <w:r w:rsidR="00F01757">
        <w:rPr>
          <w:rFonts w:ascii="Arial" w:hAnsi="Arial" w:cs="Arial"/>
          <w:sz w:val="18"/>
          <w:szCs w:val="18"/>
          <w:lang w:val="ca-ES"/>
        </w:rPr>
        <w:t xml:space="preserve"> </w:t>
      </w:r>
      <w:r w:rsidR="00F01757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CONTROLPARENTAL</w:t>
      </w:r>
    </w:p>
    <w:p w14:paraId="2C6831B1" w14:textId="185B33C6" w:rsidR="00E468A0" w:rsidRPr="006B080E" w:rsidRDefault="00E468A0" w:rsidP="005028E4">
      <w:pPr>
        <w:spacing w:line="240" w:lineRule="auto"/>
        <w:ind w:left="-76"/>
        <w:jc w:val="both"/>
        <w:rPr>
          <w:rFonts w:ascii="Arial" w:hAnsi="Arial" w:cs="Arial"/>
          <w:b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62"/>
        <w:gridCol w:w="980"/>
        <w:gridCol w:w="980"/>
        <w:gridCol w:w="978"/>
        <w:gridCol w:w="978"/>
        <w:gridCol w:w="976"/>
      </w:tblGrid>
      <w:tr w:rsidR="00122230" w:rsidRPr="00122230" w14:paraId="28263E2A" w14:textId="77777777" w:rsidTr="00122230">
        <w:trPr>
          <w:cantSplit/>
        </w:trPr>
        <w:tc>
          <w:tcPr>
            <w:tcW w:w="2298" w:type="pct"/>
            <w:shd w:val="clear" w:color="auto" w:fill="auto"/>
          </w:tcPr>
          <w:p w14:paraId="26572842" w14:textId="3EBBF69A" w:rsidR="00122230" w:rsidRDefault="000949AC" w:rsidP="00BE51BE">
            <w:pPr>
              <w:pStyle w:val="Cabecera"/>
            </w:pPr>
            <w:r w:rsidRPr="006B080E">
              <w:rPr>
                <w:rFonts w:cs="Arial"/>
                <w:sz w:val="18"/>
                <w:szCs w:val="18"/>
                <w:lang w:val="ca-ES"/>
              </w:rPr>
              <w:t xml:space="preserve"> </w:t>
            </w:r>
          </w:p>
          <w:p w14:paraId="2925916F" w14:textId="77777777" w:rsidR="00154FAA" w:rsidRDefault="00154FAA" w:rsidP="00154FAA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0070C0"/>
                <w:sz w:val="18"/>
                <w:szCs w:val="18"/>
                <w:lang w:val="ca-ES"/>
              </w:rPr>
            </w:pPr>
          </w:p>
          <w:p w14:paraId="78B033AE" w14:textId="5782A166" w:rsidR="00154FAA" w:rsidRPr="00E24B35" w:rsidRDefault="00E2563A" w:rsidP="00154FAA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auto"/>
                <w:sz w:val="16"/>
                <w:szCs w:val="18"/>
                <w:lang w:val="ca-ES"/>
              </w:rPr>
            </w:pPr>
            <w:r w:rsidRPr="00E24B35">
              <w:rPr>
                <w:rFonts w:ascii="Arial" w:hAnsi="Arial" w:cs="Arial"/>
                <w:b/>
                <w:color w:val="auto"/>
                <w:sz w:val="16"/>
                <w:szCs w:val="18"/>
                <w:lang w:val="ca-ES"/>
              </w:rPr>
              <w:t xml:space="preserve">Mis </w:t>
            </w:r>
            <w:proofErr w:type="spellStart"/>
            <w:r w:rsidRPr="00E24B35">
              <w:rPr>
                <w:rFonts w:ascii="Arial" w:hAnsi="Arial" w:cs="Arial"/>
                <w:b/>
                <w:color w:val="auto"/>
                <w:sz w:val="16"/>
                <w:szCs w:val="18"/>
                <w:lang w:val="ca-ES"/>
              </w:rPr>
              <w:t>padres</w:t>
            </w:r>
            <w:proofErr w:type="spellEnd"/>
            <w:r w:rsidR="00154FAA" w:rsidRPr="00E24B35">
              <w:rPr>
                <w:rFonts w:ascii="Arial" w:hAnsi="Arial" w:cs="Arial"/>
                <w:b/>
                <w:color w:val="auto"/>
                <w:sz w:val="16"/>
                <w:szCs w:val="18"/>
                <w:lang w:val="ca-ES"/>
              </w:rPr>
              <w:t>...</w:t>
            </w:r>
          </w:p>
          <w:p w14:paraId="0981D632" w14:textId="4C103F3F" w:rsidR="00154FAA" w:rsidRPr="002822CE" w:rsidRDefault="00154FAA" w:rsidP="00154FAA">
            <w:pPr>
              <w:pStyle w:val="Cabecera"/>
              <w:jc w:val="left"/>
            </w:pPr>
          </w:p>
        </w:tc>
        <w:tc>
          <w:tcPr>
            <w:tcW w:w="541" w:type="pct"/>
            <w:shd w:val="clear" w:color="auto" w:fill="auto"/>
          </w:tcPr>
          <w:p w14:paraId="5502DFC1" w14:textId="3A0BD0A5" w:rsidR="00122230" w:rsidRPr="00122230" w:rsidRDefault="00E2563A" w:rsidP="00154FA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uy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bien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6A4ED3AA" w14:textId="77777777" w:rsidR="00122230" w:rsidRPr="00122230" w:rsidRDefault="00122230" w:rsidP="00154FAA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541" w:type="pct"/>
            <w:shd w:val="clear" w:color="auto" w:fill="auto"/>
          </w:tcPr>
          <w:p w14:paraId="40B2DE81" w14:textId="1E9AFA66" w:rsidR="00122230" w:rsidRPr="00122230" w:rsidRDefault="00E2563A" w:rsidP="00154FA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bastant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bien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6D1B17D1" w14:textId="73954632" w:rsidR="00122230" w:rsidRPr="00122230" w:rsidRDefault="00122230" w:rsidP="00154FA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540" w:type="pct"/>
            <w:shd w:val="clear" w:color="auto" w:fill="auto"/>
          </w:tcPr>
          <w:p w14:paraId="6A0A15FE" w14:textId="75D54041" w:rsidR="00122230" w:rsidRPr="00122230" w:rsidRDefault="00E2563A" w:rsidP="00154FA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e aplica mal a mi</w:t>
            </w:r>
          </w:p>
          <w:p w14:paraId="436D9ED1" w14:textId="0B5C2BD4" w:rsidR="00122230" w:rsidRPr="00122230" w:rsidRDefault="00122230" w:rsidP="00154FA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540" w:type="pct"/>
            <w:shd w:val="clear" w:color="auto" w:fill="auto"/>
          </w:tcPr>
          <w:p w14:paraId="5F72955C" w14:textId="48BD6B8E" w:rsidR="00122230" w:rsidRPr="003E2FC1" w:rsidRDefault="00E2563A" w:rsidP="003E2FC1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uy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mal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</w:tc>
        <w:tc>
          <w:tcPr>
            <w:tcW w:w="539" w:type="pct"/>
          </w:tcPr>
          <w:p w14:paraId="1ED68E85" w14:textId="77777777" w:rsidR="00122230" w:rsidRPr="00122230" w:rsidRDefault="00122230" w:rsidP="00154FA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A3042E" w:rsidRPr="002822CE" w14:paraId="7E926FE7" w14:textId="77777777" w:rsidTr="00122230">
        <w:trPr>
          <w:cantSplit/>
        </w:trPr>
        <w:tc>
          <w:tcPr>
            <w:tcW w:w="2298" w:type="pct"/>
            <w:shd w:val="clear" w:color="auto" w:fill="auto"/>
          </w:tcPr>
          <w:p w14:paraId="5E2B8D6C" w14:textId="16CD094A" w:rsidR="00A3042E" w:rsidRPr="00E24B35" w:rsidRDefault="00A3042E" w:rsidP="00A3042E">
            <w:pPr>
              <w:pStyle w:val="Fila"/>
              <w:rPr>
                <w:szCs w:val="16"/>
              </w:rPr>
            </w:pPr>
            <w:proofErr w:type="spellStart"/>
            <w:r w:rsidRPr="00E24B35">
              <w:rPr>
                <w:szCs w:val="18"/>
                <w:lang w:val="ca-ES"/>
              </w:rPr>
              <w:t>Consideran</w:t>
            </w:r>
            <w:proofErr w:type="spellEnd"/>
            <w:r w:rsidRPr="00E24B35">
              <w:rPr>
                <w:szCs w:val="18"/>
                <w:lang w:val="ca-ES"/>
              </w:rPr>
              <w:t xml:space="preserve"> que es </w:t>
            </w:r>
            <w:proofErr w:type="spellStart"/>
            <w:r w:rsidRPr="00E24B35">
              <w:rPr>
                <w:szCs w:val="18"/>
                <w:lang w:val="ca-ES"/>
              </w:rPr>
              <w:t>importante</w:t>
            </w:r>
            <w:proofErr w:type="spellEnd"/>
            <w:r w:rsidRPr="00E24B35">
              <w:rPr>
                <w:szCs w:val="18"/>
                <w:lang w:val="ca-ES"/>
              </w:rPr>
              <w:t xml:space="preserve"> que me </w:t>
            </w:r>
            <w:proofErr w:type="spellStart"/>
            <w:r w:rsidRPr="00E24B35">
              <w:rPr>
                <w:szCs w:val="18"/>
                <w:lang w:val="ca-ES"/>
              </w:rPr>
              <w:t>vayan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bien</w:t>
            </w:r>
            <w:proofErr w:type="spellEnd"/>
            <w:r w:rsidRPr="00E24B35">
              <w:rPr>
                <w:szCs w:val="18"/>
                <w:lang w:val="ca-ES"/>
              </w:rPr>
              <w:t xml:space="preserve"> mis </w:t>
            </w:r>
            <w:r>
              <w:rPr>
                <w:szCs w:val="18"/>
                <w:lang w:val="ca-ES"/>
              </w:rPr>
              <w:t>estudiós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8ED14BE" w14:textId="77777777" w:rsidR="00A3042E" w:rsidRDefault="00A3042E" w:rsidP="00A3042E">
            <w:pPr>
              <w:pStyle w:val="Celda"/>
            </w:pPr>
          </w:p>
          <w:p w14:paraId="47DD62F7" w14:textId="731F0AC5" w:rsidR="00A3042E" w:rsidRPr="002822CE" w:rsidRDefault="00A3042E" w:rsidP="00A3042E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FA14C38" w14:textId="77777777" w:rsidR="00A3042E" w:rsidRDefault="00A3042E" w:rsidP="00A3042E">
            <w:pPr>
              <w:pStyle w:val="Celda"/>
            </w:pPr>
          </w:p>
          <w:p w14:paraId="132A8BCE" w14:textId="09F5D1F2" w:rsidR="00A3042E" w:rsidRPr="002822CE" w:rsidRDefault="00A3042E" w:rsidP="00A3042E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62420ACB" w14:textId="4604BEE4" w:rsidR="00A3042E" w:rsidRPr="002822C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1AA4E6FD" w14:textId="6969FCDD" w:rsidR="00A3042E" w:rsidRPr="002822C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  <w:vAlign w:val="center"/>
          </w:tcPr>
          <w:p w14:paraId="44FED086" w14:textId="0A1A11ED" w:rsidR="00A3042E" w:rsidRPr="002822CE" w:rsidRDefault="00A3042E" w:rsidP="00A3042E">
            <w:pPr>
              <w:pStyle w:val="Celda"/>
            </w:pPr>
            <w:r>
              <w:t>0</w:t>
            </w:r>
          </w:p>
        </w:tc>
      </w:tr>
      <w:tr w:rsidR="00A3042E" w:rsidRPr="002822CE" w14:paraId="267B43A6" w14:textId="77777777" w:rsidTr="00EC59ED">
        <w:trPr>
          <w:cantSplit/>
        </w:trPr>
        <w:tc>
          <w:tcPr>
            <w:tcW w:w="2298" w:type="pct"/>
            <w:shd w:val="clear" w:color="auto" w:fill="auto"/>
          </w:tcPr>
          <w:p w14:paraId="52DBFF35" w14:textId="4A07C1AA" w:rsidR="00A3042E" w:rsidRPr="00E24B35" w:rsidRDefault="00A3042E" w:rsidP="00A3042E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E24B35">
              <w:rPr>
                <w:szCs w:val="18"/>
                <w:lang w:val="ca-ES"/>
              </w:rPr>
              <w:t>Establecen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normas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claras</w:t>
            </w:r>
            <w:proofErr w:type="spellEnd"/>
            <w:r w:rsidRPr="00E24B35">
              <w:rPr>
                <w:szCs w:val="18"/>
                <w:lang w:val="ca-ES"/>
              </w:rPr>
              <w:t xml:space="preserve"> sobre lo que </w:t>
            </w:r>
            <w:proofErr w:type="spellStart"/>
            <w:r w:rsidRPr="00E24B35">
              <w:rPr>
                <w:szCs w:val="18"/>
                <w:lang w:val="ca-ES"/>
              </w:rPr>
              <w:t>puedo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hacer</w:t>
            </w:r>
            <w:proofErr w:type="spellEnd"/>
            <w:r w:rsidRPr="00E24B35">
              <w:rPr>
                <w:szCs w:val="18"/>
                <w:lang w:val="ca-ES"/>
              </w:rPr>
              <w:t xml:space="preserve"> en casa</w:t>
            </w:r>
          </w:p>
        </w:tc>
        <w:tc>
          <w:tcPr>
            <w:tcW w:w="541" w:type="pct"/>
            <w:shd w:val="clear" w:color="auto" w:fill="auto"/>
          </w:tcPr>
          <w:p w14:paraId="5CDA6BB2" w14:textId="0611EF38" w:rsidR="00A3042E" w:rsidRPr="002822CE" w:rsidRDefault="00A3042E" w:rsidP="00A3042E">
            <w:pPr>
              <w:pStyle w:val="Celda"/>
            </w:pPr>
            <w:r w:rsidRPr="00B75147">
              <w:t>4</w:t>
            </w:r>
          </w:p>
        </w:tc>
        <w:tc>
          <w:tcPr>
            <w:tcW w:w="541" w:type="pct"/>
            <w:shd w:val="clear" w:color="auto" w:fill="auto"/>
          </w:tcPr>
          <w:p w14:paraId="42626487" w14:textId="643F1455" w:rsidR="00A3042E" w:rsidRPr="002822CE" w:rsidRDefault="00A3042E" w:rsidP="00A3042E">
            <w:pPr>
              <w:pStyle w:val="Celda"/>
            </w:pPr>
            <w:r w:rsidRPr="00372E28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53B77937" w14:textId="330885D4" w:rsidR="00A3042E" w:rsidRPr="002822C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40B21B95" w14:textId="59977A97" w:rsidR="00A3042E" w:rsidRPr="002822C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</w:tcPr>
          <w:p w14:paraId="1BF52438" w14:textId="040800C1" w:rsidR="00A3042E" w:rsidRPr="002822CE" w:rsidRDefault="00A3042E" w:rsidP="00A3042E">
            <w:pPr>
              <w:pStyle w:val="Celda"/>
            </w:pPr>
            <w:r w:rsidRPr="009D4164">
              <w:t>0</w:t>
            </w:r>
          </w:p>
        </w:tc>
      </w:tr>
      <w:tr w:rsidR="00A3042E" w:rsidRPr="002822CE" w14:paraId="151BDEC1" w14:textId="77777777" w:rsidTr="00EC59ED">
        <w:trPr>
          <w:cantSplit/>
        </w:trPr>
        <w:tc>
          <w:tcPr>
            <w:tcW w:w="2298" w:type="pct"/>
            <w:shd w:val="clear" w:color="auto" w:fill="auto"/>
          </w:tcPr>
          <w:p w14:paraId="430987FD" w14:textId="41600DEF" w:rsidR="00A3042E" w:rsidRPr="00E24B35" w:rsidRDefault="00A3042E" w:rsidP="00A3042E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E24B35">
              <w:rPr>
                <w:szCs w:val="18"/>
                <w:lang w:val="ca-ES"/>
              </w:rPr>
              <w:t>Establecen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normas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claras</w:t>
            </w:r>
            <w:proofErr w:type="spellEnd"/>
            <w:r w:rsidRPr="00E24B35">
              <w:rPr>
                <w:szCs w:val="18"/>
                <w:lang w:val="ca-ES"/>
              </w:rPr>
              <w:t xml:space="preserve"> sobre lo que </w:t>
            </w:r>
            <w:proofErr w:type="spellStart"/>
            <w:r w:rsidRPr="00E24B35">
              <w:rPr>
                <w:szCs w:val="18"/>
                <w:lang w:val="ca-ES"/>
              </w:rPr>
              <w:t>puedo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hacer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fuera</w:t>
            </w:r>
            <w:proofErr w:type="spellEnd"/>
            <w:r w:rsidRPr="00E24B35">
              <w:rPr>
                <w:szCs w:val="18"/>
                <w:lang w:val="ca-ES"/>
              </w:rPr>
              <w:t xml:space="preserve"> de casa</w:t>
            </w:r>
          </w:p>
        </w:tc>
        <w:tc>
          <w:tcPr>
            <w:tcW w:w="541" w:type="pct"/>
            <w:shd w:val="clear" w:color="auto" w:fill="auto"/>
          </w:tcPr>
          <w:p w14:paraId="5FB2C72E" w14:textId="6614E878" w:rsidR="00A3042E" w:rsidRPr="002822CE" w:rsidRDefault="00A3042E" w:rsidP="00A3042E">
            <w:pPr>
              <w:pStyle w:val="Celda"/>
            </w:pPr>
            <w:r w:rsidRPr="00B75147">
              <w:t>4</w:t>
            </w:r>
          </w:p>
        </w:tc>
        <w:tc>
          <w:tcPr>
            <w:tcW w:w="541" w:type="pct"/>
            <w:shd w:val="clear" w:color="auto" w:fill="auto"/>
          </w:tcPr>
          <w:p w14:paraId="68901A7B" w14:textId="76E249E5" w:rsidR="00A3042E" w:rsidRPr="002822CE" w:rsidRDefault="00A3042E" w:rsidP="00A3042E">
            <w:pPr>
              <w:pStyle w:val="Celda"/>
            </w:pPr>
            <w:r w:rsidRPr="00372E28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7B54DAAA" w14:textId="2D31DED7" w:rsidR="00A3042E" w:rsidRPr="002822C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155A0E0" w14:textId="714F55FE" w:rsidR="00A3042E" w:rsidRPr="002822C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</w:tcPr>
          <w:p w14:paraId="7BE4D713" w14:textId="37442B20" w:rsidR="00A3042E" w:rsidRPr="002822CE" w:rsidRDefault="00A3042E" w:rsidP="00A3042E">
            <w:pPr>
              <w:pStyle w:val="Celda"/>
            </w:pPr>
            <w:r w:rsidRPr="009D4164">
              <w:t>0</w:t>
            </w:r>
          </w:p>
        </w:tc>
      </w:tr>
      <w:tr w:rsidR="00A3042E" w:rsidRPr="002822CE" w14:paraId="6A4D6E3D" w14:textId="77777777" w:rsidTr="00EC59ED">
        <w:trPr>
          <w:cantSplit/>
        </w:trPr>
        <w:tc>
          <w:tcPr>
            <w:tcW w:w="2298" w:type="pct"/>
            <w:shd w:val="clear" w:color="auto" w:fill="auto"/>
          </w:tcPr>
          <w:p w14:paraId="693D467C" w14:textId="05AD596F" w:rsidR="00A3042E" w:rsidRPr="00E24B35" w:rsidRDefault="00A3042E" w:rsidP="00A3042E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E24B35">
              <w:rPr>
                <w:szCs w:val="18"/>
                <w:lang w:val="ca-ES"/>
              </w:rPr>
              <w:t>Establecen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normas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claras</w:t>
            </w:r>
            <w:proofErr w:type="spellEnd"/>
            <w:r w:rsidRPr="00E24B35">
              <w:rPr>
                <w:szCs w:val="18"/>
                <w:lang w:val="ca-ES"/>
              </w:rPr>
              <w:t xml:space="preserve"> sobre </w:t>
            </w:r>
            <w:proofErr w:type="spellStart"/>
            <w:r w:rsidRPr="00E24B35">
              <w:rPr>
                <w:szCs w:val="18"/>
                <w:lang w:val="ca-ES"/>
              </w:rPr>
              <w:t>cuando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tengo</w:t>
            </w:r>
            <w:proofErr w:type="spellEnd"/>
            <w:r w:rsidRPr="00E24B35">
              <w:rPr>
                <w:szCs w:val="18"/>
                <w:lang w:val="ca-ES"/>
              </w:rPr>
              <w:t xml:space="preserve"> que estar en casa por la </w:t>
            </w:r>
            <w:proofErr w:type="spellStart"/>
            <w:r w:rsidRPr="00E24B35">
              <w:rPr>
                <w:szCs w:val="18"/>
                <w:lang w:val="ca-ES"/>
              </w:rPr>
              <w:t>tarde</w:t>
            </w:r>
            <w:proofErr w:type="spellEnd"/>
          </w:p>
        </w:tc>
        <w:tc>
          <w:tcPr>
            <w:tcW w:w="541" w:type="pct"/>
            <w:shd w:val="clear" w:color="auto" w:fill="auto"/>
          </w:tcPr>
          <w:p w14:paraId="6EC601F9" w14:textId="3725370C" w:rsidR="00A3042E" w:rsidRPr="002822CE" w:rsidRDefault="00A3042E" w:rsidP="00A3042E">
            <w:pPr>
              <w:pStyle w:val="Celda"/>
            </w:pPr>
            <w:r w:rsidRPr="00B75147">
              <w:t>4</w:t>
            </w:r>
          </w:p>
        </w:tc>
        <w:tc>
          <w:tcPr>
            <w:tcW w:w="541" w:type="pct"/>
            <w:shd w:val="clear" w:color="auto" w:fill="auto"/>
          </w:tcPr>
          <w:p w14:paraId="3D46A21F" w14:textId="5F78574C" w:rsidR="00A3042E" w:rsidRPr="002822CE" w:rsidRDefault="00A3042E" w:rsidP="00A3042E">
            <w:pPr>
              <w:pStyle w:val="Celda"/>
            </w:pPr>
            <w:r w:rsidRPr="00372E28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59C6520E" w14:textId="1885A336" w:rsidR="00A3042E" w:rsidRPr="002822C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2846D847" w14:textId="03F45435" w:rsidR="00A3042E" w:rsidRPr="002822C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</w:tcPr>
          <w:p w14:paraId="7F11D60B" w14:textId="5BDFFFB0" w:rsidR="00A3042E" w:rsidRPr="002822CE" w:rsidRDefault="00A3042E" w:rsidP="00A3042E">
            <w:pPr>
              <w:pStyle w:val="Celda"/>
            </w:pPr>
            <w:r w:rsidRPr="009D4164">
              <w:t>0</w:t>
            </w:r>
          </w:p>
        </w:tc>
      </w:tr>
      <w:tr w:rsidR="00A3042E" w:rsidRPr="002822CE" w14:paraId="0FE664F2" w14:textId="77777777" w:rsidTr="00EC59ED">
        <w:trPr>
          <w:cantSplit/>
        </w:trPr>
        <w:tc>
          <w:tcPr>
            <w:tcW w:w="2298" w:type="pct"/>
            <w:shd w:val="clear" w:color="auto" w:fill="auto"/>
          </w:tcPr>
          <w:p w14:paraId="621DC2C3" w14:textId="5934D812" w:rsidR="00A3042E" w:rsidRPr="00E24B35" w:rsidRDefault="00A3042E" w:rsidP="00A3042E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E24B35">
              <w:rPr>
                <w:szCs w:val="18"/>
                <w:lang w:val="ca-ES"/>
              </w:rPr>
              <w:t>Conocen</w:t>
            </w:r>
            <w:proofErr w:type="spellEnd"/>
            <w:r w:rsidRPr="00E24B35">
              <w:rPr>
                <w:szCs w:val="18"/>
                <w:lang w:val="ca-ES"/>
              </w:rPr>
              <w:t xml:space="preserve"> con </w:t>
            </w:r>
            <w:proofErr w:type="spellStart"/>
            <w:r w:rsidRPr="00E24B35">
              <w:rPr>
                <w:szCs w:val="18"/>
                <w:lang w:val="ca-ES"/>
              </w:rPr>
              <w:t>quien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estoy</w:t>
            </w:r>
            <w:proofErr w:type="spellEnd"/>
            <w:r w:rsidRPr="00E24B35">
              <w:rPr>
                <w:szCs w:val="18"/>
                <w:lang w:val="ca-ES"/>
              </w:rPr>
              <w:t xml:space="preserve"> por la </w:t>
            </w:r>
            <w:proofErr w:type="spellStart"/>
            <w:r w:rsidRPr="00E24B35">
              <w:rPr>
                <w:szCs w:val="18"/>
                <w:lang w:val="ca-ES"/>
              </w:rPr>
              <w:t>noche</w:t>
            </w:r>
            <w:proofErr w:type="spellEnd"/>
          </w:p>
        </w:tc>
        <w:tc>
          <w:tcPr>
            <w:tcW w:w="541" w:type="pct"/>
            <w:shd w:val="clear" w:color="auto" w:fill="auto"/>
          </w:tcPr>
          <w:p w14:paraId="2AC5A555" w14:textId="6B22F018" w:rsidR="00A3042E" w:rsidRPr="002822CE" w:rsidRDefault="00A3042E" w:rsidP="00A3042E">
            <w:pPr>
              <w:pStyle w:val="Celda"/>
            </w:pPr>
            <w:r w:rsidRPr="00B75147">
              <w:t>4</w:t>
            </w:r>
          </w:p>
        </w:tc>
        <w:tc>
          <w:tcPr>
            <w:tcW w:w="541" w:type="pct"/>
            <w:shd w:val="clear" w:color="auto" w:fill="auto"/>
          </w:tcPr>
          <w:p w14:paraId="7B6481CC" w14:textId="44918FDA" w:rsidR="00A3042E" w:rsidRPr="002822CE" w:rsidRDefault="00A3042E" w:rsidP="00A3042E">
            <w:pPr>
              <w:pStyle w:val="Celda"/>
            </w:pPr>
            <w:r w:rsidRPr="00372E28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59D459BB" w14:textId="11AA85DF" w:rsidR="00A3042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4283470E" w14:textId="2C027249" w:rsidR="00A3042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</w:tcPr>
          <w:p w14:paraId="45A617A8" w14:textId="0DCBF26D" w:rsidR="00A3042E" w:rsidRPr="002822CE" w:rsidRDefault="00A3042E" w:rsidP="00A3042E">
            <w:pPr>
              <w:pStyle w:val="Celda"/>
            </w:pPr>
            <w:r w:rsidRPr="009D4164">
              <w:t>0</w:t>
            </w:r>
          </w:p>
        </w:tc>
      </w:tr>
      <w:tr w:rsidR="00A3042E" w:rsidRPr="002822CE" w14:paraId="2B1EEA56" w14:textId="77777777" w:rsidTr="00EC59ED">
        <w:trPr>
          <w:cantSplit/>
        </w:trPr>
        <w:tc>
          <w:tcPr>
            <w:tcW w:w="2298" w:type="pct"/>
            <w:shd w:val="clear" w:color="auto" w:fill="auto"/>
          </w:tcPr>
          <w:p w14:paraId="458B35C1" w14:textId="3FA2B744" w:rsidR="00A3042E" w:rsidRPr="00E24B35" w:rsidRDefault="00A3042E" w:rsidP="00A3042E">
            <w:pPr>
              <w:pStyle w:val="Fila"/>
              <w:rPr>
                <w:szCs w:val="16"/>
                <w:lang w:val="ca-ES"/>
              </w:rPr>
            </w:pPr>
            <w:r w:rsidRPr="00E24B35">
              <w:rPr>
                <w:szCs w:val="18"/>
                <w:lang w:val="ca-ES"/>
              </w:rPr>
              <w:t xml:space="preserve">Saben </w:t>
            </w:r>
            <w:proofErr w:type="spellStart"/>
            <w:r w:rsidRPr="00E24B35">
              <w:rPr>
                <w:szCs w:val="18"/>
                <w:lang w:val="ca-ES"/>
              </w:rPr>
              <w:t>donde</w:t>
            </w:r>
            <w:proofErr w:type="spellEnd"/>
            <w:r w:rsidRPr="00E24B35">
              <w:rPr>
                <w:szCs w:val="18"/>
                <w:lang w:val="ca-ES"/>
              </w:rPr>
              <w:t xml:space="preserve"> </w:t>
            </w:r>
            <w:proofErr w:type="spellStart"/>
            <w:r w:rsidRPr="00E24B35">
              <w:rPr>
                <w:szCs w:val="18"/>
                <w:lang w:val="ca-ES"/>
              </w:rPr>
              <w:t>estoy</w:t>
            </w:r>
            <w:proofErr w:type="spellEnd"/>
            <w:r w:rsidRPr="00E24B35">
              <w:rPr>
                <w:szCs w:val="18"/>
                <w:lang w:val="ca-ES"/>
              </w:rPr>
              <w:t xml:space="preserve"> por la </w:t>
            </w:r>
            <w:proofErr w:type="spellStart"/>
            <w:r w:rsidRPr="00E24B35">
              <w:rPr>
                <w:szCs w:val="18"/>
                <w:lang w:val="ca-ES"/>
              </w:rPr>
              <w:t>noche</w:t>
            </w:r>
            <w:proofErr w:type="spellEnd"/>
          </w:p>
        </w:tc>
        <w:tc>
          <w:tcPr>
            <w:tcW w:w="541" w:type="pct"/>
            <w:shd w:val="clear" w:color="auto" w:fill="auto"/>
          </w:tcPr>
          <w:p w14:paraId="089A0143" w14:textId="5D01BE89" w:rsidR="00A3042E" w:rsidRPr="002822CE" w:rsidRDefault="00A3042E" w:rsidP="00A3042E">
            <w:pPr>
              <w:pStyle w:val="Celda"/>
            </w:pPr>
            <w:r w:rsidRPr="00B75147">
              <w:t>4</w:t>
            </w:r>
          </w:p>
        </w:tc>
        <w:tc>
          <w:tcPr>
            <w:tcW w:w="541" w:type="pct"/>
            <w:shd w:val="clear" w:color="auto" w:fill="auto"/>
          </w:tcPr>
          <w:p w14:paraId="172F1A25" w14:textId="3A799FB5" w:rsidR="00A3042E" w:rsidRPr="002822CE" w:rsidRDefault="00A3042E" w:rsidP="00A3042E">
            <w:pPr>
              <w:pStyle w:val="Celda"/>
            </w:pPr>
            <w:r w:rsidRPr="00372E28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50AB6C4" w14:textId="5510F5EC" w:rsidR="00A3042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7122EF6" w14:textId="64606423" w:rsidR="00A3042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</w:tcPr>
          <w:p w14:paraId="208BB802" w14:textId="38E80FA3" w:rsidR="00A3042E" w:rsidRPr="002822CE" w:rsidRDefault="00A3042E" w:rsidP="00A3042E">
            <w:pPr>
              <w:pStyle w:val="Celda"/>
            </w:pPr>
            <w:r w:rsidRPr="009D4164">
              <w:t>0</w:t>
            </w:r>
          </w:p>
        </w:tc>
      </w:tr>
      <w:tr w:rsidR="00A3042E" w:rsidRPr="002822CE" w14:paraId="271CC6F9" w14:textId="77777777" w:rsidTr="00EC59ED">
        <w:trPr>
          <w:cantSplit/>
        </w:trPr>
        <w:tc>
          <w:tcPr>
            <w:tcW w:w="2298" w:type="pct"/>
            <w:shd w:val="clear" w:color="auto" w:fill="auto"/>
          </w:tcPr>
          <w:p w14:paraId="1433F487" w14:textId="7B2DABB9" w:rsidR="00A3042E" w:rsidRPr="00E24B35" w:rsidRDefault="00A3042E" w:rsidP="00A3042E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E24B35">
              <w:rPr>
                <w:szCs w:val="18"/>
                <w:lang w:val="ca-ES"/>
              </w:rPr>
              <w:t>Conocen</w:t>
            </w:r>
            <w:proofErr w:type="spellEnd"/>
            <w:r w:rsidRPr="00E24B35">
              <w:rPr>
                <w:szCs w:val="18"/>
                <w:lang w:val="ca-ES"/>
              </w:rPr>
              <w:t xml:space="preserve"> mis </w:t>
            </w:r>
            <w:proofErr w:type="spellStart"/>
            <w:r w:rsidRPr="00E24B35">
              <w:rPr>
                <w:szCs w:val="18"/>
                <w:lang w:val="ca-ES"/>
              </w:rPr>
              <w:t>amigos</w:t>
            </w:r>
            <w:proofErr w:type="spellEnd"/>
            <w:r w:rsidRPr="00E24B35">
              <w:rPr>
                <w:szCs w:val="18"/>
                <w:lang w:val="ca-ES"/>
              </w:rPr>
              <w:t>/as</w:t>
            </w:r>
          </w:p>
        </w:tc>
        <w:tc>
          <w:tcPr>
            <w:tcW w:w="541" w:type="pct"/>
            <w:shd w:val="clear" w:color="auto" w:fill="auto"/>
          </w:tcPr>
          <w:p w14:paraId="28389C56" w14:textId="7FD254DC" w:rsidR="00A3042E" w:rsidRPr="002822CE" w:rsidRDefault="00A3042E" w:rsidP="00A3042E">
            <w:pPr>
              <w:pStyle w:val="Celda"/>
            </w:pPr>
            <w:r w:rsidRPr="00B75147">
              <w:t>4</w:t>
            </w:r>
          </w:p>
        </w:tc>
        <w:tc>
          <w:tcPr>
            <w:tcW w:w="541" w:type="pct"/>
            <w:shd w:val="clear" w:color="auto" w:fill="auto"/>
          </w:tcPr>
          <w:p w14:paraId="1ED2590D" w14:textId="3E3D70D8" w:rsidR="00A3042E" w:rsidRPr="002822CE" w:rsidRDefault="00A3042E" w:rsidP="00A3042E">
            <w:pPr>
              <w:pStyle w:val="Celda"/>
            </w:pPr>
            <w:r w:rsidRPr="00372E28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6AEF7FB" w14:textId="3DD43325" w:rsidR="00A3042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16C0AC4" w14:textId="36CFC95C" w:rsidR="00A3042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</w:tcPr>
          <w:p w14:paraId="0D0F82E2" w14:textId="2ED58604" w:rsidR="00A3042E" w:rsidRPr="002822CE" w:rsidRDefault="00A3042E" w:rsidP="00A3042E">
            <w:pPr>
              <w:pStyle w:val="Celda"/>
            </w:pPr>
            <w:r w:rsidRPr="009D4164">
              <w:t>0</w:t>
            </w:r>
          </w:p>
        </w:tc>
      </w:tr>
      <w:tr w:rsidR="00A3042E" w:rsidRPr="002822CE" w14:paraId="3E6078FF" w14:textId="77777777" w:rsidTr="00EC59ED">
        <w:trPr>
          <w:cantSplit/>
        </w:trPr>
        <w:tc>
          <w:tcPr>
            <w:tcW w:w="2298" w:type="pct"/>
            <w:shd w:val="clear" w:color="auto" w:fill="auto"/>
          </w:tcPr>
          <w:p w14:paraId="69684FD5" w14:textId="588908F3" w:rsidR="00A3042E" w:rsidRPr="00E24B35" w:rsidRDefault="00A3042E" w:rsidP="00A3042E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E24B35">
              <w:rPr>
                <w:b w:val="0"/>
                <w:szCs w:val="18"/>
                <w:lang w:val="ca-ES"/>
              </w:rPr>
              <w:t>C</w:t>
            </w:r>
            <w:r w:rsidRPr="00E24B35">
              <w:rPr>
                <w:rFonts w:cstheme="minorBidi"/>
                <w:szCs w:val="18"/>
                <w:lang w:val="ca-ES" w:eastAsia="en-US"/>
              </w:rPr>
              <w:t>onocen</w:t>
            </w:r>
            <w:proofErr w:type="spellEnd"/>
            <w:r w:rsidRPr="00E24B35">
              <w:rPr>
                <w:rFonts w:cstheme="minorBidi"/>
                <w:szCs w:val="18"/>
                <w:lang w:val="ca-ES" w:eastAsia="en-US"/>
              </w:rPr>
              <w:t xml:space="preserve"> a los </w:t>
            </w:r>
            <w:proofErr w:type="spellStart"/>
            <w:r w:rsidRPr="00E24B35">
              <w:rPr>
                <w:rFonts w:cstheme="minorBidi"/>
                <w:szCs w:val="18"/>
                <w:lang w:val="ca-ES" w:eastAsia="en-US"/>
              </w:rPr>
              <w:t>padres</w:t>
            </w:r>
            <w:proofErr w:type="spellEnd"/>
            <w:r w:rsidRPr="00E24B35">
              <w:rPr>
                <w:rFonts w:cstheme="minorBidi"/>
                <w:szCs w:val="18"/>
                <w:lang w:val="ca-ES" w:eastAsia="en-US"/>
              </w:rPr>
              <w:t xml:space="preserve"> de mis </w:t>
            </w:r>
            <w:proofErr w:type="spellStart"/>
            <w:r w:rsidRPr="00E24B35">
              <w:rPr>
                <w:rFonts w:cstheme="minorBidi"/>
                <w:szCs w:val="18"/>
                <w:lang w:val="ca-ES" w:eastAsia="en-US"/>
              </w:rPr>
              <w:t>amigos</w:t>
            </w:r>
            <w:proofErr w:type="spellEnd"/>
            <w:r w:rsidRPr="00E24B35">
              <w:rPr>
                <w:rFonts w:cstheme="minorBidi"/>
                <w:szCs w:val="18"/>
                <w:lang w:val="ca-ES" w:eastAsia="en-US"/>
              </w:rPr>
              <w:t>/as</w:t>
            </w:r>
          </w:p>
        </w:tc>
        <w:tc>
          <w:tcPr>
            <w:tcW w:w="541" w:type="pct"/>
            <w:shd w:val="clear" w:color="auto" w:fill="auto"/>
          </w:tcPr>
          <w:p w14:paraId="61CB9118" w14:textId="1FD63144" w:rsidR="00A3042E" w:rsidRPr="002822CE" w:rsidRDefault="00A3042E" w:rsidP="00A3042E">
            <w:pPr>
              <w:pStyle w:val="Celda"/>
            </w:pPr>
            <w:r w:rsidRPr="00B75147">
              <w:t>4</w:t>
            </w:r>
          </w:p>
        </w:tc>
        <w:tc>
          <w:tcPr>
            <w:tcW w:w="541" w:type="pct"/>
            <w:shd w:val="clear" w:color="auto" w:fill="auto"/>
          </w:tcPr>
          <w:p w14:paraId="598A2314" w14:textId="7CB439FF" w:rsidR="00A3042E" w:rsidRPr="002822CE" w:rsidRDefault="00A3042E" w:rsidP="00A3042E">
            <w:pPr>
              <w:pStyle w:val="Celda"/>
            </w:pPr>
            <w:r w:rsidRPr="00372E28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23709C8B" w14:textId="6C582B39" w:rsidR="00A3042E" w:rsidRDefault="00A3042E" w:rsidP="00A3042E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32325803" w14:textId="501B1D07" w:rsidR="00A3042E" w:rsidRDefault="00A3042E" w:rsidP="00A3042E">
            <w:pPr>
              <w:pStyle w:val="Celda"/>
            </w:pPr>
            <w:r w:rsidRPr="002822CE">
              <w:t>1</w:t>
            </w:r>
          </w:p>
        </w:tc>
        <w:tc>
          <w:tcPr>
            <w:tcW w:w="539" w:type="pct"/>
          </w:tcPr>
          <w:p w14:paraId="25B225CA" w14:textId="4D59DD31" w:rsidR="00A3042E" w:rsidRPr="002822CE" w:rsidRDefault="00A3042E" w:rsidP="00A3042E">
            <w:pPr>
              <w:pStyle w:val="Celda"/>
            </w:pPr>
            <w:r w:rsidRPr="009D4164">
              <w:t>0</w:t>
            </w:r>
          </w:p>
        </w:tc>
      </w:tr>
    </w:tbl>
    <w:p w14:paraId="73F560C1" w14:textId="278DD3F6" w:rsidR="00122230" w:rsidRDefault="00122230" w:rsidP="006923BE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6A5CB969" w14:textId="2FF993FC" w:rsidR="00A504F7" w:rsidRDefault="00A504F7" w:rsidP="00A504F7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CONTROLPARENTAL</w:t>
      </w:r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control.</w:t>
      </w:r>
    </w:p>
    <w:p w14:paraId="58D2B235" w14:textId="77777777" w:rsidR="0044466A" w:rsidRPr="000F6AF0" w:rsidRDefault="0044466A" w:rsidP="006923BE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129B9D64" w14:textId="230B540D" w:rsidR="00BE7505" w:rsidRPr="003E2FC1" w:rsidRDefault="00E2563A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Indica en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medid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se aplica l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 tu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tuación</w:t>
      </w:r>
      <w:proofErr w:type="spellEnd"/>
      <w:r w:rsidR="006923BE" w:rsidRPr="003E2FC1">
        <w:rPr>
          <w:rFonts w:ascii="Arial" w:hAnsi="Arial" w:cs="Arial"/>
          <w:sz w:val="18"/>
          <w:szCs w:val="18"/>
          <w:lang w:val="ca-ES"/>
        </w:rPr>
        <w:t xml:space="preserve"> 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</w:t>
      </w:r>
      <w:r w:rsidR="006923BE" w:rsidRPr="003E2FC1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="006923BE" w:rsidRPr="003E2FC1">
        <w:rPr>
          <w:rFonts w:ascii="Arial" w:hAnsi="Arial" w:cs="Arial"/>
          <w:sz w:val="18"/>
          <w:szCs w:val="18"/>
          <w:lang w:val="ca-ES"/>
        </w:rPr>
        <w:t>)</w:t>
      </w:r>
      <w:r w:rsidR="003A556C">
        <w:rPr>
          <w:rFonts w:ascii="Arial" w:hAnsi="Arial" w:cs="Arial"/>
          <w:sz w:val="18"/>
          <w:szCs w:val="18"/>
          <w:lang w:val="ca-ES"/>
        </w:rPr>
        <w:t xml:space="preserve"> </w:t>
      </w:r>
      <w:r w:rsidR="003A556C" w:rsidRPr="003A556C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NIVEL</w:t>
      </w:r>
      <w:r w:rsidR="003A556C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SOCIOECO</w:t>
      </w:r>
    </w:p>
    <w:p w14:paraId="0DDC4604" w14:textId="5676C0EC" w:rsidR="000949AC" w:rsidRDefault="000949AC" w:rsidP="006923BE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0949AC" w:rsidRPr="002822CE" w14:paraId="3DB115FC" w14:textId="08D68647" w:rsidTr="000949AC">
        <w:trPr>
          <w:cantSplit/>
        </w:trPr>
        <w:tc>
          <w:tcPr>
            <w:tcW w:w="2075" w:type="pct"/>
            <w:shd w:val="clear" w:color="auto" w:fill="auto"/>
          </w:tcPr>
          <w:p w14:paraId="32D0AB0F" w14:textId="77777777" w:rsidR="000949AC" w:rsidRPr="002822CE" w:rsidRDefault="000949AC" w:rsidP="000949AC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63BC9C94" w14:textId="015B7EAB" w:rsidR="000949AC" w:rsidRPr="00122230" w:rsidRDefault="00E2563A" w:rsidP="0044466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Casi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  <w:p w14:paraId="0A3F20B0" w14:textId="523559A3" w:rsidR="000949AC" w:rsidRPr="00122230" w:rsidRDefault="000949AC" w:rsidP="0044466A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32D5C94B" w14:textId="26712F5B" w:rsidR="000949AC" w:rsidRPr="00122230" w:rsidRDefault="005C49E3" w:rsidP="005C49E3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Rara</w:t>
            </w:r>
            <w:r w:rsidR="00E2563A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z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4E98156A" w14:textId="7CCBC4DF" w:rsidR="000949AC" w:rsidRPr="00122230" w:rsidRDefault="00E2563A" w:rsidP="0044466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 veces</w:t>
            </w:r>
          </w:p>
        </w:tc>
        <w:tc>
          <w:tcPr>
            <w:tcW w:w="487" w:type="pct"/>
            <w:shd w:val="clear" w:color="auto" w:fill="auto"/>
          </w:tcPr>
          <w:p w14:paraId="3B7A752D" w14:textId="64547CBF" w:rsidR="000949AC" w:rsidRPr="00122230" w:rsidRDefault="00E2563A" w:rsidP="0044466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enu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63EE07E0" w14:textId="2D72D2DE" w:rsidR="000949AC" w:rsidRPr="00122230" w:rsidRDefault="00E2563A" w:rsidP="0044466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Casi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siempre</w:t>
            </w:r>
            <w:proofErr w:type="spellEnd"/>
          </w:p>
        </w:tc>
        <w:tc>
          <w:tcPr>
            <w:tcW w:w="487" w:type="pct"/>
          </w:tcPr>
          <w:p w14:paraId="28EA12FB" w14:textId="352FFE45" w:rsidR="000949AC" w:rsidRPr="00122230" w:rsidRDefault="000949AC" w:rsidP="0044466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0949AC" w:rsidRPr="002822CE" w14:paraId="41E5C050" w14:textId="36E70213" w:rsidTr="00BE51BE">
        <w:trPr>
          <w:cantSplit/>
        </w:trPr>
        <w:tc>
          <w:tcPr>
            <w:tcW w:w="2075" w:type="pct"/>
            <w:shd w:val="clear" w:color="auto" w:fill="auto"/>
          </w:tcPr>
          <w:p w14:paraId="4DA536D1" w14:textId="6BB14938" w:rsidR="000949AC" w:rsidRPr="006151F8" w:rsidRDefault="00E2563A" w:rsidP="000949AC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Mi </w:t>
            </w:r>
            <w:proofErr w:type="spellStart"/>
            <w:r>
              <w:rPr>
                <w:szCs w:val="16"/>
                <w:lang w:val="ca-ES"/>
              </w:rPr>
              <w:t>familia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n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oc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ingres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conómic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634DAB3" w14:textId="77777777" w:rsidR="000949AC" w:rsidRPr="002822CE" w:rsidRDefault="000949AC" w:rsidP="000949AC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4B6D8A6" w14:textId="77777777" w:rsidR="000949AC" w:rsidRPr="002822CE" w:rsidRDefault="000949AC" w:rsidP="000949AC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5A2270E" w14:textId="73B919F6" w:rsidR="000949AC" w:rsidRPr="002822CE" w:rsidRDefault="006151F8" w:rsidP="000949A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8C11A41" w14:textId="0DA99EDC" w:rsidR="000949AC" w:rsidRPr="002822CE" w:rsidRDefault="006151F8" w:rsidP="000949A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319051C" w14:textId="3F400D21" w:rsidR="000949AC" w:rsidRPr="002822CE" w:rsidRDefault="006151F8" w:rsidP="000949AC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5747530A" w14:textId="0CBD5494" w:rsidR="000949AC" w:rsidRPr="002822CE" w:rsidRDefault="000949AC" w:rsidP="000949AC">
            <w:pPr>
              <w:pStyle w:val="Celda"/>
            </w:pPr>
            <w:r w:rsidRPr="002822CE">
              <w:t>9</w:t>
            </w:r>
          </w:p>
        </w:tc>
      </w:tr>
      <w:tr w:rsidR="006151F8" w:rsidRPr="002822CE" w14:paraId="610B861A" w14:textId="6649930D" w:rsidTr="00BE51BE">
        <w:trPr>
          <w:cantSplit/>
        </w:trPr>
        <w:tc>
          <w:tcPr>
            <w:tcW w:w="2075" w:type="pct"/>
            <w:shd w:val="clear" w:color="auto" w:fill="auto"/>
          </w:tcPr>
          <w:p w14:paraId="260F9F4C" w14:textId="21BD1E34" w:rsidR="006151F8" w:rsidRPr="006151F8" w:rsidRDefault="00E2563A" w:rsidP="0044466A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 </w:t>
            </w:r>
            <w:proofErr w:type="spellStart"/>
            <w:r>
              <w:rPr>
                <w:szCs w:val="16"/>
                <w:lang w:val="ca-ES"/>
              </w:rPr>
              <w:t>familia</w:t>
            </w:r>
            <w:proofErr w:type="spellEnd"/>
            <w:r>
              <w:rPr>
                <w:szCs w:val="16"/>
                <w:lang w:val="ca-ES"/>
              </w:rPr>
              <w:t xml:space="preserve"> no </w:t>
            </w:r>
            <w:proofErr w:type="spellStart"/>
            <w:r>
              <w:rPr>
                <w:szCs w:val="16"/>
                <w:lang w:val="ca-ES"/>
              </w:rPr>
              <w:t>pued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ermitirs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en</w:t>
            </w:r>
            <w:r w:rsidR="0044466A">
              <w:rPr>
                <w:szCs w:val="16"/>
                <w:lang w:val="ca-ES"/>
              </w:rPr>
              <w:t>e</w:t>
            </w:r>
            <w:r>
              <w:rPr>
                <w:szCs w:val="16"/>
                <w:lang w:val="ca-ES"/>
              </w:rPr>
              <w:t>r</w:t>
            </w:r>
            <w:proofErr w:type="spellEnd"/>
            <w:r>
              <w:rPr>
                <w:szCs w:val="16"/>
                <w:lang w:val="ca-ES"/>
              </w:rPr>
              <w:t xml:space="preserve"> un </w:t>
            </w:r>
            <w:proofErr w:type="spellStart"/>
            <w:r>
              <w:rPr>
                <w:szCs w:val="16"/>
                <w:lang w:val="ca-ES"/>
              </w:rPr>
              <w:t>coche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05EDF1B" w14:textId="7019B58F" w:rsidR="006151F8" w:rsidRPr="002822CE" w:rsidRDefault="006151F8" w:rsidP="006151F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2A1E701" w14:textId="1C00C532" w:rsidR="006151F8" w:rsidRPr="002822CE" w:rsidRDefault="006151F8" w:rsidP="006151F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827BCD2" w14:textId="7A0EFC46" w:rsidR="006151F8" w:rsidRPr="002822CE" w:rsidRDefault="006151F8" w:rsidP="006151F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783AB9D" w14:textId="56455D77" w:rsidR="006151F8" w:rsidRPr="002822CE" w:rsidRDefault="006151F8" w:rsidP="006151F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15B9261" w14:textId="3E1F8C13" w:rsidR="006151F8" w:rsidRPr="002822CE" w:rsidRDefault="006151F8" w:rsidP="006151F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2F9B538F" w14:textId="56626E02" w:rsidR="006151F8" w:rsidRPr="002822CE" w:rsidRDefault="006151F8" w:rsidP="006151F8">
            <w:pPr>
              <w:pStyle w:val="Celda"/>
            </w:pPr>
            <w:r w:rsidRPr="002822CE">
              <w:t>9</w:t>
            </w:r>
          </w:p>
        </w:tc>
      </w:tr>
      <w:tr w:rsidR="006151F8" w:rsidRPr="002822CE" w14:paraId="7E11A884" w14:textId="74E155C2" w:rsidTr="00BE51BE">
        <w:trPr>
          <w:cantSplit/>
        </w:trPr>
        <w:tc>
          <w:tcPr>
            <w:tcW w:w="2075" w:type="pct"/>
            <w:shd w:val="clear" w:color="auto" w:fill="auto"/>
          </w:tcPr>
          <w:p w14:paraId="12247ED2" w14:textId="4AC1042A" w:rsidR="006151F8" w:rsidRPr="006151F8" w:rsidRDefault="00E2563A" w:rsidP="006151F8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 </w:t>
            </w:r>
            <w:proofErr w:type="spellStart"/>
            <w:r>
              <w:rPr>
                <w:szCs w:val="16"/>
                <w:lang w:val="ca-ES"/>
              </w:rPr>
              <w:t>familia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dur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enas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n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ner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uficiente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p</w:t>
            </w:r>
            <w:r>
              <w:rPr>
                <w:szCs w:val="16"/>
                <w:lang w:val="ca-ES"/>
              </w:rPr>
              <w:t>a</w:t>
            </w:r>
            <w:r w:rsidR="006151F8" w:rsidRPr="006151F8">
              <w:rPr>
                <w:szCs w:val="16"/>
                <w:lang w:val="ca-ES"/>
              </w:rPr>
              <w:t>r</w:t>
            </w:r>
            <w:r>
              <w:rPr>
                <w:szCs w:val="16"/>
                <w:lang w:val="ca-ES"/>
              </w:rPr>
              <w:t>a</w:t>
            </w:r>
            <w:r w:rsidR="006151F8" w:rsidRPr="006151F8">
              <w:rPr>
                <w:szCs w:val="16"/>
                <w:lang w:val="ca-ES"/>
              </w:rPr>
              <w:t xml:space="preserve"> pagar l</w:t>
            </w:r>
            <w:r>
              <w:rPr>
                <w:szCs w:val="16"/>
                <w:lang w:val="ca-ES"/>
              </w:rPr>
              <w:t>a</w:t>
            </w:r>
            <w:r w:rsidR="006151F8" w:rsidRPr="006151F8">
              <w:rPr>
                <w:szCs w:val="16"/>
                <w:lang w:val="ca-ES"/>
              </w:rPr>
              <w:t xml:space="preserve">s </w:t>
            </w:r>
            <w:proofErr w:type="spellStart"/>
            <w:r w:rsidR="006151F8" w:rsidRPr="006151F8">
              <w:rPr>
                <w:szCs w:val="16"/>
                <w:lang w:val="ca-ES"/>
              </w:rPr>
              <w:t>ne</w:t>
            </w:r>
            <w:r>
              <w:rPr>
                <w:szCs w:val="16"/>
                <w:lang w:val="ca-ES"/>
              </w:rPr>
              <w:t>cesidade</w:t>
            </w:r>
            <w:r w:rsidR="006151F8" w:rsidRPr="006151F8">
              <w:rPr>
                <w:szCs w:val="16"/>
                <w:lang w:val="ca-ES"/>
              </w:rPr>
              <w:t>s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(</w:t>
            </w:r>
            <w:r>
              <w:rPr>
                <w:szCs w:val="16"/>
                <w:lang w:val="ca-ES"/>
              </w:rPr>
              <w:t xml:space="preserve">por </w:t>
            </w:r>
            <w:proofErr w:type="spellStart"/>
            <w:r>
              <w:rPr>
                <w:szCs w:val="16"/>
                <w:lang w:val="ca-ES"/>
              </w:rPr>
              <w:t>ejemplo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, </w:t>
            </w:r>
            <w:proofErr w:type="spellStart"/>
            <w:r>
              <w:rPr>
                <w:szCs w:val="16"/>
                <w:lang w:val="ca-ES"/>
              </w:rPr>
              <w:t>comida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, </w:t>
            </w:r>
            <w:proofErr w:type="spellStart"/>
            <w:r>
              <w:rPr>
                <w:szCs w:val="16"/>
                <w:lang w:val="ca-ES"/>
              </w:rPr>
              <w:t>vivienda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, </w:t>
            </w:r>
            <w:proofErr w:type="spellStart"/>
            <w:r w:rsidR="006151F8" w:rsidRPr="006151F8">
              <w:rPr>
                <w:szCs w:val="16"/>
                <w:lang w:val="ca-ES"/>
              </w:rPr>
              <w:t>tel</w:t>
            </w:r>
            <w:r>
              <w:rPr>
                <w:szCs w:val="16"/>
                <w:lang w:val="ca-ES"/>
              </w:rPr>
              <w:t>é</w:t>
            </w:r>
            <w:r w:rsidR="006151F8" w:rsidRPr="006151F8">
              <w:rPr>
                <w:szCs w:val="16"/>
                <w:lang w:val="ca-ES"/>
              </w:rPr>
              <w:t>fon</w:t>
            </w:r>
            <w:r>
              <w:rPr>
                <w:szCs w:val="16"/>
                <w:lang w:val="ca-ES"/>
              </w:rPr>
              <w:t>o</w:t>
            </w:r>
            <w:proofErr w:type="spellEnd"/>
            <w:r>
              <w:rPr>
                <w:szCs w:val="16"/>
                <w:lang w:val="ca-ES"/>
              </w:rPr>
              <w:t xml:space="preserve">) 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D21FCEE" w14:textId="4B0D8DD0" w:rsidR="006151F8" w:rsidRPr="002822CE" w:rsidRDefault="006151F8" w:rsidP="006151F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BF10A9B" w14:textId="265532EB" w:rsidR="006151F8" w:rsidRPr="002822CE" w:rsidRDefault="006151F8" w:rsidP="006151F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930B57A" w14:textId="6672CB3E" w:rsidR="006151F8" w:rsidRPr="002822CE" w:rsidRDefault="006151F8" w:rsidP="006151F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CAEC2A4" w14:textId="624A23C3" w:rsidR="006151F8" w:rsidRPr="002822CE" w:rsidRDefault="006151F8" w:rsidP="006151F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76DE5B1" w14:textId="514AE866" w:rsidR="006151F8" w:rsidRPr="002822CE" w:rsidRDefault="006151F8" w:rsidP="006151F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03A3F841" w14:textId="19231E11" w:rsidR="006151F8" w:rsidRPr="002822CE" w:rsidRDefault="006151F8" w:rsidP="006151F8">
            <w:pPr>
              <w:pStyle w:val="Celda"/>
            </w:pPr>
            <w:r w:rsidRPr="002822CE">
              <w:t>9</w:t>
            </w:r>
          </w:p>
        </w:tc>
      </w:tr>
      <w:tr w:rsidR="006151F8" w:rsidRPr="002822CE" w14:paraId="7F12772D" w14:textId="447783FE" w:rsidTr="00BE51BE">
        <w:trPr>
          <w:cantSplit/>
        </w:trPr>
        <w:tc>
          <w:tcPr>
            <w:tcW w:w="2075" w:type="pct"/>
            <w:shd w:val="clear" w:color="auto" w:fill="auto"/>
          </w:tcPr>
          <w:p w14:paraId="067ABB67" w14:textId="096B6B6D" w:rsidR="006151F8" w:rsidRPr="006151F8" w:rsidRDefault="00E2563A" w:rsidP="00E2563A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 </w:t>
            </w:r>
            <w:proofErr w:type="spellStart"/>
            <w:r>
              <w:rPr>
                <w:szCs w:val="16"/>
                <w:lang w:val="ca-ES"/>
              </w:rPr>
              <w:t>familia</w:t>
            </w:r>
            <w:proofErr w:type="spellEnd"/>
            <w:r>
              <w:rPr>
                <w:szCs w:val="16"/>
                <w:lang w:val="ca-ES"/>
              </w:rPr>
              <w:t xml:space="preserve"> no </w:t>
            </w:r>
            <w:proofErr w:type="spellStart"/>
            <w:r>
              <w:rPr>
                <w:szCs w:val="16"/>
                <w:lang w:val="ca-ES"/>
              </w:rPr>
              <w:t>tien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ner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uficiente</w:t>
            </w:r>
            <w:proofErr w:type="spellEnd"/>
            <w:r>
              <w:rPr>
                <w:szCs w:val="16"/>
                <w:lang w:val="ca-ES"/>
              </w:rPr>
              <w:t xml:space="preserve"> para pagar las </w:t>
            </w:r>
            <w:proofErr w:type="spellStart"/>
            <w:r>
              <w:rPr>
                <w:szCs w:val="16"/>
                <w:lang w:val="ca-ES"/>
              </w:rPr>
              <w:t>actividade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xtraescolares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má</w:t>
            </w:r>
            <w:r w:rsidR="006151F8" w:rsidRPr="006151F8">
              <w:rPr>
                <w:szCs w:val="16"/>
                <w:lang w:val="ca-ES"/>
              </w:rPr>
              <w:t>s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me gustaria </w:t>
            </w:r>
            <w:proofErr w:type="spellStart"/>
            <w:r>
              <w:rPr>
                <w:szCs w:val="16"/>
                <w:lang w:val="ca-ES"/>
              </w:rPr>
              <w:t>hacer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(</w:t>
            </w:r>
            <w:r>
              <w:rPr>
                <w:szCs w:val="16"/>
                <w:lang w:val="ca-ES"/>
              </w:rPr>
              <w:t xml:space="preserve">por </w:t>
            </w:r>
            <w:proofErr w:type="spellStart"/>
            <w:r>
              <w:rPr>
                <w:szCs w:val="16"/>
                <w:lang w:val="ca-ES"/>
              </w:rPr>
              <w:t>ejemplo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, practicar </w:t>
            </w:r>
            <w:proofErr w:type="spellStart"/>
            <w:r>
              <w:rPr>
                <w:szCs w:val="16"/>
                <w:lang w:val="ca-ES"/>
              </w:rPr>
              <w:t>intrumentos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</w:t>
            </w:r>
            <w:proofErr w:type="spellStart"/>
            <w:r w:rsidR="006151F8" w:rsidRPr="006151F8">
              <w:rPr>
                <w:szCs w:val="16"/>
                <w:lang w:val="ca-ES"/>
              </w:rPr>
              <w:t>musical</w:t>
            </w:r>
            <w:r>
              <w:rPr>
                <w:szCs w:val="16"/>
                <w:lang w:val="ca-ES"/>
              </w:rPr>
              <w:t>e</w:t>
            </w:r>
            <w:r w:rsidR="006151F8" w:rsidRPr="006151F8">
              <w:rPr>
                <w:szCs w:val="16"/>
                <w:lang w:val="ca-ES"/>
              </w:rPr>
              <w:t>s</w:t>
            </w:r>
            <w:proofErr w:type="spellEnd"/>
            <w:r w:rsidR="006151F8" w:rsidRPr="006151F8">
              <w:rPr>
                <w:szCs w:val="16"/>
                <w:lang w:val="ca-ES"/>
              </w:rPr>
              <w:t xml:space="preserve"> o </w:t>
            </w:r>
            <w:r>
              <w:rPr>
                <w:szCs w:val="16"/>
                <w:lang w:val="ca-ES"/>
              </w:rPr>
              <w:t>deportes</w:t>
            </w:r>
            <w:r w:rsidR="006151F8" w:rsidRPr="006151F8">
              <w:rPr>
                <w:szCs w:val="16"/>
                <w:lang w:val="ca-ES"/>
              </w:rPr>
              <w:t>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D74242D" w14:textId="5C09F3A9" w:rsidR="006151F8" w:rsidRPr="002822CE" w:rsidRDefault="006151F8" w:rsidP="006151F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B9CB04E" w14:textId="0FE0E50B" w:rsidR="006151F8" w:rsidRPr="002822CE" w:rsidRDefault="006151F8" w:rsidP="006151F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5249800" w14:textId="6E9FD990" w:rsidR="006151F8" w:rsidRPr="002822CE" w:rsidRDefault="006151F8" w:rsidP="006151F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7E7EE8D" w14:textId="5C84741D" w:rsidR="006151F8" w:rsidRPr="002822CE" w:rsidRDefault="006151F8" w:rsidP="006151F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7B753B0" w14:textId="6067594B" w:rsidR="006151F8" w:rsidRPr="002822CE" w:rsidRDefault="006151F8" w:rsidP="006151F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380F91D3" w14:textId="734535C2" w:rsidR="006151F8" w:rsidRPr="002822CE" w:rsidRDefault="006151F8" w:rsidP="006151F8">
            <w:pPr>
              <w:pStyle w:val="Celda"/>
            </w:pPr>
            <w:r w:rsidRPr="002822CE">
              <w:t>9</w:t>
            </w:r>
          </w:p>
        </w:tc>
      </w:tr>
    </w:tbl>
    <w:p w14:paraId="4F978CCF" w14:textId="77777777" w:rsidR="009E28FA" w:rsidRDefault="009E28FA" w:rsidP="009E28FA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</w:p>
    <w:p w14:paraId="14AF019E" w14:textId="7193F483" w:rsidR="00A504F7" w:rsidRDefault="00090625" w:rsidP="00A504F7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A504F7"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 w:rsidR="00A504F7">
        <w:rPr>
          <w:color w:val="0070C0"/>
          <w:sz w:val="24"/>
          <w:szCs w:val="26"/>
          <w:lang w:val="ca-ES"/>
        </w:rPr>
        <w:t>items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 se calcula </w:t>
      </w:r>
      <w:proofErr w:type="spellStart"/>
      <w:r w:rsidR="00A504F7" w:rsidRPr="00A504F7">
        <w:rPr>
          <w:b/>
          <w:bCs/>
          <w:color w:val="FF0000"/>
          <w:sz w:val="24"/>
          <w:szCs w:val="26"/>
          <w:lang w:val="ca-ES"/>
        </w:rPr>
        <w:t>SUMA</w:t>
      </w:r>
      <w:r w:rsidR="00A504F7">
        <w:rPr>
          <w:b/>
          <w:bCs/>
          <w:color w:val="FF0000"/>
          <w:sz w:val="24"/>
          <w:szCs w:val="26"/>
          <w:lang w:val="ca-ES"/>
        </w:rPr>
        <w:t>nivelSOCIOECO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 w:rsidR="00A504F7">
        <w:rPr>
          <w:color w:val="0070C0"/>
          <w:sz w:val="24"/>
          <w:szCs w:val="26"/>
          <w:lang w:val="ca-ES"/>
        </w:rPr>
        <w:t>puntuaciones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 de los </w:t>
      </w:r>
      <w:proofErr w:type="spellStart"/>
      <w:r w:rsidR="00A504F7">
        <w:rPr>
          <w:color w:val="0070C0"/>
          <w:sz w:val="24"/>
          <w:szCs w:val="26"/>
          <w:lang w:val="ca-ES"/>
        </w:rPr>
        <w:t>items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 </w:t>
      </w:r>
      <w:proofErr w:type="spellStart"/>
      <w:r w:rsidR="00A504F7">
        <w:rPr>
          <w:color w:val="0070C0"/>
          <w:sz w:val="24"/>
          <w:szCs w:val="26"/>
          <w:lang w:val="ca-ES"/>
        </w:rPr>
        <w:t>anteriores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. A </w:t>
      </w:r>
      <w:proofErr w:type="spellStart"/>
      <w:r w:rsidR="00A504F7">
        <w:rPr>
          <w:color w:val="0070C0"/>
          <w:sz w:val="24"/>
          <w:szCs w:val="26"/>
          <w:lang w:val="ca-ES"/>
        </w:rPr>
        <w:t>mayor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 </w:t>
      </w:r>
      <w:proofErr w:type="spellStart"/>
      <w:r w:rsidR="00A504F7">
        <w:rPr>
          <w:color w:val="0070C0"/>
          <w:sz w:val="24"/>
          <w:szCs w:val="26"/>
          <w:lang w:val="ca-ES"/>
        </w:rPr>
        <w:t>puntuación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, </w:t>
      </w:r>
      <w:proofErr w:type="spellStart"/>
      <w:r w:rsidR="00A504F7">
        <w:rPr>
          <w:color w:val="0070C0"/>
          <w:sz w:val="24"/>
          <w:szCs w:val="26"/>
          <w:lang w:val="ca-ES"/>
        </w:rPr>
        <w:t>mayor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 </w:t>
      </w:r>
      <w:proofErr w:type="spellStart"/>
      <w:r w:rsidR="00A504F7">
        <w:rPr>
          <w:color w:val="0070C0"/>
          <w:sz w:val="24"/>
          <w:szCs w:val="26"/>
          <w:lang w:val="ca-ES"/>
        </w:rPr>
        <w:t>situación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 de </w:t>
      </w:r>
      <w:proofErr w:type="spellStart"/>
      <w:r w:rsidR="00A504F7">
        <w:rPr>
          <w:color w:val="0070C0"/>
          <w:sz w:val="24"/>
          <w:szCs w:val="26"/>
          <w:lang w:val="ca-ES"/>
        </w:rPr>
        <w:t>vulnerabilidad</w:t>
      </w:r>
      <w:proofErr w:type="spellEnd"/>
      <w:r w:rsidR="00A504F7">
        <w:rPr>
          <w:color w:val="0070C0"/>
          <w:sz w:val="24"/>
          <w:szCs w:val="26"/>
          <w:lang w:val="ca-ES"/>
        </w:rPr>
        <w:t xml:space="preserve"> social.</w:t>
      </w:r>
    </w:p>
    <w:p w14:paraId="0401C8C1" w14:textId="18DDC06D" w:rsidR="009E28FA" w:rsidRDefault="009E28FA" w:rsidP="009E28FA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</w:p>
    <w:p w14:paraId="2B87E4F0" w14:textId="0F39C24B" w:rsidR="00C718A4" w:rsidRPr="009E28FA" w:rsidRDefault="00107614" w:rsidP="009E28FA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 w:rsidRPr="009E28FA"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 w:rsidRPr="009E28FA">
        <w:rPr>
          <w:rFonts w:ascii="Arial" w:hAnsi="Arial" w:cs="Arial"/>
          <w:b/>
          <w:sz w:val="18"/>
          <w:szCs w:val="18"/>
          <w:lang w:val="ca-ES"/>
        </w:rPr>
        <w:t>Cómo</w:t>
      </w:r>
      <w:proofErr w:type="spellEnd"/>
      <w:r w:rsidRPr="009E28FA">
        <w:rPr>
          <w:rFonts w:ascii="Arial" w:hAnsi="Arial" w:cs="Arial"/>
          <w:b/>
          <w:sz w:val="18"/>
          <w:szCs w:val="18"/>
          <w:lang w:val="ca-ES"/>
        </w:rPr>
        <w:t xml:space="preserve"> se </w:t>
      </w:r>
      <w:proofErr w:type="spellStart"/>
      <w:r w:rsidRPr="009E28FA">
        <w:rPr>
          <w:rFonts w:ascii="Arial" w:hAnsi="Arial" w:cs="Arial"/>
          <w:b/>
          <w:sz w:val="18"/>
          <w:szCs w:val="18"/>
          <w:lang w:val="ca-ES"/>
        </w:rPr>
        <w:t>ajustan</w:t>
      </w:r>
      <w:proofErr w:type="spellEnd"/>
      <w:r w:rsidRPr="009E28FA">
        <w:rPr>
          <w:rFonts w:ascii="Arial" w:hAnsi="Arial" w:cs="Arial"/>
          <w:b/>
          <w:sz w:val="18"/>
          <w:szCs w:val="18"/>
          <w:lang w:val="ca-ES"/>
        </w:rPr>
        <w:t xml:space="preserve"> a </w:t>
      </w:r>
      <w:proofErr w:type="spellStart"/>
      <w:r w:rsidRPr="009E28FA">
        <w:rPr>
          <w:rFonts w:ascii="Arial" w:hAnsi="Arial" w:cs="Arial"/>
          <w:b/>
          <w:sz w:val="18"/>
          <w:szCs w:val="18"/>
          <w:lang w:val="ca-ES"/>
        </w:rPr>
        <w:t>ti</w:t>
      </w:r>
      <w:proofErr w:type="spellEnd"/>
      <w:r w:rsidRPr="009E28FA">
        <w:rPr>
          <w:rFonts w:ascii="Arial" w:hAnsi="Arial" w:cs="Arial"/>
          <w:b/>
          <w:sz w:val="18"/>
          <w:szCs w:val="18"/>
          <w:lang w:val="ca-ES"/>
        </w:rPr>
        <w:t xml:space="preserve"> las </w:t>
      </w:r>
      <w:proofErr w:type="spellStart"/>
      <w:r w:rsidRPr="009E28FA"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 w:rsidRPr="009E28FA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9E28FA">
        <w:rPr>
          <w:rFonts w:ascii="Arial" w:hAnsi="Arial" w:cs="Arial"/>
          <w:b/>
          <w:sz w:val="18"/>
          <w:szCs w:val="18"/>
          <w:lang w:val="ca-ES"/>
        </w:rPr>
        <w:t>afirmaciones</w:t>
      </w:r>
      <w:proofErr w:type="spellEnd"/>
      <w:r w:rsidRPr="009E28FA">
        <w:rPr>
          <w:rFonts w:ascii="Arial" w:hAnsi="Arial" w:cs="Arial"/>
          <w:b/>
          <w:sz w:val="18"/>
          <w:szCs w:val="18"/>
          <w:lang w:val="ca-ES"/>
        </w:rPr>
        <w:t>?</w:t>
      </w:r>
      <w:r w:rsidR="00C718A4" w:rsidRPr="009E28FA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261700" w:rsidRPr="009E28FA">
        <w:rPr>
          <w:rFonts w:ascii="Arial" w:hAnsi="Arial" w:cs="Arial"/>
          <w:b/>
          <w:sz w:val="18"/>
          <w:szCs w:val="18"/>
          <w:lang w:val="ca-ES"/>
        </w:rPr>
        <w:t>(</w:t>
      </w:r>
      <w:proofErr w:type="spellStart"/>
      <w:r w:rsidRPr="009E28FA">
        <w:rPr>
          <w:rFonts w:ascii="Arial" w:hAnsi="Arial" w:cs="Arial"/>
          <w:b/>
          <w:sz w:val="18"/>
          <w:szCs w:val="18"/>
          <w:lang w:val="ca-ES"/>
        </w:rPr>
        <w:t>Elige</w:t>
      </w:r>
      <w:proofErr w:type="spellEnd"/>
      <w:r w:rsidR="00261700" w:rsidRPr="009E28FA">
        <w:rPr>
          <w:rFonts w:ascii="Arial" w:hAnsi="Arial" w:cs="Arial"/>
          <w:b/>
          <w:sz w:val="18"/>
          <w:szCs w:val="18"/>
          <w:lang w:val="ca-ES"/>
        </w:rPr>
        <w:t xml:space="preserve"> una </w:t>
      </w:r>
      <w:proofErr w:type="spellStart"/>
      <w:r w:rsidR="00261700" w:rsidRPr="009E28FA">
        <w:rPr>
          <w:rFonts w:ascii="Arial" w:hAnsi="Arial" w:cs="Arial"/>
          <w:b/>
          <w:sz w:val="18"/>
          <w:szCs w:val="18"/>
          <w:lang w:val="ca-ES"/>
        </w:rPr>
        <w:t>opció</w:t>
      </w:r>
      <w:r w:rsidRPr="009E28FA">
        <w:rPr>
          <w:rFonts w:ascii="Arial" w:hAnsi="Arial" w:cs="Arial"/>
          <w:b/>
          <w:sz w:val="18"/>
          <w:szCs w:val="18"/>
          <w:lang w:val="ca-ES"/>
        </w:rPr>
        <w:t>n</w:t>
      </w:r>
      <w:proofErr w:type="spellEnd"/>
      <w:r w:rsidR="00C718A4" w:rsidRPr="009E28FA">
        <w:rPr>
          <w:rFonts w:ascii="Arial" w:hAnsi="Arial" w:cs="Arial"/>
          <w:b/>
          <w:sz w:val="18"/>
          <w:szCs w:val="18"/>
          <w:lang w:val="ca-ES"/>
        </w:rPr>
        <w:t>)</w:t>
      </w:r>
      <w:r w:rsidR="00090625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090625" w:rsidRPr="00090625">
        <w:rPr>
          <w:rFonts w:ascii="Arial" w:hAnsi="Arial" w:cs="Arial"/>
          <w:b/>
          <w:color w:val="FF0000"/>
          <w:sz w:val="18"/>
          <w:szCs w:val="18"/>
          <w:lang w:val="ca-ES"/>
        </w:rPr>
        <w:t>INFLUENCIA</w:t>
      </w:r>
      <w:r w:rsidR="00090625">
        <w:rPr>
          <w:rFonts w:ascii="Arial" w:hAnsi="Arial" w:cs="Arial"/>
          <w:b/>
          <w:color w:val="FF0000"/>
          <w:sz w:val="18"/>
          <w:szCs w:val="18"/>
          <w:lang w:val="ca-ES"/>
        </w:rPr>
        <w:t>IGUALS</w:t>
      </w:r>
    </w:p>
    <w:p w14:paraId="7FD7F611" w14:textId="1B07E9C8" w:rsidR="003E2FC1" w:rsidRDefault="003E2FC1" w:rsidP="003E2FC1">
      <w:pPr>
        <w:spacing w:line="240" w:lineRule="auto"/>
        <w:ind w:left="-76"/>
        <w:jc w:val="both"/>
        <w:rPr>
          <w:b/>
          <w:sz w:val="24"/>
          <w:szCs w:val="24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3E2FC1" w:rsidRPr="00122230" w14:paraId="6135840C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3843C0C8" w14:textId="77777777" w:rsidR="003E2FC1" w:rsidRPr="002822CE" w:rsidRDefault="003E2FC1" w:rsidP="003E2FC1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000E67EA" w14:textId="27E14381" w:rsidR="003E2FC1" w:rsidRPr="00122230" w:rsidRDefault="00107614" w:rsidP="00CF5D9D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ompletament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de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cuerdo</w:t>
            </w:r>
            <w:proofErr w:type="spellEnd"/>
          </w:p>
          <w:p w14:paraId="43FD4424" w14:textId="77777777" w:rsidR="003E2FC1" w:rsidRPr="00122230" w:rsidRDefault="003E2FC1" w:rsidP="003E2FC1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07ECFF48" w14:textId="77777777" w:rsidR="003E2FC1" w:rsidRDefault="00107614" w:rsidP="00107614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</w:p>
          <w:p w14:paraId="662BECEC" w14:textId="6C0427D6" w:rsidR="00CF5D9D" w:rsidRPr="00122230" w:rsidRDefault="00CF5D9D" w:rsidP="00107614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487" w:type="pct"/>
            <w:shd w:val="clear" w:color="auto" w:fill="auto"/>
          </w:tcPr>
          <w:p w14:paraId="3E2CFD64" w14:textId="7A017AD0" w:rsidR="003E2FC1" w:rsidRPr="00122230" w:rsidRDefault="003E2FC1" w:rsidP="00CF5D9D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Ni </w:t>
            </w:r>
            <w:r w:rsidR="00CF5D9D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</w:t>
            </w:r>
            <w:proofErr w:type="spellStart"/>
            <w:r w:rsidR="00CF5D9D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  <w:r w:rsidR="00CF5D9D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ni en </w:t>
            </w:r>
            <w:proofErr w:type="spellStart"/>
            <w:r w:rsidR="00CF5D9D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5F01AF22" w14:textId="307D3B9E" w:rsidR="003E2FC1" w:rsidRPr="00122230" w:rsidRDefault="003E2FC1" w:rsidP="00CF5D9D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</w:t>
            </w:r>
            <w:r w:rsidR="00CF5D9D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stante</w:t>
            </w:r>
            <w:proofErr w:type="spellEnd"/>
            <w:r w:rsidR="00CF5D9D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</w:t>
            </w: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en </w:t>
            </w:r>
            <w:proofErr w:type="spellStart"/>
            <w:r w:rsidR="00CF5D9D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5EA881F8" w14:textId="365EB60A" w:rsidR="003E2FC1" w:rsidRPr="00122230" w:rsidRDefault="00CF5D9D" w:rsidP="003E2FC1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uy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</w:tcPr>
          <w:p w14:paraId="018EE00A" w14:textId="79E90E24" w:rsidR="003E2FC1" w:rsidRPr="00122230" w:rsidRDefault="003E2FC1" w:rsidP="003E2FC1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07739B" w:rsidRPr="002822CE" w14:paraId="3C11332C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5D17A4D7" w14:textId="455BC762" w:rsidR="0007739B" w:rsidRPr="003E2FC1" w:rsidRDefault="0007739B" w:rsidP="0007739B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A veces </w:t>
            </w:r>
            <w:proofErr w:type="spellStart"/>
            <w:r>
              <w:rPr>
                <w:szCs w:val="16"/>
                <w:lang w:val="ca-ES"/>
              </w:rPr>
              <w:t>hay</w:t>
            </w:r>
            <w:proofErr w:type="spellEnd"/>
            <w:r>
              <w:rPr>
                <w:szCs w:val="16"/>
                <w:lang w:val="ca-ES"/>
              </w:rPr>
              <w:t xml:space="preserve"> que fumar </w:t>
            </w:r>
            <w:proofErr w:type="spellStart"/>
            <w:r>
              <w:rPr>
                <w:szCs w:val="16"/>
                <w:lang w:val="ca-ES"/>
              </w:rPr>
              <w:t>cigarrillos</w:t>
            </w:r>
            <w:proofErr w:type="spellEnd"/>
            <w:r>
              <w:rPr>
                <w:szCs w:val="16"/>
                <w:lang w:val="ca-ES"/>
              </w:rPr>
              <w:t xml:space="preserve"> para no quedar </w:t>
            </w:r>
            <w:proofErr w:type="spellStart"/>
            <w:r>
              <w:rPr>
                <w:szCs w:val="16"/>
                <w:lang w:val="ca-ES"/>
              </w:rPr>
              <w:t>fuera</w:t>
            </w:r>
            <w:proofErr w:type="spellEnd"/>
            <w:r>
              <w:rPr>
                <w:szCs w:val="16"/>
                <w:lang w:val="ca-ES"/>
              </w:rPr>
              <w:t xml:space="preserve"> del </w:t>
            </w:r>
            <w:proofErr w:type="spellStart"/>
            <w:r>
              <w:rPr>
                <w:szCs w:val="16"/>
                <w:lang w:val="ca-ES"/>
              </w:rPr>
              <w:t>grupo</w:t>
            </w:r>
            <w:proofErr w:type="spellEnd"/>
            <w:r>
              <w:rPr>
                <w:szCs w:val="16"/>
                <w:lang w:val="ca-ES"/>
              </w:rPr>
              <w:t xml:space="preserve"> de iguales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F1BA14C" w14:textId="24766AEE" w:rsidR="0007739B" w:rsidRPr="002822CE" w:rsidRDefault="0007739B" w:rsidP="0007739B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207CE9B" w14:textId="4A0DA814" w:rsidR="0007739B" w:rsidRPr="002822CE" w:rsidRDefault="0007739B" w:rsidP="0007739B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08DDCA9" w14:textId="77777777" w:rsidR="0007739B" w:rsidRPr="002822CE" w:rsidRDefault="0007739B" w:rsidP="0007739B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D571CC1" w14:textId="0EF6FAF5" w:rsidR="0007739B" w:rsidRPr="002822CE" w:rsidRDefault="0007739B" w:rsidP="0007739B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1F6FE64" w14:textId="30ADA93A" w:rsidR="0007739B" w:rsidRPr="002822CE" w:rsidRDefault="0007739B" w:rsidP="0007739B">
            <w:pPr>
              <w:pStyle w:val="Celda"/>
            </w:pPr>
            <w:r w:rsidRPr="002822CE">
              <w:t>1</w:t>
            </w:r>
          </w:p>
        </w:tc>
        <w:tc>
          <w:tcPr>
            <w:tcW w:w="487" w:type="pct"/>
            <w:vAlign w:val="center"/>
          </w:tcPr>
          <w:p w14:paraId="3B8A19EB" w14:textId="1A883AC8" w:rsidR="0007739B" w:rsidRPr="002822CE" w:rsidRDefault="0007739B" w:rsidP="0007739B">
            <w:pPr>
              <w:pStyle w:val="Celda"/>
            </w:pPr>
            <w:r>
              <w:t>0</w:t>
            </w:r>
          </w:p>
        </w:tc>
      </w:tr>
      <w:tr w:rsidR="0007739B" w:rsidRPr="002822CE" w14:paraId="75B1971C" w14:textId="77777777" w:rsidTr="001F2AF7">
        <w:trPr>
          <w:cantSplit/>
        </w:trPr>
        <w:tc>
          <w:tcPr>
            <w:tcW w:w="2075" w:type="pct"/>
            <w:shd w:val="clear" w:color="auto" w:fill="auto"/>
          </w:tcPr>
          <w:p w14:paraId="7AE500EA" w14:textId="55127BB7" w:rsidR="0007739B" w:rsidRPr="003E2FC1" w:rsidRDefault="0007739B" w:rsidP="0007739B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A veces e</w:t>
            </w:r>
            <w:r w:rsidRPr="003E2FC1">
              <w:rPr>
                <w:szCs w:val="16"/>
                <w:lang w:val="ca-ES"/>
              </w:rPr>
              <w:t xml:space="preserve">s </w:t>
            </w:r>
            <w:proofErr w:type="spellStart"/>
            <w:r>
              <w:rPr>
                <w:szCs w:val="16"/>
                <w:lang w:val="ca-ES"/>
              </w:rPr>
              <w:t>necesari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beber</w:t>
            </w:r>
            <w:proofErr w:type="spellEnd"/>
            <w:r>
              <w:rPr>
                <w:szCs w:val="16"/>
                <w:lang w:val="ca-ES"/>
              </w:rPr>
              <w:t xml:space="preserve"> alcohol</w:t>
            </w:r>
            <w:r w:rsidRPr="003E2FC1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para no quedar </w:t>
            </w:r>
            <w:proofErr w:type="spellStart"/>
            <w:r>
              <w:rPr>
                <w:szCs w:val="16"/>
                <w:lang w:val="ca-ES"/>
              </w:rPr>
              <w:t>fuera</w:t>
            </w:r>
            <w:proofErr w:type="spellEnd"/>
            <w:r>
              <w:rPr>
                <w:szCs w:val="16"/>
                <w:lang w:val="ca-ES"/>
              </w:rPr>
              <w:t xml:space="preserve"> del </w:t>
            </w:r>
            <w:proofErr w:type="spellStart"/>
            <w:r>
              <w:rPr>
                <w:szCs w:val="16"/>
                <w:lang w:val="ca-ES"/>
              </w:rPr>
              <w:t>grupo</w:t>
            </w:r>
            <w:proofErr w:type="spellEnd"/>
            <w:r>
              <w:rPr>
                <w:szCs w:val="16"/>
                <w:lang w:val="ca-ES"/>
              </w:rPr>
              <w:t xml:space="preserve"> de iguales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E60FA5C" w14:textId="5112FA96" w:rsidR="0007739B" w:rsidRPr="002822CE" w:rsidRDefault="0007739B" w:rsidP="0007739B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9715DE3" w14:textId="5CC68F19" w:rsidR="0007739B" w:rsidRPr="002822CE" w:rsidRDefault="0007739B" w:rsidP="0007739B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D2B855C" w14:textId="77777777" w:rsidR="0007739B" w:rsidRPr="002822CE" w:rsidRDefault="0007739B" w:rsidP="0007739B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9A80799" w14:textId="6C7C412D" w:rsidR="0007739B" w:rsidRPr="002822CE" w:rsidRDefault="0007739B" w:rsidP="0007739B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E381EB9" w14:textId="26A6B176" w:rsidR="0007739B" w:rsidRPr="002822CE" w:rsidRDefault="0007739B" w:rsidP="0007739B">
            <w:pPr>
              <w:pStyle w:val="Celda"/>
            </w:pPr>
            <w:r w:rsidRPr="002822CE">
              <w:t>1</w:t>
            </w:r>
          </w:p>
        </w:tc>
        <w:tc>
          <w:tcPr>
            <w:tcW w:w="487" w:type="pct"/>
          </w:tcPr>
          <w:p w14:paraId="19FF6425" w14:textId="03AD67E6" w:rsidR="0007739B" w:rsidRPr="002822CE" w:rsidRDefault="0007739B" w:rsidP="0007739B">
            <w:pPr>
              <w:pStyle w:val="Celda"/>
            </w:pPr>
            <w:r w:rsidRPr="000A3E6B">
              <w:t>0</w:t>
            </w:r>
          </w:p>
        </w:tc>
      </w:tr>
      <w:tr w:rsidR="0007739B" w:rsidRPr="002822CE" w14:paraId="569BADE4" w14:textId="77777777" w:rsidTr="001F2AF7">
        <w:trPr>
          <w:cantSplit/>
        </w:trPr>
        <w:tc>
          <w:tcPr>
            <w:tcW w:w="2075" w:type="pct"/>
            <w:shd w:val="clear" w:color="auto" w:fill="auto"/>
          </w:tcPr>
          <w:p w14:paraId="2B74906A" w14:textId="768C8FA5" w:rsidR="0007739B" w:rsidRPr="003E2FC1" w:rsidRDefault="0007739B" w:rsidP="0007739B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A veces e</w:t>
            </w:r>
            <w:r w:rsidRPr="003E2FC1">
              <w:rPr>
                <w:szCs w:val="16"/>
                <w:lang w:val="ca-ES"/>
              </w:rPr>
              <w:t xml:space="preserve">s </w:t>
            </w:r>
            <w:proofErr w:type="spellStart"/>
            <w:r>
              <w:rPr>
                <w:szCs w:val="16"/>
                <w:lang w:val="ca-ES"/>
              </w:rPr>
              <w:t>necesari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 w:rsidRPr="003E2FC1">
              <w:rPr>
                <w:szCs w:val="16"/>
                <w:lang w:val="ca-ES"/>
              </w:rPr>
              <w:t xml:space="preserve">fumar </w:t>
            </w:r>
            <w:proofErr w:type="spellStart"/>
            <w:r w:rsidRPr="003E2FC1">
              <w:rPr>
                <w:szCs w:val="16"/>
                <w:lang w:val="ca-ES"/>
              </w:rPr>
              <w:t>c</w:t>
            </w:r>
            <w:r>
              <w:rPr>
                <w:szCs w:val="16"/>
                <w:lang w:val="ca-ES"/>
              </w:rPr>
              <w:t>a</w:t>
            </w:r>
            <w:r w:rsidRPr="003E2FC1">
              <w:rPr>
                <w:szCs w:val="16"/>
                <w:lang w:val="ca-ES"/>
              </w:rPr>
              <w:t>nnabis</w:t>
            </w:r>
            <w:proofErr w:type="spellEnd"/>
            <w:r w:rsidRPr="003E2FC1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para no quedar </w:t>
            </w:r>
            <w:proofErr w:type="spellStart"/>
            <w:r>
              <w:rPr>
                <w:szCs w:val="16"/>
                <w:lang w:val="ca-ES"/>
              </w:rPr>
              <w:t>fuera</w:t>
            </w:r>
            <w:proofErr w:type="spellEnd"/>
            <w:r>
              <w:rPr>
                <w:szCs w:val="16"/>
                <w:lang w:val="ca-ES"/>
              </w:rPr>
              <w:t xml:space="preserve"> del </w:t>
            </w:r>
            <w:proofErr w:type="spellStart"/>
            <w:r>
              <w:rPr>
                <w:szCs w:val="16"/>
                <w:lang w:val="ca-ES"/>
              </w:rPr>
              <w:t>grupo</w:t>
            </w:r>
            <w:proofErr w:type="spellEnd"/>
            <w:r>
              <w:rPr>
                <w:szCs w:val="16"/>
                <w:lang w:val="ca-ES"/>
              </w:rPr>
              <w:t xml:space="preserve"> de iguales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1D4FD4A" w14:textId="663B5869" w:rsidR="0007739B" w:rsidRPr="002822CE" w:rsidRDefault="0007739B" w:rsidP="0007739B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305BDFF" w14:textId="0A544AF9" w:rsidR="0007739B" w:rsidRPr="002822CE" w:rsidRDefault="0007739B" w:rsidP="0007739B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E56CFBB" w14:textId="77777777" w:rsidR="0007739B" w:rsidRPr="002822CE" w:rsidRDefault="0007739B" w:rsidP="0007739B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36C0896" w14:textId="43EF115B" w:rsidR="0007739B" w:rsidRPr="002822CE" w:rsidRDefault="0007739B" w:rsidP="0007739B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2921930" w14:textId="723D3D9E" w:rsidR="0007739B" w:rsidRPr="002822CE" w:rsidRDefault="0007739B" w:rsidP="0007739B">
            <w:pPr>
              <w:pStyle w:val="Celda"/>
            </w:pPr>
            <w:r w:rsidRPr="002822CE">
              <w:t>1</w:t>
            </w:r>
          </w:p>
        </w:tc>
        <w:tc>
          <w:tcPr>
            <w:tcW w:w="487" w:type="pct"/>
          </w:tcPr>
          <w:p w14:paraId="19DD3735" w14:textId="3B5F129D" w:rsidR="0007739B" w:rsidRPr="002822CE" w:rsidRDefault="0007739B" w:rsidP="0007739B">
            <w:pPr>
              <w:pStyle w:val="Celda"/>
            </w:pPr>
            <w:r w:rsidRPr="000A3E6B">
              <w:t>0</w:t>
            </w:r>
          </w:p>
        </w:tc>
      </w:tr>
      <w:tr w:rsidR="0007739B" w:rsidRPr="002822CE" w14:paraId="6835D064" w14:textId="77777777" w:rsidTr="001F2AF7">
        <w:trPr>
          <w:cantSplit/>
        </w:trPr>
        <w:tc>
          <w:tcPr>
            <w:tcW w:w="2075" w:type="pct"/>
            <w:shd w:val="clear" w:color="auto" w:fill="auto"/>
          </w:tcPr>
          <w:p w14:paraId="2D6AE22A" w14:textId="7DE7B3B4" w:rsidR="0007739B" w:rsidRPr="003E2FC1" w:rsidRDefault="0007739B" w:rsidP="0007739B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A veces</w:t>
            </w:r>
            <w:r w:rsidRPr="003E2FC1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es</w:t>
            </w:r>
            <w:r w:rsidRPr="003E2FC1">
              <w:rPr>
                <w:szCs w:val="16"/>
                <w:lang w:val="ca-ES"/>
              </w:rPr>
              <w:t xml:space="preserve"> </w:t>
            </w:r>
            <w:proofErr w:type="spellStart"/>
            <w:r w:rsidRPr="003E2FC1">
              <w:rPr>
                <w:szCs w:val="16"/>
                <w:lang w:val="ca-ES"/>
              </w:rPr>
              <w:t>necesari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Pr="003E2FC1">
              <w:rPr>
                <w:szCs w:val="16"/>
                <w:lang w:val="ca-ES"/>
              </w:rPr>
              <w:t xml:space="preserve"> "</w:t>
            </w:r>
            <w:proofErr w:type="spellStart"/>
            <w:r>
              <w:rPr>
                <w:szCs w:val="16"/>
                <w:lang w:val="ca-ES"/>
              </w:rPr>
              <w:t>saltarse</w:t>
            </w:r>
            <w:proofErr w:type="spellEnd"/>
            <w:r w:rsidRPr="003E2FC1">
              <w:rPr>
                <w:szCs w:val="16"/>
                <w:lang w:val="ca-ES"/>
              </w:rPr>
              <w:t>" l</w:t>
            </w:r>
            <w:r>
              <w:rPr>
                <w:szCs w:val="16"/>
                <w:lang w:val="ca-ES"/>
              </w:rPr>
              <w:t>a</w:t>
            </w:r>
            <w:r w:rsidRPr="003E2FC1">
              <w:rPr>
                <w:szCs w:val="16"/>
                <w:lang w:val="ca-ES"/>
              </w:rPr>
              <w:t xml:space="preserve">s </w:t>
            </w:r>
            <w:proofErr w:type="spellStart"/>
            <w:r w:rsidRPr="003E2FC1">
              <w:rPr>
                <w:szCs w:val="16"/>
                <w:lang w:val="ca-ES"/>
              </w:rPr>
              <w:t>cla</w:t>
            </w:r>
            <w:r>
              <w:rPr>
                <w:szCs w:val="16"/>
                <w:lang w:val="ca-ES"/>
              </w:rPr>
              <w:t>s</w:t>
            </w:r>
            <w:r w:rsidRPr="003E2FC1">
              <w:rPr>
                <w:szCs w:val="16"/>
                <w:lang w:val="ca-ES"/>
              </w:rPr>
              <w:t>es</w:t>
            </w:r>
            <w:proofErr w:type="spellEnd"/>
            <w:r w:rsidRPr="003E2FC1">
              <w:rPr>
                <w:szCs w:val="16"/>
                <w:lang w:val="ca-ES"/>
              </w:rPr>
              <w:t xml:space="preserve"> p</w:t>
            </w:r>
            <w:r>
              <w:rPr>
                <w:szCs w:val="16"/>
                <w:lang w:val="ca-ES"/>
              </w:rPr>
              <w:t>a</w:t>
            </w:r>
            <w:r w:rsidRPr="003E2FC1">
              <w:rPr>
                <w:szCs w:val="16"/>
                <w:lang w:val="ca-ES"/>
              </w:rPr>
              <w:t>r</w:t>
            </w:r>
            <w:r>
              <w:rPr>
                <w:szCs w:val="16"/>
                <w:lang w:val="ca-ES"/>
              </w:rPr>
              <w:t>a</w:t>
            </w:r>
            <w:r w:rsidRPr="003E2FC1">
              <w:rPr>
                <w:szCs w:val="16"/>
                <w:lang w:val="ca-ES"/>
              </w:rPr>
              <w:t xml:space="preserve"> no quedar </w:t>
            </w:r>
            <w:proofErr w:type="spellStart"/>
            <w:r w:rsidRPr="003E2FC1">
              <w:rPr>
                <w:szCs w:val="16"/>
                <w:lang w:val="ca-ES"/>
              </w:rPr>
              <w:t>f</w:t>
            </w:r>
            <w:r>
              <w:rPr>
                <w:szCs w:val="16"/>
                <w:lang w:val="ca-ES"/>
              </w:rPr>
              <w:t>uer</w:t>
            </w:r>
            <w:r w:rsidRPr="003E2FC1">
              <w:rPr>
                <w:szCs w:val="16"/>
                <w:lang w:val="ca-ES"/>
              </w:rPr>
              <w:t>a</w:t>
            </w:r>
            <w:proofErr w:type="spellEnd"/>
            <w:r w:rsidRPr="003E2FC1">
              <w:rPr>
                <w:szCs w:val="16"/>
                <w:lang w:val="ca-ES"/>
              </w:rPr>
              <w:t xml:space="preserve"> del </w:t>
            </w:r>
            <w:proofErr w:type="spellStart"/>
            <w:r w:rsidRPr="003E2FC1">
              <w:rPr>
                <w:szCs w:val="16"/>
                <w:lang w:val="ca-ES"/>
              </w:rPr>
              <w:t>grup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Pr="003E2FC1">
              <w:rPr>
                <w:szCs w:val="16"/>
                <w:lang w:val="ca-ES"/>
              </w:rPr>
              <w:t xml:space="preserve"> d</w:t>
            </w:r>
            <w:r>
              <w:rPr>
                <w:szCs w:val="16"/>
                <w:lang w:val="ca-ES"/>
              </w:rPr>
              <w:t>e iguales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8733308" w14:textId="726D69BF" w:rsidR="0007739B" w:rsidRPr="002822CE" w:rsidRDefault="0007739B" w:rsidP="0007739B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679A893" w14:textId="78CE2EC4" w:rsidR="0007739B" w:rsidRPr="002822CE" w:rsidRDefault="0007739B" w:rsidP="0007739B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444F42F" w14:textId="77777777" w:rsidR="0007739B" w:rsidRPr="002822CE" w:rsidRDefault="0007739B" w:rsidP="0007739B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4586E63" w14:textId="69D912CF" w:rsidR="0007739B" w:rsidRPr="002822CE" w:rsidRDefault="0007739B" w:rsidP="0007739B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F8FB876" w14:textId="537F2C7C" w:rsidR="0007739B" w:rsidRPr="002822CE" w:rsidRDefault="0007739B" w:rsidP="0007739B">
            <w:pPr>
              <w:pStyle w:val="Celda"/>
            </w:pPr>
            <w:r w:rsidRPr="002822CE">
              <w:t>1</w:t>
            </w:r>
          </w:p>
        </w:tc>
        <w:tc>
          <w:tcPr>
            <w:tcW w:w="487" w:type="pct"/>
          </w:tcPr>
          <w:p w14:paraId="27A4614F" w14:textId="1B5A909E" w:rsidR="0007739B" w:rsidRPr="002822CE" w:rsidRDefault="0007739B" w:rsidP="0007739B">
            <w:pPr>
              <w:pStyle w:val="Celda"/>
            </w:pPr>
            <w:r w:rsidRPr="000A3E6B">
              <w:t>0</w:t>
            </w:r>
          </w:p>
        </w:tc>
      </w:tr>
    </w:tbl>
    <w:p w14:paraId="71D4043D" w14:textId="6C5262B5" w:rsidR="00387461" w:rsidRDefault="00387461" w:rsidP="00387461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lastRenderedPageBreak/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INFLUENCIAIGUALES</w:t>
      </w:r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influencia de los iguales.</w:t>
      </w:r>
    </w:p>
    <w:p w14:paraId="19A05E06" w14:textId="77777777" w:rsidR="003E2FC1" w:rsidRPr="003E2FC1" w:rsidRDefault="003E2FC1" w:rsidP="003E2FC1">
      <w:pPr>
        <w:spacing w:line="240" w:lineRule="auto"/>
        <w:ind w:left="-76"/>
        <w:jc w:val="both"/>
        <w:rPr>
          <w:b/>
          <w:sz w:val="24"/>
          <w:szCs w:val="24"/>
          <w:lang w:val="ca-ES"/>
        </w:rPr>
      </w:pPr>
    </w:p>
    <w:p w14:paraId="46B54E3A" w14:textId="0782F454" w:rsidR="006923BE" w:rsidRPr="00A35377" w:rsidRDefault="00CF5D9D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ómo</w:t>
      </w:r>
      <w:proofErr w:type="spellEnd"/>
      <w:r w:rsidR="00A81AB6" w:rsidRPr="00A35377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 xml:space="preserve">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bien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escrib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vuestr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sta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á</w:t>
      </w:r>
      <w:r w:rsidR="00A81AB6" w:rsidRPr="00A35377">
        <w:rPr>
          <w:rFonts w:ascii="Arial" w:hAnsi="Arial" w:cs="Arial"/>
          <w:b/>
          <w:sz w:val="18"/>
          <w:szCs w:val="18"/>
          <w:lang w:val="ca-ES"/>
        </w:rPr>
        <w:t>nim</w:t>
      </w:r>
      <w:r>
        <w:rPr>
          <w:rFonts w:ascii="Arial" w:hAnsi="Arial" w:cs="Arial"/>
          <w:b/>
          <w:sz w:val="18"/>
          <w:szCs w:val="18"/>
          <w:lang w:val="ca-ES"/>
        </w:rPr>
        <w:t>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</w:t>
      </w:r>
      <w:r w:rsidR="00A81AB6" w:rsidRPr="00A35377">
        <w:rPr>
          <w:rFonts w:ascii="Arial" w:hAnsi="Arial" w:cs="Arial"/>
          <w:b/>
          <w:sz w:val="18"/>
          <w:szCs w:val="18"/>
          <w:lang w:val="ca-ES"/>
        </w:rPr>
        <w:t>s</w:t>
      </w:r>
      <w:proofErr w:type="spellEnd"/>
      <w:r w:rsidR="00A81AB6" w:rsidRPr="00A35377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A81AB6" w:rsidRPr="00A35377">
        <w:rPr>
          <w:rFonts w:ascii="Arial" w:hAnsi="Arial" w:cs="Arial"/>
          <w:b/>
          <w:sz w:val="18"/>
          <w:szCs w:val="18"/>
          <w:lang w:val="ca-ES"/>
        </w:rPr>
        <w:t>situacion</w:t>
      </w:r>
      <w:r>
        <w:rPr>
          <w:rFonts w:ascii="Arial" w:hAnsi="Arial" w:cs="Arial"/>
          <w:b/>
          <w:sz w:val="18"/>
          <w:szCs w:val="18"/>
          <w:lang w:val="ca-ES"/>
        </w:rPr>
        <w:t>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en la últim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e</w:t>
      </w:r>
      <w:r w:rsidR="00A81AB6" w:rsidRPr="00A35377">
        <w:rPr>
          <w:rFonts w:ascii="Arial" w:hAnsi="Arial" w:cs="Arial"/>
          <w:b/>
          <w:sz w:val="18"/>
          <w:szCs w:val="18"/>
          <w:lang w:val="ca-ES"/>
        </w:rPr>
        <w:t>mana</w:t>
      </w:r>
      <w:proofErr w:type="spellEnd"/>
      <w:r w:rsidR="00A81AB6" w:rsidRPr="00A35377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261700" w:rsidRPr="00A35377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261700" w:rsidRPr="00A35377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A81AB6" w:rsidRPr="00A35377">
        <w:rPr>
          <w:rFonts w:ascii="Arial" w:hAnsi="Arial" w:cs="Arial"/>
          <w:sz w:val="18"/>
          <w:szCs w:val="18"/>
          <w:lang w:val="ca-ES"/>
        </w:rPr>
        <w:t>)</w:t>
      </w:r>
      <w:r w:rsidR="00F10F81">
        <w:rPr>
          <w:rFonts w:ascii="Arial" w:hAnsi="Arial" w:cs="Arial"/>
          <w:sz w:val="18"/>
          <w:szCs w:val="18"/>
          <w:lang w:val="ca-ES"/>
        </w:rPr>
        <w:t xml:space="preserve"> </w:t>
      </w:r>
      <w:r w:rsidR="00F10F81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IRRITAB</w:t>
      </w:r>
      <w:r w:rsidR="00721F47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ILIDAD</w:t>
      </w:r>
    </w:p>
    <w:p w14:paraId="4A3E3C09" w14:textId="047BA97B" w:rsidR="00E468A0" w:rsidRDefault="00E468A0" w:rsidP="003E2FC1">
      <w:pPr>
        <w:spacing w:line="240" w:lineRule="auto"/>
        <w:ind w:left="-76"/>
        <w:jc w:val="both"/>
        <w:rPr>
          <w:b/>
          <w:sz w:val="24"/>
          <w:szCs w:val="24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3E2FC1" w:rsidRPr="00122230" w14:paraId="006A2758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5FF8D51B" w14:textId="77777777" w:rsidR="003E2FC1" w:rsidRPr="002822CE" w:rsidRDefault="003E2FC1" w:rsidP="00BE51BE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68146691" w14:textId="770C667B" w:rsidR="003E2FC1" w:rsidRPr="00122230" w:rsidRDefault="00CF5D9D" w:rsidP="009E28F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Casi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  <w:p w14:paraId="71AFA8E2" w14:textId="77777777" w:rsidR="003E2FC1" w:rsidRPr="00122230" w:rsidRDefault="003E2FC1" w:rsidP="009E28FA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7AEEC8A1" w14:textId="35EEFCE8" w:rsidR="003E2FC1" w:rsidRPr="00122230" w:rsidRDefault="00CF5D9D" w:rsidP="005C49E3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Rar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</w:t>
            </w:r>
            <w:r w:rsidR="005C49E3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z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3593C34C" w14:textId="00E052D5" w:rsidR="003E2FC1" w:rsidRPr="00122230" w:rsidRDefault="00CF5D9D" w:rsidP="009E28F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 veces</w:t>
            </w:r>
          </w:p>
        </w:tc>
        <w:tc>
          <w:tcPr>
            <w:tcW w:w="487" w:type="pct"/>
            <w:shd w:val="clear" w:color="auto" w:fill="auto"/>
          </w:tcPr>
          <w:p w14:paraId="00B8095D" w14:textId="404CF044" w:rsidR="003E2FC1" w:rsidRPr="00122230" w:rsidRDefault="00CF5D9D" w:rsidP="009E28F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enu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2F4BE497" w14:textId="03C217EF" w:rsidR="003E2FC1" w:rsidRPr="00122230" w:rsidRDefault="00CF5D9D" w:rsidP="009E28F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Casi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siempre</w:t>
            </w:r>
            <w:proofErr w:type="spellEnd"/>
          </w:p>
        </w:tc>
        <w:tc>
          <w:tcPr>
            <w:tcW w:w="487" w:type="pct"/>
          </w:tcPr>
          <w:p w14:paraId="0D8D4A5A" w14:textId="77777777" w:rsidR="003E2FC1" w:rsidRPr="00122230" w:rsidRDefault="003E2FC1" w:rsidP="009E28F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3E2FC1" w:rsidRPr="002822CE" w14:paraId="4A8D053D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0373FF20" w14:textId="2AE42EEB" w:rsidR="003E2FC1" w:rsidRPr="003E2FC1" w:rsidRDefault="00CF5D9D" w:rsidP="00CF5D9D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Me he </w:t>
            </w:r>
            <w:proofErr w:type="spellStart"/>
            <w:r>
              <w:rPr>
                <w:szCs w:val="16"/>
                <w:lang w:val="ca-ES"/>
              </w:rPr>
              <w:t>molestado</w:t>
            </w:r>
            <w:proofErr w:type="spellEnd"/>
            <w:r w:rsidR="003E2FC1" w:rsidRPr="003E2FC1">
              <w:rPr>
                <w:szCs w:val="16"/>
                <w:lang w:val="ca-ES"/>
              </w:rPr>
              <w:t xml:space="preserve"> o </w:t>
            </w:r>
            <w:proofErr w:type="spellStart"/>
            <w:r w:rsidR="003E2FC1" w:rsidRPr="003E2FC1">
              <w:rPr>
                <w:szCs w:val="16"/>
                <w:lang w:val="ca-ES"/>
              </w:rPr>
              <w:t>irrita</w:t>
            </w:r>
            <w:r>
              <w:rPr>
                <w:szCs w:val="16"/>
                <w:lang w:val="ca-ES"/>
              </w:rPr>
              <w:t>do</w:t>
            </w:r>
            <w:proofErr w:type="spellEnd"/>
            <w:r w:rsidR="003E2FC1" w:rsidRPr="003E2FC1">
              <w:rPr>
                <w:szCs w:val="16"/>
                <w:lang w:val="ca-ES"/>
              </w:rPr>
              <w:t xml:space="preserve"> </w:t>
            </w:r>
            <w:proofErr w:type="spellStart"/>
            <w:r w:rsidR="003E2FC1" w:rsidRPr="003E2FC1">
              <w:rPr>
                <w:szCs w:val="16"/>
                <w:lang w:val="ca-ES"/>
              </w:rPr>
              <w:t>f</w:t>
            </w:r>
            <w:r>
              <w:rPr>
                <w:szCs w:val="16"/>
                <w:lang w:val="ca-ES"/>
              </w:rPr>
              <w:t>ácilmente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40F278A" w14:textId="77777777" w:rsidR="003E2FC1" w:rsidRPr="002822CE" w:rsidRDefault="003E2FC1" w:rsidP="003E2FC1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46C833D" w14:textId="77777777" w:rsidR="003E2FC1" w:rsidRPr="002822CE" w:rsidRDefault="003E2FC1" w:rsidP="003E2FC1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1F39085" w14:textId="77777777" w:rsidR="003E2FC1" w:rsidRPr="002822CE" w:rsidRDefault="003E2FC1" w:rsidP="003E2FC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7FC3262" w14:textId="77777777" w:rsidR="003E2FC1" w:rsidRPr="002822CE" w:rsidRDefault="003E2FC1" w:rsidP="003E2FC1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1259B04" w14:textId="77777777" w:rsidR="003E2FC1" w:rsidRPr="002822CE" w:rsidRDefault="003E2FC1" w:rsidP="003E2FC1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6AB8B1E1" w14:textId="77777777" w:rsidR="003E2FC1" w:rsidRPr="002822CE" w:rsidRDefault="003E2FC1" w:rsidP="003E2FC1">
            <w:pPr>
              <w:pStyle w:val="Celda"/>
            </w:pPr>
            <w:r w:rsidRPr="002822CE">
              <w:t>9</w:t>
            </w:r>
          </w:p>
        </w:tc>
      </w:tr>
      <w:tr w:rsidR="003E2FC1" w:rsidRPr="002822CE" w14:paraId="1522CF2F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1F0EE2B5" w14:textId="63BD167E" w:rsidR="003E2FC1" w:rsidRPr="003E2FC1" w:rsidRDefault="00CF5D9D" w:rsidP="003E2FC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e </w:t>
            </w:r>
            <w:proofErr w:type="spellStart"/>
            <w:r>
              <w:rPr>
                <w:szCs w:val="16"/>
                <w:lang w:val="ca-ES"/>
              </w:rPr>
              <w:t>teni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stallidos</w:t>
            </w:r>
            <w:proofErr w:type="spellEnd"/>
            <w:r>
              <w:rPr>
                <w:szCs w:val="16"/>
                <w:lang w:val="ca-ES"/>
              </w:rPr>
              <w:t xml:space="preserve"> de enfado/</w:t>
            </w:r>
            <w:proofErr w:type="spellStart"/>
            <w:r>
              <w:rPr>
                <w:szCs w:val="16"/>
                <w:lang w:val="ca-ES"/>
              </w:rPr>
              <w:t>rabia</w:t>
            </w:r>
            <w:proofErr w:type="spellEnd"/>
            <w:r>
              <w:rPr>
                <w:szCs w:val="16"/>
                <w:lang w:val="ca-ES"/>
              </w:rPr>
              <w:t xml:space="preserve"> que no </w:t>
            </w:r>
            <w:proofErr w:type="spellStart"/>
            <w:r>
              <w:rPr>
                <w:szCs w:val="16"/>
                <w:lang w:val="ca-ES"/>
              </w:rPr>
              <w:t>podía</w:t>
            </w:r>
            <w:proofErr w:type="spellEnd"/>
            <w:r>
              <w:rPr>
                <w:szCs w:val="16"/>
                <w:lang w:val="ca-ES"/>
              </w:rPr>
              <w:t xml:space="preserve"> controlar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91C02A9" w14:textId="77777777" w:rsidR="003E2FC1" w:rsidRPr="002822CE" w:rsidRDefault="003E2FC1" w:rsidP="003E2FC1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29EDD1E" w14:textId="77777777" w:rsidR="003E2FC1" w:rsidRPr="002822CE" w:rsidRDefault="003E2FC1" w:rsidP="003E2FC1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395ABEF" w14:textId="77777777" w:rsidR="003E2FC1" w:rsidRPr="002822CE" w:rsidRDefault="003E2FC1" w:rsidP="003E2FC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FF18FBF" w14:textId="77777777" w:rsidR="003E2FC1" w:rsidRPr="002822CE" w:rsidRDefault="003E2FC1" w:rsidP="003E2FC1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1245467" w14:textId="77777777" w:rsidR="003E2FC1" w:rsidRPr="002822CE" w:rsidRDefault="003E2FC1" w:rsidP="003E2FC1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39C6A7DE" w14:textId="77777777" w:rsidR="003E2FC1" w:rsidRPr="002822CE" w:rsidRDefault="003E2FC1" w:rsidP="003E2FC1">
            <w:pPr>
              <w:pStyle w:val="Celda"/>
            </w:pPr>
            <w:r w:rsidRPr="002822CE">
              <w:t>9</w:t>
            </w:r>
          </w:p>
        </w:tc>
      </w:tr>
      <w:tr w:rsidR="003E2FC1" w:rsidRPr="002822CE" w14:paraId="667DB333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1F1078B6" w14:textId="7612E304" w:rsidR="003E2FC1" w:rsidRPr="003E2FC1" w:rsidRDefault="00CF5D9D" w:rsidP="003E2FC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e </w:t>
            </w:r>
            <w:proofErr w:type="spellStart"/>
            <w:r>
              <w:rPr>
                <w:szCs w:val="16"/>
                <w:lang w:val="ca-ES"/>
              </w:rPr>
              <w:t>queri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romper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dañar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sa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5F3A287" w14:textId="77777777" w:rsidR="003E2FC1" w:rsidRPr="002822CE" w:rsidRDefault="003E2FC1" w:rsidP="003E2FC1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EAEE8A9" w14:textId="77777777" w:rsidR="003E2FC1" w:rsidRPr="002822CE" w:rsidRDefault="003E2FC1" w:rsidP="003E2FC1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7209083" w14:textId="77777777" w:rsidR="003E2FC1" w:rsidRPr="002822CE" w:rsidRDefault="003E2FC1" w:rsidP="003E2FC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754A178" w14:textId="77777777" w:rsidR="003E2FC1" w:rsidRPr="002822CE" w:rsidRDefault="003E2FC1" w:rsidP="003E2FC1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4C3550E" w14:textId="77777777" w:rsidR="003E2FC1" w:rsidRPr="002822CE" w:rsidRDefault="003E2FC1" w:rsidP="003E2FC1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34A2D978" w14:textId="77777777" w:rsidR="003E2FC1" w:rsidRPr="002822CE" w:rsidRDefault="003E2FC1" w:rsidP="003E2FC1">
            <w:pPr>
              <w:pStyle w:val="Celda"/>
            </w:pPr>
            <w:r w:rsidRPr="002822CE">
              <w:t>9</w:t>
            </w:r>
          </w:p>
        </w:tc>
      </w:tr>
      <w:tr w:rsidR="003E2FC1" w:rsidRPr="002822CE" w14:paraId="4FB93F65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7F5086DD" w14:textId="3617F835" w:rsidR="003E2FC1" w:rsidRPr="003E2FC1" w:rsidRDefault="003E2FC1" w:rsidP="00CF5D9D">
            <w:pPr>
              <w:pStyle w:val="Fila"/>
              <w:rPr>
                <w:szCs w:val="16"/>
                <w:lang w:val="ca-ES"/>
              </w:rPr>
            </w:pPr>
            <w:r w:rsidRPr="003E2FC1">
              <w:rPr>
                <w:szCs w:val="16"/>
                <w:lang w:val="ca-ES"/>
              </w:rPr>
              <w:t xml:space="preserve">He </w:t>
            </w:r>
            <w:proofErr w:type="spellStart"/>
            <w:r w:rsidR="00CF5D9D">
              <w:rPr>
                <w:szCs w:val="16"/>
                <w:lang w:val="ca-ES"/>
              </w:rPr>
              <w:t>tenido</w:t>
            </w:r>
            <w:proofErr w:type="spellEnd"/>
            <w:r w:rsidR="00CF5D9D">
              <w:rPr>
                <w:szCs w:val="16"/>
                <w:lang w:val="ca-ES"/>
              </w:rPr>
              <w:t xml:space="preserve"> una </w:t>
            </w:r>
            <w:proofErr w:type="spellStart"/>
            <w:r w:rsidR="00CF5D9D">
              <w:rPr>
                <w:szCs w:val="16"/>
                <w:lang w:val="ca-ES"/>
              </w:rPr>
              <w:t>pelea</w:t>
            </w:r>
            <w:proofErr w:type="spellEnd"/>
            <w:r w:rsidR="00CF5D9D">
              <w:rPr>
                <w:szCs w:val="16"/>
                <w:lang w:val="ca-ES"/>
              </w:rPr>
              <w:t xml:space="preserve"> con </w:t>
            </w:r>
            <w:proofErr w:type="spellStart"/>
            <w:r w:rsidR="00CF5D9D">
              <w:rPr>
                <w:szCs w:val="16"/>
                <w:lang w:val="ca-ES"/>
              </w:rPr>
              <w:t>alguien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4F52B63C" w14:textId="77777777" w:rsidR="003E2FC1" w:rsidRPr="002822CE" w:rsidRDefault="003E2FC1" w:rsidP="003E2FC1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325EFA5" w14:textId="77777777" w:rsidR="003E2FC1" w:rsidRPr="002822CE" w:rsidRDefault="003E2FC1" w:rsidP="003E2FC1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1674A3B" w14:textId="77777777" w:rsidR="003E2FC1" w:rsidRPr="002822CE" w:rsidRDefault="003E2FC1" w:rsidP="003E2FC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297A99B" w14:textId="77777777" w:rsidR="003E2FC1" w:rsidRPr="002822CE" w:rsidRDefault="003E2FC1" w:rsidP="003E2FC1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F524F91" w14:textId="77777777" w:rsidR="003E2FC1" w:rsidRPr="002822CE" w:rsidRDefault="003E2FC1" w:rsidP="003E2FC1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63C32041" w14:textId="77777777" w:rsidR="003E2FC1" w:rsidRPr="002822CE" w:rsidRDefault="003E2FC1" w:rsidP="003E2FC1">
            <w:pPr>
              <w:pStyle w:val="Celda"/>
            </w:pPr>
            <w:r w:rsidRPr="002822CE">
              <w:t>9</w:t>
            </w:r>
          </w:p>
        </w:tc>
      </w:tr>
      <w:tr w:rsidR="003E2FC1" w:rsidRPr="002822CE" w14:paraId="7D9CAFEA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52CFD1FB" w14:textId="152A4E48" w:rsidR="00CF5D9D" w:rsidRPr="003E2FC1" w:rsidRDefault="00CF5D9D" w:rsidP="003E2FC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Le </w:t>
            </w:r>
            <w:proofErr w:type="spellStart"/>
            <w:r>
              <w:rPr>
                <w:szCs w:val="16"/>
                <w:lang w:val="ca-ES"/>
              </w:rPr>
              <w:t>grité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alguien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l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lancé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sa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09B7751C" w14:textId="462CBCAD" w:rsidR="003E2FC1" w:rsidRPr="002822CE" w:rsidRDefault="00E657E4" w:rsidP="003E2FC1">
            <w:pPr>
              <w:pStyle w:val="Celda"/>
            </w:pPr>
            <w:r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E146E5D" w14:textId="3D4F1622" w:rsidR="003E2FC1" w:rsidRPr="002822CE" w:rsidRDefault="00E657E4" w:rsidP="003E2FC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0DAD2A8" w14:textId="1E10F5AA" w:rsidR="003E2FC1" w:rsidRDefault="00E657E4" w:rsidP="003E2FC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5D04DF2" w14:textId="0BAD3009" w:rsidR="003E2FC1" w:rsidRDefault="00E657E4" w:rsidP="003E2FC1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34B31BA" w14:textId="0E18825E" w:rsidR="003E2FC1" w:rsidRDefault="00E657E4" w:rsidP="003E2FC1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06BF8D4E" w14:textId="5D4E135C" w:rsidR="003E2FC1" w:rsidRPr="002822CE" w:rsidRDefault="00E657E4" w:rsidP="003E2FC1">
            <w:pPr>
              <w:pStyle w:val="Celda"/>
            </w:pPr>
            <w:r>
              <w:t>9</w:t>
            </w:r>
          </w:p>
        </w:tc>
      </w:tr>
    </w:tbl>
    <w:p w14:paraId="17219459" w14:textId="7E44EACD" w:rsidR="003E2FC1" w:rsidRDefault="003E2FC1" w:rsidP="003E2FC1">
      <w:pPr>
        <w:spacing w:line="240" w:lineRule="auto"/>
        <w:ind w:left="-76"/>
        <w:jc w:val="both"/>
        <w:rPr>
          <w:b/>
          <w:sz w:val="24"/>
          <w:szCs w:val="24"/>
          <w:lang w:val="ca-ES"/>
        </w:rPr>
      </w:pPr>
    </w:p>
    <w:p w14:paraId="5CC8BEE8" w14:textId="77272795" w:rsidR="00387461" w:rsidRDefault="00387461" w:rsidP="00387461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IRRITABILIDAD</w:t>
      </w:r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irritabilidad</w:t>
      </w:r>
      <w:proofErr w:type="spellEnd"/>
      <w:r>
        <w:rPr>
          <w:color w:val="0070C0"/>
          <w:sz w:val="24"/>
          <w:szCs w:val="26"/>
          <w:lang w:val="ca-ES"/>
        </w:rPr>
        <w:t>.</w:t>
      </w:r>
    </w:p>
    <w:p w14:paraId="66516CD3" w14:textId="77777777" w:rsidR="00387461" w:rsidRDefault="00387461" w:rsidP="003E2FC1">
      <w:pPr>
        <w:spacing w:line="240" w:lineRule="auto"/>
        <w:ind w:left="-76"/>
        <w:jc w:val="both"/>
        <w:rPr>
          <w:b/>
          <w:sz w:val="24"/>
          <w:szCs w:val="24"/>
          <w:lang w:val="ca-ES"/>
        </w:rPr>
      </w:pPr>
    </w:p>
    <w:p w14:paraId="34F0BDD3" w14:textId="12AF0B2A" w:rsidR="003E2FC1" w:rsidRDefault="003E2FC1" w:rsidP="003E2FC1">
      <w:pPr>
        <w:spacing w:line="240" w:lineRule="auto"/>
        <w:ind w:left="-76"/>
        <w:jc w:val="both"/>
        <w:rPr>
          <w:b/>
          <w:sz w:val="24"/>
          <w:szCs w:val="24"/>
          <w:lang w:val="ca-ES"/>
        </w:rPr>
      </w:pPr>
    </w:p>
    <w:p w14:paraId="00176007" w14:textId="739F1BD3" w:rsidR="006923BE" w:rsidRDefault="00CF5D9D" w:rsidP="000244D0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óm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cuer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stá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con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tuaciones</w:t>
      </w:r>
      <w:proofErr w:type="spellEnd"/>
      <w:r w:rsidR="008C6ABB" w:rsidRPr="006F797D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8C6ABB" w:rsidRPr="006F797D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261700" w:rsidRPr="006F797D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261700" w:rsidRPr="006F797D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8C6ABB" w:rsidRPr="006F797D">
        <w:rPr>
          <w:rFonts w:ascii="Arial" w:hAnsi="Arial" w:cs="Arial"/>
          <w:sz w:val="18"/>
          <w:szCs w:val="18"/>
          <w:lang w:val="ca-ES"/>
        </w:rPr>
        <w:t>)</w:t>
      </w:r>
      <w:r w:rsidR="00DF7AE3">
        <w:rPr>
          <w:rFonts w:ascii="Arial" w:hAnsi="Arial" w:cs="Arial"/>
          <w:sz w:val="18"/>
          <w:szCs w:val="18"/>
          <w:lang w:val="ca-ES"/>
        </w:rPr>
        <w:t xml:space="preserve"> </w:t>
      </w:r>
      <w:r w:rsidR="00DF7AE3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CEPTACIONFISICO</w:t>
      </w:r>
    </w:p>
    <w:p w14:paraId="3F1F9F58" w14:textId="77777777" w:rsidR="006F797D" w:rsidRPr="006F797D" w:rsidRDefault="006F797D" w:rsidP="006F797D">
      <w:pPr>
        <w:pStyle w:val="Prrafodelista"/>
        <w:spacing w:line="36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6F797D" w:rsidRPr="00122230" w14:paraId="4893E151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4C46C997" w14:textId="77777777" w:rsidR="006F797D" w:rsidRPr="002822CE" w:rsidRDefault="006F797D" w:rsidP="00BE51BE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3853AEF9" w14:textId="77777777" w:rsidR="00CF5D9D" w:rsidRPr="00122230" w:rsidRDefault="00CF5D9D" w:rsidP="00CF5D9D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ompletament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de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cuerdo</w:t>
            </w:r>
            <w:proofErr w:type="spellEnd"/>
          </w:p>
          <w:p w14:paraId="581421DA" w14:textId="77777777" w:rsidR="006F797D" w:rsidRPr="00122230" w:rsidRDefault="006F797D" w:rsidP="00BE51BE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59749611" w14:textId="77777777" w:rsidR="00CF5D9D" w:rsidRDefault="00CF5D9D" w:rsidP="00CF5D9D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</w:p>
          <w:p w14:paraId="17639212" w14:textId="3EAEF833" w:rsidR="006F797D" w:rsidRPr="00122230" w:rsidRDefault="006F797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487" w:type="pct"/>
            <w:shd w:val="clear" w:color="auto" w:fill="auto"/>
          </w:tcPr>
          <w:p w14:paraId="61E78944" w14:textId="75365A9F" w:rsidR="006F797D" w:rsidRPr="00122230" w:rsidRDefault="00CF5D9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Ni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ni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0A89CF8C" w14:textId="170B1BC5" w:rsidR="006F797D" w:rsidRPr="00122230" w:rsidRDefault="00CF5D9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63EBD92B" w14:textId="4CD5C9B8" w:rsidR="006F797D" w:rsidRPr="00122230" w:rsidRDefault="00CF5D9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uy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</w:tcPr>
          <w:p w14:paraId="69F72002" w14:textId="77777777" w:rsidR="006F797D" w:rsidRPr="00122230" w:rsidRDefault="006F797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6F797D" w:rsidRPr="002822CE" w14:paraId="6446F940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6C37AC2D" w14:textId="412107E7" w:rsidR="006F797D" w:rsidRPr="006F797D" w:rsidRDefault="00CF5D9D" w:rsidP="00CF5D9D">
            <w:pPr>
              <w:pStyle w:val="Fila"/>
              <w:rPr>
                <w:szCs w:val="16"/>
              </w:rPr>
            </w:pPr>
            <w:proofErr w:type="spellStart"/>
            <w:r>
              <w:rPr>
                <w:szCs w:val="16"/>
                <w:lang w:val="ca-ES"/>
              </w:rPr>
              <w:t>Cuan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ienso</w:t>
            </w:r>
            <w:proofErr w:type="spellEnd"/>
            <w:r>
              <w:rPr>
                <w:szCs w:val="16"/>
                <w:lang w:val="ca-ES"/>
              </w:rPr>
              <w:t xml:space="preserve"> en el </w:t>
            </w:r>
            <w:proofErr w:type="spellStart"/>
            <w:r>
              <w:rPr>
                <w:szCs w:val="16"/>
                <w:lang w:val="ca-ES"/>
              </w:rPr>
              <w:t>aspecto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tendré</w:t>
            </w:r>
            <w:proofErr w:type="spellEnd"/>
            <w:r>
              <w:rPr>
                <w:szCs w:val="16"/>
                <w:lang w:val="ca-ES"/>
              </w:rPr>
              <w:t xml:space="preserve"> en el </w:t>
            </w:r>
            <w:proofErr w:type="spellStart"/>
            <w:r>
              <w:rPr>
                <w:szCs w:val="16"/>
                <w:lang w:val="ca-ES"/>
              </w:rPr>
              <w:t>futuro</w:t>
            </w:r>
            <w:proofErr w:type="spellEnd"/>
            <w:r w:rsidR="006F797D" w:rsidRPr="006F797D">
              <w:rPr>
                <w:szCs w:val="16"/>
                <w:lang w:val="ca-ES"/>
              </w:rPr>
              <w:t xml:space="preserve">, </w:t>
            </w:r>
            <w:proofErr w:type="spellStart"/>
            <w:r w:rsidR="006F797D" w:rsidRPr="006F797D">
              <w:rPr>
                <w:szCs w:val="16"/>
                <w:lang w:val="ca-ES"/>
              </w:rPr>
              <w:t>est</w:t>
            </w:r>
            <w:r>
              <w:rPr>
                <w:szCs w:val="16"/>
                <w:lang w:val="ca-ES"/>
              </w:rPr>
              <w:t>oy</w:t>
            </w:r>
            <w:proofErr w:type="spellEnd"/>
            <w:r w:rsidR="006F797D" w:rsidRPr="006F797D">
              <w:rPr>
                <w:szCs w:val="16"/>
                <w:lang w:val="ca-ES"/>
              </w:rPr>
              <w:t xml:space="preserve"> </w:t>
            </w:r>
            <w:proofErr w:type="spellStart"/>
            <w:r w:rsidR="006F797D" w:rsidRPr="006F797D">
              <w:rPr>
                <w:szCs w:val="16"/>
                <w:lang w:val="ca-ES"/>
              </w:rPr>
              <w:t>content</w:t>
            </w:r>
            <w:r w:rsidR="009E28FA">
              <w:rPr>
                <w:szCs w:val="16"/>
                <w:lang w:val="ca-ES"/>
              </w:rPr>
              <w:t>o</w:t>
            </w:r>
            <w:proofErr w:type="spellEnd"/>
            <w:r w:rsidR="006F797D" w:rsidRPr="006F797D">
              <w:rPr>
                <w:szCs w:val="16"/>
                <w:lang w:val="ca-ES"/>
              </w:rPr>
              <w:t>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ED52CB1" w14:textId="2A3B0488" w:rsidR="006F797D" w:rsidRPr="002822CE" w:rsidRDefault="00802769" w:rsidP="006F797D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3203CF8" w14:textId="1B79D275" w:rsidR="006F797D" w:rsidRPr="002822CE" w:rsidRDefault="00802769" w:rsidP="006F797D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6CFD88D" w14:textId="77777777" w:rsidR="006F797D" w:rsidRPr="002822CE" w:rsidRDefault="006F797D" w:rsidP="006F797D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EB366A0" w14:textId="24FB64B3" w:rsidR="006F797D" w:rsidRPr="002822CE" w:rsidRDefault="00802769" w:rsidP="006F797D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374D3F4" w14:textId="170DBC16" w:rsidR="006F797D" w:rsidRPr="002822CE" w:rsidRDefault="00802769" w:rsidP="006F797D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23F40A97" w14:textId="536834BA" w:rsidR="006F797D" w:rsidRPr="002822CE" w:rsidRDefault="00802769" w:rsidP="006F797D">
            <w:pPr>
              <w:pStyle w:val="Celda"/>
            </w:pPr>
            <w:r>
              <w:t>0</w:t>
            </w:r>
          </w:p>
        </w:tc>
      </w:tr>
      <w:tr w:rsidR="006F797D" w:rsidRPr="002822CE" w14:paraId="717DD3E2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11D50783" w14:textId="646FB51F" w:rsidR="006F797D" w:rsidRPr="006F797D" w:rsidRDefault="00CF5D9D" w:rsidP="006F797D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A </w:t>
            </w:r>
            <w:proofErr w:type="spellStart"/>
            <w:r>
              <w:rPr>
                <w:szCs w:val="16"/>
                <w:lang w:val="ca-ES"/>
              </w:rPr>
              <w:t>menu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ienso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soy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feo</w:t>
            </w:r>
            <w:proofErr w:type="spellEnd"/>
            <w:r>
              <w:rPr>
                <w:szCs w:val="16"/>
                <w:lang w:val="ca-ES"/>
              </w:rPr>
              <w:t xml:space="preserve">/a y </w:t>
            </w:r>
            <w:proofErr w:type="spellStart"/>
            <w:r>
              <w:rPr>
                <w:szCs w:val="16"/>
                <w:lang w:val="ca-ES"/>
              </w:rPr>
              <w:t>poc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tractivo</w:t>
            </w:r>
            <w:proofErr w:type="spellEnd"/>
            <w:r>
              <w:rPr>
                <w:szCs w:val="16"/>
                <w:lang w:val="ca-ES"/>
              </w:rPr>
              <w:t>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48DD859" w14:textId="77777777" w:rsidR="006F797D" w:rsidRPr="002822CE" w:rsidRDefault="006F797D" w:rsidP="006F797D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0B1AB2B" w14:textId="77777777" w:rsidR="006F797D" w:rsidRPr="002822CE" w:rsidRDefault="006F797D" w:rsidP="006F797D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B006C7B" w14:textId="77777777" w:rsidR="006F797D" w:rsidRPr="002822CE" w:rsidRDefault="006F797D" w:rsidP="006F797D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A4E9F0C" w14:textId="77777777" w:rsidR="006F797D" w:rsidRPr="002822CE" w:rsidRDefault="006F797D" w:rsidP="006F797D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5386CA6" w14:textId="77777777" w:rsidR="006F797D" w:rsidRPr="002822CE" w:rsidRDefault="006F797D" w:rsidP="006F797D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30ACD540" w14:textId="6F432567" w:rsidR="006F797D" w:rsidRPr="002822CE" w:rsidRDefault="00802769" w:rsidP="006F797D">
            <w:pPr>
              <w:pStyle w:val="Celda"/>
            </w:pPr>
            <w:r>
              <w:t>0</w:t>
            </w:r>
          </w:p>
        </w:tc>
      </w:tr>
      <w:tr w:rsidR="00802769" w:rsidRPr="002822CE" w14:paraId="7C2F9EA0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03368AED" w14:textId="4CA47107" w:rsidR="00802769" w:rsidRPr="006F797D" w:rsidRDefault="00802769" w:rsidP="00802769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stoy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tento</w:t>
            </w:r>
            <w:proofErr w:type="spellEnd"/>
            <w:r>
              <w:rPr>
                <w:szCs w:val="16"/>
                <w:lang w:val="ca-ES"/>
              </w:rPr>
              <w:t xml:space="preserve">/a con mi </w:t>
            </w:r>
            <w:proofErr w:type="spellStart"/>
            <w:r>
              <w:rPr>
                <w:szCs w:val="16"/>
                <w:lang w:val="ca-ES"/>
              </w:rPr>
              <w:t>cuerp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E7C6975" w14:textId="3A575D28" w:rsidR="00802769" w:rsidRPr="002822CE" w:rsidRDefault="00802769" w:rsidP="00802769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5E692A8" w14:textId="6ABDF3CA" w:rsidR="00802769" w:rsidRPr="002822CE" w:rsidRDefault="00802769" w:rsidP="00802769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995301D" w14:textId="3D063ACA" w:rsidR="00802769" w:rsidRPr="002822CE" w:rsidRDefault="00802769" w:rsidP="00802769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B63B6C1" w14:textId="25F00D55" w:rsidR="00802769" w:rsidRPr="002822CE" w:rsidRDefault="00802769" w:rsidP="00802769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B66EB5F" w14:textId="74F0A157" w:rsidR="00802769" w:rsidRPr="002822CE" w:rsidRDefault="00802769" w:rsidP="00802769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46606C82" w14:textId="68A2BADB" w:rsidR="00802769" w:rsidRPr="002822CE" w:rsidRDefault="00802769" w:rsidP="00802769">
            <w:pPr>
              <w:pStyle w:val="Celda"/>
            </w:pPr>
            <w:r>
              <w:t>0</w:t>
            </w:r>
          </w:p>
        </w:tc>
      </w:tr>
      <w:tr w:rsidR="00802769" w:rsidRPr="002822CE" w14:paraId="6A49406A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49E55370" w14:textId="0B3DEFA9" w:rsidR="00802769" w:rsidRPr="006F797D" w:rsidRDefault="00802769" w:rsidP="00802769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stoy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tento</w:t>
            </w:r>
            <w:proofErr w:type="spellEnd"/>
            <w:r>
              <w:rPr>
                <w:szCs w:val="16"/>
                <w:lang w:val="ca-ES"/>
              </w:rPr>
              <w:t xml:space="preserve">/a con los </w:t>
            </w:r>
            <w:proofErr w:type="spellStart"/>
            <w:r>
              <w:rPr>
                <w:szCs w:val="16"/>
                <w:lang w:val="ca-ES"/>
              </w:rPr>
              <w:t>cambi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físicos</w:t>
            </w:r>
            <w:proofErr w:type="spellEnd"/>
            <w:r>
              <w:rPr>
                <w:szCs w:val="16"/>
                <w:lang w:val="ca-ES"/>
              </w:rPr>
              <w:t xml:space="preserve"> que se han </w:t>
            </w:r>
            <w:proofErr w:type="spellStart"/>
            <w:r>
              <w:rPr>
                <w:szCs w:val="16"/>
                <w:lang w:val="ca-ES"/>
              </w:rPr>
              <w:t>producido</w:t>
            </w:r>
            <w:proofErr w:type="spellEnd"/>
            <w:r>
              <w:rPr>
                <w:szCs w:val="16"/>
                <w:lang w:val="ca-ES"/>
              </w:rPr>
              <w:t xml:space="preserve"> en mi </w:t>
            </w:r>
            <w:proofErr w:type="spellStart"/>
            <w:r>
              <w:rPr>
                <w:szCs w:val="16"/>
                <w:lang w:val="ca-ES"/>
              </w:rPr>
              <w:t>cuerp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urante</w:t>
            </w:r>
            <w:proofErr w:type="spellEnd"/>
            <w:r>
              <w:rPr>
                <w:szCs w:val="16"/>
                <w:lang w:val="ca-ES"/>
              </w:rPr>
              <w:t xml:space="preserve"> los </w:t>
            </w:r>
            <w:proofErr w:type="spellStart"/>
            <w:r>
              <w:rPr>
                <w:szCs w:val="16"/>
                <w:lang w:val="ca-ES"/>
              </w:rPr>
              <w:t>últim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ñ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7DBEDE81" w14:textId="57B76F59" w:rsidR="00802769" w:rsidRPr="002822CE" w:rsidRDefault="00802769" w:rsidP="00802769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E6AED82" w14:textId="767600B6" w:rsidR="00802769" w:rsidRPr="002822CE" w:rsidRDefault="00802769" w:rsidP="00802769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7264469" w14:textId="10A28D8C" w:rsidR="00802769" w:rsidRPr="002822CE" w:rsidRDefault="00802769" w:rsidP="00802769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21B1BC0" w14:textId="3AA742A1" w:rsidR="00802769" w:rsidRPr="002822CE" w:rsidRDefault="00802769" w:rsidP="00802769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5048A03" w14:textId="3D185C06" w:rsidR="00802769" w:rsidRPr="002822CE" w:rsidRDefault="00802769" w:rsidP="00802769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5A2F7931" w14:textId="0F11CA97" w:rsidR="00802769" w:rsidRPr="002822CE" w:rsidRDefault="00802769" w:rsidP="00802769">
            <w:pPr>
              <w:pStyle w:val="Celda"/>
            </w:pPr>
            <w:r>
              <w:t>0</w:t>
            </w:r>
          </w:p>
        </w:tc>
      </w:tr>
      <w:tr w:rsidR="00802769" w:rsidRPr="002822CE" w14:paraId="53CC0FF1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0A6D84C2" w14:textId="6ED8550C" w:rsidR="00802769" w:rsidRPr="006F797D" w:rsidRDefault="00802769" w:rsidP="00802769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</w:t>
            </w:r>
            <w:proofErr w:type="spellStart"/>
            <w:r>
              <w:rPr>
                <w:szCs w:val="16"/>
                <w:lang w:val="ca-ES"/>
              </w:rPr>
              <w:t>sient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físicament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fuerte</w:t>
            </w:r>
            <w:proofErr w:type="spellEnd"/>
            <w:r>
              <w:rPr>
                <w:szCs w:val="16"/>
                <w:lang w:val="ca-ES"/>
              </w:rPr>
              <w:t xml:space="preserve"> y sano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68AA9D8" w14:textId="63698213" w:rsidR="00802769" w:rsidRPr="002822CE" w:rsidRDefault="00802769" w:rsidP="00802769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0A2931E" w14:textId="36C093AF" w:rsidR="00802769" w:rsidRPr="002822CE" w:rsidRDefault="00802769" w:rsidP="00802769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7F2C2F5" w14:textId="1CFD591F" w:rsidR="00802769" w:rsidRDefault="00802769" w:rsidP="00802769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72E21C5" w14:textId="38F21427" w:rsidR="00802769" w:rsidRDefault="00802769" w:rsidP="00802769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FD26A90" w14:textId="0E6D86B1" w:rsidR="00802769" w:rsidRDefault="00802769" w:rsidP="00802769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764F1B02" w14:textId="75762755" w:rsidR="00802769" w:rsidRPr="002822CE" w:rsidRDefault="00802769" w:rsidP="00802769">
            <w:pPr>
              <w:pStyle w:val="Celda"/>
            </w:pPr>
            <w:r>
              <w:t>0</w:t>
            </w:r>
          </w:p>
        </w:tc>
      </w:tr>
      <w:tr w:rsidR="00802769" w:rsidRPr="002822CE" w14:paraId="453BF885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71B7325F" w14:textId="06E9A039" w:rsidR="00802769" w:rsidRPr="006F797D" w:rsidRDefault="00802769" w:rsidP="00802769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stoy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tento</w:t>
            </w:r>
            <w:proofErr w:type="spellEnd"/>
            <w:r>
              <w:rPr>
                <w:szCs w:val="16"/>
                <w:lang w:val="ca-ES"/>
              </w:rPr>
              <w:t>/a con mi vid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C14619F" w14:textId="5104B673" w:rsidR="00802769" w:rsidRPr="002822CE" w:rsidRDefault="00802769" w:rsidP="00802769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4F1D505" w14:textId="4E8017B7" w:rsidR="00802769" w:rsidRPr="002822CE" w:rsidRDefault="00802769" w:rsidP="00802769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C860CDD" w14:textId="500A7431" w:rsidR="00802769" w:rsidRDefault="00802769" w:rsidP="00802769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DA85148" w14:textId="0F26C8E5" w:rsidR="00802769" w:rsidRDefault="00802769" w:rsidP="00802769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D42E636" w14:textId="386625D5" w:rsidR="00802769" w:rsidRDefault="00802769" w:rsidP="00802769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6A868227" w14:textId="6AED0198" w:rsidR="00802769" w:rsidRPr="002822CE" w:rsidRDefault="00802769" w:rsidP="00802769">
            <w:pPr>
              <w:pStyle w:val="Celda"/>
            </w:pPr>
            <w:r>
              <w:t>0</w:t>
            </w:r>
          </w:p>
        </w:tc>
      </w:tr>
    </w:tbl>
    <w:p w14:paraId="115CD3B9" w14:textId="3133231F" w:rsidR="006F797D" w:rsidRDefault="006F797D" w:rsidP="006F797D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6B06A46E" w14:textId="0CC5D92C" w:rsidR="00CE36E7" w:rsidRDefault="00CE36E7" w:rsidP="00CE36E7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proofErr w:type="spellStart"/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aceptacionfisico</w:t>
      </w:r>
      <w:proofErr w:type="spellEnd"/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ceptación</w:t>
      </w:r>
      <w:proofErr w:type="spellEnd"/>
      <w:r>
        <w:rPr>
          <w:color w:val="0070C0"/>
          <w:sz w:val="24"/>
          <w:szCs w:val="26"/>
          <w:lang w:val="ca-ES"/>
        </w:rPr>
        <w:t xml:space="preserve"> del </w:t>
      </w:r>
      <w:proofErr w:type="spellStart"/>
      <w:r>
        <w:rPr>
          <w:color w:val="0070C0"/>
          <w:sz w:val="24"/>
          <w:szCs w:val="26"/>
          <w:lang w:val="ca-ES"/>
        </w:rPr>
        <w:t>propio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físico</w:t>
      </w:r>
      <w:proofErr w:type="spellEnd"/>
      <w:r>
        <w:rPr>
          <w:color w:val="0070C0"/>
          <w:sz w:val="24"/>
          <w:szCs w:val="26"/>
          <w:lang w:val="ca-ES"/>
        </w:rPr>
        <w:t>.</w:t>
      </w:r>
    </w:p>
    <w:p w14:paraId="6B50F1FE" w14:textId="7877F235" w:rsidR="006F797D" w:rsidRDefault="00CE36E7" w:rsidP="006F797D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  <w:r>
        <w:rPr>
          <w:b/>
          <w:color w:val="0070C0"/>
          <w:sz w:val="24"/>
          <w:szCs w:val="26"/>
          <w:lang w:val="ca-ES"/>
        </w:rPr>
        <w:t xml:space="preserve"> </w:t>
      </w:r>
    </w:p>
    <w:p w14:paraId="126F4CE5" w14:textId="7497E091" w:rsidR="00CE36E7" w:rsidRPr="00CE36E7" w:rsidRDefault="00CE36E7" w:rsidP="006F797D">
      <w:pPr>
        <w:spacing w:line="240" w:lineRule="auto"/>
        <w:jc w:val="both"/>
        <w:rPr>
          <w:bCs/>
          <w:color w:val="0070C0"/>
          <w:sz w:val="24"/>
          <w:szCs w:val="26"/>
          <w:lang w:val="ca-ES"/>
        </w:rPr>
      </w:pPr>
      <w:r w:rsidRPr="00CE36E7">
        <w:rPr>
          <w:b/>
          <w:color w:val="0070C0"/>
          <w:sz w:val="24"/>
          <w:szCs w:val="26"/>
          <w:lang w:val="ca-ES"/>
        </w:rPr>
        <w:t>ATENCIÓN</w:t>
      </w:r>
      <w:r w:rsidRPr="00CE36E7">
        <w:rPr>
          <w:bCs/>
          <w:color w:val="0070C0"/>
          <w:sz w:val="24"/>
          <w:szCs w:val="26"/>
          <w:lang w:val="ca-ES"/>
        </w:rPr>
        <w:t xml:space="preserve">: El </w:t>
      </w:r>
      <w:proofErr w:type="spellStart"/>
      <w:r w:rsidRPr="00CE36E7">
        <w:rPr>
          <w:bCs/>
          <w:color w:val="0070C0"/>
          <w:sz w:val="24"/>
          <w:szCs w:val="26"/>
          <w:lang w:val="ca-ES"/>
        </w:rPr>
        <w:t>item</w:t>
      </w:r>
      <w:proofErr w:type="spellEnd"/>
      <w:r w:rsidRPr="00CE36E7">
        <w:rPr>
          <w:bCs/>
          <w:color w:val="0070C0"/>
          <w:sz w:val="24"/>
          <w:szCs w:val="26"/>
          <w:lang w:val="ca-ES"/>
        </w:rPr>
        <w:t xml:space="preserve"> 26.2 es </w:t>
      </w:r>
      <w:proofErr w:type="spellStart"/>
      <w:r w:rsidRPr="00CE36E7">
        <w:rPr>
          <w:bCs/>
          <w:color w:val="0070C0"/>
          <w:sz w:val="24"/>
          <w:szCs w:val="26"/>
          <w:lang w:val="ca-ES"/>
        </w:rPr>
        <w:t>inverso</w:t>
      </w:r>
      <w:proofErr w:type="spellEnd"/>
      <w:r w:rsidRPr="00CE36E7">
        <w:rPr>
          <w:bCs/>
          <w:color w:val="0070C0"/>
          <w:sz w:val="24"/>
          <w:szCs w:val="26"/>
          <w:lang w:val="ca-ES"/>
        </w:rPr>
        <w:t xml:space="preserve"> y se ha </w:t>
      </w:r>
      <w:proofErr w:type="spellStart"/>
      <w:r w:rsidRPr="00CE36E7">
        <w:rPr>
          <w:bCs/>
          <w:color w:val="0070C0"/>
          <w:sz w:val="24"/>
          <w:szCs w:val="26"/>
          <w:lang w:val="ca-ES"/>
        </w:rPr>
        <w:t>tratado</w:t>
      </w:r>
      <w:proofErr w:type="spellEnd"/>
      <w:r w:rsidRPr="00CE36E7">
        <w:rPr>
          <w:bCs/>
          <w:color w:val="0070C0"/>
          <w:sz w:val="24"/>
          <w:szCs w:val="26"/>
          <w:lang w:val="ca-ES"/>
        </w:rPr>
        <w:t xml:space="preserve"> como tal (</w:t>
      </w:r>
      <w:proofErr w:type="spellStart"/>
      <w:r w:rsidRPr="00CE36E7">
        <w:rPr>
          <w:bCs/>
          <w:color w:val="0070C0"/>
          <w:sz w:val="24"/>
          <w:szCs w:val="26"/>
          <w:lang w:val="ca-ES"/>
        </w:rPr>
        <w:t>invirtiendo</w:t>
      </w:r>
      <w:proofErr w:type="spellEnd"/>
      <w:r w:rsidRPr="00CE36E7">
        <w:rPr>
          <w:bCs/>
          <w:color w:val="0070C0"/>
          <w:sz w:val="24"/>
          <w:szCs w:val="26"/>
          <w:lang w:val="ca-ES"/>
        </w:rPr>
        <w:t xml:space="preserve"> la escala). </w:t>
      </w:r>
    </w:p>
    <w:p w14:paraId="2B38FC64" w14:textId="77777777" w:rsidR="009E28FA" w:rsidRDefault="009E28FA" w:rsidP="006F797D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44374924" w14:textId="77777777" w:rsidR="009E28FA" w:rsidRPr="006F797D" w:rsidRDefault="009E28FA" w:rsidP="006F797D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2BAA4E22" w14:textId="32FD4D2B" w:rsidR="006923BE" w:rsidRPr="00A43DA8" w:rsidRDefault="00CF5D9D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ast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punt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stá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cuer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o en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esacuer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con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firmacion</w:t>
      </w:r>
      <w:r w:rsidR="009E28FA">
        <w:rPr>
          <w:rFonts w:ascii="Arial" w:hAnsi="Arial" w:cs="Arial"/>
          <w:b/>
          <w:sz w:val="18"/>
          <w:szCs w:val="18"/>
          <w:lang w:val="ca-ES"/>
        </w:rPr>
        <w:t>e</w:t>
      </w:r>
      <w:r>
        <w:rPr>
          <w:rFonts w:ascii="Arial" w:hAnsi="Arial" w:cs="Arial"/>
          <w:b/>
          <w:sz w:val="18"/>
          <w:szCs w:val="18"/>
          <w:lang w:val="ca-ES"/>
        </w:rPr>
        <w:t>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>?</w:t>
      </w:r>
      <w:r w:rsidR="00EE055C" w:rsidRPr="00A43DA8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EE055C" w:rsidRPr="00A43DA8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EE055C" w:rsidRPr="00A43DA8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EE055C" w:rsidRPr="00A43DA8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EE055C" w:rsidRPr="00A43DA8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="00EE055C" w:rsidRPr="00A43DA8">
        <w:rPr>
          <w:rFonts w:ascii="Arial" w:hAnsi="Arial" w:cs="Arial"/>
          <w:sz w:val="18"/>
          <w:szCs w:val="18"/>
          <w:lang w:val="ca-ES"/>
        </w:rPr>
        <w:t>categor</w:t>
      </w:r>
      <w:r>
        <w:rPr>
          <w:rFonts w:ascii="Arial" w:hAnsi="Arial" w:cs="Arial"/>
          <w:sz w:val="18"/>
          <w:szCs w:val="18"/>
          <w:lang w:val="ca-ES"/>
        </w:rPr>
        <w:t>í</w:t>
      </w:r>
      <w:r w:rsidR="00EE055C" w:rsidRPr="00A43DA8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="00EE055C" w:rsidRPr="00A43DA8">
        <w:rPr>
          <w:rFonts w:ascii="Arial" w:hAnsi="Arial" w:cs="Arial"/>
          <w:sz w:val="18"/>
          <w:szCs w:val="18"/>
          <w:lang w:val="ca-ES"/>
        </w:rPr>
        <w:t>)</w:t>
      </w:r>
      <w:r w:rsidR="00D6380D">
        <w:rPr>
          <w:rFonts w:ascii="Arial" w:hAnsi="Arial" w:cs="Arial"/>
          <w:sz w:val="18"/>
          <w:szCs w:val="18"/>
          <w:lang w:val="ca-ES"/>
        </w:rPr>
        <w:t xml:space="preserve"> </w:t>
      </w:r>
      <w:r w:rsidR="00D6380D" w:rsidRPr="00D6380D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NO</w:t>
      </w:r>
      <w:r w:rsidR="00B80C4C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NO</w:t>
      </w:r>
      <w:r w:rsidR="00D6380D" w:rsidRPr="00D6380D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RMAS</w:t>
      </w:r>
    </w:p>
    <w:p w14:paraId="26637E07" w14:textId="22A5A541" w:rsidR="00EE055C" w:rsidRDefault="00EE055C" w:rsidP="00EE055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A43DA8" w:rsidRPr="00122230" w14:paraId="22FAF6D7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39819332" w14:textId="77777777" w:rsidR="00A43DA8" w:rsidRPr="002822CE" w:rsidRDefault="00A43DA8" w:rsidP="00BE51BE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572F9CBF" w14:textId="77777777" w:rsidR="00CF5D9D" w:rsidRPr="00122230" w:rsidRDefault="00CF5D9D" w:rsidP="00CF5D9D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ompletament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de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cuerdo</w:t>
            </w:r>
            <w:proofErr w:type="spellEnd"/>
          </w:p>
          <w:p w14:paraId="72A7C7D6" w14:textId="77777777" w:rsidR="00A43DA8" w:rsidRPr="00122230" w:rsidRDefault="00A43DA8" w:rsidP="00BE51BE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711586BB" w14:textId="77777777" w:rsidR="00CF5D9D" w:rsidRDefault="00CF5D9D" w:rsidP="00CF5D9D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</w:p>
          <w:p w14:paraId="29AA4E7C" w14:textId="22675430" w:rsidR="00A43DA8" w:rsidRPr="00122230" w:rsidRDefault="00A43DA8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487" w:type="pct"/>
            <w:shd w:val="clear" w:color="auto" w:fill="auto"/>
          </w:tcPr>
          <w:p w14:paraId="0591BAB3" w14:textId="3D03267A" w:rsidR="00A43DA8" w:rsidRPr="00122230" w:rsidRDefault="00CF5D9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Ni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ni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42B41BBA" w14:textId="2D90BF06" w:rsidR="00A43DA8" w:rsidRPr="00122230" w:rsidRDefault="00CF5D9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129878FA" w14:textId="1B967BCC" w:rsidR="00A43DA8" w:rsidRPr="00122230" w:rsidRDefault="00CF5D9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uy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</w:tcPr>
          <w:p w14:paraId="7E65D074" w14:textId="77777777" w:rsidR="00A43DA8" w:rsidRPr="00122230" w:rsidRDefault="00A43DA8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A43DA8" w:rsidRPr="002822CE" w14:paraId="1A65CDEF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10DC63F6" w14:textId="69061894" w:rsidR="00A43DA8" w:rsidRPr="00A43DA8" w:rsidRDefault="00CF5D9D" w:rsidP="00A43DA8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Se </w:t>
            </w:r>
            <w:proofErr w:type="spellStart"/>
            <w:r>
              <w:rPr>
                <w:szCs w:val="16"/>
                <w:lang w:val="ca-ES"/>
              </w:rPr>
              <w:t>pueden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romper</w:t>
            </w:r>
            <w:proofErr w:type="spellEnd"/>
            <w:r>
              <w:rPr>
                <w:szCs w:val="16"/>
                <w:lang w:val="ca-ES"/>
              </w:rPr>
              <w:t xml:space="preserve"> la </w:t>
            </w:r>
            <w:proofErr w:type="spellStart"/>
            <w:r>
              <w:rPr>
                <w:szCs w:val="16"/>
                <w:lang w:val="ca-ES"/>
              </w:rPr>
              <w:t>mayoría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proofErr w:type="spellStart"/>
            <w:r w:rsidR="001F641D">
              <w:rPr>
                <w:szCs w:val="16"/>
                <w:lang w:val="ca-ES"/>
              </w:rPr>
              <w:t>regla</w:t>
            </w:r>
            <w:r>
              <w:rPr>
                <w:szCs w:val="16"/>
                <w:lang w:val="ca-ES"/>
              </w:rPr>
              <w:t>s</w:t>
            </w:r>
            <w:proofErr w:type="spellEnd"/>
            <w:r>
              <w:rPr>
                <w:szCs w:val="16"/>
                <w:lang w:val="ca-ES"/>
              </w:rPr>
              <w:t xml:space="preserve"> si no </w:t>
            </w:r>
            <w:proofErr w:type="spellStart"/>
            <w:r>
              <w:rPr>
                <w:szCs w:val="16"/>
                <w:lang w:val="ca-ES"/>
              </w:rPr>
              <w:t>convienen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71F37D46" w14:textId="4856FE92" w:rsidR="00A43DA8" w:rsidRPr="002822CE" w:rsidRDefault="00B80C4C" w:rsidP="00A43DA8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519ED61" w14:textId="25A8F002" w:rsidR="00A43DA8" w:rsidRPr="002822CE" w:rsidRDefault="00B80C4C" w:rsidP="00A43DA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EB45AF5" w14:textId="77777777" w:rsidR="00A43DA8" w:rsidRPr="002822CE" w:rsidRDefault="00A43DA8" w:rsidP="00A43DA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812561A" w14:textId="3A510DA7" w:rsidR="00A43DA8" w:rsidRPr="002822CE" w:rsidRDefault="00B80C4C" w:rsidP="00A43DA8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27DE8E8" w14:textId="6C2DAD13" w:rsidR="00A43DA8" w:rsidRPr="002822CE" w:rsidRDefault="00B80C4C" w:rsidP="00A43DA8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035CCE5F" w14:textId="03DB3BF0" w:rsidR="00A43DA8" w:rsidRPr="002822CE" w:rsidRDefault="00B80C4C" w:rsidP="00A43DA8">
            <w:pPr>
              <w:pStyle w:val="Celda"/>
            </w:pPr>
            <w:r>
              <w:t>0</w:t>
            </w:r>
          </w:p>
        </w:tc>
      </w:tr>
      <w:tr w:rsidR="00B80C4C" w:rsidRPr="002822CE" w14:paraId="7585E71B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4E99FEDF" w14:textId="7E309657" w:rsidR="00B80C4C" w:rsidRPr="00A43DA8" w:rsidRDefault="00B80C4C" w:rsidP="00B80C4C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Sigo</w:t>
            </w:r>
            <w:proofErr w:type="spellEnd"/>
            <w:r>
              <w:rPr>
                <w:szCs w:val="16"/>
                <w:lang w:val="ca-ES"/>
              </w:rPr>
              <w:t xml:space="preserve"> las </w:t>
            </w:r>
            <w:proofErr w:type="spellStart"/>
            <w:r>
              <w:rPr>
                <w:szCs w:val="16"/>
                <w:lang w:val="ca-ES"/>
              </w:rPr>
              <w:t>reglas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quiero</w:t>
            </w:r>
            <w:proofErr w:type="spellEnd"/>
            <w:r>
              <w:rPr>
                <w:szCs w:val="16"/>
                <w:lang w:val="ca-ES"/>
              </w:rPr>
              <w:t xml:space="preserve"> seguir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4D3A1EF" w14:textId="2368F06F" w:rsidR="00B80C4C" w:rsidRPr="002822CE" w:rsidRDefault="00B80C4C" w:rsidP="00B80C4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5F7F709" w14:textId="286FDF57" w:rsidR="00B80C4C" w:rsidRPr="002822CE" w:rsidRDefault="00B80C4C" w:rsidP="00B80C4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4CCEA5C" w14:textId="03125C34" w:rsidR="00B80C4C" w:rsidRPr="002822CE" w:rsidRDefault="00B80C4C" w:rsidP="00B80C4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447C04F" w14:textId="16FE90AE" w:rsidR="00B80C4C" w:rsidRPr="002822CE" w:rsidRDefault="00B80C4C" w:rsidP="00B80C4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FA97E53" w14:textId="296E1CFD" w:rsidR="00B80C4C" w:rsidRPr="002822CE" w:rsidRDefault="00B80C4C" w:rsidP="00B80C4C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04601803" w14:textId="38E94A3D" w:rsidR="00B80C4C" w:rsidRPr="002822CE" w:rsidRDefault="00B80C4C" w:rsidP="00B80C4C">
            <w:pPr>
              <w:pStyle w:val="Celda"/>
            </w:pPr>
            <w:r>
              <w:t>0</w:t>
            </w:r>
          </w:p>
        </w:tc>
      </w:tr>
      <w:tr w:rsidR="00B80C4C" w:rsidRPr="002822CE" w14:paraId="245B6983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2CFFE39B" w14:textId="435B8BA4" w:rsidR="00B80C4C" w:rsidRPr="00A43DA8" w:rsidRDefault="00B80C4C" w:rsidP="00B80C4C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Es difícil confiar en nada </w:t>
            </w:r>
            <w:proofErr w:type="spellStart"/>
            <w:r>
              <w:rPr>
                <w:szCs w:val="16"/>
                <w:lang w:val="ca-ES"/>
              </w:rPr>
              <w:t>porqu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o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ambia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6FCB8141" w14:textId="532CE6DB" w:rsidR="00B80C4C" w:rsidRPr="002822CE" w:rsidRDefault="00B80C4C" w:rsidP="00B80C4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D2A938C" w14:textId="50A809C7" w:rsidR="00B80C4C" w:rsidRPr="002822CE" w:rsidRDefault="00B80C4C" w:rsidP="00B80C4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56B424C" w14:textId="68F373EB" w:rsidR="00B80C4C" w:rsidRPr="002822CE" w:rsidRDefault="00B80C4C" w:rsidP="00B80C4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EDB0865" w14:textId="10790622" w:rsidR="00B80C4C" w:rsidRPr="002822CE" w:rsidRDefault="00B80C4C" w:rsidP="00B80C4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3DDD9AA" w14:textId="59B16F3C" w:rsidR="00B80C4C" w:rsidRPr="002822CE" w:rsidRDefault="00B80C4C" w:rsidP="00B80C4C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30F439D5" w14:textId="6E4CA959" w:rsidR="00B80C4C" w:rsidRPr="002822CE" w:rsidRDefault="00B80C4C" w:rsidP="00B80C4C">
            <w:pPr>
              <w:pStyle w:val="Celda"/>
            </w:pPr>
            <w:r>
              <w:t>0</w:t>
            </w:r>
          </w:p>
        </w:tc>
      </w:tr>
      <w:tr w:rsidR="00B80C4C" w:rsidRPr="002822CE" w14:paraId="2A566993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61EB84DA" w14:textId="0D5F1270" w:rsidR="00B80C4C" w:rsidRPr="00A43DA8" w:rsidRDefault="00B80C4C" w:rsidP="00B80C4C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De </w:t>
            </w:r>
            <w:proofErr w:type="spellStart"/>
            <w:r>
              <w:rPr>
                <w:szCs w:val="16"/>
                <w:lang w:val="ca-ES"/>
              </w:rPr>
              <w:t>hecho</w:t>
            </w:r>
            <w:proofErr w:type="spellEnd"/>
            <w:r>
              <w:rPr>
                <w:szCs w:val="16"/>
                <w:lang w:val="ca-ES"/>
              </w:rPr>
              <w:t xml:space="preserve">, </w:t>
            </w:r>
            <w:proofErr w:type="spellStart"/>
            <w:r>
              <w:rPr>
                <w:szCs w:val="16"/>
                <w:lang w:val="ca-ES"/>
              </w:rPr>
              <w:t>nadi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ab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qué</w:t>
            </w:r>
            <w:proofErr w:type="spellEnd"/>
            <w:r>
              <w:rPr>
                <w:szCs w:val="16"/>
                <w:lang w:val="ca-ES"/>
              </w:rPr>
              <w:t xml:space="preserve"> se espera de </w:t>
            </w:r>
            <w:proofErr w:type="spellStart"/>
            <w:r>
              <w:rPr>
                <w:szCs w:val="16"/>
                <w:lang w:val="ca-ES"/>
              </w:rPr>
              <w:t>él</w:t>
            </w:r>
            <w:proofErr w:type="spellEnd"/>
            <w:r>
              <w:rPr>
                <w:szCs w:val="16"/>
                <w:lang w:val="ca-ES"/>
              </w:rPr>
              <w:t>/ella en la vid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3549D3A" w14:textId="23306DC4" w:rsidR="00B80C4C" w:rsidRPr="002822CE" w:rsidRDefault="00B80C4C" w:rsidP="00B80C4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020817B" w14:textId="6D381CC4" w:rsidR="00B80C4C" w:rsidRPr="002822CE" w:rsidRDefault="00B80C4C" w:rsidP="00B80C4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A140321" w14:textId="55CAC126" w:rsidR="00B80C4C" w:rsidRPr="002822CE" w:rsidRDefault="00B80C4C" w:rsidP="00B80C4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CC8F2B6" w14:textId="408E0CF2" w:rsidR="00B80C4C" w:rsidRPr="002822CE" w:rsidRDefault="00B80C4C" w:rsidP="00B80C4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41423BB" w14:textId="47F21B73" w:rsidR="00B80C4C" w:rsidRPr="002822CE" w:rsidRDefault="00B80C4C" w:rsidP="00B80C4C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43ABA143" w14:textId="4D4766C9" w:rsidR="00B80C4C" w:rsidRPr="002822CE" w:rsidRDefault="00B80C4C" w:rsidP="00B80C4C">
            <w:pPr>
              <w:pStyle w:val="Celda"/>
            </w:pPr>
            <w:r>
              <w:t>0</w:t>
            </w:r>
          </w:p>
        </w:tc>
      </w:tr>
      <w:tr w:rsidR="00B80C4C" w:rsidRPr="002822CE" w14:paraId="73FF3BB5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501CE4E6" w14:textId="217B9A50" w:rsidR="00B80C4C" w:rsidRPr="00A43DA8" w:rsidRDefault="00B80C4C" w:rsidP="00B80C4C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Nunca</w:t>
            </w:r>
            <w:proofErr w:type="spellEnd"/>
            <w:r>
              <w:rPr>
                <w:szCs w:val="16"/>
                <w:lang w:val="ca-ES"/>
              </w:rPr>
              <w:t xml:space="preserve"> se </w:t>
            </w:r>
            <w:proofErr w:type="spellStart"/>
            <w:r>
              <w:rPr>
                <w:szCs w:val="16"/>
                <w:lang w:val="ca-ES"/>
              </w:rPr>
              <w:t>puede</w:t>
            </w:r>
            <w:proofErr w:type="spellEnd"/>
            <w:r>
              <w:rPr>
                <w:szCs w:val="16"/>
                <w:lang w:val="ca-ES"/>
              </w:rPr>
              <w:t xml:space="preserve"> estar </w:t>
            </w:r>
            <w:proofErr w:type="spellStart"/>
            <w:r>
              <w:rPr>
                <w:szCs w:val="16"/>
                <w:lang w:val="ca-ES"/>
              </w:rPr>
              <w:t>seguro</w:t>
            </w:r>
            <w:proofErr w:type="spellEnd"/>
            <w:r>
              <w:rPr>
                <w:szCs w:val="16"/>
                <w:lang w:val="ca-ES"/>
              </w:rPr>
              <w:t xml:space="preserve"> de nada en la vid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F8623BE" w14:textId="56B7E5F3" w:rsidR="00B80C4C" w:rsidRPr="002822CE" w:rsidRDefault="00B80C4C" w:rsidP="00B80C4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8162835" w14:textId="01017765" w:rsidR="00B80C4C" w:rsidRPr="002822CE" w:rsidRDefault="00B80C4C" w:rsidP="00B80C4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5116094" w14:textId="3CEFDC10" w:rsidR="00B80C4C" w:rsidRDefault="00B80C4C" w:rsidP="00B80C4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6B2FA1C" w14:textId="4526E319" w:rsidR="00B80C4C" w:rsidRDefault="00B80C4C" w:rsidP="00B80C4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B31F709" w14:textId="473C8782" w:rsidR="00B80C4C" w:rsidRDefault="00B80C4C" w:rsidP="00B80C4C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46DEFF91" w14:textId="1797D521" w:rsidR="00B80C4C" w:rsidRPr="002822CE" w:rsidRDefault="00B80C4C" w:rsidP="00B80C4C">
            <w:pPr>
              <w:pStyle w:val="Celda"/>
            </w:pPr>
            <w:r>
              <w:t>0</w:t>
            </w:r>
          </w:p>
        </w:tc>
      </w:tr>
      <w:tr w:rsidR="00B80C4C" w:rsidRPr="002822CE" w14:paraId="5905822A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21A28D63" w14:textId="0EAC546C" w:rsidR="00B80C4C" w:rsidRPr="00A43DA8" w:rsidRDefault="00B80C4C" w:rsidP="00B80C4C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A veces, es </w:t>
            </w:r>
            <w:proofErr w:type="spellStart"/>
            <w:r>
              <w:rPr>
                <w:szCs w:val="16"/>
                <w:lang w:val="ca-ES"/>
              </w:rPr>
              <w:t>necesari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romper</w:t>
            </w:r>
            <w:proofErr w:type="spellEnd"/>
            <w:r>
              <w:rPr>
                <w:szCs w:val="16"/>
                <w:lang w:val="ca-ES"/>
              </w:rPr>
              <w:t xml:space="preserve"> las </w:t>
            </w:r>
            <w:proofErr w:type="spellStart"/>
            <w:r>
              <w:rPr>
                <w:szCs w:val="16"/>
                <w:lang w:val="ca-ES"/>
              </w:rPr>
              <w:t>reglas</w:t>
            </w:r>
            <w:proofErr w:type="spellEnd"/>
            <w:r>
              <w:rPr>
                <w:szCs w:val="16"/>
                <w:lang w:val="ca-ES"/>
              </w:rPr>
              <w:t xml:space="preserve"> para tenir </w:t>
            </w:r>
            <w:proofErr w:type="spellStart"/>
            <w:r>
              <w:rPr>
                <w:szCs w:val="16"/>
                <w:lang w:val="ca-ES"/>
              </w:rPr>
              <w:t>éxit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7416C18A" w14:textId="1A5FBF2E" w:rsidR="00B80C4C" w:rsidRPr="002822CE" w:rsidRDefault="00B80C4C" w:rsidP="00B80C4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80BBC47" w14:textId="3F9BF5FD" w:rsidR="00B80C4C" w:rsidRPr="002822CE" w:rsidRDefault="00B80C4C" w:rsidP="00B80C4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542AE0E" w14:textId="67173D74" w:rsidR="00B80C4C" w:rsidRDefault="00B80C4C" w:rsidP="00B80C4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A1C4D1D" w14:textId="1070E941" w:rsidR="00B80C4C" w:rsidRDefault="00B80C4C" w:rsidP="00B80C4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AC73F4E" w14:textId="610B6026" w:rsidR="00B80C4C" w:rsidRDefault="00B80C4C" w:rsidP="00B80C4C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08D47126" w14:textId="6E239321" w:rsidR="00B80C4C" w:rsidRPr="002822CE" w:rsidRDefault="00B80C4C" w:rsidP="00B80C4C">
            <w:pPr>
              <w:pStyle w:val="Celda"/>
            </w:pPr>
            <w:r>
              <w:t>0</w:t>
            </w:r>
          </w:p>
        </w:tc>
      </w:tr>
      <w:tr w:rsidR="00B80C4C" w:rsidRPr="002822CE" w14:paraId="610AEF5A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22DAB0D9" w14:textId="34ED3552" w:rsidR="00B80C4C" w:rsidRPr="00A43DA8" w:rsidRDefault="00B80C4C" w:rsidP="00B80C4C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Seguir las </w:t>
            </w:r>
            <w:proofErr w:type="spellStart"/>
            <w:r>
              <w:rPr>
                <w:szCs w:val="16"/>
                <w:lang w:val="ca-ES"/>
              </w:rPr>
              <w:t>reglas</w:t>
            </w:r>
            <w:proofErr w:type="spellEnd"/>
            <w:r>
              <w:rPr>
                <w:szCs w:val="16"/>
                <w:lang w:val="ca-ES"/>
              </w:rPr>
              <w:t xml:space="preserve"> no </w:t>
            </w:r>
            <w:proofErr w:type="spellStart"/>
            <w:r>
              <w:rPr>
                <w:szCs w:val="16"/>
                <w:lang w:val="ca-ES"/>
              </w:rPr>
              <w:t>garantiza</w:t>
            </w:r>
            <w:proofErr w:type="spellEnd"/>
            <w:r>
              <w:rPr>
                <w:szCs w:val="16"/>
                <w:lang w:val="ca-ES"/>
              </w:rPr>
              <w:t xml:space="preserve"> el </w:t>
            </w:r>
            <w:proofErr w:type="spellStart"/>
            <w:r>
              <w:rPr>
                <w:szCs w:val="16"/>
                <w:lang w:val="ca-ES"/>
              </w:rPr>
              <w:t>éxit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3ABF369F" w14:textId="046DA4F7" w:rsidR="00B80C4C" w:rsidRPr="002822CE" w:rsidRDefault="00B80C4C" w:rsidP="00B80C4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49F37AB" w14:textId="2341BB68" w:rsidR="00B80C4C" w:rsidRPr="002822CE" w:rsidRDefault="00B80C4C" w:rsidP="00B80C4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B278704" w14:textId="62BE438F" w:rsidR="00B80C4C" w:rsidRDefault="00B80C4C" w:rsidP="00B80C4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67393DF" w14:textId="0C8354B5" w:rsidR="00B80C4C" w:rsidRDefault="00B80C4C" w:rsidP="00B80C4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AFCAFC0" w14:textId="58B7E4CF" w:rsidR="00B80C4C" w:rsidRDefault="00B80C4C" w:rsidP="00B80C4C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1AEF1525" w14:textId="04C2D8D3" w:rsidR="00B80C4C" w:rsidRPr="002822CE" w:rsidRDefault="00B80C4C" w:rsidP="00B80C4C">
            <w:pPr>
              <w:pStyle w:val="Celda"/>
            </w:pPr>
            <w:r>
              <w:t>0</w:t>
            </w:r>
          </w:p>
        </w:tc>
      </w:tr>
    </w:tbl>
    <w:p w14:paraId="42FBF36D" w14:textId="56B6869F" w:rsidR="00A43DA8" w:rsidRDefault="00A43DA8" w:rsidP="00EE055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6A035260" w14:textId="12B5B3C5" w:rsidR="00FE6B85" w:rsidRDefault="00FE6B85" w:rsidP="00FE6B85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lastRenderedPageBreak/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proofErr w:type="spellStart"/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disconformeNormas</w:t>
      </w:r>
      <w:proofErr w:type="spellEnd"/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disconformidad</w:t>
      </w:r>
      <w:proofErr w:type="spellEnd"/>
      <w:r>
        <w:rPr>
          <w:color w:val="0070C0"/>
          <w:sz w:val="24"/>
          <w:szCs w:val="26"/>
          <w:lang w:val="ca-ES"/>
        </w:rPr>
        <w:t xml:space="preserve"> normativa.</w:t>
      </w:r>
    </w:p>
    <w:p w14:paraId="2A93251B" w14:textId="77777777" w:rsidR="00FE6B85" w:rsidRDefault="00FE6B85" w:rsidP="00EE055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33575C6D" w14:textId="77777777" w:rsidR="00A43DA8" w:rsidRPr="000F6AF0" w:rsidRDefault="00A43DA8" w:rsidP="00EE055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3F48D8B2" w14:textId="1BB5B39F" w:rsidR="00EE055C" w:rsidRPr="00920104" w:rsidRDefault="00C63DEE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¿Con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recuenci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ufri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lguna de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molesti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ísic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mental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en la últim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eman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>?</w:t>
      </w:r>
      <w:r w:rsidR="003F47F6" w:rsidRPr="00920104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261700" w:rsidRPr="00920104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261700" w:rsidRPr="00920104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261700" w:rsidRPr="00920104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3F47F6" w:rsidRPr="00920104">
        <w:rPr>
          <w:rFonts w:ascii="Arial" w:hAnsi="Arial" w:cs="Arial"/>
          <w:sz w:val="18"/>
          <w:szCs w:val="18"/>
          <w:lang w:val="ca-ES"/>
        </w:rPr>
        <w:t>)</w:t>
      </w:r>
      <w:r w:rsidR="0061099B">
        <w:rPr>
          <w:rFonts w:ascii="Arial" w:hAnsi="Arial" w:cs="Arial"/>
          <w:sz w:val="18"/>
          <w:szCs w:val="18"/>
          <w:lang w:val="ca-ES"/>
        </w:rPr>
        <w:t xml:space="preserve"> </w:t>
      </w:r>
      <w:r w:rsidR="0061099B" w:rsidRPr="0061099B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MALESTAR</w:t>
      </w:r>
      <w:r w:rsidR="00F401EC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 xml:space="preserve">. </w:t>
      </w:r>
    </w:p>
    <w:p w14:paraId="7AD4BCFE" w14:textId="5AB39A9D" w:rsidR="003F47F6" w:rsidRDefault="003F47F6" w:rsidP="003F47F6">
      <w:pPr>
        <w:spacing w:line="360" w:lineRule="auto"/>
        <w:ind w:left="-76"/>
        <w:jc w:val="both"/>
        <w:rPr>
          <w:b/>
          <w:sz w:val="26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3632E0" w:rsidRPr="00122230" w14:paraId="32106E11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6A83AD45" w14:textId="77777777" w:rsidR="003632E0" w:rsidRPr="002822CE" w:rsidRDefault="003632E0" w:rsidP="00BE51BE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589B3044" w14:textId="1A6B8406" w:rsidR="003632E0" w:rsidRPr="00122230" w:rsidRDefault="009E28FA" w:rsidP="009E28F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Casi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  <w:p w14:paraId="549798BD" w14:textId="77777777" w:rsidR="003632E0" w:rsidRPr="00122230" w:rsidRDefault="003632E0" w:rsidP="00BE51BE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56CB640C" w14:textId="2F0398D3" w:rsidR="003632E0" w:rsidRPr="00122230" w:rsidRDefault="009E28FA" w:rsidP="009E28F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Rar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</w:t>
            </w:r>
            <w:r w:rsidR="005C49E3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z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53CA14F2" w14:textId="3A0A9367" w:rsidR="003632E0" w:rsidRPr="00122230" w:rsidRDefault="009E28F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 veces</w:t>
            </w:r>
          </w:p>
        </w:tc>
        <w:tc>
          <w:tcPr>
            <w:tcW w:w="487" w:type="pct"/>
            <w:shd w:val="clear" w:color="auto" w:fill="auto"/>
          </w:tcPr>
          <w:p w14:paraId="0A927A09" w14:textId="5B012B15" w:rsidR="003632E0" w:rsidRPr="00122230" w:rsidRDefault="009E28F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enu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306050E3" w14:textId="0ED54971" w:rsidR="003632E0" w:rsidRPr="00122230" w:rsidRDefault="009E28F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Casi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siempre</w:t>
            </w:r>
            <w:proofErr w:type="spellEnd"/>
          </w:p>
        </w:tc>
        <w:tc>
          <w:tcPr>
            <w:tcW w:w="487" w:type="pct"/>
          </w:tcPr>
          <w:p w14:paraId="7A0BCEFB" w14:textId="77777777" w:rsidR="003632E0" w:rsidRPr="00122230" w:rsidRDefault="003632E0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3632E0" w:rsidRPr="002822CE" w14:paraId="2466220B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3B5B57D2" w14:textId="25DE968F" w:rsidR="003632E0" w:rsidRPr="003632E0" w:rsidRDefault="003632E0" w:rsidP="00C63DEE">
            <w:pPr>
              <w:pStyle w:val="Fila"/>
              <w:rPr>
                <w:szCs w:val="16"/>
              </w:rPr>
            </w:pPr>
            <w:proofErr w:type="spellStart"/>
            <w:r w:rsidRPr="003632E0">
              <w:rPr>
                <w:szCs w:val="16"/>
                <w:lang w:val="ca-ES"/>
              </w:rPr>
              <w:t>Nervios</w:t>
            </w:r>
            <w:r w:rsidR="00C63DEE">
              <w:rPr>
                <w:szCs w:val="16"/>
                <w:lang w:val="ca-ES"/>
              </w:rPr>
              <w:t>ism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3A44DE5E" w14:textId="77777777" w:rsidR="003632E0" w:rsidRPr="002822CE" w:rsidRDefault="003632E0" w:rsidP="003632E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F139622" w14:textId="77777777" w:rsidR="003632E0" w:rsidRPr="002822CE" w:rsidRDefault="003632E0" w:rsidP="003632E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D739C53" w14:textId="77777777" w:rsidR="003632E0" w:rsidRPr="002822CE" w:rsidRDefault="003632E0" w:rsidP="003632E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740ED4D" w14:textId="77777777" w:rsidR="003632E0" w:rsidRPr="002822CE" w:rsidRDefault="003632E0" w:rsidP="003632E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0DC71F3" w14:textId="77777777" w:rsidR="003632E0" w:rsidRPr="002822CE" w:rsidRDefault="003632E0" w:rsidP="003632E0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440C3BFD" w14:textId="029D22F4" w:rsidR="003632E0" w:rsidRPr="002822CE" w:rsidRDefault="00B47540" w:rsidP="003632E0">
            <w:pPr>
              <w:pStyle w:val="Celda"/>
            </w:pPr>
            <w:r>
              <w:t>0</w:t>
            </w:r>
          </w:p>
        </w:tc>
      </w:tr>
      <w:tr w:rsidR="00B47540" w:rsidRPr="002822CE" w14:paraId="5063DF71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7D34BE42" w14:textId="37BBBEF5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Un </w:t>
            </w:r>
            <w:proofErr w:type="spellStart"/>
            <w:r>
              <w:rPr>
                <w:szCs w:val="16"/>
                <w:lang w:val="ca-ES"/>
              </w:rPr>
              <w:t>mie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repentin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in</w:t>
            </w:r>
            <w:proofErr w:type="spellEnd"/>
            <w:r>
              <w:rPr>
                <w:szCs w:val="16"/>
                <w:lang w:val="ca-ES"/>
              </w:rPr>
              <w:t xml:space="preserve"> motivo </w:t>
            </w:r>
            <w:proofErr w:type="spellStart"/>
            <w:r>
              <w:rPr>
                <w:szCs w:val="16"/>
                <w:lang w:val="ca-ES"/>
              </w:rPr>
              <w:t>aparente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6B73E801" w14:textId="77777777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8985C48" w14:textId="77777777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81921FA" w14:textId="77777777" w:rsidR="00B47540" w:rsidRPr="002822CE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7395C46" w14:textId="77777777" w:rsidR="00B47540" w:rsidRPr="002822CE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E95A4D9" w14:textId="77777777" w:rsidR="00B47540" w:rsidRPr="002822CE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2DE1F43F" w14:textId="1887D6BC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68F69883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227FC1A0" w14:textId="51E98E14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Me sentí tenso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A33ED38" w14:textId="77777777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5204BDE" w14:textId="77777777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30B6B46" w14:textId="77777777" w:rsidR="00B47540" w:rsidRPr="002822CE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81F3E48" w14:textId="77777777" w:rsidR="00B47540" w:rsidRPr="002822CE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1A558E6" w14:textId="77777777" w:rsidR="00B47540" w:rsidRPr="002822CE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1F505C6E" w14:textId="41E4AE08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681203BF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5745CE67" w14:textId="0FD41AB8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No </w:t>
            </w:r>
            <w:proofErr w:type="spellStart"/>
            <w:r>
              <w:rPr>
                <w:szCs w:val="16"/>
                <w:lang w:val="ca-ES"/>
              </w:rPr>
              <w:t>tener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uch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interés</w:t>
            </w:r>
            <w:proofErr w:type="spellEnd"/>
            <w:r>
              <w:rPr>
                <w:szCs w:val="16"/>
                <w:lang w:val="ca-ES"/>
              </w:rPr>
              <w:t xml:space="preserve"> en </w:t>
            </w:r>
            <w:proofErr w:type="spellStart"/>
            <w:r>
              <w:rPr>
                <w:szCs w:val="16"/>
                <w:lang w:val="ca-ES"/>
              </w:rPr>
              <w:t>hacer</w:t>
            </w:r>
            <w:proofErr w:type="spellEnd"/>
            <w:r>
              <w:rPr>
                <w:szCs w:val="16"/>
                <w:lang w:val="ca-ES"/>
              </w:rPr>
              <w:t xml:space="preserve"> las </w:t>
            </w:r>
            <w:proofErr w:type="spellStart"/>
            <w:r>
              <w:rPr>
                <w:szCs w:val="16"/>
                <w:lang w:val="ca-ES"/>
              </w:rPr>
              <w:t>cosa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2C0C2614" w14:textId="77777777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91D8CE1" w14:textId="77777777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DB275BF" w14:textId="77777777" w:rsidR="00B47540" w:rsidRPr="002822CE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25BEA58" w14:textId="77777777" w:rsidR="00B47540" w:rsidRPr="002822CE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B39F02A" w14:textId="77777777" w:rsidR="00B47540" w:rsidRPr="002822CE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48BF2598" w14:textId="65A186FE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0B8C547A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162693D3" w14:textId="733A64F9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3632E0">
              <w:rPr>
                <w:szCs w:val="16"/>
                <w:lang w:val="ca-ES"/>
              </w:rPr>
              <w:t>Te</w:t>
            </w:r>
            <w:r>
              <w:rPr>
                <w:szCs w:val="16"/>
                <w:lang w:val="ca-ES"/>
              </w:rPr>
              <w:t>ner</w:t>
            </w:r>
            <w:proofErr w:type="spellEnd"/>
            <w:r>
              <w:rPr>
                <w:szCs w:val="16"/>
                <w:lang w:val="ca-ES"/>
              </w:rPr>
              <w:t xml:space="preserve"> poca </w:t>
            </w:r>
            <w:proofErr w:type="spellStart"/>
            <w:r>
              <w:rPr>
                <w:szCs w:val="16"/>
                <w:lang w:val="ca-ES"/>
              </w:rPr>
              <w:t>hambre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6101CC88" w14:textId="0EF75CF9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D10772B" w14:textId="42B667A7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BB86678" w14:textId="6AB353C9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C3FC5C4" w14:textId="7CA22D91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5929E37" w14:textId="74BB14ED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64CC4552" w14:textId="122BD547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323EAC6B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29189FA6" w14:textId="71340E14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sentí </w:t>
            </w:r>
            <w:proofErr w:type="spellStart"/>
            <w:r>
              <w:rPr>
                <w:szCs w:val="16"/>
                <w:lang w:val="ca-ES"/>
              </w:rPr>
              <w:t>solitario</w:t>
            </w:r>
            <w:proofErr w:type="spellEnd"/>
            <w:r>
              <w:rPr>
                <w:szCs w:val="16"/>
                <w:lang w:val="ca-ES"/>
              </w:rPr>
              <w:t>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0B1658B" w14:textId="5C1FEFF3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0914EDA" w14:textId="50451398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18AD45F" w14:textId="050D91A7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601E574" w14:textId="74996891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1CC5BAC" w14:textId="3C4D65A8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27E5B432" w14:textId="76913BF1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6023A01D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25FE231B" w14:textId="67F6B67F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Lloré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fácilmente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quería</w:t>
            </w:r>
            <w:proofErr w:type="spellEnd"/>
            <w:r>
              <w:rPr>
                <w:szCs w:val="16"/>
                <w:lang w:val="ca-ES"/>
              </w:rPr>
              <w:t xml:space="preserve"> llorar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1959649" w14:textId="73ECFB0B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2B31FFA" w14:textId="6567CCCE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CDE68CD" w14:textId="5A28F425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B67560A" w14:textId="702B0C33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65CBF1B" w14:textId="3E7FFBC9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5F1C6A37" w14:textId="1AF144EE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5A663AD6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3141EC4B" w14:textId="3A6C95F3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Tuv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roblemas</w:t>
            </w:r>
            <w:proofErr w:type="spellEnd"/>
            <w:r>
              <w:rPr>
                <w:szCs w:val="16"/>
                <w:lang w:val="ca-ES"/>
              </w:rPr>
              <w:t xml:space="preserve"> para </w:t>
            </w:r>
            <w:proofErr w:type="spellStart"/>
            <w:r>
              <w:rPr>
                <w:szCs w:val="16"/>
                <w:lang w:val="ca-ES"/>
              </w:rPr>
              <w:t>domir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4912D88E" w14:textId="2D3FC1C9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30A9B38" w14:textId="01FA13C4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8F1B92A" w14:textId="71D4EE36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C5969FB" w14:textId="10C38DAD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D43A76A" w14:textId="391EDA39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677A5044" w14:textId="2EF8F5EB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17E6CC01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0260A0B6" w14:textId="6C1F0D7B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sentí </w:t>
            </w:r>
            <w:proofErr w:type="spellStart"/>
            <w:r>
              <w:rPr>
                <w:szCs w:val="16"/>
                <w:lang w:val="ca-ES"/>
              </w:rPr>
              <w:t>triste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0021373" w14:textId="64B96CBA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AB0F87F" w14:textId="388D14BB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23A092F" w14:textId="176118C3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77F4364" w14:textId="02FFA79E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8491BC9" w14:textId="24CE0369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17BBBA4D" w14:textId="14487760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2D95FEA8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6085F90C" w14:textId="39C15941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No </w:t>
            </w:r>
            <w:proofErr w:type="spellStart"/>
            <w:r>
              <w:rPr>
                <w:szCs w:val="16"/>
                <w:lang w:val="ca-ES"/>
              </w:rPr>
              <w:t>estaba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mocionado</w:t>
            </w:r>
            <w:proofErr w:type="spellEnd"/>
            <w:r>
              <w:rPr>
                <w:szCs w:val="16"/>
                <w:lang w:val="ca-ES"/>
              </w:rPr>
              <w:t xml:space="preserve">/a para </w:t>
            </w:r>
            <w:proofErr w:type="spellStart"/>
            <w:r>
              <w:rPr>
                <w:szCs w:val="16"/>
                <w:lang w:val="ca-ES"/>
              </w:rPr>
              <w:t>hacer</w:t>
            </w:r>
            <w:proofErr w:type="spellEnd"/>
            <w:r>
              <w:rPr>
                <w:szCs w:val="16"/>
                <w:lang w:val="ca-ES"/>
              </w:rPr>
              <w:t xml:space="preserve"> las </w:t>
            </w:r>
            <w:proofErr w:type="spellStart"/>
            <w:r>
              <w:rPr>
                <w:szCs w:val="16"/>
                <w:lang w:val="ca-ES"/>
              </w:rPr>
              <w:t>cosa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0EB029F6" w14:textId="696B991B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7468BBA" w14:textId="5FDD885C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86B0B62" w14:textId="50C50C4F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DA0538B" w14:textId="32761934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AB1C406" w14:textId="77B1A5F2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70BA13C9" w14:textId="2EB95E16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35DADE9A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49BAFC5A" w14:textId="1545F8BA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Fui </w:t>
            </w:r>
            <w:proofErr w:type="spellStart"/>
            <w:r>
              <w:rPr>
                <w:szCs w:val="16"/>
                <w:lang w:val="ca-ES"/>
              </w:rPr>
              <w:t>lento</w:t>
            </w:r>
            <w:proofErr w:type="spellEnd"/>
            <w:r>
              <w:rPr>
                <w:szCs w:val="16"/>
                <w:lang w:val="ca-ES"/>
              </w:rPr>
              <w:t xml:space="preserve">/a o </w:t>
            </w:r>
            <w:proofErr w:type="spellStart"/>
            <w:r>
              <w:rPr>
                <w:szCs w:val="16"/>
                <w:lang w:val="ca-ES"/>
              </w:rPr>
              <w:t>tuve</w:t>
            </w:r>
            <w:proofErr w:type="spellEnd"/>
            <w:r>
              <w:rPr>
                <w:szCs w:val="16"/>
                <w:lang w:val="ca-ES"/>
              </w:rPr>
              <w:t xml:space="preserve"> poca </w:t>
            </w:r>
            <w:proofErr w:type="spellStart"/>
            <w:r>
              <w:rPr>
                <w:szCs w:val="16"/>
                <w:lang w:val="ca-ES"/>
              </w:rPr>
              <w:t>energía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256FD666" w14:textId="07663CB7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E80C864" w14:textId="7833FE89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D948D27" w14:textId="7DB8C799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6F7EF6E" w14:textId="34CE4646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0A915C4" w14:textId="686AB17C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21B4F2FF" w14:textId="7D208E19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1D60FF93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03854E5D" w14:textId="21A8D68B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El </w:t>
            </w:r>
            <w:proofErr w:type="spellStart"/>
            <w:r>
              <w:rPr>
                <w:szCs w:val="16"/>
                <w:lang w:val="ca-ES"/>
              </w:rPr>
              <w:t>futur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arecía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esesperanzador</w:t>
            </w:r>
            <w:proofErr w:type="spellEnd"/>
            <w:r w:rsidRPr="003632E0">
              <w:rPr>
                <w:szCs w:val="16"/>
                <w:lang w:val="ca-ES"/>
              </w:rPr>
              <w:t xml:space="preserve"> 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C1BF165" w14:textId="742B2DE9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7087E97" w14:textId="378D486B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BED4AF6" w14:textId="4220059D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9618C9E" w14:textId="61844295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E5C6DA7" w14:textId="29FB3335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7AE77ADA" w14:textId="2365E071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  <w:tr w:rsidR="00B47540" w:rsidRPr="002822CE" w14:paraId="73BF0EFB" w14:textId="77777777" w:rsidTr="00FC6A3A">
        <w:trPr>
          <w:cantSplit/>
        </w:trPr>
        <w:tc>
          <w:tcPr>
            <w:tcW w:w="2075" w:type="pct"/>
            <w:shd w:val="clear" w:color="auto" w:fill="auto"/>
          </w:tcPr>
          <w:p w14:paraId="72D439B5" w14:textId="728328C7" w:rsidR="00B47540" w:rsidRPr="003632E0" w:rsidRDefault="00B47540" w:rsidP="00B47540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Pensé</w:t>
            </w:r>
            <w:proofErr w:type="spellEnd"/>
            <w:r>
              <w:rPr>
                <w:szCs w:val="16"/>
                <w:lang w:val="ca-ES"/>
              </w:rPr>
              <w:t xml:space="preserve"> en </w:t>
            </w:r>
            <w:proofErr w:type="spellStart"/>
            <w:r>
              <w:rPr>
                <w:szCs w:val="16"/>
                <w:lang w:val="ca-ES"/>
              </w:rPr>
              <w:t>suicidarme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2B6C944" w14:textId="7FD31230" w:rsidR="00B47540" w:rsidRPr="002822CE" w:rsidRDefault="00B47540" w:rsidP="00B47540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95420ED" w14:textId="5F6DC1DB" w:rsidR="00B47540" w:rsidRPr="002822CE" w:rsidRDefault="00B47540" w:rsidP="00B47540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B7FFB2A" w14:textId="10B2E9AB" w:rsidR="00B47540" w:rsidRDefault="00B47540" w:rsidP="00B47540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7D356A5" w14:textId="3ABB094E" w:rsidR="00B47540" w:rsidRDefault="00B47540" w:rsidP="00B47540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1AFD05B" w14:textId="3460DA6A" w:rsidR="00B47540" w:rsidRDefault="00B47540" w:rsidP="00B47540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10D919CA" w14:textId="7F4D442E" w:rsidR="00B47540" w:rsidRPr="002822CE" w:rsidRDefault="00B47540" w:rsidP="00B47540">
            <w:pPr>
              <w:pStyle w:val="Celda"/>
            </w:pPr>
            <w:r w:rsidRPr="001A4D37">
              <w:t>0</w:t>
            </w:r>
          </w:p>
        </w:tc>
      </w:tr>
    </w:tbl>
    <w:p w14:paraId="6590A3D7" w14:textId="78EA4CD6" w:rsidR="003632E0" w:rsidRDefault="003632E0" w:rsidP="003F47F6">
      <w:pPr>
        <w:spacing w:line="360" w:lineRule="auto"/>
        <w:ind w:left="-76"/>
        <w:jc w:val="both"/>
        <w:rPr>
          <w:b/>
          <w:sz w:val="26"/>
          <w:szCs w:val="26"/>
          <w:lang w:val="ca-ES"/>
        </w:rPr>
      </w:pPr>
    </w:p>
    <w:p w14:paraId="1555164A" w14:textId="12500516" w:rsidR="00F401EC" w:rsidRDefault="00F401EC" w:rsidP="003F47F6">
      <w:pPr>
        <w:spacing w:line="360" w:lineRule="auto"/>
        <w:ind w:left="-76"/>
        <w:jc w:val="both"/>
        <w:rPr>
          <w:b/>
          <w:color w:val="00B0F0"/>
          <w:sz w:val="26"/>
          <w:szCs w:val="26"/>
          <w:lang w:val="ca-ES"/>
        </w:rPr>
      </w:pPr>
      <w:r w:rsidRPr="00F401EC">
        <w:rPr>
          <w:b/>
          <w:color w:val="00B0F0"/>
          <w:sz w:val="26"/>
          <w:szCs w:val="26"/>
          <w:lang w:val="ca-ES"/>
        </w:rPr>
        <w:t>A partir de aquí</w:t>
      </w:r>
      <w:r>
        <w:rPr>
          <w:b/>
          <w:color w:val="00B0F0"/>
          <w:sz w:val="26"/>
          <w:szCs w:val="26"/>
          <w:lang w:val="ca-ES"/>
        </w:rPr>
        <w:t xml:space="preserve"> se genera la variable </w:t>
      </w:r>
      <w:r w:rsidRPr="00FE6B85">
        <w:rPr>
          <w:b/>
          <w:color w:val="FF0000"/>
          <w:sz w:val="26"/>
          <w:szCs w:val="26"/>
          <w:lang w:val="ca-ES"/>
        </w:rPr>
        <w:t>SUMAMALESTAR</w:t>
      </w:r>
      <w:r>
        <w:rPr>
          <w:b/>
          <w:color w:val="00B0F0"/>
          <w:sz w:val="26"/>
          <w:szCs w:val="26"/>
          <w:lang w:val="ca-ES"/>
        </w:rPr>
        <w:t>.</w:t>
      </w:r>
      <w:r w:rsidR="00FE6B85">
        <w:rPr>
          <w:b/>
          <w:color w:val="00B0F0"/>
          <w:sz w:val="26"/>
          <w:szCs w:val="26"/>
          <w:lang w:val="ca-ES"/>
        </w:rPr>
        <w:t xml:space="preserve"> </w:t>
      </w:r>
      <w:r w:rsidR="00FE6B85">
        <w:rPr>
          <w:color w:val="0070C0"/>
          <w:sz w:val="24"/>
          <w:szCs w:val="26"/>
          <w:lang w:val="ca-ES"/>
        </w:rPr>
        <w:t xml:space="preserve">A </w:t>
      </w:r>
      <w:proofErr w:type="spellStart"/>
      <w:r w:rsidR="00FE6B85">
        <w:rPr>
          <w:color w:val="0070C0"/>
          <w:sz w:val="24"/>
          <w:szCs w:val="26"/>
          <w:lang w:val="ca-ES"/>
        </w:rPr>
        <w:t>mayor</w:t>
      </w:r>
      <w:proofErr w:type="spellEnd"/>
      <w:r w:rsidR="00FE6B85">
        <w:rPr>
          <w:color w:val="0070C0"/>
          <w:sz w:val="24"/>
          <w:szCs w:val="26"/>
          <w:lang w:val="ca-ES"/>
        </w:rPr>
        <w:t xml:space="preserve"> </w:t>
      </w:r>
      <w:proofErr w:type="spellStart"/>
      <w:r w:rsidR="00FE6B85">
        <w:rPr>
          <w:color w:val="0070C0"/>
          <w:sz w:val="24"/>
          <w:szCs w:val="26"/>
          <w:lang w:val="ca-ES"/>
        </w:rPr>
        <w:t>puntuación</w:t>
      </w:r>
      <w:proofErr w:type="spellEnd"/>
      <w:r w:rsidR="00FE6B85">
        <w:rPr>
          <w:color w:val="0070C0"/>
          <w:sz w:val="24"/>
          <w:szCs w:val="26"/>
          <w:lang w:val="ca-ES"/>
        </w:rPr>
        <w:t xml:space="preserve">, </w:t>
      </w:r>
      <w:proofErr w:type="spellStart"/>
      <w:r w:rsidR="00FE6B85">
        <w:rPr>
          <w:color w:val="0070C0"/>
          <w:sz w:val="24"/>
          <w:szCs w:val="26"/>
          <w:lang w:val="ca-ES"/>
        </w:rPr>
        <w:t>mayor</w:t>
      </w:r>
      <w:proofErr w:type="spellEnd"/>
      <w:r w:rsidR="00FE6B85">
        <w:rPr>
          <w:color w:val="0070C0"/>
          <w:sz w:val="24"/>
          <w:szCs w:val="26"/>
          <w:lang w:val="ca-ES"/>
        </w:rPr>
        <w:t xml:space="preserve"> malestar emocional.</w:t>
      </w:r>
    </w:p>
    <w:p w14:paraId="2EC1E18A" w14:textId="77777777" w:rsidR="00F401EC" w:rsidRPr="00F401EC" w:rsidRDefault="00F401EC" w:rsidP="003F47F6">
      <w:pPr>
        <w:spacing w:line="360" w:lineRule="auto"/>
        <w:ind w:left="-76"/>
        <w:jc w:val="both"/>
        <w:rPr>
          <w:b/>
          <w:color w:val="00B0F0"/>
          <w:sz w:val="26"/>
          <w:szCs w:val="26"/>
          <w:lang w:val="ca-ES"/>
        </w:rPr>
      </w:pPr>
    </w:p>
    <w:p w14:paraId="70948B39" w14:textId="3D06592B" w:rsidR="00A81AB6" w:rsidRDefault="00C63DEE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¿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xperimenta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lguna de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tuaciones</w:t>
      </w:r>
      <w:proofErr w:type="spellEnd"/>
      <w:r w:rsidR="00A01183" w:rsidRPr="00D84516">
        <w:rPr>
          <w:rFonts w:ascii="Arial" w:hAnsi="Arial" w:cs="Arial"/>
          <w:b/>
          <w:sz w:val="18"/>
          <w:szCs w:val="18"/>
          <w:lang w:val="ca-ES"/>
        </w:rPr>
        <w:t>?</w:t>
      </w:r>
      <w:r w:rsidR="00A01183" w:rsidRPr="00D84516">
        <w:rPr>
          <w:rFonts w:ascii="Arial" w:hAnsi="Arial" w:cs="Arial"/>
          <w:sz w:val="18"/>
          <w:szCs w:val="18"/>
          <w:lang w:val="ca-ES"/>
        </w:rPr>
        <w:t xml:space="preserve"> 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Pr="00920104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Pr="00920104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Pr="00D84516">
        <w:rPr>
          <w:rFonts w:ascii="Arial" w:hAnsi="Arial" w:cs="Arial"/>
          <w:sz w:val="18"/>
          <w:szCs w:val="18"/>
          <w:lang w:val="ca-ES"/>
        </w:rPr>
        <w:t xml:space="preserve"> </w:t>
      </w:r>
      <w:r w:rsidR="00A01183" w:rsidRPr="00D84516">
        <w:rPr>
          <w:rFonts w:ascii="Arial" w:hAnsi="Arial" w:cs="Arial"/>
          <w:sz w:val="18"/>
          <w:szCs w:val="18"/>
          <w:lang w:val="ca-ES"/>
        </w:rPr>
        <w:t xml:space="preserve">en cada </w:t>
      </w:r>
      <w:proofErr w:type="spellStart"/>
      <w:r w:rsidR="00A01183" w:rsidRPr="00D84516">
        <w:rPr>
          <w:rFonts w:ascii="Arial" w:hAnsi="Arial" w:cs="Arial"/>
          <w:sz w:val="18"/>
          <w:szCs w:val="18"/>
          <w:lang w:val="ca-ES"/>
        </w:rPr>
        <w:t>categor</w:t>
      </w:r>
      <w:r>
        <w:rPr>
          <w:rFonts w:ascii="Arial" w:hAnsi="Arial" w:cs="Arial"/>
          <w:sz w:val="18"/>
          <w:szCs w:val="18"/>
          <w:lang w:val="ca-ES"/>
        </w:rPr>
        <w:t>í</w:t>
      </w:r>
      <w:r w:rsidR="00A01183" w:rsidRPr="00D84516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="00A01183" w:rsidRPr="00D84516">
        <w:rPr>
          <w:rFonts w:ascii="Arial" w:hAnsi="Arial" w:cs="Arial"/>
          <w:sz w:val="18"/>
          <w:szCs w:val="18"/>
          <w:lang w:val="ca-ES"/>
        </w:rPr>
        <w:t>)</w:t>
      </w:r>
    </w:p>
    <w:p w14:paraId="1AF85D0E" w14:textId="77777777" w:rsidR="005258F5" w:rsidRPr="00D84516" w:rsidRDefault="005258F5" w:rsidP="005258F5">
      <w:pPr>
        <w:pStyle w:val="Prrafodelista"/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D84516" w:rsidRPr="00122230" w14:paraId="5E9C1831" w14:textId="77777777" w:rsidTr="00D84516">
        <w:trPr>
          <w:cantSplit/>
        </w:trPr>
        <w:tc>
          <w:tcPr>
            <w:tcW w:w="2932" w:type="pct"/>
            <w:shd w:val="clear" w:color="auto" w:fill="auto"/>
          </w:tcPr>
          <w:p w14:paraId="227AFAF9" w14:textId="77777777" w:rsidR="00D84516" w:rsidRPr="002822CE" w:rsidRDefault="00D84516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50E1AA76" w14:textId="2820A095" w:rsidR="00D84516" w:rsidRPr="00D84516" w:rsidRDefault="00D84516" w:rsidP="009E28F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</w:t>
            </w:r>
            <w:r w:rsidR="009E28FA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í</w:t>
            </w:r>
          </w:p>
        </w:tc>
        <w:tc>
          <w:tcPr>
            <w:tcW w:w="690" w:type="pct"/>
            <w:shd w:val="clear" w:color="auto" w:fill="auto"/>
          </w:tcPr>
          <w:p w14:paraId="7C55624E" w14:textId="40C0B323" w:rsidR="00D84516" w:rsidRPr="00122230" w:rsidRDefault="00D8451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32576A77" w14:textId="77777777" w:rsidR="00D84516" w:rsidRPr="00122230" w:rsidRDefault="00D8451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D84516" w:rsidRPr="002822CE" w14:paraId="39019FA6" w14:textId="77777777" w:rsidTr="00D84516">
        <w:trPr>
          <w:cantSplit/>
        </w:trPr>
        <w:tc>
          <w:tcPr>
            <w:tcW w:w="2932" w:type="pct"/>
            <w:shd w:val="clear" w:color="auto" w:fill="auto"/>
          </w:tcPr>
          <w:p w14:paraId="2558FC26" w14:textId="657CB7DD" w:rsidR="00D84516" w:rsidRPr="00DE0C46" w:rsidRDefault="00C63DEE" w:rsidP="009E28FA">
            <w:pPr>
              <w:pStyle w:val="Fila"/>
              <w:rPr>
                <w:b w:val="0"/>
                <w:bCs/>
                <w:color w:val="FF0000"/>
                <w:szCs w:val="16"/>
              </w:rPr>
            </w:pPr>
            <w:r>
              <w:rPr>
                <w:szCs w:val="16"/>
                <w:lang w:val="ca-ES"/>
              </w:rPr>
              <w:t xml:space="preserve">Has </w:t>
            </w:r>
            <w:proofErr w:type="spellStart"/>
            <w:r>
              <w:rPr>
                <w:szCs w:val="16"/>
                <w:lang w:val="ca-ES"/>
              </w:rPr>
              <w:t>sufrido</w:t>
            </w:r>
            <w:proofErr w:type="spellEnd"/>
            <w:r w:rsidR="00D84516" w:rsidRPr="00D84516">
              <w:rPr>
                <w:szCs w:val="16"/>
                <w:lang w:val="ca-ES"/>
              </w:rPr>
              <w:t xml:space="preserve"> ab</w:t>
            </w:r>
            <w:r>
              <w:rPr>
                <w:szCs w:val="16"/>
                <w:lang w:val="ca-ES"/>
              </w:rPr>
              <w:t>u</w:t>
            </w:r>
            <w:r w:rsidR="00D84516" w:rsidRPr="00D84516">
              <w:rPr>
                <w:szCs w:val="16"/>
                <w:lang w:val="ca-ES"/>
              </w:rPr>
              <w:t>s</w:t>
            </w:r>
            <w:r>
              <w:rPr>
                <w:szCs w:val="16"/>
                <w:lang w:val="ca-ES"/>
              </w:rPr>
              <w:t>o</w:t>
            </w:r>
            <w:r w:rsidR="00D84516" w:rsidRPr="00D84516">
              <w:rPr>
                <w:szCs w:val="16"/>
                <w:lang w:val="ca-ES"/>
              </w:rPr>
              <w:t xml:space="preserve"> sexual (</w:t>
            </w:r>
            <w:proofErr w:type="spellStart"/>
            <w:r w:rsidR="00D84516" w:rsidRPr="00D84516">
              <w:rPr>
                <w:szCs w:val="16"/>
                <w:lang w:val="ca-ES"/>
              </w:rPr>
              <w:t>t</w:t>
            </w:r>
            <w:r>
              <w:rPr>
                <w:szCs w:val="16"/>
                <w:lang w:val="ca-ES"/>
              </w:rPr>
              <w:t>ú</w:t>
            </w:r>
            <w:proofErr w:type="spellEnd"/>
            <w:r w:rsidR="009E28FA">
              <w:rPr>
                <w:szCs w:val="16"/>
                <w:lang w:val="ca-ES"/>
              </w:rPr>
              <w:t xml:space="preserve"> como </w:t>
            </w:r>
            <w:r w:rsidR="00D84516" w:rsidRPr="00D84516">
              <w:rPr>
                <w:szCs w:val="16"/>
                <w:lang w:val="ca-ES"/>
              </w:rPr>
              <w:t>víctima)</w:t>
            </w:r>
            <w:r w:rsidR="00DE0C46">
              <w:rPr>
                <w:szCs w:val="16"/>
                <w:lang w:val="ca-ES"/>
              </w:rPr>
              <w:t xml:space="preserve"> </w:t>
            </w:r>
            <w:r w:rsidR="00DE0C46" w:rsidRPr="00DE0C46">
              <w:rPr>
                <w:color w:val="FF0000"/>
                <w:szCs w:val="16"/>
                <w:lang w:val="ca-ES"/>
              </w:rPr>
              <w:t>ABUSOSEXUAL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1CE0A4E" w14:textId="77777777" w:rsidR="00D84516" w:rsidRPr="002822CE" w:rsidRDefault="00D84516" w:rsidP="00D84516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86E3DA2" w14:textId="77777777" w:rsidR="00D84516" w:rsidRPr="002822CE" w:rsidRDefault="00D84516" w:rsidP="00D84516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62963F27" w14:textId="77777777" w:rsidR="00D84516" w:rsidRPr="002822CE" w:rsidRDefault="00D84516" w:rsidP="00D84516">
            <w:pPr>
              <w:pStyle w:val="Celda"/>
            </w:pPr>
            <w:r w:rsidRPr="002822CE">
              <w:t>9</w:t>
            </w:r>
          </w:p>
        </w:tc>
      </w:tr>
      <w:tr w:rsidR="00D84516" w:rsidRPr="002822CE" w14:paraId="3048F22E" w14:textId="77777777" w:rsidTr="00D84516">
        <w:trPr>
          <w:cantSplit/>
        </w:trPr>
        <w:tc>
          <w:tcPr>
            <w:tcW w:w="2932" w:type="pct"/>
            <w:shd w:val="clear" w:color="auto" w:fill="auto"/>
          </w:tcPr>
          <w:p w14:paraId="0E566D0A" w14:textId="66B755DC" w:rsidR="00D84516" w:rsidRPr="00D84516" w:rsidRDefault="00C63DEE" w:rsidP="00C63DEE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as </w:t>
            </w:r>
            <w:proofErr w:type="spellStart"/>
            <w:r>
              <w:rPr>
                <w:szCs w:val="16"/>
                <w:lang w:val="ca-ES"/>
              </w:rPr>
              <w:t>sufrido</w:t>
            </w:r>
            <w:proofErr w:type="spellEnd"/>
            <w:r w:rsidRPr="00D84516">
              <w:rPr>
                <w:szCs w:val="16"/>
                <w:lang w:val="ca-ES"/>
              </w:rPr>
              <w:t xml:space="preserve"> ab</w:t>
            </w:r>
            <w:r>
              <w:rPr>
                <w:szCs w:val="16"/>
                <w:lang w:val="ca-ES"/>
              </w:rPr>
              <w:t>u</w:t>
            </w:r>
            <w:r w:rsidRPr="00D84516">
              <w:rPr>
                <w:szCs w:val="16"/>
                <w:lang w:val="ca-ES"/>
              </w:rPr>
              <w:t>s</w:t>
            </w:r>
            <w:r>
              <w:rPr>
                <w:szCs w:val="16"/>
                <w:lang w:val="ca-ES"/>
              </w:rPr>
              <w:t>o</w:t>
            </w:r>
            <w:r w:rsidRPr="00D84516">
              <w:rPr>
                <w:szCs w:val="16"/>
                <w:lang w:val="ca-ES"/>
              </w:rPr>
              <w:t xml:space="preserve"> sexual </w:t>
            </w:r>
            <w:r>
              <w:rPr>
                <w:szCs w:val="16"/>
                <w:lang w:val="ca-ES"/>
              </w:rPr>
              <w:t>por</w:t>
            </w:r>
            <w:r w:rsidR="00D84516" w:rsidRPr="00D84516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arte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r w:rsidR="00D84516" w:rsidRPr="00D84516">
              <w:rPr>
                <w:szCs w:val="16"/>
                <w:lang w:val="ca-ES"/>
              </w:rPr>
              <w:t xml:space="preserve">un </w:t>
            </w:r>
            <w:proofErr w:type="spellStart"/>
            <w:r w:rsidR="00D84516" w:rsidRPr="00D84516">
              <w:rPr>
                <w:szCs w:val="16"/>
                <w:lang w:val="ca-ES"/>
              </w:rPr>
              <w:t>adult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="00D84516" w:rsidRPr="00D84516">
              <w:rPr>
                <w:szCs w:val="16"/>
                <w:lang w:val="ca-ES"/>
              </w:rPr>
              <w:t xml:space="preserve"> </w:t>
            </w:r>
            <w:proofErr w:type="spellStart"/>
            <w:r w:rsidR="00D84516" w:rsidRPr="00D84516">
              <w:rPr>
                <w:szCs w:val="16"/>
                <w:lang w:val="ca-ES"/>
              </w:rPr>
              <w:t>procedent</w:t>
            </w:r>
            <w:r>
              <w:rPr>
                <w:szCs w:val="16"/>
                <w:lang w:val="ca-ES"/>
              </w:rPr>
              <w:t>e</w:t>
            </w:r>
            <w:proofErr w:type="spellEnd"/>
            <w:r>
              <w:rPr>
                <w:szCs w:val="16"/>
                <w:lang w:val="ca-ES"/>
              </w:rPr>
              <w:t xml:space="preserve"> de tu </w:t>
            </w:r>
            <w:proofErr w:type="spellStart"/>
            <w:r>
              <w:rPr>
                <w:szCs w:val="16"/>
                <w:lang w:val="ca-ES"/>
              </w:rPr>
              <w:t>familia</w:t>
            </w:r>
            <w:proofErr w:type="spellEnd"/>
            <w:r w:rsidR="00DE0C46" w:rsidRPr="00DE0C46">
              <w:rPr>
                <w:color w:val="FF0000"/>
                <w:szCs w:val="16"/>
                <w:lang w:val="ca-ES"/>
              </w:rPr>
              <w:t xml:space="preserve"> ABUSOSEXUAL</w:t>
            </w:r>
            <w:r w:rsidR="00DE0C46">
              <w:rPr>
                <w:color w:val="FF0000"/>
                <w:szCs w:val="16"/>
                <w:lang w:val="ca-ES"/>
              </w:rPr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4A1C1EC" w14:textId="77777777" w:rsidR="00D84516" w:rsidRPr="002822CE" w:rsidRDefault="00D84516" w:rsidP="00D84516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C99316E" w14:textId="77777777" w:rsidR="00D84516" w:rsidRPr="002822CE" w:rsidRDefault="00D84516" w:rsidP="00D84516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6805598A" w14:textId="77777777" w:rsidR="00D84516" w:rsidRPr="002822CE" w:rsidRDefault="00D84516" w:rsidP="00D84516">
            <w:pPr>
              <w:pStyle w:val="Celda"/>
            </w:pPr>
            <w:r w:rsidRPr="002822CE">
              <w:t>9</w:t>
            </w:r>
          </w:p>
        </w:tc>
      </w:tr>
      <w:tr w:rsidR="00D84516" w:rsidRPr="002822CE" w14:paraId="2E92DDCF" w14:textId="77777777" w:rsidTr="00D84516">
        <w:trPr>
          <w:cantSplit/>
        </w:trPr>
        <w:tc>
          <w:tcPr>
            <w:tcW w:w="2932" w:type="pct"/>
            <w:shd w:val="clear" w:color="auto" w:fill="auto"/>
          </w:tcPr>
          <w:p w14:paraId="797F8987" w14:textId="4B631856" w:rsidR="00D84516" w:rsidRPr="00D84516" w:rsidRDefault="00C63DEE" w:rsidP="00C63DEE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as </w:t>
            </w:r>
            <w:proofErr w:type="spellStart"/>
            <w:r>
              <w:rPr>
                <w:szCs w:val="16"/>
                <w:lang w:val="ca-ES"/>
              </w:rPr>
              <w:t>sufrido</w:t>
            </w:r>
            <w:proofErr w:type="spellEnd"/>
            <w:r w:rsidRPr="00D84516">
              <w:rPr>
                <w:szCs w:val="16"/>
                <w:lang w:val="ca-ES"/>
              </w:rPr>
              <w:t xml:space="preserve"> ab</w:t>
            </w:r>
            <w:r>
              <w:rPr>
                <w:szCs w:val="16"/>
                <w:lang w:val="ca-ES"/>
              </w:rPr>
              <w:t>u</w:t>
            </w:r>
            <w:r w:rsidRPr="00D84516">
              <w:rPr>
                <w:szCs w:val="16"/>
                <w:lang w:val="ca-ES"/>
              </w:rPr>
              <w:t>s</w:t>
            </w:r>
            <w:r>
              <w:rPr>
                <w:szCs w:val="16"/>
                <w:lang w:val="ca-ES"/>
              </w:rPr>
              <w:t>o</w:t>
            </w:r>
            <w:r w:rsidRPr="00D84516">
              <w:rPr>
                <w:szCs w:val="16"/>
                <w:lang w:val="ca-ES"/>
              </w:rPr>
              <w:t xml:space="preserve"> sexual </w:t>
            </w:r>
            <w:r>
              <w:rPr>
                <w:szCs w:val="16"/>
                <w:lang w:val="ca-ES"/>
              </w:rPr>
              <w:t>por</w:t>
            </w:r>
            <w:r w:rsidRPr="00D84516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arte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r w:rsidRPr="00D84516">
              <w:rPr>
                <w:szCs w:val="16"/>
                <w:lang w:val="ca-ES"/>
              </w:rPr>
              <w:t xml:space="preserve">un </w:t>
            </w:r>
            <w:proofErr w:type="spellStart"/>
            <w:r w:rsidRPr="00D84516">
              <w:rPr>
                <w:szCs w:val="16"/>
                <w:lang w:val="ca-ES"/>
              </w:rPr>
              <w:t>adult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Pr="00D84516">
              <w:rPr>
                <w:szCs w:val="16"/>
                <w:lang w:val="ca-ES"/>
              </w:rPr>
              <w:t xml:space="preserve"> </w:t>
            </w:r>
            <w:r w:rsidR="00D84516">
              <w:rPr>
                <w:szCs w:val="16"/>
                <w:lang w:val="ca-ES"/>
              </w:rPr>
              <w:t xml:space="preserve">que no </w:t>
            </w:r>
            <w:proofErr w:type="spellStart"/>
            <w:r>
              <w:rPr>
                <w:szCs w:val="16"/>
                <w:lang w:val="ca-ES"/>
              </w:rPr>
              <w:t>sea</w:t>
            </w:r>
            <w:proofErr w:type="spellEnd"/>
            <w:r w:rsidR="00D84516">
              <w:rPr>
                <w:szCs w:val="16"/>
                <w:lang w:val="ca-ES"/>
              </w:rPr>
              <w:t xml:space="preserve"> de </w:t>
            </w:r>
            <w:r>
              <w:rPr>
                <w:szCs w:val="16"/>
                <w:lang w:val="ca-ES"/>
              </w:rPr>
              <w:t xml:space="preserve">tu </w:t>
            </w:r>
            <w:r w:rsidR="00DE0C46">
              <w:rPr>
                <w:szCs w:val="16"/>
                <w:lang w:val="ca-ES"/>
              </w:rPr>
              <w:t xml:space="preserve">família </w:t>
            </w:r>
            <w:r w:rsidR="00DE0C46" w:rsidRPr="00DE0C46">
              <w:rPr>
                <w:color w:val="FF0000"/>
                <w:szCs w:val="16"/>
                <w:lang w:val="ca-ES"/>
              </w:rPr>
              <w:t>ABUSOSEXUAL</w:t>
            </w:r>
            <w:r w:rsidR="00DE0C46">
              <w:rPr>
                <w:color w:val="FF0000"/>
                <w:szCs w:val="16"/>
                <w:lang w:val="ca-ES"/>
              </w:rPr>
              <w:t>2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CCBF070" w14:textId="77777777" w:rsidR="00D84516" w:rsidRPr="002822CE" w:rsidRDefault="00D84516" w:rsidP="00D84516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6D3BDD9" w14:textId="77777777" w:rsidR="00D84516" w:rsidRPr="002822CE" w:rsidRDefault="00D84516" w:rsidP="00D84516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23EF4E12" w14:textId="77777777" w:rsidR="00D84516" w:rsidRPr="002822CE" w:rsidRDefault="00D84516" w:rsidP="00D84516">
            <w:pPr>
              <w:pStyle w:val="Celda"/>
            </w:pPr>
            <w:r w:rsidRPr="002822CE">
              <w:t>9</w:t>
            </w:r>
          </w:p>
        </w:tc>
      </w:tr>
      <w:tr w:rsidR="00D84516" w:rsidRPr="002822CE" w14:paraId="4C0339C3" w14:textId="77777777" w:rsidTr="00D84516">
        <w:trPr>
          <w:cantSplit/>
        </w:trPr>
        <w:tc>
          <w:tcPr>
            <w:tcW w:w="2932" w:type="pct"/>
            <w:shd w:val="clear" w:color="auto" w:fill="auto"/>
          </w:tcPr>
          <w:p w14:paraId="53541CCC" w14:textId="1474F236" w:rsidR="00D84516" w:rsidRPr="00D84516" w:rsidRDefault="00C63DEE" w:rsidP="00BE51BE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Te has </w:t>
            </w:r>
            <w:proofErr w:type="spellStart"/>
            <w:r>
              <w:rPr>
                <w:szCs w:val="16"/>
                <w:lang w:val="ca-ES"/>
              </w:rPr>
              <w:t>senti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scriminado</w:t>
            </w:r>
            <w:proofErr w:type="spellEnd"/>
            <w:r>
              <w:rPr>
                <w:szCs w:val="16"/>
                <w:lang w:val="ca-ES"/>
              </w:rPr>
              <w:t xml:space="preserve">/a por tu </w:t>
            </w:r>
            <w:proofErr w:type="spellStart"/>
            <w:r>
              <w:rPr>
                <w:szCs w:val="16"/>
                <w:lang w:val="ca-ES"/>
              </w:rPr>
              <w:t>expresión</w:t>
            </w:r>
            <w:proofErr w:type="spellEnd"/>
            <w:r>
              <w:rPr>
                <w:szCs w:val="16"/>
                <w:lang w:val="ca-ES"/>
              </w:rPr>
              <w:t xml:space="preserve"> y/o </w:t>
            </w:r>
            <w:proofErr w:type="spellStart"/>
            <w:r>
              <w:rPr>
                <w:szCs w:val="16"/>
                <w:lang w:val="ca-ES"/>
              </w:rPr>
              <w:t>identidad</w:t>
            </w:r>
            <w:proofErr w:type="spellEnd"/>
            <w:r>
              <w:rPr>
                <w:szCs w:val="16"/>
                <w:lang w:val="ca-ES"/>
              </w:rPr>
              <w:t xml:space="preserve"> de genero</w:t>
            </w:r>
            <w:r w:rsidR="00DE0C46">
              <w:rPr>
                <w:szCs w:val="16"/>
                <w:lang w:val="ca-ES"/>
              </w:rPr>
              <w:t xml:space="preserve"> </w:t>
            </w:r>
            <w:r w:rsidR="00DE0C46">
              <w:rPr>
                <w:color w:val="FF0000"/>
                <w:szCs w:val="16"/>
                <w:lang w:val="ca-ES"/>
              </w:rPr>
              <w:t>DISCRIMINACIONGENER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CE1ACB4" w14:textId="77777777" w:rsidR="00D84516" w:rsidRPr="002822CE" w:rsidRDefault="00D84516" w:rsidP="00BE51B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8AB5320" w14:textId="77777777" w:rsidR="00D84516" w:rsidRPr="002822CE" w:rsidRDefault="00D84516" w:rsidP="00BE51BE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569C7A0D" w14:textId="77777777" w:rsidR="00D84516" w:rsidRPr="002822CE" w:rsidRDefault="00D84516" w:rsidP="00BE51BE">
            <w:pPr>
              <w:pStyle w:val="Celda"/>
            </w:pPr>
            <w:r w:rsidRPr="002822CE">
              <w:t>9</w:t>
            </w:r>
          </w:p>
        </w:tc>
      </w:tr>
    </w:tbl>
    <w:p w14:paraId="0C1BD304" w14:textId="77777777" w:rsidR="00D84516" w:rsidRPr="000F6AF0" w:rsidRDefault="00D84516" w:rsidP="00A01183">
      <w:pPr>
        <w:spacing w:line="360" w:lineRule="auto"/>
        <w:jc w:val="both"/>
        <w:rPr>
          <w:sz w:val="26"/>
          <w:szCs w:val="26"/>
          <w:lang w:val="ca-ES"/>
        </w:rPr>
      </w:pPr>
    </w:p>
    <w:p w14:paraId="36D48AC3" w14:textId="708EB803" w:rsidR="00A01183" w:rsidRPr="00D84516" w:rsidRDefault="00C63DEE" w:rsidP="000244D0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óm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justan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ti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firmacio</w:t>
      </w:r>
      <w:r w:rsidR="002119FD">
        <w:rPr>
          <w:rFonts w:ascii="Arial" w:hAnsi="Arial" w:cs="Arial"/>
          <w:b/>
          <w:sz w:val="18"/>
          <w:szCs w:val="18"/>
          <w:lang w:val="ca-ES"/>
        </w:rPr>
        <w:t>nes</w:t>
      </w:r>
      <w:proofErr w:type="spellEnd"/>
      <w:r w:rsidR="00A01183" w:rsidRPr="00D84516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2119FD" w:rsidRPr="00D84516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 w:rsidR="002119FD"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2119FD" w:rsidRPr="00920104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2119FD" w:rsidRPr="00920104">
        <w:rPr>
          <w:rFonts w:ascii="Arial" w:hAnsi="Arial" w:cs="Arial"/>
          <w:sz w:val="18"/>
          <w:szCs w:val="18"/>
          <w:lang w:val="ca-ES"/>
        </w:rPr>
        <w:t>opció</w:t>
      </w:r>
      <w:r w:rsidR="002119FD"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2119FD" w:rsidRPr="00D84516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="002119FD" w:rsidRPr="00D84516">
        <w:rPr>
          <w:rFonts w:ascii="Arial" w:hAnsi="Arial" w:cs="Arial"/>
          <w:sz w:val="18"/>
          <w:szCs w:val="18"/>
          <w:lang w:val="ca-ES"/>
        </w:rPr>
        <w:t>categor</w:t>
      </w:r>
      <w:r w:rsidR="002119FD">
        <w:rPr>
          <w:rFonts w:ascii="Arial" w:hAnsi="Arial" w:cs="Arial"/>
          <w:sz w:val="18"/>
          <w:szCs w:val="18"/>
          <w:lang w:val="ca-ES"/>
        </w:rPr>
        <w:t>í</w:t>
      </w:r>
      <w:r w:rsidR="002119FD" w:rsidRPr="00D84516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="002119FD" w:rsidRPr="00D84516">
        <w:rPr>
          <w:rFonts w:ascii="Arial" w:hAnsi="Arial" w:cs="Arial"/>
          <w:sz w:val="18"/>
          <w:szCs w:val="18"/>
          <w:lang w:val="ca-ES"/>
        </w:rPr>
        <w:t>)</w:t>
      </w:r>
      <w:r w:rsidR="00EE6D53">
        <w:rPr>
          <w:rFonts w:ascii="Arial" w:hAnsi="Arial" w:cs="Arial"/>
          <w:sz w:val="18"/>
          <w:szCs w:val="18"/>
          <w:lang w:val="ca-ES"/>
        </w:rPr>
        <w:t xml:space="preserve"> </w:t>
      </w:r>
      <w:r w:rsidR="00EE6D53" w:rsidRPr="00EE6D53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AUTOESTIMA</w:t>
      </w:r>
    </w:p>
    <w:p w14:paraId="5A51CFB5" w14:textId="68EA9D07" w:rsidR="00FD693C" w:rsidRDefault="00FD693C" w:rsidP="00783F79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D84516" w:rsidRPr="00122230" w14:paraId="7EC149D8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39CEC43D" w14:textId="77777777" w:rsidR="00D84516" w:rsidRPr="002822CE" w:rsidRDefault="00D84516" w:rsidP="00BE51BE">
            <w:pPr>
              <w:pStyle w:val="Cabecera"/>
            </w:pPr>
          </w:p>
        </w:tc>
        <w:tc>
          <w:tcPr>
            <w:tcW w:w="488" w:type="pct"/>
            <w:shd w:val="clear" w:color="auto" w:fill="auto"/>
          </w:tcPr>
          <w:p w14:paraId="03936DFB" w14:textId="77777777" w:rsidR="009E28FA" w:rsidRPr="00122230" w:rsidRDefault="009E28FA" w:rsidP="009E28FA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ompletament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de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cuerdo</w:t>
            </w:r>
            <w:proofErr w:type="spellEnd"/>
          </w:p>
          <w:p w14:paraId="79E151A7" w14:textId="77777777" w:rsidR="00D84516" w:rsidRPr="00122230" w:rsidRDefault="00D84516" w:rsidP="00BE51BE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1DB916A4" w14:textId="77777777" w:rsidR="009E28FA" w:rsidRDefault="009E28FA" w:rsidP="009E28FA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</w:p>
          <w:p w14:paraId="54067D76" w14:textId="70162C94" w:rsidR="00D84516" w:rsidRPr="00122230" w:rsidRDefault="00D8451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487" w:type="pct"/>
            <w:shd w:val="clear" w:color="auto" w:fill="auto"/>
          </w:tcPr>
          <w:p w14:paraId="1807F335" w14:textId="665A6305" w:rsidR="00D84516" w:rsidRPr="00122230" w:rsidRDefault="009E28F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Ni de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cuerdo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ni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0409FBD8" w14:textId="775CA0BE" w:rsidR="00D84516" w:rsidRPr="00122230" w:rsidRDefault="009E28F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Bastante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0E0F3ACE" w14:textId="619F8520" w:rsidR="00D84516" w:rsidRPr="00122230" w:rsidRDefault="009E28F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uy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en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esacuerdo</w:t>
            </w:r>
            <w:proofErr w:type="spellEnd"/>
          </w:p>
        </w:tc>
        <w:tc>
          <w:tcPr>
            <w:tcW w:w="487" w:type="pct"/>
          </w:tcPr>
          <w:p w14:paraId="794FA030" w14:textId="77777777" w:rsidR="00D84516" w:rsidRPr="00122230" w:rsidRDefault="00D8451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D84516" w:rsidRPr="002822CE" w14:paraId="60EF6E8A" w14:textId="77777777" w:rsidTr="00BE51BE">
        <w:trPr>
          <w:cantSplit/>
        </w:trPr>
        <w:tc>
          <w:tcPr>
            <w:tcW w:w="2075" w:type="pct"/>
            <w:shd w:val="clear" w:color="auto" w:fill="auto"/>
          </w:tcPr>
          <w:p w14:paraId="583ADFC6" w14:textId="17833802" w:rsidR="00D84516" w:rsidRPr="00B47540" w:rsidRDefault="00B47540" w:rsidP="00D84516">
            <w:pPr>
              <w:pStyle w:val="Fila"/>
              <w:rPr>
                <w:color w:val="00B050"/>
                <w:szCs w:val="16"/>
              </w:rPr>
            </w:pPr>
            <w:r w:rsidRPr="00B47540">
              <w:rPr>
                <w:color w:val="00B050"/>
                <w:szCs w:val="16"/>
                <w:lang w:val="ca-ES"/>
              </w:rPr>
              <w:t xml:space="preserve">a) </w:t>
            </w:r>
            <w:r w:rsidR="00C63DEE" w:rsidRPr="00B47540">
              <w:rPr>
                <w:color w:val="00B050"/>
                <w:szCs w:val="16"/>
                <w:lang w:val="ca-ES"/>
              </w:rPr>
              <w:t xml:space="preserve">Creo que </w:t>
            </w:r>
            <w:proofErr w:type="spellStart"/>
            <w:r w:rsidR="00C63DEE" w:rsidRPr="00B47540">
              <w:rPr>
                <w:color w:val="00B050"/>
                <w:szCs w:val="16"/>
                <w:lang w:val="ca-ES"/>
              </w:rPr>
              <w:t>soy</w:t>
            </w:r>
            <w:proofErr w:type="spellEnd"/>
            <w:r w:rsidR="00C63DEE" w:rsidRPr="00B47540">
              <w:rPr>
                <w:color w:val="00B050"/>
                <w:szCs w:val="16"/>
                <w:lang w:val="ca-ES"/>
              </w:rPr>
              <w:t xml:space="preserve"> igual de </w:t>
            </w:r>
            <w:proofErr w:type="spellStart"/>
            <w:r w:rsidR="00C63DEE" w:rsidRPr="00B47540">
              <w:rPr>
                <w:color w:val="00B050"/>
                <w:szCs w:val="16"/>
                <w:lang w:val="ca-ES"/>
              </w:rPr>
              <w:t>valioso</w:t>
            </w:r>
            <w:proofErr w:type="spellEnd"/>
            <w:r w:rsidR="00C63DEE" w:rsidRPr="00B47540">
              <w:rPr>
                <w:color w:val="00B050"/>
                <w:szCs w:val="16"/>
                <w:lang w:val="ca-ES"/>
              </w:rPr>
              <w:t xml:space="preserve">/a como los </w:t>
            </w:r>
            <w:proofErr w:type="spellStart"/>
            <w:r w:rsidR="00C63DEE" w:rsidRPr="00B47540">
              <w:rPr>
                <w:color w:val="00B050"/>
                <w:szCs w:val="16"/>
                <w:lang w:val="ca-ES"/>
              </w:rPr>
              <w:t>demá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65A795F4" w14:textId="6B0127D2" w:rsidR="00D84516" w:rsidRPr="002822CE" w:rsidRDefault="00B47540" w:rsidP="00D84516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930A87A" w14:textId="0793CF83" w:rsidR="00D84516" w:rsidRPr="002822CE" w:rsidRDefault="00B47540" w:rsidP="00D84516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ABC2D4F" w14:textId="77777777" w:rsidR="00D84516" w:rsidRPr="002822CE" w:rsidRDefault="00D84516" w:rsidP="00D84516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022F322" w14:textId="45AEACF6" w:rsidR="00D84516" w:rsidRPr="002822CE" w:rsidRDefault="00B47540" w:rsidP="00D84516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7D64B7A" w14:textId="5BD6F0C7" w:rsidR="00D84516" w:rsidRPr="002822CE" w:rsidRDefault="00B47540" w:rsidP="00D84516">
            <w:pPr>
              <w:pStyle w:val="Celda"/>
            </w:pPr>
            <w:r>
              <w:t>1</w:t>
            </w:r>
          </w:p>
        </w:tc>
        <w:tc>
          <w:tcPr>
            <w:tcW w:w="487" w:type="pct"/>
            <w:vAlign w:val="center"/>
          </w:tcPr>
          <w:p w14:paraId="431A3EFE" w14:textId="2DF808E4" w:rsidR="00D84516" w:rsidRPr="002822CE" w:rsidRDefault="00B47540" w:rsidP="00D84516">
            <w:pPr>
              <w:pStyle w:val="Celda"/>
            </w:pPr>
            <w:r>
              <w:t>0</w:t>
            </w:r>
          </w:p>
        </w:tc>
      </w:tr>
      <w:tr w:rsidR="00A3360C" w:rsidRPr="002822CE" w14:paraId="68AEE4FB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5C707CEC" w14:textId="2048134E" w:rsidR="00A3360C" w:rsidRPr="00B47540" w:rsidRDefault="00A3360C" w:rsidP="00A3360C">
            <w:pPr>
              <w:pStyle w:val="Fila"/>
              <w:rPr>
                <w:color w:val="00B050"/>
                <w:szCs w:val="16"/>
                <w:lang w:val="ca-ES"/>
              </w:rPr>
            </w:pPr>
            <w:r w:rsidRPr="00B47540">
              <w:rPr>
                <w:color w:val="00B050"/>
                <w:szCs w:val="16"/>
                <w:lang w:val="ca-ES"/>
              </w:rPr>
              <w:t xml:space="preserve">b) Creo que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tengo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muchas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cualidade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62754CF0" w14:textId="3E1374C9" w:rsidR="00A3360C" w:rsidRPr="002822CE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9157FE9" w14:textId="7E5C0E6C" w:rsidR="00A3360C" w:rsidRPr="002822CE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D8D6A0" w14:textId="6615850A" w:rsidR="00A3360C" w:rsidRPr="002822CE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1AE8ED2" w14:textId="58287888" w:rsidR="00A3360C" w:rsidRPr="002822CE" w:rsidRDefault="00A3360C" w:rsidP="00A3360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0A9C7D5" w14:textId="043D9597" w:rsidR="00A3360C" w:rsidRPr="002822CE" w:rsidRDefault="00A3360C" w:rsidP="00A3360C">
            <w:pPr>
              <w:pStyle w:val="Celda"/>
            </w:pPr>
            <w:r>
              <w:t>1</w:t>
            </w:r>
          </w:p>
        </w:tc>
        <w:tc>
          <w:tcPr>
            <w:tcW w:w="487" w:type="pct"/>
          </w:tcPr>
          <w:p w14:paraId="3C642366" w14:textId="68F75BB2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39B9B34E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189364BA" w14:textId="735F8EF6" w:rsidR="00A3360C" w:rsidRPr="00D84516" w:rsidRDefault="00A3360C" w:rsidP="00A3360C">
            <w:pPr>
              <w:pStyle w:val="Fila"/>
              <w:rPr>
                <w:szCs w:val="16"/>
                <w:lang w:val="ca-ES"/>
              </w:rPr>
            </w:pPr>
            <w:r w:rsidRPr="00A3360C">
              <w:rPr>
                <w:color w:val="FF0000"/>
                <w:szCs w:val="16"/>
                <w:lang w:val="ca-ES"/>
              </w:rPr>
              <w:t xml:space="preserve">f) En general me inclino a pensar que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soy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un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fracas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698BEA7E" w14:textId="77777777" w:rsidR="00A3360C" w:rsidRPr="002822CE" w:rsidRDefault="00A3360C" w:rsidP="00A3360C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7AFC315" w14:textId="77777777" w:rsidR="00A3360C" w:rsidRPr="002822CE" w:rsidRDefault="00A3360C" w:rsidP="00A3360C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CDBD844" w14:textId="77777777" w:rsidR="00A3360C" w:rsidRPr="002822CE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9048829" w14:textId="77777777" w:rsidR="00A3360C" w:rsidRPr="002822CE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DE8769E" w14:textId="77777777" w:rsidR="00A3360C" w:rsidRPr="002822CE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6A1B708D" w14:textId="47D018FA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449F973F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24208843" w14:textId="02154D65" w:rsidR="00A3360C" w:rsidRPr="00D84516" w:rsidRDefault="00A3360C" w:rsidP="00A3360C">
            <w:pPr>
              <w:pStyle w:val="Fila"/>
              <w:rPr>
                <w:szCs w:val="16"/>
                <w:lang w:val="ca-ES"/>
              </w:rPr>
            </w:pPr>
            <w:r w:rsidRPr="00B47540">
              <w:rPr>
                <w:color w:val="00B050"/>
                <w:szCs w:val="16"/>
                <w:lang w:val="ca-ES"/>
              </w:rPr>
              <w:t xml:space="preserve">c)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Soy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capaz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de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hacer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las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cosas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tan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bien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como la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mayoría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de las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persona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0F182C6A" w14:textId="76229A39" w:rsidR="00A3360C" w:rsidRPr="002822CE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D6C8938" w14:textId="54174DF3" w:rsidR="00A3360C" w:rsidRPr="002822CE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7D8F15A" w14:textId="7AA08925" w:rsidR="00A3360C" w:rsidRPr="002822CE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8AFD287" w14:textId="31F1A6F0" w:rsidR="00A3360C" w:rsidRPr="002822CE" w:rsidRDefault="00A3360C" w:rsidP="00A3360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C2C4DCD" w14:textId="32F6A2C5" w:rsidR="00A3360C" w:rsidRPr="002822CE" w:rsidRDefault="00A3360C" w:rsidP="00A3360C">
            <w:pPr>
              <w:pStyle w:val="Celda"/>
            </w:pPr>
            <w:r>
              <w:t>1</w:t>
            </w:r>
          </w:p>
        </w:tc>
        <w:tc>
          <w:tcPr>
            <w:tcW w:w="487" w:type="pct"/>
          </w:tcPr>
          <w:p w14:paraId="3AB17343" w14:textId="623F77DB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135E5601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397A37C9" w14:textId="6BB1444D" w:rsidR="00A3360C" w:rsidRPr="00D84516" w:rsidRDefault="00A3360C" w:rsidP="00A3360C">
            <w:pPr>
              <w:pStyle w:val="Fila"/>
              <w:rPr>
                <w:szCs w:val="16"/>
                <w:lang w:val="ca-ES"/>
              </w:rPr>
            </w:pPr>
            <w:r w:rsidRPr="00A3360C">
              <w:rPr>
                <w:color w:val="FF0000"/>
                <w:szCs w:val="16"/>
                <w:lang w:val="ca-ES"/>
              </w:rPr>
              <w:t xml:space="preserve">g) Creo que no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tengo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demasiadas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cosas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de las que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sentirme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orgulloso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>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0BAE314" w14:textId="77777777" w:rsidR="00A3360C" w:rsidRPr="002822CE" w:rsidRDefault="00A3360C" w:rsidP="00A3360C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CA62D90" w14:textId="77777777" w:rsidR="00A3360C" w:rsidRPr="002822CE" w:rsidRDefault="00A3360C" w:rsidP="00A3360C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E2EC919" w14:textId="77777777" w:rsidR="00A3360C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3E5B179" w14:textId="77777777" w:rsidR="00A3360C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DD676A7" w14:textId="77777777" w:rsidR="00A3360C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3792BCB6" w14:textId="0BE6D028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185D5EBF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25162D92" w14:textId="7CB22E96" w:rsidR="00A3360C" w:rsidRPr="00B47540" w:rsidRDefault="00A3360C" w:rsidP="00A3360C">
            <w:pPr>
              <w:pStyle w:val="Fila"/>
              <w:rPr>
                <w:color w:val="00B050"/>
                <w:szCs w:val="16"/>
                <w:lang w:val="ca-ES"/>
              </w:rPr>
            </w:pPr>
            <w:r w:rsidRPr="00B47540">
              <w:rPr>
                <w:color w:val="00B050"/>
                <w:szCs w:val="16"/>
                <w:lang w:val="ca-ES"/>
              </w:rPr>
              <w:t xml:space="preserve">d)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Tengo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una actitud positiva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hacia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mí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mismo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>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EDEFF45" w14:textId="0597ADCC" w:rsidR="00A3360C" w:rsidRPr="002822CE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BF3F3FA" w14:textId="59FA1A5E" w:rsidR="00A3360C" w:rsidRPr="002822CE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8E3859A" w14:textId="254DA9D7" w:rsidR="00A3360C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B893F3C" w14:textId="605984A8" w:rsidR="00A3360C" w:rsidRDefault="00A3360C" w:rsidP="00A3360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B4BB5EB" w14:textId="5696438F" w:rsidR="00A3360C" w:rsidRDefault="00A3360C" w:rsidP="00A3360C">
            <w:pPr>
              <w:pStyle w:val="Celda"/>
            </w:pPr>
            <w:r>
              <w:t>1</w:t>
            </w:r>
          </w:p>
        </w:tc>
        <w:tc>
          <w:tcPr>
            <w:tcW w:w="487" w:type="pct"/>
          </w:tcPr>
          <w:p w14:paraId="628EB908" w14:textId="2A5FF21F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4100A94E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51087C02" w14:textId="7E278DD8" w:rsidR="00A3360C" w:rsidRPr="00B47540" w:rsidRDefault="00A3360C" w:rsidP="00A3360C">
            <w:pPr>
              <w:pStyle w:val="Fila"/>
              <w:rPr>
                <w:color w:val="00B050"/>
                <w:szCs w:val="16"/>
                <w:lang w:val="ca-ES"/>
              </w:rPr>
            </w:pPr>
            <w:r w:rsidRPr="00B47540">
              <w:rPr>
                <w:color w:val="00B050"/>
                <w:szCs w:val="16"/>
                <w:lang w:val="ca-ES"/>
              </w:rPr>
              <w:t xml:space="preserve">e) En general,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estoy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satisfecho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/a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conmigo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 xml:space="preserve"> </w:t>
            </w:r>
            <w:proofErr w:type="spellStart"/>
            <w:r w:rsidRPr="00B47540">
              <w:rPr>
                <w:color w:val="00B050"/>
                <w:szCs w:val="16"/>
                <w:lang w:val="ca-ES"/>
              </w:rPr>
              <w:t>mismo</w:t>
            </w:r>
            <w:proofErr w:type="spellEnd"/>
            <w:r w:rsidRPr="00B47540">
              <w:rPr>
                <w:color w:val="00B050"/>
                <w:szCs w:val="16"/>
                <w:lang w:val="ca-ES"/>
              </w:rPr>
              <w:t>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D8A4286" w14:textId="4186737C" w:rsidR="00A3360C" w:rsidRPr="002822CE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C26FACD" w14:textId="1FE413FB" w:rsidR="00A3360C" w:rsidRPr="002822CE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E706870" w14:textId="0D13C3D2" w:rsidR="00A3360C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9633BA0" w14:textId="61AB4405" w:rsidR="00A3360C" w:rsidRDefault="00A3360C" w:rsidP="00A3360C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EF31FAC" w14:textId="522B042D" w:rsidR="00A3360C" w:rsidRDefault="00A3360C" w:rsidP="00A3360C">
            <w:pPr>
              <w:pStyle w:val="Celda"/>
            </w:pPr>
            <w:r>
              <w:t>1</w:t>
            </w:r>
          </w:p>
        </w:tc>
        <w:tc>
          <w:tcPr>
            <w:tcW w:w="487" w:type="pct"/>
          </w:tcPr>
          <w:p w14:paraId="1012EC51" w14:textId="2D9ED1A9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04FB6D2D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4B297541" w14:textId="5E607BC2" w:rsidR="00A3360C" w:rsidRPr="00A3360C" w:rsidRDefault="00A3360C" w:rsidP="00A3360C">
            <w:pPr>
              <w:pStyle w:val="Fila"/>
              <w:rPr>
                <w:color w:val="FF0000"/>
                <w:szCs w:val="16"/>
                <w:lang w:val="ca-ES"/>
              </w:rPr>
            </w:pPr>
            <w:r w:rsidRPr="00A3360C">
              <w:rPr>
                <w:color w:val="FF0000"/>
                <w:szCs w:val="16"/>
                <w:lang w:val="ca-ES"/>
              </w:rPr>
              <w:t xml:space="preserve">h) Me gustaria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tener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más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respeto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por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mí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mismo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>/a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08409C5" w14:textId="4F372B9D" w:rsidR="00A3360C" w:rsidRPr="002822CE" w:rsidRDefault="00A3360C" w:rsidP="00A3360C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4778529" w14:textId="129113D8" w:rsidR="00A3360C" w:rsidRPr="002822CE" w:rsidRDefault="00A3360C" w:rsidP="00A3360C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83C5161" w14:textId="62B3138B" w:rsidR="00A3360C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D0AEE1F" w14:textId="0B019FAE" w:rsidR="00A3360C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75E0D14" w14:textId="58578411" w:rsidR="00A3360C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4E288ECF" w14:textId="2087E52A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4580477B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29E82F59" w14:textId="67FD16E2" w:rsidR="00A3360C" w:rsidRPr="00A3360C" w:rsidRDefault="00A3360C" w:rsidP="00A3360C">
            <w:pPr>
              <w:pStyle w:val="Fila"/>
              <w:rPr>
                <w:color w:val="FF0000"/>
                <w:szCs w:val="16"/>
                <w:lang w:val="ca-ES"/>
              </w:rPr>
            </w:pPr>
            <w:r w:rsidRPr="00A3360C">
              <w:rPr>
                <w:color w:val="FF0000"/>
                <w:szCs w:val="16"/>
                <w:lang w:val="ca-ES"/>
              </w:rPr>
              <w:t xml:space="preserve">i) A veces creo que no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soy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bueno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/a en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absolut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4B6D3B61" w14:textId="2EE59243" w:rsidR="00A3360C" w:rsidRPr="002822CE" w:rsidRDefault="00A3360C" w:rsidP="00A3360C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88BCE1B" w14:textId="3828ECD5" w:rsidR="00A3360C" w:rsidRPr="002822CE" w:rsidRDefault="00A3360C" w:rsidP="00A3360C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66EC1CA" w14:textId="15126EB7" w:rsidR="00A3360C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0D565F" w14:textId="7F2E12F5" w:rsidR="00A3360C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4B75B3F" w14:textId="259A2EDA" w:rsidR="00A3360C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59344678" w14:textId="003026D0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  <w:tr w:rsidR="00A3360C" w:rsidRPr="002822CE" w14:paraId="61C4DA21" w14:textId="77777777" w:rsidTr="00565952">
        <w:trPr>
          <w:cantSplit/>
        </w:trPr>
        <w:tc>
          <w:tcPr>
            <w:tcW w:w="2075" w:type="pct"/>
            <w:shd w:val="clear" w:color="auto" w:fill="auto"/>
          </w:tcPr>
          <w:p w14:paraId="62CA4E50" w14:textId="6BC0A059" w:rsidR="00A3360C" w:rsidRPr="00A3360C" w:rsidRDefault="00A3360C" w:rsidP="00A3360C">
            <w:pPr>
              <w:pStyle w:val="Fila"/>
              <w:rPr>
                <w:color w:val="FF0000"/>
                <w:szCs w:val="16"/>
                <w:lang w:val="ca-ES"/>
              </w:rPr>
            </w:pPr>
            <w:r w:rsidRPr="00A3360C">
              <w:rPr>
                <w:color w:val="FF0000"/>
                <w:szCs w:val="16"/>
                <w:lang w:val="ca-ES"/>
              </w:rPr>
              <w:t xml:space="preserve">j) De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vez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en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cuando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me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siento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</w:t>
            </w:r>
            <w:proofErr w:type="spellStart"/>
            <w:r w:rsidRPr="00A3360C">
              <w:rPr>
                <w:color w:val="FF0000"/>
                <w:szCs w:val="16"/>
                <w:lang w:val="ca-ES"/>
              </w:rPr>
              <w:t>realmente</w:t>
            </w:r>
            <w:proofErr w:type="spellEnd"/>
            <w:r w:rsidRPr="00A3360C">
              <w:rPr>
                <w:color w:val="FF0000"/>
                <w:szCs w:val="16"/>
                <w:lang w:val="ca-ES"/>
              </w:rPr>
              <w:t xml:space="preserve"> inútil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62B4BA0" w14:textId="64434904" w:rsidR="00A3360C" w:rsidRPr="002822CE" w:rsidRDefault="00A3360C" w:rsidP="00A3360C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600F691" w14:textId="0454FBBE" w:rsidR="00A3360C" w:rsidRPr="002822CE" w:rsidRDefault="00A3360C" w:rsidP="00A3360C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DFFF06B" w14:textId="4B4A60F8" w:rsidR="00A3360C" w:rsidRDefault="00A3360C" w:rsidP="00A3360C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EB7073F" w14:textId="7F76E5BA" w:rsidR="00A3360C" w:rsidRDefault="00A3360C" w:rsidP="00A3360C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E9DD593" w14:textId="0F581665" w:rsidR="00A3360C" w:rsidRDefault="00A3360C" w:rsidP="00A3360C">
            <w:pPr>
              <w:pStyle w:val="Celda"/>
            </w:pPr>
            <w:r>
              <w:t>5</w:t>
            </w:r>
          </w:p>
        </w:tc>
        <w:tc>
          <w:tcPr>
            <w:tcW w:w="487" w:type="pct"/>
          </w:tcPr>
          <w:p w14:paraId="68175280" w14:textId="08C62C61" w:rsidR="00A3360C" w:rsidRPr="002822CE" w:rsidRDefault="00A3360C" w:rsidP="00A3360C">
            <w:pPr>
              <w:pStyle w:val="Celda"/>
            </w:pPr>
            <w:r w:rsidRPr="00A965EF">
              <w:t>0</w:t>
            </w:r>
          </w:p>
        </w:tc>
      </w:tr>
    </w:tbl>
    <w:p w14:paraId="0B96F8AD" w14:textId="77777777" w:rsidR="00D84516" w:rsidRDefault="00D84516" w:rsidP="00783F79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09E48068" w14:textId="379BD148" w:rsidR="00663614" w:rsidRDefault="00663614" w:rsidP="00783F79">
      <w:pPr>
        <w:spacing w:line="240" w:lineRule="auto"/>
        <w:jc w:val="both"/>
        <w:rPr>
          <w:b/>
          <w:color w:val="00B0F0"/>
          <w:sz w:val="24"/>
          <w:szCs w:val="26"/>
          <w:lang w:val="ca-ES"/>
        </w:rPr>
      </w:pPr>
      <w:r>
        <w:rPr>
          <w:b/>
          <w:color w:val="0070C0"/>
          <w:sz w:val="24"/>
          <w:szCs w:val="26"/>
          <w:lang w:val="ca-ES"/>
        </w:rPr>
        <w:t xml:space="preserve">A partir del </w:t>
      </w:r>
      <w:proofErr w:type="spellStart"/>
      <w:r>
        <w:rPr>
          <w:b/>
          <w:color w:val="0070C0"/>
          <w:sz w:val="24"/>
          <w:szCs w:val="26"/>
          <w:lang w:val="ca-ES"/>
        </w:rPr>
        <w:t>sumatorio</w:t>
      </w:r>
      <w:proofErr w:type="spellEnd"/>
      <w:r>
        <w:rPr>
          <w:b/>
          <w:color w:val="0070C0"/>
          <w:sz w:val="24"/>
          <w:szCs w:val="26"/>
          <w:lang w:val="ca-ES"/>
        </w:rPr>
        <w:t xml:space="preserve"> de los 10 </w:t>
      </w:r>
      <w:proofErr w:type="spellStart"/>
      <w:r>
        <w:rPr>
          <w:b/>
          <w:color w:val="0070C0"/>
          <w:sz w:val="24"/>
          <w:szCs w:val="26"/>
          <w:lang w:val="ca-ES"/>
        </w:rPr>
        <w:t>items</w:t>
      </w:r>
      <w:proofErr w:type="spellEnd"/>
      <w:r>
        <w:rPr>
          <w:b/>
          <w:color w:val="0070C0"/>
          <w:sz w:val="24"/>
          <w:szCs w:val="26"/>
          <w:lang w:val="ca-ES"/>
        </w:rPr>
        <w:t xml:space="preserve"> (</w:t>
      </w:r>
      <w:proofErr w:type="spellStart"/>
      <w:r>
        <w:rPr>
          <w:b/>
          <w:color w:val="0070C0"/>
          <w:sz w:val="24"/>
          <w:szCs w:val="26"/>
          <w:lang w:val="ca-ES"/>
        </w:rPr>
        <w:t>transformados</w:t>
      </w:r>
      <w:proofErr w:type="spellEnd"/>
      <w:r>
        <w:rPr>
          <w:b/>
          <w:color w:val="0070C0"/>
          <w:sz w:val="24"/>
          <w:szCs w:val="26"/>
          <w:lang w:val="ca-ES"/>
        </w:rPr>
        <w:t xml:space="preserve"> en la </w:t>
      </w:r>
      <w:proofErr w:type="spellStart"/>
      <w:r>
        <w:rPr>
          <w:b/>
          <w:color w:val="0070C0"/>
          <w:sz w:val="24"/>
          <w:szCs w:val="26"/>
          <w:lang w:val="ca-ES"/>
        </w:rPr>
        <w:t>misma</w:t>
      </w:r>
      <w:proofErr w:type="spellEnd"/>
      <w:r>
        <w:rPr>
          <w:b/>
          <w:color w:val="0070C0"/>
          <w:sz w:val="24"/>
          <w:szCs w:val="26"/>
          <w:lang w:val="ca-ES"/>
        </w:rPr>
        <w:t xml:space="preserve"> escala) se genera la variable continua </w:t>
      </w:r>
      <w:proofErr w:type="spellStart"/>
      <w:r w:rsidRPr="00663614">
        <w:rPr>
          <w:b/>
          <w:color w:val="FF0000"/>
          <w:sz w:val="24"/>
          <w:szCs w:val="26"/>
          <w:lang w:val="ca-ES"/>
        </w:rPr>
        <w:t>SUMA</w:t>
      </w:r>
      <w:r w:rsidR="00E13263">
        <w:rPr>
          <w:b/>
          <w:color w:val="FF0000"/>
          <w:sz w:val="24"/>
          <w:szCs w:val="26"/>
          <w:lang w:val="ca-ES"/>
        </w:rPr>
        <w:t>autoestima</w:t>
      </w:r>
      <w:proofErr w:type="spellEnd"/>
      <w:r w:rsidR="00FE6B85">
        <w:rPr>
          <w:b/>
          <w:color w:val="FF0000"/>
          <w:sz w:val="24"/>
          <w:szCs w:val="26"/>
          <w:lang w:val="ca-ES"/>
        </w:rPr>
        <w:t xml:space="preserve">. </w:t>
      </w:r>
      <w:r w:rsidR="00FE6B85">
        <w:rPr>
          <w:b/>
          <w:color w:val="00B0F0"/>
          <w:sz w:val="24"/>
          <w:szCs w:val="26"/>
          <w:lang w:val="ca-ES"/>
        </w:rPr>
        <w:t xml:space="preserve">A </w:t>
      </w:r>
      <w:proofErr w:type="spellStart"/>
      <w:r w:rsidR="00FE6B85">
        <w:rPr>
          <w:b/>
          <w:color w:val="00B0F0"/>
          <w:sz w:val="24"/>
          <w:szCs w:val="26"/>
          <w:lang w:val="ca-ES"/>
        </w:rPr>
        <w:t>mayor</w:t>
      </w:r>
      <w:proofErr w:type="spellEnd"/>
      <w:r w:rsidR="00FE6B85">
        <w:rPr>
          <w:b/>
          <w:color w:val="00B0F0"/>
          <w:sz w:val="24"/>
          <w:szCs w:val="26"/>
          <w:lang w:val="ca-ES"/>
        </w:rPr>
        <w:t xml:space="preserve"> </w:t>
      </w:r>
      <w:proofErr w:type="spellStart"/>
      <w:r w:rsidR="00FE6B85">
        <w:rPr>
          <w:b/>
          <w:color w:val="00B0F0"/>
          <w:sz w:val="24"/>
          <w:szCs w:val="26"/>
          <w:lang w:val="ca-ES"/>
        </w:rPr>
        <w:t>puntuación</w:t>
      </w:r>
      <w:proofErr w:type="spellEnd"/>
      <w:r w:rsidR="00FE6B85">
        <w:rPr>
          <w:b/>
          <w:color w:val="00B0F0"/>
          <w:sz w:val="24"/>
          <w:szCs w:val="26"/>
          <w:lang w:val="ca-ES"/>
        </w:rPr>
        <w:t xml:space="preserve">, </w:t>
      </w:r>
      <w:proofErr w:type="spellStart"/>
      <w:r w:rsidR="00FE6B85">
        <w:rPr>
          <w:b/>
          <w:color w:val="00B0F0"/>
          <w:sz w:val="24"/>
          <w:szCs w:val="26"/>
          <w:lang w:val="ca-ES"/>
        </w:rPr>
        <w:t>mayor</w:t>
      </w:r>
      <w:proofErr w:type="spellEnd"/>
      <w:r w:rsidR="00FE6B85">
        <w:rPr>
          <w:b/>
          <w:color w:val="00B0F0"/>
          <w:sz w:val="24"/>
          <w:szCs w:val="26"/>
          <w:lang w:val="ca-ES"/>
        </w:rPr>
        <w:t xml:space="preserve"> autoestima. </w:t>
      </w:r>
    </w:p>
    <w:p w14:paraId="16A7F7EC" w14:textId="77777777" w:rsidR="00FE6B85" w:rsidRDefault="00FE6B85" w:rsidP="00783F79">
      <w:pPr>
        <w:spacing w:line="240" w:lineRule="auto"/>
        <w:jc w:val="both"/>
        <w:rPr>
          <w:b/>
          <w:color w:val="00B0F0"/>
          <w:sz w:val="24"/>
          <w:szCs w:val="26"/>
          <w:lang w:val="ca-ES"/>
        </w:rPr>
      </w:pPr>
    </w:p>
    <w:p w14:paraId="3624190F" w14:textId="05758165" w:rsidR="00FE6B85" w:rsidRPr="00FE6B85" w:rsidRDefault="00FE6B85" w:rsidP="00783F79">
      <w:pPr>
        <w:spacing w:line="240" w:lineRule="auto"/>
        <w:jc w:val="both"/>
        <w:rPr>
          <w:b/>
          <w:color w:val="00B0F0"/>
          <w:sz w:val="24"/>
          <w:szCs w:val="26"/>
          <w:lang w:val="ca-ES"/>
        </w:rPr>
      </w:pPr>
      <w:r>
        <w:rPr>
          <w:b/>
          <w:color w:val="00B0F0"/>
          <w:sz w:val="24"/>
          <w:szCs w:val="26"/>
          <w:lang w:val="ca-ES"/>
        </w:rPr>
        <w:t xml:space="preserve">Los </w:t>
      </w:r>
      <w:proofErr w:type="spellStart"/>
      <w:r>
        <w:rPr>
          <w:b/>
          <w:color w:val="00B0F0"/>
          <w:sz w:val="24"/>
          <w:szCs w:val="26"/>
          <w:lang w:val="ca-ES"/>
        </w:rPr>
        <w:t>items</w:t>
      </w:r>
      <w:proofErr w:type="spellEnd"/>
      <w:r>
        <w:rPr>
          <w:b/>
          <w:color w:val="00B0F0"/>
          <w:sz w:val="24"/>
          <w:szCs w:val="26"/>
          <w:lang w:val="ca-ES"/>
        </w:rPr>
        <w:t xml:space="preserve"> </w:t>
      </w:r>
      <w:r w:rsidRPr="00FE6B85">
        <w:rPr>
          <w:b/>
          <w:color w:val="FF0000"/>
          <w:sz w:val="24"/>
          <w:szCs w:val="26"/>
          <w:lang w:val="ca-ES"/>
        </w:rPr>
        <w:t xml:space="preserve">en </w:t>
      </w:r>
      <w:proofErr w:type="spellStart"/>
      <w:r w:rsidRPr="00FE6B85">
        <w:rPr>
          <w:b/>
          <w:color w:val="FF0000"/>
          <w:sz w:val="24"/>
          <w:szCs w:val="26"/>
          <w:lang w:val="ca-ES"/>
        </w:rPr>
        <w:t>rojo</w:t>
      </w:r>
      <w:proofErr w:type="spellEnd"/>
      <w:r>
        <w:rPr>
          <w:b/>
          <w:color w:val="FF0000"/>
          <w:sz w:val="24"/>
          <w:szCs w:val="26"/>
          <w:lang w:val="ca-ES"/>
        </w:rPr>
        <w:t xml:space="preserve"> </w:t>
      </w:r>
      <w:r>
        <w:rPr>
          <w:b/>
          <w:color w:val="00B0F0"/>
          <w:sz w:val="24"/>
          <w:szCs w:val="26"/>
          <w:lang w:val="ca-ES"/>
        </w:rPr>
        <w:t xml:space="preserve">son inversos, por lo que se han </w:t>
      </w:r>
      <w:proofErr w:type="spellStart"/>
      <w:r>
        <w:rPr>
          <w:b/>
          <w:color w:val="00B0F0"/>
          <w:sz w:val="24"/>
          <w:szCs w:val="26"/>
          <w:lang w:val="ca-ES"/>
        </w:rPr>
        <w:t>tratado</w:t>
      </w:r>
      <w:proofErr w:type="spellEnd"/>
      <w:r>
        <w:rPr>
          <w:b/>
          <w:color w:val="00B0F0"/>
          <w:sz w:val="24"/>
          <w:szCs w:val="26"/>
          <w:lang w:val="ca-ES"/>
        </w:rPr>
        <w:t xml:space="preserve"> con la escala invertida. </w:t>
      </w:r>
    </w:p>
    <w:p w14:paraId="7E868DFF" w14:textId="77777777" w:rsidR="00FE6B85" w:rsidRPr="00FE6B85" w:rsidRDefault="00FE6B85" w:rsidP="00783F79">
      <w:pPr>
        <w:spacing w:line="240" w:lineRule="auto"/>
        <w:jc w:val="both"/>
        <w:rPr>
          <w:bCs/>
          <w:color w:val="00B0F0"/>
          <w:sz w:val="24"/>
          <w:szCs w:val="26"/>
          <w:lang w:val="ca-ES"/>
        </w:rPr>
      </w:pPr>
    </w:p>
    <w:p w14:paraId="745572ED" w14:textId="77777777" w:rsidR="002119FD" w:rsidRPr="000F6AF0" w:rsidRDefault="002119FD" w:rsidP="00783F79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6D2241FA" w14:textId="72C2F937" w:rsidR="002119FD" w:rsidRPr="00D84516" w:rsidRDefault="002119FD" w:rsidP="002119FD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óm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justan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ti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firmaciones</w:t>
      </w:r>
      <w:proofErr w:type="spellEnd"/>
      <w:r w:rsidRPr="00D84516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Pr="00D84516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Pr="00920104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Pr="00920104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Pr="00D84516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Pr="00D84516">
        <w:rPr>
          <w:rFonts w:ascii="Arial" w:hAnsi="Arial" w:cs="Arial"/>
          <w:sz w:val="18"/>
          <w:szCs w:val="18"/>
          <w:lang w:val="ca-ES"/>
        </w:rPr>
        <w:t>categor</w:t>
      </w:r>
      <w:r>
        <w:rPr>
          <w:rFonts w:ascii="Arial" w:hAnsi="Arial" w:cs="Arial"/>
          <w:sz w:val="18"/>
          <w:szCs w:val="18"/>
          <w:lang w:val="ca-ES"/>
        </w:rPr>
        <w:t>í</w:t>
      </w:r>
      <w:r w:rsidRPr="00D84516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Pr="00D84516">
        <w:rPr>
          <w:rFonts w:ascii="Arial" w:hAnsi="Arial" w:cs="Arial"/>
          <w:sz w:val="18"/>
          <w:szCs w:val="18"/>
          <w:lang w:val="ca-ES"/>
        </w:rPr>
        <w:t>)</w:t>
      </w:r>
      <w:r w:rsidR="00645221">
        <w:rPr>
          <w:rFonts w:ascii="Arial" w:hAnsi="Arial" w:cs="Arial"/>
          <w:sz w:val="18"/>
          <w:szCs w:val="18"/>
          <w:lang w:val="ca-ES"/>
        </w:rPr>
        <w:t xml:space="preserve"> </w:t>
      </w:r>
      <w:r w:rsidR="00645221" w:rsidRPr="00E75D9E">
        <w:rPr>
          <w:b/>
          <w:color w:val="FF0000"/>
          <w:sz w:val="24"/>
          <w:szCs w:val="26"/>
          <w:lang w:val="ca-ES"/>
        </w:rPr>
        <w:t>RELIGION</w:t>
      </w:r>
    </w:p>
    <w:p w14:paraId="3B559D48" w14:textId="77777777" w:rsidR="00FD693C" w:rsidRDefault="00FD693C" w:rsidP="00FD693C">
      <w:pPr>
        <w:spacing w:line="240" w:lineRule="auto"/>
        <w:jc w:val="both"/>
        <w:rPr>
          <w:b/>
          <w:color w:val="000000" w:themeColor="text1"/>
          <w:sz w:val="24"/>
          <w:szCs w:val="26"/>
          <w:highlight w:val="yellow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62"/>
        <w:gridCol w:w="980"/>
        <w:gridCol w:w="980"/>
        <w:gridCol w:w="978"/>
        <w:gridCol w:w="978"/>
        <w:gridCol w:w="976"/>
      </w:tblGrid>
      <w:tr w:rsidR="00D84516" w:rsidRPr="00122230" w14:paraId="2B091615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58BA50F3" w14:textId="77777777" w:rsidR="00D84516" w:rsidRDefault="00D84516" w:rsidP="00BE51BE">
            <w:pPr>
              <w:pStyle w:val="Cabecera"/>
            </w:pPr>
          </w:p>
          <w:p w14:paraId="7EC06D97" w14:textId="77777777" w:rsidR="00D84516" w:rsidRDefault="00D84516" w:rsidP="00BE51BE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0070C0"/>
                <w:sz w:val="18"/>
                <w:szCs w:val="18"/>
                <w:lang w:val="ca-ES"/>
              </w:rPr>
            </w:pPr>
          </w:p>
          <w:p w14:paraId="26D76168" w14:textId="77777777" w:rsidR="00D84516" w:rsidRPr="002822CE" w:rsidRDefault="00D84516" w:rsidP="00D84516">
            <w:pPr>
              <w:spacing w:line="240" w:lineRule="auto"/>
              <w:ind w:left="-76"/>
              <w:jc w:val="center"/>
            </w:pPr>
          </w:p>
        </w:tc>
        <w:tc>
          <w:tcPr>
            <w:tcW w:w="541" w:type="pct"/>
            <w:shd w:val="clear" w:color="auto" w:fill="auto"/>
          </w:tcPr>
          <w:p w14:paraId="2FC094DF" w14:textId="3FCF18A5" w:rsidR="00D84516" w:rsidRPr="00122230" w:rsidRDefault="009E28FA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uy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bien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0A1BEA6F" w14:textId="77777777" w:rsidR="00D84516" w:rsidRPr="00122230" w:rsidRDefault="00D84516" w:rsidP="00BE51BE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541" w:type="pct"/>
            <w:shd w:val="clear" w:color="auto" w:fill="auto"/>
          </w:tcPr>
          <w:p w14:paraId="6BFD595F" w14:textId="1BEA8386" w:rsidR="00D84516" w:rsidRPr="00122230" w:rsidRDefault="009E28FA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bastante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bien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715A826D" w14:textId="77777777" w:rsidR="00D84516" w:rsidRPr="00122230" w:rsidRDefault="00D8451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540" w:type="pct"/>
            <w:shd w:val="clear" w:color="auto" w:fill="auto"/>
          </w:tcPr>
          <w:p w14:paraId="384A859C" w14:textId="44FD7569" w:rsidR="00D84516" w:rsidRPr="00122230" w:rsidRDefault="009E28FA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mal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  <w:p w14:paraId="1DF48ECF" w14:textId="77777777" w:rsidR="00D84516" w:rsidRPr="00122230" w:rsidRDefault="00D8451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</w:p>
        </w:tc>
        <w:tc>
          <w:tcPr>
            <w:tcW w:w="540" w:type="pct"/>
            <w:shd w:val="clear" w:color="auto" w:fill="auto"/>
          </w:tcPr>
          <w:p w14:paraId="4A176C92" w14:textId="379BF96F" w:rsidR="00D84516" w:rsidRPr="003E2FC1" w:rsidRDefault="009E28FA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Se aplic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uy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mal 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í</w:t>
            </w:r>
            <w:proofErr w:type="spellEnd"/>
          </w:p>
        </w:tc>
        <w:tc>
          <w:tcPr>
            <w:tcW w:w="539" w:type="pct"/>
          </w:tcPr>
          <w:p w14:paraId="7FAD00EA" w14:textId="77777777" w:rsidR="00D84516" w:rsidRPr="00122230" w:rsidRDefault="00D8451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645221" w:rsidRPr="002822CE" w14:paraId="7DF928D5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16A0EDE3" w14:textId="30D5A6BE" w:rsidR="00645221" w:rsidRPr="00D84516" w:rsidRDefault="00645221" w:rsidP="00645221">
            <w:pPr>
              <w:pStyle w:val="Fila"/>
              <w:rPr>
                <w:szCs w:val="16"/>
              </w:rPr>
            </w:pPr>
            <w:r w:rsidRPr="00D84516">
              <w:rPr>
                <w:szCs w:val="16"/>
                <w:lang w:val="ca-ES"/>
              </w:rPr>
              <w:t>Cre</w:t>
            </w:r>
            <w:r>
              <w:rPr>
                <w:szCs w:val="16"/>
                <w:lang w:val="ca-ES"/>
              </w:rPr>
              <w:t>o</w:t>
            </w:r>
            <w:r w:rsidRPr="00D84516">
              <w:rPr>
                <w:szCs w:val="16"/>
                <w:lang w:val="ca-ES"/>
              </w:rPr>
              <w:t xml:space="preserve"> en </w:t>
            </w:r>
            <w:proofErr w:type="spellStart"/>
            <w:r w:rsidRPr="00D84516">
              <w:rPr>
                <w:szCs w:val="16"/>
                <w:lang w:val="ca-ES"/>
              </w:rPr>
              <w:t>D</w:t>
            </w:r>
            <w:r>
              <w:rPr>
                <w:szCs w:val="16"/>
                <w:lang w:val="ca-ES"/>
              </w:rPr>
              <w:t>ios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36D2D12B" w14:textId="3B072F0B" w:rsidR="00645221" w:rsidRPr="002822CE" w:rsidRDefault="00645221" w:rsidP="00645221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0AF1ED5" w14:textId="17ED1F23" w:rsidR="00645221" w:rsidRPr="002822CE" w:rsidRDefault="00645221" w:rsidP="0064522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693EC4C4" w14:textId="63E92135" w:rsidR="00645221" w:rsidRPr="002822CE" w:rsidRDefault="00645221" w:rsidP="00645221">
            <w:pPr>
              <w:pStyle w:val="Celda"/>
            </w:pPr>
            <w:r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280F88EB" w14:textId="3425D361" w:rsidR="00645221" w:rsidRPr="002822CE" w:rsidRDefault="00645221" w:rsidP="00645221">
            <w:pPr>
              <w:pStyle w:val="Celda"/>
            </w:pPr>
            <w:r>
              <w:t>1</w:t>
            </w:r>
          </w:p>
        </w:tc>
        <w:tc>
          <w:tcPr>
            <w:tcW w:w="539" w:type="pct"/>
            <w:vAlign w:val="center"/>
          </w:tcPr>
          <w:p w14:paraId="7704608E" w14:textId="3E077395" w:rsidR="00645221" w:rsidRPr="002822CE" w:rsidRDefault="00E13263" w:rsidP="00645221">
            <w:pPr>
              <w:pStyle w:val="Celda"/>
            </w:pPr>
            <w:r>
              <w:t>0</w:t>
            </w:r>
          </w:p>
        </w:tc>
      </w:tr>
      <w:tr w:rsidR="00E13263" w:rsidRPr="002822CE" w14:paraId="2FFE3EF6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5AA08051" w14:textId="37E5C8D7" w:rsidR="00E13263" w:rsidRPr="00D84516" w:rsidRDefault="00E13263" w:rsidP="00E13263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 fe es </w:t>
            </w:r>
            <w:proofErr w:type="spellStart"/>
            <w:r>
              <w:rPr>
                <w:szCs w:val="16"/>
                <w:lang w:val="ca-ES"/>
              </w:rPr>
              <w:t>importante</w:t>
            </w:r>
            <w:proofErr w:type="spellEnd"/>
            <w:r>
              <w:rPr>
                <w:szCs w:val="16"/>
                <w:lang w:val="ca-ES"/>
              </w:rPr>
              <w:t xml:space="preserve"> para </w:t>
            </w:r>
            <w:proofErr w:type="spellStart"/>
            <w:r>
              <w:rPr>
                <w:szCs w:val="16"/>
                <w:lang w:val="ca-ES"/>
              </w:rPr>
              <w:t>mí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5A6796E4" w14:textId="4F87B78F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3147F25" w14:textId="154D6233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545E91DF" w14:textId="010FD5EE" w:rsidR="00E13263" w:rsidRPr="002822CE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4B0EF346" w14:textId="0E05E123" w:rsidR="00E13263" w:rsidRPr="002822CE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1797A76A" w14:textId="79F8125A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058DBC52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47C238B6" w14:textId="26B9E18B" w:rsidR="00E13263" w:rsidRPr="00D84516" w:rsidRDefault="00E13263" w:rsidP="00E13263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Ruego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Dios</w:t>
            </w:r>
            <w:proofErr w:type="spellEnd"/>
            <w:r>
              <w:rPr>
                <w:szCs w:val="16"/>
                <w:lang w:val="ca-ES"/>
              </w:rPr>
              <w:t xml:space="preserve"> con </w:t>
            </w:r>
            <w:proofErr w:type="spellStart"/>
            <w:r>
              <w:rPr>
                <w:szCs w:val="16"/>
                <w:lang w:val="ca-ES"/>
              </w:rPr>
              <w:t>regularidad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010673B1" w14:textId="38DE3C0C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F90EB0B" w14:textId="70495A46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25960979" w14:textId="1A3A0F1F" w:rsidR="00E13263" w:rsidRPr="002822CE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07F62B5F" w14:textId="55C67F60" w:rsidR="00E13263" w:rsidRPr="002822CE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09EA88C6" w14:textId="37B9C926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060AA852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297E4598" w14:textId="705FF5EB" w:rsidR="00E13263" w:rsidRPr="00D84516" w:rsidRDefault="00E13263" w:rsidP="00E13263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Yo</w:t>
            </w:r>
            <w:proofErr w:type="spellEnd"/>
            <w:r>
              <w:rPr>
                <w:szCs w:val="16"/>
                <w:lang w:val="ca-ES"/>
              </w:rPr>
              <w:t xml:space="preserve"> leo </w:t>
            </w:r>
            <w:proofErr w:type="spellStart"/>
            <w:r>
              <w:rPr>
                <w:szCs w:val="16"/>
                <w:lang w:val="ca-ES"/>
              </w:rPr>
              <w:t>regularmente</w:t>
            </w:r>
            <w:proofErr w:type="spellEnd"/>
            <w:r>
              <w:rPr>
                <w:szCs w:val="16"/>
                <w:lang w:val="ca-ES"/>
              </w:rPr>
              <w:t xml:space="preserve"> los textos </w:t>
            </w:r>
            <w:proofErr w:type="spellStart"/>
            <w:r>
              <w:rPr>
                <w:szCs w:val="16"/>
                <w:lang w:val="ca-ES"/>
              </w:rPr>
              <w:t>sagrados</w:t>
            </w:r>
            <w:proofErr w:type="spellEnd"/>
            <w:r>
              <w:rPr>
                <w:szCs w:val="16"/>
                <w:lang w:val="ca-ES"/>
              </w:rPr>
              <w:t xml:space="preserve"> de mi fe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C40ADB6" w14:textId="19833850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85502A0" w14:textId="63A489DC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40526FFE" w14:textId="2C11A219" w:rsidR="00E13263" w:rsidRPr="002822CE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359F4222" w14:textId="23866D2F" w:rsidR="00E13263" w:rsidRPr="002822CE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39B8EA8B" w14:textId="12BF3C01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36ADE7B0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61E812C0" w14:textId="77F87F94" w:rsidR="00E13263" w:rsidRPr="00D84516" w:rsidRDefault="00E13263" w:rsidP="00E13263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D84516">
              <w:rPr>
                <w:szCs w:val="16"/>
                <w:lang w:val="ca-ES"/>
              </w:rPr>
              <w:t>Regularment</w:t>
            </w:r>
            <w:r>
              <w:rPr>
                <w:szCs w:val="16"/>
                <w:lang w:val="ca-ES"/>
              </w:rPr>
              <w:t>e</w:t>
            </w:r>
            <w:proofErr w:type="spellEnd"/>
            <w:r w:rsidRPr="00D84516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sisto</w:t>
            </w:r>
            <w:proofErr w:type="spellEnd"/>
            <w:r>
              <w:rPr>
                <w:szCs w:val="16"/>
                <w:lang w:val="ca-ES"/>
              </w:rPr>
              <w:t xml:space="preserve"> a los </w:t>
            </w:r>
            <w:proofErr w:type="spellStart"/>
            <w:r>
              <w:rPr>
                <w:szCs w:val="16"/>
                <w:lang w:val="ca-ES"/>
              </w:rPr>
              <w:t>servicios</w:t>
            </w:r>
            <w:proofErr w:type="spellEnd"/>
            <w:r>
              <w:rPr>
                <w:szCs w:val="16"/>
                <w:lang w:val="ca-ES"/>
              </w:rPr>
              <w:t xml:space="preserve"> religiosos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F243C19" w14:textId="50196AF7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C225795" w14:textId="35ECD435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5C86DA6D" w14:textId="5FAA6267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3C7665A2" w14:textId="5566EF51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2525D01E" w14:textId="044BE617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1043C378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489E2E24" w14:textId="7546F650" w:rsidR="00E13263" w:rsidRPr="00D84516" w:rsidRDefault="00E13263" w:rsidP="00E13263">
            <w:pPr>
              <w:pStyle w:val="Fila"/>
              <w:rPr>
                <w:szCs w:val="16"/>
                <w:lang w:val="ca-ES"/>
              </w:rPr>
            </w:pPr>
            <w:r w:rsidRPr="00D84516">
              <w:rPr>
                <w:szCs w:val="16"/>
                <w:lang w:val="ca-ES"/>
              </w:rPr>
              <w:t xml:space="preserve">Participo </w:t>
            </w:r>
            <w:proofErr w:type="spellStart"/>
            <w:r w:rsidRPr="00D84516">
              <w:rPr>
                <w:szCs w:val="16"/>
                <w:lang w:val="ca-ES"/>
              </w:rPr>
              <w:t>regularment</w:t>
            </w:r>
            <w:r>
              <w:rPr>
                <w:szCs w:val="16"/>
                <w:lang w:val="ca-ES"/>
              </w:rPr>
              <w:t>e</w:t>
            </w:r>
            <w:proofErr w:type="spellEnd"/>
            <w:r w:rsidRPr="00D84516">
              <w:rPr>
                <w:szCs w:val="16"/>
                <w:lang w:val="ca-ES"/>
              </w:rPr>
              <w:t xml:space="preserve"> en </w:t>
            </w:r>
            <w:proofErr w:type="spellStart"/>
            <w:r w:rsidRPr="00D84516">
              <w:rPr>
                <w:szCs w:val="16"/>
                <w:lang w:val="ca-ES"/>
              </w:rPr>
              <w:t>activi</w:t>
            </w:r>
            <w:r>
              <w:rPr>
                <w:szCs w:val="16"/>
                <w:lang w:val="ca-ES"/>
              </w:rPr>
              <w:t>dades</w:t>
            </w:r>
            <w:proofErr w:type="spellEnd"/>
            <w:r w:rsidRPr="00D84516">
              <w:rPr>
                <w:szCs w:val="16"/>
                <w:lang w:val="ca-ES"/>
              </w:rPr>
              <w:t xml:space="preserve"> </w:t>
            </w:r>
            <w:proofErr w:type="spellStart"/>
            <w:r w:rsidRPr="00D84516">
              <w:rPr>
                <w:szCs w:val="16"/>
                <w:lang w:val="ca-ES"/>
              </w:rPr>
              <w:t>religios</w:t>
            </w:r>
            <w:r>
              <w:rPr>
                <w:szCs w:val="16"/>
                <w:lang w:val="ca-ES"/>
              </w:rPr>
              <w:t>a</w:t>
            </w:r>
            <w:r w:rsidRPr="00D84516">
              <w:rPr>
                <w:szCs w:val="16"/>
                <w:lang w:val="ca-ES"/>
              </w:rPr>
              <w:t>s</w:t>
            </w:r>
            <w:proofErr w:type="spellEnd"/>
            <w:r w:rsidRPr="00D84516">
              <w:rPr>
                <w:szCs w:val="16"/>
                <w:lang w:val="ca-ES"/>
              </w:rPr>
              <w:t xml:space="preserve"> </w:t>
            </w:r>
            <w:proofErr w:type="spellStart"/>
            <w:r w:rsidRPr="00D84516">
              <w:rPr>
                <w:szCs w:val="16"/>
                <w:lang w:val="ca-ES"/>
              </w:rPr>
              <w:t>diferent</w:t>
            </w:r>
            <w:r>
              <w:rPr>
                <w:szCs w:val="16"/>
                <w:lang w:val="ca-ES"/>
              </w:rPr>
              <w:t>e</w:t>
            </w:r>
            <w:r w:rsidRPr="00D84516">
              <w:rPr>
                <w:szCs w:val="16"/>
                <w:lang w:val="ca-ES"/>
              </w:rPr>
              <w:t>s</w:t>
            </w:r>
            <w:proofErr w:type="spellEnd"/>
            <w:r w:rsidRPr="00D84516">
              <w:rPr>
                <w:szCs w:val="16"/>
                <w:lang w:val="ca-ES"/>
              </w:rPr>
              <w:t xml:space="preserve"> de</w:t>
            </w:r>
            <w:r>
              <w:rPr>
                <w:szCs w:val="16"/>
                <w:lang w:val="ca-ES"/>
              </w:rPr>
              <w:t xml:space="preserve"> </w:t>
            </w:r>
            <w:r w:rsidRPr="00D84516">
              <w:rPr>
                <w:szCs w:val="16"/>
                <w:lang w:val="ca-ES"/>
              </w:rPr>
              <w:t>l</w:t>
            </w:r>
            <w:r>
              <w:rPr>
                <w:szCs w:val="16"/>
                <w:lang w:val="ca-ES"/>
              </w:rPr>
              <w:t>o</w:t>
            </w:r>
            <w:r w:rsidRPr="00D84516">
              <w:rPr>
                <w:szCs w:val="16"/>
                <w:lang w:val="ca-ES"/>
              </w:rPr>
              <w:t xml:space="preserve">s </w:t>
            </w:r>
            <w:proofErr w:type="spellStart"/>
            <w:r w:rsidRPr="00D84516">
              <w:rPr>
                <w:szCs w:val="16"/>
                <w:lang w:val="ca-ES"/>
              </w:rPr>
              <w:t>serv</w:t>
            </w:r>
            <w:r>
              <w:rPr>
                <w:szCs w:val="16"/>
                <w:lang w:val="ca-ES"/>
              </w:rPr>
              <w:t>icios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775D07CC" w14:textId="20751384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7010C74" w14:textId="63EBB53E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0E4794FC" w14:textId="2C9089EF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6B2B4F07" w14:textId="06FA8700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7783A452" w14:textId="56C8913E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59F73A66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12AE98CE" w14:textId="7F715FD2" w:rsidR="00E13263" w:rsidRPr="00D84516" w:rsidRDefault="00E13263" w:rsidP="00E13263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Podría</w:t>
            </w:r>
            <w:proofErr w:type="spellEnd"/>
            <w:r>
              <w:rPr>
                <w:szCs w:val="16"/>
                <w:lang w:val="ca-ES"/>
              </w:rPr>
              <w:t xml:space="preserve"> obtenir </w:t>
            </w:r>
            <w:proofErr w:type="spellStart"/>
            <w:r>
              <w:rPr>
                <w:szCs w:val="16"/>
                <w:lang w:val="ca-ES"/>
              </w:rPr>
              <w:t>apoyo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Dios</w:t>
            </w:r>
            <w:proofErr w:type="spellEnd"/>
            <w:r>
              <w:rPr>
                <w:szCs w:val="16"/>
                <w:lang w:val="ca-ES"/>
              </w:rPr>
              <w:t xml:space="preserve"> si lo </w:t>
            </w:r>
            <w:proofErr w:type="spellStart"/>
            <w:r>
              <w:rPr>
                <w:szCs w:val="16"/>
                <w:lang w:val="ca-ES"/>
              </w:rPr>
              <w:t>necesitara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4F28D1E1" w14:textId="61105CC5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C0883AC" w14:textId="4074C3D8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1DB03CA5" w14:textId="1D26D026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0D1353CC" w14:textId="7800FEC5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39826205" w14:textId="20B43215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2A4BE4A3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7C883A0F" w14:textId="5E3DE4E2" w:rsidR="00E13263" w:rsidRPr="00D84516" w:rsidRDefault="00E13263" w:rsidP="00E13263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e </w:t>
            </w:r>
            <w:proofErr w:type="spellStart"/>
            <w:r>
              <w:rPr>
                <w:szCs w:val="16"/>
                <w:lang w:val="ca-ES"/>
              </w:rPr>
              <w:t>buscado</w:t>
            </w:r>
            <w:proofErr w:type="spellEnd"/>
            <w:r>
              <w:rPr>
                <w:szCs w:val="16"/>
                <w:lang w:val="ca-ES"/>
              </w:rPr>
              <w:t xml:space="preserve"> el </w:t>
            </w:r>
            <w:proofErr w:type="spellStart"/>
            <w:r>
              <w:rPr>
                <w:szCs w:val="16"/>
                <w:lang w:val="ca-ES"/>
              </w:rPr>
              <w:t>apoyo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Di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uando</w:t>
            </w:r>
            <w:proofErr w:type="spellEnd"/>
            <w:r>
              <w:rPr>
                <w:szCs w:val="16"/>
                <w:lang w:val="ca-ES"/>
              </w:rPr>
              <w:t xml:space="preserve"> lo he </w:t>
            </w:r>
            <w:proofErr w:type="spellStart"/>
            <w:r>
              <w:rPr>
                <w:szCs w:val="16"/>
                <w:lang w:val="ca-ES"/>
              </w:rPr>
              <w:t>necesitado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11285DF1" w14:textId="312B68C8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4A8B034" w14:textId="7C9CC553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667CA9EF" w14:textId="6ADB4E24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57901701" w14:textId="3D18B3CD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4DCF71C1" w14:textId="4E6834BD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33FBFD3C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78BAF103" w14:textId="0DD5D462" w:rsidR="00E13263" w:rsidRPr="00D84516" w:rsidRDefault="00E13263" w:rsidP="00E13263">
            <w:pPr>
              <w:pStyle w:val="Fila"/>
              <w:rPr>
                <w:b w:val="0"/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s </w:t>
            </w:r>
            <w:proofErr w:type="spellStart"/>
            <w:r>
              <w:rPr>
                <w:szCs w:val="16"/>
                <w:lang w:val="ca-ES"/>
              </w:rPr>
              <w:t>mejore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migos</w:t>
            </w:r>
            <w:proofErr w:type="spellEnd"/>
            <w:r>
              <w:rPr>
                <w:szCs w:val="16"/>
                <w:lang w:val="ca-ES"/>
              </w:rPr>
              <w:t>/as son religiosos/as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36BCFBF2" w14:textId="1343D0FC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B1A567F" w14:textId="4AFE2088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0C7508FA" w14:textId="28013F27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00E61333" w14:textId="31331A1C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157B3DBB" w14:textId="60FCC2B8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25354C78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26259CF6" w14:textId="33730721" w:rsidR="00E13263" w:rsidRPr="00D84516" w:rsidRDefault="00E13263" w:rsidP="00E13263">
            <w:pPr>
              <w:pStyle w:val="Fila"/>
              <w:rPr>
                <w:b w:val="0"/>
                <w:szCs w:val="16"/>
                <w:lang w:val="ca-ES"/>
              </w:rPr>
            </w:pPr>
            <w:r w:rsidRPr="00D84516">
              <w:rPr>
                <w:szCs w:val="16"/>
                <w:lang w:val="ca-ES"/>
              </w:rPr>
              <w:t xml:space="preserve">La </w:t>
            </w:r>
            <w:proofErr w:type="spellStart"/>
            <w:r>
              <w:rPr>
                <w:szCs w:val="16"/>
                <w:lang w:val="ca-ES"/>
              </w:rPr>
              <w:t>mayoría</w:t>
            </w:r>
            <w:proofErr w:type="spellEnd"/>
            <w:r>
              <w:rPr>
                <w:szCs w:val="16"/>
                <w:lang w:val="ca-ES"/>
              </w:rPr>
              <w:t xml:space="preserve"> de mis </w:t>
            </w:r>
            <w:proofErr w:type="spellStart"/>
            <w:r>
              <w:rPr>
                <w:szCs w:val="16"/>
                <w:lang w:val="ca-ES"/>
              </w:rPr>
              <w:t>conocidos</w:t>
            </w:r>
            <w:proofErr w:type="spellEnd"/>
            <w:r>
              <w:rPr>
                <w:szCs w:val="16"/>
                <w:lang w:val="ca-ES"/>
              </w:rPr>
              <w:t xml:space="preserve"> son religiosos/as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C034D2E" w14:textId="5C7EEFF8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75B49FF2" w14:textId="425A0558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2D68F6A2" w14:textId="0A48DBDB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2ECA7819" w14:textId="36E566F5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286E295B" w14:textId="7D3E232F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72B2F2D2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4E03FF44" w14:textId="7416B216" w:rsidR="00E13263" w:rsidRPr="00D84516" w:rsidRDefault="00E13263" w:rsidP="00E13263">
            <w:pPr>
              <w:pStyle w:val="Fila"/>
              <w:rPr>
                <w:b w:val="0"/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 </w:t>
            </w:r>
            <w:proofErr w:type="spellStart"/>
            <w:r>
              <w:rPr>
                <w:szCs w:val="16"/>
                <w:lang w:val="ca-ES"/>
              </w:rPr>
              <w:t>madre</w:t>
            </w:r>
            <w:proofErr w:type="spellEnd"/>
            <w:r w:rsidRPr="00D84516">
              <w:rPr>
                <w:szCs w:val="16"/>
                <w:lang w:val="ca-ES"/>
              </w:rPr>
              <w:t xml:space="preserve"> (adoptiva/madrastra) </w:t>
            </w:r>
            <w:r>
              <w:rPr>
                <w:szCs w:val="16"/>
                <w:lang w:val="ca-ES"/>
              </w:rPr>
              <w:t>e</w:t>
            </w:r>
            <w:r w:rsidRPr="00D84516">
              <w:rPr>
                <w:szCs w:val="16"/>
                <w:lang w:val="ca-ES"/>
              </w:rPr>
              <w:t>s religiosa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A64ABE6" w14:textId="11AACC53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3234203" w14:textId="1CC5CCCF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0AA8546B" w14:textId="7C0AC807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76BB52DA" w14:textId="648FBD74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0B666810" w14:textId="3E2069DA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  <w:tr w:rsidR="00E13263" w:rsidRPr="002822CE" w14:paraId="73E797DC" w14:textId="77777777" w:rsidTr="005C1DF1">
        <w:trPr>
          <w:cantSplit/>
        </w:trPr>
        <w:tc>
          <w:tcPr>
            <w:tcW w:w="2298" w:type="pct"/>
            <w:shd w:val="clear" w:color="auto" w:fill="auto"/>
          </w:tcPr>
          <w:p w14:paraId="7FBCF85F" w14:textId="0287AB76" w:rsidR="00E13263" w:rsidRPr="00D84516" w:rsidRDefault="00E13263" w:rsidP="00E13263">
            <w:pPr>
              <w:pStyle w:val="Fila"/>
              <w:rPr>
                <w:b w:val="0"/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i </w:t>
            </w:r>
            <w:proofErr w:type="spellStart"/>
            <w:r>
              <w:rPr>
                <w:szCs w:val="16"/>
                <w:lang w:val="ca-ES"/>
              </w:rPr>
              <w:t>padre</w:t>
            </w:r>
            <w:proofErr w:type="spellEnd"/>
            <w:r w:rsidRPr="00D84516">
              <w:rPr>
                <w:szCs w:val="16"/>
                <w:lang w:val="ca-ES"/>
              </w:rPr>
              <w:t xml:space="preserve"> (</w:t>
            </w:r>
            <w:proofErr w:type="spellStart"/>
            <w:r w:rsidRPr="00D84516">
              <w:rPr>
                <w:szCs w:val="16"/>
                <w:lang w:val="ca-ES"/>
              </w:rPr>
              <w:t>adoptant</w:t>
            </w:r>
            <w:r>
              <w:rPr>
                <w:szCs w:val="16"/>
                <w:lang w:val="ca-ES"/>
              </w:rPr>
              <w:t>e</w:t>
            </w:r>
            <w:proofErr w:type="spellEnd"/>
            <w:r>
              <w:rPr>
                <w:szCs w:val="16"/>
                <w:lang w:val="ca-ES"/>
              </w:rPr>
              <w:t>/</w:t>
            </w:r>
            <w:proofErr w:type="spellStart"/>
            <w:r>
              <w:rPr>
                <w:szCs w:val="16"/>
                <w:lang w:val="ca-ES"/>
              </w:rPr>
              <w:t>padrastro</w:t>
            </w:r>
            <w:proofErr w:type="spellEnd"/>
            <w:r w:rsidRPr="00D84516">
              <w:rPr>
                <w:szCs w:val="16"/>
                <w:lang w:val="ca-ES"/>
              </w:rPr>
              <w:t xml:space="preserve">) </w:t>
            </w:r>
            <w:r>
              <w:rPr>
                <w:szCs w:val="16"/>
                <w:lang w:val="ca-ES"/>
              </w:rPr>
              <w:t xml:space="preserve">es </w:t>
            </w:r>
            <w:proofErr w:type="spellStart"/>
            <w:r>
              <w:rPr>
                <w:szCs w:val="16"/>
                <w:lang w:val="ca-ES"/>
              </w:rPr>
              <w:t>religioso</w:t>
            </w:r>
            <w:proofErr w:type="spellEnd"/>
          </w:p>
        </w:tc>
        <w:tc>
          <w:tcPr>
            <w:tcW w:w="541" w:type="pct"/>
            <w:shd w:val="clear" w:color="auto" w:fill="auto"/>
            <w:vAlign w:val="center"/>
          </w:tcPr>
          <w:p w14:paraId="0F9157DD" w14:textId="5B8205E6" w:rsidR="00E13263" w:rsidRPr="002822CE" w:rsidRDefault="00E13263" w:rsidP="00E13263">
            <w:pPr>
              <w:pStyle w:val="Celda"/>
            </w:pPr>
            <w:r>
              <w:t>4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5E47CCB" w14:textId="4E2735A5" w:rsidR="00E13263" w:rsidRPr="002822CE" w:rsidRDefault="00E13263" w:rsidP="00E13263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</w:tcPr>
          <w:p w14:paraId="39946AD6" w14:textId="162DE084" w:rsidR="00E13263" w:rsidRDefault="00E13263" w:rsidP="00E13263">
            <w:pPr>
              <w:pStyle w:val="Celda"/>
            </w:pPr>
            <w:r w:rsidRPr="002E55A7">
              <w:t>2</w:t>
            </w:r>
          </w:p>
        </w:tc>
        <w:tc>
          <w:tcPr>
            <w:tcW w:w="540" w:type="pct"/>
            <w:shd w:val="clear" w:color="auto" w:fill="auto"/>
          </w:tcPr>
          <w:p w14:paraId="0DD36D96" w14:textId="0C08D82E" w:rsidR="00E13263" w:rsidRDefault="00E13263" w:rsidP="00E13263">
            <w:pPr>
              <w:pStyle w:val="Celda"/>
            </w:pPr>
            <w:r w:rsidRPr="00CD477F">
              <w:t>1</w:t>
            </w:r>
          </w:p>
        </w:tc>
        <w:tc>
          <w:tcPr>
            <w:tcW w:w="539" w:type="pct"/>
          </w:tcPr>
          <w:p w14:paraId="031FBECE" w14:textId="4519B1CD" w:rsidR="00E13263" w:rsidRPr="002822CE" w:rsidRDefault="00E13263" w:rsidP="00E13263">
            <w:pPr>
              <w:pStyle w:val="Celda"/>
            </w:pPr>
            <w:r w:rsidRPr="00525300">
              <w:t>0</w:t>
            </w:r>
          </w:p>
        </w:tc>
      </w:tr>
    </w:tbl>
    <w:p w14:paraId="5E7FACD8" w14:textId="77777777" w:rsidR="00FD693C" w:rsidRDefault="00FD693C" w:rsidP="00DF614A">
      <w:pPr>
        <w:spacing w:line="360" w:lineRule="auto"/>
        <w:jc w:val="both"/>
        <w:rPr>
          <w:sz w:val="26"/>
          <w:szCs w:val="26"/>
          <w:lang w:val="ca-ES"/>
        </w:rPr>
      </w:pPr>
    </w:p>
    <w:p w14:paraId="78AD8D2A" w14:textId="64999704" w:rsidR="00FE6B85" w:rsidRDefault="00FE6B85" w:rsidP="00FE6B85">
      <w:pPr>
        <w:spacing w:after="0" w:line="240" w:lineRule="auto"/>
        <w:jc w:val="both"/>
        <w:rPr>
          <w:color w:val="0070C0"/>
          <w:sz w:val="24"/>
          <w:szCs w:val="26"/>
          <w:lang w:val="ca-ES"/>
        </w:rPr>
      </w:pPr>
      <w:r>
        <w:rPr>
          <w:color w:val="0070C0"/>
          <w:sz w:val="24"/>
          <w:szCs w:val="26"/>
          <w:lang w:val="ca-ES"/>
        </w:rPr>
        <w:t xml:space="preserve">A partir de est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se calcula </w:t>
      </w:r>
      <w:proofErr w:type="spellStart"/>
      <w:r w:rsidRPr="00A504F7">
        <w:rPr>
          <w:b/>
          <w:bCs/>
          <w:color w:val="FF0000"/>
          <w:sz w:val="24"/>
          <w:szCs w:val="26"/>
          <w:lang w:val="ca-ES"/>
        </w:rPr>
        <w:t>SUMA</w:t>
      </w:r>
      <w:r>
        <w:rPr>
          <w:b/>
          <w:bCs/>
          <w:color w:val="FF0000"/>
          <w:sz w:val="24"/>
          <w:szCs w:val="26"/>
          <w:lang w:val="ca-ES"/>
        </w:rPr>
        <w:t>religion</w:t>
      </w:r>
      <w:proofErr w:type="spellEnd"/>
      <w:r>
        <w:rPr>
          <w:color w:val="0070C0"/>
          <w:sz w:val="24"/>
          <w:szCs w:val="26"/>
          <w:lang w:val="ca-ES"/>
        </w:rPr>
        <w:t xml:space="preserve">, que es la suma de las </w:t>
      </w:r>
      <w:proofErr w:type="spellStart"/>
      <w:r>
        <w:rPr>
          <w:color w:val="0070C0"/>
          <w:sz w:val="24"/>
          <w:szCs w:val="26"/>
          <w:lang w:val="ca-ES"/>
        </w:rPr>
        <w:t>puntuaciones</w:t>
      </w:r>
      <w:proofErr w:type="spellEnd"/>
      <w:r>
        <w:rPr>
          <w:color w:val="0070C0"/>
          <w:sz w:val="24"/>
          <w:szCs w:val="26"/>
          <w:lang w:val="ca-ES"/>
        </w:rPr>
        <w:t xml:space="preserve"> de los </w:t>
      </w:r>
      <w:proofErr w:type="spellStart"/>
      <w:r>
        <w:rPr>
          <w:color w:val="0070C0"/>
          <w:sz w:val="24"/>
          <w:szCs w:val="26"/>
          <w:lang w:val="ca-ES"/>
        </w:rPr>
        <w:t>items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anteriores</w:t>
      </w:r>
      <w:proofErr w:type="spellEnd"/>
      <w:r>
        <w:rPr>
          <w:color w:val="0070C0"/>
          <w:sz w:val="24"/>
          <w:szCs w:val="26"/>
          <w:lang w:val="ca-ES"/>
        </w:rPr>
        <w:t xml:space="preserve">. A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puntuación</w:t>
      </w:r>
      <w:proofErr w:type="spellEnd"/>
      <w:r>
        <w:rPr>
          <w:color w:val="0070C0"/>
          <w:sz w:val="24"/>
          <w:szCs w:val="26"/>
          <w:lang w:val="ca-ES"/>
        </w:rPr>
        <w:t xml:space="preserve">, </w:t>
      </w:r>
      <w:proofErr w:type="spellStart"/>
      <w:r>
        <w:rPr>
          <w:color w:val="0070C0"/>
          <w:sz w:val="24"/>
          <w:szCs w:val="26"/>
          <w:lang w:val="ca-ES"/>
        </w:rPr>
        <w:t>mayor</w:t>
      </w:r>
      <w:proofErr w:type="spellEnd"/>
      <w:r>
        <w:rPr>
          <w:color w:val="0070C0"/>
          <w:sz w:val="24"/>
          <w:szCs w:val="26"/>
          <w:lang w:val="ca-ES"/>
        </w:rPr>
        <w:t xml:space="preserve"> </w:t>
      </w:r>
      <w:proofErr w:type="spellStart"/>
      <w:r>
        <w:rPr>
          <w:color w:val="0070C0"/>
          <w:sz w:val="24"/>
          <w:szCs w:val="26"/>
          <w:lang w:val="ca-ES"/>
        </w:rPr>
        <w:t>religiosidad</w:t>
      </w:r>
      <w:proofErr w:type="spellEnd"/>
      <w:r>
        <w:rPr>
          <w:color w:val="0070C0"/>
          <w:sz w:val="24"/>
          <w:szCs w:val="26"/>
          <w:lang w:val="ca-ES"/>
        </w:rPr>
        <w:t>.</w:t>
      </w:r>
    </w:p>
    <w:p w14:paraId="01D21AA5" w14:textId="77777777" w:rsidR="00FE6B85" w:rsidRDefault="00FE6B85" w:rsidP="00DF614A">
      <w:pPr>
        <w:spacing w:line="360" w:lineRule="auto"/>
        <w:jc w:val="both"/>
        <w:rPr>
          <w:sz w:val="26"/>
          <w:szCs w:val="26"/>
          <w:lang w:val="ca-ES"/>
        </w:rPr>
      </w:pPr>
    </w:p>
    <w:p w14:paraId="0E9A3162" w14:textId="7D9C58F3" w:rsidR="00586F7C" w:rsidRPr="005258F5" w:rsidRDefault="002119FD" w:rsidP="000244D0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¿Consume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iariament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bebid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>?</w:t>
      </w:r>
      <w:r w:rsidR="009D655C" w:rsidRPr="005258F5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9D655C" w:rsidRPr="005258F5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Pr="00920104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Pr="00920104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Pr="00D84516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Pr="00D84516">
        <w:rPr>
          <w:rFonts w:ascii="Arial" w:hAnsi="Arial" w:cs="Arial"/>
          <w:sz w:val="18"/>
          <w:szCs w:val="18"/>
          <w:lang w:val="ca-ES"/>
        </w:rPr>
        <w:t>categor</w:t>
      </w:r>
      <w:r>
        <w:rPr>
          <w:rFonts w:ascii="Arial" w:hAnsi="Arial" w:cs="Arial"/>
          <w:sz w:val="18"/>
          <w:szCs w:val="18"/>
          <w:lang w:val="ca-ES"/>
        </w:rPr>
        <w:t>í</w:t>
      </w:r>
      <w:r w:rsidRPr="00D84516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="009D655C" w:rsidRPr="005258F5">
        <w:rPr>
          <w:rFonts w:ascii="Arial" w:hAnsi="Arial" w:cs="Arial"/>
          <w:sz w:val="18"/>
          <w:szCs w:val="18"/>
          <w:lang w:val="ca-ES"/>
        </w:rPr>
        <w:t>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5258F5" w:rsidRPr="00122230" w14:paraId="489090FA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475B10A" w14:textId="77777777" w:rsidR="005258F5" w:rsidRPr="002822CE" w:rsidRDefault="005258F5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4215B71B" w14:textId="6BF5C597" w:rsidR="005258F5" w:rsidRPr="00D84516" w:rsidRDefault="005258F5" w:rsidP="002119FD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</w:t>
            </w:r>
            <w:r w:rsidR="002119FD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í</w:t>
            </w:r>
          </w:p>
        </w:tc>
        <w:tc>
          <w:tcPr>
            <w:tcW w:w="690" w:type="pct"/>
            <w:shd w:val="clear" w:color="auto" w:fill="auto"/>
          </w:tcPr>
          <w:p w14:paraId="561E64EB" w14:textId="77777777" w:rsidR="005258F5" w:rsidRPr="00122230" w:rsidRDefault="005258F5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67126A9A" w14:textId="77777777" w:rsidR="005258F5" w:rsidRPr="00122230" w:rsidRDefault="005258F5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5258F5" w:rsidRPr="002822CE" w14:paraId="69BED5A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D16AA66" w14:textId="26DA97CD" w:rsidR="005258F5" w:rsidRPr="001C657E" w:rsidRDefault="005258F5" w:rsidP="005258F5">
            <w:pPr>
              <w:pStyle w:val="Fila"/>
              <w:rPr>
                <w:color w:val="FF0000"/>
                <w:szCs w:val="16"/>
              </w:rPr>
            </w:pPr>
            <w:r w:rsidRPr="005258F5">
              <w:rPr>
                <w:szCs w:val="16"/>
                <w:lang w:val="ca-ES"/>
              </w:rPr>
              <w:t xml:space="preserve">Café       </w:t>
            </w:r>
            <w:r w:rsidR="001C657E">
              <w:rPr>
                <w:color w:val="FF0000"/>
                <w:szCs w:val="16"/>
                <w:lang w:val="ca-ES"/>
              </w:rPr>
              <w:t>CAFE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993F442" w14:textId="77777777" w:rsidR="005258F5" w:rsidRPr="002822CE" w:rsidRDefault="005258F5" w:rsidP="005258F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C0E3C5A" w14:textId="77777777" w:rsidR="005258F5" w:rsidRPr="002822CE" w:rsidRDefault="005258F5" w:rsidP="005258F5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292E2143" w14:textId="77777777" w:rsidR="005258F5" w:rsidRPr="002822CE" w:rsidRDefault="005258F5" w:rsidP="005258F5">
            <w:pPr>
              <w:pStyle w:val="Celda"/>
            </w:pPr>
            <w:r w:rsidRPr="002822CE">
              <w:t>9</w:t>
            </w:r>
          </w:p>
        </w:tc>
      </w:tr>
      <w:tr w:rsidR="005258F5" w:rsidRPr="002822CE" w14:paraId="1E2FF500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916C74C" w14:textId="33D29D91" w:rsidR="005258F5" w:rsidRPr="005258F5" w:rsidRDefault="005258F5" w:rsidP="005258F5">
            <w:pPr>
              <w:pStyle w:val="Fila"/>
              <w:rPr>
                <w:szCs w:val="16"/>
                <w:lang w:val="ca-ES"/>
              </w:rPr>
            </w:pPr>
            <w:r w:rsidRPr="005258F5">
              <w:rPr>
                <w:szCs w:val="16"/>
                <w:lang w:val="ca-ES"/>
              </w:rPr>
              <w:t xml:space="preserve">Té </w:t>
            </w:r>
            <w:r w:rsidR="001C657E">
              <w:rPr>
                <w:szCs w:val="16"/>
                <w:lang w:val="ca-ES"/>
              </w:rPr>
              <w:t xml:space="preserve">      </w:t>
            </w:r>
            <w:r w:rsidR="001C657E" w:rsidRPr="001C657E">
              <w:rPr>
                <w:color w:val="FF0000"/>
                <w:szCs w:val="16"/>
                <w:lang w:val="ca-ES"/>
              </w:rPr>
              <w:t>TE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9E89CD4" w14:textId="77777777" w:rsidR="005258F5" w:rsidRPr="002822CE" w:rsidRDefault="005258F5" w:rsidP="005258F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BD55246" w14:textId="77777777" w:rsidR="005258F5" w:rsidRPr="002822CE" w:rsidRDefault="005258F5" w:rsidP="005258F5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51C2186D" w14:textId="77777777" w:rsidR="005258F5" w:rsidRPr="002822CE" w:rsidRDefault="005258F5" w:rsidP="005258F5">
            <w:pPr>
              <w:pStyle w:val="Celda"/>
            </w:pPr>
            <w:r w:rsidRPr="002822CE">
              <w:t>9</w:t>
            </w:r>
          </w:p>
        </w:tc>
      </w:tr>
      <w:tr w:rsidR="005258F5" w:rsidRPr="002822CE" w14:paraId="6C18C5C1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0D6CDF4" w14:textId="18FFDFF5" w:rsidR="005258F5" w:rsidRPr="001C657E" w:rsidRDefault="005258F5" w:rsidP="002119FD">
            <w:pPr>
              <w:pStyle w:val="Fila"/>
              <w:rPr>
                <w:b w:val="0"/>
                <w:bCs/>
                <w:color w:val="FF0000"/>
                <w:szCs w:val="16"/>
                <w:lang w:val="ca-ES"/>
              </w:rPr>
            </w:pPr>
            <w:proofErr w:type="spellStart"/>
            <w:r w:rsidRPr="005258F5">
              <w:rPr>
                <w:szCs w:val="16"/>
                <w:lang w:val="ca-ES"/>
              </w:rPr>
              <w:t>Be</w:t>
            </w:r>
            <w:r w:rsidR="002119FD">
              <w:rPr>
                <w:szCs w:val="16"/>
                <w:lang w:val="ca-ES"/>
              </w:rPr>
              <w:t>bidas</w:t>
            </w:r>
            <w:proofErr w:type="spellEnd"/>
            <w:r w:rsidRPr="005258F5">
              <w:rPr>
                <w:szCs w:val="16"/>
                <w:lang w:val="ca-ES"/>
              </w:rPr>
              <w:t xml:space="preserve"> cola (com</w:t>
            </w:r>
            <w:r w:rsidR="002119FD">
              <w:rPr>
                <w:szCs w:val="16"/>
                <w:lang w:val="ca-ES"/>
              </w:rPr>
              <w:t>o</w:t>
            </w:r>
            <w:r w:rsidRPr="005258F5">
              <w:rPr>
                <w:szCs w:val="16"/>
                <w:lang w:val="ca-ES"/>
              </w:rPr>
              <w:t xml:space="preserve"> </w:t>
            </w:r>
            <w:proofErr w:type="spellStart"/>
            <w:r w:rsidRPr="005258F5">
              <w:rPr>
                <w:szCs w:val="16"/>
                <w:lang w:val="ca-ES"/>
              </w:rPr>
              <w:t>Coke</w:t>
            </w:r>
            <w:proofErr w:type="spellEnd"/>
            <w:r w:rsidRPr="005258F5">
              <w:rPr>
                <w:szCs w:val="16"/>
                <w:lang w:val="ca-ES"/>
              </w:rPr>
              <w:t xml:space="preserve">, </w:t>
            </w:r>
            <w:proofErr w:type="spellStart"/>
            <w:r w:rsidRPr="005258F5">
              <w:rPr>
                <w:szCs w:val="16"/>
                <w:lang w:val="ca-ES"/>
              </w:rPr>
              <w:t>Pepsi</w:t>
            </w:r>
            <w:proofErr w:type="spellEnd"/>
            <w:r w:rsidRPr="005258F5">
              <w:rPr>
                <w:szCs w:val="16"/>
                <w:lang w:val="ca-ES"/>
              </w:rPr>
              <w:t xml:space="preserve">, </w:t>
            </w:r>
            <w:proofErr w:type="spellStart"/>
            <w:r w:rsidRPr="005258F5">
              <w:rPr>
                <w:szCs w:val="16"/>
                <w:lang w:val="ca-ES"/>
              </w:rPr>
              <w:t>etc</w:t>
            </w:r>
            <w:proofErr w:type="spellEnd"/>
            <w:r w:rsidRPr="005258F5">
              <w:rPr>
                <w:szCs w:val="16"/>
                <w:lang w:val="ca-ES"/>
              </w:rPr>
              <w:t>)</w:t>
            </w:r>
            <w:r w:rsidR="001C657E">
              <w:rPr>
                <w:szCs w:val="16"/>
                <w:lang w:val="ca-ES"/>
              </w:rPr>
              <w:t xml:space="preserve">  </w:t>
            </w:r>
            <w:r w:rsidR="001C657E" w:rsidRPr="001C657E">
              <w:rPr>
                <w:color w:val="FF0000"/>
                <w:szCs w:val="16"/>
                <w:lang w:val="ca-ES"/>
              </w:rPr>
              <w:t>COLA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BA7D206" w14:textId="77777777" w:rsidR="005258F5" w:rsidRPr="002822CE" w:rsidRDefault="005258F5" w:rsidP="005258F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030F57D" w14:textId="77777777" w:rsidR="005258F5" w:rsidRPr="002822CE" w:rsidRDefault="005258F5" w:rsidP="005258F5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614696EC" w14:textId="77777777" w:rsidR="005258F5" w:rsidRPr="002822CE" w:rsidRDefault="005258F5" w:rsidP="005258F5">
            <w:pPr>
              <w:pStyle w:val="Celda"/>
            </w:pPr>
            <w:r w:rsidRPr="002822CE">
              <w:t>9</w:t>
            </w:r>
          </w:p>
        </w:tc>
      </w:tr>
      <w:tr w:rsidR="005258F5" w:rsidRPr="002822CE" w14:paraId="6F5F164A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0D677E25" w14:textId="613E1352" w:rsidR="005258F5" w:rsidRPr="001C657E" w:rsidRDefault="002119FD" w:rsidP="005258F5">
            <w:pPr>
              <w:pStyle w:val="Fila"/>
              <w:rPr>
                <w:b w:val="0"/>
                <w:bCs/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Bebi</w:t>
            </w:r>
            <w:r w:rsidR="009E28FA">
              <w:rPr>
                <w:szCs w:val="16"/>
                <w:lang w:val="ca-ES"/>
              </w:rPr>
              <w:t>d</w:t>
            </w:r>
            <w:r>
              <w:rPr>
                <w:szCs w:val="16"/>
                <w:lang w:val="ca-ES"/>
              </w:rPr>
              <w:t>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nergéticas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continene</w:t>
            </w:r>
            <w:r w:rsidR="009E28FA">
              <w:rPr>
                <w:szCs w:val="16"/>
                <w:lang w:val="ca-ES"/>
              </w:rPr>
              <w:t>n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afeína</w:t>
            </w:r>
            <w:proofErr w:type="spellEnd"/>
            <w:r w:rsidR="005258F5" w:rsidRPr="005258F5">
              <w:rPr>
                <w:szCs w:val="16"/>
                <w:lang w:val="ca-ES"/>
              </w:rPr>
              <w:t xml:space="preserve"> (Red bull, </w:t>
            </w:r>
            <w:proofErr w:type="spellStart"/>
            <w:r w:rsidR="005258F5" w:rsidRPr="005258F5">
              <w:rPr>
                <w:szCs w:val="16"/>
                <w:lang w:val="ca-ES"/>
              </w:rPr>
              <w:t>Nocco</w:t>
            </w:r>
            <w:proofErr w:type="spellEnd"/>
            <w:r w:rsidR="005258F5" w:rsidRPr="005258F5">
              <w:rPr>
                <w:szCs w:val="16"/>
                <w:lang w:val="ca-ES"/>
              </w:rPr>
              <w:t xml:space="preserve">, </w:t>
            </w:r>
            <w:proofErr w:type="spellStart"/>
            <w:r w:rsidR="005258F5" w:rsidRPr="005258F5">
              <w:rPr>
                <w:szCs w:val="16"/>
                <w:lang w:val="ca-ES"/>
              </w:rPr>
              <w:t>Monster</w:t>
            </w:r>
            <w:proofErr w:type="spellEnd"/>
            <w:r w:rsidR="005258F5" w:rsidRPr="005258F5">
              <w:rPr>
                <w:szCs w:val="16"/>
                <w:lang w:val="ca-ES"/>
              </w:rPr>
              <w:t>)</w:t>
            </w:r>
            <w:r w:rsidR="001C657E">
              <w:rPr>
                <w:szCs w:val="16"/>
                <w:lang w:val="ca-ES"/>
              </w:rPr>
              <w:t xml:space="preserve">  </w:t>
            </w:r>
            <w:r w:rsidR="001C657E" w:rsidRPr="001C657E">
              <w:rPr>
                <w:color w:val="FF0000"/>
                <w:szCs w:val="16"/>
                <w:lang w:val="ca-ES"/>
              </w:rPr>
              <w:t>ENERGETICA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65EFCD3" w14:textId="77777777" w:rsidR="005258F5" w:rsidRPr="002822CE" w:rsidRDefault="005258F5" w:rsidP="005258F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5160B03" w14:textId="77777777" w:rsidR="005258F5" w:rsidRPr="002822CE" w:rsidRDefault="005258F5" w:rsidP="005258F5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09B13C33" w14:textId="77777777" w:rsidR="005258F5" w:rsidRPr="002822CE" w:rsidRDefault="005258F5" w:rsidP="005258F5">
            <w:pPr>
              <w:pStyle w:val="Celda"/>
            </w:pPr>
            <w:r w:rsidRPr="002822CE">
              <w:t>9</w:t>
            </w:r>
          </w:p>
        </w:tc>
      </w:tr>
    </w:tbl>
    <w:p w14:paraId="74008EDD" w14:textId="77777777" w:rsidR="005258F5" w:rsidRDefault="005258F5" w:rsidP="00087C65">
      <w:pPr>
        <w:spacing w:line="360" w:lineRule="auto"/>
        <w:jc w:val="both"/>
        <w:rPr>
          <w:sz w:val="26"/>
          <w:szCs w:val="26"/>
          <w:lang w:val="ca-ES"/>
        </w:rPr>
      </w:pPr>
    </w:p>
    <w:p w14:paraId="5483FA2A" w14:textId="0C5B1CD0" w:rsidR="00586F7C" w:rsidRPr="005258F5" w:rsidRDefault="002119FD" w:rsidP="000244D0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¿Alguna de l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erson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fum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tabac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iariament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>?</w:t>
      </w:r>
      <w:r w:rsidR="00456DBE" w:rsidRPr="005258F5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Pr="005258F5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Pr="00920104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Pr="00920104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Pr="00D84516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Pr="00D84516">
        <w:rPr>
          <w:rFonts w:ascii="Arial" w:hAnsi="Arial" w:cs="Arial"/>
          <w:sz w:val="18"/>
          <w:szCs w:val="18"/>
          <w:lang w:val="ca-ES"/>
        </w:rPr>
        <w:t>categor</w:t>
      </w:r>
      <w:r>
        <w:rPr>
          <w:rFonts w:ascii="Arial" w:hAnsi="Arial" w:cs="Arial"/>
          <w:sz w:val="18"/>
          <w:szCs w:val="18"/>
          <w:lang w:val="ca-ES"/>
        </w:rPr>
        <w:t>í</w:t>
      </w:r>
      <w:r w:rsidRPr="00D84516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Pr="005258F5">
        <w:rPr>
          <w:rFonts w:ascii="Arial" w:hAnsi="Arial" w:cs="Arial"/>
          <w:sz w:val="18"/>
          <w:szCs w:val="18"/>
          <w:lang w:val="ca-ES"/>
        </w:rPr>
        <w:t>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5258F5" w:rsidRPr="00122230" w14:paraId="5913D866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B2485FA" w14:textId="77777777" w:rsidR="005258F5" w:rsidRPr="002822CE" w:rsidRDefault="005258F5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33348EA1" w14:textId="5B98CDA1" w:rsidR="005258F5" w:rsidRPr="00D84516" w:rsidRDefault="002119FD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025082EB" w14:textId="77777777" w:rsidR="005258F5" w:rsidRPr="00122230" w:rsidRDefault="005258F5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65BB2F56" w14:textId="77777777" w:rsidR="005258F5" w:rsidRPr="00122230" w:rsidRDefault="005258F5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1C657E" w:rsidRPr="002822CE" w14:paraId="7C024D57" w14:textId="77777777" w:rsidTr="004571AD">
        <w:trPr>
          <w:cantSplit/>
        </w:trPr>
        <w:tc>
          <w:tcPr>
            <w:tcW w:w="2932" w:type="pct"/>
            <w:shd w:val="clear" w:color="auto" w:fill="auto"/>
          </w:tcPr>
          <w:p w14:paraId="6961AFF2" w14:textId="56D2CE96" w:rsidR="001C657E" w:rsidRPr="001C657E" w:rsidRDefault="001C657E" w:rsidP="001C657E">
            <w:pPr>
              <w:pStyle w:val="Fila"/>
              <w:rPr>
                <w:szCs w:val="16"/>
              </w:rPr>
            </w:pPr>
            <w:proofErr w:type="spellStart"/>
            <w:r w:rsidRPr="005258F5">
              <w:rPr>
                <w:szCs w:val="16"/>
                <w:lang w:val="ca-ES"/>
              </w:rPr>
              <w:t>Pa</w:t>
            </w:r>
            <w:r>
              <w:rPr>
                <w:szCs w:val="16"/>
                <w:lang w:val="ca-ES"/>
              </w:rPr>
              <w:t>dre</w:t>
            </w:r>
            <w:proofErr w:type="spellEnd"/>
            <w:r>
              <w:rPr>
                <w:szCs w:val="16"/>
                <w:lang w:val="ca-ES"/>
              </w:rPr>
              <w:t xml:space="preserve">  </w:t>
            </w:r>
            <w:r w:rsidRPr="001C657E">
              <w:rPr>
                <w:color w:val="FF0000"/>
                <w:szCs w:val="16"/>
                <w:lang w:val="ca-ES"/>
              </w:rPr>
              <w:t>PADREFUM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3A7D085" w14:textId="4780108F" w:rsidR="001C657E" w:rsidRPr="002822CE" w:rsidRDefault="001C657E" w:rsidP="001C657E">
            <w:pPr>
              <w:pStyle w:val="Celda"/>
            </w:pPr>
            <w:r>
              <w:t>1</w:t>
            </w:r>
          </w:p>
        </w:tc>
        <w:tc>
          <w:tcPr>
            <w:tcW w:w="690" w:type="pct"/>
            <w:shd w:val="clear" w:color="auto" w:fill="auto"/>
          </w:tcPr>
          <w:p w14:paraId="37F776F4" w14:textId="2BBF1AFB" w:rsidR="001C657E" w:rsidRPr="002822CE" w:rsidRDefault="001C657E" w:rsidP="001C657E">
            <w:pPr>
              <w:pStyle w:val="Celda"/>
            </w:pPr>
            <w:r w:rsidRPr="00FB1986">
              <w:t>0</w:t>
            </w:r>
          </w:p>
        </w:tc>
        <w:tc>
          <w:tcPr>
            <w:tcW w:w="688" w:type="pct"/>
            <w:vAlign w:val="center"/>
          </w:tcPr>
          <w:p w14:paraId="2B9B330D" w14:textId="4BD7E48E" w:rsidR="001C657E" w:rsidRPr="002822CE" w:rsidRDefault="001C657E" w:rsidP="001C657E">
            <w:pPr>
              <w:pStyle w:val="Celda"/>
            </w:pPr>
            <w:r w:rsidRPr="002822CE">
              <w:t>9</w:t>
            </w:r>
          </w:p>
        </w:tc>
      </w:tr>
      <w:tr w:rsidR="001C657E" w:rsidRPr="002822CE" w14:paraId="352C1A2D" w14:textId="77777777" w:rsidTr="004571AD">
        <w:trPr>
          <w:cantSplit/>
        </w:trPr>
        <w:tc>
          <w:tcPr>
            <w:tcW w:w="2932" w:type="pct"/>
            <w:shd w:val="clear" w:color="auto" w:fill="auto"/>
          </w:tcPr>
          <w:p w14:paraId="7F5DF7B7" w14:textId="14719A7F" w:rsidR="001C657E" w:rsidRPr="001C657E" w:rsidRDefault="001C657E" w:rsidP="001C657E">
            <w:pPr>
              <w:pStyle w:val="Fila"/>
              <w:rPr>
                <w:color w:val="FF0000"/>
                <w:szCs w:val="16"/>
                <w:lang w:val="ca-ES"/>
              </w:rPr>
            </w:pPr>
            <w:r w:rsidRPr="005258F5">
              <w:rPr>
                <w:szCs w:val="16"/>
                <w:lang w:val="ca-ES"/>
              </w:rPr>
              <w:t>Ma</w:t>
            </w:r>
            <w:r>
              <w:rPr>
                <w:szCs w:val="16"/>
                <w:lang w:val="ca-ES"/>
              </w:rPr>
              <w:t xml:space="preserve">dre  </w:t>
            </w:r>
            <w:r>
              <w:rPr>
                <w:color w:val="FF0000"/>
                <w:szCs w:val="16"/>
                <w:lang w:val="ca-ES"/>
              </w:rPr>
              <w:t>MADREFUM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2F52416" w14:textId="130E4A79" w:rsidR="001C657E" w:rsidRPr="002822CE" w:rsidRDefault="001C657E" w:rsidP="001C657E">
            <w:pPr>
              <w:pStyle w:val="Celda"/>
            </w:pPr>
            <w:r>
              <w:t>1</w:t>
            </w:r>
          </w:p>
        </w:tc>
        <w:tc>
          <w:tcPr>
            <w:tcW w:w="690" w:type="pct"/>
            <w:shd w:val="clear" w:color="auto" w:fill="auto"/>
          </w:tcPr>
          <w:p w14:paraId="21763C88" w14:textId="40B7DB48" w:rsidR="001C657E" w:rsidRPr="002822CE" w:rsidRDefault="001C657E" w:rsidP="001C657E">
            <w:pPr>
              <w:pStyle w:val="Celda"/>
            </w:pPr>
            <w:r w:rsidRPr="00FB1986">
              <w:t>0</w:t>
            </w:r>
          </w:p>
        </w:tc>
        <w:tc>
          <w:tcPr>
            <w:tcW w:w="688" w:type="pct"/>
            <w:vAlign w:val="center"/>
          </w:tcPr>
          <w:p w14:paraId="4FFCED65" w14:textId="6821C581" w:rsidR="001C657E" w:rsidRPr="002822CE" w:rsidRDefault="001C657E" w:rsidP="001C657E">
            <w:pPr>
              <w:pStyle w:val="Celda"/>
            </w:pPr>
            <w:r w:rsidRPr="002822CE">
              <w:t>9</w:t>
            </w:r>
          </w:p>
        </w:tc>
      </w:tr>
      <w:tr w:rsidR="001C657E" w:rsidRPr="002822CE" w14:paraId="18766201" w14:textId="77777777" w:rsidTr="004571AD">
        <w:trPr>
          <w:cantSplit/>
        </w:trPr>
        <w:tc>
          <w:tcPr>
            <w:tcW w:w="2932" w:type="pct"/>
            <w:shd w:val="clear" w:color="auto" w:fill="auto"/>
          </w:tcPr>
          <w:p w14:paraId="77F50C0F" w14:textId="4843D5F8" w:rsidR="001C657E" w:rsidRPr="001C657E" w:rsidRDefault="001C657E" w:rsidP="001C657E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Hermano</w:t>
            </w:r>
            <w:proofErr w:type="spellEnd"/>
            <w:r>
              <w:rPr>
                <w:szCs w:val="16"/>
                <w:lang w:val="ca-ES"/>
              </w:rPr>
              <w:t>/a</w:t>
            </w:r>
            <w:r w:rsidRPr="005258F5">
              <w:rPr>
                <w:szCs w:val="16"/>
                <w:lang w:val="ca-ES"/>
              </w:rPr>
              <w:t xml:space="preserve"> (</w:t>
            </w:r>
            <w:proofErr w:type="spellStart"/>
            <w:r w:rsidRPr="005258F5">
              <w:rPr>
                <w:szCs w:val="16"/>
                <w:lang w:val="ca-ES"/>
              </w:rPr>
              <w:t>un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Pr="005258F5">
              <w:rPr>
                <w:szCs w:val="16"/>
                <w:lang w:val="ca-ES"/>
              </w:rPr>
              <w:t xml:space="preserve"> o </w:t>
            </w:r>
            <w:proofErr w:type="spellStart"/>
            <w:r w:rsidRPr="005258F5">
              <w:rPr>
                <w:szCs w:val="16"/>
                <w:lang w:val="ca-ES"/>
              </w:rPr>
              <w:t>m</w:t>
            </w:r>
            <w:r>
              <w:rPr>
                <w:szCs w:val="16"/>
                <w:lang w:val="ca-ES"/>
              </w:rPr>
              <w:t>á</w:t>
            </w:r>
            <w:r w:rsidRPr="005258F5">
              <w:rPr>
                <w:szCs w:val="16"/>
                <w:lang w:val="ca-ES"/>
              </w:rPr>
              <w:t>s</w:t>
            </w:r>
            <w:proofErr w:type="spellEnd"/>
            <w:r w:rsidRPr="005258F5">
              <w:rPr>
                <w:szCs w:val="16"/>
                <w:lang w:val="ca-ES"/>
              </w:rPr>
              <w:t>)</w:t>
            </w:r>
            <w:r>
              <w:rPr>
                <w:szCs w:val="16"/>
                <w:lang w:val="ca-ES"/>
              </w:rPr>
              <w:t xml:space="preserve">  </w:t>
            </w:r>
            <w:r>
              <w:rPr>
                <w:color w:val="FF0000"/>
                <w:szCs w:val="16"/>
                <w:lang w:val="ca-ES"/>
              </w:rPr>
              <w:t>HERMANOFUM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EDC81E1" w14:textId="6AA976A7" w:rsidR="001C657E" w:rsidRPr="002822CE" w:rsidRDefault="001C657E" w:rsidP="001C657E">
            <w:pPr>
              <w:pStyle w:val="Celda"/>
            </w:pPr>
            <w:r>
              <w:t>1</w:t>
            </w:r>
          </w:p>
        </w:tc>
        <w:tc>
          <w:tcPr>
            <w:tcW w:w="690" w:type="pct"/>
            <w:shd w:val="clear" w:color="auto" w:fill="auto"/>
          </w:tcPr>
          <w:p w14:paraId="3C6F53E7" w14:textId="7F732EAF" w:rsidR="001C657E" w:rsidRPr="002822CE" w:rsidRDefault="001C657E" w:rsidP="001C657E">
            <w:pPr>
              <w:pStyle w:val="Celda"/>
            </w:pPr>
            <w:r w:rsidRPr="00FB1986">
              <w:t>0</w:t>
            </w:r>
          </w:p>
        </w:tc>
        <w:tc>
          <w:tcPr>
            <w:tcW w:w="688" w:type="pct"/>
            <w:vAlign w:val="center"/>
          </w:tcPr>
          <w:p w14:paraId="15F2A37B" w14:textId="36C153EB" w:rsidR="001C657E" w:rsidRPr="002822CE" w:rsidRDefault="001C657E" w:rsidP="001C657E">
            <w:pPr>
              <w:pStyle w:val="Celda"/>
            </w:pPr>
            <w:r w:rsidRPr="002822CE">
              <w:t>9</w:t>
            </w:r>
          </w:p>
        </w:tc>
      </w:tr>
      <w:tr w:rsidR="001C657E" w:rsidRPr="002822CE" w14:paraId="4E6772EC" w14:textId="77777777" w:rsidTr="004571AD">
        <w:trPr>
          <w:cantSplit/>
        </w:trPr>
        <w:tc>
          <w:tcPr>
            <w:tcW w:w="2932" w:type="pct"/>
            <w:shd w:val="clear" w:color="auto" w:fill="auto"/>
          </w:tcPr>
          <w:p w14:paraId="109A7C4F" w14:textId="15AAF39C" w:rsidR="001C657E" w:rsidRPr="001C657E" w:rsidRDefault="001C657E" w:rsidP="001C657E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 w:rsidRPr="005258F5">
              <w:rPr>
                <w:szCs w:val="16"/>
                <w:lang w:val="ca-ES"/>
              </w:rPr>
              <w:t>M</w:t>
            </w:r>
            <w:r>
              <w:rPr>
                <w:szCs w:val="16"/>
                <w:lang w:val="ca-ES"/>
              </w:rPr>
              <w:t>ejor</w:t>
            </w:r>
            <w:proofErr w:type="spellEnd"/>
            <w:r w:rsidRPr="005258F5">
              <w:rPr>
                <w:szCs w:val="16"/>
                <w:lang w:val="ca-ES"/>
              </w:rPr>
              <w:t xml:space="preserve"> ami</w:t>
            </w:r>
            <w:r>
              <w:rPr>
                <w:szCs w:val="16"/>
                <w:lang w:val="ca-ES"/>
              </w:rPr>
              <w:t>go/</w:t>
            </w:r>
            <w:r w:rsidRPr="005258F5">
              <w:rPr>
                <w:szCs w:val="16"/>
                <w:lang w:val="ca-ES"/>
              </w:rPr>
              <w:t>a</w:t>
            </w:r>
            <w:r>
              <w:rPr>
                <w:szCs w:val="16"/>
                <w:lang w:val="ca-ES"/>
              </w:rPr>
              <w:t xml:space="preserve">  </w:t>
            </w:r>
            <w:r>
              <w:rPr>
                <w:color w:val="FF0000"/>
                <w:szCs w:val="16"/>
                <w:lang w:val="ca-ES"/>
              </w:rPr>
              <w:t>AMIGOFUM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19FA22B" w14:textId="415F010F" w:rsidR="001C657E" w:rsidRPr="002822CE" w:rsidRDefault="001C657E" w:rsidP="001C657E">
            <w:pPr>
              <w:pStyle w:val="Celda"/>
            </w:pPr>
            <w:r>
              <w:t>1</w:t>
            </w:r>
          </w:p>
        </w:tc>
        <w:tc>
          <w:tcPr>
            <w:tcW w:w="690" w:type="pct"/>
            <w:shd w:val="clear" w:color="auto" w:fill="auto"/>
          </w:tcPr>
          <w:p w14:paraId="341CF954" w14:textId="61939E17" w:rsidR="001C657E" w:rsidRPr="002822CE" w:rsidRDefault="001C657E" w:rsidP="001C657E">
            <w:pPr>
              <w:pStyle w:val="Celda"/>
            </w:pPr>
            <w:r w:rsidRPr="00FB1986">
              <w:t>0</w:t>
            </w:r>
          </w:p>
        </w:tc>
        <w:tc>
          <w:tcPr>
            <w:tcW w:w="688" w:type="pct"/>
            <w:vAlign w:val="center"/>
          </w:tcPr>
          <w:p w14:paraId="5695DDB6" w14:textId="58EE5624" w:rsidR="001C657E" w:rsidRPr="002822CE" w:rsidRDefault="001C657E" w:rsidP="001C657E">
            <w:pPr>
              <w:pStyle w:val="Celda"/>
            </w:pPr>
            <w:r w:rsidRPr="002822CE">
              <w:t>9</w:t>
            </w:r>
          </w:p>
        </w:tc>
      </w:tr>
    </w:tbl>
    <w:p w14:paraId="6C198C34" w14:textId="77777777" w:rsidR="005258F5" w:rsidRDefault="005258F5" w:rsidP="00456DBE">
      <w:pPr>
        <w:spacing w:line="240" w:lineRule="auto"/>
        <w:jc w:val="both"/>
        <w:rPr>
          <w:sz w:val="26"/>
          <w:szCs w:val="26"/>
          <w:lang w:val="ca-ES"/>
        </w:rPr>
      </w:pPr>
    </w:p>
    <w:p w14:paraId="6BD042ED" w14:textId="77777777" w:rsidR="005258F5" w:rsidRDefault="005258F5" w:rsidP="00456DBE">
      <w:pPr>
        <w:spacing w:line="240" w:lineRule="auto"/>
        <w:jc w:val="both"/>
        <w:rPr>
          <w:sz w:val="14"/>
          <w:szCs w:val="26"/>
          <w:lang w:val="ca-ES"/>
        </w:rPr>
      </w:pPr>
    </w:p>
    <w:p w14:paraId="5182F626" w14:textId="469407C9" w:rsidR="00456DBE" w:rsidRPr="000A15C9" w:rsidRDefault="002119FD" w:rsidP="000244D0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r w:rsidR="00E656B3" w:rsidRPr="000A15C9">
        <w:rPr>
          <w:rFonts w:ascii="Arial" w:hAnsi="Arial" w:cs="Arial"/>
          <w:b/>
          <w:sz w:val="18"/>
          <w:szCs w:val="18"/>
          <w:lang w:val="ca-ES"/>
        </w:rPr>
        <w:t xml:space="preserve">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uma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lgun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vez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en tu vida</w:t>
      </w:r>
      <w:r w:rsidR="00010B7D" w:rsidRPr="000A15C9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010B7D" w:rsidRPr="000A15C9">
        <w:rPr>
          <w:rFonts w:ascii="Arial" w:hAnsi="Arial" w:cs="Arial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solo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 w:rsidR="00010B7D" w:rsidRPr="000A15C9">
        <w:rPr>
          <w:rFonts w:ascii="Arial" w:hAnsi="Arial" w:cs="Arial"/>
          <w:sz w:val="18"/>
          <w:szCs w:val="18"/>
          <w:lang w:val="ca-ES"/>
        </w:rPr>
        <w:t>)</w:t>
      </w:r>
    </w:p>
    <w:p w14:paraId="3426BB9F" w14:textId="77777777" w:rsidR="001C657E" w:rsidRDefault="001C657E" w:rsidP="0008229E">
      <w:pPr>
        <w:pStyle w:val="Respuesta"/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1C657E" w:rsidRPr="00122230" w14:paraId="1EA6ACB4" w14:textId="77777777" w:rsidTr="00AF10D2">
        <w:trPr>
          <w:cantSplit/>
        </w:trPr>
        <w:tc>
          <w:tcPr>
            <w:tcW w:w="2932" w:type="pct"/>
            <w:shd w:val="clear" w:color="auto" w:fill="auto"/>
          </w:tcPr>
          <w:p w14:paraId="68D5FBF8" w14:textId="77777777" w:rsidR="001C657E" w:rsidRPr="002822CE" w:rsidRDefault="001C657E" w:rsidP="00AF10D2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74303CAC" w14:textId="77777777" w:rsidR="001C657E" w:rsidRPr="00D84516" w:rsidRDefault="001C657E" w:rsidP="00AF10D2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79947BAE" w14:textId="77777777" w:rsidR="001C657E" w:rsidRPr="00122230" w:rsidRDefault="001C657E" w:rsidP="00AF10D2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5059C350" w14:textId="77777777" w:rsidR="001C657E" w:rsidRPr="00122230" w:rsidRDefault="001C657E" w:rsidP="00AF10D2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1C657E" w:rsidRPr="002822CE" w14:paraId="6744D33F" w14:textId="77777777" w:rsidTr="00C83DEC">
        <w:trPr>
          <w:cantSplit/>
        </w:trPr>
        <w:tc>
          <w:tcPr>
            <w:tcW w:w="2932" w:type="pct"/>
            <w:shd w:val="clear" w:color="auto" w:fill="auto"/>
          </w:tcPr>
          <w:p w14:paraId="7B3C4AA8" w14:textId="6C62296C" w:rsidR="001C657E" w:rsidRPr="001C657E" w:rsidRDefault="001C657E" w:rsidP="001C657E">
            <w:pPr>
              <w:pStyle w:val="Fila"/>
              <w:rPr>
                <w:szCs w:val="16"/>
              </w:rPr>
            </w:pPr>
            <w:proofErr w:type="spellStart"/>
            <w:r>
              <w:rPr>
                <w:szCs w:val="16"/>
                <w:lang w:val="ca-ES"/>
              </w:rPr>
              <w:t>Cigarrillos</w:t>
            </w:r>
            <w:proofErr w:type="spellEnd"/>
            <w:r>
              <w:rPr>
                <w:szCs w:val="16"/>
                <w:lang w:val="ca-ES"/>
              </w:rPr>
              <w:t xml:space="preserve">  </w:t>
            </w:r>
            <w:r w:rsidRPr="001C657E">
              <w:rPr>
                <w:color w:val="FF0000"/>
                <w:szCs w:val="16"/>
                <w:lang w:val="ca-ES"/>
              </w:rPr>
              <w:t>CIGARRILLO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30903FE" w14:textId="2AA2A157" w:rsidR="001C657E" w:rsidRPr="002822CE" w:rsidRDefault="001C657E" w:rsidP="001C657E">
            <w:pPr>
              <w:pStyle w:val="Celda"/>
            </w:pPr>
            <w:r>
              <w:t>1</w:t>
            </w:r>
          </w:p>
        </w:tc>
        <w:tc>
          <w:tcPr>
            <w:tcW w:w="690" w:type="pct"/>
            <w:shd w:val="clear" w:color="auto" w:fill="auto"/>
          </w:tcPr>
          <w:p w14:paraId="1BEB15F2" w14:textId="6D8FFC04" w:rsidR="001C657E" w:rsidRPr="002822CE" w:rsidRDefault="001C657E" w:rsidP="001C657E">
            <w:pPr>
              <w:pStyle w:val="Celda"/>
            </w:pPr>
            <w:r w:rsidRPr="00FB1986">
              <w:t>0</w:t>
            </w:r>
          </w:p>
        </w:tc>
        <w:tc>
          <w:tcPr>
            <w:tcW w:w="688" w:type="pct"/>
            <w:vAlign w:val="center"/>
          </w:tcPr>
          <w:p w14:paraId="24B5A342" w14:textId="77777777" w:rsidR="001C657E" w:rsidRPr="002822CE" w:rsidRDefault="001C657E" w:rsidP="001C657E">
            <w:pPr>
              <w:pStyle w:val="Celda"/>
            </w:pPr>
            <w:r w:rsidRPr="002822CE">
              <w:t>9</w:t>
            </w:r>
          </w:p>
        </w:tc>
      </w:tr>
      <w:tr w:rsidR="001C657E" w:rsidRPr="002822CE" w14:paraId="60150068" w14:textId="77777777" w:rsidTr="00C83DEC">
        <w:trPr>
          <w:cantSplit/>
        </w:trPr>
        <w:tc>
          <w:tcPr>
            <w:tcW w:w="2932" w:type="pct"/>
            <w:shd w:val="clear" w:color="auto" w:fill="auto"/>
          </w:tcPr>
          <w:p w14:paraId="56690189" w14:textId="5C7342AD" w:rsidR="001C657E" w:rsidRPr="001C657E" w:rsidRDefault="001C657E" w:rsidP="001C657E">
            <w:pPr>
              <w:pStyle w:val="Fila"/>
              <w:rPr>
                <w:color w:val="FF0000"/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CIGARRILLOS ELECTRÓNICOS  </w:t>
            </w:r>
            <w:r>
              <w:rPr>
                <w:color w:val="FF0000"/>
                <w:szCs w:val="16"/>
                <w:lang w:val="ca-ES"/>
              </w:rPr>
              <w:t>VAPE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56CC2F5" w14:textId="77777777" w:rsidR="001C657E" w:rsidRPr="002822CE" w:rsidRDefault="001C657E" w:rsidP="001C657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</w:tcPr>
          <w:p w14:paraId="087FF0D9" w14:textId="46D1FEA6" w:rsidR="001C657E" w:rsidRPr="002822CE" w:rsidRDefault="001C657E" w:rsidP="001C657E">
            <w:pPr>
              <w:pStyle w:val="Celda"/>
            </w:pPr>
            <w:r w:rsidRPr="00FB1986">
              <w:t>0</w:t>
            </w:r>
          </w:p>
        </w:tc>
        <w:tc>
          <w:tcPr>
            <w:tcW w:w="688" w:type="pct"/>
            <w:vAlign w:val="center"/>
          </w:tcPr>
          <w:p w14:paraId="2F475F05" w14:textId="77777777" w:rsidR="001C657E" w:rsidRPr="002822CE" w:rsidRDefault="001C657E" w:rsidP="001C657E">
            <w:pPr>
              <w:pStyle w:val="Celda"/>
            </w:pPr>
            <w:r w:rsidRPr="002822CE">
              <w:t>9</w:t>
            </w:r>
          </w:p>
        </w:tc>
      </w:tr>
      <w:tr w:rsidR="001C657E" w:rsidRPr="002822CE" w14:paraId="558A54CF" w14:textId="77777777" w:rsidTr="00C83DEC">
        <w:trPr>
          <w:cantSplit/>
        </w:trPr>
        <w:tc>
          <w:tcPr>
            <w:tcW w:w="2932" w:type="pct"/>
            <w:shd w:val="clear" w:color="auto" w:fill="auto"/>
          </w:tcPr>
          <w:p w14:paraId="20BD7B76" w14:textId="2F975C28" w:rsidR="001C657E" w:rsidRPr="001C657E" w:rsidRDefault="001C657E" w:rsidP="001C657E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Cachimba</w:t>
            </w:r>
            <w:proofErr w:type="spellEnd"/>
            <w:r>
              <w:rPr>
                <w:szCs w:val="16"/>
                <w:lang w:val="ca-ES"/>
              </w:rPr>
              <w:t xml:space="preserve">/pipa de agua  </w:t>
            </w:r>
            <w:r>
              <w:rPr>
                <w:color w:val="FF0000"/>
                <w:szCs w:val="16"/>
                <w:lang w:val="ca-ES"/>
              </w:rPr>
              <w:t>CACHIMB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0362401" w14:textId="77777777" w:rsidR="001C657E" w:rsidRPr="002822CE" w:rsidRDefault="001C657E" w:rsidP="001C657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</w:tcPr>
          <w:p w14:paraId="580FEE70" w14:textId="36AF7E47" w:rsidR="001C657E" w:rsidRPr="002822CE" w:rsidRDefault="001C657E" w:rsidP="001C657E">
            <w:pPr>
              <w:pStyle w:val="Celda"/>
            </w:pPr>
            <w:r w:rsidRPr="00FB1986">
              <w:t>0</w:t>
            </w:r>
          </w:p>
        </w:tc>
        <w:tc>
          <w:tcPr>
            <w:tcW w:w="688" w:type="pct"/>
            <w:vAlign w:val="center"/>
          </w:tcPr>
          <w:p w14:paraId="763B21BD" w14:textId="77777777" w:rsidR="001C657E" w:rsidRPr="002822CE" w:rsidRDefault="001C657E" w:rsidP="001C657E">
            <w:pPr>
              <w:pStyle w:val="Celda"/>
            </w:pPr>
            <w:r w:rsidRPr="002822CE">
              <w:t>9</w:t>
            </w:r>
          </w:p>
        </w:tc>
      </w:tr>
    </w:tbl>
    <w:p w14:paraId="76F324C1" w14:textId="77777777" w:rsidR="001C657E" w:rsidRDefault="001C657E" w:rsidP="0008229E">
      <w:pPr>
        <w:pStyle w:val="Respuesta"/>
      </w:pPr>
    </w:p>
    <w:p w14:paraId="76629417" w14:textId="77777777" w:rsidR="000A15C9" w:rsidRDefault="000A15C9" w:rsidP="00010B7D">
      <w:pPr>
        <w:widowControl w:val="0"/>
        <w:spacing w:after="0" w:line="240" w:lineRule="auto"/>
        <w:rPr>
          <w:b/>
          <w:color w:val="0070C0"/>
          <w:sz w:val="24"/>
          <w:szCs w:val="26"/>
          <w:lang w:val="ca-ES"/>
        </w:rPr>
      </w:pPr>
    </w:p>
    <w:p w14:paraId="593ACEA8" w14:textId="1A99192F" w:rsidR="00010B7D" w:rsidRPr="00023F2B" w:rsidRDefault="002119FD" w:rsidP="000244D0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antidad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igarrillos</w:t>
      </w:r>
      <w:proofErr w:type="spellEnd"/>
      <w:r w:rsidR="00023F2B">
        <w:rPr>
          <w:rFonts w:ascii="Arial" w:hAnsi="Arial" w:cs="Arial"/>
          <w:b/>
          <w:sz w:val="18"/>
          <w:szCs w:val="18"/>
          <w:lang w:val="ca-ES"/>
        </w:rPr>
        <w:t xml:space="preserve">, </w:t>
      </w:r>
      <w:proofErr w:type="spellStart"/>
      <w:r w:rsidR="00023F2B">
        <w:rPr>
          <w:rFonts w:ascii="Arial" w:hAnsi="Arial" w:cs="Arial"/>
          <w:b/>
          <w:sz w:val="18"/>
          <w:szCs w:val="18"/>
          <w:lang w:val="ca-ES"/>
        </w:rPr>
        <w:t>cigarrillos</w:t>
      </w:r>
      <w:proofErr w:type="spellEnd"/>
      <w:r w:rsidR="00023F2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023F2B">
        <w:rPr>
          <w:rFonts w:ascii="Arial" w:hAnsi="Arial" w:cs="Arial"/>
          <w:b/>
          <w:sz w:val="18"/>
          <w:szCs w:val="18"/>
          <w:lang w:val="ca-ES"/>
        </w:rPr>
        <w:t>electrónicos</w:t>
      </w:r>
      <w:proofErr w:type="spellEnd"/>
      <w:r w:rsidR="00023F2B">
        <w:rPr>
          <w:rFonts w:ascii="Arial" w:hAnsi="Arial" w:cs="Arial"/>
          <w:b/>
          <w:sz w:val="18"/>
          <w:szCs w:val="18"/>
          <w:lang w:val="ca-ES"/>
        </w:rPr>
        <w:t>/</w:t>
      </w:r>
      <w:proofErr w:type="spellStart"/>
      <w:r w:rsidR="00023F2B">
        <w:rPr>
          <w:rFonts w:ascii="Arial" w:hAnsi="Arial" w:cs="Arial"/>
          <w:b/>
          <w:sz w:val="18"/>
          <w:szCs w:val="18"/>
          <w:lang w:val="ca-ES"/>
        </w:rPr>
        <w:t>vapeo</w:t>
      </w:r>
      <w:proofErr w:type="spellEnd"/>
      <w:r w:rsidR="00023F2B">
        <w:rPr>
          <w:rFonts w:ascii="Arial" w:hAnsi="Arial" w:cs="Arial"/>
          <w:b/>
          <w:sz w:val="18"/>
          <w:szCs w:val="18"/>
          <w:lang w:val="ca-ES"/>
        </w:rPr>
        <w:t xml:space="preserve"> y/o </w:t>
      </w:r>
      <w:proofErr w:type="spellStart"/>
      <w:r w:rsidR="00023F2B">
        <w:rPr>
          <w:rFonts w:ascii="Arial" w:hAnsi="Arial" w:cs="Arial"/>
          <w:b/>
          <w:sz w:val="18"/>
          <w:szCs w:val="18"/>
          <w:lang w:val="ca-ES"/>
        </w:rPr>
        <w:t>cachimba</w:t>
      </w:r>
      <w:proofErr w:type="spellEnd"/>
      <w:r w:rsidR="00023F2B">
        <w:rPr>
          <w:rFonts w:ascii="Arial" w:hAnsi="Arial" w:cs="Arial"/>
          <w:b/>
          <w:sz w:val="18"/>
          <w:szCs w:val="18"/>
          <w:lang w:val="ca-ES"/>
        </w:rPr>
        <w:t>/pipa de fumar</w:t>
      </w:r>
      <w:r>
        <w:rPr>
          <w:rFonts w:ascii="Arial" w:hAnsi="Arial" w:cs="Arial"/>
          <w:b/>
          <w:sz w:val="18"/>
          <w:szCs w:val="18"/>
          <w:lang w:val="ca-ES"/>
        </w:rPr>
        <w:t xml:space="preserve">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uma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,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medi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,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urant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o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últim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30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>?</w:t>
      </w:r>
      <w:r w:rsidR="00010B7D" w:rsidRPr="00D2546B">
        <w:rPr>
          <w:rFonts w:ascii="Arial" w:hAnsi="Arial" w:cs="Arial"/>
          <w:sz w:val="18"/>
          <w:szCs w:val="18"/>
          <w:lang w:val="ca-ES"/>
        </w:rPr>
        <w:t xml:space="preserve"> 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solo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 w:rsidR="00010B7D" w:rsidRPr="00D2546B">
        <w:rPr>
          <w:rFonts w:ascii="Arial" w:hAnsi="Arial" w:cs="Arial"/>
          <w:sz w:val="18"/>
          <w:szCs w:val="18"/>
          <w:lang w:val="ca-ES"/>
        </w:rPr>
        <w:t>)</w:t>
      </w:r>
    </w:p>
    <w:p w14:paraId="7E67DA11" w14:textId="77777777" w:rsidR="00023F2B" w:rsidRPr="00023F2B" w:rsidRDefault="00023F2B" w:rsidP="00023F2B">
      <w:pPr>
        <w:pStyle w:val="Prrafodelista"/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411"/>
        <w:gridCol w:w="780"/>
        <w:gridCol w:w="816"/>
        <w:gridCol w:w="816"/>
        <w:gridCol w:w="905"/>
        <w:gridCol w:w="905"/>
        <w:gridCol w:w="905"/>
        <w:gridCol w:w="718"/>
        <w:gridCol w:w="798"/>
      </w:tblGrid>
      <w:tr w:rsidR="001955F5" w:rsidRPr="00122230" w14:paraId="16456737" w14:textId="77777777" w:rsidTr="001955F5">
        <w:trPr>
          <w:cantSplit/>
          <w:trHeight w:val="404"/>
        </w:trPr>
        <w:tc>
          <w:tcPr>
            <w:tcW w:w="1456" w:type="pct"/>
            <w:shd w:val="clear" w:color="auto" w:fill="auto"/>
          </w:tcPr>
          <w:p w14:paraId="1C6187B7" w14:textId="77777777" w:rsidR="001955F5" w:rsidRDefault="001955F5" w:rsidP="00FC4445">
            <w:pPr>
              <w:pStyle w:val="Cabecera"/>
            </w:pPr>
          </w:p>
          <w:p w14:paraId="64A03DFC" w14:textId="77777777" w:rsidR="001955F5" w:rsidRDefault="001955F5" w:rsidP="00FC4445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0070C0"/>
                <w:sz w:val="18"/>
                <w:szCs w:val="18"/>
                <w:lang w:val="ca-ES"/>
              </w:rPr>
            </w:pPr>
          </w:p>
          <w:p w14:paraId="7276E9D3" w14:textId="77777777" w:rsidR="001955F5" w:rsidRPr="002822CE" w:rsidRDefault="001955F5" w:rsidP="00FC4445">
            <w:pPr>
              <w:spacing w:line="240" w:lineRule="auto"/>
              <w:ind w:left="-76"/>
              <w:jc w:val="center"/>
            </w:pPr>
          </w:p>
        </w:tc>
        <w:tc>
          <w:tcPr>
            <w:tcW w:w="431" w:type="pct"/>
            <w:shd w:val="clear" w:color="auto" w:fill="auto"/>
          </w:tcPr>
          <w:p w14:paraId="56F53877" w14:textId="03A3A6F2" w:rsidR="001955F5" w:rsidRPr="00023F2B" w:rsidRDefault="001955F5" w:rsidP="00FC4445">
            <w:pPr>
              <w:spacing w:line="240" w:lineRule="auto"/>
              <w:jc w:val="center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</w:pPr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inguna</w:t>
            </w:r>
          </w:p>
        </w:tc>
        <w:tc>
          <w:tcPr>
            <w:tcW w:w="451" w:type="pct"/>
            <w:shd w:val="clear" w:color="auto" w:fill="auto"/>
          </w:tcPr>
          <w:p w14:paraId="18840DF7" w14:textId="6F97E98E" w:rsidR="001955F5" w:rsidRPr="00023F2B" w:rsidRDefault="001955F5" w:rsidP="00FC4445">
            <w:pPr>
              <w:spacing w:line="240" w:lineRule="auto"/>
              <w:jc w:val="center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enos</w:t>
            </w:r>
            <w:proofErr w:type="spellEnd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de un </w:t>
            </w: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igarrillo</w:t>
            </w:r>
            <w:proofErr w:type="spellEnd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por </w:t>
            </w: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emana</w:t>
            </w:r>
            <w:proofErr w:type="spellEnd"/>
          </w:p>
        </w:tc>
        <w:tc>
          <w:tcPr>
            <w:tcW w:w="451" w:type="pct"/>
            <w:shd w:val="clear" w:color="auto" w:fill="auto"/>
          </w:tcPr>
          <w:p w14:paraId="1D188351" w14:textId="47780A02" w:rsidR="001955F5" w:rsidRPr="00023F2B" w:rsidRDefault="001955F5" w:rsidP="00FC4445">
            <w:pPr>
              <w:spacing w:line="240" w:lineRule="auto"/>
              <w:jc w:val="center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enos</w:t>
            </w:r>
            <w:proofErr w:type="spellEnd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de un </w:t>
            </w: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igarrillo</w:t>
            </w:r>
            <w:proofErr w:type="spellEnd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por </w:t>
            </w: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día</w:t>
            </w:r>
            <w:proofErr w:type="spellEnd"/>
          </w:p>
        </w:tc>
        <w:tc>
          <w:tcPr>
            <w:tcW w:w="500" w:type="pct"/>
            <w:shd w:val="clear" w:color="auto" w:fill="auto"/>
          </w:tcPr>
          <w:p w14:paraId="507271F2" w14:textId="1CD8FE9E" w:rsidR="001955F5" w:rsidRPr="00023F2B" w:rsidRDefault="001955F5" w:rsidP="00FC4445">
            <w:pPr>
              <w:spacing w:line="240" w:lineRule="auto"/>
              <w:jc w:val="center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</w:pPr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1-5 </w:t>
            </w: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cigarrillos</w:t>
            </w:r>
            <w:proofErr w:type="spellEnd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por </w:t>
            </w:r>
            <w:proofErr w:type="spellStart"/>
            <w:r w:rsidRPr="00023F2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día</w:t>
            </w:r>
            <w:proofErr w:type="spellEnd"/>
          </w:p>
        </w:tc>
        <w:tc>
          <w:tcPr>
            <w:tcW w:w="500" w:type="pct"/>
          </w:tcPr>
          <w:p w14:paraId="518A419B" w14:textId="7892B04C" w:rsidR="001955F5" w:rsidRPr="00122230" w:rsidRDefault="001955F5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6-10 </w:t>
            </w:r>
            <w:proofErr w:type="spellStart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cigarrillos</w:t>
            </w:r>
            <w:proofErr w:type="spellEnd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por </w:t>
            </w:r>
            <w:proofErr w:type="spellStart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</w:t>
            </w:r>
            <w:proofErr w:type="spellEnd"/>
          </w:p>
        </w:tc>
        <w:tc>
          <w:tcPr>
            <w:tcW w:w="500" w:type="pct"/>
          </w:tcPr>
          <w:p w14:paraId="4003B857" w14:textId="265446DC" w:rsidR="001955F5" w:rsidRPr="00122230" w:rsidRDefault="001955F5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ás</w:t>
            </w:r>
            <w:proofErr w:type="spellEnd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10 </w:t>
            </w:r>
            <w:proofErr w:type="spellStart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cigarrillos</w:t>
            </w:r>
            <w:proofErr w:type="spellEnd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por </w:t>
            </w:r>
            <w:proofErr w:type="spellStart"/>
            <w:r w:rsidRPr="00023F2B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</w:t>
            </w:r>
            <w:proofErr w:type="spellEnd"/>
          </w:p>
        </w:tc>
        <w:tc>
          <w:tcPr>
            <w:tcW w:w="272" w:type="pct"/>
          </w:tcPr>
          <w:p w14:paraId="4E8EBE7B" w14:textId="4479B3ED" w:rsidR="001955F5" w:rsidRDefault="001955F5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No h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fumado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unca</w:t>
            </w:r>
            <w:proofErr w:type="spellEnd"/>
          </w:p>
        </w:tc>
        <w:tc>
          <w:tcPr>
            <w:tcW w:w="441" w:type="pct"/>
          </w:tcPr>
          <w:p w14:paraId="69C3C40F" w14:textId="0AD95496" w:rsidR="001955F5" w:rsidRPr="001B2749" w:rsidRDefault="001955F5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1955F5" w:rsidRPr="002822CE" w14:paraId="69AE1E74" w14:textId="77777777" w:rsidTr="001955F5">
        <w:trPr>
          <w:cantSplit/>
        </w:trPr>
        <w:tc>
          <w:tcPr>
            <w:tcW w:w="1456" w:type="pct"/>
            <w:shd w:val="clear" w:color="auto" w:fill="auto"/>
          </w:tcPr>
          <w:p w14:paraId="7F9574CE" w14:textId="4A01EB7A" w:rsidR="001955F5" w:rsidRPr="001955F5" w:rsidRDefault="001955F5" w:rsidP="00FC4445">
            <w:pPr>
              <w:pStyle w:val="Fila"/>
              <w:rPr>
                <w:color w:val="FF0000"/>
                <w:szCs w:val="16"/>
              </w:rPr>
            </w:pPr>
            <w:proofErr w:type="spellStart"/>
            <w:r>
              <w:rPr>
                <w:color w:val="000000" w:themeColor="text1"/>
                <w:szCs w:val="16"/>
                <w:lang w:val="ca-ES"/>
              </w:rPr>
              <w:t>Cigarrillos</w:t>
            </w:r>
            <w:proofErr w:type="spellEnd"/>
            <w:r>
              <w:rPr>
                <w:color w:val="FF0000"/>
                <w:szCs w:val="16"/>
                <w:lang w:val="ca-ES"/>
              </w:rPr>
              <w:t xml:space="preserve"> CIGARRILLOS30</w:t>
            </w:r>
          </w:p>
        </w:tc>
        <w:tc>
          <w:tcPr>
            <w:tcW w:w="431" w:type="pct"/>
            <w:shd w:val="clear" w:color="auto" w:fill="auto"/>
            <w:vAlign w:val="center"/>
          </w:tcPr>
          <w:p w14:paraId="23AEFC26" w14:textId="77777777" w:rsidR="001955F5" w:rsidRPr="002822CE" w:rsidRDefault="001955F5" w:rsidP="00FC4445">
            <w:pPr>
              <w:pStyle w:val="Celda"/>
            </w:pPr>
            <w:r>
              <w:t>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0B0BF448" w14:textId="77777777" w:rsidR="001955F5" w:rsidRPr="002822CE" w:rsidRDefault="001955F5" w:rsidP="00FC4445">
            <w:pPr>
              <w:pStyle w:val="Celda"/>
            </w:pPr>
            <w:r>
              <w:t>1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64A723A7" w14:textId="77777777" w:rsidR="001955F5" w:rsidRPr="002822CE" w:rsidRDefault="001955F5" w:rsidP="00FC4445">
            <w:pPr>
              <w:pStyle w:val="Celda"/>
            </w:pPr>
            <w:r>
              <w:t>2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7B0FB207" w14:textId="77777777" w:rsidR="001955F5" w:rsidRPr="002822CE" w:rsidRDefault="001955F5" w:rsidP="00FC4445">
            <w:pPr>
              <w:pStyle w:val="Celda"/>
            </w:pPr>
            <w:r>
              <w:t>3</w:t>
            </w:r>
          </w:p>
        </w:tc>
        <w:tc>
          <w:tcPr>
            <w:tcW w:w="500" w:type="pct"/>
            <w:vAlign w:val="center"/>
          </w:tcPr>
          <w:p w14:paraId="242DBA1E" w14:textId="77777777" w:rsidR="001955F5" w:rsidRPr="002822CE" w:rsidRDefault="001955F5" w:rsidP="00FC4445">
            <w:pPr>
              <w:pStyle w:val="Celda"/>
            </w:pPr>
            <w:r>
              <w:t>4</w:t>
            </w:r>
          </w:p>
        </w:tc>
        <w:tc>
          <w:tcPr>
            <w:tcW w:w="500" w:type="pct"/>
          </w:tcPr>
          <w:p w14:paraId="0949E93E" w14:textId="77777777" w:rsidR="001955F5" w:rsidRPr="002822CE" w:rsidRDefault="001955F5" w:rsidP="00FC4445">
            <w:pPr>
              <w:pStyle w:val="Celda"/>
            </w:pPr>
            <w:r>
              <w:t>5</w:t>
            </w:r>
          </w:p>
        </w:tc>
        <w:tc>
          <w:tcPr>
            <w:tcW w:w="272" w:type="pct"/>
          </w:tcPr>
          <w:p w14:paraId="6D397455" w14:textId="0BF86A7C" w:rsidR="001955F5" w:rsidRDefault="001955F5" w:rsidP="00FC4445">
            <w:pPr>
              <w:pStyle w:val="Celda"/>
            </w:pPr>
            <w:r>
              <w:t>6</w:t>
            </w:r>
          </w:p>
        </w:tc>
        <w:tc>
          <w:tcPr>
            <w:tcW w:w="441" w:type="pct"/>
          </w:tcPr>
          <w:p w14:paraId="7385A8EA" w14:textId="552E532B" w:rsidR="001955F5" w:rsidRPr="002822CE" w:rsidRDefault="001955F5" w:rsidP="00FC4445">
            <w:pPr>
              <w:pStyle w:val="Celda"/>
            </w:pPr>
            <w:r>
              <w:t>9</w:t>
            </w:r>
          </w:p>
        </w:tc>
      </w:tr>
      <w:tr w:rsidR="001955F5" w:rsidRPr="002822CE" w14:paraId="11618320" w14:textId="77777777" w:rsidTr="001955F5">
        <w:trPr>
          <w:cantSplit/>
        </w:trPr>
        <w:tc>
          <w:tcPr>
            <w:tcW w:w="1456" w:type="pct"/>
            <w:shd w:val="clear" w:color="auto" w:fill="auto"/>
          </w:tcPr>
          <w:p w14:paraId="57D3354F" w14:textId="6EFEEDFB" w:rsidR="001955F5" w:rsidRPr="001955F5" w:rsidRDefault="001955F5" w:rsidP="00FC444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color w:val="000000" w:themeColor="text1"/>
                <w:szCs w:val="16"/>
                <w:lang w:val="ca-ES"/>
              </w:rPr>
              <w:t>Cigarrillos</w:t>
            </w:r>
            <w:proofErr w:type="spellEnd"/>
            <w:r>
              <w:rPr>
                <w:color w:val="000000" w:themeColor="text1"/>
                <w:szCs w:val="16"/>
                <w:lang w:val="ca-ES"/>
              </w:rPr>
              <w:t xml:space="preserve"> </w:t>
            </w:r>
            <w:proofErr w:type="spellStart"/>
            <w:r>
              <w:rPr>
                <w:color w:val="000000" w:themeColor="text1"/>
                <w:szCs w:val="16"/>
                <w:lang w:val="ca-ES"/>
              </w:rPr>
              <w:t>electrónicos</w:t>
            </w:r>
            <w:proofErr w:type="spellEnd"/>
            <w:r>
              <w:rPr>
                <w:color w:val="000000" w:themeColor="text1"/>
                <w:szCs w:val="16"/>
                <w:lang w:val="ca-ES"/>
              </w:rPr>
              <w:t>/</w:t>
            </w:r>
            <w:proofErr w:type="spellStart"/>
            <w:r>
              <w:rPr>
                <w:color w:val="000000" w:themeColor="text1"/>
                <w:szCs w:val="16"/>
                <w:lang w:val="ca-ES"/>
              </w:rPr>
              <w:t>vapeo</w:t>
            </w:r>
            <w:proofErr w:type="spellEnd"/>
            <w:r>
              <w:rPr>
                <w:color w:val="000000" w:themeColor="text1"/>
                <w:szCs w:val="16"/>
                <w:lang w:val="ca-ES"/>
              </w:rPr>
              <w:t xml:space="preserve"> </w:t>
            </w:r>
            <w:r>
              <w:rPr>
                <w:color w:val="FF0000"/>
                <w:szCs w:val="16"/>
                <w:lang w:val="ca-ES"/>
              </w:rPr>
              <w:t>VAPEO30</w:t>
            </w:r>
          </w:p>
        </w:tc>
        <w:tc>
          <w:tcPr>
            <w:tcW w:w="431" w:type="pct"/>
            <w:shd w:val="clear" w:color="auto" w:fill="auto"/>
            <w:vAlign w:val="center"/>
          </w:tcPr>
          <w:p w14:paraId="5CB10A7D" w14:textId="77777777" w:rsidR="001955F5" w:rsidRPr="002822CE" w:rsidRDefault="001955F5" w:rsidP="00FC4445">
            <w:pPr>
              <w:pStyle w:val="Celda"/>
            </w:pPr>
            <w:r>
              <w:t>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0EEC41BE" w14:textId="77777777" w:rsidR="001955F5" w:rsidRPr="002822CE" w:rsidRDefault="001955F5" w:rsidP="00FC4445">
            <w:pPr>
              <w:pStyle w:val="Celda"/>
            </w:pPr>
            <w:r>
              <w:t>1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18A2D1D2" w14:textId="77777777" w:rsidR="001955F5" w:rsidRPr="002822CE" w:rsidRDefault="001955F5" w:rsidP="00FC4445">
            <w:pPr>
              <w:pStyle w:val="Celda"/>
            </w:pPr>
            <w:r>
              <w:t>2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395816D1" w14:textId="77777777" w:rsidR="001955F5" w:rsidRPr="002822CE" w:rsidRDefault="001955F5" w:rsidP="00FC4445">
            <w:pPr>
              <w:pStyle w:val="Celda"/>
            </w:pPr>
            <w:r>
              <w:t>3</w:t>
            </w:r>
          </w:p>
        </w:tc>
        <w:tc>
          <w:tcPr>
            <w:tcW w:w="500" w:type="pct"/>
            <w:vAlign w:val="center"/>
          </w:tcPr>
          <w:p w14:paraId="03702C3E" w14:textId="77777777" w:rsidR="001955F5" w:rsidRPr="002822CE" w:rsidRDefault="001955F5" w:rsidP="00FC4445">
            <w:pPr>
              <w:pStyle w:val="Celda"/>
            </w:pPr>
            <w:r>
              <w:t>4</w:t>
            </w:r>
          </w:p>
        </w:tc>
        <w:tc>
          <w:tcPr>
            <w:tcW w:w="500" w:type="pct"/>
          </w:tcPr>
          <w:p w14:paraId="015DF19D" w14:textId="77777777" w:rsidR="001955F5" w:rsidRPr="002822CE" w:rsidRDefault="001955F5" w:rsidP="00FC4445">
            <w:pPr>
              <w:pStyle w:val="Celda"/>
            </w:pPr>
            <w:r>
              <w:t>5</w:t>
            </w:r>
          </w:p>
        </w:tc>
        <w:tc>
          <w:tcPr>
            <w:tcW w:w="272" w:type="pct"/>
          </w:tcPr>
          <w:p w14:paraId="7A5AE0DC" w14:textId="5419D34A" w:rsidR="001955F5" w:rsidRDefault="001955F5" w:rsidP="00FC4445">
            <w:pPr>
              <w:pStyle w:val="Celda"/>
            </w:pPr>
            <w:r>
              <w:t>6</w:t>
            </w:r>
          </w:p>
        </w:tc>
        <w:tc>
          <w:tcPr>
            <w:tcW w:w="441" w:type="pct"/>
          </w:tcPr>
          <w:p w14:paraId="0C0AB229" w14:textId="5030C74E" w:rsidR="001955F5" w:rsidRPr="002822CE" w:rsidRDefault="001955F5" w:rsidP="00FC4445">
            <w:pPr>
              <w:pStyle w:val="Celda"/>
            </w:pPr>
            <w:r>
              <w:t>9</w:t>
            </w:r>
          </w:p>
        </w:tc>
      </w:tr>
      <w:tr w:rsidR="001955F5" w:rsidRPr="002822CE" w14:paraId="5EE537C3" w14:textId="77777777" w:rsidTr="001955F5">
        <w:trPr>
          <w:cantSplit/>
        </w:trPr>
        <w:tc>
          <w:tcPr>
            <w:tcW w:w="1456" w:type="pct"/>
            <w:shd w:val="clear" w:color="auto" w:fill="auto"/>
          </w:tcPr>
          <w:p w14:paraId="64F01264" w14:textId="603C11BA" w:rsidR="001955F5" w:rsidRPr="001955F5" w:rsidRDefault="001955F5" w:rsidP="00FC444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color w:val="000000" w:themeColor="text1"/>
                <w:szCs w:val="16"/>
                <w:lang w:val="ca-ES"/>
              </w:rPr>
              <w:t>Cachimba</w:t>
            </w:r>
            <w:proofErr w:type="spellEnd"/>
            <w:r>
              <w:rPr>
                <w:color w:val="000000" w:themeColor="text1"/>
                <w:szCs w:val="16"/>
                <w:lang w:val="ca-ES"/>
              </w:rPr>
              <w:t xml:space="preserve">/pipa de fumar </w:t>
            </w:r>
            <w:r>
              <w:rPr>
                <w:color w:val="FF0000"/>
                <w:szCs w:val="16"/>
                <w:lang w:val="ca-ES"/>
              </w:rPr>
              <w:t>CACHIMBA30</w:t>
            </w:r>
          </w:p>
        </w:tc>
        <w:tc>
          <w:tcPr>
            <w:tcW w:w="431" w:type="pct"/>
            <w:shd w:val="clear" w:color="auto" w:fill="auto"/>
            <w:vAlign w:val="center"/>
          </w:tcPr>
          <w:p w14:paraId="68FE6B84" w14:textId="77777777" w:rsidR="001955F5" w:rsidRPr="002822CE" w:rsidRDefault="001955F5" w:rsidP="00FC4445">
            <w:pPr>
              <w:pStyle w:val="Celda"/>
            </w:pPr>
            <w:r>
              <w:t>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036F9FBE" w14:textId="77777777" w:rsidR="001955F5" w:rsidRPr="002822CE" w:rsidRDefault="001955F5" w:rsidP="00FC4445">
            <w:pPr>
              <w:pStyle w:val="Celda"/>
            </w:pPr>
            <w:r>
              <w:t>1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6C4FE801" w14:textId="77777777" w:rsidR="001955F5" w:rsidRPr="002822CE" w:rsidRDefault="001955F5" w:rsidP="00FC4445">
            <w:pPr>
              <w:pStyle w:val="Celda"/>
            </w:pPr>
            <w:r>
              <w:t>2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5084601B" w14:textId="77777777" w:rsidR="001955F5" w:rsidRPr="002822CE" w:rsidRDefault="001955F5" w:rsidP="00FC4445">
            <w:pPr>
              <w:pStyle w:val="Celda"/>
            </w:pPr>
            <w:r>
              <w:t>3</w:t>
            </w:r>
          </w:p>
        </w:tc>
        <w:tc>
          <w:tcPr>
            <w:tcW w:w="500" w:type="pct"/>
            <w:vAlign w:val="center"/>
          </w:tcPr>
          <w:p w14:paraId="0167BB76" w14:textId="77777777" w:rsidR="001955F5" w:rsidRPr="002822CE" w:rsidRDefault="001955F5" w:rsidP="00FC4445">
            <w:pPr>
              <w:pStyle w:val="Celda"/>
            </w:pPr>
            <w:r>
              <w:t>4</w:t>
            </w:r>
          </w:p>
        </w:tc>
        <w:tc>
          <w:tcPr>
            <w:tcW w:w="500" w:type="pct"/>
          </w:tcPr>
          <w:p w14:paraId="038F5492" w14:textId="77777777" w:rsidR="001955F5" w:rsidRPr="002822CE" w:rsidRDefault="001955F5" w:rsidP="00FC4445">
            <w:pPr>
              <w:pStyle w:val="Celda"/>
            </w:pPr>
            <w:r>
              <w:t>5</w:t>
            </w:r>
          </w:p>
        </w:tc>
        <w:tc>
          <w:tcPr>
            <w:tcW w:w="272" w:type="pct"/>
          </w:tcPr>
          <w:p w14:paraId="1703AD4D" w14:textId="7DCB9938" w:rsidR="001955F5" w:rsidRDefault="001955F5" w:rsidP="00FC4445">
            <w:pPr>
              <w:pStyle w:val="Celda"/>
            </w:pPr>
            <w:r>
              <w:t>6</w:t>
            </w:r>
          </w:p>
        </w:tc>
        <w:tc>
          <w:tcPr>
            <w:tcW w:w="441" w:type="pct"/>
          </w:tcPr>
          <w:p w14:paraId="2CAC0915" w14:textId="0B715CD9" w:rsidR="001955F5" w:rsidRPr="002822CE" w:rsidRDefault="001955F5" w:rsidP="00FC4445">
            <w:pPr>
              <w:pStyle w:val="Celda"/>
            </w:pPr>
            <w:r>
              <w:t>9</w:t>
            </w:r>
          </w:p>
        </w:tc>
      </w:tr>
    </w:tbl>
    <w:p w14:paraId="57398817" w14:textId="77777777" w:rsidR="001955F5" w:rsidRDefault="001955F5" w:rsidP="001955F5">
      <w:pPr>
        <w:pStyle w:val="Prrafodelista"/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</w:p>
    <w:p w14:paraId="0DED7339" w14:textId="50B263D7" w:rsidR="00BA0DFD" w:rsidRDefault="00BA0DFD" w:rsidP="00BA0DFD">
      <w:pPr>
        <w:spacing w:line="240" w:lineRule="auto"/>
        <w:jc w:val="both"/>
        <w:rPr>
          <w:rFonts w:ascii="Arial" w:hAnsi="Arial" w:cs="Arial"/>
          <w:b/>
          <w:bCs/>
          <w:color w:val="00B0F0"/>
          <w:sz w:val="18"/>
          <w:szCs w:val="18"/>
          <w:lang w:val="ca-ES"/>
        </w:rPr>
      </w:pPr>
      <w:r>
        <w:rPr>
          <w:rFonts w:ascii="Arial" w:hAnsi="Arial" w:cs="Arial"/>
          <w:b/>
          <w:color w:val="FF0000"/>
          <w:sz w:val="18"/>
          <w:szCs w:val="18"/>
          <w:lang w:val="ca-ES"/>
        </w:rPr>
        <w:t>CIGARRILLOS</w:t>
      </w:r>
      <w:r w:rsidRPr="00C60C4C">
        <w:rPr>
          <w:rFonts w:ascii="Arial" w:hAnsi="Arial" w:cs="Arial"/>
          <w:b/>
          <w:color w:val="FF0000"/>
          <w:sz w:val="18"/>
          <w:szCs w:val="18"/>
          <w:lang w:val="ca-ES"/>
        </w:rPr>
        <w:t>30</w:t>
      </w:r>
      <w:r>
        <w:rPr>
          <w:rFonts w:ascii="Arial" w:hAnsi="Arial" w:cs="Arial"/>
          <w:b/>
          <w:color w:val="FF0000"/>
          <w:sz w:val="18"/>
          <w:szCs w:val="18"/>
          <w:lang w:val="ca-ES"/>
        </w:rPr>
        <w:t xml:space="preserve">_D 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. 0=No; 1=Sí; 9=NC.</w:t>
      </w:r>
    </w:p>
    <w:p w14:paraId="4FD86199" w14:textId="5FA96C64" w:rsidR="00BA0DFD" w:rsidRDefault="00BA0DFD" w:rsidP="00BA0DFD">
      <w:pPr>
        <w:spacing w:line="240" w:lineRule="auto"/>
        <w:jc w:val="both"/>
        <w:rPr>
          <w:rFonts w:ascii="Arial" w:hAnsi="Arial" w:cs="Arial"/>
          <w:b/>
          <w:bCs/>
          <w:color w:val="00B0F0"/>
          <w:sz w:val="18"/>
          <w:szCs w:val="18"/>
          <w:lang w:val="ca-ES"/>
        </w:rPr>
      </w:pPr>
      <w:r>
        <w:rPr>
          <w:rFonts w:ascii="Arial" w:hAnsi="Arial" w:cs="Arial"/>
          <w:b/>
          <w:color w:val="FF0000"/>
          <w:sz w:val="18"/>
          <w:szCs w:val="18"/>
          <w:lang w:val="ca-ES"/>
        </w:rPr>
        <w:t>VAPEO</w:t>
      </w:r>
      <w:r w:rsidRPr="00C60C4C">
        <w:rPr>
          <w:rFonts w:ascii="Arial" w:hAnsi="Arial" w:cs="Arial"/>
          <w:b/>
          <w:color w:val="FF0000"/>
          <w:sz w:val="18"/>
          <w:szCs w:val="18"/>
          <w:lang w:val="ca-ES"/>
        </w:rPr>
        <w:t>30</w:t>
      </w:r>
      <w:r>
        <w:rPr>
          <w:rFonts w:ascii="Arial" w:hAnsi="Arial" w:cs="Arial"/>
          <w:b/>
          <w:color w:val="FF0000"/>
          <w:sz w:val="18"/>
          <w:szCs w:val="18"/>
          <w:lang w:val="ca-ES"/>
        </w:rPr>
        <w:t xml:space="preserve">_D 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. 0=No; 1=Sí; 9=NC.</w:t>
      </w:r>
    </w:p>
    <w:p w14:paraId="3B250146" w14:textId="114B5FEB" w:rsidR="00BA0DFD" w:rsidRDefault="00BA0DFD" w:rsidP="00BA0DFD">
      <w:pPr>
        <w:spacing w:line="240" w:lineRule="auto"/>
        <w:jc w:val="both"/>
        <w:rPr>
          <w:rFonts w:ascii="Arial" w:hAnsi="Arial" w:cs="Arial"/>
          <w:b/>
          <w:bCs/>
          <w:color w:val="00B0F0"/>
          <w:sz w:val="18"/>
          <w:szCs w:val="18"/>
          <w:lang w:val="ca-ES"/>
        </w:rPr>
      </w:pPr>
      <w:r>
        <w:rPr>
          <w:rFonts w:ascii="Arial" w:hAnsi="Arial" w:cs="Arial"/>
          <w:b/>
          <w:color w:val="FF0000"/>
          <w:sz w:val="18"/>
          <w:szCs w:val="18"/>
          <w:lang w:val="ca-ES"/>
        </w:rPr>
        <w:t>CACHIMBA</w:t>
      </w:r>
      <w:r w:rsidRPr="00C60C4C">
        <w:rPr>
          <w:rFonts w:ascii="Arial" w:hAnsi="Arial" w:cs="Arial"/>
          <w:b/>
          <w:color w:val="FF0000"/>
          <w:sz w:val="18"/>
          <w:szCs w:val="18"/>
          <w:lang w:val="ca-ES"/>
        </w:rPr>
        <w:t>30</w:t>
      </w:r>
      <w:r>
        <w:rPr>
          <w:rFonts w:ascii="Arial" w:hAnsi="Arial" w:cs="Arial"/>
          <w:b/>
          <w:color w:val="FF0000"/>
          <w:sz w:val="18"/>
          <w:szCs w:val="18"/>
          <w:lang w:val="ca-ES"/>
        </w:rPr>
        <w:t xml:space="preserve">_D 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. 0=No; 1=Sí; 9=NC.</w:t>
      </w:r>
    </w:p>
    <w:p w14:paraId="6969FC57" w14:textId="77777777" w:rsidR="00BA0DFD" w:rsidRDefault="00BA0DFD" w:rsidP="00BA0DFD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5A230E6E" w14:textId="77777777" w:rsidR="00BA0DFD" w:rsidRPr="001955F5" w:rsidRDefault="00BA0DFD" w:rsidP="001955F5">
      <w:pPr>
        <w:pStyle w:val="Prrafodelista"/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</w:p>
    <w:p w14:paraId="2F23C8C0" w14:textId="06C1E34C" w:rsidR="00EA287B" w:rsidRDefault="006E005B" w:rsidP="000244D0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¿Alguna de las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personas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emborracha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al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menos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vez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a la </w:t>
      </w:r>
      <w:proofErr w:type="spellStart"/>
      <w:r>
        <w:rPr>
          <w:rFonts w:ascii="Arial" w:hAnsi="Arial" w:cs="Arial"/>
          <w:b/>
          <w:color w:val="auto"/>
          <w:sz w:val="18"/>
          <w:szCs w:val="18"/>
          <w:lang w:val="ca-ES"/>
        </w:rPr>
        <w:t>semana</w:t>
      </w:r>
      <w:proofErr w:type="spellEnd"/>
      <w:r>
        <w:rPr>
          <w:rFonts w:ascii="Arial" w:hAnsi="Arial" w:cs="Arial"/>
          <w:b/>
          <w:color w:val="auto"/>
          <w:sz w:val="18"/>
          <w:szCs w:val="18"/>
          <w:lang w:val="ca-ES"/>
        </w:rPr>
        <w:t>?</w:t>
      </w:r>
      <w:r w:rsidR="00EA287B" w:rsidRPr="00660896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="00DE26CF" w:rsidRPr="00660896">
        <w:rPr>
          <w:rFonts w:ascii="Arial" w:hAnsi="Arial" w:cs="Arial"/>
          <w:b/>
          <w:sz w:val="18"/>
          <w:szCs w:val="18"/>
          <w:lang w:val="ca-ES"/>
        </w:rPr>
        <w:t xml:space="preserve">OPCIONAL </w:t>
      </w:r>
      <w:r w:rsidR="00EA287B" w:rsidRPr="00660896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EA287B" w:rsidRPr="00660896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EA287B" w:rsidRPr="00660896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EA287B" w:rsidRPr="00660896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="00EA287B" w:rsidRPr="00660896">
        <w:rPr>
          <w:rFonts w:ascii="Arial" w:hAnsi="Arial" w:cs="Arial"/>
          <w:sz w:val="18"/>
          <w:szCs w:val="18"/>
          <w:lang w:val="ca-ES"/>
        </w:rPr>
        <w:t>categor</w:t>
      </w:r>
      <w:r>
        <w:rPr>
          <w:rFonts w:ascii="Arial" w:hAnsi="Arial" w:cs="Arial"/>
          <w:sz w:val="18"/>
          <w:szCs w:val="18"/>
          <w:lang w:val="ca-ES"/>
        </w:rPr>
        <w:t>í</w:t>
      </w:r>
      <w:r w:rsidR="00EA287B" w:rsidRPr="00660896">
        <w:rPr>
          <w:rFonts w:ascii="Arial" w:hAnsi="Arial" w:cs="Arial"/>
          <w:sz w:val="18"/>
          <w:szCs w:val="18"/>
          <w:lang w:val="ca-ES"/>
        </w:rPr>
        <w:t>a</w:t>
      </w:r>
      <w:proofErr w:type="spellEnd"/>
      <w:r w:rsidR="00EA287B" w:rsidRPr="00660896">
        <w:rPr>
          <w:rFonts w:ascii="Arial" w:hAnsi="Arial" w:cs="Arial"/>
          <w:sz w:val="18"/>
          <w:szCs w:val="18"/>
          <w:lang w:val="ca-ES"/>
        </w:rPr>
        <w:t>)</w:t>
      </w:r>
    </w:p>
    <w:p w14:paraId="3E0DC280" w14:textId="77777777" w:rsidR="009E28FA" w:rsidRPr="00660896" w:rsidRDefault="009E28FA" w:rsidP="009E28FA">
      <w:pPr>
        <w:pStyle w:val="Prrafodelista"/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660896" w:rsidRPr="00122230" w14:paraId="48715958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E132329" w14:textId="77777777" w:rsidR="00660896" w:rsidRPr="002822CE" w:rsidRDefault="00660896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3F38DE1F" w14:textId="5B6EF05C" w:rsidR="00660896" w:rsidRPr="00D84516" w:rsidRDefault="00660896" w:rsidP="006E005B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</w:t>
            </w:r>
            <w:r w:rsidR="006E005B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í</w:t>
            </w:r>
          </w:p>
        </w:tc>
        <w:tc>
          <w:tcPr>
            <w:tcW w:w="690" w:type="pct"/>
            <w:shd w:val="clear" w:color="auto" w:fill="auto"/>
          </w:tcPr>
          <w:p w14:paraId="03AE196A" w14:textId="77777777" w:rsidR="00660896" w:rsidRPr="00122230" w:rsidRDefault="0066089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4911BC4B" w14:textId="77777777" w:rsidR="00660896" w:rsidRPr="00122230" w:rsidRDefault="00660896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660896" w:rsidRPr="002822CE" w14:paraId="5E1EDE88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F7D657A" w14:textId="6EB29B57" w:rsidR="00660896" w:rsidRPr="00E94C73" w:rsidRDefault="00660896" w:rsidP="006E005B">
            <w:pPr>
              <w:pStyle w:val="Fila"/>
              <w:rPr>
                <w:color w:val="FF0000"/>
                <w:szCs w:val="16"/>
              </w:rPr>
            </w:pPr>
            <w:proofErr w:type="spellStart"/>
            <w:r w:rsidRPr="005258F5">
              <w:rPr>
                <w:szCs w:val="16"/>
                <w:lang w:val="ca-ES"/>
              </w:rPr>
              <w:t>Pa</w:t>
            </w:r>
            <w:r w:rsidR="006E005B">
              <w:rPr>
                <w:szCs w:val="16"/>
                <w:lang w:val="ca-ES"/>
              </w:rPr>
              <w:t>dre</w:t>
            </w:r>
            <w:proofErr w:type="spellEnd"/>
            <w:r w:rsidR="00E94C73">
              <w:rPr>
                <w:szCs w:val="16"/>
                <w:lang w:val="ca-ES"/>
              </w:rPr>
              <w:t xml:space="preserve"> </w:t>
            </w:r>
            <w:r w:rsidR="00E94C73">
              <w:rPr>
                <w:color w:val="FF0000"/>
                <w:szCs w:val="16"/>
                <w:lang w:val="ca-ES"/>
              </w:rPr>
              <w:t>PADREBORRACHER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8AAD15C" w14:textId="77777777" w:rsidR="00660896" w:rsidRPr="002822CE" w:rsidRDefault="00660896" w:rsidP="00BE51B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C2EA0AB" w14:textId="77777777" w:rsidR="00660896" w:rsidRPr="002822CE" w:rsidRDefault="00660896" w:rsidP="00BE51BE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03D6AFB1" w14:textId="77777777" w:rsidR="00660896" w:rsidRPr="002822CE" w:rsidRDefault="00660896" w:rsidP="00BE51BE">
            <w:pPr>
              <w:pStyle w:val="Celda"/>
            </w:pPr>
            <w:r w:rsidRPr="002822CE">
              <w:t>9</w:t>
            </w:r>
          </w:p>
        </w:tc>
      </w:tr>
      <w:tr w:rsidR="00660896" w:rsidRPr="002822CE" w14:paraId="5B2F9E0F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14C0150" w14:textId="77935E21" w:rsidR="00660896" w:rsidRPr="005258F5" w:rsidRDefault="00660896" w:rsidP="006E005B">
            <w:pPr>
              <w:pStyle w:val="Fila"/>
              <w:rPr>
                <w:szCs w:val="16"/>
                <w:lang w:val="ca-ES"/>
              </w:rPr>
            </w:pPr>
            <w:r w:rsidRPr="005258F5">
              <w:rPr>
                <w:szCs w:val="16"/>
                <w:lang w:val="ca-ES"/>
              </w:rPr>
              <w:t>Ma</w:t>
            </w:r>
            <w:r w:rsidR="006E005B">
              <w:rPr>
                <w:szCs w:val="16"/>
                <w:lang w:val="ca-ES"/>
              </w:rPr>
              <w:t>dre</w:t>
            </w:r>
            <w:r w:rsidR="00E94C73">
              <w:rPr>
                <w:szCs w:val="16"/>
                <w:lang w:val="ca-ES"/>
              </w:rPr>
              <w:t xml:space="preserve"> </w:t>
            </w:r>
            <w:r w:rsidR="00E94C73">
              <w:rPr>
                <w:color w:val="FF0000"/>
                <w:szCs w:val="16"/>
                <w:lang w:val="ca-ES"/>
              </w:rPr>
              <w:t>MADREBORRACHER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BDB4835" w14:textId="77777777" w:rsidR="00660896" w:rsidRPr="002822CE" w:rsidRDefault="00660896" w:rsidP="00BE51B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66DF38A" w14:textId="77777777" w:rsidR="00660896" w:rsidRPr="002822CE" w:rsidRDefault="00660896" w:rsidP="00BE51BE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2324F09E" w14:textId="77777777" w:rsidR="00660896" w:rsidRPr="002822CE" w:rsidRDefault="00660896" w:rsidP="00BE51BE">
            <w:pPr>
              <w:pStyle w:val="Celda"/>
            </w:pPr>
            <w:r w:rsidRPr="002822CE">
              <w:t>9</w:t>
            </w:r>
          </w:p>
        </w:tc>
      </w:tr>
      <w:tr w:rsidR="00660896" w:rsidRPr="002822CE" w14:paraId="555793FD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4CCF9C49" w14:textId="107E838B" w:rsidR="00660896" w:rsidRPr="005258F5" w:rsidRDefault="006E005B" w:rsidP="006E005B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Hermano</w:t>
            </w:r>
            <w:proofErr w:type="spellEnd"/>
            <w:r>
              <w:rPr>
                <w:szCs w:val="16"/>
                <w:lang w:val="ca-ES"/>
              </w:rPr>
              <w:t>/a</w:t>
            </w:r>
            <w:r w:rsidR="00660896" w:rsidRPr="005258F5">
              <w:rPr>
                <w:szCs w:val="16"/>
                <w:lang w:val="ca-ES"/>
              </w:rPr>
              <w:t xml:space="preserve"> (</w:t>
            </w:r>
            <w:proofErr w:type="spellStart"/>
            <w:r w:rsidR="00660896" w:rsidRPr="005258F5">
              <w:rPr>
                <w:szCs w:val="16"/>
                <w:lang w:val="ca-ES"/>
              </w:rPr>
              <w:t>un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="00660896" w:rsidRPr="005258F5">
              <w:rPr>
                <w:szCs w:val="16"/>
                <w:lang w:val="ca-ES"/>
              </w:rPr>
              <w:t xml:space="preserve"> o </w:t>
            </w:r>
            <w:proofErr w:type="spellStart"/>
            <w:r w:rsidR="00660896" w:rsidRPr="005258F5">
              <w:rPr>
                <w:szCs w:val="16"/>
                <w:lang w:val="ca-ES"/>
              </w:rPr>
              <w:t>m</w:t>
            </w:r>
            <w:r>
              <w:rPr>
                <w:szCs w:val="16"/>
                <w:lang w:val="ca-ES"/>
              </w:rPr>
              <w:t>á</w:t>
            </w:r>
            <w:r w:rsidR="00660896" w:rsidRPr="005258F5">
              <w:rPr>
                <w:szCs w:val="16"/>
                <w:lang w:val="ca-ES"/>
              </w:rPr>
              <w:t>s</w:t>
            </w:r>
            <w:proofErr w:type="spellEnd"/>
            <w:r w:rsidR="00660896" w:rsidRPr="005258F5">
              <w:rPr>
                <w:szCs w:val="16"/>
                <w:lang w:val="ca-ES"/>
              </w:rPr>
              <w:t>)</w:t>
            </w:r>
            <w:r w:rsidR="00E94C73">
              <w:rPr>
                <w:szCs w:val="16"/>
                <w:lang w:val="ca-ES"/>
              </w:rPr>
              <w:t xml:space="preserve"> </w:t>
            </w:r>
            <w:r w:rsidR="00E94C73">
              <w:rPr>
                <w:color w:val="FF0000"/>
                <w:szCs w:val="16"/>
                <w:lang w:val="ca-ES"/>
              </w:rPr>
              <w:t>HERMANOBORRACHER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3AB7981" w14:textId="77777777" w:rsidR="00660896" w:rsidRPr="002822CE" w:rsidRDefault="00660896" w:rsidP="00BE51B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46133A9" w14:textId="77777777" w:rsidR="00660896" w:rsidRPr="002822CE" w:rsidRDefault="00660896" w:rsidP="00BE51BE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5007C684" w14:textId="77777777" w:rsidR="00660896" w:rsidRPr="002822CE" w:rsidRDefault="00660896" w:rsidP="00BE51BE">
            <w:pPr>
              <w:pStyle w:val="Celda"/>
            </w:pPr>
            <w:r w:rsidRPr="002822CE">
              <w:t>9</w:t>
            </w:r>
          </w:p>
        </w:tc>
      </w:tr>
      <w:tr w:rsidR="00660896" w:rsidRPr="002822CE" w14:paraId="4A5DCAB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1BD5292E" w14:textId="18C2FEB6" w:rsidR="00660896" w:rsidRPr="005258F5" w:rsidRDefault="006E005B" w:rsidP="006E005B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Mejor</w:t>
            </w:r>
            <w:proofErr w:type="spellEnd"/>
            <w:r w:rsidR="00660896" w:rsidRPr="005258F5">
              <w:rPr>
                <w:szCs w:val="16"/>
                <w:lang w:val="ca-ES"/>
              </w:rPr>
              <w:t xml:space="preserve"> ami</w:t>
            </w:r>
            <w:r>
              <w:rPr>
                <w:szCs w:val="16"/>
                <w:lang w:val="ca-ES"/>
              </w:rPr>
              <w:t>go/</w:t>
            </w:r>
            <w:r w:rsidR="00660896" w:rsidRPr="005258F5">
              <w:rPr>
                <w:szCs w:val="16"/>
                <w:lang w:val="ca-ES"/>
              </w:rPr>
              <w:t>a</w:t>
            </w:r>
            <w:r w:rsidR="00E94C73">
              <w:rPr>
                <w:szCs w:val="16"/>
                <w:lang w:val="ca-ES"/>
              </w:rPr>
              <w:t xml:space="preserve"> </w:t>
            </w:r>
            <w:r w:rsidR="00E94C73">
              <w:rPr>
                <w:color w:val="FF0000"/>
                <w:szCs w:val="16"/>
                <w:lang w:val="ca-ES"/>
              </w:rPr>
              <w:t>AMIGOBORRACHER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B997C23" w14:textId="77777777" w:rsidR="00660896" w:rsidRPr="002822CE" w:rsidRDefault="00660896" w:rsidP="00BE51B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A3C2DEC" w14:textId="77777777" w:rsidR="00660896" w:rsidRPr="002822CE" w:rsidRDefault="00660896" w:rsidP="00BE51BE">
            <w:pPr>
              <w:pStyle w:val="Celda"/>
            </w:pPr>
            <w:r w:rsidRPr="002822CE">
              <w:t>2</w:t>
            </w:r>
          </w:p>
        </w:tc>
        <w:tc>
          <w:tcPr>
            <w:tcW w:w="688" w:type="pct"/>
            <w:vAlign w:val="center"/>
          </w:tcPr>
          <w:p w14:paraId="61BA7D17" w14:textId="77777777" w:rsidR="00660896" w:rsidRPr="002822CE" w:rsidRDefault="00660896" w:rsidP="00BE51BE">
            <w:pPr>
              <w:pStyle w:val="Celda"/>
            </w:pPr>
            <w:r w:rsidRPr="002822CE">
              <w:t>9</w:t>
            </w:r>
          </w:p>
        </w:tc>
      </w:tr>
    </w:tbl>
    <w:p w14:paraId="0F631129" w14:textId="77777777" w:rsidR="00B357E1" w:rsidRPr="006E005B" w:rsidRDefault="00B357E1" w:rsidP="00660896">
      <w:pPr>
        <w:spacing w:line="240" w:lineRule="auto"/>
        <w:jc w:val="both"/>
        <w:rPr>
          <w:rFonts w:cs="Arial"/>
          <w:b/>
          <w:sz w:val="40"/>
          <w:szCs w:val="18"/>
          <w:lang w:val="ca-ES"/>
        </w:rPr>
      </w:pPr>
    </w:p>
    <w:p w14:paraId="4D5E31A0" w14:textId="664BD566" w:rsidR="00E468A0" w:rsidRPr="006E005B" w:rsidRDefault="00EA70BD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Has </w:t>
      </w:r>
      <w:proofErr w:type="spellStart"/>
      <w:r w:rsidRPr="006E005B">
        <w:rPr>
          <w:rFonts w:ascii="Arial" w:hAnsi="Arial" w:cs="Arial"/>
          <w:b/>
          <w:sz w:val="18"/>
          <w:szCs w:val="18"/>
          <w:lang w:val="ca-ES"/>
        </w:rPr>
        <w:t>consumi</w:t>
      </w:r>
      <w:r w:rsidR="006E005B">
        <w:rPr>
          <w:rFonts w:ascii="Arial" w:hAnsi="Arial" w:cs="Arial"/>
          <w:b/>
          <w:sz w:val="18"/>
          <w:szCs w:val="18"/>
          <w:lang w:val="ca-ES"/>
        </w:rPr>
        <w:t>do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alguna </w:t>
      </w:r>
      <w:proofErr w:type="spellStart"/>
      <w:r w:rsidR="006E005B">
        <w:rPr>
          <w:rFonts w:ascii="Arial" w:hAnsi="Arial" w:cs="Arial"/>
          <w:b/>
          <w:sz w:val="18"/>
          <w:szCs w:val="18"/>
          <w:lang w:val="ca-ES"/>
        </w:rPr>
        <w:t>bebida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6E005B">
        <w:rPr>
          <w:rFonts w:ascii="Arial" w:hAnsi="Arial" w:cs="Arial"/>
          <w:b/>
          <w:sz w:val="18"/>
          <w:szCs w:val="18"/>
          <w:lang w:val="ca-ES"/>
        </w:rPr>
        <w:t>de alcohol</w:t>
      </w:r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 w:rsidR="006E005B">
        <w:rPr>
          <w:rFonts w:ascii="Arial" w:hAnsi="Arial" w:cs="Arial"/>
          <w:b/>
          <w:sz w:val="18"/>
          <w:szCs w:val="18"/>
          <w:lang w:val="ca-ES"/>
        </w:rPr>
        <w:t>cualquier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6E005B">
        <w:rPr>
          <w:rFonts w:ascii="Arial" w:hAnsi="Arial" w:cs="Arial"/>
          <w:b/>
          <w:sz w:val="18"/>
          <w:szCs w:val="18"/>
          <w:lang w:val="ca-ES"/>
        </w:rPr>
        <w:t>tipo en tu vida</w:t>
      </w:r>
      <w:r w:rsidRPr="006E005B">
        <w:rPr>
          <w:rFonts w:ascii="Arial" w:hAnsi="Arial" w:cs="Arial"/>
          <w:b/>
          <w:sz w:val="18"/>
          <w:szCs w:val="18"/>
          <w:lang w:val="ca-ES"/>
        </w:rPr>
        <w:t>?</w:t>
      </w:r>
      <w:r w:rsidR="00C60C4C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C60C4C">
        <w:rPr>
          <w:rFonts w:ascii="Arial" w:hAnsi="Arial" w:cs="Arial"/>
          <w:b/>
          <w:color w:val="FF0000"/>
          <w:sz w:val="18"/>
          <w:szCs w:val="18"/>
          <w:lang w:val="ca-ES"/>
        </w:rPr>
        <w:t>ALCOHOLVIDA</w:t>
      </w:r>
    </w:p>
    <w:p w14:paraId="4157041B" w14:textId="42455454" w:rsidR="00660896" w:rsidRDefault="00660896" w:rsidP="00DE0263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187FE350" w14:textId="6B83D59F" w:rsidR="00660896" w:rsidRDefault="009320D4" w:rsidP="00660896">
      <w:pPr>
        <w:pStyle w:val="Respuesta"/>
        <w:ind w:left="720"/>
      </w:pPr>
      <w:r>
        <w:t>Sí</w:t>
      </w:r>
      <w:r w:rsidR="00660896">
        <w:tab/>
        <w:t>1</w:t>
      </w:r>
    </w:p>
    <w:p w14:paraId="7D403805" w14:textId="77777777" w:rsidR="00660896" w:rsidRDefault="00660896" w:rsidP="00660896">
      <w:pPr>
        <w:pStyle w:val="Respuesta"/>
        <w:ind w:left="720"/>
      </w:pPr>
      <w:r>
        <w:t>No</w:t>
      </w:r>
      <w:r>
        <w:tab/>
        <w:t>2</w:t>
      </w:r>
    </w:p>
    <w:p w14:paraId="23B20E5B" w14:textId="77777777" w:rsidR="00660896" w:rsidRDefault="00660896" w:rsidP="00660896">
      <w:pPr>
        <w:pStyle w:val="Respuesta"/>
        <w:ind w:left="720"/>
      </w:pPr>
      <w:r>
        <w:t>NC</w:t>
      </w:r>
      <w:r>
        <w:tab/>
        <w:t>9</w:t>
      </w:r>
    </w:p>
    <w:p w14:paraId="5E8EB444" w14:textId="77777777" w:rsidR="006E005B" w:rsidRDefault="006E005B" w:rsidP="006E005B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30EB6DF6" w14:textId="77777777" w:rsidR="009E28FA" w:rsidRDefault="009E28FA" w:rsidP="006E005B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45EC4214" w14:textId="7BE30B99" w:rsidR="00E468A0" w:rsidRPr="006E005B" w:rsidRDefault="006E005B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b/>
          <w:sz w:val="24"/>
          <w:szCs w:val="24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r w:rsidR="00806899" w:rsidRPr="006E005B">
        <w:rPr>
          <w:rFonts w:ascii="Arial" w:hAnsi="Arial" w:cs="Arial"/>
          <w:b/>
          <w:sz w:val="18"/>
          <w:szCs w:val="18"/>
          <w:lang w:val="ca-ES"/>
        </w:rPr>
        <w:t xml:space="preserve">Si </w:t>
      </w:r>
      <w:r w:rsidR="00C90BB3" w:rsidRPr="006E005B">
        <w:rPr>
          <w:rFonts w:ascii="Arial" w:hAnsi="Arial" w:cs="Arial"/>
          <w:b/>
          <w:sz w:val="18"/>
          <w:szCs w:val="18"/>
          <w:lang w:val="ca-ES"/>
        </w:rPr>
        <w:t xml:space="preserve">has </w:t>
      </w:r>
      <w:proofErr w:type="spellStart"/>
      <w:r w:rsidR="00C90BB3" w:rsidRPr="006E005B">
        <w:rPr>
          <w:rFonts w:ascii="Arial" w:hAnsi="Arial" w:cs="Arial"/>
          <w:b/>
          <w:sz w:val="18"/>
          <w:szCs w:val="18"/>
          <w:lang w:val="ca-ES"/>
        </w:rPr>
        <w:t>consumi</w:t>
      </w:r>
      <w:r>
        <w:rPr>
          <w:rFonts w:ascii="Arial" w:hAnsi="Arial" w:cs="Arial"/>
          <w:b/>
          <w:sz w:val="18"/>
          <w:szCs w:val="18"/>
          <w:lang w:val="ca-ES"/>
        </w:rPr>
        <w:t>d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una</w:t>
      </w:r>
      <w:r w:rsidR="00C90BB3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bebida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>de alcohol</w:t>
      </w:r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ualquier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>tipo</w:t>
      </w:r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321228" w:rsidRPr="006E005B">
        <w:rPr>
          <w:rFonts w:ascii="Arial" w:hAnsi="Arial" w:cs="Arial"/>
          <w:b/>
          <w:sz w:val="18"/>
          <w:szCs w:val="18"/>
          <w:lang w:val="ca-ES"/>
        </w:rPr>
        <w:t>durant</w:t>
      </w:r>
      <w:r>
        <w:rPr>
          <w:rFonts w:ascii="Arial" w:hAnsi="Arial" w:cs="Arial"/>
          <w:b/>
          <w:sz w:val="18"/>
          <w:szCs w:val="18"/>
          <w:lang w:val="ca-ES"/>
        </w:rPr>
        <w:t>e</w:t>
      </w:r>
      <w:proofErr w:type="spellEnd"/>
      <w:r w:rsidR="00321228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>los</w:t>
      </w:r>
      <w:r w:rsidR="00E468A0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últimos</w:t>
      </w:r>
      <w:proofErr w:type="spellEnd"/>
      <w:r w:rsidR="00E468A0" w:rsidRPr="006E005B">
        <w:rPr>
          <w:rFonts w:ascii="Arial" w:hAnsi="Arial" w:cs="Arial"/>
          <w:b/>
          <w:sz w:val="18"/>
          <w:szCs w:val="18"/>
          <w:lang w:val="ca-ES"/>
        </w:rPr>
        <w:t xml:space="preserve"> 30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 w:rsidR="00806899" w:rsidRPr="006E005B">
        <w:rPr>
          <w:rFonts w:ascii="Arial" w:hAnsi="Arial" w:cs="Arial"/>
          <w:b/>
          <w:sz w:val="18"/>
          <w:szCs w:val="18"/>
          <w:lang w:val="ca-ES"/>
        </w:rPr>
        <w:t xml:space="preserve">, </w:t>
      </w:r>
      <w:r>
        <w:rPr>
          <w:rFonts w:ascii="Arial" w:hAnsi="Arial" w:cs="Arial"/>
          <w:b/>
          <w:sz w:val="18"/>
          <w:szCs w:val="18"/>
          <w:lang w:val="ca-ES"/>
        </w:rPr>
        <w:t>con</w:t>
      </w:r>
      <w:r w:rsidR="00806899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 w:rsidR="00806899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recuencia</w:t>
      </w:r>
      <w:proofErr w:type="spellEnd"/>
      <w:r w:rsidR="00806899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 xml:space="preserve">lo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echo</w:t>
      </w:r>
      <w:proofErr w:type="spellEnd"/>
      <w:r w:rsidR="00806899" w:rsidRPr="006E005B">
        <w:rPr>
          <w:rFonts w:ascii="Arial" w:hAnsi="Arial" w:cs="Arial"/>
          <w:b/>
          <w:sz w:val="18"/>
          <w:szCs w:val="18"/>
          <w:lang w:val="ca-ES"/>
        </w:rPr>
        <w:t>?</w:t>
      </w:r>
      <w:r w:rsidR="00C60C4C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C60C4C" w:rsidRPr="00C60C4C">
        <w:rPr>
          <w:rFonts w:ascii="Arial" w:hAnsi="Arial" w:cs="Arial"/>
          <w:b/>
          <w:color w:val="FF0000"/>
          <w:sz w:val="18"/>
          <w:szCs w:val="18"/>
          <w:lang w:val="ca-ES"/>
        </w:rPr>
        <w:t>ALCOHOL30</w:t>
      </w:r>
    </w:p>
    <w:p w14:paraId="7CD87529" w14:textId="1CB2C2A4" w:rsidR="00DE0263" w:rsidRDefault="00DE0263" w:rsidP="00DE0263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4407D619" w14:textId="28B78229" w:rsidR="00660896" w:rsidRDefault="006E005B" w:rsidP="00660896">
      <w:pPr>
        <w:pStyle w:val="Respuesta"/>
        <w:ind w:left="720"/>
      </w:pPr>
      <w:proofErr w:type="spellStart"/>
      <w:r>
        <w:t>Nunca</w:t>
      </w:r>
      <w:proofErr w:type="spellEnd"/>
      <w:r w:rsidR="00660896">
        <w:tab/>
        <w:t>0</w:t>
      </w:r>
    </w:p>
    <w:p w14:paraId="27529AD3" w14:textId="6071A927" w:rsidR="00660896" w:rsidRDefault="00660896" w:rsidP="00660896">
      <w:pPr>
        <w:pStyle w:val="Respuesta"/>
        <w:ind w:left="720"/>
      </w:pPr>
      <w:r>
        <w:t xml:space="preserve">1-2 </w:t>
      </w:r>
      <w:r w:rsidR="006E005B">
        <w:t>veces</w:t>
      </w:r>
      <w:r>
        <w:tab/>
        <w:t>1</w:t>
      </w:r>
    </w:p>
    <w:p w14:paraId="270A530A" w14:textId="1DF999C3" w:rsidR="00660896" w:rsidRDefault="00660896" w:rsidP="00660896">
      <w:pPr>
        <w:pStyle w:val="Respuesta"/>
        <w:ind w:left="720"/>
      </w:pPr>
      <w:r>
        <w:t xml:space="preserve">3-9 </w:t>
      </w:r>
      <w:r w:rsidR="006E005B">
        <w:t>veces</w:t>
      </w:r>
      <w:r>
        <w:tab/>
        <w:t>2</w:t>
      </w:r>
    </w:p>
    <w:p w14:paraId="52207DEC" w14:textId="5C35BAE1" w:rsidR="00660896" w:rsidRDefault="00660896" w:rsidP="00660896">
      <w:pPr>
        <w:pStyle w:val="Respuesta"/>
        <w:ind w:left="720"/>
      </w:pPr>
      <w:r>
        <w:t xml:space="preserve">10-20 </w:t>
      </w:r>
      <w:r w:rsidR="006E005B">
        <w:t>veces</w:t>
      </w:r>
      <w:r>
        <w:tab/>
        <w:t>3</w:t>
      </w:r>
    </w:p>
    <w:p w14:paraId="6F2E815E" w14:textId="192496F0" w:rsidR="00660896" w:rsidRDefault="00660896" w:rsidP="00660896">
      <w:pPr>
        <w:pStyle w:val="Respuesta"/>
        <w:ind w:left="720"/>
      </w:pPr>
      <w:proofErr w:type="spellStart"/>
      <w:r>
        <w:t>M</w:t>
      </w:r>
      <w:r w:rsidR="006E005B">
        <w:t>ás</w:t>
      </w:r>
      <w:proofErr w:type="spellEnd"/>
      <w:r>
        <w:t xml:space="preserve"> de 20 </w:t>
      </w:r>
      <w:r w:rsidR="006E005B">
        <w:t>veces</w:t>
      </w:r>
      <w:r>
        <w:tab/>
        <w:t>4</w:t>
      </w:r>
    </w:p>
    <w:p w14:paraId="65109BEC" w14:textId="1AB1B561" w:rsidR="009E28FA" w:rsidRPr="00023F2B" w:rsidRDefault="00660896" w:rsidP="00023F2B">
      <w:pPr>
        <w:pStyle w:val="Respuesta"/>
        <w:ind w:left="720"/>
      </w:pPr>
      <w:r>
        <w:t>NC</w:t>
      </w:r>
      <w:r>
        <w:tab/>
        <w:t>9</w:t>
      </w:r>
    </w:p>
    <w:p w14:paraId="6585E45B" w14:textId="77777777" w:rsidR="009E28FA" w:rsidRDefault="009E28FA" w:rsidP="006E005B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41BFAB77" w14:textId="363E74E8" w:rsidR="00E4703F" w:rsidRDefault="002F42CC" w:rsidP="006E005B">
      <w:pPr>
        <w:spacing w:line="240" w:lineRule="auto"/>
        <w:jc w:val="both"/>
        <w:rPr>
          <w:rFonts w:ascii="Arial" w:hAnsi="Arial" w:cs="Arial"/>
          <w:b/>
          <w:bCs/>
          <w:color w:val="00B0F0"/>
          <w:sz w:val="18"/>
          <w:szCs w:val="18"/>
          <w:lang w:val="ca-ES"/>
        </w:rPr>
      </w:pPr>
      <w:r w:rsidRPr="00C60C4C">
        <w:rPr>
          <w:rFonts w:ascii="Arial" w:hAnsi="Arial" w:cs="Arial"/>
          <w:b/>
          <w:color w:val="FF0000"/>
          <w:sz w:val="18"/>
          <w:szCs w:val="18"/>
          <w:lang w:val="ca-ES"/>
        </w:rPr>
        <w:t>ALCOHOL30</w:t>
      </w:r>
      <w:r>
        <w:rPr>
          <w:rFonts w:ascii="Arial" w:hAnsi="Arial" w:cs="Arial"/>
          <w:b/>
          <w:color w:val="FF0000"/>
          <w:sz w:val="18"/>
          <w:szCs w:val="18"/>
          <w:lang w:val="ca-ES"/>
        </w:rPr>
        <w:t xml:space="preserve">_D </w:t>
      </w:r>
      <w:r w:rsidR="00E4703F"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 w:rsid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 w:rsid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 w:rsid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 w:rsid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 w:rsid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</w:t>
      </w:r>
      <w:r w:rsidR="00FE6B85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. 0=No; 1=Sí; 9=NC.</w:t>
      </w:r>
    </w:p>
    <w:p w14:paraId="73104BD0" w14:textId="77777777" w:rsidR="00E4703F" w:rsidRDefault="00E4703F" w:rsidP="006E005B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223A8F2D" w14:textId="7698C072" w:rsidR="00EA287B" w:rsidRPr="006E005B" w:rsidRDefault="006E005B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 xml:space="preserve">¿Con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recuencia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, </w:t>
      </w:r>
      <w:r>
        <w:rPr>
          <w:rFonts w:ascii="Arial" w:hAnsi="Arial" w:cs="Arial"/>
          <w:b/>
          <w:sz w:val="18"/>
          <w:szCs w:val="18"/>
          <w:lang w:val="ca-ES"/>
        </w:rPr>
        <w:t xml:space="preserve">si es que lo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echo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,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tomado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 4 (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uatro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) 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más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bebida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lcohólicas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 (p</w:t>
      </w:r>
      <w:r>
        <w:rPr>
          <w:rFonts w:ascii="Arial" w:hAnsi="Arial" w:cs="Arial"/>
          <w:b/>
          <w:sz w:val="18"/>
          <w:szCs w:val="18"/>
          <w:lang w:val="ca-ES"/>
        </w:rPr>
        <w:t>o</w:t>
      </w:r>
      <w:r w:rsidR="009320D4" w:rsidRPr="006E005B">
        <w:rPr>
          <w:rFonts w:ascii="Arial" w:hAnsi="Arial" w:cs="Arial"/>
          <w:b/>
          <w:sz w:val="18"/>
          <w:szCs w:val="18"/>
          <w:lang w:val="ca-ES"/>
        </w:rPr>
        <w:t xml:space="preserve">r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jemplo</w:t>
      </w:r>
      <w:proofErr w:type="spellEnd"/>
      <w:r w:rsidR="009320D4" w:rsidRPr="006E005B">
        <w:rPr>
          <w:rFonts w:ascii="Arial" w:hAnsi="Arial" w:cs="Arial"/>
          <w:b/>
          <w:sz w:val="18"/>
          <w:szCs w:val="18"/>
          <w:lang w:val="ca-ES"/>
        </w:rPr>
        <w:t xml:space="preserve">, </w:t>
      </w:r>
      <w:proofErr w:type="spellStart"/>
      <w:r w:rsidR="009320D4" w:rsidRPr="006E005B">
        <w:rPr>
          <w:rFonts w:ascii="Arial" w:hAnsi="Arial" w:cs="Arial"/>
          <w:b/>
          <w:sz w:val="18"/>
          <w:szCs w:val="18"/>
          <w:lang w:val="ca-ES"/>
        </w:rPr>
        <w:t>cerve</w:t>
      </w:r>
      <w:r>
        <w:rPr>
          <w:rFonts w:ascii="Arial" w:hAnsi="Arial" w:cs="Arial"/>
          <w:b/>
          <w:sz w:val="18"/>
          <w:szCs w:val="18"/>
          <w:lang w:val="ca-ES"/>
        </w:rPr>
        <w:t>z</w:t>
      </w:r>
      <w:r w:rsidR="009320D4" w:rsidRPr="006E005B">
        <w:rPr>
          <w:rFonts w:ascii="Arial" w:hAnsi="Arial" w:cs="Arial"/>
          <w:b/>
          <w:sz w:val="18"/>
          <w:szCs w:val="18"/>
          <w:lang w:val="ca-ES"/>
        </w:rPr>
        <w:t>a</w:t>
      </w:r>
      <w:proofErr w:type="spellEnd"/>
      <w:r w:rsidR="009320D4" w:rsidRPr="006E005B">
        <w:rPr>
          <w:rFonts w:ascii="Arial" w:hAnsi="Arial" w:cs="Arial"/>
          <w:b/>
          <w:sz w:val="18"/>
          <w:szCs w:val="18"/>
          <w:lang w:val="ca-ES"/>
        </w:rPr>
        <w:t xml:space="preserve">, </w:t>
      </w:r>
      <w:proofErr w:type="spellStart"/>
      <w:r w:rsidR="009320D4" w:rsidRPr="006E005B">
        <w:rPr>
          <w:rFonts w:ascii="Arial" w:hAnsi="Arial" w:cs="Arial"/>
          <w:b/>
          <w:sz w:val="18"/>
          <w:szCs w:val="18"/>
          <w:lang w:val="ca-ES"/>
        </w:rPr>
        <w:t>vi</w:t>
      </w:r>
      <w:r>
        <w:rPr>
          <w:rFonts w:ascii="Arial" w:hAnsi="Arial" w:cs="Arial"/>
          <w:b/>
          <w:sz w:val="18"/>
          <w:szCs w:val="18"/>
          <w:lang w:val="ca-ES"/>
        </w:rPr>
        <w:t>no</w:t>
      </w:r>
      <w:proofErr w:type="spellEnd"/>
      <w:r w:rsidR="009320D4" w:rsidRPr="006E005B">
        <w:rPr>
          <w:rFonts w:ascii="Arial" w:hAnsi="Arial" w:cs="Arial"/>
          <w:b/>
          <w:sz w:val="18"/>
          <w:szCs w:val="18"/>
          <w:lang w:val="ca-ES"/>
        </w:rPr>
        <w:t xml:space="preserve">, </w:t>
      </w:r>
      <w:proofErr w:type="spellStart"/>
      <w:r w:rsidR="009320D4" w:rsidRPr="006E005B">
        <w:rPr>
          <w:rFonts w:ascii="Arial" w:hAnsi="Arial" w:cs="Arial"/>
          <w:b/>
          <w:sz w:val="18"/>
          <w:szCs w:val="18"/>
          <w:lang w:val="ca-ES"/>
        </w:rPr>
        <w:t>licor</w:t>
      </w:r>
      <w:r>
        <w:rPr>
          <w:rFonts w:ascii="Arial" w:hAnsi="Arial" w:cs="Arial"/>
          <w:b/>
          <w:sz w:val="18"/>
          <w:szCs w:val="18"/>
          <w:lang w:val="ca-ES"/>
        </w:rPr>
        <w:t>e</w:t>
      </w:r>
      <w:r w:rsidR="009320D4" w:rsidRPr="006E005B">
        <w:rPr>
          <w:rFonts w:ascii="Arial" w:hAnsi="Arial" w:cs="Arial"/>
          <w:b/>
          <w:sz w:val="18"/>
          <w:szCs w:val="18"/>
          <w:lang w:val="ca-ES"/>
        </w:rPr>
        <w:t>s</w:t>
      </w:r>
      <w:proofErr w:type="spellEnd"/>
      <w:r w:rsidR="009320D4" w:rsidRPr="006E005B">
        <w:rPr>
          <w:rFonts w:ascii="Arial" w:hAnsi="Arial" w:cs="Arial"/>
          <w:b/>
          <w:sz w:val="18"/>
          <w:szCs w:val="18"/>
          <w:lang w:val="ca-ES"/>
        </w:rPr>
        <w:t>,</w:t>
      </w:r>
      <w:r w:rsidR="00953412" w:rsidRPr="006E005B">
        <w:rPr>
          <w:rFonts w:ascii="Arial" w:hAnsi="Arial" w:cs="Arial"/>
          <w:b/>
          <w:sz w:val="18"/>
          <w:szCs w:val="18"/>
          <w:lang w:val="ca-ES"/>
        </w:rPr>
        <w:t> 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h</w:t>
      </w:r>
      <w:r w:rsidR="00953412" w:rsidRPr="006E005B">
        <w:rPr>
          <w:rFonts w:ascii="Arial" w:hAnsi="Arial" w:cs="Arial"/>
          <w:b/>
          <w:sz w:val="18"/>
          <w:szCs w:val="18"/>
          <w:lang w:val="ca-ES"/>
        </w:rPr>
        <w:t>upitos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)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entr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del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lazo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9F258C" w:rsidRPr="006E005B">
        <w:rPr>
          <w:rFonts w:ascii="Arial" w:hAnsi="Arial" w:cs="Arial"/>
          <w:b/>
          <w:sz w:val="18"/>
          <w:szCs w:val="18"/>
          <w:lang w:val="ca-ES"/>
        </w:rPr>
        <w:t>de</w:t>
      </w:r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9F258C" w:rsidRPr="006E005B">
        <w:rPr>
          <w:rFonts w:ascii="Arial" w:hAnsi="Arial" w:cs="Arial"/>
          <w:b/>
          <w:sz w:val="18"/>
          <w:szCs w:val="18"/>
          <w:lang w:val="ca-ES"/>
        </w:rPr>
        <w:t xml:space="preserve">dos </w:t>
      </w:r>
      <w:proofErr w:type="spellStart"/>
      <w:r w:rsidR="009F258C" w:rsidRPr="006E005B">
        <w:rPr>
          <w:rFonts w:ascii="Arial" w:hAnsi="Arial" w:cs="Arial"/>
          <w:b/>
          <w:sz w:val="18"/>
          <w:szCs w:val="18"/>
          <w:lang w:val="ca-ES"/>
        </w:rPr>
        <w:t>hor</w:t>
      </w:r>
      <w:r>
        <w:rPr>
          <w:rFonts w:ascii="Arial" w:hAnsi="Arial" w:cs="Arial"/>
          <w:b/>
          <w:sz w:val="18"/>
          <w:szCs w:val="18"/>
          <w:lang w:val="ca-ES"/>
        </w:rPr>
        <w:t>a</w:t>
      </w:r>
      <w:r w:rsidR="009F258C" w:rsidRPr="006E005B">
        <w:rPr>
          <w:rFonts w:ascii="Arial" w:hAnsi="Arial" w:cs="Arial"/>
          <w:b/>
          <w:sz w:val="18"/>
          <w:szCs w:val="18"/>
          <w:lang w:val="ca-ES"/>
        </w:rPr>
        <w:t>s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 xml:space="preserve"> 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má</w:t>
      </w:r>
      <w:r w:rsidR="00953412" w:rsidRPr="006E005B">
        <w:rPr>
          <w:rFonts w:ascii="Arial" w:hAnsi="Arial" w:cs="Arial"/>
          <w:b/>
          <w:sz w:val="18"/>
          <w:szCs w:val="18"/>
          <w:lang w:val="ca-ES"/>
        </w:rPr>
        <w:t>s</w:t>
      </w:r>
      <w:proofErr w:type="spellEnd"/>
      <w:r w:rsidR="00B357E1" w:rsidRPr="006E005B">
        <w:rPr>
          <w:rFonts w:ascii="Arial" w:hAnsi="Arial" w:cs="Arial"/>
          <w:b/>
          <w:sz w:val="18"/>
          <w:szCs w:val="18"/>
          <w:lang w:val="ca-ES"/>
        </w:rPr>
        <w:t xml:space="preserve">, </w:t>
      </w:r>
      <w:r>
        <w:rPr>
          <w:rFonts w:ascii="Arial" w:hAnsi="Arial" w:cs="Arial"/>
          <w:b/>
          <w:sz w:val="18"/>
          <w:szCs w:val="18"/>
          <w:lang w:val="ca-ES"/>
        </w:rPr>
        <w:t xml:space="preserve">en lo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últim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30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 w:rsidR="00953412" w:rsidRPr="006E005B">
        <w:rPr>
          <w:rFonts w:ascii="Arial" w:hAnsi="Arial" w:cs="Arial"/>
          <w:b/>
          <w:sz w:val="18"/>
          <w:szCs w:val="18"/>
          <w:lang w:val="ca-ES"/>
        </w:rPr>
        <w:t>?</w:t>
      </w:r>
      <w:r w:rsidR="00953412" w:rsidRPr="006E005B">
        <w:rPr>
          <w:rFonts w:ascii="Arial" w:hAnsi="Arial" w:cs="Arial"/>
          <w:sz w:val="18"/>
          <w:szCs w:val="18"/>
          <w:lang w:val="ca-ES"/>
        </w:rPr>
        <w:t xml:space="preserve"> 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solo</w:t>
      </w:r>
      <w:r w:rsidR="00953412" w:rsidRPr="006E005B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953412" w:rsidRPr="006E005B">
        <w:rPr>
          <w:rFonts w:ascii="Arial" w:hAnsi="Arial" w:cs="Arial"/>
          <w:sz w:val="18"/>
          <w:szCs w:val="18"/>
          <w:lang w:val="ca-ES"/>
        </w:rPr>
        <w:t>opció</w:t>
      </w:r>
      <w:r>
        <w:rPr>
          <w:rFonts w:ascii="Arial" w:hAnsi="Arial" w:cs="Arial"/>
          <w:sz w:val="18"/>
          <w:szCs w:val="18"/>
          <w:lang w:val="ca-ES"/>
        </w:rPr>
        <w:t>n</w:t>
      </w:r>
      <w:proofErr w:type="spellEnd"/>
      <w:r w:rsidR="00953412" w:rsidRPr="006E005B">
        <w:rPr>
          <w:rFonts w:ascii="Arial" w:hAnsi="Arial" w:cs="Arial"/>
          <w:sz w:val="18"/>
          <w:szCs w:val="18"/>
          <w:lang w:val="ca-ES"/>
        </w:rPr>
        <w:t>)</w:t>
      </w:r>
      <w:r w:rsidR="0099123C">
        <w:rPr>
          <w:rFonts w:ascii="Arial" w:hAnsi="Arial" w:cs="Arial"/>
          <w:sz w:val="18"/>
          <w:szCs w:val="18"/>
          <w:lang w:val="ca-ES"/>
        </w:rPr>
        <w:t xml:space="preserve"> </w:t>
      </w:r>
      <w:r w:rsidR="0099123C" w:rsidRPr="0099123C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BINGEDRINKING30</w:t>
      </w:r>
    </w:p>
    <w:p w14:paraId="68DA2786" w14:textId="33F0EB82" w:rsidR="00B357E1" w:rsidRDefault="00B357E1" w:rsidP="00B357E1">
      <w:pPr>
        <w:spacing w:line="240" w:lineRule="auto"/>
        <w:jc w:val="both"/>
        <w:rPr>
          <w:rFonts w:ascii="Arial" w:hAnsi="Arial" w:cs="Arial"/>
          <w:sz w:val="18"/>
          <w:szCs w:val="18"/>
          <w:lang w:val="ca-ES"/>
        </w:rPr>
      </w:pPr>
    </w:p>
    <w:p w14:paraId="1B0BE55B" w14:textId="069E3B2B" w:rsidR="00B357E1" w:rsidRDefault="006E005B" w:rsidP="00B357E1">
      <w:pPr>
        <w:pStyle w:val="Respuesta"/>
        <w:ind w:left="720"/>
      </w:pPr>
      <w:proofErr w:type="spellStart"/>
      <w:r>
        <w:t>Nunca</w:t>
      </w:r>
      <w:proofErr w:type="spellEnd"/>
      <w:r w:rsidR="00B357E1">
        <w:tab/>
        <w:t>0</w:t>
      </w:r>
    </w:p>
    <w:p w14:paraId="326AA31C" w14:textId="688975B8" w:rsidR="00B357E1" w:rsidRDefault="00B357E1" w:rsidP="00B357E1">
      <w:pPr>
        <w:pStyle w:val="Respuesta"/>
        <w:ind w:left="720"/>
      </w:pPr>
      <w:r>
        <w:t xml:space="preserve">1-2 </w:t>
      </w:r>
      <w:r w:rsidR="006E005B">
        <w:t>veces</w:t>
      </w:r>
      <w:r>
        <w:tab/>
        <w:t>1</w:t>
      </w:r>
    </w:p>
    <w:p w14:paraId="400034DA" w14:textId="58E8E669" w:rsidR="00B357E1" w:rsidRDefault="00B357E1" w:rsidP="00B357E1">
      <w:pPr>
        <w:pStyle w:val="Respuesta"/>
        <w:ind w:left="720"/>
      </w:pPr>
      <w:r>
        <w:t xml:space="preserve">3-9 </w:t>
      </w:r>
      <w:r w:rsidR="006E005B">
        <w:t>veces</w:t>
      </w:r>
      <w:r>
        <w:tab/>
        <w:t>2</w:t>
      </w:r>
    </w:p>
    <w:p w14:paraId="62F85434" w14:textId="52F084D4" w:rsidR="00B357E1" w:rsidRDefault="00B357E1" w:rsidP="00B357E1">
      <w:pPr>
        <w:pStyle w:val="Respuesta"/>
        <w:ind w:left="720"/>
      </w:pPr>
      <w:r>
        <w:t xml:space="preserve">10-20 </w:t>
      </w:r>
      <w:r w:rsidR="006E005B">
        <w:t>veces</w:t>
      </w:r>
      <w:r>
        <w:tab/>
        <w:t>3</w:t>
      </w:r>
    </w:p>
    <w:p w14:paraId="6BC333E4" w14:textId="042A1C58" w:rsidR="00B357E1" w:rsidRDefault="00B357E1" w:rsidP="00B357E1">
      <w:pPr>
        <w:pStyle w:val="Respuesta"/>
        <w:ind w:left="720"/>
      </w:pPr>
      <w:proofErr w:type="spellStart"/>
      <w:r>
        <w:t>M</w:t>
      </w:r>
      <w:r w:rsidR="006E005B">
        <w:t>á</w:t>
      </w:r>
      <w:r>
        <w:t>s</w:t>
      </w:r>
      <w:proofErr w:type="spellEnd"/>
      <w:r>
        <w:t xml:space="preserve"> de 20 </w:t>
      </w:r>
      <w:r w:rsidR="006E005B">
        <w:t>veces</w:t>
      </w:r>
      <w:r>
        <w:tab/>
        <w:t>4</w:t>
      </w:r>
    </w:p>
    <w:p w14:paraId="3AAAAC56" w14:textId="77777777" w:rsidR="00B357E1" w:rsidRDefault="00B357E1" w:rsidP="00B357E1">
      <w:pPr>
        <w:pStyle w:val="Respuesta"/>
        <w:ind w:left="720"/>
      </w:pPr>
      <w:r>
        <w:t>NC</w:t>
      </w:r>
      <w:r>
        <w:tab/>
        <w:t>9</w:t>
      </w:r>
    </w:p>
    <w:p w14:paraId="287AAD3F" w14:textId="77777777" w:rsidR="00E4703F" w:rsidRDefault="00E4703F" w:rsidP="00B357E1">
      <w:pPr>
        <w:spacing w:line="240" w:lineRule="auto"/>
        <w:jc w:val="both"/>
        <w:rPr>
          <w:rFonts w:ascii="Arial" w:hAnsi="Arial" w:cs="Arial"/>
          <w:b/>
          <w:bCs/>
          <w:color w:val="FF0000"/>
          <w:sz w:val="18"/>
          <w:szCs w:val="18"/>
          <w:lang w:val="ca-ES"/>
        </w:rPr>
      </w:pPr>
    </w:p>
    <w:p w14:paraId="3C879FE9" w14:textId="73777F02" w:rsidR="00B357E1" w:rsidRPr="00E4703F" w:rsidRDefault="00E4703F" w:rsidP="00B357E1">
      <w:pPr>
        <w:spacing w:line="240" w:lineRule="auto"/>
        <w:jc w:val="both"/>
        <w:rPr>
          <w:rFonts w:ascii="Arial" w:hAnsi="Arial" w:cs="Arial"/>
          <w:color w:val="00B0F0"/>
          <w:sz w:val="28"/>
          <w:szCs w:val="18"/>
          <w:lang w:val="ca-ES"/>
        </w:rPr>
      </w:pPr>
      <w:r w:rsidRPr="0099123C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BINGEDRINKING30</w:t>
      </w:r>
      <w:r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 xml:space="preserve">_D 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</w:t>
      </w:r>
      <w:r w:rsidR="006F06F4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. 0=No; 1=Sí; 9=NC.</w:t>
      </w:r>
    </w:p>
    <w:p w14:paraId="5B0F80CC" w14:textId="77777777" w:rsidR="00E4703F" w:rsidRDefault="00E4703F" w:rsidP="00B357E1">
      <w:pPr>
        <w:spacing w:line="240" w:lineRule="auto"/>
        <w:jc w:val="both"/>
        <w:rPr>
          <w:rFonts w:ascii="Arial" w:hAnsi="Arial" w:cs="Arial"/>
          <w:sz w:val="28"/>
          <w:szCs w:val="18"/>
          <w:lang w:val="ca-ES"/>
        </w:rPr>
      </w:pPr>
    </w:p>
    <w:p w14:paraId="023723D1" w14:textId="77777777" w:rsidR="00765C80" w:rsidRPr="009E28FA" w:rsidRDefault="00765C80" w:rsidP="00B357E1">
      <w:pPr>
        <w:spacing w:line="240" w:lineRule="auto"/>
        <w:jc w:val="both"/>
        <w:rPr>
          <w:rFonts w:ascii="Arial" w:hAnsi="Arial" w:cs="Arial"/>
          <w:sz w:val="28"/>
          <w:szCs w:val="18"/>
          <w:lang w:val="ca-ES"/>
        </w:rPr>
      </w:pPr>
    </w:p>
    <w:p w14:paraId="29DB96ED" w14:textId="6D6581BD" w:rsidR="00886832" w:rsidRPr="006E005B" w:rsidRDefault="006E005B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color w:val="auto"/>
          <w:sz w:val="18"/>
          <w:szCs w:val="18"/>
          <w:lang w:val="ca-ES"/>
        </w:rPr>
      </w:pPr>
      <w:r w:rsidRPr="006E005B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¿Te has </w:t>
      </w:r>
      <w:proofErr w:type="spellStart"/>
      <w:r w:rsidRPr="006E005B">
        <w:rPr>
          <w:rFonts w:ascii="Arial" w:hAnsi="Arial" w:cs="Arial"/>
          <w:b/>
          <w:color w:val="auto"/>
          <w:sz w:val="18"/>
          <w:szCs w:val="18"/>
          <w:lang w:val="ca-ES"/>
        </w:rPr>
        <w:t>emborrachado</w:t>
      </w:r>
      <w:proofErr w:type="spellEnd"/>
      <w:r w:rsidRPr="006E005B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alguna </w:t>
      </w:r>
      <w:proofErr w:type="spellStart"/>
      <w:r w:rsidRPr="006E005B">
        <w:rPr>
          <w:rFonts w:ascii="Arial" w:hAnsi="Arial" w:cs="Arial"/>
          <w:b/>
          <w:color w:val="auto"/>
          <w:sz w:val="18"/>
          <w:szCs w:val="18"/>
          <w:lang w:val="ca-ES"/>
        </w:rPr>
        <w:t>vez</w:t>
      </w:r>
      <w:proofErr w:type="spellEnd"/>
      <w:r w:rsidRPr="006E005B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en la vida?</w:t>
      </w:r>
      <w:r w:rsidR="00765C80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r w:rsidR="00765C80">
        <w:rPr>
          <w:rFonts w:ascii="Arial" w:hAnsi="Arial" w:cs="Arial"/>
          <w:b/>
          <w:color w:val="FF0000"/>
          <w:sz w:val="18"/>
          <w:szCs w:val="18"/>
          <w:lang w:val="ca-ES"/>
        </w:rPr>
        <w:t>BORRACHERAVIDA</w:t>
      </w:r>
    </w:p>
    <w:p w14:paraId="38853C77" w14:textId="239D3061" w:rsidR="00DE0263" w:rsidRDefault="00DE0263" w:rsidP="00DE0263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56E8BF70" w14:textId="7B303935" w:rsidR="00B357E1" w:rsidRDefault="006E005B" w:rsidP="00B357E1">
      <w:pPr>
        <w:pStyle w:val="Respuesta"/>
        <w:ind w:left="720"/>
      </w:pPr>
      <w:r>
        <w:t>Sí</w:t>
      </w:r>
      <w:r w:rsidR="00B357E1">
        <w:tab/>
        <w:t>1</w:t>
      </w:r>
    </w:p>
    <w:p w14:paraId="3A050DEB" w14:textId="77777777" w:rsidR="00B357E1" w:rsidRDefault="00B357E1" w:rsidP="00B357E1">
      <w:pPr>
        <w:pStyle w:val="Respuesta"/>
        <w:ind w:left="720"/>
      </w:pPr>
      <w:r>
        <w:t>No</w:t>
      </w:r>
      <w:r>
        <w:tab/>
        <w:t>2</w:t>
      </w:r>
    </w:p>
    <w:p w14:paraId="6EF3CF3A" w14:textId="77777777" w:rsidR="00B357E1" w:rsidRDefault="00B357E1" w:rsidP="00B357E1">
      <w:pPr>
        <w:pStyle w:val="Respuesta"/>
        <w:ind w:left="720"/>
      </w:pPr>
      <w:r>
        <w:t>NC</w:t>
      </w:r>
      <w:r>
        <w:tab/>
        <w:t>9</w:t>
      </w:r>
    </w:p>
    <w:p w14:paraId="6055CEBB" w14:textId="77777777" w:rsidR="00B357E1" w:rsidRPr="009E28FA" w:rsidRDefault="00B357E1" w:rsidP="00DE0263">
      <w:pPr>
        <w:spacing w:line="240" w:lineRule="auto"/>
        <w:jc w:val="both"/>
        <w:rPr>
          <w:b/>
          <w:sz w:val="32"/>
          <w:szCs w:val="24"/>
          <w:lang w:val="ca-ES"/>
        </w:rPr>
      </w:pPr>
    </w:p>
    <w:p w14:paraId="4C6FAE32" w14:textId="7FC66D0C" w:rsidR="00B357E1" w:rsidRPr="006E005B" w:rsidRDefault="006E005B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b/>
          <w:sz w:val="24"/>
          <w:szCs w:val="24"/>
          <w:lang w:val="ca-ES"/>
        </w:rPr>
      </w:pPr>
      <w:r w:rsidRPr="006E005B">
        <w:rPr>
          <w:rFonts w:ascii="Arial" w:hAnsi="Arial" w:cs="Arial"/>
          <w:b/>
          <w:sz w:val="18"/>
          <w:szCs w:val="18"/>
          <w:lang w:val="ca-ES"/>
        </w:rPr>
        <w:t>¿</w:t>
      </w:r>
      <w:r w:rsidR="00B357E1" w:rsidRPr="006E005B">
        <w:rPr>
          <w:rFonts w:ascii="Arial" w:hAnsi="Arial" w:cs="Arial"/>
          <w:b/>
          <w:sz w:val="18"/>
          <w:szCs w:val="18"/>
          <w:lang w:val="ca-ES"/>
        </w:rPr>
        <w:t xml:space="preserve">Si </w:t>
      </w:r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te has </w:t>
      </w:r>
      <w:proofErr w:type="spellStart"/>
      <w:r w:rsidRPr="006E005B">
        <w:rPr>
          <w:rFonts w:ascii="Arial" w:hAnsi="Arial" w:cs="Arial"/>
          <w:b/>
          <w:sz w:val="18"/>
          <w:szCs w:val="18"/>
          <w:lang w:val="ca-ES"/>
        </w:rPr>
        <w:t>emborrachado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en los </w:t>
      </w:r>
      <w:proofErr w:type="spellStart"/>
      <w:r w:rsidRPr="006E005B">
        <w:rPr>
          <w:rFonts w:ascii="Arial" w:hAnsi="Arial" w:cs="Arial"/>
          <w:b/>
          <w:sz w:val="18"/>
          <w:szCs w:val="18"/>
          <w:lang w:val="ca-ES"/>
        </w:rPr>
        <w:t>últimos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30 </w:t>
      </w:r>
      <w:proofErr w:type="spellStart"/>
      <w:r w:rsidRPr="006E005B"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, con </w:t>
      </w:r>
      <w:proofErr w:type="spellStart"/>
      <w:r w:rsidRPr="006E005B"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6E005B">
        <w:rPr>
          <w:rFonts w:ascii="Arial" w:hAnsi="Arial" w:cs="Arial"/>
          <w:b/>
          <w:sz w:val="18"/>
          <w:szCs w:val="18"/>
          <w:lang w:val="ca-ES"/>
        </w:rPr>
        <w:t>frecuencia</w:t>
      </w:r>
      <w:proofErr w:type="spellEnd"/>
      <w:r w:rsidRPr="006E005B">
        <w:rPr>
          <w:rFonts w:ascii="Arial" w:hAnsi="Arial" w:cs="Arial"/>
          <w:b/>
          <w:sz w:val="18"/>
          <w:szCs w:val="18"/>
          <w:lang w:val="ca-ES"/>
        </w:rPr>
        <w:t xml:space="preserve"> lo has </w:t>
      </w:r>
      <w:proofErr w:type="spellStart"/>
      <w:r w:rsidRPr="006E005B">
        <w:rPr>
          <w:rFonts w:ascii="Arial" w:hAnsi="Arial" w:cs="Arial"/>
          <w:b/>
          <w:sz w:val="18"/>
          <w:szCs w:val="18"/>
          <w:lang w:val="ca-ES"/>
        </w:rPr>
        <w:t>hecho</w:t>
      </w:r>
      <w:proofErr w:type="spellEnd"/>
      <w:r w:rsidR="00B357E1" w:rsidRPr="006E005B">
        <w:rPr>
          <w:rFonts w:ascii="Arial" w:hAnsi="Arial" w:cs="Arial"/>
          <w:b/>
          <w:sz w:val="18"/>
          <w:szCs w:val="18"/>
          <w:lang w:val="ca-ES"/>
        </w:rPr>
        <w:t>?</w:t>
      </w:r>
      <w:r w:rsidR="00765C80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765C80">
        <w:rPr>
          <w:rFonts w:ascii="Arial" w:hAnsi="Arial" w:cs="Arial"/>
          <w:b/>
          <w:color w:val="FF0000"/>
          <w:sz w:val="18"/>
          <w:szCs w:val="18"/>
          <w:lang w:val="ca-ES"/>
        </w:rPr>
        <w:t>BORRACHERA30</w:t>
      </w:r>
    </w:p>
    <w:p w14:paraId="737A83E3" w14:textId="77777777" w:rsidR="00B357E1" w:rsidRDefault="00B357E1" w:rsidP="00B357E1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3E227F7F" w14:textId="6A954CF6" w:rsidR="00B357E1" w:rsidRDefault="006E005B" w:rsidP="00B357E1">
      <w:pPr>
        <w:pStyle w:val="Respuesta"/>
        <w:ind w:left="720"/>
      </w:pPr>
      <w:proofErr w:type="spellStart"/>
      <w:r>
        <w:t>Nunca</w:t>
      </w:r>
      <w:proofErr w:type="spellEnd"/>
      <w:r w:rsidR="00B357E1">
        <w:tab/>
        <w:t>0</w:t>
      </w:r>
    </w:p>
    <w:p w14:paraId="4C81F17E" w14:textId="4C259646" w:rsidR="00B357E1" w:rsidRDefault="00B357E1" w:rsidP="00B357E1">
      <w:pPr>
        <w:pStyle w:val="Respuesta"/>
        <w:ind w:left="720"/>
      </w:pPr>
      <w:r>
        <w:t xml:space="preserve">1-2 </w:t>
      </w:r>
      <w:r w:rsidR="006E005B">
        <w:t>veces</w:t>
      </w:r>
      <w:r>
        <w:tab/>
        <w:t>1</w:t>
      </w:r>
    </w:p>
    <w:p w14:paraId="301A5E1E" w14:textId="02810841" w:rsidR="00B357E1" w:rsidRDefault="00B357E1" w:rsidP="00B357E1">
      <w:pPr>
        <w:pStyle w:val="Respuesta"/>
        <w:ind w:left="720"/>
      </w:pPr>
      <w:r>
        <w:t xml:space="preserve">3-9 </w:t>
      </w:r>
      <w:r w:rsidR="006E005B">
        <w:t>veces</w:t>
      </w:r>
      <w:r>
        <w:tab/>
        <w:t>2</w:t>
      </w:r>
    </w:p>
    <w:p w14:paraId="7E997B96" w14:textId="2B5690D2" w:rsidR="00B357E1" w:rsidRDefault="00B357E1" w:rsidP="00B357E1">
      <w:pPr>
        <w:pStyle w:val="Respuesta"/>
        <w:ind w:left="720"/>
      </w:pPr>
      <w:r>
        <w:t xml:space="preserve">10-20 </w:t>
      </w:r>
      <w:r w:rsidR="006E005B">
        <w:t>veces</w:t>
      </w:r>
      <w:r>
        <w:tab/>
        <w:t>3</w:t>
      </w:r>
    </w:p>
    <w:p w14:paraId="61272FC3" w14:textId="5192DCB8" w:rsidR="00B357E1" w:rsidRDefault="006E005B" w:rsidP="00B357E1">
      <w:pPr>
        <w:pStyle w:val="Respuesta"/>
        <w:ind w:left="720"/>
      </w:pPr>
      <w:proofErr w:type="spellStart"/>
      <w:r>
        <w:t>Má</w:t>
      </w:r>
      <w:r w:rsidR="00B357E1">
        <w:t>s</w:t>
      </w:r>
      <w:proofErr w:type="spellEnd"/>
      <w:r w:rsidR="00B357E1">
        <w:t xml:space="preserve"> de 20 </w:t>
      </w:r>
      <w:r>
        <w:t>veces</w:t>
      </w:r>
      <w:r w:rsidR="00B357E1">
        <w:tab/>
        <w:t>4</w:t>
      </w:r>
    </w:p>
    <w:p w14:paraId="376038DD" w14:textId="77777777" w:rsidR="00B357E1" w:rsidRDefault="00B357E1" w:rsidP="00B357E1">
      <w:pPr>
        <w:pStyle w:val="Respuesta"/>
        <w:ind w:left="720"/>
      </w:pPr>
      <w:r>
        <w:t>NC</w:t>
      </w:r>
      <w:r>
        <w:tab/>
        <w:t>9</w:t>
      </w:r>
    </w:p>
    <w:p w14:paraId="66EF52D3" w14:textId="77777777" w:rsidR="00B357E1" w:rsidRDefault="00B357E1" w:rsidP="00DE0263">
      <w:pPr>
        <w:spacing w:line="240" w:lineRule="auto"/>
        <w:jc w:val="both"/>
        <w:rPr>
          <w:b/>
          <w:sz w:val="32"/>
          <w:szCs w:val="24"/>
          <w:lang w:val="ca-ES"/>
        </w:rPr>
      </w:pPr>
    </w:p>
    <w:p w14:paraId="14BDFB5C" w14:textId="034DBB9A" w:rsidR="0047560A" w:rsidRPr="00E4703F" w:rsidRDefault="0047560A" w:rsidP="0047560A">
      <w:pPr>
        <w:spacing w:line="240" w:lineRule="auto"/>
        <w:jc w:val="both"/>
        <w:rPr>
          <w:rFonts w:ascii="Arial" w:hAnsi="Arial" w:cs="Arial"/>
          <w:color w:val="00B0F0"/>
          <w:sz w:val="28"/>
          <w:szCs w:val="18"/>
          <w:lang w:val="ca-ES"/>
        </w:rPr>
      </w:pPr>
      <w:r w:rsidRPr="0099123C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B</w:t>
      </w:r>
      <w:r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 xml:space="preserve">ORRACHERA30_D 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</w:t>
      </w:r>
      <w:r w:rsidR="006F06F4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. 0=No; 1=Sí; 9=NC.</w:t>
      </w:r>
    </w:p>
    <w:p w14:paraId="1E35E5CF" w14:textId="77777777" w:rsidR="0047560A" w:rsidRPr="009E28FA" w:rsidRDefault="0047560A" w:rsidP="00DE0263">
      <w:pPr>
        <w:spacing w:line="240" w:lineRule="auto"/>
        <w:jc w:val="both"/>
        <w:rPr>
          <w:b/>
          <w:sz w:val="32"/>
          <w:szCs w:val="24"/>
          <w:lang w:val="ca-ES"/>
        </w:rPr>
      </w:pPr>
    </w:p>
    <w:p w14:paraId="249E972A" w14:textId="3812E3F5" w:rsidR="00953412" w:rsidRPr="006E005B" w:rsidRDefault="006E005B" w:rsidP="006E005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Beb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lcohol en lo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ti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 w:rsidR="004A75B2" w:rsidRPr="006E005B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4A75B2" w:rsidRPr="006E005B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="004A75B2" w:rsidRPr="006E005B">
        <w:rPr>
          <w:rFonts w:ascii="Arial" w:hAnsi="Arial" w:cs="Arial"/>
          <w:sz w:val="18"/>
          <w:szCs w:val="18"/>
          <w:lang w:val="ca-ES"/>
        </w:rPr>
        <w:t>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62"/>
        <w:gridCol w:w="980"/>
        <w:gridCol w:w="980"/>
        <w:gridCol w:w="978"/>
        <w:gridCol w:w="978"/>
        <w:gridCol w:w="976"/>
      </w:tblGrid>
      <w:tr w:rsidR="00B357E1" w:rsidRPr="00122230" w14:paraId="6215EA4F" w14:textId="77777777" w:rsidTr="00B357E1">
        <w:trPr>
          <w:cantSplit/>
          <w:trHeight w:val="404"/>
        </w:trPr>
        <w:tc>
          <w:tcPr>
            <w:tcW w:w="2298" w:type="pct"/>
            <w:shd w:val="clear" w:color="auto" w:fill="auto"/>
          </w:tcPr>
          <w:p w14:paraId="51A413D4" w14:textId="77777777" w:rsidR="00B357E1" w:rsidRDefault="00B357E1" w:rsidP="00BE51BE">
            <w:pPr>
              <w:pStyle w:val="Cabecera"/>
            </w:pPr>
          </w:p>
          <w:p w14:paraId="1E997EF7" w14:textId="77777777" w:rsidR="00B357E1" w:rsidRDefault="00B357E1" w:rsidP="00BE51BE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0070C0"/>
                <w:sz w:val="18"/>
                <w:szCs w:val="18"/>
                <w:lang w:val="ca-ES"/>
              </w:rPr>
            </w:pPr>
          </w:p>
          <w:p w14:paraId="01A88022" w14:textId="77777777" w:rsidR="00B357E1" w:rsidRPr="002822CE" w:rsidRDefault="00B357E1" w:rsidP="00BE51BE">
            <w:pPr>
              <w:spacing w:line="240" w:lineRule="auto"/>
              <w:ind w:left="-76"/>
              <w:jc w:val="center"/>
            </w:pPr>
          </w:p>
        </w:tc>
        <w:tc>
          <w:tcPr>
            <w:tcW w:w="541" w:type="pct"/>
            <w:shd w:val="clear" w:color="auto" w:fill="auto"/>
          </w:tcPr>
          <w:p w14:paraId="47D41E39" w14:textId="1AD062B8" w:rsidR="00B357E1" w:rsidRPr="00B357E1" w:rsidRDefault="00EE0039" w:rsidP="00B357E1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</w:tc>
        <w:tc>
          <w:tcPr>
            <w:tcW w:w="541" w:type="pct"/>
            <w:shd w:val="clear" w:color="auto" w:fill="auto"/>
          </w:tcPr>
          <w:p w14:paraId="029B7593" w14:textId="259E3E6E" w:rsidR="00B357E1" w:rsidRPr="00B357E1" w:rsidRDefault="009E28FA" w:rsidP="00B357E1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R</w:t>
            </w:r>
            <w:r w:rsidR="005C49E3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ara </w:t>
            </w:r>
            <w:proofErr w:type="spellStart"/>
            <w:r w:rsidR="005C49E3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vez</w:t>
            </w:r>
            <w:proofErr w:type="spellEnd"/>
          </w:p>
        </w:tc>
        <w:tc>
          <w:tcPr>
            <w:tcW w:w="540" w:type="pct"/>
            <w:shd w:val="clear" w:color="auto" w:fill="auto"/>
          </w:tcPr>
          <w:p w14:paraId="3C508779" w14:textId="7887BBE9" w:rsidR="00B357E1" w:rsidRPr="00B357E1" w:rsidRDefault="00EE0039" w:rsidP="00B357E1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 veces</w:t>
            </w:r>
          </w:p>
        </w:tc>
        <w:tc>
          <w:tcPr>
            <w:tcW w:w="540" w:type="pct"/>
            <w:shd w:val="clear" w:color="auto" w:fill="auto"/>
          </w:tcPr>
          <w:p w14:paraId="7869F436" w14:textId="46E2913E" w:rsidR="00B357E1" w:rsidRPr="003E2FC1" w:rsidRDefault="00EE0039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A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enudo</w:t>
            </w:r>
            <w:proofErr w:type="spellEnd"/>
          </w:p>
        </w:tc>
        <w:tc>
          <w:tcPr>
            <w:tcW w:w="539" w:type="pct"/>
          </w:tcPr>
          <w:p w14:paraId="13CAB1DB" w14:textId="77777777" w:rsidR="00B357E1" w:rsidRPr="00122230" w:rsidRDefault="00B357E1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B357E1" w:rsidRPr="002822CE" w14:paraId="20F559E6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7DCACB09" w14:textId="4A8E2E46" w:rsidR="00B357E1" w:rsidRPr="00E94A62" w:rsidRDefault="006E005B" w:rsidP="00B357E1">
            <w:pPr>
              <w:pStyle w:val="Fila"/>
              <w:rPr>
                <w:color w:val="FF0000"/>
                <w:szCs w:val="16"/>
              </w:rPr>
            </w:pPr>
            <w:r>
              <w:rPr>
                <w:color w:val="000000" w:themeColor="text1"/>
                <w:szCs w:val="16"/>
                <w:lang w:val="ca-ES"/>
              </w:rPr>
              <w:t xml:space="preserve">En tu casa </w:t>
            </w:r>
            <w:r w:rsidR="00E94A62">
              <w:rPr>
                <w:color w:val="FF0000"/>
                <w:szCs w:val="16"/>
                <w:lang w:val="ca-ES"/>
              </w:rPr>
              <w:t>CASAALCOHOL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7DC1F83" w14:textId="77777777" w:rsidR="00B357E1" w:rsidRPr="002822CE" w:rsidRDefault="00B357E1" w:rsidP="00B357E1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02B1DF8D" w14:textId="77777777" w:rsidR="00B357E1" w:rsidRPr="002822CE" w:rsidRDefault="00B357E1" w:rsidP="00B357E1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7CD9DA78" w14:textId="77777777" w:rsidR="00B357E1" w:rsidRPr="002822CE" w:rsidRDefault="00B357E1" w:rsidP="00B357E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4C9F1AEB" w14:textId="77777777" w:rsidR="00B357E1" w:rsidRPr="002822CE" w:rsidRDefault="00B357E1" w:rsidP="00B357E1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0ED87461" w14:textId="77777777" w:rsidR="00B357E1" w:rsidRPr="002822CE" w:rsidRDefault="00B357E1" w:rsidP="00B357E1">
            <w:pPr>
              <w:pStyle w:val="Celda"/>
            </w:pPr>
            <w:r w:rsidRPr="002822CE">
              <w:t>9</w:t>
            </w:r>
          </w:p>
        </w:tc>
      </w:tr>
      <w:tr w:rsidR="00B357E1" w:rsidRPr="002822CE" w14:paraId="5018E328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7F8689EB" w14:textId="509F639B" w:rsidR="00B357E1" w:rsidRPr="00E94A62" w:rsidRDefault="006E005B" w:rsidP="00B357E1">
            <w:pPr>
              <w:pStyle w:val="Fila"/>
              <w:rPr>
                <w:color w:val="FF0000"/>
                <w:szCs w:val="16"/>
                <w:lang w:val="ca-ES"/>
              </w:rPr>
            </w:pPr>
            <w:r>
              <w:rPr>
                <w:color w:val="000000" w:themeColor="text1"/>
                <w:szCs w:val="16"/>
                <w:lang w:val="ca-ES"/>
              </w:rPr>
              <w:t xml:space="preserve">En la casa de </w:t>
            </w:r>
            <w:proofErr w:type="spellStart"/>
            <w:r>
              <w:rPr>
                <w:color w:val="000000" w:themeColor="text1"/>
                <w:szCs w:val="16"/>
                <w:lang w:val="ca-ES"/>
              </w:rPr>
              <w:t>otros</w:t>
            </w:r>
            <w:proofErr w:type="spellEnd"/>
            <w:r w:rsidR="00E94A62">
              <w:rPr>
                <w:color w:val="000000" w:themeColor="text1"/>
                <w:szCs w:val="16"/>
                <w:lang w:val="ca-ES"/>
              </w:rPr>
              <w:t xml:space="preserve"> </w:t>
            </w:r>
            <w:r w:rsidR="00E94A62">
              <w:rPr>
                <w:color w:val="FF0000"/>
                <w:szCs w:val="16"/>
                <w:lang w:val="ca-ES"/>
              </w:rPr>
              <w:t>CASAOTROSALCOHOL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6765F381" w14:textId="77777777" w:rsidR="00B357E1" w:rsidRPr="002822CE" w:rsidRDefault="00B357E1" w:rsidP="00B357E1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D3B94DF" w14:textId="77777777" w:rsidR="00B357E1" w:rsidRPr="002822CE" w:rsidRDefault="00B357E1" w:rsidP="00B357E1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01CB1644" w14:textId="77777777" w:rsidR="00B357E1" w:rsidRPr="002822CE" w:rsidRDefault="00B357E1" w:rsidP="00B357E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6721EDB7" w14:textId="77777777" w:rsidR="00B357E1" w:rsidRPr="002822CE" w:rsidRDefault="00B357E1" w:rsidP="00B357E1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1BA97C79" w14:textId="77777777" w:rsidR="00B357E1" w:rsidRPr="002822CE" w:rsidRDefault="00B357E1" w:rsidP="00B357E1">
            <w:pPr>
              <w:pStyle w:val="Celda"/>
            </w:pPr>
            <w:r w:rsidRPr="002822CE">
              <w:t>9</w:t>
            </w:r>
          </w:p>
        </w:tc>
      </w:tr>
      <w:tr w:rsidR="00B357E1" w:rsidRPr="002822CE" w14:paraId="5677559D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65CF4E05" w14:textId="78B70D90" w:rsidR="00B357E1" w:rsidRPr="00E94A62" w:rsidRDefault="006E005B" w:rsidP="00B357E1">
            <w:pPr>
              <w:pStyle w:val="Fila"/>
              <w:rPr>
                <w:color w:val="FF0000"/>
                <w:szCs w:val="16"/>
                <w:lang w:val="ca-ES"/>
              </w:rPr>
            </w:pPr>
            <w:r>
              <w:rPr>
                <w:color w:val="000000" w:themeColor="text1"/>
                <w:szCs w:val="16"/>
                <w:lang w:val="ca-ES"/>
              </w:rPr>
              <w:t>En el centro comercial</w:t>
            </w:r>
            <w:r w:rsidR="00E94A62">
              <w:rPr>
                <w:color w:val="000000" w:themeColor="text1"/>
                <w:szCs w:val="16"/>
                <w:lang w:val="ca-ES"/>
              </w:rPr>
              <w:t xml:space="preserve"> </w:t>
            </w:r>
            <w:r w:rsidR="00E94A62">
              <w:rPr>
                <w:color w:val="FF0000"/>
                <w:szCs w:val="16"/>
                <w:lang w:val="ca-ES"/>
              </w:rPr>
              <w:t>CENTROCOMERCIALALCOHOL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5CF10383" w14:textId="77777777" w:rsidR="00B357E1" w:rsidRPr="002822CE" w:rsidRDefault="00B357E1" w:rsidP="00B357E1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25208F6F" w14:textId="77777777" w:rsidR="00B357E1" w:rsidRPr="002822CE" w:rsidRDefault="00B357E1" w:rsidP="00B357E1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6D2B5CCE" w14:textId="77777777" w:rsidR="00B357E1" w:rsidRPr="002822CE" w:rsidRDefault="00B357E1" w:rsidP="00B357E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33942F9E" w14:textId="77777777" w:rsidR="00B357E1" w:rsidRPr="002822CE" w:rsidRDefault="00B357E1" w:rsidP="00B357E1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56F37FB6" w14:textId="77777777" w:rsidR="00B357E1" w:rsidRPr="002822CE" w:rsidRDefault="00B357E1" w:rsidP="00B357E1">
            <w:pPr>
              <w:pStyle w:val="Celda"/>
            </w:pPr>
            <w:r w:rsidRPr="002822CE">
              <w:t>9</w:t>
            </w:r>
          </w:p>
        </w:tc>
      </w:tr>
      <w:tr w:rsidR="00B357E1" w:rsidRPr="002822CE" w14:paraId="79245839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3B1C4279" w14:textId="160C3CD9" w:rsidR="00B357E1" w:rsidRPr="00E94A62" w:rsidRDefault="006E005B" w:rsidP="006E005B">
            <w:pPr>
              <w:pStyle w:val="Fila"/>
              <w:rPr>
                <w:color w:val="FF0000"/>
                <w:szCs w:val="16"/>
                <w:lang w:val="ca-ES"/>
              </w:rPr>
            </w:pPr>
            <w:r>
              <w:rPr>
                <w:color w:val="000000" w:themeColor="text1"/>
                <w:szCs w:val="16"/>
                <w:lang w:val="ca-ES"/>
              </w:rPr>
              <w:t xml:space="preserve">Al aire </w:t>
            </w:r>
            <w:proofErr w:type="spellStart"/>
            <w:r>
              <w:rPr>
                <w:color w:val="000000" w:themeColor="text1"/>
                <w:szCs w:val="16"/>
                <w:lang w:val="ca-ES"/>
              </w:rPr>
              <w:t>lib</w:t>
            </w:r>
            <w:r w:rsidR="00EE0039">
              <w:rPr>
                <w:color w:val="000000" w:themeColor="text1"/>
                <w:szCs w:val="16"/>
                <w:lang w:val="ca-ES"/>
              </w:rPr>
              <w:t>re</w:t>
            </w:r>
            <w:proofErr w:type="spellEnd"/>
            <w:r w:rsidR="00EE0039">
              <w:rPr>
                <w:color w:val="000000" w:themeColor="text1"/>
                <w:szCs w:val="16"/>
                <w:lang w:val="ca-ES"/>
              </w:rPr>
              <w:t>,</w:t>
            </w:r>
            <w:r>
              <w:rPr>
                <w:color w:val="000000" w:themeColor="text1"/>
                <w:szCs w:val="16"/>
                <w:lang w:val="ca-ES"/>
              </w:rPr>
              <w:t xml:space="preserve"> por </w:t>
            </w:r>
            <w:proofErr w:type="spellStart"/>
            <w:r>
              <w:rPr>
                <w:color w:val="000000" w:themeColor="text1"/>
                <w:szCs w:val="16"/>
                <w:lang w:val="ca-ES"/>
              </w:rPr>
              <w:t>ejemplo</w:t>
            </w:r>
            <w:proofErr w:type="spellEnd"/>
            <w:r w:rsidR="00EE0039">
              <w:rPr>
                <w:color w:val="000000" w:themeColor="text1"/>
                <w:szCs w:val="16"/>
                <w:lang w:val="ca-ES"/>
              </w:rPr>
              <w:t>:</w:t>
            </w:r>
            <w:r>
              <w:rPr>
                <w:color w:val="000000" w:themeColor="text1"/>
                <w:szCs w:val="16"/>
                <w:lang w:val="ca-ES"/>
              </w:rPr>
              <w:t xml:space="preserve"> en la </w:t>
            </w:r>
            <w:proofErr w:type="spellStart"/>
            <w:r>
              <w:rPr>
                <w:color w:val="000000" w:themeColor="text1"/>
                <w:szCs w:val="16"/>
                <w:lang w:val="ca-ES"/>
              </w:rPr>
              <w:t>calle</w:t>
            </w:r>
            <w:proofErr w:type="spellEnd"/>
            <w:r>
              <w:rPr>
                <w:color w:val="000000" w:themeColor="text1"/>
                <w:szCs w:val="16"/>
                <w:lang w:val="ca-ES"/>
              </w:rPr>
              <w:t xml:space="preserve">, en el </w:t>
            </w:r>
            <w:proofErr w:type="spellStart"/>
            <w:r>
              <w:rPr>
                <w:color w:val="000000" w:themeColor="text1"/>
                <w:szCs w:val="16"/>
                <w:lang w:val="ca-ES"/>
              </w:rPr>
              <w:t>parque</w:t>
            </w:r>
            <w:proofErr w:type="spellEnd"/>
            <w:r>
              <w:rPr>
                <w:color w:val="000000" w:themeColor="text1"/>
                <w:szCs w:val="16"/>
                <w:lang w:val="ca-ES"/>
              </w:rPr>
              <w:t>, etc.</w:t>
            </w:r>
            <w:r w:rsidR="00E94A62">
              <w:rPr>
                <w:color w:val="000000" w:themeColor="text1"/>
                <w:szCs w:val="16"/>
                <w:lang w:val="ca-ES"/>
              </w:rPr>
              <w:t xml:space="preserve"> </w:t>
            </w:r>
            <w:r w:rsidR="00E94A62">
              <w:rPr>
                <w:color w:val="FF0000"/>
                <w:szCs w:val="16"/>
                <w:lang w:val="ca-ES"/>
              </w:rPr>
              <w:t>CALLEALCOHOL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62EFF03" w14:textId="77777777" w:rsidR="00B357E1" w:rsidRPr="002822CE" w:rsidRDefault="00B357E1" w:rsidP="00B357E1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3F9F4E1" w14:textId="77777777" w:rsidR="00B357E1" w:rsidRPr="002822CE" w:rsidRDefault="00B357E1" w:rsidP="00B357E1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77340698" w14:textId="77777777" w:rsidR="00B357E1" w:rsidRPr="002822CE" w:rsidRDefault="00B357E1" w:rsidP="00B357E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21EDF187" w14:textId="77777777" w:rsidR="00B357E1" w:rsidRPr="002822CE" w:rsidRDefault="00B357E1" w:rsidP="00B357E1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405788B5" w14:textId="77777777" w:rsidR="00B357E1" w:rsidRPr="002822CE" w:rsidRDefault="00B357E1" w:rsidP="00B357E1">
            <w:pPr>
              <w:pStyle w:val="Celda"/>
            </w:pPr>
            <w:r w:rsidRPr="002822CE">
              <w:t>9</w:t>
            </w:r>
          </w:p>
        </w:tc>
      </w:tr>
      <w:tr w:rsidR="00B357E1" w:rsidRPr="002822CE" w14:paraId="3E4D18A5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0259860F" w14:textId="278B8300" w:rsidR="00B357E1" w:rsidRPr="00E94A62" w:rsidRDefault="00B357E1" w:rsidP="00B357E1">
            <w:pPr>
              <w:pStyle w:val="Fila"/>
              <w:rPr>
                <w:color w:val="FF0000"/>
                <w:szCs w:val="16"/>
                <w:lang w:val="ca-ES"/>
              </w:rPr>
            </w:pPr>
            <w:r w:rsidRPr="00B357E1">
              <w:rPr>
                <w:color w:val="000000" w:themeColor="text1"/>
                <w:szCs w:val="16"/>
                <w:lang w:val="ca-ES"/>
              </w:rPr>
              <w:t>En un club/bar/pub</w:t>
            </w:r>
            <w:r w:rsidR="00E94A62">
              <w:rPr>
                <w:color w:val="000000" w:themeColor="text1"/>
                <w:szCs w:val="16"/>
                <w:lang w:val="ca-ES"/>
              </w:rPr>
              <w:t xml:space="preserve"> </w:t>
            </w:r>
            <w:r w:rsidR="00E94A62">
              <w:rPr>
                <w:color w:val="FF0000"/>
                <w:szCs w:val="16"/>
                <w:lang w:val="ca-ES"/>
              </w:rPr>
              <w:t>BARALCOHOL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3F78B0F6" w14:textId="77777777" w:rsidR="00B357E1" w:rsidRPr="002822CE" w:rsidRDefault="00B357E1" w:rsidP="00B357E1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4299A19" w14:textId="77777777" w:rsidR="00B357E1" w:rsidRPr="002822CE" w:rsidRDefault="00B357E1" w:rsidP="00B357E1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1B097B90" w14:textId="77777777" w:rsidR="00B357E1" w:rsidRDefault="00B357E1" w:rsidP="00B357E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55D60BEB" w14:textId="77777777" w:rsidR="00B357E1" w:rsidRDefault="00B357E1" w:rsidP="00B357E1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0F941097" w14:textId="77777777" w:rsidR="00B357E1" w:rsidRPr="002822CE" w:rsidRDefault="00B357E1" w:rsidP="00B357E1">
            <w:pPr>
              <w:pStyle w:val="Celda"/>
            </w:pPr>
            <w:r w:rsidRPr="002822CE">
              <w:t>9</w:t>
            </w:r>
          </w:p>
        </w:tc>
      </w:tr>
      <w:tr w:rsidR="00B357E1" w:rsidRPr="002822CE" w14:paraId="4E6D0360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2EB736BA" w14:textId="78EA0AE4" w:rsidR="00B357E1" w:rsidRPr="00E94A62" w:rsidRDefault="00B357E1" w:rsidP="00B357E1">
            <w:pPr>
              <w:pStyle w:val="Fila"/>
              <w:rPr>
                <w:color w:val="FF0000"/>
                <w:szCs w:val="16"/>
                <w:lang w:val="ca-ES"/>
              </w:rPr>
            </w:pPr>
            <w:r w:rsidRPr="00B357E1">
              <w:rPr>
                <w:color w:val="000000" w:themeColor="text1"/>
                <w:szCs w:val="16"/>
                <w:lang w:val="ca-ES"/>
              </w:rPr>
              <w:t>En un club juvenil</w:t>
            </w:r>
            <w:r w:rsidR="00E94A62">
              <w:rPr>
                <w:color w:val="000000" w:themeColor="text1"/>
                <w:szCs w:val="16"/>
                <w:lang w:val="ca-ES"/>
              </w:rPr>
              <w:t xml:space="preserve"> </w:t>
            </w:r>
            <w:r w:rsidR="00E94A62">
              <w:rPr>
                <w:color w:val="FF0000"/>
                <w:szCs w:val="16"/>
                <w:lang w:val="ca-ES"/>
              </w:rPr>
              <w:t>CLUBALCOHOL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5BB4DAB" w14:textId="77777777" w:rsidR="00B357E1" w:rsidRPr="002822CE" w:rsidRDefault="00B357E1" w:rsidP="00B357E1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3D9F79A1" w14:textId="77777777" w:rsidR="00B357E1" w:rsidRPr="002822CE" w:rsidRDefault="00B357E1" w:rsidP="00B357E1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2A09ED88" w14:textId="77777777" w:rsidR="00B357E1" w:rsidRDefault="00B357E1" w:rsidP="00B357E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59EA3E4A" w14:textId="77777777" w:rsidR="00B357E1" w:rsidRDefault="00B357E1" w:rsidP="00B357E1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0A648C74" w14:textId="77777777" w:rsidR="00B357E1" w:rsidRPr="002822CE" w:rsidRDefault="00B357E1" w:rsidP="00B357E1">
            <w:pPr>
              <w:pStyle w:val="Celda"/>
            </w:pPr>
            <w:r w:rsidRPr="002822CE">
              <w:t>9</w:t>
            </w:r>
          </w:p>
        </w:tc>
      </w:tr>
      <w:tr w:rsidR="00B357E1" w:rsidRPr="002822CE" w14:paraId="01F5B804" w14:textId="77777777" w:rsidTr="00BE51BE">
        <w:trPr>
          <w:cantSplit/>
        </w:trPr>
        <w:tc>
          <w:tcPr>
            <w:tcW w:w="2298" w:type="pct"/>
            <w:shd w:val="clear" w:color="auto" w:fill="auto"/>
          </w:tcPr>
          <w:p w14:paraId="47274D6C" w14:textId="630B6D39" w:rsidR="00B357E1" w:rsidRPr="00B357E1" w:rsidRDefault="00B357E1" w:rsidP="00EE0039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B357E1">
              <w:rPr>
                <w:color w:val="000000" w:themeColor="text1"/>
                <w:szCs w:val="16"/>
                <w:lang w:val="ca-ES"/>
              </w:rPr>
              <w:t>De</w:t>
            </w:r>
            <w:r w:rsidR="00EE0039">
              <w:rPr>
                <w:color w:val="000000" w:themeColor="text1"/>
                <w:szCs w:val="16"/>
                <w:lang w:val="ca-ES"/>
              </w:rPr>
              <w:t>spués</w:t>
            </w:r>
            <w:proofErr w:type="spellEnd"/>
            <w:r w:rsidRPr="00B357E1">
              <w:rPr>
                <w:color w:val="000000" w:themeColor="text1"/>
                <w:szCs w:val="16"/>
                <w:lang w:val="ca-ES"/>
              </w:rPr>
              <w:t xml:space="preserve"> de l</w:t>
            </w:r>
            <w:r w:rsidR="00EE0039">
              <w:rPr>
                <w:color w:val="000000" w:themeColor="text1"/>
                <w:szCs w:val="16"/>
                <w:lang w:val="ca-ES"/>
              </w:rPr>
              <w:t>a</w:t>
            </w:r>
            <w:r w:rsidRPr="00B357E1">
              <w:rPr>
                <w:color w:val="000000" w:themeColor="text1"/>
                <w:szCs w:val="16"/>
                <w:lang w:val="ca-ES"/>
              </w:rPr>
              <w:t xml:space="preserve">s </w:t>
            </w:r>
            <w:proofErr w:type="spellStart"/>
            <w:r w:rsidR="00EE0039">
              <w:rPr>
                <w:color w:val="000000" w:themeColor="text1"/>
                <w:szCs w:val="16"/>
                <w:lang w:val="ca-ES"/>
              </w:rPr>
              <w:t>pruebas</w:t>
            </w:r>
            <w:proofErr w:type="spellEnd"/>
            <w:r w:rsidRPr="00B357E1">
              <w:rPr>
                <w:color w:val="000000" w:themeColor="text1"/>
                <w:szCs w:val="16"/>
                <w:lang w:val="ca-ES"/>
              </w:rPr>
              <w:t xml:space="preserve"> d</w:t>
            </w:r>
            <w:r w:rsidR="00EE0039">
              <w:rPr>
                <w:color w:val="000000" w:themeColor="text1"/>
                <w:szCs w:val="16"/>
                <w:lang w:val="ca-ES"/>
              </w:rPr>
              <w:t xml:space="preserve">e </w:t>
            </w:r>
            <w:proofErr w:type="spellStart"/>
            <w:r w:rsidR="00EE0039">
              <w:rPr>
                <w:color w:val="000000" w:themeColor="text1"/>
                <w:szCs w:val="16"/>
                <w:lang w:val="ca-ES"/>
              </w:rPr>
              <w:t>entrenamiento</w:t>
            </w:r>
            <w:proofErr w:type="spellEnd"/>
            <w:r w:rsidR="00E94A62">
              <w:rPr>
                <w:color w:val="000000" w:themeColor="text1"/>
                <w:szCs w:val="16"/>
                <w:lang w:val="ca-ES"/>
              </w:rPr>
              <w:t xml:space="preserve"> </w:t>
            </w:r>
            <w:r w:rsidR="00E94A62" w:rsidRPr="00E94A62">
              <w:rPr>
                <w:color w:val="FF0000"/>
                <w:szCs w:val="16"/>
                <w:lang w:val="ca-ES"/>
              </w:rPr>
              <w:t>DESPUES</w:t>
            </w:r>
            <w:r w:rsidR="00E94A62">
              <w:rPr>
                <w:color w:val="FF0000"/>
                <w:szCs w:val="16"/>
                <w:lang w:val="ca-ES"/>
              </w:rPr>
              <w:t>ENTRENOALCOHOL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49D1F004" w14:textId="77777777" w:rsidR="00B357E1" w:rsidRPr="002822CE" w:rsidRDefault="00B357E1" w:rsidP="00B357E1">
            <w:pPr>
              <w:pStyle w:val="Celda"/>
            </w:pPr>
            <w:r w:rsidRPr="002822CE">
              <w:t>1</w:t>
            </w:r>
          </w:p>
        </w:tc>
        <w:tc>
          <w:tcPr>
            <w:tcW w:w="541" w:type="pct"/>
            <w:shd w:val="clear" w:color="auto" w:fill="auto"/>
            <w:vAlign w:val="center"/>
          </w:tcPr>
          <w:p w14:paraId="15F1A3BF" w14:textId="77777777" w:rsidR="00B357E1" w:rsidRPr="002822CE" w:rsidRDefault="00B357E1" w:rsidP="00B357E1">
            <w:pPr>
              <w:pStyle w:val="Celda"/>
            </w:pPr>
            <w:r w:rsidRPr="002822CE">
              <w:t>2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72238524" w14:textId="77777777" w:rsidR="00B357E1" w:rsidRDefault="00B357E1" w:rsidP="00B357E1">
            <w:pPr>
              <w:pStyle w:val="Celda"/>
            </w:pPr>
            <w:r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14:paraId="57B79D1A" w14:textId="77777777" w:rsidR="00B357E1" w:rsidRDefault="00B357E1" w:rsidP="00B357E1">
            <w:pPr>
              <w:pStyle w:val="Celda"/>
            </w:pPr>
            <w:r>
              <w:t>4</w:t>
            </w:r>
          </w:p>
        </w:tc>
        <w:tc>
          <w:tcPr>
            <w:tcW w:w="539" w:type="pct"/>
            <w:vAlign w:val="center"/>
          </w:tcPr>
          <w:p w14:paraId="3A12E55B" w14:textId="77777777" w:rsidR="00B357E1" w:rsidRPr="002822CE" w:rsidRDefault="00B357E1" w:rsidP="00B357E1">
            <w:pPr>
              <w:pStyle w:val="Celda"/>
            </w:pPr>
            <w:r w:rsidRPr="002822CE">
              <w:t>9</w:t>
            </w:r>
          </w:p>
        </w:tc>
      </w:tr>
    </w:tbl>
    <w:p w14:paraId="1ECDD72A" w14:textId="77777777" w:rsidR="00E61A6C" w:rsidRPr="00E61A6C" w:rsidRDefault="00E61A6C" w:rsidP="00E61A6C">
      <w:pPr>
        <w:pStyle w:val="Prrafodelista"/>
        <w:spacing w:line="240" w:lineRule="auto"/>
        <w:ind w:left="142"/>
        <w:jc w:val="both"/>
        <w:rPr>
          <w:b/>
          <w:sz w:val="26"/>
          <w:szCs w:val="26"/>
          <w:lang w:val="ca-ES"/>
        </w:rPr>
      </w:pPr>
    </w:p>
    <w:p w14:paraId="138B33F7" w14:textId="2A1C8F40" w:rsidR="00B357E1" w:rsidRPr="00EE0039" w:rsidRDefault="00EE0039" w:rsidP="00EE0039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b/>
          <w:sz w:val="26"/>
          <w:szCs w:val="26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Has </w:t>
      </w:r>
      <w:proofErr w:type="spellStart"/>
      <w:r w:rsidR="00B357E1" w:rsidRPr="00EE0039">
        <w:rPr>
          <w:rFonts w:ascii="Arial" w:hAnsi="Arial" w:cs="Arial"/>
          <w:b/>
          <w:sz w:val="18"/>
          <w:szCs w:val="18"/>
          <w:lang w:val="ca-ES"/>
        </w:rPr>
        <w:t>consum</w:t>
      </w:r>
      <w:r>
        <w:rPr>
          <w:rFonts w:ascii="Arial" w:hAnsi="Arial" w:cs="Arial"/>
          <w:b/>
          <w:sz w:val="18"/>
          <w:szCs w:val="18"/>
          <w:lang w:val="ca-ES"/>
        </w:rPr>
        <w:t>ido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B357E1" w:rsidRPr="00EE0039">
        <w:rPr>
          <w:rFonts w:ascii="Arial" w:hAnsi="Arial" w:cs="Arial"/>
          <w:b/>
          <w:sz w:val="18"/>
          <w:szCs w:val="18"/>
          <w:lang w:val="ca-ES"/>
        </w:rPr>
        <w:t>c</w:t>
      </w:r>
      <w:r>
        <w:rPr>
          <w:rFonts w:ascii="Arial" w:hAnsi="Arial" w:cs="Arial"/>
          <w:b/>
          <w:sz w:val="18"/>
          <w:szCs w:val="18"/>
          <w:lang w:val="ca-ES"/>
        </w:rPr>
        <w:t>a</w:t>
      </w:r>
      <w:r w:rsidR="00B357E1" w:rsidRPr="00EE0039">
        <w:rPr>
          <w:rFonts w:ascii="Arial" w:hAnsi="Arial" w:cs="Arial"/>
          <w:b/>
          <w:sz w:val="18"/>
          <w:szCs w:val="18"/>
          <w:lang w:val="ca-ES"/>
        </w:rPr>
        <w:t>nnabis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 algun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vez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>en tu vida</w:t>
      </w:r>
      <w:r w:rsidR="00B357E1" w:rsidRPr="00EE0039">
        <w:rPr>
          <w:rFonts w:ascii="Arial" w:hAnsi="Arial" w:cs="Arial"/>
          <w:b/>
          <w:sz w:val="18"/>
          <w:szCs w:val="18"/>
          <w:lang w:val="ca-ES"/>
        </w:rPr>
        <w:t>?</w:t>
      </w:r>
      <w:r w:rsidR="00935913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935913">
        <w:rPr>
          <w:rFonts w:ascii="Arial" w:hAnsi="Arial" w:cs="Arial"/>
          <w:b/>
          <w:color w:val="FF0000"/>
          <w:sz w:val="18"/>
          <w:szCs w:val="18"/>
          <w:lang w:val="ca-ES"/>
        </w:rPr>
        <w:t>CANNABISVIDA</w:t>
      </w:r>
    </w:p>
    <w:p w14:paraId="5E5542C7" w14:textId="77777777" w:rsidR="00B357E1" w:rsidRDefault="00B357E1" w:rsidP="00B357E1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07EFAC8B" w14:textId="539CC086" w:rsidR="00B357E1" w:rsidRDefault="00B357E1" w:rsidP="00B357E1">
      <w:pPr>
        <w:pStyle w:val="Respuesta"/>
        <w:ind w:left="720"/>
      </w:pPr>
      <w:r>
        <w:t>S</w:t>
      </w:r>
      <w:r w:rsidR="00EE0039">
        <w:t>í</w:t>
      </w:r>
      <w:r>
        <w:tab/>
        <w:t>1</w:t>
      </w:r>
    </w:p>
    <w:p w14:paraId="10BAFD02" w14:textId="77777777" w:rsidR="00B357E1" w:rsidRDefault="00B357E1" w:rsidP="00B357E1">
      <w:pPr>
        <w:pStyle w:val="Respuesta"/>
        <w:ind w:left="720"/>
      </w:pPr>
      <w:r>
        <w:t>No</w:t>
      </w:r>
      <w:r>
        <w:tab/>
        <w:t>2</w:t>
      </w:r>
    </w:p>
    <w:p w14:paraId="7088E527" w14:textId="77777777" w:rsidR="00B357E1" w:rsidRDefault="00B357E1" w:rsidP="00B357E1">
      <w:pPr>
        <w:pStyle w:val="Respuesta"/>
        <w:ind w:left="720"/>
      </w:pPr>
      <w:r>
        <w:t>NC</w:t>
      </w:r>
      <w:r>
        <w:tab/>
        <w:t>9</w:t>
      </w:r>
    </w:p>
    <w:p w14:paraId="7BC1D904" w14:textId="77777777" w:rsidR="00EE0039" w:rsidRPr="009E28FA" w:rsidRDefault="00EE0039" w:rsidP="00B357E1">
      <w:pPr>
        <w:spacing w:line="240" w:lineRule="auto"/>
        <w:jc w:val="both"/>
        <w:rPr>
          <w:b/>
          <w:sz w:val="32"/>
          <w:szCs w:val="24"/>
          <w:lang w:val="ca-ES"/>
        </w:rPr>
      </w:pPr>
    </w:p>
    <w:p w14:paraId="0470B49C" w14:textId="7FCBDF1D" w:rsidR="00B357E1" w:rsidRPr="00EE0039" w:rsidRDefault="00EE0039" w:rsidP="00EE0039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b/>
          <w:sz w:val="24"/>
          <w:szCs w:val="24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Si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onsumido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B357E1" w:rsidRPr="00EE0039">
        <w:rPr>
          <w:rFonts w:ascii="Arial" w:hAnsi="Arial" w:cs="Arial"/>
          <w:b/>
          <w:sz w:val="18"/>
          <w:szCs w:val="18"/>
          <w:lang w:val="ca-ES"/>
        </w:rPr>
        <w:t>c</w:t>
      </w:r>
      <w:r>
        <w:rPr>
          <w:rFonts w:ascii="Arial" w:hAnsi="Arial" w:cs="Arial"/>
          <w:b/>
          <w:sz w:val="18"/>
          <w:szCs w:val="18"/>
          <w:lang w:val="ca-ES"/>
        </w:rPr>
        <w:t>a</w:t>
      </w:r>
      <w:r w:rsidR="00B357E1" w:rsidRPr="00EE0039">
        <w:rPr>
          <w:rFonts w:ascii="Arial" w:hAnsi="Arial" w:cs="Arial"/>
          <w:b/>
          <w:sz w:val="18"/>
          <w:szCs w:val="18"/>
          <w:lang w:val="ca-ES"/>
        </w:rPr>
        <w:t>nnabis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B357E1" w:rsidRPr="00EE0039">
        <w:rPr>
          <w:rFonts w:ascii="Arial" w:hAnsi="Arial" w:cs="Arial"/>
          <w:b/>
          <w:sz w:val="18"/>
          <w:szCs w:val="18"/>
          <w:lang w:val="ca-ES"/>
        </w:rPr>
        <w:t>durant</w:t>
      </w:r>
      <w:r>
        <w:rPr>
          <w:rFonts w:ascii="Arial" w:hAnsi="Arial" w:cs="Arial"/>
          <w:b/>
          <w:sz w:val="18"/>
          <w:szCs w:val="18"/>
          <w:lang w:val="ca-ES"/>
        </w:rPr>
        <w:t>e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 xml:space="preserve">lo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últimos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 30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ías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 xml:space="preserve">, </w:t>
      </w:r>
      <w:r>
        <w:rPr>
          <w:rFonts w:ascii="Arial" w:hAnsi="Arial" w:cs="Arial"/>
          <w:b/>
          <w:sz w:val="18"/>
          <w:szCs w:val="18"/>
          <w:lang w:val="ca-ES"/>
        </w:rPr>
        <w:t xml:space="preserve">con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recuenci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o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echo</w:t>
      </w:r>
      <w:proofErr w:type="spellEnd"/>
      <w:r w:rsidR="00B357E1" w:rsidRPr="00EE0039">
        <w:rPr>
          <w:rFonts w:ascii="Arial" w:hAnsi="Arial" w:cs="Arial"/>
          <w:b/>
          <w:sz w:val="18"/>
          <w:szCs w:val="18"/>
          <w:lang w:val="ca-ES"/>
        </w:rPr>
        <w:t>?</w:t>
      </w:r>
      <w:r w:rsidR="00935913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935913">
        <w:rPr>
          <w:rFonts w:ascii="Arial" w:hAnsi="Arial" w:cs="Arial"/>
          <w:b/>
          <w:color w:val="FF0000"/>
          <w:sz w:val="18"/>
          <w:szCs w:val="18"/>
          <w:lang w:val="ca-ES"/>
        </w:rPr>
        <w:t>CANNABIS30</w:t>
      </w:r>
    </w:p>
    <w:p w14:paraId="72CD7EAA" w14:textId="77777777" w:rsidR="00B357E1" w:rsidRDefault="00B357E1" w:rsidP="00B357E1">
      <w:pPr>
        <w:spacing w:line="240" w:lineRule="auto"/>
        <w:jc w:val="both"/>
        <w:rPr>
          <w:b/>
          <w:sz w:val="24"/>
          <w:szCs w:val="24"/>
          <w:lang w:val="ca-ES"/>
        </w:rPr>
      </w:pPr>
    </w:p>
    <w:p w14:paraId="50813039" w14:textId="2095A52A" w:rsidR="00B357E1" w:rsidRDefault="00EE0039" w:rsidP="00B357E1">
      <w:pPr>
        <w:pStyle w:val="Respuesta"/>
        <w:ind w:left="720"/>
      </w:pPr>
      <w:proofErr w:type="spellStart"/>
      <w:r>
        <w:t>Nunca</w:t>
      </w:r>
      <w:proofErr w:type="spellEnd"/>
      <w:r w:rsidR="00B357E1">
        <w:tab/>
        <w:t>0</w:t>
      </w:r>
    </w:p>
    <w:p w14:paraId="0723ED47" w14:textId="12216F69" w:rsidR="00B357E1" w:rsidRDefault="00B357E1" w:rsidP="00B357E1">
      <w:pPr>
        <w:pStyle w:val="Respuesta"/>
        <w:ind w:left="720"/>
      </w:pPr>
      <w:r>
        <w:t xml:space="preserve">1-2 </w:t>
      </w:r>
      <w:r w:rsidR="00EE0039">
        <w:t>veces</w:t>
      </w:r>
      <w:r>
        <w:tab/>
        <w:t>1</w:t>
      </w:r>
    </w:p>
    <w:p w14:paraId="085265DB" w14:textId="1E0FED47" w:rsidR="00B357E1" w:rsidRDefault="00B357E1" w:rsidP="00B357E1">
      <w:pPr>
        <w:pStyle w:val="Respuesta"/>
        <w:ind w:left="720"/>
      </w:pPr>
      <w:r>
        <w:t xml:space="preserve">3-9 </w:t>
      </w:r>
      <w:r w:rsidR="00EE0039">
        <w:t>veces</w:t>
      </w:r>
      <w:r>
        <w:tab/>
        <w:t>2</w:t>
      </w:r>
    </w:p>
    <w:p w14:paraId="5C1A4AB7" w14:textId="383637D1" w:rsidR="00B357E1" w:rsidRDefault="00B357E1" w:rsidP="00B357E1">
      <w:pPr>
        <w:pStyle w:val="Respuesta"/>
        <w:ind w:left="720"/>
      </w:pPr>
      <w:r>
        <w:t xml:space="preserve">10-20 </w:t>
      </w:r>
      <w:r w:rsidR="00EE0039">
        <w:t>veces</w:t>
      </w:r>
      <w:r>
        <w:tab/>
        <w:t>3</w:t>
      </w:r>
    </w:p>
    <w:p w14:paraId="77B1253F" w14:textId="7B7BA576" w:rsidR="00B357E1" w:rsidRDefault="00EE0039" w:rsidP="00B357E1">
      <w:pPr>
        <w:pStyle w:val="Respuesta"/>
        <w:ind w:left="720"/>
      </w:pPr>
      <w:proofErr w:type="spellStart"/>
      <w:r>
        <w:t>Más</w:t>
      </w:r>
      <w:proofErr w:type="spellEnd"/>
      <w:r w:rsidR="00B357E1">
        <w:t xml:space="preserve"> de 20 </w:t>
      </w:r>
      <w:r>
        <w:t>veces</w:t>
      </w:r>
      <w:r w:rsidR="00B357E1">
        <w:tab/>
        <w:t>4</w:t>
      </w:r>
    </w:p>
    <w:p w14:paraId="61EEC8C3" w14:textId="77777777" w:rsidR="00B357E1" w:rsidRDefault="00B357E1" w:rsidP="00B357E1">
      <w:pPr>
        <w:pStyle w:val="Respuesta"/>
        <w:ind w:left="720"/>
      </w:pPr>
      <w:r>
        <w:t>NC</w:t>
      </w:r>
      <w:r>
        <w:tab/>
        <w:t>9</w:t>
      </w:r>
    </w:p>
    <w:p w14:paraId="20A0C84A" w14:textId="77777777" w:rsidR="006F2435" w:rsidRDefault="006F2435" w:rsidP="006F2435">
      <w:pPr>
        <w:spacing w:line="240" w:lineRule="auto"/>
        <w:jc w:val="both"/>
        <w:rPr>
          <w:rFonts w:ascii="Arial" w:hAnsi="Arial" w:cs="Arial"/>
          <w:b/>
          <w:bCs/>
          <w:color w:val="FF0000"/>
          <w:sz w:val="18"/>
          <w:szCs w:val="18"/>
          <w:lang w:val="ca-ES"/>
        </w:rPr>
      </w:pPr>
    </w:p>
    <w:p w14:paraId="7176A890" w14:textId="796ED97F" w:rsidR="006F2435" w:rsidRPr="00E4703F" w:rsidRDefault="006F2435" w:rsidP="006F2435">
      <w:pPr>
        <w:spacing w:line="240" w:lineRule="auto"/>
        <w:jc w:val="both"/>
        <w:rPr>
          <w:rFonts w:ascii="Arial" w:hAnsi="Arial" w:cs="Arial"/>
          <w:color w:val="00B0F0"/>
          <w:sz w:val="28"/>
          <w:szCs w:val="18"/>
          <w:lang w:val="ca-ES"/>
        </w:rPr>
      </w:pPr>
      <w:r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 xml:space="preserve">CANNABIS30_D 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</w:t>
      </w:r>
      <w:r w:rsidR="006F06F4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. 0=No; 1=Sí; 9=NC.</w:t>
      </w:r>
    </w:p>
    <w:p w14:paraId="53ADDDE2" w14:textId="77777777" w:rsidR="008255CC" w:rsidRPr="009E28FA" w:rsidRDefault="008255CC" w:rsidP="009E28FA">
      <w:pPr>
        <w:widowControl w:val="0"/>
        <w:spacing w:after="0" w:line="240" w:lineRule="auto"/>
        <w:rPr>
          <w:b/>
          <w:color w:val="0070C0"/>
          <w:sz w:val="32"/>
          <w:szCs w:val="26"/>
          <w:lang w:val="ca-ES"/>
        </w:rPr>
      </w:pPr>
    </w:p>
    <w:p w14:paraId="189D8376" w14:textId="7D39DC70" w:rsidR="00E468A0" w:rsidRPr="00B357E1" w:rsidRDefault="00E468A0" w:rsidP="006E005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sz w:val="18"/>
          <w:szCs w:val="18"/>
          <w:lang w:val="ca-ES"/>
        </w:rPr>
      </w:pPr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Alguna de les </w:t>
      </w:r>
      <w:proofErr w:type="spellStart"/>
      <w:r w:rsidR="00EE0039">
        <w:rPr>
          <w:rFonts w:ascii="Arial" w:hAnsi="Arial" w:cs="Arial"/>
          <w:b/>
          <w:color w:val="auto"/>
          <w:sz w:val="18"/>
          <w:szCs w:val="18"/>
          <w:lang w:val="ca-ES"/>
        </w:rPr>
        <w:t>siguientes</w:t>
      </w:r>
      <w:proofErr w:type="spellEnd"/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>person</w:t>
      </w:r>
      <w:r w:rsidR="00EE0039">
        <w:rPr>
          <w:rFonts w:ascii="Arial" w:hAnsi="Arial" w:cs="Arial"/>
          <w:b/>
          <w:color w:val="auto"/>
          <w:sz w:val="18"/>
          <w:szCs w:val="18"/>
          <w:lang w:val="ca-ES"/>
        </w:rPr>
        <w:t>a</w:t>
      </w:r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>s</w:t>
      </w:r>
      <w:proofErr w:type="spellEnd"/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="00EE0039">
        <w:rPr>
          <w:rFonts w:ascii="Arial" w:hAnsi="Arial" w:cs="Arial"/>
          <w:b/>
          <w:color w:val="auto"/>
          <w:sz w:val="18"/>
          <w:szCs w:val="18"/>
          <w:lang w:val="ca-ES"/>
        </w:rPr>
        <w:t>consume</w:t>
      </w:r>
      <w:proofErr w:type="spellEnd"/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>c</w:t>
      </w:r>
      <w:r w:rsidR="00EE0039">
        <w:rPr>
          <w:rFonts w:ascii="Arial" w:hAnsi="Arial" w:cs="Arial"/>
          <w:b/>
          <w:color w:val="auto"/>
          <w:sz w:val="18"/>
          <w:szCs w:val="18"/>
          <w:lang w:val="ca-ES"/>
        </w:rPr>
        <w:t>a</w:t>
      </w:r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>nnabis</w:t>
      </w:r>
      <w:proofErr w:type="spellEnd"/>
      <w:r w:rsidRPr="00B357E1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? </w:t>
      </w:r>
      <w:r w:rsidRPr="00B357E1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="00EE0039"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EE0039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EE0039"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 w:rsidR="00EE0039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="00EE0039"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Pr="00B357E1">
        <w:rPr>
          <w:rFonts w:ascii="Arial" w:hAnsi="Arial" w:cs="Arial"/>
          <w:sz w:val="18"/>
          <w:szCs w:val="18"/>
          <w:lang w:val="ca-ES"/>
        </w:rPr>
        <w:t>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B357E1" w:rsidRPr="00122230" w14:paraId="49E16B5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14CAC032" w14:textId="77777777" w:rsidR="00B357E1" w:rsidRPr="002822CE" w:rsidRDefault="00B357E1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413BFA55" w14:textId="502781F2" w:rsidR="00B357E1" w:rsidRPr="00D84516" w:rsidRDefault="00EE0039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34FF6340" w14:textId="77777777" w:rsidR="00B357E1" w:rsidRPr="00122230" w:rsidRDefault="00B357E1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448F55F5" w14:textId="77777777" w:rsidR="00B357E1" w:rsidRPr="00122230" w:rsidRDefault="00B357E1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B357E1" w:rsidRPr="002822CE" w14:paraId="70BF1CFB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7DF2864" w14:textId="50E40EAD" w:rsidR="00B357E1" w:rsidRPr="00FF70EA" w:rsidRDefault="00B357E1" w:rsidP="00EE0039">
            <w:pPr>
              <w:pStyle w:val="Fila"/>
              <w:rPr>
                <w:color w:val="FF0000"/>
                <w:szCs w:val="16"/>
              </w:rPr>
            </w:pPr>
            <w:proofErr w:type="spellStart"/>
            <w:r w:rsidRPr="005258F5">
              <w:rPr>
                <w:szCs w:val="16"/>
                <w:lang w:val="ca-ES"/>
              </w:rPr>
              <w:t>P</w:t>
            </w:r>
            <w:r w:rsidR="00EE0039">
              <w:rPr>
                <w:szCs w:val="16"/>
                <w:lang w:val="ca-ES"/>
              </w:rPr>
              <w:t>adre</w:t>
            </w:r>
            <w:proofErr w:type="spellEnd"/>
            <w:r w:rsidR="00FF70EA">
              <w:rPr>
                <w:szCs w:val="16"/>
                <w:lang w:val="ca-ES"/>
              </w:rPr>
              <w:t xml:space="preserve"> </w:t>
            </w:r>
            <w:r w:rsidR="00FF70EA">
              <w:rPr>
                <w:color w:val="FF0000"/>
                <w:szCs w:val="16"/>
                <w:lang w:val="ca-ES"/>
              </w:rPr>
              <w:t>PADRECANNABI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71D6AFA" w14:textId="77777777" w:rsidR="00B357E1" w:rsidRPr="002822CE" w:rsidRDefault="00B357E1" w:rsidP="00BE51B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E9DF32E" w14:textId="4382F7ED" w:rsidR="00B357E1" w:rsidRPr="002822CE" w:rsidRDefault="00FF70EA" w:rsidP="00BE51BE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4C86F703" w14:textId="77777777" w:rsidR="00B357E1" w:rsidRPr="002822CE" w:rsidRDefault="00B357E1" w:rsidP="00BE51BE">
            <w:pPr>
              <w:pStyle w:val="Celda"/>
            </w:pPr>
            <w:r w:rsidRPr="002822CE">
              <w:t>9</w:t>
            </w:r>
          </w:p>
        </w:tc>
      </w:tr>
      <w:tr w:rsidR="00FF70EA" w:rsidRPr="002822CE" w14:paraId="439F4AA5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EC7C2CA" w14:textId="6A3CB7FB" w:rsidR="00FF70EA" w:rsidRPr="005258F5" w:rsidRDefault="00FF70EA" w:rsidP="00FF70EA">
            <w:pPr>
              <w:pStyle w:val="Fila"/>
              <w:rPr>
                <w:szCs w:val="16"/>
                <w:lang w:val="ca-ES"/>
              </w:rPr>
            </w:pPr>
            <w:r w:rsidRPr="005258F5">
              <w:rPr>
                <w:szCs w:val="16"/>
                <w:lang w:val="ca-ES"/>
              </w:rPr>
              <w:t>Ma</w:t>
            </w:r>
            <w:r>
              <w:rPr>
                <w:szCs w:val="16"/>
                <w:lang w:val="ca-ES"/>
              </w:rPr>
              <w:t xml:space="preserve">dre </w:t>
            </w:r>
            <w:r w:rsidRPr="00FF70EA">
              <w:rPr>
                <w:color w:val="FF0000"/>
                <w:szCs w:val="16"/>
                <w:lang w:val="ca-ES"/>
              </w:rPr>
              <w:t>M</w:t>
            </w:r>
            <w:r>
              <w:rPr>
                <w:color w:val="FF0000"/>
                <w:szCs w:val="16"/>
                <w:lang w:val="ca-ES"/>
              </w:rPr>
              <w:t>ADRECANNABI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088B819" w14:textId="59100049" w:rsidR="00FF70EA" w:rsidRPr="002822CE" w:rsidRDefault="00FF70EA" w:rsidP="00FF70EA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80B3C2D" w14:textId="3B3C1B36" w:rsidR="00FF70EA" w:rsidRPr="002822CE" w:rsidRDefault="00FF70EA" w:rsidP="00FF70EA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02103A75" w14:textId="13BA2486" w:rsidR="00FF70EA" w:rsidRPr="002822CE" w:rsidRDefault="00FF70EA" w:rsidP="00FF70EA">
            <w:pPr>
              <w:pStyle w:val="Celda"/>
            </w:pPr>
            <w:r w:rsidRPr="002822CE">
              <w:t>9</w:t>
            </w:r>
          </w:p>
        </w:tc>
      </w:tr>
      <w:tr w:rsidR="00FF70EA" w:rsidRPr="002822CE" w14:paraId="4DD29EEE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0FF7D9D" w14:textId="3B3579CB" w:rsidR="00FF70EA" w:rsidRPr="005258F5" w:rsidRDefault="00FF70EA" w:rsidP="00FF70EA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Hermano</w:t>
            </w:r>
            <w:proofErr w:type="spellEnd"/>
            <w:r>
              <w:rPr>
                <w:szCs w:val="16"/>
                <w:lang w:val="ca-ES"/>
              </w:rPr>
              <w:t>/a</w:t>
            </w:r>
            <w:r w:rsidRPr="005258F5">
              <w:rPr>
                <w:szCs w:val="16"/>
                <w:lang w:val="ca-ES"/>
              </w:rPr>
              <w:t xml:space="preserve"> (</w:t>
            </w:r>
            <w:proofErr w:type="spellStart"/>
            <w:r w:rsidRPr="005258F5">
              <w:rPr>
                <w:szCs w:val="16"/>
                <w:lang w:val="ca-ES"/>
              </w:rPr>
              <w:t>un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Pr="005258F5">
              <w:rPr>
                <w:szCs w:val="16"/>
                <w:lang w:val="ca-ES"/>
              </w:rPr>
              <w:t xml:space="preserve"> o </w:t>
            </w:r>
            <w:proofErr w:type="spellStart"/>
            <w:r w:rsidRPr="005258F5">
              <w:rPr>
                <w:szCs w:val="16"/>
                <w:lang w:val="ca-ES"/>
              </w:rPr>
              <w:t>m</w:t>
            </w:r>
            <w:r>
              <w:rPr>
                <w:szCs w:val="16"/>
                <w:lang w:val="ca-ES"/>
              </w:rPr>
              <w:t>á</w:t>
            </w:r>
            <w:r w:rsidRPr="005258F5">
              <w:rPr>
                <w:szCs w:val="16"/>
                <w:lang w:val="ca-ES"/>
              </w:rPr>
              <w:t>s</w:t>
            </w:r>
            <w:proofErr w:type="spellEnd"/>
            <w:r w:rsidRPr="005258F5">
              <w:rPr>
                <w:szCs w:val="16"/>
                <w:lang w:val="ca-ES"/>
              </w:rPr>
              <w:t>)</w:t>
            </w:r>
            <w:r>
              <w:rPr>
                <w:szCs w:val="16"/>
                <w:lang w:val="ca-ES"/>
              </w:rPr>
              <w:t xml:space="preserve"> </w:t>
            </w:r>
            <w:r w:rsidRPr="00FF70EA">
              <w:rPr>
                <w:color w:val="FF0000"/>
                <w:szCs w:val="16"/>
                <w:lang w:val="ca-ES"/>
              </w:rPr>
              <w:t>HERMANO</w:t>
            </w:r>
            <w:r>
              <w:rPr>
                <w:color w:val="FF0000"/>
                <w:szCs w:val="16"/>
                <w:lang w:val="ca-ES"/>
              </w:rPr>
              <w:t>CANNABI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482C4C7" w14:textId="1CBE55AB" w:rsidR="00FF70EA" w:rsidRPr="002822CE" w:rsidRDefault="00FF70EA" w:rsidP="00FF70EA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7C3F0D7" w14:textId="297124CF" w:rsidR="00FF70EA" w:rsidRPr="002822CE" w:rsidRDefault="00FF70EA" w:rsidP="00FF70EA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12FB4D56" w14:textId="665A0827" w:rsidR="00FF70EA" w:rsidRPr="002822CE" w:rsidRDefault="00FF70EA" w:rsidP="00FF70EA">
            <w:pPr>
              <w:pStyle w:val="Celda"/>
            </w:pPr>
            <w:r w:rsidRPr="002822CE">
              <w:t>9</w:t>
            </w:r>
          </w:p>
        </w:tc>
      </w:tr>
      <w:tr w:rsidR="00FF70EA" w:rsidRPr="002822CE" w14:paraId="5AFD305B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427DD44" w14:textId="5AD599BD" w:rsidR="00FF70EA" w:rsidRPr="005258F5" w:rsidRDefault="00FF70EA" w:rsidP="00FF70EA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Mejor</w:t>
            </w:r>
            <w:proofErr w:type="spellEnd"/>
            <w:r w:rsidRPr="005258F5">
              <w:rPr>
                <w:szCs w:val="16"/>
                <w:lang w:val="ca-ES"/>
              </w:rPr>
              <w:t xml:space="preserve"> ami</w:t>
            </w:r>
            <w:r>
              <w:rPr>
                <w:szCs w:val="16"/>
                <w:lang w:val="ca-ES"/>
              </w:rPr>
              <w:t>go/</w:t>
            </w:r>
            <w:r w:rsidRPr="005258F5">
              <w:rPr>
                <w:szCs w:val="16"/>
                <w:lang w:val="ca-ES"/>
              </w:rPr>
              <w:t>a</w:t>
            </w:r>
            <w:r>
              <w:rPr>
                <w:szCs w:val="16"/>
                <w:lang w:val="ca-ES"/>
              </w:rPr>
              <w:t xml:space="preserve"> </w:t>
            </w:r>
            <w:r>
              <w:rPr>
                <w:color w:val="FF0000"/>
                <w:szCs w:val="16"/>
                <w:lang w:val="ca-ES"/>
              </w:rPr>
              <w:t>AMIGOCANNABI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8603426" w14:textId="0814DFC7" w:rsidR="00FF70EA" w:rsidRPr="002822CE" w:rsidRDefault="00FF70EA" w:rsidP="00FF70EA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DBD635C" w14:textId="691099E1" w:rsidR="00FF70EA" w:rsidRPr="002822CE" w:rsidRDefault="00FF70EA" w:rsidP="00FF70EA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59973D3" w14:textId="4B3D45AD" w:rsidR="00FF70EA" w:rsidRPr="002822CE" w:rsidRDefault="00FF70EA" w:rsidP="00FF70EA">
            <w:pPr>
              <w:pStyle w:val="Celda"/>
            </w:pPr>
            <w:r w:rsidRPr="002822CE">
              <w:t>9</w:t>
            </w:r>
          </w:p>
        </w:tc>
      </w:tr>
    </w:tbl>
    <w:p w14:paraId="731F48A0" w14:textId="77777777" w:rsidR="009E28FA" w:rsidRPr="00B357E1" w:rsidRDefault="009E28FA" w:rsidP="00B357E1">
      <w:pPr>
        <w:widowControl w:val="0"/>
        <w:spacing w:before="120" w:after="108" w:line="240" w:lineRule="auto"/>
        <w:contextualSpacing/>
        <w:rPr>
          <w:b/>
          <w:strike/>
          <w:color w:val="0070C0"/>
          <w:sz w:val="24"/>
          <w:szCs w:val="26"/>
          <w:lang w:val="ca-ES"/>
        </w:rPr>
      </w:pPr>
    </w:p>
    <w:p w14:paraId="5E22BA86" w14:textId="058C12C7" w:rsidR="00953412" w:rsidRPr="00EE0039" w:rsidRDefault="00871297" w:rsidP="006E005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 w:rsidRPr="00EE0039">
        <w:rPr>
          <w:rFonts w:ascii="Arial" w:hAnsi="Arial" w:cs="Arial"/>
          <w:b/>
          <w:sz w:val="18"/>
          <w:szCs w:val="18"/>
          <w:lang w:val="ca-ES"/>
        </w:rPr>
        <w:t xml:space="preserve">Has </w:t>
      </w:r>
      <w:proofErr w:type="spellStart"/>
      <w:r w:rsidRPr="00EE0039">
        <w:rPr>
          <w:rFonts w:ascii="Arial" w:hAnsi="Arial" w:cs="Arial"/>
          <w:b/>
          <w:sz w:val="18"/>
          <w:szCs w:val="18"/>
          <w:lang w:val="ca-ES"/>
        </w:rPr>
        <w:t>consumi</w:t>
      </w:r>
      <w:r w:rsidR="00EE0039" w:rsidRPr="00EE0039">
        <w:rPr>
          <w:rFonts w:ascii="Arial" w:hAnsi="Arial" w:cs="Arial"/>
          <w:b/>
          <w:sz w:val="18"/>
          <w:szCs w:val="18"/>
          <w:lang w:val="ca-ES"/>
        </w:rPr>
        <w:t>do</w:t>
      </w:r>
      <w:proofErr w:type="spellEnd"/>
      <w:r w:rsidRPr="00EE0039">
        <w:rPr>
          <w:rFonts w:ascii="Arial" w:hAnsi="Arial" w:cs="Arial"/>
          <w:b/>
          <w:sz w:val="18"/>
          <w:szCs w:val="18"/>
          <w:lang w:val="ca-ES"/>
        </w:rPr>
        <w:t xml:space="preserve"> alguna </w:t>
      </w:r>
      <w:proofErr w:type="spellStart"/>
      <w:r w:rsidR="00EE0039" w:rsidRPr="00EE0039">
        <w:rPr>
          <w:rFonts w:ascii="Arial" w:hAnsi="Arial" w:cs="Arial"/>
          <w:b/>
          <w:sz w:val="18"/>
          <w:szCs w:val="18"/>
          <w:lang w:val="ca-ES"/>
        </w:rPr>
        <w:t>vez</w:t>
      </w:r>
      <w:proofErr w:type="spellEnd"/>
      <w:r w:rsidRPr="00EE0039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9B49DE" w:rsidRPr="00EE0039">
        <w:rPr>
          <w:rFonts w:ascii="Arial" w:hAnsi="Arial" w:cs="Arial"/>
          <w:b/>
          <w:sz w:val="18"/>
          <w:szCs w:val="18"/>
          <w:lang w:val="ca-ES"/>
        </w:rPr>
        <w:t>l</w:t>
      </w:r>
      <w:r w:rsidR="00EE0039" w:rsidRPr="00EE0039">
        <w:rPr>
          <w:rFonts w:ascii="Arial" w:hAnsi="Arial" w:cs="Arial"/>
          <w:b/>
          <w:sz w:val="18"/>
          <w:szCs w:val="18"/>
          <w:lang w:val="ca-ES"/>
        </w:rPr>
        <w:t>a</w:t>
      </w:r>
      <w:r w:rsidR="009B49DE" w:rsidRPr="00EE0039">
        <w:rPr>
          <w:rFonts w:ascii="Arial" w:hAnsi="Arial" w:cs="Arial"/>
          <w:b/>
          <w:sz w:val="18"/>
          <w:szCs w:val="18"/>
          <w:lang w:val="ca-ES"/>
        </w:rPr>
        <w:t xml:space="preserve">s </w:t>
      </w:r>
      <w:proofErr w:type="spellStart"/>
      <w:r w:rsidR="00EE0039" w:rsidRPr="00EE0039"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 w:rsidR="009B49DE" w:rsidRPr="00EE0039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EE0039" w:rsidRPr="00EE0039">
        <w:rPr>
          <w:rFonts w:ascii="Arial" w:hAnsi="Arial" w:cs="Arial"/>
          <w:b/>
          <w:sz w:val="18"/>
          <w:szCs w:val="18"/>
          <w:lang w:val="ca-ES"/>
        </w:rPr>
        <w:t>sustancias</w:t>
      </w:r>
      <w:proofErr w:type="spellEnd"/>
      <w:r w:rsidR="009B49DE" w:rsidRPr="00EE0039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9B49DE" w:rsidRPr="00EE0039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 w:rsidR="00EE0039" w:rsidRPr="00EE0039"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 w:rsidR="00EE0039" w:rsidRPr="00EE0039"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 w:rsidR="00EE0039" w:rsidRPr="00EE0039"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 w:rsidR="00EE0039" w:rsidRPr="00EE0039">
        <w:rPr>
          <w:rFonts w:ascii="Arial" w:hAnsi="Arial" w:cs="Arial"/>
          <w:sz w:val="18"/>
          <w:szCs w:val="18"/>
          <w:lang w:val="ca-ES"/>
        </w:rPr>
        <w:t xml:space="preserve"> en cada </w:t>
      </w:r>
      <w:proofErr w:type="spellStart"/>
      <w:r w:rsidR="00EE0039" w:rsidRPr="00EE0039"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="00EE0039" w:rsidRPr="00EE0039">
        <w:rPr>
          <w:rFonts w:ascii="Arial" w:hAnsi="Arial" w:cs="Arial"/>
          <w:sz w:val="18"/>
          <w:szCs w:val="18"/>
          <w:lang w:val="ca-ES"/>
        </w:rPr>
        <w:t>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B357E1" w:rsidRPr="00122230" w14:paraId="2F908D24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700D968" w14:textId="77777777" w:rsidR="00B357E1" w:rsidRPr="002822CE" w:rsidRDefault="00B357E1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56A14585" w14:textId="2E787953" w:rsidR="00B357E1" w:rsidRPr="00D84516" w:rsidRDefault="00EE0039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03F4D7E3" w14:textId="77777777" w:rsidR="00B357E1" w:rsidRPr="00122230" w:rsidRDefault="00B357E1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630AC766" w14:textId="77777777" w:rsidR="00B357E1" w:rsidRPr="00122230" w:rsidRDefault="00B357E1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B36A65" w:rsidRPr="002822CE" w14:paraId="3BFED9FF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78365EF" w14:textId="6BAB1065" w:rsidR="00B36A65" w:rsidRPr="007B51F6" w:rsidRDefault="00B36A65" w:rsidP="00B36A65">
            <w:pPr>
              <w:pStyle w:val="Fila"/>
              <w:rPr>
                <w:color w:val="FF0000"/>
                <w:szCs w:val="16"/>
              </w:rPr>
            </w:pPr>
            <w:proofErr w:type="spellStart"/>
            <w:r>
              <w:rPr>
                <w:szCs w:val="16"/>
                <w:lang w:val="ca-ES"/>
              </w:rPr>
              <w:t>Pastillas</w:t>
            </w:r>
            <w:proofErr w:type="spellEnd"/>
            <w:r w:rsidRPr="004E24DC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para dormir o </w:t>
            </w:r>
            <w:proofErr w:type="spellStart"/>
            <w:r>
              <w:rPr>
                <w:szCs w:val="16"/>
                <w:lang w:val="ca-ES"/>
              </w:rPr>
              <w:t>tranquilizantes</w:t>
            </w:r>
            <w:proofErr w:type="spellEnd"/>
            <w:r w:rsidR="007B51F6">
              <w:rPr>
                <w:szCs w:val="16"/>
                <w:lang w:val="ca-ES"/>
              </w:rPr>
              <w:t xml:space="preserve"> </w:t>
            </w:r>
            <w:r w:rsidR="007B51F6">
              <w:rPr>
                <w:color w:val="FF0000"/>
                <w:szCs w:val="16"/>
                <w:lang w:val="ca-ES"/>
              </w:rPr>
              <w:t>TRANQUILIZANTE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6EA6314" w14:textId="718489BA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8E7EDA0" w14:textId="39B4244D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0493FA88" w14:textId="38AA7029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44CCB85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AFDD405" w14:textId="714E7242" w:rsidR="00B36A65" w:rsidRPr="007B51F6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 w:rsidRPr="004E24DC">
              <w:rPr>
                <w:szCs w:val="16"/>
                <w:lang w:val="ca-ES"/>
              </w:rPr>
              <w:t>C</w:t>
            </w:r>
            <w:r>
              <w:rPr>
                <w:szCs w:val="16"/>
                <w:lang w:val="ca-ES"/>
              </w:rPr>
              <w:t>a</w:t>
            </w:r>
            <w:r w:rsidRPr="004E24DC">
              <w:rPr>
                <w:szCs w:val="16"/>
                <w:lang w:val="ca-ES"/>
              </w:rPr>
              <w:t>nnabis</w:t>
            </w:r>
            <w:proofErr w:type="spellEnd"/>
            <w:r w:rsidRPr="004E24DC">
              <w:rPr>
                <w:szCs w:val="16"/>
                <w:lang w:val="ca-ES"/>
              </w:rPr>
              <w:t xml:space="preserve"> (</w:t>
            </w:r>
            <w:proofErr w:type="spellStart"/>
            <w:r>
              <w:rPr>
                <w:szCs w:val="16"/>
                <w:lang w:val="ca-ES"/>
              </w:rPr>
              <w:t>hachís</w:t>
            </w:r>
            <w:proofErr w:type="spellEnd"/>
            <w:r w:rsidRPr="004E24DC">
              <w:rPr>
                <w:szCs w:val="16"/>
                <w:lang w:val="ca-ES"/>
              </w:rPr>
              <w:t xml:space="preserve"> o marihuana)</w:t>
            </w:r>
            <w:r w:rsidR="007B51F6">
              <w:rPr>
                <w:szCs w:val="16"/>
                <w:lang w:val="ca-ES"/>
              </w:rPr>
              <w:t xml:space="preserve"> </w:t>
            </w:r>
            <w:r w:rsidR="007B51F6">
              <w:rPr>
                <w:color w:val="FF0000"/>
                <w:szCs w:val="16"/>
                <w:lang w:val="ca-ES"/>
              </w:rPr>
              <w:t>CANNABI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6BB8920" w14:textId="24791D27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3886B23" w14:textId="659126BF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38307BD" w14:textId="63608AE5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3B08B67A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CC819BF" w14:textId="21085395" w:rsidR="00B36A65" w:rsidRPr="007B51F6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 w:rsidRPr="004E24DC">
              <w:rPr>
                <w:szCs w:val="16"/>
                <w:lang w:val="ca-ES"/>
              </w:rPr>
              <w:t>Anfetamin</w:t>
            </w:r>
            <w:r>
              <w:rPr>
                <w:szCs w:val="16"/>
                <w:lang w:val="ca-ES"/>
              </w:rPr>
              <w:t>a</w:t>
            </w:r>
            <w:r w:rsidRPr="004E24DC">
              <w:rPr>
                <w:szCs w:val="16"/>
                <w:lang w:val="ca-ES"/>
              </w:rPr>
              <w:t>s</w:t>
            </w:r>
            <w:proofErr w:type="spellEnd"/>
            <w:r w:rsidRPr="004E24DC">
              <w:rPr>
                <w:szCs w:val="16"/>
                <w:lang w:val="ca-ES"/>
              </w:rPr>
              <w:t xml:space="preserve"> (</w:t>
            </w:r>
            <w:proofErr w:type="spellStart"/>
            <w:r w:rsidRPr="004E24DC">
              <w:rPr>
                <w:szCs w:val="16"/>
                <w:lang w:val="ca-ES"/>
              </w:rPr>
              <w:t>speed</w:t>
            </w:r>
            <w:proofErr w:type="spellEnd"/>
            <w:r w:rsidRPr="004E24DC">
              <w:rPr>
                <w:szCs w:val="16"/>
                <w:lang w:val="ca-ES"/>
              </w:rPr>
              <w:t>)</w:t>
            </w:r>
            <w:r w:rsidR="007B51F6">
              <w:rPr>
                <w:szCs w:val="16"/>
                <w:lang w:val="ca-ES"/>
              </w:rPr>
              <w:t xml:space="preserve"> </w:t>
            </w:r>
            <w:r w:rsidR="007B51F6">
              <w:rPr>
                <w:color w:val="FF0000"/>
                <w:szCs w:val="16"/>
                <w:lang w:val="ca-ES"/>
              </w:rPr>
              <w:t>ANFETAMINA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390AD2C" w14:textId="41D8D432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0504356" w14:textId="680A3DA4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2233DF42" w14:textId="4971C779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029F6855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84D43D4" w14:textId="162201C6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r w:rsidRPr="004E24DC">
              <w:rPr>
                <w:szCs w:val="16"/>
                <w:lang w:val="ca-ES"/>
              </w:rPr>
              <w:t>LSD (</w:t>
            </w:r>
            <w:proofErr w:type="spellStart"/>
            <w:r>
              <w:rPr>
                <w:szCs w:val="16"/>
                <w:lang w:val="ca-ES"/>
              </w:rPr>
              <w:t>á</w:t>
            </w:r>
            <w:r w:rsidRPr="004E24DC">
              <w:rPr>
                <w:szCs w:val="16"/>
                <w:lang w:val="ca-ES"/>
              </w:rPr>
              <w:t>cid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Pr="004E24DC">
              <w:rPr>
                <w:szCs w:val="16"/>
                <w:lang w:val="ca-ES"/>
              </w:rPr>
              <w:t>)</w:t>
            </w:r>
            <w:r w:rsidR="007B51F6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LSD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730103B" w14:textId="30DADE33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9EB76B4" w14:textId="0BF9EA1F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5935DE56" w14:textId="051038DA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60001C4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F6986A1" w14:textId="687911F0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É</w:t>
            </w:r>
            <w:r w:rsidRPr="004E24DC">
              <w:rPr>
                <w:szCs w:val="16"/>
                <w:lang w:val="ca-ES"/>
              </w:rPr>
              <w:t>xtasi</w:t>
            </w:r>
            <w:r>
              <w:rPr>
                <w:szCs w:val="16"/>
                <w:lang w:val="ca-ES"/>
              </w:rPr>
              <w:t>s</w:t>
            </w:r>
            <w:proofErr w:type="spellEnd"/>
            <w:r w:rsidRPr="004E24DC">
              <w:rPr>
                <w:szCs w:val="16"/>
                <w:lang w:val="ca-ES"/>
              </w:rPr>
              <w:t xml:space="preserve"> (E-</w:t>
            </w:r>
            <w:proofErr w:type="spellStart"/>
            <w:r w:rsidRPr="004E24DC">
              <w:rPr>
                <w:szCs w:val="16"/>
                <w:lang w:val="ca-ES"/>
              </w:rPr>
              <w:t>tablets</w:t>
            </w:r>
            <w:proofErr w:type="spellEnd"/>
            <w:r w:rsidRPr="004E24DC">
              <w:rPr>
                <w:szCs w:val="16"/>
                <w:lang w:val="ca-ES"/>
              </w:rPr>
              <w:t>)</w:t>
            </w:r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EXTASI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E5E9346" w14:textId="6EC41785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D44B488" w14:textId="3DA758B9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6FCE7F8C" w14:textId="181A3E24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22703FB5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C02EF5C" w14:textId="389699ED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Cocaí</w:t>
            </w:r>
            <w:r w:rsidRPr="004E24DC">
              <w:rPr>
                <w:szCs w:val="16"/>
                <w:lang w:val="ca-ES"/>
              </w:rPr>
              <w:t>na</w:t>
            </w:r>
            <w:proofErr w:type="spellEnd"/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COCAIN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7A59727" w14:textId="0C765D14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6A4A163" w14:textId="551FDFD4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64D03438" w14:textId="5B65BEDD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55B8A10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09B17A8" w14:textId="7733FC89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Heroí</w:t>
            </w:r>
            <w:r w:rsidRPr="004E24DC">
              <w:rPr>
                <w:szCs w:val="16"/>
                <w:lang w:val="ca-ES"/>
              </w:rPr>
              <w:t>na</w:t>
            </w:r>
            <w:proofErr w:type="spellEnd"/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HEROIN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8E74BB1" w14:textId="714F5130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C4F9FF6" w14:textId="658A0EAF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45B89854" w14:textId="6264B96C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36490A4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6A7086C" w14:textId="397D378A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 w:rsidRPr="004E24DC">
              <w:rPr>
                <w:szCs w:val="16"/>
                <w:lang w:val="ca-ES"/>
              </w:rPr>
              <w:t>Relevina</w:t>
            </w:r>
            <w:proofErr w:type="spellEnd"/>
            <w:r w:rsidRPr="004E24DC">
              <w:rPr>
                <w:szCs w:val="16"/>
                <w:lang w:val="ca-ES"/>
              </w:rPr>
              <w:t xml:space="preserve"> </w:t>
            </w:r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RELEVIN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0FAD9FE" w14:textId="68CA2E81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289DF68" w14:textId="1AED4D38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5E4C759E" w14:textId="5D5B8F19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5C07A5D1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A447019" w14:textId="41FC6279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Setas</w:t>
            </w:r>
            <w:proofErr w:type="spellEnd"/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SETA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E8D6A1E" w14:textId="7D09F0BB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22CBE45" w14:textId="2267B3A3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098C077B" w14:textId="1CA58F91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0B45E96B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82B506A" w14:textId="14405EB2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Inhalante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 w:rsidRPr="004E24DC">
              <w:rPr>
                <w:szCs w:val="16"/>
                <w:lang w:val="ca-ES"/>
              </w:rPr>
              <w:t xml:space="preserve">(p. </w:t>
            </w:r>
            <w:proofErr w:type="spellStart"/>
            <w:r w:rsidRPr="004E24DC">
              <w:rPr>
                <w:szCs w:val="16"/>
                <w:lang w:val="ca-ES"/>
              </w:rPr>
              <w:t>e</w:t>
            </w:r>
            <w:r>
              <w:rPr>
                <w:szCs w:val="16"/>
                <w:lang w:val="ca-ES"/>
              </w:rPr>
              <w:t>j</w:t>
            </w:r>
            <w:proofErr w:type="spellEnd"/>
            <w:r w:rsidRPr="004E24DC">
              <w:rPr>
                <w:szCs w:val="16"/>
                <w:lang w:val="ca-ES"/>
              </w:rPr>
              <w:t>. Cola)</w:t>
            </w:r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INHALANTE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0B8D543" w14:textId="007DF88C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DDA549C" w14:textId="5E77C1F4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BECECD1" w14:textId="66B9C6B3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322C71D7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7493567" w14:textId="6E6C63B7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r w:rsidRPr="004E24DC">
              <w:rPr>
                <w:szCs w:val="16"/>
                <w:lang w:val="ca-ES"/>
              </w:rPr>
              <w:t xml:space="preserve">Esteroides </w:t>
            </w:r>
            <w:proofErr w:type="spellStart"/>
            <w:r w:rsidRPr="004E24DC">
              <w:rPr>
                <w:szCs w:val="16"/>
                <w:lang w:val="ca-ES"/>
              </w:rPr>
              <w:t>anabolitzant</w:t>
            </w:r>
            <w:r>
              <w:rPr>
                <w:szCs w:val="16"/>
                <w:lang w:val="ca-ES"/>
              </w:rPr>
              <w:t>e</w:t>
            </w:r>
            <w:r w:rsidRPr="004E24DC">
              <w:rPr>
                <w:szCs w:val="16"/>
                <w:lang w:val="ca-ES"/>
              </w:rPr>
              <w:t>s</w:t>
            </w:r>
            <w:proofErr w:type="spellEnd"/>
            <w:r w:rsidRPr="004E24DC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ESTEROIDE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E926DC9" w14:textId="65DC404D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28A88CC" w14:textId="68CB2C24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67AEA63D" w14:textId="46C5D8D4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74EB9D44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E75208A" w14:textId="00DD1341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Drog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orgánicas</w:t>
            </w:r>
            <w:proofErr w:type="spellEnd"/>
            <w:r>
              <w:rPr>
                <w:szCs w:val="16"/>
                <w:lang w:val="ca-ES"/>
              </w:rPr>
              <w:t>/</w:t>
            </w:r>
            <w:proofErr w:type="spellStart"/>
            <w:r>
              <w:rPr>
                <w:szCs w:val="16"/>
                <w:lang w:val="ca-ES"/>
              </w:rPr>
              <w:t>hierbas</w:t>
            </w:r>
            <w:proofErr w:type="spellEnd"/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DROGASORGANICA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E6E22BA" w14:textId="63946201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237162F" w14:textId="3A4BE4A9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565AD008" w14:textId="0C9A6051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4963618F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9827A74" w14:textId="11018384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 w:rsidRPr="004E24DC">
              <w:rPr>
                <w:szCs w:val="16"/>
                <w:lang w:val="ca-ES"/>
              </w:rPr>
              <w:lastRenderedPageBreak/>
              <w:t>Medicament</w:t>
            </w:r>
            <w:r>
              <w:rPr>
                <w:szCs w:val="16"/>
                <w:lang w:val="ca-ES"/>
              </w:rPr>
              <w:t>o</w:t>
            </w:r>
            <w:r w:rsidRPr="004E24DC">
              <w:rPr>
                <w:szCs w:val="16"/>
                <w:lang w:val="ca-ES"/>
              </w:rPr>
              <w:t>s</w:t>
            </w:r>
            <w:proofErr w:type="spellEnd"/>
            <w:r w:rsidRPr="004E24DC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opiacios</w:t>
            </w:r>
            <w:proofErr w:type="spellEnd"/>
            <w:r w:rsidRPr="004E24DC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in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rece</w:t>
            </w:r>
            <w:r w:rsidRPr="004E24DC">
              <w:rPr>
                <w:szCs w:val="16"/>
                <w:lang w:val="ca-ES"/>
              </w:rPr>
              <w:t>ta</w:t>
            </w:r>
            <w:proofErr w:type="spellEnd"/>
            <w:r w:rsidRPr="004E24DC">
              <w:rPr>
                <w:szCs w:val="16"/>
                <w:lang w:val="ca-ES"/>
              </w:rPr>
              <w:t xml:space="preserve"> </w:t>
            </w:r>
            <w:proofErr w:type="spellStart"/>
            <w:r w:rsidRPr="004E24DC">
              <w:rPr>
                <w:szCs w:val="16"/>
                <w:lang w:val="ca-ES"/>
              </w:rPr>
              <w:t>m</w:t>
            </w:r>
            <w:r>
              <w:rPr>
                <w:szCs w:val="16"/>
                <w:lang w:val="ca-ES"/>
              </w:rPr>
              <w:t>é</w:t>
            </w:r>
            <w:r w:rsidRPr="004E24DC">
              <w:rPr>
                <w:szCs w:val="16"/>
                <w:lang w:val="ca-ES"/>
              </w:rPr>
              <w:t>dica</w:t>
            </w:r>
            <w:proofErr w:type="spellEnd"/>
            <w:r w:rsidRPr="004E24DC">
              <w:rPr>
                <w:szCs w:val="16"/>
                <w:lang w:val="ca-ES"/>
              </w:rPr>
              <w:t xml:space="preserve"> (</w:t>
            </w:r>
            <w:r>
              <w:rPr>
                <w:szCs w:val="16"/>
                <w:lang w:val="ca-ES"/>
              </w:rPr>
              <w:t xml:space="preserve">por </w:t>
            </w:r>
            <w:proofErr w:type="spellStart"/>
            <w:r>
              <w:rPr>
                <w:szCs w:val="16"/>
                <w:lang w:val="ca-ES"/>
              </w:rPr>
              <w:t>ejemplo</w:t>
            </w:r>
            <w:proofErr w:type="spellEnd"/>
            <w:r w:rsidRPr="004E24DC">
              <w:rPr>
                <w:szCs w:val="16"/>
                <w:lang w:val="ca-ES"/>
              </w:rPr>
              <w:t xml:space="preserve">, </w:t>
            </w:r>
            <w:proofErr w:type="spellStart"/>
            <w:r w:rsidRPr="004E24DC">
              <w:rPr>
                <w:szCs w:val="16"/>
                <w:lang w:val="ca-ES"/>
              </w:rPr>
              <w:t>Codeína</w:t>
            </w:r>
            <w:proofErr w:type="spellEnd"/>
            <w:r w:rsidRPr="004E24DC">
              <w:rPr>
                <w:szCs w:val="16"/>
                <w:lang w:val="ca-ES"/>
              </w:rPr>
              <w:t xml:space="preserve">, Morfina, Metadona, </w:t>
            </w:r>
            <w:proofErr w:type="spellStart"/>
            <w:r w:rsidRPr="004E24DC">
              <w:rPr>
                <w:szCs w:val="16"/>
                <w:lang w:val="ca-ES"/>
              </w:rPr>
              <w:t>Fentanil</w:t>
            </w:r>
            <w:proofErr w:type="spellEnd"/>
            <w:r w:rsidRPr="004E24DC">
              <w:rPr>
                <w:szCs w:val="16"/>
                <w:lang w:val="ca-ES"/>
              </w:rPr>
              <w:t xml:space="preserve">, </w:t>
            </w:r>
            <w:proofErr w:type="spellStart"/>
            <w:r>
              <w:rPr>
                <w:szCs w:val="16"/>
                <w:lang w:val="ca-ES"/>
              </w:rPr>
              <w:t>Oxicontina</w:t>
            </w:r>
            <w:proofErr w:type="spellEnd"/>
            <w:r>
              <w:rPr>
                <w:szCs w:val="16"/>
                <w:lang w:val="ca-ES"/>
              </w:rPr>
              <w:t xml:space="preserve">, </w:t>
            </w:r>
            <w:proofErr w:type="spellStart"/>
            <w:r>
              <w:rPr>
                <w:szCs w:val="16"/>
                <w:lang w:val="ca-ES"/>
              </w:rPr>
              <w:t>Hidrocodona</w:t>
            </w:r>
            <w:proofErr w:type="spellEnd"/>
            <w:r>
              <w:rPr>
                <w:szCs w:val="16"/>
                <w:lang w:val="ca-ES"/>
              </w:rPr>
              <w:t xml:space="preserve"> y </w:t>
            </w:r>
            <w:proofErr w:type="spellStart"/>
            <w:r>
              <w:rPr>
                <w:szCs w:val="16"/>
                <w:lang w:val="ca-ES"/>
              </w:rPr>
              <w:t>otros</w:t>
            </w:r>
            <w:proofErr w:type="spellEnd"/>
            <w:r w:rsidRPr="004E24DC">
              <w:rPr>
                <w:szCs w:val="16"/>
                <w:lang w:val="ca-ES"/>
              </w:rPr>
              <w:t>)</w:t>
            </w:r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OPIACEO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DA07F39" w14:textId="206D94D6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13D6155" w14:textId="67E9BAC1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0ACBD97E" w14:textId="1BE34A1A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40C5991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996011B" w14:textId="013E4B0E" w:rsidR="00B36A65" w:rsidRPr="004E24DC" w:rsidRDefault="00B36A65" w:rsidP="00B36A65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4E24DC">
              <w:rPr>
                <w:szCs w:val="16"/>
                <w:lang w:val="ca-ES"/>
              </w:rPr>
              <w:t>Medicament</w:t>
            </w:r>
            <w:r>
              <w:rPr>
                <w:szCs w:val="16"/>
                <w:lang w:val="ca-ES"/>
              </w:rPr>
              <w:t>o</w:t>
            </w:r>
            <w:proofErr w:type="spellEnd"/>
            <w:r w:rsidRPr="004E24DC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para</w:t>
            </w:r>
            <w:r w:rsidRPr="004E24DC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>e</w:t>
            </w:r>
            <w:r w:rsidRPr="004E24DC">
              <w:rPr>
                <w:szCs w:val="16"/>
                <w:lang w:val="ca-ES"/>
              </w:rPr>
              <w:t xml:space="preserve">l TDAH </w:t>
            </w:r>
            <w:proofErr w:type="spellStart"/>
            <w:r>
              <w:rPr>
                <w:szCs w:val="16"/>
                <w:lang w:val="ca-ES"/>
              </w:rPr>
              <w:t>sin</w:t>
            </w:r>
            <w:proofErr w:type="spellEnd"/>
            <w:r>
              <w:rPr>
                <w:szCs w:val="16"/>
                <w:lang w:val="ca-ES"/>
              </w:rPr>
              <w:t xml:space="preserve"> recepta </w:t>
            </w:r>
            <w:proofErr w:type="spellStart"/>
            <w:r>
              <w:rPr>
                <w:szCs w:val="16"/>
                <w:lang w:val="ca-ES"/>
              </w:rPr>
              <w:t>médica</w:t>
            </w:r>
            <w:proofErr w:type="spellEnd"/>
            <w:r w:rsidRPr="004E24DC">
              <w:rPr>
                <w:szCs w:val="16"/>
                <w:lang w:val="ca-ES"/>
              </w:rPr>
              <w:t xml:space="preserve"> (p</w:t>
            </w:r>
            <w:r>
              <w:rPr>
                <w:szCs w:val="16"/>
                <w:lang w:val="ca-ES"/>
              </w:rPr>
              <w:t>o</w:t>
            </w:r>
            <w:r w:rsidRPr="004E24DC">
              <w:rPr>
                <w:szCs w:val="16"/>
                <w:lang w:val="ca-ES"/>
              </w:rPr>
              <w:t xml:space="preserve">r </w:t>
            </w:r>
            <w:proofErr w:type="spellStart"/>
            <w:r>
              <w:rPr>
                <w:szCs w:val="16"/>
                <w:lang w:val="ca-ES"/>
              </w:rPr>
              <w:t>ejemplo</w:t>
            </w:r>
            <w:proofErr w:type="spellEnd"/>
            <w:r w:rsidRPr="004E24DC">
              <w:rPr>
                <w:szCs w:val="16"/>
                <w:lang w:val="ca-ES"/>
              </w:rPr>
              <w:t xml:space="preserve">; </w:t>
            </w:r>
            <w:proofErr w:type="spellStart"/>
            <w:r w:rsidRPr="004E24DC">
              <w:rPr>
                <w:szCs w:val="16"/>
                <w:lang w:val="ca-ES"/>
              </w:rPr>
              <w:t>Ritalin</w:t>
            </w:r>
            <w:proofErr w:type="spellEnd"/>
            <w:r w:rsidRPr="004E24DC">
              <w:rPr>
                <w:szCs w:val="16"/>
                <w:lang w:val="ca-ES"/>
              </w:rPr>
              <w:t xml:space="preserve">, Concerta, </w:t>
            </w:r>
            <w:proofErr w:type="spellStart"/>
            <w:r w:rsidRPr="004E24DC">
              <w:rPr>
                <w:szCs w:val="16"/>
                <w:lang w:val="ca-ES"/>
              </w:rPr>
              <w:t>Rubifen</w:t>
            </w:r>
            <w:proofErr w:type="spellEnd"/>
            <w:r w:rsidRPr="004E24DC">
              <w:rPr>
                <w:szCs w:val="16"/>
                <w:lang w:val="ca-ES"/>
              </w:rPr>
              <w:t>)</w:t>
            </w:r>
            <w:r w:rsidR="0071108E">
              <w:rPr>
                <w:szCs w:val="16"/>
                <w:lang w:val="ca-ES"/>
              </w:rPr>
              <w:t xml:space="preserve"> </w:t>
            </w:r>
            <w:r w:rsidR="0071108E" w:rsidRPr="0071108E">
              <w:rPr>
                <w:color w:val="FF0000"/>
                <w:szCs w:val="16"/>
                <w:lang w:val="ca-ES"/>
              </w:rPr>
              <w:t>MEDICAMENTOTDAH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AB556BB" w14:textId="5273A3A9" w:rsidR="00B36A65" w:rsidRPr="002822CE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9CD0964" w14:textId="5D6210D8" w:rsidR="00B36A65" w:rsidRPr="002822CE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79EE29C6" w14:textId="5BA12DF8" w:rsidR="00B36A65" w:rsidRPr="002822CE" w:rsidRDefault="00B36A65" w:rsidP="00B36A65">
            <w:pPr>
              <w:pStyle w:val="Celda"/>
            </w:pPr>
            <w:r w:rsidRPr="002822CE">
              <w:t>9</w:t>
            </w:r>
          </w:p>
        </w:tc>
      </w:tr>
      <w:tr w:rsidR="00B36A65" w:rsidRPr="002822CE" w14:paraId="3AFF2AF3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ABC3633" w14:textId="311B37B8" w:rsidR="00B36A65" w:rsidRPr="0071108E" w:rsidRDefault="00B36A65" w:rsidP="00B36A6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Nuev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sustanci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 w:rsidRPr="00EE0039">
              <w:rPr>
                <w:szCs w:val="16"/>
                <w:lang w:val="ca-ES"/>
              </w:rPr>
              <w:t>(</w:t>
            </w:r>
            <w:proofErr w:type="spellStart"/>
            <w:r w:rsidRPr="00EE0039">
              <w:rPr>
                <w:szCs w:val="16"/>
                <w:lang w:val="ca-ES"/>
              </w:rPr>
              <w:t>keta</w:t>
            </w:r>
            <w:proofErr w:type="spellEnd"/>
            <w:r w:rsidRPr="00EE0039">
              <w:rPr>
                <w:szCs w:val="16"/>
                <w:lang w:val="ca-ES"/>
              </w:rPr>
              <w:t xml:space="preserve">, </w:t>
            </w:r>
            <w:proofErr w:type="spellStart"/>
            <w:r w:rsidRPr="00EE0039">
              <w:rPr>
                <w:szCs w:val="16"/>
                <w:lang w:val="ca-ES"/>
              </w:rPr>
              <w:t>spice</w:t>
            </w:r>
            <w:proofErr w:type="spellEnd"/>
            <w:r w:rsidRPr="00EE0039">
              <w:rPr>
                <w:szCs w:val="16"/>
                <w:lang w:val="ca-ES"/>
              </w:rPr>
              <w:t xml:space="preserve">, </w:t>
            </w:r>
            <w:proofErr w:type="spellStart"/>
            <w:r w:rsidRPr="00EE0039">
              <w:rPr>
                <w:szCs w:val="16"/>
                <w:lang w:val="ca-ES"/>
              </w:rPr>
              <w:t>miau</w:t>
            </w:r>
            <w:proofErr w:type="spellEnd"/>
            <w:r w:rsidRPr="00EE0039">
              <w:rPr>
                <w:szCs w:val="16"/>
                <w:lang w:val="ca-ES"/>
              </w:rPr>
              <w:t xml:space="preserve"> </w:t>
            </w:r>
            <w:proofErr w:type="spellStart"/>
            <w:r w:rsidRPr="00EE0039">
              <w:rPr>
                <w:szCs w:val="16"/>
                <w:lang w:val="ca-ES"/>
              </w:rPr>
              <w:t>miau</w:t>
            </w:r>
            <w:proofErr w:type="spellEnd"/>
            <w:r w:rsidRPr="00EE0039">
              <w:rPr>
                <w:szCs w:val="16"/>
                <w:lang w:val="ca-ES"/>
              </w:rPr>
              <w:t xml:space="preserve">, </w:t>
            </w:r>
            <w:proofErr w:type="spellStart"/>
            <w:r w:rsidRPr="00EE0039">
              <w:rPr>
                <w:szCs w:val="16"/>
                <w:lang w:val="ca-ES"/>
              </w:rPr>
              <w:t>flakka</w:t>
            </w:r>
            <w:proofErr w:type="spellEnd"/>
            <w:r w:rsidRPr="00EE0039">
              <w:rPr>
                <w:szCs w:val="16"/>
                <w:lang w:val="ca-ES"/>
              </w:rPr>
              <w:t xml:space="preserve">, </w:t>
            </w:r>
            <w:proofErr w:type="spellStart"/>
            <w:r w:rsidRPr="00EE0039">
              <w:rPr>
                <w:szCs w:val="16"/>
                <w:lang w:val="ca-ES"/>
              </w:rPr>
              <w:t>superman</w:t>
            </w:r>
            <w:proofErr w:type="spellEnd"/>
            <w:r w:rsidRPr="00EE0039">
              <w:rPr>
                <w:szCs w:val="16"/>
                <w:lang w:val="ca-ES"/>
              </w:rPr>
              <w:t>...)</w:t>
            </w:r>
            <w:r w:rsidR="0071108E">
              <w:rPr>
                <w:szCs w:val="16"/>
                <w:lang w:val="ca-ES"/>
              </w:rPr>
              <w:t xml:space="preserve"> </w:t>
            </w:r>
            <w:r w:rsidR="0071108E">
              <w:rPr>
                <w:color w:val="FF0000"/>
                <w:szCs w:val="16"/>
                <w:lang w:val="ca-ES"/>
              </w:rPr>
              <w:t>NUEVASSUSTANCIA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1783A7D" w14:textId="6DF47314" w:rsidR="00B36A65" w:rsidRPr="00EE0039" w:rsidRDefault="00B36A65" w:rsidP="00B36A6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C689FD6" w14:textId="661A2F54" w:rsidR="00B36A65" w:rsidRPr="00EE0039" w:rsidRDefault="00B36A65" w:rsidP="00B36A6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24C880BA" w14:textId="4C425452" w:rsidR="00B36A65" w:rsidRPr="00EE0039" w:rsidRDefault="00B36A65" w:rsidP="00B36A65">
            <w:pPr>
              <w:pStyle w:val="Celda"/>
            </w:pPr>
            <w:r w:rsidRPr="002822CE">
              <w:t>9</w:t>
            </w:r>
          </w:p>
        </w:tc>
      </w:tr>
    </w:tbl>
    <w:p w14:paraId="7E13C1DB" w14:textId="77777777" w:rsidR="00B357E1" w:rsidRDefault="00B357E1" w:rsidP="00B357E1">
      <w:pPr>
        <w:spacing w:line="360" w:lineRule="auto"/>
        <w:ind w:left="-218"/>
        <w:jc w:val="both"/>
        <w:rPr>
          <w:b/>
          <w:sz w:val="26"/>
          <w:szCs w:val="26"/>
          <w:lang w:val="ca-ES"/>
        </w:rPr>
      </w:pPr>
    </w:p>
    <w:p w14:paraId="26E3213E" w14:textId="723401EB" w:rsidR="0071108E" w:rsidRDefault="0071108E" w:rsidP="0071108E">
      <w:pPr>
        <w:spacing w:after="0" w:line="240" w:lineRule="auto"/>
        <w:ind w:left="-215"/>
        <w:jc w:val="both"/>
        <w:rPr>
          <w:b/>
          <w:color w:val="00B0F0"/>
          <w:sz w:val="26"/>
          <w:szCs w:val="26"/>
          <w:lang w:val="ca-ES"/>
        </w:rPr>
      </w:pPr>
      <w:r>
        <w:rPr>
          <w:b/>
          <w:color w:val="00B0F0"/>
          <w:sz w:val="26"/>
          <w:szCs w:val="26"/>
          <w:lang w:val="ca-ES"/>
        </w:rPr>
        <w:t xml:space="preserve">Se </w:t>
      </w:r>
      <w:proofErr w:type="spellStart"/>
      <w:r>
        <w:rPr>
          <w:b/>
          <w:color w:val="00B0F0"/>
          <w:sz w:val="26"/>
          <w:szCs w:val="26"/>
          <w:lang w:val="ca-ES"/>
        </w:rPr>
        <w:t>recodifican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</w:t>
      </w:r>
      <w:proofErr w:type="spellStart"/>
      <w:r>
        <w:rPr>
          <w:b/>
          <w:color w:val="00B0F0"/>
          <w:sz w:val="26"/>
          <w:szCs w:val="26"/>
          <w:lang w:val="ca-ES"/>
        </w:rPr>
        <w:t>todas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las </w:t>
      </w:r>
      <w:proofErr w:type="spellStart"/>
      <w:r>
        <w:rPr>
          <w:b/>
          <w:color w:val="00B0F0"/>
          <w:sz w:val="26"/>
          <w:szCs w:val="26"/>
          <w:lang w:val="ca-ES"/>
        </w:rPr>
        <w:t>anteriores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</w:t>
      </w:r>
      <w:proofErr w:type="spellStart"/>
      <w:r>
        <w:rPr>
          <w:b/>
          <w:color w:val="00B0F0"/>
          <w:sz w:val="26"/>
          <w:szCs w:val="26"/>
          <w:lang w:val="ca-ES"/>
        </w:rPr>
        <w:t>sustancias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(</w:t>
      </w:r>
      <w:proofErr w:type="spellStart"/>
      <w:r>
        <w:rPr>
          <w:b/>
          <w:color w:val="00B0F0"/>
          <w:sz w:val="26"/>
          <w:szCs w:val="26"/>
          <w:lang w:val="ca-ES"/>
        </w:rPr>
        <w:t>excepto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</w:t>
      </w:r>
      <w:proofErr w:type="spellStart"/>
      <w:r>
        <w:rPr>
          <w:b/>
          <w:color w:val="00B0F0"/>
          <w:sz w:val="26"/>
          <w:szCs w:val="26"/>
          <w:lang w:val="ca-ES"/>
        </w:rPr>
        <w:t>Relevina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) con 1=si y 0=no. Se </w:t>
      </w:r>
      <w:proofErr w:type="spellStart"/>
      <w:r>
        <w:rPr>
          <w:b/>
          <w:color w:val="00B0F0"/>
          <w:sz w:val="26"/>
          <w:szCs w:val="26"/>
          <w:lang w:val="ca-ES"/>
        </w:rPr>
        <w:t>suman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para obtenir la </w:t>
      </w:r>
      <w:proofErr w:type="spellStart"/>
      <w:r>
        <w:rPr>
          <w:b/>
          <w:color w:val="00B0F0"/>
          <w:sz w:val="26"/>
          <w:szCs w:val="26"/>
          <w:lang w:val="ca-ES"/>
        </w:rPr>
        <w:t>nueva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variable </w:t>
      </w:r>
      <w:r>
        <w:rPr>
          <w:b/>
          <w:color w:val="FF0000"/>
          <w:sz w:val="26"/>
          <w:szCs w:val="26"/>
          <w:lang w:val="ca-ES"/>
        </w:rPr>
        <w:t xml:space="preserve">POLICONSUMO </w:t>
      </w:r>
      <w:r>
        <w:rPr>
          <w:b/>
          <w:color w:val="00B0F0"/>
          <w:sz w:val="26"/>
          <w:szCs w:val="26"/>
          <w:lang w:val="ca-ES"/>
        </w:rPr>
        <w:t xml:space="preserve">(no </w:t>
      </w:r>
      <w:proofErr w:type="spellStart"/>
      <w:r>
        <w:rPr>
          <w:b/>
          <w:color w:val="00B0F0"/>
          <w:sz w:val="26"/>
          <w:szCs w:val="26"/>
          <w:lang w:val="ca-ES"/>
        </w:rPr>
        <w:t>incluye</w:t>
      </w:r>
      <w:proofErr w:type="spellEnd"/>
      <w:r>
        <w:rPr>
          <w:b/>
          <w:color w:val="00B0F0"/>
          <w:sz w:val="26"/>
          <w:szCs w:val="26"/>
          <w:lang w:val="ca-ES"/>
        </w:rPr>
        <w:t xml:space="preserve"> ni alcohol ni </w:t>
      </w:r>
      <w:proofErr w:type="spellStart"/>
      <w:r>
        <w:rPr>
          <w:b/>
          <w:color w:val="00B0F0"/>
          <w:sz w:val="26"/>
          <w:szCs w:val="26"/>
          <w:lang w:val="ca-ES"/>
        </w:rPr>
        <w:t>tabaco</w:t>
      </w:r>
      <w:proofErr w:type="spellEnd"/>
      <w:r>
        <w:rPr>
          <w:b/>
          <w:color w:val="00B0F0"/>
          <w:sz w:val="26"/>
          <w:szCs w:val="26"/>
          <w:lang w:val="ca-ES"/>
        </w:rPr>
        <w:t>).</w:t>
      </w:r>
    </w:p>
    <w:p w14:paraId="4B17625E" w14:textId="77777777" w:rsidR="0071108E" w:rsidRPr="0071108E" w:rsidRDefault="0071108E" w:rsidP="0071108E">
      <w:pPr>
        <w:spacing w:after="0" w:line="240" w:lineRule="auto"/>
        <w:ind w:left="-215"/>
        <w:jc w:val="both"/>
        <w:rPr>
          <w:b/>
          <w:color w:val="00B0F0"/>
          <w:sz w:val="26"/>
          <w:szCs w:val="26"/>
          <w:lang w:val="ca-ES"/>
        </w:rPr>
      </w:pPr>
    </w:p>
    <w:p w14:paraId="7DA72FC3" w14:textId="1FA14776" w:rsidR="00732573" w:rsidRPr="009930AD" w:rsidRDefault="00EE0039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color w:val="auto"/>
          <w:sz w:val="18"/>
          <w:szCs w:val="18"/>
          <w:lang w:val="ca-ES"/>
        </w:rPr>
        <w:t>¿</w:t>
      </w:r>
      <w:r w:rsidR="005044CE" w:rsidRPr="00FB444D">
        <w:rPr>
          <w:rFonts w:ascii="Arial" w:hAnsi="Arial" w:cs="Arial"/>
          <w:b/>
          <w:color w:val="auto"/>
          <w:sz w:val="18"/>
          <w:szCs w:val="18"/>
          <w:lang w:val="ca-ES"/>
        </w:rPr>
        <w:t xml:space="preserve">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qué</w:t>
      </w:r>
      <w:proofErr w:type="spellEnd"/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dad</w:t>
      </w:r>
      <w:proofErr w:type="spellEnd"/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 (si </w:t>
      </w:r>
      <w:r>
        <w:rPr>
          <w:rFonts w:ascii="Arial" w:hAnsi="Arial" w:cs="Arial"/>
          <w:b/>
          <w:sz w:val="18"/>
          <w:szCs w:val="18"/>
          <w:lang w:val="ca-ES"/>
        </w:rPr>
        <w:t xml:space="preserve">es que lo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echo</w:t>
      </w:r>
      <w:proofErr w:type="spellEnd"/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) ha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onsumido</w:t>
      </w:r>
      <w:proofErr w:type="spellEnd"/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 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echo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alguna de la</w:t>
      </w:r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s</w:t>
      </w:r>
      <w:proofErr w:type="spellEnd"/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 w:rsidR="009930AD">
        <w:rPr>
          <w:rFonts w:ascii="Arial" w:hAnsi="Arial" w:cs="Arial"/>
          <w:b/>
          <w:sz w:val="18"/>
          <w:szCs w:val="18"/>
          <w:lang w:val="ca-ES"/>
        </w:rPr>
        <w:t>situacione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5044CE" w:rsidRPr="00FB444D">
        <w:rPr>
          <w:rFonts w:ascii="Arial" w:hAnsi="Arial" w:cs="Arial"/>
          <w:b/>
          <w:sz w:val="18"/>
          <w:szCs w:val="18"/>
          <w:lang w:val="ca-ES"/>
        </w:rPr>
        <w:t>p</w:t>
      </w:r>
      <w:r>
        <w:rPr>
          <w:rFonts w:ascii="Arial" w:hAnsi="Arial" w:cs="Arial"/>
          <w:b/>
          <w:sz w:val="18"/>
          <w:szCs w:val="18"/>
          <w:lang w:val="ca-ES"/>
        </w:rPr>
        <w:t>o</w:t>
      </w:r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r primera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vez</w:t>
      </w:r>
      <w:proofErr w:type="spellEnd"/>
      <w:r w:rsidR="005044CE" w:rsidRPr="00FB444D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="005044CE" w:rsidRPr="00FB444D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por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="005044CE" w:rsidRPr="00FB444D">
        <w:rPr>
          <w:rFonts w:ascii="Arial" w:hAnsi="Arial" w:cs="Arial"/>
          <w:sz w:val="18"/>
          <w:szCs w:val="18"/>
          <w:lang w:val="ca-ES"/>
        </w:rPr>
        <w:t>)</w:t>
      </w:r>
    </w:p>
    <w:p w14:paraId="646FC3ED" w14:textId="77777777" w:rsidR="009930AD" w:rsidRPr="00FB444D" w:rsidRDefault="009930AD" w:rsidP="009930AD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424"/>
        <w:gridCol w:w="808"/>
        <w:gridCol w:w="808"/>
        <w:gridCol w:w="806"/>
        <w:gridCol w:w="806"/>
        <w:gridCol w:w="804"/>
        <w:gridCol w:w="799"/>
        <w:gridCol w:w="799"/>
      </w:tblGrid>
      <w:tr w:rsidR="00FB444D" w:rsidRPr="00122230" w14:paraId="48062875" w14:textId="77777777" w:rsidTr="00FB444D">
        <w:trPr>
          <w:cantSplit/>
          <w:trHeight w:val="404"/>
        </w:trPr>
        <w:tc>
          <w:tcPr>
            <w:tcW w:w="1891" w:type="pct"/>
            <w:shd w:val="clear" w:color="auto" w:fill="auto"/>
          </w:tcPr>
          <w:p w14:paraId="5AD8A320" w14:textId="77777777" w:rsidR="00FB444D" w:rsidRDefault="00FB444D" w:rsidP="00BE51BE">
            <w:pPr>
              <w:pStyle w:val="Cabecera"/>
            </w:pPr>
          </w:p>
          <w:p w14:paraId="43F6D99E" w14:textId="77777777" w:rsidR="00FB444D" w:rsidRDefault="00FB444D" w:rsidP="00BE51BE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0070C0"/>
                <w:sz w:val="18"/>
                <w:szCs w:val="18"/>
                <w:lang w:val="ca-ES"/>
              </w:rPr>
            </w:pPr>
          </w:p>
          <w:p w14:paraId="700757D0" w14:textId="77777777" w:rsidR="00FB444D" w:rsidRPr="002822CE" w:rsidRDefault="00FB444D" w:rsidP="00BE51BE">
            <w:pPr>
              <w:spacing w:line="240" w:lineRule="auto"/>
              <w:ind w:left="-76"/>
              <w:jc w:val="center"/>
            </w:pPr>
          </w:p>
        </w:tc>
        <w:tc>
          <w:tcPr>
            <w:tcW w:w="446" w:type="pct"/>
            <w:shd w:val="clear" w:color="auto" w:fill="auto"/>
          </w:tcPr>
          <w:p w14:paraId="64C0C976" w14:textId="3452048F" w:rsidR="00FB444D" w:rsidRPr="00B357E1" w:rsidRDefault="00EE0039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</w:tc>
        <w:tc>
          <w:tcPr>
            <w:tcW w:w="446" w:type="pct"/>
            <w:shd w:val="clear" w:color="auto" w:fill="auto"/>
          </w:tcPr>
          <w:p w14:paraId="52FD9A4B" w14:textId="6A1DCF78" w:rsidR="00FB444D" w:rsidRPr="00B357E1" w:rsidRDefault="00FB444D" w:rsidP="00EE0039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11 </w:t>
            </w:r>
            <w:proofErr w:type="spellStart"/>
            <w:r w:rsidR="00EE0039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ños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o </w:t>
            </w:r>
            <w:proofErr w:type="spellStart"/>
            <w:r w:rsidR="00EE0039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enos</w:t>
            </w:r>
            <w:proofErr w:type="spellEnd"/>
          </w:p>
        </w:tc>
        <w:tc>
          <w:tcPr>
            <w:tcW w:w="445" w:type="pct"/>
            <w:shd w:val="clear" w:color="auto" w:fill="auto"/>
          </w:tcPr>
          <w:p w14:paraId="661514B2" w14:textId="75D5DDD7" w:rsidR="00FB444D" w:rsidRPr="00B357E1" w:rsidRDefault="00FB444D" w:rsidP="00EE0039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12 </w:t>
            </w:r>
            <w:proofErr w:type="spellStart"/>
            <w:r w:rsidR="00EE0039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ños</w:t>
            </w:r>
            <w:proofErr w:type="spellEnd"/>
          </w:p>
        </w:tc>
        <w:tc>
          <w:tcPr>
            <w:tcW w:w="445" w:type="pct"/>
            <w:shd w:val="clear" w:color="auto" w:fill="auto"/>
          </w:tcPr>
          <w:p w14:paraId="51C7EE9E" w14:textId="3FBE3BE8" w:rsidR="00FB444D" w:rsidRPr="003E2FC1" w:rsidRDefault="00FB444D" w:rsidP="00EE0039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13 </w:t>
            </w:r>
            <w:proofErr w:type="spellStart"/>
            <w:r w:rsidR="00EE0039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ños</w:t>
            </w:r>
            <w:proofErr w:type="spellEnd"/>
          </w:p>
        </w:tc>
        <w:tc>
          <w:tcPr>
            <w:tcW w:w="444" w:type="pct"/>
          </w:tcPr>
          <w:p w14:paraId="5AA60FA8" w14:textId="2899F509" w:rsidR="00FB444D" w:rsidRPr="00122230" w:rsidRDefault="00FB444D" w:rsidP="00EE0039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14 </w:t>
            </w:r>
            <w:proofErr w:type="spellStart"/>
            <w:r w:rsidR="00EE0039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ños</w:t>
            </w:r>
            <w:proofErr w:type="spellEnd"/>
          </w:p>
        </w:tc>
        <w:tc>
          <w:tcPr>
            <w:tcW w:w="441" w:type="pct"/>
          </w:tcPr>
          <w:p w14:paraId="6B90CDC7" w14:textId="25E4B777" w:rsidR="00FB444D" w:rsidRPr="00122230" w:rsidRDefault="00FB444D" w:rsidP="00EE0039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15 o </w:t>
            </w:r>
            <w:proofErr w:type="spellStart"/>
            <w:r w:rsidR="00EE0039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ás</w:t>
            </w:r>
            <w:proofErr w:type="spellEnd"/>
          </w:p>
        </w:tc>
        <w:tc>
          <w:tcPr>
            <w:tcW w:w="441" w:type="pct"/>
          </w:tcPr>
          <w:p w14:paraId="7E1A0A32" w14:textId="0A5EA29B" w:rsidR="00FB444D" w:rsidRPr="00122230" w:rsidRDefault="00FB444D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FB444D" w:rsidRPr="002822CE" w14:paraId="091F8B1F" w14:textId="77777777" w:rsidTr="00BE51BE">
        <w:trPr>
          <w:cantSplit/>
        </w:trPr>
        <w:tc>
          <w:tcPr>
            <w:tcW w:w="1891" w:type="pct"/>
            <w:shd w:val="clear" w:color="auto" w:fill="auto"/>
          </w:tcPr>
          <w:p w14:paraId="2F4AF9EE" w14:textId="739A8387" w:rsidR="00FB444D" w:rsidRPr="00724596" w:rsidRDefault="00EE0039" w:rsidP="00FB444D">
            <w:pPr>
              <w:pStyle w:val="Fila"/>
              <w:rPr>
                <w:color w:val="FF0000"/>
                <w:szCs w:val="16"/>
              </w:rPr>
            </w:pPr>
            <w:r>
              <w:rPr>
                <w:szCs w:val="16"/>
                <w:lang w:val="ca-ES"/>
              </w:rPr>
              <w:t>Consumir alcohol</w:t>
            </w:r>
            <w:r w:rsidR="00724596">
              <w:rPr>
                <w:szCs w:val="16"/>
                <w:lang w:val="ca-ES"/>
              </w:rPr>
              <w:t xml:space="preserve"> </w:t>
            </w:r>
            <w:r w:rsidR="00724596">
              <w:rPr>
                <w:color w:val="FF0000"/>
                <w:szCs w:val="16"/>
                <w:lang w:val="ca-ES"/>
              </w:rPr>
              <w:t>EDADALCOHOL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6A62E8BD" w14:textId="72D15614" w:rsidR="00FB444D" w:rsidRPr="002822CE" w:rsidRDefault="00FB444D" w:rsidP="00FB444D">
            <w:pPr>
              <w:pStyle w:val="Celda"/>
            </w:pPr>
            <w:r>
              <w:t>0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6F878D39" w14:textId="05A8B38B" w:rsidR="00FB444D" w:rsidRPr="002822CE" w:rsidRDefault="00FB444D" w:rsidP="00FB444D">
            <w:pPr>
              <w:pStyle w:val="Celda"/>
            </w:pPr>
            <w:r w:rsidRPr="002822CE">
              <w:t>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E41B97F" w14:textId="7BF72D43" w:rsidR="00FB444D" w:rsidRPr="002822CE" w:rsidRDefault="00FB444D" w:rsidP="00FB444D">
            <w:pPr>
              <w:pStyle w:val="Celda"/>
            </w:pPr>
            <w:r w:rsidRPr="002822CE">
              <w:t>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A76054A" w14:textId="4213DF92" w:rsidR="00FB444D" w:rsidRPr="002822CE" w:rsidRDefault="00FB444D" w:rsidP="00FB444D">
            <w:pPr>
              <w:pStyle w:val="Celda"/>
            </w:pPr>
            <w:r>
              <w:t>3</w:t>
            </w:r>
          </w:p>
        </w:tc>
        <w:tc>
          <w:tcPr>
            <w:tcW w:w="444" w:type="pct"/>
            <w:vAlign w:val="center"/>
          </w:tcPr>
          <w:p w14:paraId="15F213AF" w14:textId="0D3D8B8F" w:rsidR="00FB444D" w:rsidRPr="002822CE" w:rsidRDefault="00FB444D" w:rsidP="00FB444D">
            <w:pPr>
              <w:pStyle w:val="Celda"/>
            </w:pPr>
            <w:r>
              <w:t>4</w:t>
            </w:r>
          </w:p>
        </w:tc>
        <w:tc>
          <w:tcPr>
            <w:tcW w:w="441" w:type="pct"/>
          </w:tcPr>
          <w:p w14:paraId="1FF8E618" w14:textId="130C53BF" w:rsidR="00FB444D" w:rsidRPr="002822CE" w:rsidRDefault="00FB444D" w:rsidP="00FB444D">
            <w:pPr>
              <w:pStyle w:val="Celda"/>
            </w:pPr>
            <w:r>
              <w:t>5</w:t>
            </w:r>
          </w:p>
        </w:tc>
        <w:tc>
          <w:tcPr>
            <w:tcW w:w="441" w:type="pct"/>
            <w:vAlign w:val="center"/>
          </w:tcPr>
          <w:p w14:paraId="1CB5E504" w14:textId="2D333159" w:rsidR="00FB444D" w:rsidRPr="002822CE" w:rsidRDefault="00FB444D" w:rsidP="00FB444D">
            <w:pPr>
              <w:pStyle w:val="Celda"/>
            </w:pPr>
            <w:r w:rsidRPr="002822CE">
              <w:t>9</w:t>
            </w:r>
          </w:p>
        </w:tc>
      </w:tr>
      <w:tr w:rsidR="00FB444D" w:rsidRPr="002822CE" w14:paraId="0128D666" w14:textId="77777777" w:rsidTr="00BE51BE">
        <w:trPr>
          <w:cantSplit/>
        </w:trPr>
        <w:tc>
          <w:tcPr>
            <w:tcW w:w="1891" w:type="pct"/>
            <w:shd w:val="clear" w:color="auto" w:fill="auto"/>
          </w:tcPr>
          <w:p w14:paraId="1A28CE60" w14:textId="2C474302" w:rsidR="00FB444D" w:rsidRPr="00FB444D" w:rsidRDefault="00EE0039" w:rsidP="00FB444D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Me </w:t>
            </w:r>
            <w:proofErr w:type="spellStart"/>
            <w:r>
              <w:rPr>
                <w:szCs w:val="16"/>
                <w:lang w:val="ca-ES"/>
              </w:rPr>
              <w:t>emborraché</w:t>
            </w:r>
            <w:proofErr w:type="spellEnd"/>
            <w:r w:rsidR="00724596">
              <w:rPr>
                <w:szCs w:val="16"/>
                <w:lang w:val="ca-ES"/>
              </w:rPr>
              <w:t xml:space="preserve"> </w:t>
            </w:r>
            <w:r w:rsidR="00724596">
              <w:rPr>
                <w:color w:val="FF0000"/>
                <w:szCs w:val="16"/>
                <w:lang w:val="ca-ES"/>
              </w:rPr>
              <w:t>EDADBORRACHERA</w:t>
            </w:r>
          </w:p>
        </w:tc>
        <w:tc>
          <w:tcPr>
            <w:tcW w:w="446" w:type="pct"/>
            <w:shd w:val="clear" w:color="auto" w:fill="auto"/>
          </w:tcPr>
          <w:p w14:paraId="2A81EF80" w14:textId="03CED8CF" w:rsidR="00FB444D" w:rsidRPr="002822CE" w:rsidRDefault="00FB444D" w:rsidP="00FB444D">
            <w:pPr>
              <w:pStyle w:val="Celda"/>
            </w:pPr>
            <w:r w:rsidRPr="00FA1359">
              <w:t>0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55CDC4EF" w14:textId="14FAD45A" w:rsidR="00FB444D" w:rsidRPr="002822CE" w:rsidRDefault="00FB444D" w:rsidP="00FB444D">
            <w:pPr>
              <w:pStyle w:val="Celda"/>
            </w:pPr>
            <w:r w:rsidRPr="002822CE">
              <w:t>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208F0F2" w14:textId="28DAFCCA" w:rsidR="00FB444D" w:rsidRPr="002822CE" w:rsidRDefault="00FB444D" w:rsidP="00FB444D">
            <w:pPr>
              <w:pStyle w:val="Celda"/>
            </w:pPr>
            <w:r w:rsidRPr="002822CE">
              <w:t>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3C1051E0" w14:textId="21CBD89C" w:rsidR="00FB444D" w:rsidRPr="002822CE" w:rsidRDefault="00FB444D" w:rsidP="00FB444D">
            <w:pPr>
              <w:pStyle w:val="Celda"/>
            </w:pPr>
            <w:r>
              <w:t>3</w:t>
            </w:r>
          </w:p>
        </w:tc>
        <w:tc>
          <w:tcPr>
            <w:tcW w:w="444" w:type="pct"/>
            <w:vAlign w:val="center"/>
          </w:tcPr>
          <w:p w14:paraId="5FDA83FF" w14:textId="24419657" w:rsidR="00FB444D" w:rsidRPr="002822CE" w:rsidRDefault="00FB444D" w:rsidP="00FB444D">
            <w:pPr>
              <w:pStyle w:val="Celda"/>
            </w:pPr>
            <w:r>
              <w:t>4</w:t>
            </w:r>
          </w:p>
        </w:tc>
        <w:tc>
          <w:tcPr>
            <w:tcW w:w="441" w:type="pct"/>
          </w:tcPr>
          <w:p w14:paraId="56596A18" w14:textId="78FA299F" w:rsidR="00FB444D" w:rsidRPr="002822CE" w:rsidRDefault="00FB444D" w:rsidP="00FB444D">
            <w:pPr>
              <w:pStyle w:val="Celda"/>
            </w:pPr>
            <w:r w:rsidRPr="002F3935">
              <w:t>5</w:t>
            </w:r>
          </w:p>
        </w:tc>
        <w:tc>
          <w:tcPr>
            <w:tcW w:w="441" w:type="pct"/>
            <w:vAlign w:val="center"/>
          </w:tcPr>
          <w:p w14:paraId="5921CFAC" w14:textId="2A9FFA7D" w:rsidR="00FB444D" w:rsidRPr="002822CE" w:rsidRDefault="00FB444D" w:rsidP="00FB444D">
            <w:pPr>
              <w:pStyle w:val="Celda"/>
            </w:pPr>
            <w:r w:rsidRPr="002822CE">
              <w:t>9</w:t>
            </w:r>
          </w:p>
        </w:tc>
      </w:tr>
      <w:tr w:rsidR="00FB444D" w:rsidRPr="002822CE" w14:paraId="409CFD2D" w14:textId="77777777" w:rsidTr="00BE51BE">
        <w:trPr>
          <w:cantSplit/>
        </w:trPr>
        <w:tc>
          <w:tcPr>
            <w:tcW w:w="1891" w:type="pct"/>
            <w:shd w:val="clear" w:color="auto" w:fill="auto"/>
          </w:tcPr>
          <w:p w14:paraId="16B5C386" w14:textId="3E465C14" w:rsidR="00FB444D" w:rsidRPr="00FB444D" w:rsidRDefault="00FB444D" w:rsidP="00EE0039">
            <w:pPr>
              <w:pStyle w:val="Fila"/>
              <w:rPr>
                <w:szCs w:val="16"/>
                <w:lang w:val="ca-ES"/>
              </w:rPr>
            </w:pPr>
            <w:r w:rsidRPr="00FB444D">
              <w:rPr>
                <w:szCs w:val="16"/>
                <w:lang w:val="ca-ES"/>
              </w:rPr>
              <w:t xml:space="preserve">Fumar </w:t>
            </w:r>
            <w:r w:rsidR="00EE0039">
              <w:rPr>
                <w:szCs w:val="16"/>
                <w:lang w:val="ca-ES"/>
              </w:rPr>
              <w:t xml:space="preserve">un </w:t>
            </w:r>
            <w:proofErr w:type="spellStart"/>
            <w:r w:rsidR="00EE0039">
              <w:rPr>
                <w:szCs w:val="16"/>
                <w:lang w:val="ca-ES"/>
              </w:rPr>
              <w:t>cigarrillo</w:t>
            </w:r>
            <w:proofErr w:type="spellEnd"/>
            <w:r w:rsidR="00724596">
              <w:rPr>
                <w:szCs w:val="16"/>
                <w:lang w:val="ca-ES"/>
              </w:rPr>
              <w:t xml:space="preserve"> </w:t>
            </w:r>
            <w:r w:rsidR="00724596">
              <w:rPr>
                <w:color w:val="FF0000"/>
                <w:szCs w:val="16"/>
                <w:lang w:val="ca-ES"/>
              </w:rPr>
              <w:t>EDADCIGARRILLO</w:t>
            </w:r>
          </w:p>
        </w:tc>
        <w:tc>
          <w:tcPr>
            <w:tcW w:w="446" w:type="pct"/>
            <w:shd w:val="clear" w:color="auto" w:fill="auto"/>
          </w:tcPr>
          <w:p w14:paraId="561AB58F" w14:textId="51359127" w:rsidR="00FB444D" w:rsidRPr="002822CE" w:rsidRDefault="00FB444D" w:rsidP="00FB444D">
            <w:pPr>
              <w:pStyle w:val="Celda"/>
            </w:pPr>
            <w:r w:rsidRPr="00FA1359">
              <w:t>0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59B41809" w14:textId="1585E5D8" w:rsidR="00FB444D" w:rsidRPr="002822CE" w:rsidRDefault="00FB444D" w:rsidP="00FB444D">
            <w:pPr>
              <w:pStyle w:val="Celda"/>
            </w:pPr>
            <w:r w:rsidRPr="002822CE">
              <w:t>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6D0AF4C6" w14:textId="466D84E8" w:rsidR="00FB444D" w:rsidRPr="002822CE" w:rsidRDefault="00FB444D" w:rsidP="00FB444D">
            <w:pPr>
              <w:pStyle w:val="Celda"/>
            </w:pPr>
            <w:r w:rsidRPr="002822CE">
              <w:t>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585D3229" w14:textId="314DA966" w:rsidR="00FB444D" w:rsidRPr="002822CE" w:rsidRDefault="00FB444D" w:rsidP="00FB444D">
            <w:pPr>
              <w:pStyle w:val="Celda"/>
            </w:pPr>
            <w:r>
              <w:t>3</w:t>
            </w:r>
          </w:p>
        </w:tc>
        <w:tc>
          <w:tcPr>
            <w:tcW w:w="444" w:type="pct"/>
            <w:vAlign w:val="center"/>
          </w:tcPr>
          <w:p w14:paraId="654245C0" w14:textId="0B687251" w:rsidR="00FB444D" w:rsidRPr="002822CE" w:rsidRDefault="00FB444D" w:rsidP="00FB444D">
            <w:pPr>
              <w:pStyle w:val="Celda"/>
            </w:pPr>
            <w:r>
              <w:t>4</w:t>
            </w:r>
          </w:p>
        </w:tc>
        <w:tc>
          <w:tcPr>
            <w:tcW w:w="441" w:type="pct"/>
          </w:tcPr>
          <w:p w14:paraId="4A7495F8" w14:textId="301BAD0D" w:rsidR="00FB444D" w:rsidRPr="002822CE" w:rsidRDefault="00FB444D" w:rsidP="00FB444D">
            <w:pPr>
              <w:pStyle w:val="Celda"/>
            </w:pPr>
            <w:r w:rsidRPr="002F3935">
              <w:t>5</w:t>
            </w:r>
          </w:p>
        </w:tc>
        <w:tc>
          <w:tcPr>
            <w:tcW w:w="441" w:type="pct"/>
            <w:vAlign w:val="center"/>
          </w:tcPr>
          <w:p w14:paraId="0A5A2DD5" w14:textId="3F480F02" w:rsidR="00FB444D" w:rsidRPr="002822CE" w:rsidRDefault="00FB444D" w:rsidP="00FB444D">
            <w:pPr>
              <w:pStyle w:val="Celda"/>
            </w:pPr>
            <w:r w:rsidRPr="002822CE">
              <w:t>9</w:t>
            </w:r>
          </w:p>
        </w:tc>
      </w:tr>
      <w:tr w:rsidR="00FB444D" w:rsidRPr="002822CE" w14:paraId="69260CE9" w14:textId="77777777" w:rsidTr="00BE51BE">
        <w:trPr>
          <w:cantSplit/>
        </w:trPr>
        <w:tc>
          <w:tcPr>
            <w:tcW w:w="1891" w:type="pct"/>
            <w:shd w:val="clear" w:color="auto" w:fill="auto"/>
          </w:tcPr>
          <w:p w14:paraId="61A9750C" w14:textId="18139287" w:rsidR="00FB444D" w:rsidRPr="00FB444D" w:rsidRDefault="00FB444D" w:rsidP="00EE0039">
            <w:pPr>
              <w:pStyle w:val="Fila"/>
              <w:rPr>
                <w:szCs w:val="16"/>
                <w:lang w:val="ca-ES"/>
              </w:rPr>
            </w:pPr>
            <w:r w:rsidRPr="00FB444D">
              <w:rPr>
                <w:szCs w:val="16"/>
                <w:lang w:val="ca-ES"/>
              </w:rPr>
              <w:t xml:space="preserve">Fumar </w:t>
            </w:r>
            <w:proofErr w:type="spellStart"/>
            <w:r w:rsidR="00EE0039">
              <w:rPr>
                <w:szCs w:val="16"/>
                <w:lang w:val="ca-ES"/>
              </w:rPr>
              <w:t>cigarrillos</w:t>
            </w:r>
            <w:proofErr w:type="spellEnd"/>
            <w:r w:rsidR="00EE0039">
              <w:rPr>
                <w:szCs w:val="16"/>
                <w:lang w:val="ca-ES"/>
              </w:rPr>
              <w:t xml:space="preserve"> </w:t>
            </w:r>
            <w:proofErr w:type="spellStart"/>
            <w:r w:rsidR="00EE0039">
              <w:rPr>
                <w:szCs w:val="16"/>
                <w:lang w:val="ca-ES"/>
              </w:rPr>
              <w:t>diariamente</w:t>
            </w:r>
            <w:proofErr w:type="spellEnd"/>
            <w:r w:rsidR="00724596">
              <w:rPr>
                <w:szCs w:val="16"/>
                <w:lang w:val="ca-ES"/>
              </w:rPr>
              <w:t xml:space="preserve"> </w:t>
            </w:r>
            <w:r w:rsidR="00724596">
              <w:rPr>
                <w:color w:val="FF0000"/>
                <w:szCs w:val="16"/>
                <w:lang w:val="ca-ES"/>
              </w:rPr>
              <w:t>EDADTABACODIARIO</w:t>
            </w:r>
          </w:p>
        </w:tc>
        <w:tc>
          <w:tcPr>
            <w:tcW w:w="446" w:type="pct"/>
            <w:shd w:val="clear" w:color="auto" w:fill="auto"/>
          </w:tcPr>
          <w:p w14:paraId="3CFC3510" w14:textId="3580AFF3" w:rsidR="00FB444D" w:rsidRPr="002822CE" w:rsidRDefault="00FB444D" w:rsidP="00FB444D">
            <w:pPr>
              <w:pStyle w:val="Celda"/>
            </w:pPr>
            <w:r w:rsidRPr="00FA1359">
              <w:t>0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328C6946" w14:textId="44DF302A" w:rsidR="00FB444D" w:rsidRPr="002822CE" w:rsidRDefault="00FB444D" w:rsidP="00FB444D">
            <w:pPr>
              <w:pStyle w:val="Celda"/>
            </w:pPr>
            <w:r w:rsidRPr="002822CE">
              <w:t>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4FAF80B0" w14:textId="71861962" w:rsidR="00FB444D" w:rsidRPr="002822CE" w:rsidRDefault="00FB444D" w:rsidP="00FB444D">
            <w:pPr>
              <w:pStyle w:val="Celda"/>
            </w:pPr>
            <w:r w:rsidRPr="002822CE">
              <w:t>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1AE8CD1C" w14:textId="56133146" w:rsidR="00FB444D" w:rsidRPr="002822CE" w:rsidRDefault="00FB444D" w:rsidP="00FB444D">
            <w:pPr>
              <w:pStyle w:val="Celda"/>
            </w:pPr>
            <w:r>
              <w:t>3</w:t>
            </w:r>
          </w:p>
        </w:tc>
        <w:tc>
          <w:tcPr>
            <w:tcW w:w="444" w:type="pct"/>
            <w:vAlign w:val="center"/>
          </w:tcPr>
          <w:p w14:paraId="116AB04C" w14:textId="39563414" w:rsidR="00FB444D" w:rsidRPr="002822CE" w:rsidRDefault="00FB444D" w:rsidP="00FB444D">
            <w:pPr>
              <w:pStyle w:val="Celda"/>
            </w:pPr>
            <w:r>
              <w:t>4</w:t>
            </w:r>
          </w:p>
        </w:tc>
        <w:tc>
          <w:tcPr>
            <w:tcW w:w="441" w:type="pct"/>
          </w:tcPr>
          <w:p w14:paraId="1BBC51F9" w14:textId="30CAA1F7" w:rsidR="00FB444D" w:rsidRPr="002822CE" w:rsidRDefault="00FB444D" w:rsidP="00FB444D">
            <w:pPr>
              <w:pStyle w:val="Celda"/>
            </w:pPr>
            <w:r w:rsidRPr="002F3935">
              <w:t>5</w:t>
            </w:r>
          </w:p>
        </w:tc>
        <w:tc>
          <w:tcPr>
            <w:tcW w:w="441" w:type="pct"/>
            <w:vAlign w:val="center"/>
          </w:tcPr>
          <w:p w14:paraId="70117799" w14:textId="75AA278D" w:rsidR="00FB444D" w:rsidRPr="002822CE" w:rsidRDefault="00FB444D" w:rsidP="00FB444D">
            <w:pPr>
              <w:pStyle w:val="Celda"/>
            </w:pPr>
            <w:r w:rsidRPr="002822CE">
              <w:t>9</w:t>
            </w:r>
          </w:p>
        </w:tc>
      </w:tr>
      <w:tr w:rsidR="00FB444D" w:rsidRPr="002822CE" w14:paraId="4BB6B464" w14:textId="77777777" w:rsidTr="00BE51BE">
        <w:trPr>
          <w:cantSplit/>
        </w:trPr>
        <w:tc>
          <w:tcPr>
            <w:tcW w:w="1891" w:type="pct"/>
            <w:shd w:val="clear" w:color="auto" w:fill="auto"/>
          </w:tcPr>
          <w:p w14:paraId="73CA28DF" w14:textId="14B50A6E" w:rsidR="00FB444D" w:rsidRPr="00FB444D" w:rsidRDefault="009320D4" w:rsidP="00EE0039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Fumar </w:t>
            </w:r>
            <w:proofErr w:type="spellStart"/>
            <w:r w:rsidR="00EE0039">
              <w:rPr>
                <w:szCs w:val="16"/>
                <w:lang w:val="ca-ES"/>
              </w:rPr>
              <w:t>ca</w:t>
            </w:r>
            <w:r>
              <w:rPr>
                <w:szCs w:val="16"/>
                <w:lang w:val="ca-ES"/>
              </w:rPr>
              <w:t>nnabis</w:t>
            </w:r>
            <w:proofErr w:type="spellEnd"/>
            <w:r>
              <w:rPr>
                <w:szCs w:val="16"/>
                <w:lang w:val="ca-ES"/>
              </w:rPr>
              <w:t xml:space="preserve"> (</w:t>
            </w:r>
            <w:proofErr w:type="spellStart"/>
            <w:r w:rsidR="00EE0039">
              <w:rPr>
                <w:szCs w:val="16"/>
                <w:lang w:val="ca-ES"/>
              </w:rPr>
              <w:t>hachís</w:t>
            </w:r>
            <w:proofErr w:type="spellEnd"/>
            <w:r w:rsidR="00FB444D" w:rsidRPr="00FB444D">
              <w:rPr>
                <w:szCs w:val="16"/>
                <w:lang w:val="ca-ES"/>
              </w:rPr>
              <w:t xml:space="preserve"> / marihuana)</w:t>
            </w:r>
            <w:r w:rsidR="00724596">
              <w:rPr>
                <w:szCs w:val="16"/>
                <w:lang w:val="ca-ES"/>
              </w:rPr>
              <w:t xml:space="preserve"> </w:t>
            </w:r>
            <w:r w:rsidR="00724596">
              <w:rPr>
                <w:color w:val="FF0000"/>
                <w:szCs w:val="16"/>
                <w:lang w:val="ca-ES"/>
              </w:rPr>
              <w:t>EDADCANNABIS</w:t>
            </w:r>
          </w:p>
        </w:tc>
        <w:tc>
          <w:tcPr>
            <w:tcW w:w="446" w:type="pct"/>
            <w:shd w:val="clear" w:color="auto" w:fill="auto"/>
          </w:tcPr>
          <w:p w14:paraId="2D8EF83C" w14:textId="5F6575EA" w:rsidR="00FB444D" w:rsidRPr="002822CE" w:rsidRDefault="00FB444D" w:rsidP="00FB444D">
            <w:pPr>
              <w:pStyle w:val="Celda"/>
            </w:pPr>
            <w:r w:rsidRPr="00FA1359">
              <w:t>0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60D5EE23" w14:textId="3FC23EFB" w:rsidR="00FB444D" w:rsidRPr="002822CE" w:rsidRDefault="00FB444D" w:rsidP="00FB444D">
            <w:pPr>
              <w:pStyle w:val="Celda"/>
            </w:pPr>
            <w:r w:rsidRPr="002822CE">
              <w:t>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A1D947A" w14:textId="31F130E4" w:rsidR="00FB444D" w:rsidRDefault="00FB444D" w:rsidP="00FB444D">
            <w:pPr>
              <w:pStyle w:val="Celda"/>
            </w:pPr>
            <w:r w:rsidRPr="002822CE">
              <w:t>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2BD5C50B" w14:textId="08A80394" w:rsidR="00FB444D" w:rsidRDefault="00FB444D" w:rsidP="00FB444D">
            <w:pPr>
              <w:pStyle w:val="Celda"/>
            </w:pPr>
            <w:r>
              <w:t>3</w:t>
            </w:r>
          </w:p>
        </w:tc>
        <w:tc>
          <w:tcPr>
            <w:tcW w:w="444" w:type="pct"/>
            <w:vAlign w:val="center"/>
          </w:tcPr>
          <w:p w14:paraId="4605D324" w14:textId="309DF8D8" w:rsidR="00FB444D" w:rsidRPr="002822CE" w:rsidRDefault="00FB444D" w:rsidP="00FB444D">
            <w:pPr>
              <w:pStyle w:val="Celda"/>
            </w:pPr>
            <w:r>
              <w:t>4</w:t>
            </w:r>
          </w:p>
        </w:tc>
        <w:tc>
          <w:tcPr>
            <w:tcW w:w="441" w:type="pct"/>
          </w:tcPr>
          <w:p w14:paraId="27C9833D" w14:textId="68B45D31" w:rsidR="00FB444D" w:rsidRPr="002822CE" w:rsidRDefault="00FB444D" w:rsidP="00FB444D">
            <w:pPr>
              <w:pStyle w:val="Celda"/>
            </w:pPr>
            <w:r w:rsidRPr="002F3935">
              <w:t>5</w:t>
            </w:r>
          </w:p>
        </w:tc>
        <w:tc>
          <w:tcPr>
            <w:tcW w:w="441" w:type="pct"/>
            <w:vAlign w:val="center"/>
          </w:tcPr>
          <w:p w14:paraId="42F4FDBB" w14:textId="22A179C7" w:rsidR="00FB444D" w:rsidRPr="002822CE" w:rsidRDefault="00FB444D" w:rsidP="00FB444D">
            <w:pPr>
              <w:pStyle w:val="Celda"/>
            </w:pPr>
            <w:r w:rsidRPr="002822CE">
              <w:t>9</w:t>
            </w:r>
          </w:p>
        </w:tc>
      </w:tr>
      <w:tr w:rsidR="00FB444D" w:rsidRPr="002822CE" w14:paraId="5041C44E" w14:textId="77777777" w:rsidTr="00BE51BE">
        <w:trPr>
          <w:cantSplit/>
        </w:trPr>
        <w:tc>
          <w:tcPr>
            <w:tcW w:w="1891" w:type="pct"/>
            <w:shd w:val="clear" w:color="auto" w:fill="auto"/>
          </w:tcPr>
          <w:p w14:paraId="3B3348C7" w14:textId="104A801D" w:rsidR="00FB444D" w:rsidRPr="00FB444D" w:rsidRDefault="00FB444D" w:rsidP="00EE0039">
            <w:pPr>
              <w:pStyle w:val="Fila"/>
              <w:rPr>
                <w:szCs w:val="16"/>
                <w:lang w:val="ca-ES"/>
              </w:rPr>
            </w:pPr>
            <w:r w:rsidRPr="00FB444D">
              <w:rPr>
                <w:szCs w:val="16"/>
                <w:lang w:val="ca-ES"/>
              </w:rPr>
              <w:t xml:space="preserve">Fumar </w:t>
            </w:r>
            <w:proofErr w:type="spellStart"/>
            <w:r w:rsidR="00EE0039">
              <w:rPr>
                <w:szCs w:val="16"/>
                <w:lang w:val="ca-ES"/>
              </w:rPr>
              <w:t>cigarrillos</w:t>
            </w:r>
            <w:proofErr w:type="spellEnd"/>
            <w:r w:rsidR="00EE0039">
              <w:rPr>
                <w:szCs w:val="16"/>
                <w:lang w:val="ca-ES"/>
              </w:rPr>
              <w:t xml:space="preserve"> </w:t>
            </w:r>
            <w:r w:rsidR="00724596">
              <w:rPr>
                <w:szCs w:val="16"/>
                <w:lang w:val="ca-ES"/>
              </w:rPr>
              <w:t xml:space="preserve">Electrónicos </w:t>
            </w:r>
            <w:r w:rsidR="00724596">
              <w:rPr>
                <w:color w:val="FF0000"/>
                <w:szCs w:val="16"/>
                <w:lang w:val="ca-ES"/>
              </w:rPr>
              <w:t>EDADVAPEO</w:t>
            </w:r>
          </w:p>
        </w:tc>
        <w:tc>
          <w:tcPr>
            <w:tcW w:w="446" w:type="pct"/>
            <w:shd w:val="clear" w:color="auto" w:fill="auto"/>
          </w:tcPr>
          <w:p w14:paraId="397BDC13" w14:textId="34B3CEF7" w:rsidR="00FB444D" w:rsidRPr="002822CE" w:rsidRDefault="00FB444D" w:rsidP="00FB444D">
            <w:pPr>
              <w:pStyle w:val="Celda"/>
            </w:pPr>
            <w:r w:rsidRPr="00FA1359">
              <w:t>0</w:t>
            </w:r>
          </w:p>
        </w:tc>
        <w:tc>
          <w:tcPr>
            <w:tcW w:w="446" w:type="pct"/>
            <w:shd w:val="clear" w:color="auto" w:fill="auto"/>
            <w:vAlign w:val="center"/>
          </w:tcPr>
          <w:p w14:paraId="5FB6A050" w14:textId="00978AAF" w:rsidR="00FB444D" w:rsidRPr="002822CE" w:rsidRDefault="00FB444D" w:rsidP="00FB444D">
            <w:pPr>
              <w:pStyle w:val="Celda"/>
            </w:pPr>
            <w:r w:rsidRPr="002822CE">
              <w:t>1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7C310DFA" w14:textId="0BF3A646" w:rsidR="00FB444D" w:rsidRDefault="00FB444D" w:rsidP="00FB444D">
            <w:pPr>
              <w:pStyle w:val="Celda"/>
            </w:pPr>
            <w:r w:rsidRPr="002822CE">
              <w:t>2</w:t>
            </w:r>
          </w:p>
        </w:tc>
        <w:tc>
          <w:tcPr>
            <w:tcW w:w="445" w:type="pct"/>
            <w:shd w:val="clear" w:color="auto" w:fill="auto"/>
            <w:vAlign w:val="center"/>
          </w:tcPr>
          <w:p w14:paraId="00F225C3" w14:textId="7F8673BF" w:rsidR="00FB444D" w:rsidRDefault="00FB444D" w:rsidP="00FB444D">
            <w:pPr>
              <w:pStyle w:val="Celda"/>
            </w:pPr>
            <w:r>
              <w:t>3</w:t>
            </w:r>
          </w:p>
        </w:tc>
        <w:tc>
          <w:tcPr>
            <w:tcW w:w="444" w:type="pct"/>
            <w:vAlign w:val="center"/>
          </w:tcPr>
          <w:p w14:paraId="58952E9B" w14:textId="64135D25" w:rsidR="00FB444D" w:rsidRPr="002822CE" w:rsidRDefault="00FB444D" w:rsidP="00FB444D">
            <w:pPr>
              <w:pStyle w:val="Celda"/>
            </w:pPr>
            <w:r>
              <w:t>4</w:t>
            </w:r>
          </w:p>
        </w:tc>
        <w:tc>
          <w:tcPr>
            <w:tcW w:w="441" w:type="pct"/>
          </w:tcPr>
          <w:p w14:paraId="71B92031" w14:textId="6A68002F" w:rsidR="00FB444D" w:rsidRPr="002822CE" w:rsidRDefault="00FB444D" w:rsidP="00FB444D">
            <w:pPr>
              <w:pStyle w:val="Celda"/>
            </w:pPr>
            <w:r w:rsidRPr="002F3935">
              <w:t>5</w:t>
            </w:r>
          </w:p>
        </w:tc>
        <w:tc>
          <w:tcPr>
            <w:tcW w:w="441" w:type="pct"/>
            <w:vAlign w:val="center"/>
          </w:tcPr>
          <w:p w14:paraId="649F59B8" w14:textId="78BC7A9F" w:rsidR="00FB444D" w:rsidRPr="002822CE" w:rsidRDefault="00FB444D" w:rsidP="00FB444D">
            <w:pPr>
              <w:pStyle w:val="Celda"/>
            </w:pPr>
            <w:r w:rsidRPr="002822CE">
              <w:t>9</w:t>
            </w:r>
          </w:p>
        </w:tc>
      </w:tr>
    </w:tbl>
    <w:p w14:paraId="4F967A24" w14:textId="77777777" w:rsidR="00FB444D" w:rsidRPr="00FB444D" w:rsidRDefault="00FB444D" w:rsidP="00FB444D">
      <w:pPr>
        <w:widowControl w:val="0"/>
        <w:spacing w:before="120" w:after="108" w:line="240" w:lineRule="auto"/>
        <w:contextualSpacing/>
        <w:jc w:val="both"/>
        <w:rPr>
          <w:b/>
          <w:color w:val="0070C0"/>
          <w:sz w:val="24"/>
          <w:szCs w:val="26"/>
          <w:lang w:val="ca-ES"/>
        </w:rPr>
      </w:pPr>
    </w:p>
    <w:p w14:paraId="35B31DFD" w14:textId="54D52677" w:rsidR="005044CE" w:rsidRPr="001E409C" w:rsidRDefault="00EE0039" w:rsidP="006E005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Cuánt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 tus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amigos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crees que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ace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l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siguiente</w:t>
      </w:r>
      <w:proofErr w:type="spellEnd"/>
      <w:r w:rsidR="00B8372F" w:rsidRPr="001E409C">
        <w:rPr>
          <w:rFonts w:ascii="Arial" w:hAnsi="Arial" w:cs="Arial"/>
          <w:b/>
          <w:sz w:val="18"/>
          <w:szCs w:val="18"/>
          <w:lang w:val="ca-ES"/>
        </w:rPr>
        <w:t xml:space="preserve">? </w:t>
      </w:r>
      <w:r w:rsidRPr="00FB444D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por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Pr="00FB444D">
        <w:rPr>
          <w:rFonts w:ascii="Arial" w:hAnsi="Arial" w:cs="Arial"/>
          <w:sz w:val="18"/>
          <w:szCs w:val="18"/>
          <w:lang w:val="ca-ES"/>
        </w:rPr>
        <w:t>)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668"/>
        <w:gridCol w:w="1097"/>
        <w:gridCol w:w="1097"/>
        <w:gridCol w:w="1096"/>
        <w:gridCol w:w="1096"/>
      </w:tblGrid>
      <w:tr w:rsidR="001E409C" w:rsidRPr="00122230" w14:paraId="6DA4D26D" w14:textId="77777777" w:rsidTr="001E409C">
        <w:trPr>
          <w:cantSplit/>
        </w:trPr>
        <w:tc>
          <w:tcPr>
            <w:tcW w:w="2578" w:type="pct"/>
            <w:shd w:val="clear" w:color="auto" w:fill="auto"/>
          </w:tcPr>
          <w:p w14:paraId="278F2660" w14:textId="77777777" w:rsidR="001E409C" w:rsidRPr="002822CE" w:rsidRDefault="001E409C" w:rsidP="00BE51BE">
            <w:pPr>
              <w:pStyle w:val="Cabecera"/>
            </w:pPr>
          </w:p>
        </w:tc>
        <w:tc>
          <w:tcPr>
            <w:tcW w:w="606" w:type="pct"/>
            <w:shd w:val="clear" w:color="auto" w:fill="auto"/>
          </w:tcPr>
          <w:p w14:paraId="39BFF67C" w14:textId="190F9315" w:rsidR="001E409C" w:rsidRPr="00D84516" w:rsidRDefault="00EE0039" w:rsidP="00EE0039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inguno</w:t>
            </w:r>
            <w:proofErr w:type="spellEnd"/>
          </w:p>
        </w:tc>
        <w:tc>
          <w:tcPr>
            <w:tcW w:w="606" w:type="pct"/>
            <w:shd w:val="clear" w:color="auto" w:fill="auto"/>
          </w:tcPr>
          <w:p w14:paraId="145FC313" w14:textId="3B011D2B" w:rsidR="001E409C" w:rsidRPr="00122230" w:rsidRDefault="00EE0039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lgunos</w:t>
            </w:r>
            <w:proofErr w:type="spellEnd"/>
          </w:p>
        </w:tc>
        <w:tc>
          <w:tcPr>
            <w:tcW w:w="605" w:type="pct"/>
          </w:tcPr>
          <w:p w14:paraId="659E88DD" w14:textId="4370969E" w:rsidR="001E409C" w:rsidRPr="00122230" w:rsidRDefault="001E409C" w:rsidP="00EE0039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La </w:t>
            </w:r>
            <w:proofErr w:type="spellStart"/>
            <w:r w:rsidR="00EE0039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ayoría</w:t>
            </w:r>
            <w:proofErr w:type="spellEnd"/>
          </w:p>
        </w:tc>
        <w:tc>
          <w:tcPr>
            <w:tcW w:w="605" w:type="pct"/>
          </w:tcPr>
          <w:p w14:paraId="38CB6314" w14:textId="1CC250B2" w:rsidR="001E409C" w:rsidRPr="00122230" w:rsidRDefault="001E409C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1E409C" w:rsidRPr="002822CE" w14:paraId="7CCCDC60" w14:textId="77777777" w:rsidTr="001E409C">
        <w:trPr>
          <w:cantSplit/>
        </w:trPr>
        <w:tc>
          <w:tcPr>
            <w:tcW w:w="2578" w:type="pct"/>
            <w:shd w:val="clear" w:color="auto" w:fill="auto"/>
          </w:tcPr>
          <w:p w14:paraId="67298978" w14:textId="0F082F7C" w:rsidR="001E409C" w:rsidRPr="00C33794" w:rsidRDefault="001E409C" w:rsidP="00EE0039">
            <w:pPr>
              <w:pStyle w:val="Fila"/>
              <w:rPr>
                <w:color w:val="FF0000"/>
                <w:szCs w:val="16"/>
              </w:rPr>
            </w:pPr>
            <w:r w:rsidRPr="001E409C">
              <w:rPr>
                <w:szCs w:val="16"/>
                <w:lang w:val="ca-ES"/>
              </w:rPr>
              <w:t xml:space="preserve">Fumar </w:t>
            </w:r>
            <w:proofErr w:type="spellStart"/>
            <w:r w:rsidR="00EE0039">
              <w:rPr>
                <w:szCs w:val="16"/>
                <w:lang w:val="ca-ES"/>
              </w:rPr>
              <w:t>cigarrillos</w:t>
            </w:r>
            <w:proofErr w:type="spellEnd"/>
            <w:r w:rsidR="00C33794">
              <w:rPr>
                <w:szCs w:val="16"/>
                <w:lang w:val="ca-ES"/>
              </w:rPr>
              <w:t xml:space="preserve"> </w:t>
            </w:r>
            <w:r w:rsidR="00C33794">
              <w:rPr>
                <w:color w:val="FF0000"/>
                <w:szCs w:val="16"/>
                <w:lang w:val="ca-ES"/>
              </w:rPr>
              <w:t>AMIGOSTABACO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3F8BB3C2" w14:textId="77777777" w:rsidR="001E409C" w:rsidRPr="002822CE" w:rsidRDefault="001E409C" w:rsidP="001E409C">
            <w:pPr>
              <w:pStyle w:val="Celda"/>
            </w:pPr>
            <w:r w:rsidRPr="002822CE">
              <w:t>1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6D7BFA48" w14:textId="77777777" w:rsidR="001E409C" w:rsidRPr="002822CE" w:rsidRDefault="001E409C" w:rsidP="001E409C">
            <w:pPr>
              <w:pStyle w:val="Celda"/>
            </w:pPr>
            <w:r w:rsidRPr="002822CE">
              <w:t>2</w:t>
            </w:r>
          </w:p>
        </w:tc>
        <w:tc>
          <w:tcPr>
            <w:tcW w:w="605" w:type="pct"/>
          </w:tcPr>
          <w:p w14:paraId="1DA5AD10" w14:textId="437A00E5" w:rsidR="001E409C" w:rsidRPr="002822CE" w:rsidRDefault="001E409C" w:rsidP="001E409C">
            <w:pPr>
              <w:pStyle w:val="Celda"/>
            </w:pPr>
            <w:r>
              <w:t>3</w:t>
            </w:r>
          </w:p>
        </w:tc>
        <w:tc>
          <w:tcPr>
            <w:tcW w:w="605" w:type="pct"/>
            <w:vAlign w:val="center"/>
          </w:tcPr>
          <w:p w14:paraId="483D9012" w14:textId="0DF57C13" w:rsidR="001E409C" w:rsidRPr="002822CE" w:rsidRDefault="001E409C" w:rsidP="001E409C">
            <w:pPr>
              <w:pStyle w:val="Celda"/>
            </w:pPr>
            <w:r w:rsidRPr="002822CE">
              <w:t>9</w:t>
            </w:r>
          </w:p>
        </w:tc>
      </w:tr>
      <w:tr w:rsidR="001E409C" w:rsidRPr="002822CE" w14:paraId="4A61D737" w14:textId="77777777" w:rsidTr="001E409C">
        <w:trPr>
          <w:cantSplit/>
        </w:trPr>
        <w:tc>
          <w:tcPr>
            <w:tcW w:w="2578" w:type="pct"/>
            <w:shd w:val="clear" w:color="auto" w:fill="auto"/>
          </w:tcPr>
          <w:p w14:paraId="5A2F46E9" w14:textId="3DCCD121" w:rsidR="001E409C" w:rsidRPr="001E409C" w:rsidRDefault="00EE0039" w:rsidP="00EE0039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Beber</w:t>
            </w:r>
            <w:proofErr w:type="spellEnd"/>
            <w:r w:rsidR="001E409C" w:rsidRPr="001E409C">
              <w:rPr>
                <w:szCs w:val="16"/>
                <w:lang w:val="ca-ES"/>
              </w:rPr>
              <w:t xml:space="preserve"> alcohol (</w:t>
            </w:r>
            <w:proofErr w:type="spellStart"/>
            <w:r w:rsidR="001E409C" w:rsidRPr="001E409C">
              <w:rPr>
                <w:szCs w:val="16"/>
                <w:lang w:val="ca-ES"/>
              </w:rPr>
              <w:t>cerve</w:t>
            </w:r>
            <w:r>
              <w:rPr>
                <w:szCs w:val="16"/>
                <w:lang w:val="ca-ES"/>
              </w:rPr>
              <w:t>z</w:t>
            </w:r>
            <w:r w:rsidR="001E409C" w:rsidRPr="001E409C">
              <w:rPr>
                <w:szCs w:val="16"/>
                <w:lang w:val="ca-ES"/>
              </w:rPr>
              <w:t>a</w:t>
            </w:r>
            <w:proofErr w:type="spellEnd"/>
            <w:r w:rsidR="001E409C" w:rsidRPr="001E409C">
              <w:rPr>
                <w:szCs w:val="16"/>
                <w:lang w:val="ca-ES"/>
              </w:rPr>
              <w:t xml:space="preserve">, </w:t>
            </w:r>
            <w:proofErr w:type="spellStart"/>
            <w:r w:rsidR="001E409C" w:rsidRPr="001E409C">
              <w:rPr>
                <w:szCs w:val="16"/>
                <w:lang w:val="ca-ES"/>
              </w:rPr>
              <w:t>vi</w:t>
            </w:r>
            <w:r>
              <w:rPr>
                <w:szCs w:val="16"/>
                <w:lang w:val="ca-ES"/>
              </w:rPr>
              <w:t>no</w:t>
            </w:r>
            <w:proofErr w:type="spellEnd"/>
            <w:r w:rsidR="001E409C" w:rsidRPr="001E409C">
              <w:rPr>
                <w:szCs w:val="16"/>
                <w:lang w:val="ca-ES"/>
              </w:rPr>
              <w:t xml:space="preserve"> o </w:t>
            </w:r>
            <w:proofErr w:type="spellStart"/>
            <w:r w:rsidR="001E409C" w:rsidRPr="001E409C">
              <w:rPr>
                <w:szCs w:val="16"/>
                <w:lang w:val="ca-ES"/>
              </w:rPr>
              <w:t>licor</w:t>
            </w:r>
            <w:r>
              <w:rPr>
                <w:szCs w:val="16"/>
                <w:lang w:val="ca-ES"/>
              </w:rPr>
              <w:t>e</w:t>
            </w:r>
            <w:r w:rsidR="001E409C" w:rsidRPr="001E409C">
              <w:rPr>
                <w:szCs w:val="16"/>
                <w:lang w:val="ca-ES"/>
              </w:rPr>
              <w:t>s</w:t>
            </w:r>
            <w:proofErr w:type="spellEnd"/>
            <w:r w:rsidR="001E409C" w:rsidRPr="001E409C">
              <w:rPr>
                <w:szCs w:val="16"/>
                <w:lang w:val="ca-ES"/>
              </w:rPr>
              <w:t>)</w:t>
            </w:r>
            <w:r w:rsidR="00C33794">
              <w:rPr>
                <w:szCs w:val="16"/>
                <w:lang w:val="ca-ES"/>
              </w:rPr>
              <w:t xml:space="preserve"> </w:t>
            </w:r>
            <w:r w:rsidR="00C33794">
              <w:rPr>
                <w:color w:val="FF0000"/>
                <w:szCs w:val="16"/>
                <w:lang w:val="ca-ES"/>
              </w:rPr>
              <w:t>AMIGOSALCOHOL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62C0322F" w14:textId="77777777" w:rsidR="001E409C" w:rsidRPr="002822CE" w:rsidRDefault="001E409C" w:rsidP="001E409C">
            <w:pPr>
              <w:pStyle w:val="Celda"/>
            </w:pPr>
            <w:r w:rsidRPr="002822CE">
              <w:t>1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0252113D" w14:textId="77777777" w:rsidR="001E409C" w:rsidRPr="002822CE" w:rsidRDefault="001E409C" w:rsidP="001E409C">
            <w:pPr>
              <w:pStyle w:val="Celda"/>
            </w:pPr>
            <w:r w:rsidRPr="002822CE">
              <w:t>2</w:t>
            </w:r>
          </w:p>
        </w:tc>
        <w:tc>
          <w:tcPr>
            <w:tcW w:w="605" w:type="pct"/>
          </w:tcPr>
          <w:p w14:paraId="57A1F7DB" w14:textId="3A812C3B" w:rsidR="001E409C" w:rsidRPr="002822CE" w:rsidRDefault="001E409C" w:rsidP="001E409C">
            <w:pPr>
              <w:pStyle w:val="Celda"/>
            </w:pPr>
            <w:r>
              <w:t>3</w:t>
            </w:r>
          </w:p>
        </w:tc>
        <w:tc>
          <w:tcPr>
            <w:tcW w:w="605" w:type="pct"/>
            <w:vAlign w:val="center"/>
          </w:tcPr>
          <w:p w14:paraId="216C14AC" w14:textId="77ECEF37" w:rsidR="001E409C" w:rsidRPr="002822CE" w:rsidRDefault="001E409C" w:rsidP="001E409C">
            <w:pPr>
              <w:pStyle w:val="Celda"/>
            </w:pPr>
            <w:r w:rsidRPr="002822CE">
              <w:t>9</w:t>
            </w:r>
          </w:p>
        </w:tc>
      </w:tr>
      <w:tr w:rsidR="001E409C" w:rsidRPr="002822CE" w14:paraId="560DD37F" w14:textId="77777777" w:rsidTr="001E409C">
        <w:trPr>
          <w:cantSplit/>
        </w:trPr>
        <w:tc>
          <w:tcPr>
            <w:tcW w:w="2578" w:type="pct"/>
            <w:shd w:val="clear" w:color="auto" w:fill="auto"/>
          </w:tcPr>
          <w:p w14:paraId="268A2376" w14:textId="41EF38DE" w:rsidR="001E409C" w:rsidRPr="001E409C" w:rsidRDefault="00EE0039" w:rsidP="00EE0039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mborracharse</w:t>
            </w:r>
            <w:proofErr w:type="spellEnd"/>
            <w:r>
              <w:rPr>
                <w:szCs w:val="16"/>
                <w:lang w:val="ca-ES"/>
              </w:rPr>
              <w:t xml:space="preserve"> al </w:t>
            </w:r>
            <w:proofErr w:type="spellStart"/>
            <w:r>
              <w:rPr>
                <w:szCs w:val="16"/>
                <w:lang w:val="ca-ES"/>
              </w:rPr>
              <w:t>menos</w:t>
            </w:r>
            <w:proofErr w:type="spellEnd"/>
            <w:r w:rsidR="001E409C" w:rsidRPr="001E409C">
              <w:rPr>
                <w:szCs w:val="16"/>
                <w:lang w:val="ca-ES"/>
              </w:rPr>
              <w:t xml:space="preserve"> una </w:t>
            </w:r>
            <w:proofErr w:type="spellStart"/>
            <w:r>
              <w:rPr>
                <w:szCs w:val="16"/>
                <w:lang w:val="ca-ES"/>
              </w:rPr>
              <w:t>vez</w:t>
            </w:r>
            <w:proofErr w:type="spellEnd"/>
            <w:r w:rsidR="001E409C" w:rsidRPr="001E409C">
              <w:rPr>
                <w:szCs w:val="16"/>
                <w:lang w:val="ca-ES"/>
              </w:rPr>
              <w:t xml:space="preserve"> al mes</w:t>
            </w:r>
            <w:r w:rsidR="00C33794">
              <w:rPr>
                <w:szCs w:val="16"/>
                <w:lang w:val="ca-ES"/>
              </w:rPr>
              <w:t xml:space="preserve"> </w:t>
            </w:r>
            <w:r w:rsidR="00C33794">
              <w:rPr>
                <w:color w:val="FF0000"/>
                <w:szCs w:val="16"/>
                <w:lang w:val="ca-ES"/>
              </w:rPr>
              <w:t>AMIGOSBORRACHERA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1C7F2E7A" w14:textId="77777777" w:rsidR="001E409C" w:rsidRPr="002822CE" w:rsidRDefault="001E409C" w:rsidP="001E409C">
            <w:pPr>
              <w:pStyle w:val="Celda"/>
            </w:pPr>
            <w:r w:rsidRPr="002822CE">
              <w:t>1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5626B22B" w14:textId="77777777" w:rsidR="001E409C" w:rsidRPr="002822CE" w:rsidRDefault="001E409C" w:rsidP="001E409C">
            <w:pPr>
              <w:pStyle w:val="Celda"/>
            </w:pPr>
            <w:r w:rsidRPr="002822CE">
              <w:t>2</w:t>
            </w:r>
          </w:p>
        </w:tc>
        <w:tc>
          <w:tcPr>
            <w:tcW w:w="605" w:type="pct"/>
          </w:tcPr>
          <w:p w14:paraId="6EDFCE9A" w14:textId="088AA183" w:rsidR="001E409C" w:rsidRPr="002822CE" w:rsidRDefault="001E409C" w:rsidP="001E409C">
            <w:pPr>
              <w:pStyle w:val="Celda"/>
            </w:pPr>
            <w:r>
              <w:t>3</w:t>
            </w:r>
          </w:p>
        </w:tc>
        <w:tc>
          <w:tcPr>
            <w:tcW w:w="605" w:type="pct"/>
            <w:vAlign w:val="center"/>
          </w:tcPr>
          <w:p w14:paraId="258E1023" w14:textId="7BAE7588" w:rsidR="001E409C" w:rsidRPr="002822CE" w:rsidRDefault="001E409C" w:rsidP="001E409C">
            <w:pPr>
              <w:pStyle w:val="Celda"/>
            </w:pPr>
            <w:r w:rsidRPr="002822CE">
              <w:t>9</w:t>
            </w:r>
          </w:p>
        </w:tc>
      </w:tr>
      <w:tr w:rsidR="001E409C" w:rsidRPr="002822CE" w14:paraId="654917C1" w14:textId="77777777" w:rsidTr="001E409C">
        <w:trPr>
          <w:cantSplit/>
        </w:trPr>
        <w:tc>
          <w:tcPr>
            <w:tcW w:w="2578" w:type="pct"/>
            <w:shd w:val="clear" w:color="auto" w:fill="auto"/>
          </w:tcPr>
          <w:p w14:paraId="6B77A599" w14:textId="12645875" w:rsidR="001E409C" w:rsidRPr="001E409C" w:rsidRDefault="001E409C" w:rsidP="00EE0039">
            <w:pPr>
              <w:pStyle w:val="Fila"/>
              <w:rPr>
                <w:szCs w:val="16"/>
                <w:lang w:val="ca-ES"/>
              </w:rPr>
            </w:pPr>
            <w:r w:rsidRPr="001E409C">
              <w:rPr>
                <w:szCs w:val="16"/>
                <w:lang w:val="ca-ES"/>
              </w:rPr>
              <w:t xml:space="preserve">Fumar </w:t>
            </w:r>
            <w:proofErr w:type="spellStart"/>
            <w:r w:rsidR="00EE0039">
              <w:rPr>
                <w:szCs w:val="16"/>
                <w:lang w:val="ca-ES"/>
              </w:rPr>
              <w:t>hachís</w:t>
            </w:r>
            <w:proofErr w:type="spellEnd"/>
            <w:r w:rsidRPr="001E409C">
              <w:rPr>
                <w:szCs w:val="16"/>
                <w:lang w:val="ca-ES"/>
              </w:rPr>
              <w:t xml:space="preserve"> o marihuana</w:t>
            </w:r>
            <w:r w:rsidR="00C33794">
              <w:rPr>
                <w:szCs w:val="16"/>
                <w:lang w:val="ca-ES"/>
              </w:rPr>
              <w:t xml:space="preserve"> </w:t>
            </w:r>
            <w:r w:rsidR="00C33794">
              <w:rPr>
                <w:color w:val="FF0000"/>
                <w:szCs w:val="16"/>
                <w:lang w:val="ca-ES"/>
              </w:rPr>
              <w:t>AMIGOSCANNABIS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6818BF16" w14:textId="77777777" w:rsidR="001E409C" w:rsidRPr="002822CE" w:rsidRDefault="001E409C" w:rsidP="001E409C">
            <w:pPr>
              <w:pStyle w:val="Celda"/>
            </w:pPr>
            <w:r w:rsidRPr="002822CE">
              <w:t>1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1867AD66" w14:textId="77777777" w:rsidR="001E409C" w:rsidRPr="002822CE" w:rsidRDefault="001E409C" w:rsidP="001E409C">
            <w:pPr>
              <w:pStyle w:val="Celda"/>
            </w:pPr>
            <w:r w:rsidRPr="002822CE">
              <w:t>2</w:t>
            </w:r>
          </w:p>
        </w:tc>
        <w:tc>
          <w:tcPr>
            <w:tcW w:w="605" w:type="pct"/>
          </w:tcPr>
          <w:p w14:paraId="48DE34A0" w14:textId="4962DC68" w:rsidR="001E409C" w:rsidRPr="002822CE" w:rsidRDefault="001E409C" w:rsidP="001E409C">
            <w:pPr>
              <w:pStyle w:val="Celda"/>
            </w:pPr>
            <w:r>
              <w:t>3</w:t>
            </w:r>
          </w:p>
        </w:tc>
        <w:tc>
          <w:tcPr>
            <w:tcW w:w="605" w:type="pct"/>
            <w:vAlign w:val="center"/>
          </w:tcPr>
          <w:p w14:paraId="5C73E5F0" w14:textId="1B05CEE0" w:rsidR="001E409C" w:rsidRPr="002822CE" w:rsidRDefault="001E409C" w:rsidP="001E409C">
            <w:pPr>
              <w:pStyle w:val="Celda"/>
            </w:pPr>
            <w:r w:rsidRPr="002822CE">
              <w:t>9</w:t>
            </w:r>
          </w:p>
        </w:tc>
      </w:tr>
    </w:tbl>
    <w:p w14:paraId="206F7A06" w14:textId="59C437DA" w:rsidR="00A3097C" w:rsidRDefault="00A3097C" w:rsidP="001E409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579F9EFB" w14:textId="77777777" w:rsidR="00E61A6C" w:rsidRDefault="00E61A6C" w:rsidP="001E409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13145AC1" w14:textId="724EA0BF" w:rsidR="00BE0E1D" w:rsidRPr="00A3097C" w:rsidRDefault="00A3097C" w:rsidP="00A3097C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proofErr w:type="spellStart"/>
      <w:r>
        <w:rPr>
          <w:rFonts w:ascii="Arial" w:hAnsi="Arial" w:cs="Arial"/>
          <w:b/>
          <w:sz w:val="18"/>
          <w:szCs w:val="18"/>
          <w:lang w:val="ca-ES"/>
        </w:rPr>
        <w:t>Haces</w:t>
      </w:r>
      <w:proofErr w:type="spellEnd"/>
      <w:r w:rsidR="00BE0E1D" w:rsidRPr="00A3097C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ejercicio</w:t>
      </w:r>
      <w:proofErr w:type="spellEnd"/>
      <w:r w:rsidR="00BE0E1D" w:rsidRPr="00A3097C">
        <w:rPr>
          <w:rFonts w:ascii="Arial" w:hAnsi="Arial" w:cs="Arial"/>
          <w:b/>
          <w:sz w:val="18"/>
          <w:szCs w:val="18"/>
          <w:lang w:val="ca-ES"/>
        </w:rPr>
        <w:t xml:space="preserve"> 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racticas</w:t>
      </w:r>
      <w:proofErr w:type="spellEnd"/>
      <w:r w:rsidR="00BE0E1D" w:rsidRPr="00A3097C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eporte</w:t>
      </w:r>
      <w:proofErr w:type="spellEnd"/>
      <w:r w:rsidR="00BE0E1D" w:rsidRPr="00A3097C">
        <w:rPr>
          <w:rFonts w:ascii="Arial" w:hAnsi="Arial" w:cs="Arial"/>
          <w:b/>
          <w:sz w:val="18"/>
          <w:szCs w:val="18"/>
          <w:lang w:val="ca-ES"/>
        </w:rPr>
        <w:t xml:space="preserve">,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uera</w:t>
      </w:r>
      <w:proofErr w:type="spellEnd"/>
      <w:r w:rsidR="00BE0E1D" w:rsidRPr="00A3097C">
        <w:rPr>
          <w:rFonts w:ascii="Arial" w:hAnsi="Arial" w:cs="Arial"/>
          <w:b/>
          <w:sz w:val="18"/>
          <w:szCs w:val="18"/>
          <w:lang w:val="ca-ES"/>
        </w:rPr>
        <w:t xml:space="preserve"> de</w:t>
      </w:r>
      <w:r>
        <w:rPr>
          <w:rFonts w:ascii="Arial" w:hAnsi="Arial" w:cs="Arial"/>
          <w:b/>
          <w:sz w:val="18"/>
          <w:szCs w:val="18"/>
          <w:lang w:val="ca-ES"/>
        </w:rPr>
        <w:t xml:space="preserve">l </w:t>
      </w:r>
      <w:proofErr w:type="spellStart"/>
      <w:r w:rsidR="00BE0E1D" w:rsidRPr="00A3097C">
        <w:rPr>
          <w:rFonts w:ascii="Arial" w:hAnsi="Arial" w:cs="Arial"/>
          <w:b/>
          <w:sz w:val="18"/>
          <w:szCs w:val="18"/>
          <w:lang w:val="ca-ES"/>
        </w:rPr>
        <w:t>institut</w:t>
      </w:r>
      <w:r>
        <w:rPr>
          <w:rFonts w:ascii="Arial" w:hAnsi="Arial" w:cs="Arial"/>
          <w:b/>
          <w:sz w:val="18"/>
          <w:szCs w:val="18"/>
          <w:lang w:val="ca-ES"/>
        </w:rPr>
        <w:t>o</w:t>
      </w:r>
      <w:proofErr w:type="spellEnd"/>
      <w:r w:rsidR="00BE0E1D" w:rsidRPr="00A3097C">
        <w:rPr>
          <w:rFonts w:ascii="Arial" w:hAnsi="Arial" w:cs="Arial"/>
          <w:b/>
          <w:sz w:val="18"/>
          <w:szCs w:val="18"/>
          <w:lang w:val="ca-ES"/>
        </w:rPr>
        <w:t xml:space="preserve"> </w:t>
      </w:r>
      <w:r>
        <w:rPr>
          <w:rFonts w:ascii="Arial" w:hAnsi="Arial" w:cs="Arial"/>
          <w:b/>
          <w:sz w:val="18"/>
          <w:szCs w:val="18"/>
          <w:lang w:val="ca-ES"/>
        </w:rPr>
        <w:t xml:space="preserve">y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fuera</w:t>
      </w:r>
      <w:proofErr w:type="spellEnd"/>
      <w:r>
        <w:rPr>
          <w:rFonts w:ascii="Arial" w:hAnsi="Arial" w:cs="Arial"/>
          <w:b/>
          <w:sz w:val="18"/>
          <w:szCs w:val="18"/>
          <w:lang w:val="ca-ES"/>
        </w:rPr>
        <w:t xml:space="preserve"> de un club/equipo</w:t>
      </w:r>
      <w:r w:rsidR="00BE0E1D" w:rsidRPr="00A3097C">
        <w:rPr>
          <w:rFonts w:ascii="Arial" w:hAnsi="Arial" w:cs="Arial"/>
          <w:b/>
          <w:sz w:val="18"/>
          <w:szCs w:val="18"/>
          <w:lang w:val="ca-ES"/>
        </w:rPr>
        <w:t>?</w:t>
      </w:r>
      <w:r w:rsidR="00F46D09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F46D09">
        <w:rPr>
          <w:rFonts w:ascii="Arial" w:hAnsi="Arial" w:cs="Arial"/>
          <w:b/>
          <w:color w:val="FF0000"/>
          <w:sz w:val="18"/>
          <w:szCs w:val="18"/>
          <w:lang w:val="ca-ES"/>
        </w:rPr>
        <w:t>PRACTICADEPORTE</w:t>
      </w:r>
    </w:p>
    <w:p w14:paraId="1343D856" w14:textId="4E4654CB" w:rsidR="00AC79C8" w:rsidRDefault="00AC79C8" w:rsidP="00BE0E1D">
      <w:pPr>
        <w:pStyle w:val="Prrafodelista"/>
        <w:spacing w:line="240" w:lineRule="auto"/>
        <w:ind w:left="142"/>
        <w:jc w:val="both"/>
        <w:rPr>
          <w:b/>
          <w:color w:val="0070C0"/>
          <w:sz w:val="24"/>
          <w:szCs w:val="26"/>
          <w:lang w:val="ca-ES"/>
        </w:rPr>
      </w:pPr>
    </w:p>
    <w:p w14:paraId="396E321E" w14:textId="24767252" w:rsidR="001E409C" w:rsidRDefault="00A3097C" w:rsidP="001E409C">
      <w:pPr>
        <w:pStyle w:val="Respuesta"/>
        <w:ind w:left="720"/>
      </w:pPr>
      <w:proofErr w:type="spellStart"/>
      <w:r>
        <w:t>Nunca</w:t>
      </w:r>
      <w:proofErr w:type="spellEnd"/>
      <w:r w:rsidR="001E409C">
        <w:tab/>
        <w:t>0</w:t>
      </w:r>
    </w:p>
    <w:p w14:paraId="538586A2" w14:textId="6ABA51CC" w:rsidR="001E409C" w:rsidRDefault="001E409C" w:rsidP="001E409C">
      <w:pPr>
        <w:pStyle w:val="Respuesta"/>
        <w:ind w:left="720"/>
      </w:pPr>
      <w:r>
        <w:t xml:space="preserve">Sí, de </w:t>
      </w:r>
      <w:proofErr w:type="spellStart"/>
      <w:r w:rsidR="00A3097C">
        <w:t>vez</w:t>
      </w:r>
      <w:proofErr w:type="spellEnd"/>
      <w:r w:rsidR="00A3097C">
        <w:t xml:space="preserve"> en </w:t>
      </w:r>
      <w:proofErr w:type="spellStart"/>
      <w:r w:rsidR="00A3097C">
        <w:t>cuando</w:t>
      </w:r>
      <w:proofErr w:type="spellEnd"/>
      <w:r>
        <w:tab/>
        <w:t>1</w:t>
      </w:r>
    </w:p>
    <w:p w14:paraId="448AD79B" w14:textId="75E34BBA" w:rsidR="001E409C" w:rsidRDefault="001E409C" w:rsidP="001E409C">
      <w:pPr>
        <w:pStyle w:val="Respuesta"/>
        <w:ind w:left="720"/>
      </w:pPr>
      <w:r>
        <w:t xml:space="preserve">Sí, </w:t>
      </w:r>
      <w:r w:rsidR="00A3097C">
        <w:t xml:space="preserve">a </w:t>
      </w:r>
      <w:proofErr w:type="spellStart"/>
      <w:r w:rsidR="00A3097C">
        <w:t>menudo</w:t>
      </w:r>
      <w:proofErr w:type="spellEnd"/>
      <w:r>
        <w:tab/>
        <w:t>2</w:t>
      </w:r>
    </w:p>
    <w:p w14:paraId="1D7E3E96" w14:textId="19318C64" w:rsidR="001E409C" w:rsidRDefault="00A3097C" w:rsidP="001E409C">
      <w:pPr>
        <w:pStyle w:val="Respuesta"/>
        <w:ind w:left="720"/>
      </w:pPr>
      <w:r>
        <w:t xml:space="preserve">Sí, cada </w:t>
      </w:r>
      <w:proofErr w:type="spellStart"/>
      <w:r>
        <w:t>dí</w:t>
      </w:r>
      <w:r w:rsidR="001E409C">
        <w:t>a</w:t>
      </w:r>
      <w:proofErr w:type="spellEnd"/>
      <w:r w:rsidR="001E409C">
        <w:tab/>
        <w:t>3</w:t>
      </w:r>
    </w:p>
    <w:p w14:paraId="4EB9D530" w14:textId="77777777" w:rsidR="001E409C" w:rsidRDefault="001E409C" w:rsidP="001E409C">
      <w:pPr>
        <w:pStyle w:val="Respuesta"/>
        <w:ind w:left="720"/>
      </w:pPr>
      <w:r>
        <w:t>NC</w:t>
      </w:r>
      <w:r>
        <w:tab/>
        <w:t>9</w:t>
      </w:r>
    </w:p>
    <w:p w14:paraId="614BE5F0" w14:textId="77777777" w:rsidR="00A3097C" w:rsidRDefault="00A3097C" w:rsidP="001E409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61978567" w14:textId="114AF49B" w:rsidR="001E409C" w:rsidRPr="00A3097C" w:rsidRDefault="00A3097C" w:rsidP="00A3097C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proofErr w:type="spellStart"/>
      <w:r>
        <w:rPr>
          <w:rFonts w:ascii="Arial" w:hAnsi="Arial" w:cs="Arial"/>
          <w:b/>
          <w:sz w:val="18"/>
          <w:szCs w:val="18"/>
          <w:lang w:val="ca-ES"/>
        </w:rPr>
        <w:t>Practicas</w:t>
      </w:r>
      <w:proofErr w:type="spellEnd"/>
      <w:r w:rsidR="001E409C" w:rsidRPr="00A3097C">
        <w:rPr>
          <w:rFonts w:ascii="Arial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eporte</w:t>
      </w:r>
      <w:proofErr w:type="spellEnd"/>
      <w:r w:rsidR="001E409C" w:rsidRPr="00A3097C">
        <w:rPr>
          <w:rFonts w:ascii="Arial" w:hAnsi="Arial" w:cs="Arial"/>
          <w:b/>
          <w:sz w:val="18"/>
          <w:szCs w:val="18"/>
          <w:lang w:val="ca-ES"/>
        </w:rPr>
        <w:t xml:space="preserve"> (practicar o competir) </w:t>
      </w:r>
      <w:r>
        <w:rPr>
          <w:rFonts w:ascii="Arial" w:hAnsi="Arial" w:cs="Arial"/>
          <w:b/>
          <w:sz w:val="18"/>
          <w:szCs w:val="18"/>
          <w:lang w:val="ca-ES"/>
        </w:rPr>
        <w:t xml:space="preserve">con un club/equipo </w:t>
      </w:r>
      <w:proofErr w:type="spellStart"/>
      <w:r>
        <w:rPr>
          <w:rFonts w:ascii="Arial" w:hAnsi="Arial" w:cs="Arial"/>
          <w:b/>
          <w:sz w:val="18"/>
          <w:szCs w:val="18"/>
          <w:lang w:val="ca-ES"/>
        </w:rPr>
        <w:t>deportivo</w:t>
      </w:r>
      <w:proofErr w:type="spellEnd"/>
      <w:r w:rsidR="001E409C" w:rsidRPr="00A3097C">
        <w:rPr>
          <w:rFonts w:ascii="Arial" w:hAnsi="Arial" w:cs="Arial"/>
          <w:b/>
          <w:sz w:val="18"/>
          <w:szCs w:val="18"/>
          <w:lang w:val="ca-ES"/>
        </w:rPr>
        <w:t>?</w:t>
      </w:r>
      <w:r w:rsidR="000444BF">
        <w:rPr>
          <w:rFonts w:ascii="Arial" w:hAnsi="Arial" w:cs="Arial"/>
          <w:b/>
          <w:sz w:val="18"/>
          <w:szCs w:val="18"/>
          <w:lang w:val="ca-ES"/>
        </w:rPr>
        <w:t xml:space="preserve"> </w:t>
      </w:r>
      <w:r w:rsidR="000444BF">
        <w:rPr>
          <w:rFonts w:ascii="Arial" w:hAnsi="Arial" w:cs="Arial"/>
          <w:b/>
          <w:color w:val="FF0000"/>
          <w:sz w:val="18"/>
          <w:szCs w:val="18"/>
          <w:lang w:val="ca-ES"/>
        </w:rPr>
        <w:t>DEPORTECLUB</w:t>
      </w:r>
    </w:p>
    <w:p w14:paraId="54BBDE7C" w14:textId="1EEB49B9" w:rsidR="001E409C" w:rsidRDefault="001E409C" w:rsidP="00BE0E1D">
      <w:pPr>
        <w:pStyle w:val="Prrafodelista"/>
        <w:spacing w:line="240" w:lineRule="auto"/>
        <w:ind w:left="142"/>
        <w:jc w:val="both"/>
        <w:rPr>
          <w:b/>
          <w:color w:val="0070C0"/>
          <w:sz w:val="24"/>
          <w:szCs w:val="26"/>
          <w:lang w:val="ca-ES"/>
        </w:rPr>
      </w:pPr>
    </w:p>
    <w:p w14:paraId="6D2EC4D8" w14:textId="5CB50C7F" w:rsidR="001E409C" w:rsidRDefault="001E409C" w:rsidP="001E409C">
      <w:pPr>
        <w:pStyle w:val="Respuesta"/>
        <w:ind w:left="720"/>
      </w:pPr>
      <w:r>
        <w:t>S</w:t>
      </w:r>
      <w:r w:rsidR="00A3097C">
        <w:t>í</w:t>
      </w:r>
      <w:r>
        <w:tab/>
        <w:t>1</w:t>
      </w:r>
    </w:p>
    <w:p w14:paraId="36428DE0" w14:textId="77777777" w:rsidR="001E409C" w:rsidRDefault="001E409C" w:rsidP="001E409C">
      <w:pPr>
        <w:pStyle w:val="Respuesta"/>
        <w:ind w:left="720"/>
      </w:pPr>
      <w:r>
        <w:t>No</w:t>
      </w:r>
      <w:r>
        <w:tab/>
        <w:t>2</w:t>
      </w:r>
    </w:p>
    <w:p w14:paraId="3249AA82" w14:textId="77777777" w:rsidR="001E409C" w:rsidRDefault="001E409C" w:rsidP="001E409C">
      <w:pPr>
        <w:pStyle w:val="Respuesta"/>
        <w:ind w:left="720"/>
      </w:pPr>
      <w:r>
        <w:t>NC</w:t>
      </w:r>
      <w:r>
        <w:tab/>
        <w:t>9</w:t>
      </w:r>
    </w:p>
    <w:p w14:paraId="4377FCEC" w14:textId="77777777" w:rsidR="001E409C" w:rsidRPr="009930AD" w:rsidRDefault="001E409C" w:rsidP="00BE0E1D">
      <w:pPr>
        <w:pStyle w:val="Prrafodelista"/>
        <w:spacing w:line="240" w:lineRule="auto"/>
        <w:ind w:left="142"/>
        <w:jc w:val="both"/>
        <w:rPr>
          <w:b/>
          <w:color w:val="0070C0"/>
          <w:sz w:val="16"/>
          <w:szCs w:val="26"/>
          <w:lang w:val="ca-ES"/>
        </w:rPr>
      </w:pPr>
    </w:p>
    <w:p w14:paraId="11B183C8" w14:textId="77777777" w:rsidR="00E649E7" w:rsidRPr="00E468A0" w:rsidRDefault="00E649E7" w:rsidP="00E468A0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453D31BA" w14:textId="72D48923" w:rsidR="00BE0E1D" w:rsidRPr="001E409C" w:rsidRDefault="00A3097C" w:rsidP="006E005B">
      <w:pPr>
        <w:pStyle w:val="Prrafodelista"/>
        <w:numPr>
          <w:ilvl w:val="0"/>
          <w:numId w:val="1"/>
        </w:numPr>
        <w:spacing w:line="360" w:lineRule="auto"/>
        <w:ind w:left="142"/>
        <w:jc w:val="both"/>
        <w:rPr>
          <w:rFonts w:ascii="Arial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Hace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ctividade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extraescolare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supervisada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por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dulto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?</w:t>
      </w:r>
      <w:r w:rsidR="00BE0E1D" w:rsidRPr="001E409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r w:rsidRPr="00FB444D">
        <w:rPr>
          <w:rFonts w:ascii="Arial" w:hAnsi="Arial" w:cs="Arial"/>
          <w:color w:val="auto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opción</w:t>
      </w:r>
      <w:proofErr w:type="spellEnd"/>
      <w:r>
        <w:rPr>
          <w:rFonts w:ascii="Arial" w:hAnsi="Arial" w:cs="Arial"/>
          <w:sz w:val="18"/>
          <w:szCs w:val="18"/>
          <w:lang w:val="ca-ES"/>
        </w:rPr>
        <w:t xml:space="preserve"> por cada </w:t>
      </w:r>
      <w:proofErr w:type="spellStart"/>
      <w:r>
        <w:rPr>
          <w:rFonts w:ascii="Arial" w:hAnsi="Arial" w:cs="Arial"/>
          <w:sz w:val="18"/>
          <w:szCs w:val="18"/>
          <w:lang w:val="ca-ES"/>
        </w:rPr>
        <w:t>categoría</w:t>
      </w:r>
      <w:proofErr w:type="spellEnd"/>
      <w:r w:rsidRPr="00FB444D">
        <w:rPr>
          <w:rFonts w:ascii="Arial" w:hAnsi="Arial" w:cs="Arial"/>
          <w:sz w:val="18"/>
          <w:szCs w:val="18"/>
          <w:lang w:val="ca-ES"/>
        </w:rPr>
        <w:t>)</w:t>
      </w:r>
    </w:p>
    <w:p w14:paraId="52074377" w14:textId="7BB3FB94" w:rsidR="001E409C" w:rsidRDefault="001E409C" w:rsidP="001E409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1E409C" w:rsidRPr="00122230" w14:paraId="1F288CC6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194B276" w14:textId="77777777" w:rsidR="001E409C" w:rsidRPr="002822CE" w:rsidRDefault="001E409C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708F4D4E" w14:textId="2691846B" w:rsidR="001E409C" w:rsidRPr="00D84516" w:rsidRDefault="00A3097C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44958DAA" w14:textId="77777777" w:rsidR="001E409C" w:rsidRPr="00122230" w:rsidRDefault="001E409C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386894FD" w14:textId="77777777" w:rsidR="001E409C" w:rsidRPr="00122230" w:rsidRDefault="001E409C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1E409C" w:rsidRPr="002822CE" w14:paraId="70D6247C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1AD39C1" w14:textId="5E7E7D31" w:rsidR="001E409C" w:rsidRPr="001E409C" w:rsidRDefault="009930AD" w:rsidP="009930AD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Grupo de </w:t>
            </w:r>
            <w:proofErr w:type="spellStart"/>
            <w:r>
              <w:rPr>
                <w:szCs w:val="16"/>
                <w:lang w:val="ca-ES"/>
              </w:rPr>
              <w:t>aprendizaje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r w:rsidR="00B0730E">
              <w:rPr>
                <w:szCs w:val="16"/>
                <w:lang w:val="ca-ES"/>
              </w:rPr>
              <w:t xml:space="preserve">idiomes </w:t>
            </w:r>
            <w:r w:rsidR="00B0730E" w:rsidRPr="00B0730E">
              <w:rPr>
                <w:color w:val="FF0000"/>
                <w:szCs w:val="16"/>
                <w:lang w:val="ca-ES"/>
              </w:rPr>
              <w:t>IDIOMA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D8D994D" w14:textId="77777777" w:rsidR="001E409C" w:rsidRPr="002822CE" w:rsidRDefault="001E409C" w:rsidP="001E409C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C3EDFEF" w14:textId="2C3D06E7" w:rsidR="001E409C" w:rsidRPr="002822CE" w:rsidRDefault="00B0730E" w:rsidP="001E409C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7321C02B" w14:textId="77777777" w:rsidR="001E409C" w:rsidRPr="002822CE" w:rsidRDefault="001E409C" w:rsidP="001E409C">
            <w:pPr>
              <w:pStyle w:val="Celda"/>
            </w:pPr>
            <w:r w:rsidRPr="002822CE">
              <w:t>9</w:t>
            </w:r>
          </w:p>
        </w:tc>
      </w:tr>
      <w:tr w:rsidR="00B0730E" w:rsidRPr="002822CE" w14:paraId="437BABA5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242946B" w14:textId="1A4B1A6D" w:rsidR="00B0730E" w:rsidRPr="00B0730E" w:rsidRDefault="00B0730E" w:rsidP="00B0730E">
            <w:pPr>
              <w:pStyle w:val="Fila"/>
              <w:rPr>
                <w:color w:val="FF0000"/>
                <w:szCs w:val="16"/>
                <w:lang w:val="ca-ES"/>
              </w:rPr>
            </w:pPr>
            <w:r w:rsidRPr="001E409C">
              <w:rPr>
                <w:szCs w:val="16"/>
                <w:lang w:val="ca-ES"/>
              </w:rPr>
              <w:t xml:space="preserve">Música, </w:t>
            </w:r>
            <w:proofErr w:type="spellStart"/>
            <w:r w:rsidRPr="001E409C">
              <w:rPr>
                <w:szCs w:val="16"/>
                <w:lang w:val="ca-ES"/>
              </w:rPr>
              <w:t>art</w:t>
            </w:r>
            <w:r>
              <w:rPr>
                <w:szCs w:val="16"/>
                <w:lang w:val="ca-ES"/>
              </w:rPr>
              <w:t>e</w:t>
            </w:r>
            <w:proofErr w:type="spellEnd"/>
            <w:r w:rsidRPr="001E409C">
              <w:rPr>
                <w:szCs w:val="16"/>
                <w:lang w:val="ca-ES"/>
              </w:rPr>
              <w:t xml:space="preserve">, </w:t>
            </w:r>
            <w:proofErr w:type="spellStart"/>
            <w:r>
              <w:rPr>
                <w:szCs w:val="16"/>
                <w:lang w:val="ca-ES"/>
              </w:rPr>
              <w:t>teatro</w:t>
            </w:r>
            <w:proofErr w:type="spellEnd"/>
            <w:r w:rsidRPr="001E409C"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danza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 w:rsidRPr="00B0730E">
              <w:rPr>
                <w:color w:val="FF0000"/>
                <w:szCs w:val="16"/>
                <w:lang w:val="ca-ES"/>
              </w:rPr>
              <w:t>ARTE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F44B1F3" w14:textId="0D1A7EA4" w:rsidR="00B0730E" w:rsidRPr="002822CE" w:rsidRDefault="00B0730E" w:rsidP="00B0730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96B9263" w14:textId="5C8911A7" w:rsidR="00B0730E" w:rsidRPr="002822CE" w:rsidRDefault="00B0730E" w:rsidP="00B0730E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2EDBDB60" w14:textId="1F034943" w:rsidR="00B0730E" w:rsidRPr="002822CE" w:rsidRDefault="00B0730E" w:rsidP="00B0730E">
            <w:pPr>
              <w:pStyle w:val="Celda"/>
            </w:pPr>
            <w:r w:rsidRPr="002822CE">
              <w:t>9</w:t>
            </w:r>
          </w:p>
        </w:tc>
      </w:tr>
      <w:tr w:rsidR="00B0730E" w:rsidRPr="002822CE" w14:paraId="11427F5C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A74B480" w14:textId="4B4E6EC1" w:rsidR="00B0730E" w:rsidRPr="001E409C" w:rsidRDefault="00B0730E" w:rsidP="00B0730E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Otr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ctividades</w:t>
            </w:r>
            <w:proofErr w:type="spellEnd"/>
            <w:r w:rsidRPr="001E409C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xtracurriculares</w:t>
            </w:r>
            <w:proofErr w:type="spellEnd"/>
            <w:r w:rsidRPr="001E409C">
              <w:rPr>
                <w:szCs w:val="16"/>
                <w:lang w:val="ca-ES"/>
              </w:rPr>
              <w:t xml:space="preserve"> (</w:t>
            </w:r>
            <w:r>
              <w:rPr>
                <w:szCs w:val="16"/>
                <w:lang w:val="ca-ES"/>
              </w:rPr>
              <w:t xml:space="preserve">por </w:t>
            </w:r>
            <w:proofErr w:type="spellStart"/>
            <w:r>
              <w:rPr>
                <w:szCs w:val="16"/>
                <w:lang w:val="ca-ES"/>
              </w:rPr>
              <w:t>ejemplo</w:t>
            </w:r>
            <w:proofErr w:type="spellEnd"/>
            <w:r w:rsidRPr="001E409C">
              <w:rPr>
                <w:szCs w:val="16"/>
                <w:lang w:val="ca-ES"/>
              </w:rPr>
              <w:t xml:space="preserve">; </w:t>
            </w:r>
            <w:proofErr w:type="spellStart"/>
            <w:r>
              <w:rPr>
                <w:szCs w:val="16"/>
                <w:lang w:val="ca-ES"/>
              </w:rPr>
              <w:t>ajedrez</w:t>
            </w:r>
            <w:proofErr w:type="spellEnd"/>
            <w:r w:rsidRPr="001E409C">
              <w:rPr>
                <w:szCs w:val="16"/>
                <w:lang w:val="ca-ES"/>
              </w:rPr>
              <w:t>, etc.)</w:t>
            </w:r>
            <w:r>
              <w:rPr>
                <w:szCs w:val="16"/>
                <w:lang w:val="ca-ES"/>
              </w:rPr>
              <w:t xml:space="preserve"> </w:t>
            </w:r>
            <w:r w:rsidRPr="00B0730E">
              <w:rPr>
                <w:color w:val="FF0000"/>
                <w:szCs w:val="16"/>
                <w:lang w:val="ca-ES"/>
              </w:rPr>
              <w:t>OTRASEXTRA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A3D915A" w14:textId="1473E9DF" w:rsidR="00B0730E" w:rsidRPr="002822CE" w:rsidRDefault="00B0730E" w:rsidP="00B0730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6FE1777" w14:textId="4C7822CA" w:rsidR="00B0730E" w:rsidRPr="002822CE" w:rsidRDefault="00B0730E" w:rsidP="00B0730E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6CD70E0A" w14:textId="7947D711" w:rsidR="00B0730E" w:rsidRPr="002822CE" w:rsidRDefault="00B0730E" w:rsidP="00B0730E">
            <w:pPr>
              <w:pStyle w:val="Celda"/>
            </w:pPr>
            <w:r w:rsidRPr="002822CE">
              <w:t>9</w:t>
            </w:r>
          </w:p>
        </w:tc>
      </w:tr>
      <w:tr w:rsidR="00B0730E" w:rsidRPr="002822CE" w14:paraId="1A484390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F1CAB49" w14:textId="70E8995B" w:rsidR="00B0730E" w:rsidRPr="001E409C" w:rsidRDefault="00B0730E" w:rsidP="00B0730E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Actividades</w:t>
            </w:r>
            <w:proofErr w:type="spellEnd"/>
            <w:r w:rsidRPr="001E409C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Deportivas </w:t>
            </w:r>
            <w:r>
              <w:rPr>
                <w:color w:val="FF0000"/>
                <w:szCs w:val="16"/>
                <w:lang w:val="ca-ES"/>
              </w:rPr>
              <w:t xml:space="preserve"> DEPORTE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9E3F892" w14:textId="690858DD" w:rsidR="00B0730E" w:rsidRPr="002822CE" w:rsidRDefault="00B0730E" w:rsidP="00B0730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9C3C5D7" w14:textId="1B01F4C9" w:rsidR="00B0730E" w:rsidRPr="002822CE" w:rsidRDefault="00B0730E" w:rsidP="00B0730E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7689A9E9" w14:textId="06C8E339" w:rsidR="00B0730E" w:rsidRPr="002822CE" w:rsidRDefault="00B0730E" w:rsidP="00B0730E">
            <w:pPr>
              <w:pStyle w:val="Celda"/>
            </w:pPr>
            <w:r w:rsidRPr="002822CE">
              <w:t>9</w:t>
            </w:r>
          </w:p>
        </w:tc>
      </w:tr>
      <w:tr w:rsidR="00B0730E" w:rsidRPr="002822CE" w14:paraId="53B47BA9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1DF80EDD" w14:textId="335D77F8" w:rsidR="00B0730E" w:rsidRPr="00B0730E" w:rsidRDefault="00B0730E" w:rsidP="00B0730E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Profesor</w:t>
            </w:r>
            <w:proofErr w:type="spellEnd"/>
            <w:r>
              <w:rPr>
                <w:szCs w:val="16"/>
                <w:lang w:val="ca-ES"/>
              </w:rPr>
              <w:t xml:space="preserve">/a particular </w:t>
            </w:r>
            <w:r>
              <w:rPr>
                <w:color w:val="FF0000"/>
                <w:szCs w:val="16"/>
                <w:lang w:val="ca-ES"/>
              </w:rPr>
              <w:t>PROFPARTICULAR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05EF40C" w14:textId="1B9263C1" w:rsidR="00B0730E" w:rsidRPr="002822CE" w:rsidRDefault="00B0730E" w:rsidP="00B0730E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5C5604D" w14:textId="3F2A7646" w:rsidR="00B0730E" w:rsidRPr="002822CE" w:rsidRDefault="00B0730E" w:rsidP="00B0730E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600C520C" w14:textId="65FBBDB5" w:rsidR="00B0730E" w:rsidRPr="002822CE" w:rsidRDefault="00B0730E" w:rsidP="00B0730E">
            <w:pPr>
              <w:pStyle w:val="Celda"/>
            </w:pPr>
            <w:r w:rsidRPr="002822CE">
              <w:t>9</w:t>
            </w:r>
          </w:p>
        </w:tc>
      </w:tr>
    </w:tbl>
    <w:p w14:paraId="12D77648" w14:textId="77777777" w:rsidR="00A3097C" w:rsidRPr="001E409C" w:rsidRDefault="00A3097C" w:rsidP="001E409C">
      <w:pPr>
        <w:spacing w:line="240" w:lineRule="auto"/>
        <w:jc w:val="both"/>
        <w:rPr>
          <w:b/>
          <w:color w:val="0070C0"/>
          <w:sz w:val="24"/>
          <w:szCs w:val="26"/>
          <w:lang w:val="ca-ES"/>
        </w:rPr>
      </w:pPr>
    </w:p>
    <w:p w14:paraId="39DF5CFD" w14:textId="2151E5D2" w:rsidR="00E468A0" w:rsidRPr="003D1A89" w:rsidRDefault="00A3097C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color w:val="0070C0"/>
          <w:sz w:val="18"/>
          <w:szCs w:val="18"/>
          <w:lang w:val="ca-ES"/>
        </w:rPr>
      </w:pP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ctualmente</w:t>
      </w:r>
      <w:proofErr w:type="spellEnd"/>
      <w:r w:rsidR="009B5575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perteneces</w:t>
      </w:r>
      <w:proofErr w:type="spellEnd"/>
      <w:r w:rsidR="009B5575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a alguna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entidad</w:t>
      </w:r>
      <w:proofErr w:type="spellEnd"/>
      <w:r w:rsidR="009B5575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o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sociación</w:t>
      </w:r>
      <w:proofErr w:type="spellEnd"/>
      <w:r w:rsidR="009B5575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de manera </w:t>
      </w:r>
      <w:proofErr w:type="spellStart"/>
      <w:r w:rsidR="009B5575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voluntaria</w:t>
      </w:r>
      <w:proofErr w:type="spellEnd"/>
      <w:r w:rsidR="009B5575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? </w:t>
      </w:r>
      <w:r w:rsidR="009B5575" w:rsidRPr="003D1A89">
        <w:rPr>
          <w:rFonts w:ascii="Arial" w:hAnsi="Arial" w:cs="Arial"/>
          <w:color w:val="000000" w:themeColor="text1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color w:val="000000" w:themeColor="text1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color w:val="000000" w:themeColor="text1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color w:val="000000" w:themeColor="text1"/>
          <w:sz w:val="18"/>
          <w:szCs w:val="18"/>
          <w:lang w:val="ca-ES"/>
        </w:rPr>
        <w:t>opción</w:t>
      </w:r>
      <w:proofErr w:type="spellEnd"/>
      <w:r w:rsidR="009B5575" w:rsidRPr="003D1A89">
        <w:rPr>
          <w:rFonts w:ascii="Arial" w:hAnsi="Arial" w:cs="Arial"/>
          <w:color w:val="000000" w:themeColor="text1"/>
          <w:sz w:val="18"/>
          <w:szCs w:val="18"/>
          <w:lang w:val="ca-ES"/>
        </w:rPr>
        <w:t>)</w:t>
      </w:r>
      <w:r w:rsidR="008D2548" w:rsidRPr="003D1A89">
        <w:rPr>
          <w:rFonts w:ascii="Arial" w:hAnsi="Arial" w:cs="Arial"/>
          <w:color w:val="000000" w:themeColor="text1"/>
          <w:sz w:val="18"/>
          <w:szCs w:val="18"/>
          <w:lang w:val="ca-ES"/>
        </w:rPr>
        <w:t xml:space="preserve"> </w:t>
      </w:r>
    </w:p>
    <w:p w14:paraId="67ECB002" w14:textId="5ECA400D" w:rsidR="002D4D83" w:rsidRDefault="002D4D83" w:rsidP="00E468A0">
      <w:pPr>
        <w:spacing w:line="240" w:lineRule="auto"/>
        <w:ind w:left="-218"/>
        <w:jc w:val="both"/>
        <w:rPr>
          <w:b/>
          <w:color w:val="0070C0"/>
          <w:sz w:val="26"/>
          <w:szCs w:val="26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1E409C" w:rsidRPr="00122230" w14:paraId="6A96AA3A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26344A1" w14:textId="77777777" w:rsidR="001E409C" w:rsidRPr="002822CE" w:rsidRDefault="001E409C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554C9F1E" w14:textId="605E0AF6" w:rsidR="001E409C" w:rsidRPr="00D84516" w:rsidRDefault="00A3097C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77811870" w14:textId="77777777" w:rsidR="001E409C" w:rsidRPr="00122230" w:rsidRDefault="001E409C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2E937906" w14:textId="77777777" w:rsidR="001E409C" w:rsidRPr="00122230" w:rsidRDefault="001E409C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1E409C" w:rsidRPr="002822CE" w14:paraId="4CB1941B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10D651D" w14:textId="30348519" w:rsidR="001E409C" w:rsidRPr="00E161E8" w:rsidRDefault="001E409C" w:rsidP="001E409C">
            <w:pPr>
              <w:pStyle w:val="Fila"/>
              <w:rPr>
                <w:color w:val="FF0000"/>
                <w:szCs w:val="16"/>
              </w:rPr>
            </w:pPr>
            <w:r w:rsidRPr="003D1A89">
              <w:rPr>
                <w:szCs w:val="16"/>
                <w:lang w:val="ca-ES"/>
              </w:rPr>
              <w:t>Esplai</w:t>
            </w:r>
            <w:r w:rsidR="00E161E8">
              <w:rPr>
                <w:szCs w:val="16"/>
                <w:lang w:val="ca-ES"/>
              </w:rPr>
              <w:t xml:space="preserve"> </w:t>
            </w:r>
            <w:proofErr w:type="spellStart"/>
            <w:r w:rsidR="00E161E8">
              <w:rPr>
                <w:color w:val="FF0000"/>
                <w:szCs w:val="16"/>
                <w:lang w:val="ca-ES"/>
              </w:rPr>
              <w:t>ESPLAI</w:t>
            </w:r>
            <w:proofErr w:type="spellEnd"/>
          </w:p>
        </w:tc>
        <w:tc>
          <w:tcPr>
            <w:tcW w:w="690" w:type="pct"/>
            <w:shd w:val="clear" w:color="auto" w:fill="auto"/>
            <w:vAlign w:val="center"/>
          </w:tcPr>
          <w:p w14:paraId="69ECCE8B" w14:textId="77777777" w:rsidR="001E409C" w:rsidRPr="002822CE" w:rsidRDefault="001E409C" w:rsidP="001E409C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CBC8F80" w14:textId="2BB172BD" w:rsidR="001E409C" w:rsidRPr="002822CE" w:rsidRDefault="00E161E8" w:rsidP="001E409C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28D9F5A5" w14:textId="77777777" w:rsidR="001E409C" w:rsidRPr="002822CE" w:rsidRDefault="001E409C" w:rsidP="001E409C">
            <w:pPr>
              <w:pStyle w:val="Celda"/>
            </w:pPr>
            <w:r w:rsidRPr="002822CE">
              <w:t>9</w:t>
            </w:r>
          </w:p>
        </w:tc>
      </w:tr>
      <w:tr w:rsidR="00E161E8" w:rsidRPr="002822CE" w14:paraId="235D3828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38BAF7E" w14:textId="67A7D87D" w:rsidR="00E161E8" w:rsidRPr="00E161E8" w:rsidRDefault="00E161E8" w:rsidP="00E161E8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 w:rsidRPr="003D1A89">
              <w:rPr>
                <w:szCs w:val="16"/>
                <w:lang w:val="ca-ES"/>
              </w:rPr>
              <w:t>Enti</w:t>
            </w:r>
            <w:r>
              <w:rPr>
                <w:szCs w:val="16"/>
                <w:lang w:val="ca-ES"/>
              </w:rPr>
              <w:t>dad</w:t>
            </w:r>
            <w:proofErr w:type="spellEnd"/>
            <w:r w:rsidRPr="003D1A89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Deportiva </w:t>
            </w:r>
            <w:r>
              <w:rPr>
                <w:color w:val="FF0000"/>
                <w:szCs w:val="16"/>
                <w:lang w:val="ca-ES"/>
              </w:rPr>
              <w:t>CLUBESPORTIU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0D84CE4" w14:textId="6B213A42" w:rsidR="00E161E8" w:rsidRPr="002822CE" w:rsidRDefault="00E161E8" w:rsidP="00E161E8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50A91AE" w14:textId="41F7421D" w:rsidR="00E161E8" w:rsidRPr="002822CE" w:rsidRDefault="00E161E8" w:rsidP="00E161E8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183ABA9" w14:textId="1086C8DD" w:rsidR="00E161E8" w:rsidRPr="002822CE" w:rsidRDefault="00E161E8" w:rsidP="00E161E8">
            <w:pPr>
              <w:pStyle w:val="Celda"/>
            </w:pPr>
            <w:r w:rsidRPr="002822CE">
              <w:t>9</w:t>
            </w:r>
          </w:p>
        </w:tc>
      </w:tr>
      <w:tr w:rsidR="00E161E8" w:rsidRPr="002822CE" w14:paraId="60718DA0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4A400E21" w14:textId="5CED4AF0" w:rsidR="00E161E8" w:rsidRPr="00E161E8" w:rsidRDefault="00E161E8" w:rsidP="00E161E8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ntidad</w:t>
            </w:r>
            <w:proofErr w:type="spellEnd"/>
            <w:r w:rsidRPr="003D1A89">
              <w:rPr>
                <w:szCs w:val="16"/>
                <w:lang w:val="ca-ES"/>
              </w:rPr>
              <w:t xml:space="preserve"> cultural </w:t>
            </w:r>
            <w:r>
              <w:rPr>
                <w:color w:val="FF0000"/>
                <w:szCs w:val="16"/>
                <w:lang w:val="ca-ES"/>
              </w:rPr>
              <w:t>ENTITATCULTURAL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66AD94A" w14:textId="7C5E335A" w:rsidR="00E161E8" w:rsidRPr="002822CE" w:rsidRDefault="00E161E8" w:rsidP="00E161E8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C1EA26F" w14:textId="2032678C" w:rsidR="00E161E8" w:rsidRPr="002822CE" w:rsidRDefault="00E161E8" w:rsidP="00E161E8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5E4A38CA" w14:textId="4DD8DDA1" w:rsidR="00E161E8" w:rsidRPr="002822CE" w:rsidRDefault="00E161E8" w:rsidP="00E161E8">
            <w:pPr>
              <w:pStyle w:val="Celda"/>
            </w:pPr>
            <w:r w:rsidRPr="002822CE">
              <w:t>9</w:t>
            </w:r>
          </w:p>
        </w:tc>
      </w:tr>
      <w:tr w:rsidR="00E161E8" w:rsidRPr="002822CE" w14:paraId="0B2355CE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F5310B5" w14:textId="2AFBA657" w:rsidR="00E161E8" w:rsidRPr="00E161E8" w:rsidRDefault="00E161E8" w:rsidP="00E161E8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ntidad</w:t>
            </w:r>
            <w:proofErr w:type="spellEnd"/>
            <w:r w:rsidRPr="003D1A89"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voluntaria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>
              <w:rPr>
                <w:color w:val="FF0000"/>
                <w:szCs w:val="16"/>
                <w:lang w:val="ca-ES"/>
              </w:rPr>
              <w:t>VOLUNTARIAT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0B4EAF0" w14:textId="10D3AD8C" w:rsidR="00E161E8" w:rsidRPr="002822CE" w:rsidRDefault="00E161E8" w:rsidP="00E161E8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7A5C458" w14:textId="059465BD" w:rsidR="00E161E8" w:rsidRPr="002822CE" w:rsidRDefault="00E161E8" w:rsidP="00E161E8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1D6A1E91" w14:textId="59EBF727" w:rsidR="00E161E8" w:rsidRPr="002822CE" w:rsidRDefault="00E161E8" w:rsidP="00E161E8">
            <w:pPr>
              <w:pStyle w:val="Celda"/>
            </w:pPr>
            <w:r w:rsidRPr="002822CE">
              <w:t>9</w:t>
            </w:r>
          </w:p>
        </w:tc>
      </w:tr>
    </w:tbl>
    <w:p w14:paraId="4D2E9C48" w14:textId="77777777" w:rsidR="00E649E7" w:rsidRPr="00E649E7" w:rsidRDefault="00E649E7" w:rsidP="00E649E7">
      <w:pPr>
        <w:spacing w:line="240" w:lineRule="auto"/>
        <w:jc w:val="both"/>
        <w:rPr>
          <w:b/>
          <w:color w:val="auto"/>
          <w:sz w:val="24"/>
          <w:szCs w:val="26"/>
          <w:lang w:val="ca-ES"/>
        </w:rPr>
      </w:pPr>
    </w:p>
    <w:p w14:paraId="53B9FDFB" w14:textId="77777777" w:rsidR="00A45CF3" w:rsidRDefault="00A45CF3" w:rsidP="00023F2B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</w:p>
    <w:p w14:paraId="4B0E4A25" w14:textId="7063EF55" w:rsidR="00A45CF3" w:rsidRDefault="00A45CF3" w:rsidP="00023F2B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  <w:r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 xml:space="preserve">ASOCIACIONISMO 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 1=Si y 0=No. El valor 1 se da si h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puntuado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con est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mismo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lor a alguna de las variables 52.1 a 52.4</w:t>
      </w:r>
    </w:p>
    <w:p w14:paraId="5A540136" w14:textId="77777777" w:rsidR="00A45CF3" w:rsidRDefault="00A45CF3" w:rsidP="00023F2B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</w:p>
    <w:p w14:paraId="3CA7B662" w14:textId="77777777" w:rsidR="00A45CF3" w:rsidRDefault="00A45CF3" w:rsidP="00023F2B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</w:p>
    <w:p w14:paraId="5F92820A" w14:textId="63BF4ADC" w:rsidR="003D1A89" w:rsidRPr="00023F2B" w:rsidRDefault="00A3097C" w:rsidP="00023F2B">
      <w:pPr>
        <w:pStyle w:val="Prrafodelista"/>
        <w:spacing w:line="240" w:lineRule="auto"/>
        <w:ind w:left="142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Las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siguiente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pregunta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son sobre uso de </w:t>
      </w:r>
      <w:r w:rsidR="001F3572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I</w:t>
      </w: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nternet</w:t>
      </w:r>
      <w:r w:rsidR="00B229E3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.</w:t>
      </w:r>
      <w:r w:rsidR="00D9769B" w:rsidRPr="003D1A89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</w:p>
    <w:p w14:paraId="42C1184D" w14:textId="1A900FD1" w:rsidR="003D1A89" w:rsidRPr="00462D0F" w:rsidRDefault="00462D0F" w:rsidP="00D85363">
      <w:pPr>
        <w:spacing w:after="0" w:line="240" w:lineRule="auto"/>
        <w:ind w:left="142"/>
        <w:jc w:val="both"/>
        <w:rPr>
          <w:rFonts w:eastAsia="Calibri"/>
          <w:b/>
          <w:color w:val="FF0000"/>
          <w:kern w:val="0"/>
          <w:sz w:val="24"/>
          <w:szCs w:val="24"/>
          <w:lang w:val="es-ES_tradnl" w:eastAsia="en-US"/>
        </w:rPr>
      </w:pPr>
      <w:r>
        <w:rPr>
          <w:rFonts w:eastAsia="Calibri"/>
          <w:b/>
          <w:color w:val="4472C4"/>
          <w:kern w:val="0"/>
          <w:sz w:val="24"/>
          <w:szCs w:val="24"/>
          <w:lang w:val="es-ES_tradnl" w:eastAsia="en-US"/>
        </w:rPr>
        <w:t xml:space="preserve"> </w:t>
      </w:r>
    </w:p>
    <w:p w14:paraId="2A2EA0BC" w14:textId="2032261A" w:rsidR="00713D44" w:rsidRPr="003976BA" w:rsidRDefault="009C4422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eastAsia="Calibri" w:hAnsi="Arial" w:cs="Arial"/>
          <w:b/>
          <w:color w:val="auto"/>
          <w:sz w:val="18"/>
          <w:szCs w:val="18"/>
          <w:lang w:val="ca-ES"/>
        </w:rPr>
      </w:pPr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¿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Considera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que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está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bien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/mal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informado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respecto a las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consecuencia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del consumo de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sustancia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?</w:t>
      </w:r>
      <w:r w:rsidR="00462D0F"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</w:t>
      </w:r>
      <w:r w:rsidR="00462D0F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>INFORMADO</w:t>
      </w:r>
    </w:p>
    <w:p w14:paraId="78C4A682" w14:textId="60D0C684" w:rsidR="00713D44" w:rsidRDefault="00713D44" w:rsidP="00713D44">
      <w:pPr>
        <w:spacing w:line="240" w:lineRule="auto"/>
        <w:jc w:val="both"/>
        <w:rPr>
          <w:rFonts w:eastAsia="Calibri"/>
          <w:b/>
          <w:color w:val="0070C0"/>
          <w:sz w:val="24"/>
          <w:szCs w:val="24"/>
          <w:lang w:val="ca-ES"/>
        </w:rPr>
      </w:pPr>
    </w:p>
    <w:p w14:paraId="318EA7AE" w14:textId="70DB0746" w:rsidR="003D1A89" w:rsidRDefault="009C4422" w:rsidP="003D1A89">
      <w:pPr>
        <w:pStyle w:val="Respuesta"/>
        <w:ind w:left="720"/>
      </w:pPr>
      <w:proofErr w:type="spellStart"/>
      <w:r>
        <w:t>Muy</w:t>
      </w:r>
      <w:proofErr w:type="spellEnd"/>
      <w:r>
        <w:t xml:space="preserve"> </w:t>
      </w:r>
      <w:proofErr w:type="spellStart"/>
      <w:r>
        <w:t>bien</w:t>
      </w:r>
      <w:proofErr w:type="spellEnd"/>
      <w:r>
        <w:t xml:space="preserve"> </w:t>
      </w:r>
      <w:proofErr w:type="spellStart"/>
      <w:r>
        <w:t>informado</w:t>
      </w:r>
      <w:proofErr w:type="spellEnd"/>
      <w:r w:rsidR="003D1A89">
        <w:tab/>
      </w:r>
      <w:r w:rsidR="00F63DDC">
        <w:t>5</w:t>
      </w:r>
    </w:p>
    <w:p w14:paraId="48C39DD2" w14:textId="75EC5CCA" w:rsidR="003D1A89" w:rsidRDefault="009C4422" w:rsidP="003D1A89">
      <w:pPr>
        <w:pStyle w:val="Respuesta"/>
        <w:ind w:left="720"/>
      </w:pPr>
      <w:proofErr w:type="spellStart"/>
      <w:r>
        <w:t>Bien</w:t>
      </w:r>
      <w:proofErr w:type="spellEnd"/>
      <w:r w:rsidR="003D1A89">
        <w:t xml:space="preserve"> </w:t>
      </w:r>
      <w:proofErr w:type="spellStart"/>
      <w:r>
        <w:t>informado</w:t>
      </w:r>
      <w:proofErr w:type="spellEnd"/>
      <w:r w:rsidR="003D1A89">
        <w:tab/>
      </w:r>
      <w:r w:rsidR="00F63DDC">
        <w:t>4</w:t>
      </w:r>
    </w:p>
    <w:p w14:paraId="138A5270" w14:textId="3262013C" w:rsidR="003D1A89" w:rsidRDefault="009C4422" w:rsidP="003D1A89">
      <w:pPr>
        <w:pStyle w:val="Respuesta"/>
        <w:ind w:left="720"/>
      </w:pPr>
      <w:proofErr w:type="spellStart"/>
      <w:r>
        <w:t>Tengo</w:t>
      </w:r>
      <w:proofErr w:type="spellEnd"/>
      <w:r>
        <w:t xml:space="preserve"> </w:t>
      </w:r>
      <w:proofErr w:type="spellStart"/>
      <w:r>
        <w:t>dudas</w:t>
      </w:r>
      <w:proofErr w:type="spellEnd"/>
      <w:r w:rsidR="003D1A89">
        <w:tab/>
        <w:t>3</w:t>
      </w:r>
    </w:p>
    <w:p w14:paraId="3C8961AA" w14:textId="1E3B1474" w:rsidR="003D1A89" w:rsidRDefault="009C4422" w:rsidP="003D1A89">
      <w:pPr>
        <w:pStyle w:val="Respuesta"/>
        <w:ind w:left="720"/>
      </w:pPr>
      <w:r>
        <w:t xml:space="preserve">Mal </w:t>
      </w:r>
      <w:proofErr w:type="spellStart"/>
      <w:r>
        <w:t>informado</w:t>
      </w:r>
      <w:proofErr w:type="spellEnd"/>
      <w:r w:rsidR="003D1A89">
        <w:tab/>
      </w:r>
      <w:r w:rsidR="00F63DDC">
        <w:t>2</w:t>
      </w:r>
    </w:p>
    <w:p w14:paraId="1FA20069" w14:textId="3619C8BF" w:rsidR="003D1A89" w:rsidRDefault="009C4422" w:rsidP="003D1A89">
      <w:pPr>
        <w:pStyle w:val="Respuesta"/>
        <w:ind w:left="720"/>
      </w:pPr>
      <w:proofErr w:type="spellStart"/>
      <w:r>
        <w:t>Muy</w:t>
      </w:r>
      <w:proofErr w:type="spellEnd"/>
      <w:r w:rsidR="003D1A89">
        <w:t xml:space="preserve"> mal</w:t>
      </w:r>
      <w:r>
        <w:t xml:space="preserve"> </w:t>
      </w:r>
      <w:proofErr w:type="spellStart"/>
      <w:r>
        <w:t>informado</w:t>
      </w:r>
      <w:proofErr w:type="spellEnd"/>
      <w:r w:rsidR="003D1A89">
        <w:tab/>
      </w:r>
      <w:r w:rsidR="00F63DDC">
        <w:t>1</w:t>
      </w:r>
    </w:p>
    <w:p w14:paraId="7D747B77" w14:textId="6C7A4681" w:rsidR="003D1A89" w:rsidRDefault="003D1A89" w:rsidP="003D1A89">
      <w:pPr>
        <w:pStyle w:val="Respuesta"/>
        <w:ind w:left="720"/>
      </w:pPr>
      <w:r>
        <w:t>NC</w:t>
      </w:r>
      <w:r>
        <w:tab/>
        <w:t>9</w:t>
      </w:r>
    </w:p>
    <w:p w14:paraId="445CA765" w14:textId="77777777" w:rsidR="003D1A89" w:rsidRDefault="003D1A89" w:rsidP="00713D44">
      <w:pPr>
        <w:spacing w:line="240" w:lineRule="auto"/>
        <w:jc w:val="both"/>
        <w:rPr>
          <w:rFonts w:eastAsia="Calibri"/>
          <w:b/>
          <w:color w:val="0070C0"/>
          <w:sz w:val="24"/>
          <w:szCs w:val="24"/>
          <w:lang w:val="ca-ES"/>
        </w:rPr>
      </w:pPr>
    </w:p>
    <w:p w14:paraId="5F33EFF0" w14:textId="3AFBF03A" w:rsidR="00713D44" w:rsidRPr="003976BA" w:rsidRDefault="009C4422" w:rsidP="006E005B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eastAsia="Calibri" w:hAnsi="Arial" w:cs="Arial"/>
          <w:b/>
          <w:color w:val="auto"/>
          <w:sz w:val="18"/>
          <w:szCs w:val="18"/>
          <w:lang w:val="ca-ES"/>
        </w:rPr>
      </w:pPr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¿A través de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qué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medio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te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informa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prioritariamente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sobre el consumo de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sustancia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?</w:t>
      </w:r>
    </w:p>
    <w:p w14:paraId="497AD9D0" w14:textId="3C9B4BD4" w:rsidR="00713D44" w:rsidRDefault="00713D44" w:rsidP="00713D44">
      <w:pPr>
        <w:spacing w:line="240" w:lineRule="auto"/>
        <w:jc w:val="both"/>
        <w:rPr>
          <w:rFonts w:eastAsia="Calibri"/>
          <w:b/>
          <w:color w:val="0070C0"/>
          <w:sz w:val="24"/>
          <w:szCs w:val="24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3976BA" w:rsidRPr="00122230" w14:paraId="50E62CA6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4B044DA7" w14:textId="77777777" w:rsidR="003976BA" w:rsidRPr="002822CE" w:rsidRDefault="003976BA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7F23E006" w14:textId="68E94F39" w:rsidR="003976BA" w:rsidRPr="00D84516" w:rsidRDefault="009C4422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1E5636A6" w14:textId="77777777" w:rsidR="003976BA" w:rsidRPr="00122230" w:rsidRDefault="003976B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6C7B4A81" w14:textId="77777777" w:rsidR="003976BA" w:rsidRPr="00122230" w:rsidRDefault="003976B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3976BA" w:rsidRPr="002822CE" w14:paraId="41F517BF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94BCAD3" w14:textId="2754B335" w:rsidR="003976BA" w:rsidRPr="003976BA" w:rsidRDefault="003976BA" w:rsidP="009C4422">
            <w:pPr>
              <w:pStyle w:val="Fila"/>
              <w:rPr>
                <w:szCs w:val="16"/>
              </w:rPr>
            </w:pPr>
            <w:r w:rsidRPr="003976BA">
              <w:rPr>
                <w:rFonts w:eastAsia="Calibri"/>
                <w:szCs w:val="16"/>
                <w:lang w:val="ca-ES"/>
              </w:rPr>
              <w:t>A través d</w:t>
            </w:r>
            <w:r w:rsidR="009C4422">
              <w:rPr>
                <w:rFonts w:eastAsia="Calibri"/>
                <w:szCs w:val="16"/>
                <w:lang w:val="ca-ES"/>
              </w:rPr>
              <w:t>e Interne</w:t>
            </w:r>
            <w:r w:rsidRPr="003976BA">
              <w:rPr>
                <w:rFonts w:eastAsia="Calibri"/>
                <w:szCs w:val="16"/>
                <w:lang w:val="ca-ES"/>
              </w:rPr>
              <w:t>t</w:t>
            </w:r>
            <w:r w:rsidR="00462D0F">
              <w:rPr>
                <w:rFonts w:eastAsia="Calibri"/>
                <w:szCs w:val="16"/>
                <w:lang w:val="ca-ES"/>
              </w:rPr>
              <w:t xml:space="preserve"> </w:t>
            </w:r>
            <w:r w:rsidR="00462D0F" w:rsidRPr="00462D0F">
              <w:rPr>
                <w:rFonts w:eastAsia="Calibri"/>
                <w:color w:val="FF0000"/>
                <w:szCs w:val="16"/>
                <w:lang w:val="ca-ES"/>
              </w:rPr>
              <w:t>INFOINTERNET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BB0D76B" w14:textId="77777777" w:rsidR="003976BA" w:rsidRPr="002822CE" w:rsidRDefault="003976BA" w:rsidP="003976BA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A450AC0" w14:textId="38B2B783" w:rsidR="003976BA" w:rsidRPr="002822CE" w:rsidRDefault="00462D0F" w:rsidP="003976BA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5BA2A4A" w14:textId="77777777" w:rsidR="003976BA" w:rsidRPr="002822CE" w:rsidRDefault="003976BA" w:rsidP="003976BA">
            <w:pPr>
              <w:pStyle w:val="Celda"/>
            </w:pPr>
            <w:r w:rsidRPr="002822CE">
              <w:t>9</w:t>
            </w:r>
          </w:p>
        </w:tc>
      </w:tr>
      <w:tr w:rsidR="00462D0F" w:rsidRPr="002822CE" w14:paraId="0FD219D9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29CE36F" w14:textId="0953CBBE" w:rsidR="00462D0F" w:rsidRPr="003976BA" w:rsidRDefault="00462D0F" w:rsidP="00462D0F">
            <w:pPr>
              <w:pStyle w:val="Fila"/>
              <w:rPr>
                <w:szCs w:val="16"/>
                <w:lang w:val="ca-ES"/>
              </w:rPr>
            </w:pPr>
            <w:r w:rsidRPr="003976BA">
              <w:rPr>
                <w:rFonts w:eastAsia="Calibri"/>
                <w:szCs w:val="16"/>
                <w:lang w:val="ca-ES"/>
              </w:rPr>
              <w:t xml:space="preserve">A través de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charla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en el centro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educativo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</w:t>
            </w:r>
            <w:r w:rsidRPr="00462D0F">
              <w:rPr>
                <w:rFonts w:eastAsia="Calibri"/>
                <w:color w:val="FF0000"/>
                <w:szCs w:val="16"/>
                <w:lang w:val="ca-ES"/>
              </w:rPr>
              <w:t>INFO</w:t>
            </w:r>
            <w:r>
              <w:rPr>
                <w:rFonts w:eastAsia="Calibri"/>
                <w:color w:val="FF0000"/>
                <w:szCs w:val="16"/>
                <w:lang w:val="ca-ES"/>
              </w:rPr>
              <w:t>CENTR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7CE0C7E" w14:textId="4F3E1AA4" w:rsidR="00462D0F" w:rsidRPr="002822CE" w:rsidRDefault="00462D0F" w:rsidP="00462D0F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6C1F84C" w14:textId="7B6DADD6" w:rsidR="00462D0F" w:rsidRPr="002822CE" w:rsidRDefault="00462D0F" w:rsidP="00462D0F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5A5F29C4" w14:textId="1D2EB738" w:rsidR="00462D0F" w:rsidRPr="002822CE" w:rsidRDefault="00462D0F" w:rsidP="00462D0F">
            <w:pPr>
              <w:pStyle w:val="Celda"/>
            </w:pPr>
            <w:r w:rsidRPr="002822CE">
              <w:t>9</w:t>
            </w:r>
          </w:p>
        </w:tc>
      </w:tr>
      <w:tr w:rsidR="00462D0F" w:rsidRPr="002822CE" w14:paraId="310D366E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0A3664EA" w14:textId="7F03BFF9" w:rsidR="00462D0F" w:rsidRPr="003976BA" w:rsidRDefault="00462D0F" w:rsidP="00462D0F">
            <w:pPr>
              <w:pStyle w:val="Fila"/>
              <w:rPr>
                <w:szCs w:val="16"/>
                <w:lang w:val="ca-ES"/>
              </w:rPr>
            </w:pPr>
            <w:r w:rsidRPr="003976BA">
              <w:rPr>
                <w:rFonts w:eastAsia="Calibri"/>
                <w:szCs w:val="16"/>
                <w:lang w:val="ca-ES"/>
              </w:rPr>
              <w:t xml:space="preserve">A través </w:t>
            </w:r>
            <w:r>
              <w:rPr>
                <w:rFonts w:eastAsia="Calibri"/>
                <w:szCs w:val="16"/>
                <w:lang w:val="ca-ES"/>
              </w:rPr>
              <w:t xml:space="preserve">de mis pedres </w:t>
            </w:r>
            <w:r w:rsidRPr="00462D0F">
              <w:rPr>
                <w:rFonts w:eastAsia="Calibri"/>
                <w:color w:val="FF0000"/>
                <w:szCs w:val="16"/>
                <w:lang w:val="ca-ES"/>
              </w:rPr>
              <w:t>INFO</w:t>
            </w:r>
            <w:r>
              <w:rPr>
                <w:rFonts w:eastAsia="Calibri"/>
                <w:color w:val="FF0000"/>
                <w:szCs w:val="16"/>
                <w:lang w:val="ca-ES"/>
              </w:rPr>
              <w:t>PADRE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3CA18A2" w14:textId="0538DABF" w:rsidR="00462D0F" w:rsidRPr="002822CE" w:rsidRDefault="00462D0F" w:rsidP="00462D0F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B1FDE75" w14:textId="542E413E" w:rsidR="00462D0F" w:rsidRPr="002822CE" w:rsidRDefault="00462D0F" w:rsidP="00462D0F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70A62603" w14:textId="7744F00B" w:rsidR="00462D0F" w:rsidRPr="002822CE" w:rsidRDefault="00462D0F" w:rsidP="00462D0F">
            <w:pPr>
              <w:pStyle w:val="Celda"/>
            </w:pPr>
            <w:r w:rsidRPr="002822CE">
              <w:t>9</w:t>
            </w:r>
          </w:p>
        </w:tc>
      </w:tr>
      <w:tr w:rsidR="00462D0F" w:rsidRPr="002822CE" w14:paraId="79E444BD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2EDDED1" w14:textId="1A53A745" w:rsidR="00462D0F" w:rsidRPr="003976BA" w:rsidRDefault="00462D0F" w:rsidP="00462D0F">
            <w:pPr>
              <w:pStyle w:val="Fila"/>
              <w:rPr>
                <w:szCs w:val="16"/>
                <w:lang w:val="ca-ES"/>
              </w:rPr>
            </w:pPr>
            <w:r w:rsidRPr="003976BA">
              <w:rPr>
                <w:rFonts w:eastAsia="Calibri"/>
                <w:szCs w:val="16"/>
                <w:lang w:val="ca-ES"/>
              </w:rPr>
              <w:t xml:space="preserve">A través </w:t>
            </w:r>
            <w:r>
              <w:rPr>
                <w:rFonts w:eastAsia="Calibri"/>
                <w:szCs w:val="16"/>
                <w:lang w:val="ca-ES"/>
              </w:rPr>
              <w:t xml:space="preserve">de mis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hermano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/as </w:t>
            </w:r>
            <w:r w:rsidRPr="00462D0F">
              <w:rPr>
                <w:rFonts w:eastAsia="Calibri"/>
                <w:color w:val="FF0000"/>
                <w:szCs w:val="16"/>
                <w:lang w:val="ca-ES"/>
              </w:rPr>
              <w:t>INFO</w:t>
            </w:r>
            <w:r>
              <w:rPr>
                <w:rFonts w:eastAsia="Calibri"/>
                <w:color w:val="FF0000"/>
                <w:szCs w:val="16"/>
                <w:lang w:val="ca-ES"/>
              </w:rPr>
              <w:t>HERMANO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A89F55B" w14:textId="340B0EEB" w:rsidR="00462D0F" w:rsidRPr="002822CE" w:rsidRDefault="00462D0F" w:rsidP="00462D0F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9968071" w14:textId="120D22B8" w:rsidR="00462D0F" w:rsidRPr="002822CE" w:rsidRDefault="00462D0F" w:rsidP="00462D0F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1DCA6DD5" w14:textId="32B5B6DD" w:rsidR="00462D0F" w:rsidRPr="002822CE" w:rsidRDefault="00462D0F" w:rsidP="00462D0F">
            <w:pPr>
              <w:pStyle w:val="Celda"/>
            </w:pPr>
            <w:r w:rsidRPr="002822CE">
              <w:t>9</w:t>
            </w:r>
          </w:p>
        </w:tc>
      </w:tr>
      <w:tr w:rsidR="00462D0F" w:rsidRPr="002822CE" w14:paraId="6F2D5E39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0BD01311" w14:textId="2B4E0E93" w:rsidR="00462D0F" w:rsidRPr="003976BA" w:rsidRDefault="00462D0F" w:rsidP="00462D0F">
            <w:pPr>
              <w:pStyle w:val="Fila"/>
              <w:rPr>
                <w:szCs w:val="16"/>
                <w:lang w:val="ca-ES"/>
              </w:rPr>
            </w:pPr>
            <w:r>
              <w:rPr>
                <w:rFonts w:eastAsia="Calibri"/>
                <w:szCs w:val="16"/>
                <w:lang w:val="ca-ES"/>
              </w:rPr>
              <w:t>A través de</w:t>
            </w:r>
            <w:r w:rsidRPr="003976BA"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szCs w:val="16"/>
                <w:lang w:val="ca-ES"/>
              </w:rPr>
              <w:t>mis</w:t>
            </w:r>
            <w:r w:rsidRPr="003976BA">
              <w:rPr>
                <w:rFonts w:eastAsia="Calibri"/>
                <w:szCs w:val="16"/>
                <w:lang w:val="ca-ES"/>
              </w:rPr>
              <w:t xml:space="preserve">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amigo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/as </w:t>
            </w:r>
            <w:r w:rsidRPr="00462D0F">
              <w:rPr>
                <w:rFonts w:eastAsia="Calibri"/>
                <w:color w:val="FF0000"/>
                <w:szCs w:val="16"/>
                <w:lang w:val="ca-ES"/>
              </w:rPr>
              <w:t>INFO</w:t>
            </w:r>
            <w:r>
              <w:rPr>
                <w:rFonts w:eastAsia="Calibri"/>
                <w:color w:val="FF0000"/>
                <w:szCs w:val="16"/>
                <w:lang w:val="ca-ES"/>
              </w:rPr>
              <w:t>AMIGO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87835F0" w14:textId="0D401697" w:rsidR="00462D0F" w:rsidRPr="002822CE" w:rsidRDefault="00462D0F" w:rsidP="00462D0F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6BA0BF5" w14:textId="54F99DD1" w:rsidR="00462D0F" w:rsidRPr="002822CE" w:rsidRDefault="00462D0F" w:rsidP="00462D0F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6A6992B0" w14:textId="2F403510" w:rsidR="00462D0F" w:rsidRPr="002822CE" w:rsidRDefault="00462D0F" w:rsidP="00462D0F">
            <w:pPr>
              <w:pStyle w:val="Celda"/>
            </w:pPr>
            <w:r w:rsidRPr="002822CE">
              <w:t>9</w:t>
            </w:r>
          </w:p>
        </w:tc>
      </w:tr>
      <w:tr w:rsidR="00462D0F" w:rsidRPr="002822CE" w14:paraId="10AE9FA1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89A6A69" w14:textId="6E44C7B5" w:rsidR="00462D0F" w:rsidRPr="003976BA" w:rsidRDefault="00462D0F" w:rsidP="00462D0F">
            <w:pPr>
              <w:pStyle w:val="Fila"/>
              <w:rPr>
                <w:szCs w:val="16"/>
                <w:lang w:val="ca-ES"/>
              </w:rPr>
            </w:pPr>
            <w:r w:rsidRPr="003976BA">
              <w:rPr>
                <w:rFonts w:eastAsia="Calibri"/>
                <w:szCs w:val="16"/>
                <w:lang w:val="ca-ES"/>
              </w:rPr>
              <w:t xml:space="preserve">A través de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medio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de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comunicación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</w:t>
            </w:r>
            <w:r w:rsidRPr="00462D0F">
              <w:rPr>
                <w:rFonts w:eastAsia="Calibri"/>
                <w:color w:val="FF0000"/>
                <w:szCs w:val="16"/>
                <w:lang w:val="ca-ES"/>
              </w:rPr>
              <w:t>INFO</w:t>
            </w:r>
            <w:r>
              <w:rPr>
                <w:rFonts w:eastAsia="Calibri"/>
                <w:color w:val="FF0000"/>
                <w:szCs w:val="16"/>
                <w:lang w:val="ca-ES"/>
              </w:rPr>
              <w:t>MEDIOS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56F12492" w14:textId="3C10754F" w:rsidR="00462D0F" w:rsidRPr="002822CE" w:rsidRDefault="00462D0F" w:rsidP="00462D0F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C14DA90" w14:textId="37D10971" w:rsidR="00462D0F" w:rsidRPr="002822CE" w:rsidRDefault="00462D0F" w:rsidP="00462D0F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4711CB3C" w14:textId="3F952891" w:rsidR="00462D0F" w:rsidRPr="002822CE" w:rsidRDefault="00462D0F" w:rsidP="00462D0F">
            <w:pPr>
              <w:pStyle w:val="Celda"/>
            </w:pPr>
            <w:r w:rsidRPr="002822CE">
              <w:t>9</w:t>
            </w:r>
          </w:p>
        </w:tc>
      </w:tr>
    </w:tbl>
    <w:p w14:paraId="6FB63EE6" w14:textId="77777777" w:rsidR="001F3572" w:rsidRPr="00E61A6C" w:rsidRDefault="001F3572" w:rsidP="00713D44">
      <w:pPr>
        <w:spacing w:line="240" w:lineRule="auto"/>
        <w:jc w:val="both"/>
        <w:rPr>
          <w:rFonts w:eastAsia="Calibri"/>
          <w:b/>
          <w:color w:val="0070C0"/>
          <w:sz w:val="6"/>
          <w:szCs w:val="24"/>
          <w:lang w:val="ca-ES"/>
        </w:rPr>
      </w:pPr>
    </w:p>
    <w:p w14:paraId="0B726088" w14:textId="275FEEFF" w:rsidR="00764EB8" w:rsidRPr="003976BA" w:rsidRDefault="009C4422" w:rsidP="006E005B">
      <w:pPr>
        <w:pStyle w:val="Prrafodelista"/>
        <w:numPr>
          <w:ilvl w:val="0"/>
          <w:numId w:val="1"/>
        </w:numPr>
        <w:spacing w:before="180" w:after="180" w:line="300" w:lineRule="atLeast"/>
        <w:ind w:left="142"/>
        <w:jc w:val="both"/>
        <w:rPr>
          <w:rFonts w:ascii="Arial" w:eastAsia="Calibri" w:hAnsi="Arial" w:cs="Arial"/>
          <w:b/>
          <w:color w:val="auto"/>
          <w:sz w:val="18"/>
          <w:szCs w:val="18"/>
          <w:lang w:val="ca-ES"/>
        </w:rPr>
      </w:pPr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¿A través de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qué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medio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te gustaria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recibir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información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 xml:space="preserve"> sobre </w:t>
      </w:r>
      <w:proofErr w:type="spellStart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drogas</w:t>
      </w:r>
      <w:proofErr w:type="spellEnd"/>
      <w:r>
        <w:rPr>
          <w:rFonts w:ascii="Arial" w:eastAsia="Calibri" w:hAnsi="Arial" w:cs="Arial"/>
          <w:b/>
          <w:color w:val="auto"/>
          <w:sz w:val="18"/>
          <w:szCs w:val="18"/>
          <w:lang w:val="ca-ES"/>
        </w:rPr>
        <w:t>?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0"/>
        <w:gridCol w:w="1249"/>
        <w:gridCol w:w="1249"/>
        <w:gridCol w:w="1246"/>
      </w:tblGrid>
      <w:tr w:rsidR="003976BA" w:rsidRPr="00122230" w14:paraId="3BAB7B45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3B07CC9" w14:textId="77777777" w:rsidR="003976BA" w:rsidRPr="002822CE" w:rsidRDefault="003976BA" w:rsidP="00BE51BE">
            <w:pPr>
              <w:pStyle w:val="Cabecera"/>
            </w:pPr>
          </w:p>
        </w:tc>
        <w:tc>
          <w:tcPr>
            <w:tcW w:w="690" w:type="pct"/>
            <w:shd w:val="clear" w:color="auto" w:fill="auto"/>
          </w:tcPr>
          <w:p w14:paraId="34B01F3C" w14:textId="467371E4" w:rsidR="003976BA" w:rsidRPr="00D84516" w:rsidRDefault="009C4422" w:rsidP="00BE51B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Sí</w:t>
            </w:r>
          </w:p>
        </w:tc>
        <w:tc>
          <w:tcPr>
            <w:tcW w:w="690" w:type="pct"/>
            <w:shd w:val="clear" w:color="auto" w:fill="auto"/>
          </w:tcPr>
          <w:p w14:paraId="63AB1012" w14:textId="77777777" w:rsidR="003976BA" w:rsidRPr="00122230" w:rsidRDefault="003976B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</w:t>
            </w:r>
          </w:p>
        </w:tc>
        <w:tc>
          <w:tcPr>
            <w:tcW w:w="688" w:type="pct"/>
          </w:tcPr>
          <w:p w14:paraId="3494631F" w14:textId="77777777" w:rsidR="003976BA" w:rsidRPr="00122230" w:rsidRDefault="003976BA" w:rsidP="00BE51BE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3976BA" w:rsidRPr="002822CE" w14:paraId="690F6B9E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CA4EC32" w14:textId="65E4D424" w:rsidR="003976BA" w:rsidRPr="003976BA" w:rsidRDefault="003976BA" w:rsidP="003976BA">
            <w:pPr>
              <w:pStyle w:val="Fila"/>
              <w:rPr>
                <w:szCs w:val="16"/>
              </w:rPr>
            </w:pPr>
            <w:r w:rsidRPr="003976BA">
              <w:rPr>
                <w:rFonts w:eastAsia="Calibri"/>
                <w:szCs w:val="16"/>
                <w:lang w:val="ca-ES"/>
              </w:rPr>
              <w:t xml:space="preserve">Personal </w:t>
            </w:r>
            <w:proofErr w:type="spellStart"/>
            <w:r w:rsidRPr="003976BA">
              <w:rPr>
                <w:rFonts w:eastAsia="Calibri"/>
                <w:szCs w:val="16"/>
                <w:lang w:val="ca-ES"/>
              </w:rPr>
              <w:t>sociosanitari</w:t>
            </w:r>
            <w:r w:rsidR="001F3572">
              <w:rPr>
                <w:rFonts w:eastAsia="Calibri"/>
                <w:szCs w:val="16"/>
                <w:lang w:val="ca-ES"/>
              </w:rPr>
              <w:t>o</w:t>
            </w:r>
            <w:proofErr w:type="spellEnd"/>
            <w:r w:rsidR="00D342D5">
              <w:rPr>
                <w:rFonts w:eastAsia="Calibri"/>
                <w:szCs w:val="16"/>
                <w:lang w:val="ca-ES"/>
              </w:rPr>
              <w:t xml:space="preserve"> </w:t>
            </w:r>
            <w:r w:rsidR="00D342D5" w:rsidRPr="00D342D5">
              <w:rPr>
                <w:rFonts w:eastAsia="Calibri"/>
                <w:color w:val="FF0000"/>
                <w:szCs w:val="16"/>
                <w:lang w:val="ca-ES"/>
              </w:rPr>
              <w:t>SOCIOSANITARIO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E0603BF" w14:textId="77777777" w:rsidR="003976BA" w:rsidRPr="002822CE" w:rsidRDefault="003976BA" w:rsidP="003976BA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7CA7819" w14:textId="40F5EB1E" w:rsidR="003976BA" w:rsidRPr="002822CE" w:rsidRDefault="00D342D5" w:rsidP="003976BA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5D6E3C62" w14:textId="77777777" w:rsidR="003976BA" w:rsidRPr="002822CE" w:rsidRDefault="003976BA" w:rsidP="003976BA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5D5866EC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0FA07B72" w14:textId="3F8057EF" w:rsidR="00D342D5" w:rsidRPr="003976BA" w:rsidRDefault="00D342D5" w:rsidP="00D342D5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3976BA">
              <w:rPr>
                <w:rFonts w:eastAsia="Calibri"/>
                <w:szCs w:val="16"/>
                <w:lang w:val="ca-ES"/>
              </w:rPr>
              <w:t>C</w:t>
            </w:r>
            <w:r>
              <w:rPr>
                <w:rFonts w:eastAsia="Calibri"/>
                <w:szCs w:val="16"/>
                <w:lang w:val="ca-ES"/>
              </w:rPr>
              <w:t>uerpo</w:t>
            </w:r>
            <w:r w:rsidRPr="003976BA">
              <w:rPr>
                <w:rFonts w:eastAsia="Calibri"/>
                <w:szCs w:val="16"/>
                <w:lang w:val="ca-ES"/>
              </w:rPr>
              <w:t>s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 xml:space="preserve"> de </w:t>
            </w:r>
            <w:r>
              <w:rPr>
                <w:rFonts w:eastAsia="Calibri"/>
                <w:szCs w:val="16"/>
                <w:lang w:val="ca-ES"/>
              </w:rPr>
              <w:t xml:space="preserve">Seguridad </w:t>
            </w:r>
            <w:r w:rsidRPr="00D342D5">
              <w:rPr>
                <w:rFonts w:eastAsia="Calibri"/>
                <w:color w:val="FF0000"/>
                <w:szCs w:val="16"/>
                <w:lang w:val="ca-ES"/>
              </w:rPr>
              <w:t>FFSS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AAC7F3C" w14:textId="7F32521B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699EAD3" w14:textId="2C6BF352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9D28C2D" w14:textId="0A7CC3E3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577E8327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3715E01" w14:textId="61A5D9C7" w:rsidR="00D342D5" w:rsidRPr="003976BA" w:rsidRDefault="00D342D5" w:rsidP="00D342D5">
            <w:pPr>
              <w:pStyle w:val="Fila"/>
              <w:rPr>
                <w:szCs w:val="16"/>
                <w:lang w:val="ca-ES"/>
              </w:rPr>
            </w:pPr>
            <w:proofErr w:type="spellStart"/>
            <w:r w:rsidRPr="003976BA">
              <w:rPr>
                <w:rFonts w:eastAsia="Calibri"/>
                <w:szCs w:val="16"/>
                <w:lang w:val="ca-ES"/>
              </w:rPr>
              <w:t>Lli</w:t>
            </w:r>
            <w:r>
              <w:rPr>
                <w:rFonts w:eastAsia="Calibri"/>
                <w:szCs w:val="16"/>
                <w:lang w:val="ca-ES"/>
              </w:rPr>
              <w:t>bro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y</w:t>
            </w:r>
            <w:r w:rsidRPr="003976BA">
              <w:rPr>
                <w:rFonts w:eastAsia="Calibri"/>
                <w:szCs w:val="16"/>
                <w:lang w:val="ca-ES"/>
              </w:rPr>
              <w:t xml:space="preserve">/o </w:t>
            </w:r>
            <w:proofErr w:type="spellStart"/>
            <w:r w:rsidRPr="003976BA">
              <w:rPr>
                <w:rFonts w:eastAsia="Calibri"/>
                <w:szCs w:val="16"/>
                <w:lang w:val="ca-ES"/>
              </w:rPr>
              <w:t>tríptic</w:t>
            </w:r>
            <w:r>
              <w:rPr>
                <w:rFonts w:eastAsia="Calibri"/>
                <w:szCs w:val="16"/>
                <w:lang w:val="ca-ES"/>
              </w:rPr>
              <w:t>o</w:t>
            </w:r>
            <w:r w:rsidRPr="003976BA">
              <w:rPr>
                <w:rFonts w:eastAsia="Calibri"/>
                <w:szCs w:val="16"/>
                <w:lang w:val="ca-ES"/>
              </w:rPr>
              <w:t>s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 xml:space="preserve"> </w:t>
            </w:r>
            <w:proofErr w:type="spellStart"/>
            <w:r w:rsidRPr="003976BA">
              <w:rPr>
                <w:rFonts w:eastAsia="Calibri"/>
                <w:szCs w:val="16"/>
                <w:lang w:val="ca-ES"/>
              </w:rPr>
              <w:t>informati</w:t>
            </w:r>
            <w:r>
              <w:rPr>
                <w:rFonts w:eastAsia="Calibri"/>
                <w:szCs w:val="16"/>
                <w:lang w:val="ca-ES"/>
              </w:rPr>
              <w:t>vo</w:t>
            </w:r>
            <w:r w:rsidRPr="003976BA">
              <w:rPr>
                <w:rFonts w:eastAsia="Calibri"/>
                <w:szCs w:val="16"/>
                <w:lang w:val="ca-ES"/>
              </w:rPr>
              <w:t>s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szCs w:val="16"/>
                <w:lang w:val="ca-ES"/>
              </w:rPr>
              <w:t xml:space="preserve"> </w:t>
            </w:r>
            <w:r w:rsidRPr="00D342D5">
              <w:rPr>
                <w:rFonts w:eastAsia="Calibri"/>
                <w:color w:val="FF0000"/>
                <w:szCs w:val="16"/>
                <w:lang w:val="ca-ES"/>
              </w:rPr>
              <w:t>DOCUMENTOS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F2FFFEA" w14:textId="3D1A7DED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F798CA5" w14:textId="71D15772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75159192" w14:textId="401EAB44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65A1559E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2B7A4569" w14:textId="0C0A2DC9" w:rsidR="00D342D5" w:rsidRPr="00D342D5" w:rsidRDefault="00D342D5" w:rsidP="00D342D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 w:rsidRPr="003976BA">
              <w:rPr>
                <w:rFonts w:eastAsia="Calibri"/>
                <w:szCs w:val="16"/>
                <w:lang w:val="ca-ES"/>
              </w:rPr>
              <w:t>Pa</w:t>
            </w:r>
            <w:r>
              <w:rPr>
                <w:rFonts w:eastAsia="Calibri"/>
                <w:szCs w:val="16"/>
                <w:lang w:val="ca-ES"/>
              </w:rPr>
              <w:t>d</w:t>
            </w:r>
            <w:r w:rsidRPr="003976BA">
              <w:rPr>
                <w:rFonts w:eastAsia="Calibri"/>
                <w:szCs w:val="16"/>
                <w:lang w:val="ca-ES"/>
              </w:rPr>
              <w:t>re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>/</w:t>
            </w:r>
            <w:proofErr w:type="spellStart"/>
            <w:r w:rsidRPr="003976BA">
              <w:rPr>
                <w:rFonts w:eastAsia="Calibri"/>
                <w:szCs w:val="16"/>
                <w:lang w:val="ca-ES"/>
              </w:rPr>
              <w:t>ma</w:t>
            </w:r>
            <w:r>
              <w:rPr>
                <w:rFonts w:eastAsia="Calibri"/>
                <w:szCs w:val="16"/>
                <w:lang w:val="ca-ES"/>
              </w:rPr>
              <w:t>d</w:t>
            </w:r>
            <w:r w:rsidRPr="003976BA">
              <w:rPr>
                <w:rFonts w:eastAsia="Calibri"/>
                <w:szCs w:val="16"/>
                <w:lang w:val="ca-ES"/>
              </w:rPr>
              <w:t>re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>/</w:t>
            </w:r>
            <w:proofErr w:type="spellStart"/>
            <w:r w:rsidRPr="003976BA">
              <w:rPr>
                <w:rFonts w:eastAsia="Calibri"/>
                <w:szCs w:val="16"/>
                <w:lang w:val="ca-ES"/>
              </w:rPr>
              <w:t>familiar</w:t>
            </w:r>
            <w:r>
              <w:rPr>
                <w:rFonts w:eastAsia="Calibri"/>
                <w:szCs w:val="16"/>
                <w:lang w:val="ca-ES"/>
              </w:rPr>
              <w:t>e</w:t>
            </w:r>
            <w:r w:rsidRPr="003976BA">
              <w:rPr>
                <w:rFonts w:eastAsia="Calibri"/>
                <w:szCs w:val="16"/>
                <w:lang w:val="ca-ES"/>
              </w:rPr>
              <w:t>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color w:val="FF0000"/>
                <w:szCs w:val="16"/>
                <w:lang w:val="ca-ES"/>
              </w:rPr>
              <w:t>FAMILIA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CC5A99C" w14:textId="6F01EEA8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16087EB2" w14:textId="493B0DC9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5EF12EE8" w14:textId="26A12A4F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0FD33DBA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95E7858" w14:textId="4E41B8C6" w:rsidR="00D342D5" w:rsidRPr="00D342D5" w:rsidRDefault="00D342D5" w:rsidP="00D342D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rFonts w:eastAsia="Calibri"/>
                <w:szCs w:val="16"/>
                <w:lang w:val="ca-ES"/>
              </w:rPr>
              <w:t>Persona</w:t>
            </w:r>
            <w:r w:rsidRPr="003976BA">
              <w:rPr>
                <w:rFonts w:eastAsia="Calibri"/>
                <w:szCs w:val="16"/>
                <w:lang w:val="ca-ES"/>
              </w:rPr>
              <w:t>s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 xml:space="preserve"> que han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tenido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 xml:space="preserve"> contact</w:t>
            </w:r>
            <w:r>
              <w:rPr>
                <w:rFonts w:eastAsia="Calibri"/>
                <w:szCs w:val="16"/>
                <w:lang w:val="ca-ES"/>
              </w:rPr>
              <w:t>o</w:t>
            </w:r>
            <w:r w:rsidRPr="003976BA"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szCs w:val="16"/>
                <w:lang w:val="ca-ES"/>
              </w:rPr>
              <w:t>con</w:t>
            </w:r>
            <w:r w:rsidRPr="003976BA"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szCs w:val="16"/>
                <w:lang w:val="ca-ES"/>
              </w:rPr>
              <w:t xml:space="preserve">elles </w:t>
            </w:r>
            <w:r>
              <w:rPr>
                <w:rFonts w:eastAsia="Calibri"/>
                <w:color w:val="FF0000"/>
                <w:szCs w:val="16"/>
                <w:lang w:val="ca-ES"/>
              </w:rPr>
              <w:t>CONSUMIDORES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383BC207" w14:textId="42893808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78F5C55" w14:textId="580151FD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01D62843" w14:textId="0A95170F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19A707D9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35F3C291" w14:textId="537A0F54" w:rsidR="00D342D5" w:rsidRPr="00D342D5" w:rsidRDefault="00D342D5" w:rsidP="00D342D5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rFonts w:eastAsia="Calibri"/>
                <w:szCs w:val="16"/>
                <w:lang w:val="ca-ES"/>
              </w:rPr>
              <w:t>Charla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</w:t>
            </w:r>
            <w:r w:rsidRPr="003976BA">
              <w:rPr>
                <w:rFonts w:eastAsia="Calibri"/>
                <w:szCs w:val="16"/>
                <w:lang w:val="ca-ES"/>
              </w:rPr>
              <w:t>o cursos sobre el tema</w:t>
            </w:r>
            <w:r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color w:val="FF0000"/>
                <w:szCs w:val="16"/>
                <w:lang w:val="ca-ES"/>
              </w:rPr>
              <w:t>CURSOS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37C15C8" w14:textId="30805B30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A5C8315" w14:textId="23F2D5C4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A1D85E9" w14:textId="26950E66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7ECC7D96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6E6657D4" w14:textId="3BBA3E4F" w:rsidR="00D342D5" w:rsidRPr="00D342D5" w:rsidRDefault="00D342D5" w:rsidP="00D342D5">
            <w:pPr>
              <w:pStyle w:val="Fila"/>
              <w:rPr>
                <w:rFonts w:eastAsia="Calibri"/>
                <w:color w:val="FF0000"/>
                <w:szCs w:val="16"/>
                <w:lang w:val="ca-ES"/>
              </w:rPr>
            </w:pPr>
            <w:proofErr w:type="spellStart"/>
            <w:r>
              <w:rPr>
                <w:rFonts w:eastAsia="Calibri"/>
                <w:szCs w:val="16"/>
                <w:lang w:val="ca-ES"/>
              </w:rPr>
              <w:t>Profes</w:t>
            </w:r>
            <w:r w:rsidRPr="003976BA">
              <w:rPr>
                <w:rFonts w:eastAsia="Calibri"/>
                <w:szCs w:val="16"/>
                <w:lang w:val="ca-ES"/>
              </w:rPr>
              <w:t>or</w:t>
            </w:r>
            <w:r>
              <w:rPr>
                <w:rFonts w:eastAsia="Calibri"/>
                <w:szCs w:val="16"/>
                <w:lang w:val="ca-ES"/>
              </w:rPr>
              <w:t>e</w:t>
            </w:r>
            <w:r w:rsidRPr="003976BA">
              <w:rPr>
                <w:rFonts w:eastAsia="Calibri"/>
                <w:szCs w:val="16"/>
                <w:lang w:val="ca-ES"/>
              </w:rPr>
              <w:t>s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>/</w:t>
            </w:r>
            <w:r>
              <w:rPr>
                <w:rFonts w:eastAsia="Calibri"/>
                <w:szCs w:val="16"/>
                <w:lang w:val="ca-ES"/>
              </w:rPr>
              <w:t>a</w:t>
            </w:r>
            <w:r w:rsidRPr="003976BA">
              <w:rPr>
                <w:rFonts w:eastAsia="Calibri"/>
                <w:szCs w:val="16"/>
                <w:lang w:val="ca-ES"/>
              </w:rPr>
              <w:t xml:space="preserve">s </w:t>
            </w:r>
            <w:r>
              <w:rPr>
                <w:rFonts w:eastAsia="Calibri"/>
                <w:color w:val="FF0000"/>
                <w:szCs w:val="16"/>
                <w:lang w:val="ca-ES"/>
              </w:rPr>
              <w:t>PROFES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744453E" w14:textId="66EBDC3A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12144A6" w14:textId="3D256BC2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34536813" w14:textId="2B8D6A9D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6C5003FF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551F245A" w14:textId="70B767B4" w:rsidR="00D342D5" w:rsidRPr="00D342D5" w:rsidRDefault="00D342D5" w:rsidP="00D342D5">
            <w:pPr>
              <w:pStyle w:val="Fila"/>
              <w:rPr>
                <w:rFonts w:eastAsia="Calibri"/>
                <w:color w:val="FF0000"/>
                <w:szCs w:val="16"/>
                <w:lang w:val="ca-ES"/>
              </w:rPr>
            </w:pPr>
            <w:r w:rsidRPr="003976BA">
              <w:rPr>
                <w:rFonts w:eastAsia="Calibri"/>
                <w:szCs w:val="16"/>
                <w:lang w:val="ca-ES"/>
              </w:rPr>
              <w:t>A través d</w:t>
            </w:r>
            <w:r>
              <w:rPr>
                <w:rFonts w:eastAsia="Calibri"/>
                <w:szCs w:val="16"/>
                <w:lang w:val="ca-ES"/>
              </w:rPr>
              <w:t xml:space="preserve">e </w:t>
            </w:r>
            <w:r w:rsidRPr="003976BA">
              <w:rPr>
                <w:rFonts w:eastAsia="Calibri"/>
                <w:szCs w:val="16"/>
                <w:lang w:val="ca-ES"/>
              </w:rPr>
              <w:t>Internet</w:t>
            </w:r>
            <w:r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color w:val="FF0000"/>
                <w:szCs w:val="16"/>
                <w:lang w:val="ca-ES"/>
              </w:rPr>
              <w:t>INTERNET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6C2630B" w14:textId="095A864E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0A5E6861" w14:textId="3A36992A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62D6FA5F" w14:textId="72422F2B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466A90AD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77DCA8BE" w14:textId="632CD597" w:rsidR="00D342D5" w:rsidRPr="00D342D5" w:rsidRDefault="00D342D5" w:rsidP="00D342D5">
            <w:pPr>
              <w:pStyle w:val="Fila"/>
              <w:rPr>
                <w:rFonts w:eastAsia="Calibri"/>
                <w:color w:val="FF0000"/>
                <w:szCs w:val="16"/>
                <w:lang w:val="ca-ES"/>
              </w:rPr>
            </w:pPr>
            <w:proofErr w:type="spellStart"/>
            <w:r w:rsidRPr="003976BA">
              <w:rPr>
                <w:rFonts w:eastAsia="Calibri"/>
                <w:szCs w:val="16"/>
                <w:lang w:val="ca-ES"/>
              </w:rPr>
              <w:t>M</w:t>
            </w:r>
            <w:r>
              <w:rPr>
                <w:rFonts w:eastAsia="Calibri"/>
                <w:szCs w:val="16"/>
                <w:lang w:val="ca-ES"/>
              </w:rPr>
              <w:t>edios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de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comunicación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 </w:t>
            </w:r>
            <w:r>
              <w:rPr>
                <w:rFonts w:eastAsia="Calibri"/>
                <w:color w:val="FF0000"/>
                <w:szCs w:val="16"/>
                <w:lang w:val="ca-ES"/>
              </w:rPr>
              <w:t>MEDIOS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67427D2D" w14:textId="73A752B2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7CC926CC" w14:textId="5DE6CCF7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4BE25F30" w14:textId="3938C12C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  <w:tr w:rsidR="00D342D5" w:rsidRPr="002822CE" w14:paraId="64A8E5BF" w14:textId="77777777" w:rsidTr="00BE51BE">
        <w:trPr>
          <w:cantSplit/>
        </w:trPr>
        <w:tc>
          <w:tcPr>
            <w:tcW w:w="2932" w:type="pct"/>
            <w:shd w:val="clear" w:color="auto" w:fill="auto"/>
          </w:tcPr>
          <w:p w14:paraId="18416A01" w14:textId="093FDF28" w:rsidR="00D342D5" w:rsidRPr="00D342D5" w:rsidRDefault="00D342D5" w:rsidP="00D342D5">
            <w:pPr>
              <w:pStyle w:val="Fila"/>
              <w:rPr>
                <w:rFonts w:eastAsia="Calibri"/>
                <w:color w:val="FF0000"/>
                <w:szCs w:val="16"/>
                <w:lang w:val="ca-ES"/>
              </w:rPr>
            </w:pPr>
            <w:r w:rsidRPr="003976BA">
              <w:rPr>
                <w:rFonts w:eastAsia="Calibri"/>
                <w:szCs w:val="16"/>
                <w:lang w:val="ca-ES"/>
              </w:rPr>
              <w:t>Ami</w:t>
            </w:r>
            <w:r>
              <w:rPr>
                <w:rFonts w:eastAsia="Calibri"/>
                <w:szCs w:val="16"/>
                <w:lang w:val="ca-ES"/>
              </w:rPr>
              <w:t>go</w:t>
            </w:r>
            <w:r w:rsidRPr="003976BA">
              <w:rPr>
                <w:rFonts w:eastAsia="Calibri"/>
                <w:szCs w:val="16"/>
                <w:lang w:val="ca-ES"/>
              </w:rPr>
              <w:t>/</w:t>
            </w:r>
            <w:r>
              <w:rPr>
                <w:rFonts w:eastAsia="Calibri"/>
                <w:szCs w:val="16"/>
                <w:lang w:val="ca-ES"/>
              </w:rPr>
              <w:t>a</w:t>
            </w:r>
            <w:r w:rsidRPr="003976BA">
              <w:rPr>
                <w:rFonts w:eastAsia="Calibri"/>
                <w:szCs w:val="16"/>
                <w:lang w:val="ca-ES"/>
              </w:rPr>
              <w:t xml:space="preserve"> o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conocido</w:t>
            </w:r>
            <w:proofErr w:type="spellEnd"/>
            <w:r w:rsidRPr="003976BA">
              <w:rPr>
                <w:rFonts w:eastAsia="Calibri"/>
                <w:szCs w:val="16"/>
                <w:lang w:val="ca-ES"/>
              </w:rPr>
              <w:t>/</w:t>
            </w:r>
            <w:r>
              <w:rPr>
                <w:rFonts w:eastAsia="Calibri"/>
                <w:szCs w:val="16"/>
                <w:lang w:val="ca-ES"/>
              </w:rPr>
              <w:t>a</w:t>
            </w:r>
            <w:r w:rsidRPr="003976BA">
              <w:rPr>
                <w:rFonts w:eastAsia="Calibri"/>
                <w:szCs w:val="16"/>
                <w:lang w:val="ca-ES"/>
              </w:rPr>
              <w:t xml:space="preserve"> o </w:t>
            </w:r>
            <w:proofErr w:type="spellStart"/>
            <w:r>
              <w:rPr>
                <w:rFonts w:eastAsia="Calibri"/>
                <w:szCs w:val="16"/>
                <w:lang w:val="ca-ES"/>
              </w:rPr>
              <w:t>compañero</w:t>
            </w:r>
            <w:proofErr w:type="spellEnd"/>
            <w:r>
              <w:rPr>
                <w:rFonts w:eastAsia="Calibri"/>
                <w:szCs w:val="16"/>
                <w:lang w:val="ca-ES"/>
              </w:rPr>
              <w:t xml:space="preserve">/a de estudiós </w:t>
            </w:r>
            <w:r>
              <w:rPr>
                <w:rFonts w:eastAsia="Calibri"/>
                <w:color w:val="FF0000"/>
                <w:szCs w:val="16"/>
                <w:lang w:val="ca-ES"/>
              </w:rPr>
              <w:t>PARESINFO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208C7026" w14:textId="26EC87E1" w:rsidR="00D342D5" w:rsidRPr="002822CE" w:rsidRDefault="00D342D5" w:rsidP="00D342D5">
            <w:pPr>
              <w:pStyle w:val="Celda"/>
            </w:pPr>
            <w:r w:rsidRPr="002822CE">
              <w:t>1</w:t>
            </w:r>
          </w:p>
        </w:tc>
        <w:tc>
          <w:tcPr>
            <w:tcW w:w="690" w:type="pct"/>
            <w:shd w:val="clear" w:color="auto" w:fill="auto"/>
            <w:vAlign w:val="center"/>
          </w:tcPr>
          <w:p w14:paraId="46B715BB" w14:textId="48CD1B4A" w:rsidR="00D342D5" w:rsidRPr="002822CE" w:rsidRDefault="00D342D5" w:rsidP="00D342D5">
            <w:pPr>
              <w:pStyle w:val="Celda"/>
            </w:pPr>
            <w:r>
              <w:t>0</w:t>
            </w:r>
          </w:p>
        </w:tc>
        <w:tc>
          <w:tcPr>
            <w:tcW w:w="688" w:type="pct"/>
            <w:vAlign w:val="center"/>
          </w:tcPr>
          <w:p w14:paraId="78C97C0D" w14:textId="39ECFF78" w:rsidR="00D342D5" w:rsidRPr="002822CE" w:rsidRDefault="00D342D5" w:rsidP="00D342D5">
            <w:pPr>
              <w:pStyle w:val="Celda"/>
            </w:pPr>
            <w:r w:rsidRPr="002822CE">
              <w:t>9</w:t>
            </w:r>
          </w:p>
        </w:tc>
      </w:tr>
    </w:tbl>
    <w:p w14:paraId="4C671752" w14:textId="5AB47504" w:rsidR="00225ABE" w:rsidRPr="009C4422" w:rsidRDefault="009C4422" w:rsidP="009C4422">
      <w:pPr>
        <w:pStyle w:val="Prrafodelista"/>
        <w:numPr>
          <w:ilvl w:val="0"/>
          <w:numId w:val="1"/>
        </w:numPr>
        <w:spacing w:before="180" w:after="180" w:line="300" w:lineRule="atLeast"/>
        <w:ind w:left="142"/>
        <w:jc w:val="both"/>
        <w:rPr>
          <w:rFonts w:ascii="Arial" w:eastAsia="Calibri" w:hAnsi="Arial" w:cs="Arial"/>
          <w:b/>
          <w:color w:val="auto"/>
          <w:sz w:val="18"/>
          <w:szCs w:val="18"/>
          <w:lang w:val="ca-ES"/>
        </w:rPr>
      </w:pPr>
      <w:r>
        <w:rPr>
          <w:rFonts w:ascii="Arial" w:hAnsi="Arial" w:cs="Arial"/>
          <w:b/>
          <w:kern w:val="0"/>
          <w:sz w:val="18"/>
          <w:szCs w:val="18"/>
          <w:lang w:val="es-ES" w:eastAsia="es-ES"/>
        </w:rPr>
        <w:t>¿Has recibido alguna charla o sesión sobre drogas en el centro donde estudias</w:t>
      </w:r>
      <w:r w:rsidR="00225ABE" w:rsidRPr="009C4422">
        <w:rPr>
          <w:rFonts w:ascii="Arial" w:hAnsi="Arial" w:cs="Arial"/>
          <w:b/>
          <w:kern w:val="0"/>
          <w:sz w:val="18"/>
          <w:szCs w:val="18"/>
          <w:lang w:val="es-ES" w:eastAsia="es-ES"/>
        </w:rPr>
        <w:t>? </w:t>
      </w:r>
      <w:r w:rsidR="00133B7E" w:rsidRPr="00133B7E">
        <w:rPr>
          <w:rFonts w:ascii="Arial" w:hAnsi="Arial" w:cs="Arial"/>
          <w:b/>
          <w:color w:val="FF0000"/>
          <w:kern w:val="0"/>
          <w:sz w:val="18"/>
          <w:szCs w:val="18"/>
          <w:lang w:val="es-ES" w:eastAsia="es-ES"/>
        </w:rPr>
        <w:t>CENTROINFORMA</w:t>
      </w:r>
    </w:p>
    <w:p w14:paraId="69001BE8" w14:textId="1632BB60" w:rsidR="003976BA" w:rsidRDefault="003976BA" w:rsidP="003976BA">
      <w:pPr>
        <w:pStyle w:val="Respuesta"/>
        <w:ind w:left="720"/>
      </w:pPr>
      <w:r>
        <w:t>S</w:t>
      </w:r>
      <w:r w:rsidR="009C4422">
        <w:t>í</w:t>
      </w:r>
      <w:r>
        <w:tab/>
        <w:t>1</w:t>
      </w:r>
    </w:p>
    <w:p w14:paraId="443B6FD1" w14:textId="77777777" w:rsidR="003976BA" w:rsidRDefault="003976BA" w:rsidP="003976BA">
      <w:pPr>
        <w:pStyle w:val="Respuesta"/>
        <w:ind w:left="720"/>
      </w:pPr>
      <w:r>
        <w:t>No</w:t>
      </w:r>
      <w:r>
        <w:tab/>
        <w:t>2</w:t>
      </w:r>
    </w:p>
    <w:p w14:paraId="059F01CB" w14:textId="7B1C69EE" w:rsidR="003976BA" w:rsidRDefault="003976BA" w:rsidP="003976BA">
      <w:pPr>
        <w:pStyle w:val="Respuesta"/>
        <w:ind w:left="720"/>
      </w:pPr>
      <w:r>
        <w:t>NS</w:t>
      </w:r>
      <w:r>
        <w:tab/>
        <w:t>8</w:t>
      </w:r>
    </w:p>
    <w:p w14:paraId="373D8B47" w14:textId="2CF51939" w:rsidR="003976BA" w:rsidRDefault="003976BA" w:rsidP="003976BA">
      <w:pPr>
        <w:pStyle w:val="Respuesta"/>
        <w:ind w:left="720"/>
      </w:pPr>
      <w:r>
        <w:t>NC</w:t>
      </w:r>
      <w:r>
        <w:tab/>
        <w:t>9</w:t>
      </w:r>
    </w:p>
    <w:p w14:paraId="2311BBB2" w14:textId="77777777" w:rsidR="009C4422" w:rsidRDefault="009C4422" w:rsidP="001F3572">
      <w:pPr>
        <w:pStyle w:val="Respuesta"/>
        <w:ind w:left="0"/>
      </w:pPr>
    </w:p>
    <w:p w14:paraId="29F671D1" w14:textId="304D48EA" w:rsidR="00225ABE" w:rsidRPr="009C4422" w:rsidRDefault="00225ABE" w:rsidP="009C4422">
      <w:pPr>
        <w:pStyle w:val="Prrafodelista"/>
        <w:numPr>
          <w:ilvl w:val="0"/>
          <w:numId w:val="1"/>
        </w:numPr>
        <w:spacing w:after="0" w:line="300" w:lineRule="atLeast"/>
        <w:ind w:left="142"/>
        <w:rPr>
          <w:rFonts w:ascii="Arial" w:hAnsi="Arial" w:cs="Arial"/>
          <w:color w:val="auto"/>
          <w:kern w:val="0"/>
          <w:sz w:val="18"/>
          <w:szCs w:val="18"/>
          <w:lang w:val="es-ES" w:eastAsia="es-ES"/>
        </w:rPr>
      </w:pPr>
      <w:r w:rsidRP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>Si la resp</w:t>
      </w:r>
      <w:r w:rsid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>ue</w:t>
      </w:r>
      <w:r w:rsidRP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 xml:space="preserve">sta </w:t>
      </w:r>
      <w:r w:rsid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>e</w:t>
      </w:r>
      <w:r w:rsidRP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 xml:space="preserve">s afirmativa, valora la </w:t>
      </w:r>
      <w:r w:rsid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>utilidad</w:t>
      </w:r>
      <w:r w:rsidRP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 xml:space="preserve"> de la </w:t>
      </w:r>
      <w:r w:rsid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>misma</w:t>
      </w:r>
      <w:r w:rsidRPr="009C442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>:</w:t>
      </w:r>
      <w:r w:rsidR="00F17382">
        <w:rPr>
          <w:rFonts w:ascii="Arial" w:hAnsi="Arial" w:cs="Arial"/>
          <w:b/>
          <w:color w:val="auto"/>
          <w:kern w:val="0"/>
          <w:sz w:val="18"/>
          <w:szCs w:val="18"/>
          <w:lang w:val="es-ES" w:eastAsia="es-ES"/>
        </w:rPr>
        <w:t xml:space="preserve"> </w:t>
      </w:r>
      <w:r w:rsidR="00F17382">
        <w:rPr>
          <w:rFonts w:ascii="Arial" w:hAnsi="Arial" w:cs="Arial"/>
          <w:b/>
          <w:color w:val="FF0000"/>
          <w:kern w:val="0"/>
          <w:sz w:val="18"/>
          <w:szCs w:val="18"/>
          <w:lang w:val="es-ES" w:eastAsia="es-ES"/>
        </w:rPr>
        <w:t>UTILIDADINFO</w:t>
      </w:r>
    </w:p>
    <w:p w14:paraId="077F5DFA" w14:textId="77777777" w:rsidR="003976BA" w:rsidRPr="007B139F" w:rsidRDefault="003976BA" w:rsidP="00B1618D">
      <w:pPr>
        <w:spacing w:after="0" w:line="240" w:lineRule="auto"/>
        <w:jc w:val="both"/>
        <w:rPr>
          <w:rFonts w:cs="Calibri"/>
          <w:b/>
          <w:color w:val="0070C0"/>
          <w:kern w:val="0"/>
          <w:sz w:val="24"/>
          <w:szCs w:val="24"/>
          <w:lang w:val="es-ES" w:eastAsia="es-ES"/>
        </w:rPr>
      </w:pPr>
    </w:p>
    <w:p w14:paraId="17868D33" w14:textId="58AC65A2" w:rsidR="003976BA" w:rsidRDefault="009C4422" w:rsidP="003976BA">
      <w:pPr>
        <w:pStyle w:val="Respuesta"/>
        <w:ind w:left="720"/>
      </w:pPr>
      <w:proofErr w:type="spellStart"/>
      <w:r>
        <w:t>Muy</w:t>
      </w:r>
      <w:proofErr w:type="spellEnd"/>
      <w:r w:rsidR="003976BA">
        <w:t xml:space="preserve"> útil</w:t>
      </w:r>
      <w:r w:rsidR="003976BA">
        <w:tab/>
        <w:t>1</w:t>
      </w:r>
    </w:p>
    <w:p w14:paraId="1FE3AAC8" w14:textId="68C3E6D1" w:rsidR="003976BA" w:rsidRDefault="003976BA" w:rsidP="003976BA">
      <w:pPr>
        <w:pStyle w:val="Respuesta"/>
        <w:ind w:left="720"/>
      </w:pPr>
      <w:proofErr w:type="spellStart"/>
      <w:r>
        <w:t>Bastant</w:t>
      </w:r>
      <w:r w:rsidR="009C4422">
        <w:t>e</w:t>
      </w:r>
      <w:proofErr w:type="spellEnd"/>
      <w:r>
        <w:t xml:space="preserve"> útil</w:t>
      </w:r>
      <w:r>
        <w:tab/>
        <w:t>2</w:t>
      </w:r>
    </w:p>
    <w:p w14:paraId="44EC6E0C" w14:textId="655DF542" w:rsidR="003976BA" w:rsidRDefault="009C4422" w:rsidP="003976BA">
      <w:pPr>
        <w:pStyle w:val="Respuesta"/>
        <w:ind w:left="720"/>
      </w:pPr>
      <w:r>
        <w:t xml:space="preserve">No me ha </w:t>
      </w:r>
      <w:proofErr w:type="spellStart"/>
      <w:r>
        <w:t>servido</w:t>
      </w:r>
      <w:proofErr w:type="spellEnd"/>
      <w:r>
        <w:t xml:space="preserve"> de </w:t>
      </w:r>
      <w:proofErr w:type="spellStart"/>
      <w:r>
        <w:t>mucho</w:t>
      </w:r>
      <w:proofErr w:type="spellEnd"/>
      <w:r w:rsidR="003976BA">
        <w:tab/>
        <w:t>3</w:t>
      </w:r>
    </w:p>
    <w:p w14:paraId="3D469E72" w14:textId="407A7C3E" w:rsidR="003976BA" w:rsidRDefault="003976BA" w:rsidP="003976BA">
      <w:pPr>
        <w:pStyle w:val="Respuesta"/>
        <w:ind w:left="720"/>
      </w:pPr>
      <w:r>
        <w:t xml:space="preserve">No </w:t>
      </w:r>
      <w:r w:rsidR="009C4422">
        <w:t xml:space="preserve">me ha </w:t>
      </w:r>
      <w:proofErr w:type="spellStart"/>
      <w:r w:rsidR="009C4422">
        <w:t>servido</w:t>
      </w:r>
      <w:proofErr w:type="spellEnd"/>
      <w:r w:rsidR="009C4422">
        <w:t xml:space="preserve"> de nada</w:t>
      </w:r>
      <w:r>
        <w:tab/>
        <w:t>4</w:t>
      </w:r>
    </w:p>
    <w:p w14:paraId="59395E51" w14:textId="77777777" w:rsidR="003976BA" w:rsidRDefault="003976BA" w:rsidP="003976BA">
      <w:pPr>
        <w:pStyle w:val="Respuesta"/>
        <w:ind w:left="720"/>
      </w:pPr>
      <w:r>
        <w:t>NC</w:t>
      </w:r>
      <w:r>
        <w:tab/>
        <w:t>9</w:t>
      </w:r>
    </w:p>
    <w:p w14:paraId="3AF1AAE5" w14:textId="77777777" w:rsidR="003976BA" w:rsidRPr="00033FBF" w:rsidRDefault="003976BA" w:rsidP="00B1618D">
      <w:pPr>
        <w:spacing w:after="0" w:line="240" w:lineRule="auto"/>
        <w:jc w:val="both"/>
        <w:rPr>
          <w:rFonts w:cs="Calibri"/>
          <w:b/>
          <w:color w:val="0070C0"/>
          <w:kern w:val="0"/>
          <w:sz w:val="24"/>
          <w:szCs w:val="24"/>
          <w:lang w:val="es-ES" w:eastAsia="es-ES"/>
        </w:rPr>
      </w:pPr>
    </w:p>
    <w:p w14:paraId="3588BA65" w14:textId="16D109AA" w:rsidR="00033FBF" w:rsidRPr="009C4422" w:rsidRDefault="009C4422" w:rsidP="009C4422">
      <w:pPr>
        <w:pStyle w:val="Prrafodelista"/>
        <w:numPr>
          <w:ilvl w:val="0"/>
          <w:numId w:val="1"/>
        </w:numPr>
        <w:ind w:left="142"/>
        <w:rPr>
          <w:rFonts w:ascii="Arial" w:eastAsia="Calibri" w:hAnsi="Arial" w:cs="Arial"/>
          <w:b/>
          <w:sz w:val="18"/>
          <w:szCs w:val="18"/>
          <w:lang w:val="ca-ES"/>
        </w:rPr>
      </w:pP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Ahora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nos gustaria saber tu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opinión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sobre los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problema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de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salud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o de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otro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tipo que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puede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significar </w:t>
      </w:r>
      <w:proofErr w:type="spellStart"/>
      <w:r w:rsidR="00CD396C">
        <w:rPr>
          <w:rFonts w:ascii="Arial" w:eastAsia="Calibri" w:hAnsi="Arial" w:cs="Arial"/>
          <w:b/>
          <w:sz w:val="18"/>
          <w:szCs w:val="18"/>
          <w:lang w:val="ca-ES"/>
        </w:rPr>
        <w:t>reali</w:t>
      </w:r>
      <w:r>
        <w:rPr>
          <w:rFonts w:ascii="Arial" w:eastAsia="Calibri" w:hAnsi="Arial" w:cs="Arial"/>
          <w:b/>
          <w:sz w:val="18"/>
          <w:szCs w:val="18"/>
          <w:lang w:val="ca-ES"/>
        </w:rPr>
        <w:t>zar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cada una de las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="00CD396C">
        <w:rPr>
          <w:rFonts w:ascii="Arial" w:eastAsia="Calibri" w:hAnsi="Arial" w:cs="Arial"/>
          <w:b/>
          <w:sz w:val="18"/>
          <w:szCs w:val="18"/>
          <w:lang w:val="ca-ES"/>
        </w:rPr>
        <w:t>conducta</w:t>
      </w:r>
      <w:r>
        <w:rPr>
          <w:rFonts w:ascii="Arial" w:eastAsia="Calibri" w:hAnsi="Arial" w:cs="Arial"/>
          <w:b/>
          <w:sz w:val="18"/>
          <w:szCs w:val="18"/>
          <w:lang w:val="ca-ES"/>
        </w:rPr>
        <w:t>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>.</w:t>
      </w:r>
    </w:p>
    <w:p w14:paraId="5963896F" w14:textId="77777777" w:rsidR="00033FBF" w:rsidRDefault="00033FBF" w:rsidP="00033FBF">
      <w:pPr>
        <w:rPr>
          <w:rFonts w:ascii="Arial" w:eastAsia="Calibri" w:hAnsi="Arial" w:cs="Arial"/>
          <w:b/>
          <w:color w:val="FF0000"/>
          <w:sz w:val="18"/>
          <w:szCs w:val="18"/>
          <w:lang w:val="ca-ES"/>
        </w:rPr>
      </w:pPr>
    </w:p>
    <w:tbl>
      <w:tblPr>
        <w:tblW w:w="4145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387"/>
        <w:gridCol w:w="992"/>
        <w:gridCol w:w="1135"/>
        <w:gridCol w:w="992"/>
      </w:tblGrid>
      <w:tr w:rsidR="00033FBF" w:rsidRPr="00122230" w14:paraId="057F6907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5A9C51DF" w14:textId="77777777" w:rsidR="00033FBF" w:rsidRPr="003D1A89" w:rsidRDefault="00033FBF" w:rsidP="00B040B8">
            <w:pPr>
              <w:pStyle w:val="Cabecera"/>
              <w:rPr>
                <w:sz w:val="16"/>
                <w:szCs w:val="16"/>
              </w:rPr>
            </w:pPr>
          </w:p>
        </w:tc>
        <w:tc>
          <w:tcPr>
            <w:tcW w:w="661" w:type="pct"/>
            <w:shd w:val="clear" w:color="auto" w:fill="auto"/>
          </w:tcPr>
          <w:p w14:paraId="39FDBD17" w14:textId="3581EFB1" w:rsidR="00033FBF" w:rsidRPr="00122230" w:rsidRDefault="009C4422" w:rsidP="009C4422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Pocos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problemas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o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guno</w:t>
            </w:r>
            <w:proofErr w:type="spellEnd"/>
          </w:p>
          <w:p w14:paraId="564BF678" w14:textId="77777777" w:rsidR="00033FBF" w:rsidRPr="00122230" w:rsidRDefault="00033FBF" w:rsidP="009C4422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756" w:type="pct"/>
            <w:shd w:val="clear" w:color="auto" w:fill="auto"/>
          </w:tcPr>
          <w:p w14:paraId="3B3B2EA3" w14:textId="714FD57B" w:rsidR="00033FBF" w:rsidRPr="00122230" w:rsidRDefault="009C4422" w:rsidP="009C4422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Bastantes o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ucho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problemas</w:t>
            </w:r>
            <w:proofErr w:type="spellEnd"/>
          </w:p>
        </w:tc>
        <w:tc>
          <w:tcPr>
            <w:tcW w:w="661" w:type="pct"/>
            <w:shd w:val="clear" w:color="auto" w:fill="auto"/>
          </w:tcPr>
          <w:p w14:paraId="68790345" w14:textId="4E3F4C93" w:rsidR="00033FBF" w:rsidRPr="00122230" w:rsidRDefault="00033FBF" w:rsidP="009C4422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No </w:t>
            </w:r>
            <w:r w:rsidR="009C4422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sabes</w:t>
            </w:r>
          </w:p>
        </w:tc>
      </w:tr>
      <w:tr w:rsidR="00033FBF" w:rsidRPr="002822CE" w14:paraId="353F6B6F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03ECE7CC" w14:textId="6DD302AB" w:rsidR="00033FBF" w:rsidRPr="005C745A" w:rsidRDefault="00033FBF" w:rsidP="00CD396C">
            <w:pPr>
              <w:pStyle w:val="Fila"/>
              <w:rPr>
                <w:color w:val="FF0000"/>
                <w:szCs w:val="16"/>
                <w:lang w:val="ca-ES"/>
              </w:rPr>
            </w:pPr>
            <w:r w:rsidRPr="00632ADE">
              <w:rPr>
                <w:szCs w:val="16"/>
                <w:lang w:val="ca-ES"/>
              </w:rPr>
              <w:t xml:space="preserve">Fumar un </w:t>
            </w:r>
            <w:proofErr w:type="spellStart"/>
            <w:r w:rsidRPr="00632ADE">
              <w:rPr>
                <w:szCs w:val="16"/>
                <w:lang w:val="ca-ES"/>
              </w:rPr>
              <w:t>paque</w:t>
            </w:r>
            <w:r w:rsidR="00CD396C">
              <w:rPr>
                <w:szCs w:val="16"/>
                <w:lang w:val="ca-ES"/>
              </w:rPr>
              <w:t>te</w:t>
            </w:r>
            <w:proofErr w:type="spellEnd"/>
            <w:r w:rsidRPr="00632ADE">
              <w:rPr>
                <w:szCs w:val="16"/>
                <w:lang w:val="ca-ES"/>
              </w:rPr>
              <w:t xml:space="preserve"> </w:t>
            </w:r>
            <w:proofErr w:type="spellStart"/>
            <w:r w:rsidRPr="00632ADE">
              <w:rPr>
                <w:szCs w:val="16"/>
                <w:lang w:val="ca-ES"/>
              </w:rPr>
              <w:t>diari</w:t>
            </w:r>
            <w:r w:rsidR="00CD396C">
              <w:rPr>
                <w:szCs w:val="16"/>
                <w:lang w:val="ca-ES"/>
              </w:rPr>
              <w:t>o</w:t>
            </w:r>
            <w:proofErr w:type="spellEnd"/>
            <w:r w:rsidR="005C745A">
              <w:rPr>
                <w:szCs w:val="16"/>
                <w:lang w:val="ca-ES"/>
              </w:rPr>
              <w:t xml:space="preserve"> </w:t>
            </w:r>
            <w:r w:rsidR="005C745A" w:rsidRPr="005C745A">
              <w:rPr>
                <w:color w:val="FF0000"/>
                <w:szCs w:val="16"/>
                <w:lang w:val="ca-ES"/>
              </w:rPr>
              <w:t>PAQUETEDIARIO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32851DB4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37D15CC1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75E03432" w14:textId="493B0B43" w:rsidR="00033FBF" w:rsidRPr="002822CE" w:rsidRDefault="00D94F9D" w:rsidP="00B040B8">
            <w:pPr>
              <w:pStyle w:val="Celda"/>
            </w:pPr>
            <w:r>
              <w:t>9</w:t>
            </w:r>
          </w:p>
        </w:tc>
      </w:tr>
      <w:tr w:rsidR="00D94F9D" w:rsidRPr="002822CE" w14:paraId="2780ADB6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5D09522C" w14:textId="39BF5C8A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 w:rsidRPr="00632ADE">
              <w:rPr>
                <w:szCs w:val="16"/>
                <w:lang w:val="ca-ES"/>
              </w:rPr>
              <w:t xml:space="preserve">Fumar </w:t>
            </w:r>
            <w:r>
              <w:rPr>
                <w:szCs w:val="16"/>
                <w:lang w:val="ca-ES"/>
              </w:rPr>
              <w:t xml:space="preserve">de 1 a 5 </w:t>
            </w:r>
            <w:proofErr w:type="spellStart"/>
            <w:r>
              <w:rPr>
                <w:szCs w:val="16"/>
                <w:lang w:val="ca-ES"/>
              </w:rPr>
              <w:t>cigarrillos</w:t>
            </w:r>
            <w:proofErr w:type="spellEnd"/>
            <w:r w:rsidRPr="00632ADE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ari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>
              <w:rPr>
                <w:color w:val="FF0000"/>
                <w:szCs w:val="16"/>
                <w:lang w:val="ca-ES"/>
              </w:rPr>
              <w:t>TABACODIARIO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49A23B73" w14:textId="7C331E1F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6FCF7FF8" w14:textId="30799AFC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066D3B18" w14:textId="3915DBE0" w:rsidR="00D94F9D" w:rsidRPr="002822CE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7F16EF35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0E94D61E" w14:textId="3177D1A1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proofErr w:type="spellStart"/>
            <w:r>
              <w:rPr>
                <w:lang w:val="ca-ES"/>
              </w:rPr>
              <w:t>Tomarse</w:t>
            </w:r>
            <w:proofErr w:type="spellEnd"/>
            <w:r>
              <w:rPr>
                <w:lang w:val="ca-ES"/>
              </w:rPr>
              <w:t xml:space="preserve"> 5 o 6 </w:t>
            </w:r>
            <w:proofErr w:type="spellStart"/>
            <w:r>
              <w:rPr>
                <w:lang w:val="ca-ES"/>
              </w:rPr>
              <w:t>cañas</w:t>
            </w:r>
            <w:proofErr w:type="spellEnd"/>
            <w:r w:rsidRPr="00632ADE">
              <w:rPr>
                <w:lang w:val="ca-ES"/>
              </w:rPr>
              <w:t>/</w:t>
            </w:r>
            <w:proofErr w:type="spellStart"/>
            <w:r w:rsidRPr="00632ADE">
              <w:rPr>
                <w:lang w:val="ca-ES"/>
              </w:rPr>
              <w:t>cop</w:t>
            </w:r>
            <w:r>
              <w:rPr>
                <w:lang w:val="ca-ES"/>
              </w:rPr>
              <w:t>a</w:t>
            </w:r>
            <w:r w:rsidRPr="00632ADE">
              <w:rPr>
                <w:lang w:val="ca-ES"/>
              </w:rPr>
              <w:t>s</w:t>
            </w:r>
            <w:proofErr w:type="spellEnd"/>
            <w:r w:rsidRPr="00632ADE">
              <w:rPr>
                <w:lang w:val="ca-ES"/>
              </w:rPr>
              <w:t xml:space="preserve"> de </w:t>
            </w:r>
            <w:proofErr w:type="spellStart"/>
            <w:r w:rsidRPr="00632ADE">
              <w:rPr>
                <w:lang w:val="ca-ES"/>
              </w:rPr>
              <w:t>be</w:t>
            </w:r>
            <w:r>
              <w:rPr>
                <w:lang w:val="ca-ES"/>
              </w:rPr>
              <w:t>bidas</w:t>
            </w:r>
            <w:proofErr w:type="spellEnd"/>
            <w:r>
              <w:rPr>
                <w:lang w:val="ca-ES"/>
              </w:rPr>
              <w:t xml:space="preserve"> </w:t>
            </w:r>
            <w:proofErr w:type="spellStart"/>
            <w:r>
              <w:rPr>
                <w:lang w:val="ca-ES"/>
              </w:rPr>
              <w:t>alcohólicas</w:t>
            </w:r>
            <w:proofErr w:type="spellEnd"/>
            <w:r>
              <w:rPr>
                <w:lang w:val="ca-ES"/>
              </w:rPr>
              <w:t xml:space="preserve"> el </w:t>
            </w:r>
            <w:proofErr w:type="spellStart"/>
            <w:r>
              <w:rPr>
                <w:lang w:val="ca-ES"/>
              </w:rPr>
              <w:t>fin</w:t>
            </w:r>
            <w:proofErr w:type="spellEnd"/>
            <w:r>
              <w:rPr>
                <w:lang w:val="ca-ES"/>
              </w:rPr>
              <w:t xml:space="preserve"> de </w:t>
            </w:r>
            <w:proofErr w:type="spellStart"/>
            <w:r>
              <w:rPr>
                <w:lang w:val="ca-ES"/>
              </w:rPr>
              <w:t>semana</w:t>
            </w:r>
            <w:proofErr w:type="spellEnd"/>
            <w:r>
              <w:rPr>
                <w:lang w:val="ca-ES"/>
              </w:rPr>
              <w:t xml:space="preserve">  </w:t>
            </w:r>
            <w:r>
              <w:rPr>
                <w:color w:val="FF0000"/>
                <w:lang w:val="ca-ES"/>
              </w:rPr>
              <w:t>ALCOHOLSEMANA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7EE6FCCF" w14:textId="3658DC6C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7E7D8F13" w14:textId="2F6D3CB4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31E6D21A" w14:textId="05D5E44B" w:rsidR="00D94F9D" w:rsidRPr="002822CE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64B4D68D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2DE3B433" w14:textId="7A47C8CE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Tomar</w:t>
            </w:r>
            <w:r w:rsidRPr="00632ADE">
              <w:rPr>
                <w:szCs w:val="16"/>
                <w:lang w:val="ca-ES"/>
              </w:rPr>
              <w:t xml:space="preserve"> 1 o 2 </w:t>
            </w:r>
            <w:proofErr w:type="spellStart"/>
            <w:r>
              <w:rPr>
                <w:szCs w:val="16"/>
                <w:lang w:val="ca-ES"/>
              </w:rPr>
              <w:t>cañas</w:t>
            </w:r>
            <w:proofErr w:type="spellEnd"/>
            <w:r w:rsidRPr="00632ADE">
              <w:rPr>
                <w:szCs w:val="16"/>
                <w:lang w:val="ca-ES"/>
              </w:rPr>
              <w:t>/</w:t>
            </w:r>
            <w:proofErr w:type="spellStart"/>
            <w:r>
              <w:rPr>
                <w:szCs w:val="16"/>
                <w:lang w:val="ca-ES"/>
              </w:rPr>
              <w:t>copas</w:t>
            </w:r>
            <w:proofErr w:type="spellEnd"/>
            <w:r w:rsidRPr="00632ADE"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bebidas</w:t>
            </w:r>
            <w:proofErr w:type="spellEnd"/>
            <w:r w:rsidRPr="00632ADE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lcohólicas</w:t>
            </w:r>
            <w:proofErr w:type="spellEnd"/>
            <w:r w:rsidRPr="00632ADE">
              <w:rPr>
                <w:szCs w:val="16"/>
                <w:lang w:val="ca-ES"/>
              </w:rPr>
              <w:t xml:space="preserve"> cada </w:t>
            </w:r>
            <w:proofErr w:type="spellStart"/>
            <w:r w:rsidRPr="00632ADE">
              <w:rPr>
                <w:szCs w:val="16"/>
                <w:lang w:val="ca-ES"/>
              </w:rPr>
              <w:t>d</w:t>
            </w:r>
            <w:r>
              <w:rPr>
                <w:szCs w:val="16"/>
                <w:lang w:val="ca-ES"/>
              </w:rPr>
              <w:t>í</w:t>
            </w:r>
            <w:r w:rsidRPr="00632ADE">
              <w:rPr>
                <w:szCs w:val="16"/>
                <w:lang w:val="ca-ES"/>
              </w:rPr>
              <w:t>a</w:t>
            </w:r>
            <w:proofErr w:type="spellEnd"/>
            <w:r w:rsidRPr="00632ADE">
              <w:rPr>
                <w:szCs w:val="16"/>
                <w:lang w:val="ca-ES"/>
              </w:rPr>
              <w:t xml:space="preserve"> </w:t>
            </w:r>
            <w:r>
              <w:rPr>
                <w:color w:val="FF0000"/>
                <w:szCs w:val="16"/>
                <w:lang w:val="ca-ES"/>
              </w:rPr>
              <w:t>ALCOHOLDIARIO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1384CA64" w14:textId="1B2ED9D6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68552B34" w14:textId="792EB2FD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266751AB" w14:textId="780F71E6" w:rsidR="00D94F9D" w:rsidRPr="002822CE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742B323C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0897B95D" w14:textId="604C5302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>
              <w:rPr>
                <w:lang w:val="ca-ES"/>
              </w:rPr>
              <w:t xml:space="preserve">Consumir </w:t>
            </w:r>
            <w:proofErr w:type="spellStart"/>
            <w:r>
              <w:rPr>
                <w:lang w:val="ca-ES"/>
              </w:rPr>
              <w:t>tranquilizantes</w:t>
            </w:r>
            <w:proofErr w:type="spellEnd"/>
            <w:r w:rsidRPr="00632ADE">
              <w:rPr>
                <w:lang w:val="ca-ES"/>
              </w:rPr>
              <w:t>/</w:t>
            </w:r>
            <w:proofErr w:type="spellStart"/>
            <w:r w:rsidRPr="00632ADE">
              <w:rPr>
                <w:lang w:val="ca-ES"/>
              </w:rPr>
              <w:t>sedant</w:t>
            </w:r>
            <w:r>
              <w:rPr>
                <w:lang w:val="ca-ES"/>
              </w:rPr>
              <w:t>e</w:t>
            </w:r>
            <w:r w:rsidRPr="00632ADE">
              <w:rPr>
                <w:lang w:val="ca-ES"/>
              </w:rPr>
              <w:t>s</w:t>
            </w:r>
            <w:proofErr w:type="spellEnd"/>
            <w:r w:rsidRPr="00632ADE">
              <w:rPr>
                <w:lang w:val="ca-ES"/>
              </w:rPr>
              <w:t xml:space="preserve"> o </w:t>
            </w:r>
            <w:proofErr w:type="spellStart"/>
            <w:r>
              <w:rPr>
                <w:lang w:val="ca-ES"/>
              </w:rPr>
              <w:t>somníferos</w:t>
            </w:r>
            <w:proofErr w:type="spellEnd"/>
            <w:r w:rsidRPr="00632ADE">
              <w:rPr>
                <w:lang w:val="ca-ES"/>
              </w:rPr>
              <w:t xml:space="preserve"> </w:t>
            </w:r>
            <w:r>
              <w:rPr>
                <w:lang w:val="ca-ES"/>
              </w:rPr>
              <w:t xml:space="preserve">habitualment </w:t>
            </w:r>
            <w:r>
              <w:rPr>
                <w:color w:val="FF0000"/>
                <w:lang w:val="ca-ES"/>
              </w:rPr>
              <w:t>TRANQILIZANTEHABITUAL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3FAEEBF8" w14:textId="01A46C89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349F5200" w14:textId="244FB9A0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5F1999B9" w14:textId="51C307FA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5BCD03CB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38331472" w14:textId="5F10F3E1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 w:rsidRPr="00632ADE">
              <w:rPr>
                <w:lang w:val="ca-ES"/>
              </w:rPr>
              <w:t xml:space="preserve">Fumar </w:t>
            </w:r>
            <w:proofErr w:type="spellStart"/>
            <w:r>
              <w:rPr>
                <w:lang w:val="ca-ES"/>
              </w:rPr>
              <w:t>hachís</w:t>
            </w:r>
            <w:proofErr w:type="spellEnd"/>
            <w:r w:rsidRPr="00632ADE">
              <w:rPr>
                <w:lang w:val="ca-ES"/>
              </w:rPr>
              <w:t>/marihuana (</w:t>
            </w:r>
            <w:proofErr w:type="spellStart"/>
            <w:r w:rsidRPr="00632ADE">
              <w:rPr>
                <w:lang w:val="ca-ES"/>
              </w:rPr>
              <w:t>c</w:t>
            </w:r>
            <w:r>
              <w:rPr>
                <w:lang w:val="ca-ES"/>
              </w:rPr>
              <w:t>a</w:t>
            </w:r>
            <w:r w:rsidRPr="00632ADE">
              <w:rPr>
                <w:lang w:val="ca-ES"/>
              </w:rPr>
              <w:t>nnabis</w:t>
            </w:r>
            <w:proofErr w:type="spellEnd"/>
            <w:r w:rsidRPr="00632ADE">
              <w:rPr>
                <w:lang w:val="ca-ES"/>
              </w:rPr>
              <w:t xml:space="preserve">) </w:t>
            </w:r>
            <w:r>
              <w:rPr>
                <w:lang w:val="ca-ES"/>
              </w:rPr>
              <w:t>habitualment</w:t>
            </w:r>
            <w:r>
              <w:rPr>
                <w:color w:val="FF0000"/>
                <w:lang w:val="ca-ES"/>
              </w:rPr>
              <w:t xml:space="preserve"> CANNABISHABITUAL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1AA41B94" w14:textId="5ED5FEB8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24C2BF27" w14:textId="6CDEBB74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5E2C1275" w14:textId="62B4675C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587B3030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63177529" w14:textId="550267A4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 w:rsidRPr="00632ADE">
              <w:rPr>
                <w:lang w:val="ca-ES"/>
              </w:rPr>
              <w:t xml:space="preserve">Consumir </w:t>
            </w:r>
            <w:proofErr w:type="spellStart"/>
            <w:r w:rsidRPr="00632ADE">
              <w:rPr>
                <w:lang w:val="ca-ES"/>
              </w:rPr>
              <w:t>coca</w:t>
            </w:r>
            <w:r>
              <w:rPr>
                <w:lang w:val="ca-ES"/>
              </w:rPr>
              <w:t>í</w:t>
            </w:r>
            <w:r w:rsidRPr="00632ADE">
              <w:rPr>
                <w:lang w:val="ca-ES"/>
              </w:rPr>
              <w:t>na</w:t>
            </w:r>
            <w:proofErr w:type="spellEnd"/>
            <w:r w:rsidRPr="00632ADE">
              <w:rPr>
                <w:lang w:val="ca-ES"/>
              </w:rPr>
              <w:t xml:space="preserve"> en </w:t>
            </w:r>
            <w:proofErr w:type="spellStart"/>
            <w:r>
              <w:rPr>
                <w:lang w:val="ca-ES"/>
              </w:rPr>
              <w:t>polvo</w:t>
            </w:r>
            <w:proofErr w:type="spellEnd"/>
            <w:r w:rsidRPr="00632ADE">
              <w:rPr>
                <w:lang w:val="ca-ES"/>
              </w:rPr>
              <w:t xml:space="preserve"> </w:t>
            </w:r>
            <w:proofErr w:type="spellStart"/>
            <w:r>
              <w:rPr>
                <w:lang w:val="ca-ES"/>
              </w:rPr>
              <w:t>habitualmente</w:t>
            </w:r>
            <w:proofErr w:type="spellEnd"/>
            <w:r>
              <w:rPr>
                <w:lang w:val="ca-ES"/>
              </w:rPr>
              <w:t xml:space="preserve"> </w:t>
            </w:r>
            <w:r w:rsidRPr="005C745A">
              <w:rPr>
                <w:color w:val="FF0000"/>
                <w:lang w:val="ca-ES"/>
              </w:rPr>
              <w:t>COCAINAHABITUAL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15F68DBF" w14:textId="71EAC365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2EA8A8C9" w14:textId="60E041F8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175FFD0A" w14:textId="0B72B93F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320F95DB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08F48D30" w14:textId="0616C47B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 w:rsidRPr="00632ADE">
              <w:rPr>
                <w:lang w:val="ca-ES"/>
              </w:rPr>
              <w:t xml:space="preserve">Consumir </w:t>
            </w:r>
            <w:proofErr w:type="spellStart"/>
            <w:r>
              <w:rPr>
                <w:lang w:val="ca-ES"/>
              </w:rPr>
              <w:t>éxtasis</w:t>
            </w:r>
            <w:proofErr w:type="spellEnd"/>
            <w:r w:rsidRPr="00632ADE">
              <w:rPr>
                <w:lang w:val="ca-ES"/>
              </w:rPr>
              <w:t xml:space="preserve"> </w:t>
            </w:r>
            <w:r>
              <w:rPr>
                <w:lang w:val="ca-ES"/>
              </w:rPr>
              <w:t xml:space="preserve">habitualment </w:t>
            </w:r>
            <w:r>
              <w:rPr>
                <w:color w:val="FF0000"/>
                <w:lang w:val="ca-ES"/>
              </w:rPr>
              <w:t>EXTASISHABITUAL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28D9258F" w14:textId="708B08F3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2D829E7D" w14:textId="4822D592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0706FC74" w14:textId="64B77043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413193F8" w14:textId="77777777" w:rsidTr="005C745A">
        <w:trPr>
          <w:cantSplit/>
        </w:trPr>
        <w:tc>
          <w:tcPr>
            <w:tcW w:w="2922" w:type="pct"/>
            <w:shd w:val="clear" w:color="auto" w:fill="auto"/>
          </w:tcPr>
          <w:p w14:paraId="1AF4B061" w14:textId="04BBD5AA" w:rsidR="00D94F9D" w:rsidRPr="005C745A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>
              <w:rPr>
                <w:lang w:val="ca-ES"/>
              </w:rPr>
              <w:t xml:space="preserve">Consumir </w:t>
            </w:r>
            <w:proofErr w:type="spellStart"/>
            <w:r>
              <w:rPr>
                <w:lang w:val="ca-ES"/>
              </w:rPr>
              <w:t>heroí</w:t>
            </w:r>
            <w:r w:rsidRPr="00632ADE">
              <w:rPr>
                <w:lang w:val="ca-ES"/>
              </w:rPr>
              <w:t>na</w:t>
            </w:r>
            <w:proofErr w:type="spellEnd"/>
            <w:r w:rsidRPr="00632ADE">
              <w:rPr>
                <w:lang w:val="ca-ES"/>
              </w:rPr>
              <w:t xml:space="preserve"> </w:t>
            </w:r>
            <w:r>
              <w:rPr>
                <w:lang w:val="ca-ES"/>
              </w:rPr>
              <w:t xml:space="preserve">habitualment </w:t>
            </w:r>
            <w:r>
              <w:rPr>
                <w:color w:val="FF0000"/>
                <w:lang w:val="ca-ES"/>
              </w:rPr>
              <w:t>HEROINAHABITUAL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381F2718" w14:textId="6B3B2BA3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1E2BA3DB" w14:textId="799BC7B0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0B39BDC3" w14:textId="431D20F7" w:rsidR="00D94F9D" w:rsidRDefault="00D94F9D" w:rsidP="00D94F9D">
            <w:pPr>
              <w:pStyle w:val="Celda"/>
            </w:pPr>
            <w:r>
              <w:t>9</w:t>
            </w:r>
          </w:p>
        </w:tc>
      </w:tr>
    </w:tbl>
    <w:p w14:paraId="5F2221E4" w14:textId="77777777" w:rsidR="00023F2B" w:rsidRDefault="00023F2B" w:rsidP="00033FBF">
      <w:pPr>
        <w:rPr>
          <w:rFonts w:ascii="Arial" w:eastAsia="Calibri" w:hAnsi="Arial" w:cs="Arial"/>
          <w:b/>
          <w:color w:val="FF0000"/>
          <w:sz w:val="18"/>
          <w:szCs w:val="18"/>
          <w:lang w:val="ca-ES"/>
        </w:rPr>
      </w:pPr>
    </w:p>
    <w:p w14:paraId="7B31CA87" w14:textId="44558FFA" w:rsidR="00033FBF" w:rsidRPr="00CD396C" w:rsidRDefault="00033FBF" w:rsidP="00033FBF">
      <w:pPr>
        <w:pStyle w:val="Prrafodelista"/>
        <w:numPr>
          <w:ilvl w:val="0"/>
          <w:numId w:val="1"/>
        </w:numPr>
        <w:ind w:left="142"/>
        <w:rPr>
          <w:rFonts w:ascii="Arial" w:eastAsia="Calibri" w:hAnsi="Arial" w:cs="Arial"/>
          <w:b/>
          <w:sz w:val="18"/>
          <w:szCs w:val="18"/>
        </w:rPr>
      </w:pPr>
      <w:r w:rsidRPr="00CD396C">
        <w:rPr>
          <w:rFonts w:ascii="Arial" w:eastAsia="Calibri" w:hAnsi="Arial" w:cs="Arial"/>
          <w:b/>
          <w:sz w:val="18"/>
          <w:szCs w:val="18"/>
        </w:rPr>
        <w:t>Tamb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ién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nos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gustaría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saber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tu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opinió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n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sobre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los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problem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a</w:t>
      </w:r>
      <w:r w:rsidRPr="00CD396C">
        <w:rPr>
          <w:rFonts w:ascii="Arial" w:eastAsia="Calibri" w:hAnsi="Arial" w:cs="Arial"/>
          <w:b/>
          <w:sz w:val="18"/>
          <w:szCs w:val="18"/>
        </w:rPr>
        <w:t>s (de salu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d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o d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e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otro tipo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) que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puede</w:t>
      </w:r>
      <w:r w:rsidR="00CD396C">
        <w:rPr>
          <w:rFonts w:ascii="Arial" w:eastAsia="Calibri" w:hAnsi="Arial" w:cs="Arial"/>
          <w:b/>
          <w:sz w:val="18"/>
          <w:szCs w:val="18"/>
        </w:rPr>
        <w:t xml:space="preserve">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significar reali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zar alguna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vez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(una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vez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al mes o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menos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frecuentemente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) cada una de les 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siguientes</w:t>
      </w:r>
      <w:r w:rsidRPr="00CD396C">
        <w:rPr>
          <w:rFonts w:ascii="Arial" w:eastAsia="Calibri" w:hAnsi="Arial" w:cs="Arial"/>
          <w:b/>
          <w:sz w:val="18"/>
          <w:szCs w:val="18"/>
        </w:rPr>
        <w:t xml:space="preserve"> conduc</w:t>
      </w:r>
      <w:r w:rsidR="00CD396C" w:rsidRPr="00CD396C">
        <w:rPr>
          <w:rFonts w:ascii="Arial" w:eastAsia="Calibri" w:hAnsi="Arial" w:cs="Arial"/>
          <w:b/>
          <w:sz w:val="18"/>
          <w:szCs w:val="18"/>
        </w:rPr>
        <w:t>tas</w:t>
      </w:r>
      <w:r w:rsidRPr="00CD396C">
        <w:rPr>
          <w:rFonts w:ascii="Arial" w:eastAsia="Calibri" w:hAnsi="Arial" w:cs="Arial"/>
          <w:b/>
          <w:sz w:val="18"/>
          <w:szCs w:val="18"/>
        </w:rPr>
        <w:t>.</w:t>
      </w:r>
    </w:p>
    <w:p w14:paraId="4033A82F" w14:textId="77777777" w:rsidR="00033FBF" w:rsidRDefault="00033FBF" w:rsidP="00033FBF">
      <w:pPr>
        <w:rPr>
          <w:rFonts w:ascii="Arial" w:eastAsia="Calibri" w:hAnsi="Arial" w:cs="Arial"/>
          <w:b/>
          <w:color w:val="FF0000"/>
          <w:sz w:val="18"/>
          <w:szCs w:val="18"/>
          <w:lang w:val="ca-ES"/>
        </w:rPr>
      </w:pPr>
    </w:p>
    <w:tbl>
      <w:tblPr>
        <w:tblW w:w="4145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246"/>
        <w:gridCol w:w="1133"/>
        <w:gridCol w:w="1135"/>
        <w:gridCol w:w="992"/>
      </w:tblGrid>
      <w:tr w:rsidR="00033FBF" w:rsidRPr="00122230" w14:paraId="40976CDB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18C7F8C1" w14:textId="77777777" w:rsidR="00033FBF" w:rsidRPr="003D1A89" w:rsidRDefault="00033FBF" w:rsidP="00B040B8">
            <w:pPr>
              <w:pStyle w:val="Cabecera"/>
              <w:rPr>
                <w:sz w:val="16"/>
                <w:szCs w:val="16"/>
              </w:rPr>
            </w:pPr>
          </w:p>
        </w:tc>
        <w:tc>
          <w:tcPr>
            <w:tcW w:w="755" w:type="pct"/>
            <w:shd w:val="clear" w:color="auto" w:fill="auto"/>
          </w:tcPr>
          <w:p w14:paraId="08DB6824" w14:textId="77777777" w:rsidR="00B52014" w:rsidRPr="00122230" w:rsidRDefault="00B52014" w:rsidP="00B52014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Pocos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problemas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o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guno</w:t>
            </w:r>
            <w:proofErr w:type="spellEnd"/>
          </w:p>
          <w:p w14:paraId="48C1AD53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756" w:type="pct"/>
            <w:shd w:val="clear" w:color="auto" w:fill="auto"/>
          </w:tcPr>
          <w:p w14:paraId="49232C35" w14:textId="3EF334AE" w:rsidR="00033FBF" w:rsidRPr="00122230" w:rsidRDefault="00B52014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Bastantes o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ucho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problemas</w:t>
            </w:r>
            <w:proofErr w:type="spellEnd"/>
          </w:p>
        </w:tc>
        <w:tc>
          <w:tcPr>
            <w:tcW w:w="661" w:type="pct"/>
            <w:shd w:val="clear" w:color="auto" w:fill="auto"/>
          </w:tcPr>
          <w:p w14:paraId="6563CC09" w14:textId="2D211B1E" w:rsidR="00033FBF" w:rsidRPr="00122230" w:rsidRDefault="00B52014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sabes</w:t>
            </w:r>
          </w:p>
        </w:tc>
      </w:tr>
      <w:tr w:rsidR="00D94F9D" w:rsidRPr="002822CE" w14:paraId="6F2683C8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0C37E381" w14:textId="72B79B28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r w:rsidRPr="00632ADE">
              <w:rPr>
                <w:szCs w:val="16"/>
                <w:lang w:val="ca-ES"/>
              </w:rPr>
              <w:t xml:space="preserve">Fumar </w:t>
            </w:r>
            <w:proofErr w:type="spellStart"/>
            <w:r>
              <w:rPr>
                <w:szCs w:val="16"/>
                <w:lang w:val="ca-ES"/>
              </w:rPr>
              <w:t>cigarrillos</w:t>
            </w:r>
            <w:proofErr w:type="spellEnd"/>
            <w:r>
              <w:rPr>
                <w:szCs w:val="16"/>
                <w:lang w:val="ca-ES"/>
              </w:rPr>
              <w:t xml:space="preserve"> Electrónicos </w:t>
            </w:r>
            <w:r w:rsidRPr="00D94F9D">
              <w:rPr>
                <w:color w:val="FF0000"/>
                <w:szCs w:val="16"/>
                <w:lang w:val="ca-ES"/>
              </w:rPr>
              <w:t>VAPEOA</w:t>
            </w:r>
            <w:r>
              <w:rPr>
                <w:color w:val="FF0000"/>
                <w:szCs w:val="16"/>
                <w:lang w:val="ca-ES"/>
              </w:rPr>
              <w:t>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571F8C73" w14:textId="7D7BE445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705C07A5" w14:textId="0496F67D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159E260D" w14:textId="36C86103" w:rsidR="00D94F9D" w:rsidRPr="002822CE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48A3F92A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339A7F4D" w14:textId="021B04AA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r w:rsidRPr="00632ADE">
              <w:rPr>
                <w:szCs w:val="16"/>
                <w:lang w:val="ca-ES"/>
              </w:rPr>
              <w:t xml:space="preserve">Fumar </w:t>
            </w:r>
            <w:proofErr w:type="spellStart"/>
            <w:r>
              <w:rPr>
                <w:szCs w:val="16"/>
                <w:lang w:val="ca-ES"/>
              </w:rPr>
              <w:t>hachís</w:t>
            </w:r>
            <w:proofErr w:type="spellEnd"/>
            <w:r w:rsidRPr="00632ADE">
              <w:rPr>
                <w:szCs w:val="16"/>
                <w:lang w:val="ca-ES"/>
              </w:rPr>
              <w:t>/marihuana (</w:t>
            </w:r>
            <w:proofErr w:type="spellStart"/>
            <w:r w:rsidRPr="00632ADE">
              <w:rPr>
                <w:szCs w:val="16"/>
                <w:lang w:val="ca-ES"/>
              </w:rPr>
              <w:t>c</w:t>
            </w:r>
            <w:r>
              <w:rPr>
                <w:szCs w:val="16"/>
                <w:lang w:val="ca-ES"/>
              </w:rPr>
              <w:t>a</w:t>
            </w:r>
            <w:r w:rsidRPr="00632ADE">
              <w:rPr>
                <w:szCs w:val="16"/>
                <w:lang w:val="ca-ES"/>
              </w:rPr>
              <w:t>nnabis</w:t>
            </w:r>
            <w:proofErr w:type="spellEnd"/>
            <w:r w:rsidRPr="00632ADE">
              <w:rPr>
                <w:szCs w:val="16"/>
                <w:lang w:val="ca-ES"/>
              </w:rPr>
              <w:t xml:space="preserve">) alguna </w:t>
            </w:r>
            <w:proofErr w:type="spellStart"/>
            <w:r w:rsidRPr="00632ADE">
              <w:rPr>
                <w:szCs w:val="16"/>
                <w:lang w:val="ca-ES"/>
              </w:rPr>
              <w:t>ve</w:t>
            </w:r>
            <w:r>
              <w:rPr>
                <w:szCs w:val="16"/>
                <w:lang w:val="ca-ES"/>
              </w:rPr>
              <w:t>z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 w:rsidRPr="00D94F9D">
              <w:rPr>
                <w:color w:val="FF0000"/>
                <w:szCs w:val="16"/>
                <w:lang w:val="ca-ES"/>
              </w:rPr>
              <w:t>CANNABIS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49127953" w14:textId="36758CB7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64C54283" w14:textId="72DC48EA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7E9581DD" w14:textId="23B25B06" w:rsidR="00D94F9D" w:rsidRPr="002822CE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716F79A0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559AA017" w14:textId="7BA908C2" w:rsidR="00D94F9D" w:rsidRPr="00D94F9D" w:rsidRDefault="00D94F9D" w:rsidP="00D94F9D">
            <w:pPr>
              <w:pStyle w:val="Fila"/>
              <w:rPr>
                <w:color w:val="FF0000"/>
                <w:szCs w:val="16"/>
                <w:lang w:val="ca-ES"/>
              </w:rPr>
            </w:pPr>
            <w:r w:rsidRPr="00632ADE">
              <w:rPr>
                <w:lang w:val="ca-ES"/>
              </w:rPr>
              <w:t xml:space="preserve">Consumir </w:t>
            </w:r>
            <w:proofErr w:type="spellStart"/>
            <w:r w:rsidRPr="00632ADE">
              <w:rPr>
                <w:lang w:val="ca-ES"/>
              </w:rPr>
              <w:t>coca</w:t>
            </w:r>
            <w:r>
              <w:rPr>
                <w:lang w:val="ca-ES"/>
              </w:rPr>
              <w:t>í</w:t>
            </w:r>
            <w:r w:rsidRPr="00632ADE">
              <w:rPr>
                <w:lang w:val="ca-ES"/>
              </w:rPr>
              <w:t>na</w:t>
            </w:r>
            <w:proofErr w:type="spellEnd"/>
            <w:r w:rsidRPr="00632ADE">
              <w:rPr>
                <w:lang w:val="ca-ES"/>
              </w:rPr>
              <w:t xml:space="preserve"> en </w:t>
            </w:r>
            <w:proofErr w:type="spellStart"/>
            <w:r>
              <w:rPr>
                <w:lang w:val="ca-ES"/>
              </w:rPr>
              <w:t>polvo</w:t>
            </w:r>
            <w:proofErr w:type="spellEnd"/>
            <w:r w:rsidRPr="00632ADE">
              <w:rPr>
                <w:lang w:val="ca-ES"/>
              </w:rPr>
              <w:t xml:space="preserve"> alguna </w:t>
            </w:r>
            <w:proofErr w:type="spellStart"/>
            <w:r w:rsidRPr="00632ADE">
              <w:rPr>
                <w:lang w:val="ca-ES"/>
              </w:rPr>
              <w:t>ve</w:t>
            </w:r>
            <w:r>
              <w:rPr>
                <w:lang w:val="ca-ES"/>
              </w:rPr>
              <w:t>z</w:t>
            </w:r>
            <w:proofErr w:type="spellEnd"/>
            <w:r>
              <w:rPr>
                <w:lang w:val="ca-ES"/>
              </w:rPr>
              <w:t xml:space="preserve"> </w:t>
            </w:r>
            <w:r w:rsidRPr="00D94F9D">
              <w:rPr>
                <w:color w:val="FF0000"/>
                <w:lang w:val="ca-ES"/>
              </w:rPr>
              <w:t>COCAINA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27FC7869" w14:textId="0D8C20A1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1BA416C2" w14:textId="65308069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0109D650" w14:textId="761BC123" w:rsidR="00D94F9D" w:rsidRPr="002822CE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39859024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5C99E2AA" w14:textId="61C67534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r w:rsidRPr="00632ADE">
              <w:rPr>
                <w:szCs w:val="16"/>
                <w:lang w:val="ca-ES"/>
              </w:rPr>
              <w:t>Fumar base (</w:t>
            </w:r>
            <w:proofErr w:type="spellStart"/>
            <w:r w:rsidRPr="00632ADE">
              <w:rPr>
                <w:szCs w:val="16"/>
                <w:lang w:val="ca-ES"/>
              </w:rPr>
              <w:t>coca</w:t>
            </w:r>
            <w:r>
              <w:rPr>
                <w:szCs w:val="16"/>
                <w:lang w:val="ca-ES"/>
              </w:rPr>
              <w:t>í</w:t>
            </w:r>
            <w:r w:rsidRPr="00632ADE">
              <w:rPr>
                <w:szCs w:val="16"/>
                <w:lang w:val="ca-ES"/>
              </w:rPr>
              <w:t>na</w:t>
            </w:r>
            <w:proofErr w:type="spellEnd"/>
            <w:r w:rsidRPr="00632ADE">
              <w:rPr>
                <w:szCs w:val="16"/>
                <w:lang w:val="ca-ES"/>
              </w:rPr>
              <w:t xml:space="preserve"> base, crack) alguna </w:t>
            </w:r>
            <w:proofErr w:type="spellStart"/>
            <w:r w:rsidRPr="00632ADE">
              <w:rPr>
                <w:szCs w:val="16"/>
                <w:lang w:val="ca-ES"/>
              </w:rPr>
              <w:t>ve</w:t>
            </w:r>
            <w:r>
              <w:rPr>
                <w:szCs w:val="16"/>
                <w:lang w:val="ca-ES"/>
              </w:rPr>
              <w:t>z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r w:rsidRPr="00D94F9D">
              <w:rPr>
                <w:color w:val="FF0000"/>
                <w:szCs w:val="16"/>
                <w:lang w:val="ca-ES"/>
              </w:rPr>
              <w:t>BASE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16997C96" w14:textId="5B4C9A92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194D3E64" w14:textId="4518F90D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435F4923" w14:textId="1A0CD98C" w:rsidR="00D94F9D" w:rsidRPr="002822CE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42C65136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53F79968" w14:textId="684EC920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r w:rsidRPr="00632ADE">
              <w:rPr>
                <w:lang w:val="ca-ES"/>
              </w:rPr>
              <w:t xml:space="preserve">Consumir </w:t>
            </w:r>
            <w:proofErr w:type="spellStart"/>
            <w:r>
              <w:rPr>
                <w:lang w:val="ca-ES"/>
              </w:rPr>
              <w:t>é</w:t>
            </w:r>
            <w:r w:rsidRPr="00632ADE">
              <w:rPr>
                <w:lang w:val="ca-ES"/>
              </w:rPr>
              <w:t>xtasi</w:t>
            </w:r>
            <w:r>
              <w:rPr>
                <w:lang w:val="ca-ES"/>
              </w:rPr>
              <w:t>s</w:t>
            </w:r>
            <w:proofErr w:type="spellEnd"/>
            <w:r w:rsidRPr="00632ADE">
              <w:rPr>
                <w:lang w:val="ca-ES"/>
              </w:rPr>
              <w:t xml:space="preserve"> alguna vegada</w:t>
            </w:r>
            <w:r>
              <w:rPr>
                <w:lang w:val="ca-ES"/>
              </w:rPr>
              <w:t xml:space="preserve"> </w:t>
            </w:r>
            <w:r w:rsidRPr="00D94F9D">
              <w:rPr>
                <w:color w:val="FF0000"/>
                <w:lang w:val="ca-ES"/>
              </w:rPr>
              <w:t>EXTASIS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5CC50CF0" w14:textId="4E4CE237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0E8E2B15" w14:textId="6E155B5B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7F177A93" w14:textId="7DD89DE1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75084F58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4D266F8A" w14:textId="00E51A50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r w:rsidRPr="00632ADE">
              <w:rPr>
                <w:lang w:val="ca-ES"/>
              </w:rPr>
              <w:t>Consumi</w:t>
            </w:r>
            <w:r>
              <w:rPr>
                <w:lang w:val="ca-ES"/>
              </w:rPr>
              <w:t xml:space="preserve">r </w:t>
            </w:r>
            <w:proofErr w:type="spellStart"/>
            <w:r>
              <w:rPr>
                <w:lang w:val="ca-ES"/>
              </w:rPr>
              <w:t>amfetaminas</w:t>
            </w:r>
            <w:proofErr w:type="spellEnd"/>
            <w:r>
              <w:rPr>
                <w:lang w:val="ca-ES"/>
              </w:rPr>
              <w:t xml:space="preserve"> o </w:t>
            </w:r>
            <w:proofErr w:type="spellStart"/>
            <w:r>
              <w:rPr>
                <w:lang w:val="ca-ES"/>
              </w:rPr>
              <w:t>speed</w:t>
            </w:r>
            <w:proofErr w:type="spellEnd"/>
            <w:r>
              <w:rPr>
                <w:lang w:val="ca-ES"/>
              </w:rPr>
              <w:t xml:space="preserve"> alguna </w:t>
            </w:r>
            <w:proofErr w:type="spellStart"/>
            <w:r>
              <w:rPr>
                <w:lang w:val="ca-ES"/>
              </w:rPr>
              <w:t>vez</w:t>
            </w:r>
            <w:proofErr w:type="spellEnd"/>
            <w:r>
              <w:rPr>
                <w:lang w:val="ca-ES"/>
              </w:rPr>
              <w:t xml:space="preserve"> </w:t>
            </w:r>
            <w:r w:rsidRPr="00D94F9D">
              <w:rPr>
                <w:color w:val="FF0000"/>
                <w:lang w:val="ca-ES"/>
              </w:rPr>
              <w:t>ANFETAMINAS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5691E2B0" w14:textId="47F0D3A4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35B266CF" w14:textId="3A2AA545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181EEA1E" w14:textId="239BAEE4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0C11A89B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5AD8E9FD" w14:textId="408322BF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r w:rsidRPr="00632ADE">
              <w:rPr>
                <w:lang w:val="ca-ES"/>
              </w:rPr>
              <w:t xml:space="preserve">Consumir </w:t>
            </w:r>
            <w:proofErr w:type="spellStart"/>
            <w:r w:rsidRPr="00632ADE">
              <w:rPr>
                <w:lang w:val="ca-ES"/>
              </w:rPr>
              <w:t>al</w:t>
            </w:r>
            <w:r>
              <w:rPr>
                <w:lang w:val="ca-ES"/>
              </w:rPr>
              <w:t>ucinógenos</w:t>
            </w:r>
            <w:proofErr w:type="spellEnd"/>
            <w:r w:rsidRPr="00632ADE">
              <w:rPr>
                <w:lang w:val="ca-ES"/>
              </w:rPr>
              <w:t xml:space="preserve"> (LSD, </w:t>
            </w:r>
            <w:proofErr w:type="spellStart"/>
            <w:r w:rsidRPr="00632ADE">
              <w:rPr>
                <w:lang w:val="ca-ES"/>
              </w:rPr>
              <w:t>tripis</w:t>
            </w:r>
            <w:proofErr w:type="spellEnd"/>
            <w:r w:rsidRPr="00632ADE">
              <w:rPr>
                <w:lang w:val="ca-ES"/>
              </w:rPr>
              <w:t xml:space="preserve"> o </w:t>
            </w:r>
            <w:proofErr w:type="spellStart"/>
            <w:r>
              <w:rPr>
                <w:lang w:val="ca-ES"/>
              </w:rPr>
              <w:t>setas</w:t>
            </w:r>
            <w:proofErr w:type="spellEnd"/>
            <w:r w:rsidRPr="00632ADE">
              <w:rPr>
                <w:lang w:val="ca-ES"/>
              </w:rPr>
              <w:t xml:space="preserve"> </w:t>
            </w:r>
            <w:proofErr w:type="spellStart"/>
            <w:r w:rsidRPr="00632ADE">
              <w:rPr>
                <w:lang w:val="ca-ES"/>
              </w:rPr>
              <w:t>m</w:t>
            </w:r>
            <w:r>
              <w:rPr>
                <w:lang w:val="ca-ES"/>
              </w:rPr>
              <w:t>á</w:t>
            </w:r>
            <w:r w:rsidRPr="00632ADE">
              <w:rPr>
                <w:lang w:val="ca-ES"/>
              </w:rPr>
              <w:t>gic</w:t>
            </w:r>
            <w:r>
              <w:rPr>
                <w:lang w:val="ca-ES"/>
              </w:rPr>
              <w:t>as</w:t>
            </w:r>
            <w:proofErr w:type="spellEnd"/>
            <w:r>
              <w:rPr>
                <w:lang w:val="ca-ES"/>
              </w:rPr>
              <w:t xml:space="preserve">) alguna </w:t>
            </w:r>
            <w:proofErr w:type="spellStart"/>
            <w:r>
              <w:rPr>
                <w:lang w:val="ca-ES"/>
              </w:rPr>
              <w:t>vez</w:t>
            </w:r>
            <w:proofErr w:type="spellEnd"/>
            <w:r>
              <w:rPr>
                <w:lang w:val="ca-ES"/>
              </w:rPr>
              <w:t xml:space="preserve"> </w:t>
            </w:r>
            <w:r w:rsidRPr="00D94F9D">
              <w:rPr>
                <w:color w:val="FF0000"/>
                <w:lang w:val="ca-ES"/>
              </w:rPr>
              <w:t>ALUCINÓGENOS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4E957509" w14:textId="27DE7956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56B7CA36" w14:textId="166044FF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63D561B1" w14:textId="6EBEA60B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30A6DC06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1C7E0BF7" w14:textId="79055EFB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r w:rsidRPr="00632ADE">
              <w:rPr>
                <w:lang w:val="ca-ES"/>
              </w:rPr>
              <w:t xml:space="preserve">Consumir </w:t>
            </w:r>
            <w:proofErr w:type="spellStart"/>
            <w:r w:rsidRPr="00632ADE">
              <w:rPr>
                <w:lang w:val="ca-ES"/>
              </w:rPr>
              <w:t>hero</w:t>
            </w:r>
            <w:r>
              <w:rPr>
                <w:lang w:val="ca-ES"/>
              </w:rPr>
              <w:t>í</w:t>
            </w:r>
            <w:r w:rsidRPr="00632ADE">
              <w:rPr>
                <w:lang w:val="ca-ES"/>
              </w:rPr>
              <w:t>na</w:t>
            </w:r>
            <w:proofErr w:type="spellEnd"/>
            <w:r w:rsidRPr="00632ADE">
              <w:rPr>
                <w:lang w:val="ca-ES"/>
              </w:rPr>
              <w:t xml:space="preserve"> alguna </w:t>
            </w:r>
            <w:proofErr w:type="spellStart"/>
            <w:r w:rsidRPr="00632ADE">
              <w:rPr>
                <w:lang w:val="ca-ES"/>
              </w:rPr>
              <w:t>ve</w:t>
            </w:r>
            <w:r>
              <w:rPr>
                <w:lang w:val="ca-ES"/>
              </w:rPr>
              <w:t>z</w:t>
            </w:r>
            <w:proofErr w:type="spellEnd"/>
            <w:r>
              <w:rPr>
                <w:lang w:val="ca-ES"/>
              </w:rPr>
              <w:t xml:space="preserve"> </w:t>
            </w:r>
            <w:r w:rsidRPr="00D94F9D">
              <w:rPr>
                <w:color w:val="FF0000"/>
                <w:lang w:val="ca-ES"/>
              </w:rPr>
              <w:t>HEROINA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2A9DCB6A" w14:textId="2A1B1C58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02915C55" w14:textId="47483F3E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1D8FCC8C" w14:textId="0B6104F6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71FB42B1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0C538F66" w14:textId="132D0F4D" w:rsidR="00D94F9D" w:rsidRPr="00632ADE" w:rsidRDefault="00D94F9D" w:rsidP="00D94F9D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lang w:val="ca-ES"/>
              </w:rPr>
              <w:t>Inyectarse</w:t>
            </w:r>
            <w:proofErr w:type="spellEnd"/>
            <w:r w:rsidRPr="00632ADE">
              <w:rPr>
                <w:lang w:val="ca-ES"/>
              </w:rPr>
              <w:t xml:space="preserve"> </w:t>
            </w:r>
            <w:proofErr w:type="spellStart"/>
            <w:r w:rsidRPr="00632ADE">
              <w:rPr>
                <w:lang w:val="ca-ES"/>
              </w:rPr>
              <w:t>drog</w:t>
            </w:r>
            <w:r>
              <w:rPr>
                <w:lang w:val="ca-ES"/>
              </w:rPr>
              <w:t>a</w:t>
            </w:r>
            <w:r w:rsidRPr="00632ADE">
              <w:rPr>
                <w:lang w:val="ca-ES"/>
              </w:rPr>
              <w:t>s</w:t>
            </w:r>
            <w:proofErr w:type="spellEnd"/>
            <w:r w:rsidRPr="00632ADE">
              <w:rPr>
                <w:lang w:val="ca-ES"/>
              </w:rPr>
              <w:t xml:space="preserve"> alguna </w:t>
            </w:r>
            <w:proofErr w:type="spellStart"/>
            <w:r w:rsidRPr="00632ADE">
              <w:rPr>
                <w:lang w:val="ca-ES"/>
              </w:rPr>
              <w:t>ve</w:t>
            </w:r>
            <w:r>
              <w:rPr>
                <w:lang w:val="ca-ES"/>
              </w:rPr>
              <w:t>z</w:t>
            </w:r>
            <w:proofErr w:type="spellEnd"/>
            <w:r>
              <w:rPr>
                <w:lang w:val="ca-ES"/>
              </w:rPr>
              <w:t xml:space="preserve"> </w:t>
            </w:r>
            <w:r w:rsidRPr="00D94F9D">
              <w:rPr>
                <w:color w:val="FF0000"/>
                <w:lang w:val="ca-ES"/>
              </w:rPr>
              <w:t>INYECTARSE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7CB0FEE3" w14:textId="614A342D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2D2F4B91" w14:textId="532F3AAD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0A72D252" w14:textId="2D9EA894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62793DDE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4F3A7543" w14:textId="77EC0D53" w:rsidR="00D94F9D" w:rsidRPr="00632ADE" w:rsidRDefault="00D94F9D" w:rsidP="00D94F9D">
            <w:pPr>
              <w:pStyle w:val="Fila"/>
              <w:rPr>
                <w:lang w:val="ca-ES"/>
              </w:rPr>
            </w:pPr>
            <w:r>
              <w:t xml:space="preserve">Consumir </w:t>
            </w:r>
            <w:r>
              <w:rPr>
                <w:rStyle w:val="hiddenspellerror"/>
              </w:rPr>
              <w:t>GHB</w:t>
            </w:r>
            <w:r>
              <w:t xml:space="preserve"> alguna vez </w:t>
            </w:r>
            <w:r w:rsidRPr="00D94F9D">
              <w:rPr>
                <w:color w:val="FF0000"/>
              </w:rPr>
              <w:t>GHB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10B17A03" w14:textId="707F78A8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03A2836F" w14:textId="19B9E745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0C98F199" w14:textId="2DD6151F" w:rsidR="00D94F9D" w:rsidRDefault="00D94F9D" w:rsidP="00D94F9D">
            <w:pPr>
              <w:pStyle w:val="Celda"/>
            </w:pPr>
            <w:r>
              <w:t>9</w:t>
            </w:r>
          </w:p>
        </w:tc>
      </w:tr>
      <w:tr w:rsidR="00D94F9D" w:rsidRPr="002822CE" w14:paraId="4ED9C226" w14:textId="77777777" w:rsidTr="00B52014">
        <w:trPr>
          <w:cantSplit/>
        </w:trPr>
        <w:tc>
          <w:tcPr>
            <w:tcW w:w="2828" w:type="pct"/>
            <w:shd w:val="clear" w:color="auto" w:fill="auto"/>
          </w:tcPr>
          <w:p w14:paraId="60474BD5" w14:textId="4DA89B52" w:rsidR="00D94F9D" w:rsidRDefault="00D94F9D" w:rsidP="00D94F9D">
            <w:pPr>
              <w:pStyle w:val="Fila"/>
            </w:pPr>
            <w:r w:rsidRPr="00632ADE">
              <w:t xml:space="preserve">Consumir </w:t>
            </w:r>
            <w:proofErr w:type="spellStart"/>
            <w:r>
              <w:t>metam</w:t>
            </w:r>
            <w:r w:rsidRPr="00632ADE">
              <w:t>fetamina</w:t>
            </w:r>
            <w:proofErr w:type="spellEnd"/>
            <w:r w:rsidRPr="00632ADE">
              <w:t xml:space="preserve"> alguna ve</w:t>
            </w:r>
            <w:r>
              <w:t xml:space="preserve">z </w:t>
            </w:r>
            <w:r w:rsidRPr="00D94F9D">
              <w:rPr>
                <w:color w:val="FF0000"/>
              </w:rPr>
              <w:t>METAANFETA</w:t>
            </w:r>
            <w:r w:rsidRPr="00D94F9D">
              <w:rPr>
                <w:color w:val="FF0000"/>
                <w:szCs w:val="16"/>
                <w:lang w:val="ca-ES"/>
              </w:rPr>
              <w:t>ALGUNAVEZ</w:t>
            </w:r>
          </w:p>
        </w:tc>
        <w:tc>
          <w:tcPr>
            <w:tcW w:w="755" w:type="pct"/>
            <w:shd w:val="clear" w:color="auto" w:fill="auto"/>
            <w:vAlign w:val="center"/>
          </w:tcPr>
          <w:p w14:paraId="2A351095" w14:textId="3B81DDC9" w:rsidR="00D94F9D" w:rsidRPr="002822CE" w:rsidRDefault="00D94F9D" w:rsidP="00D94F9D">
            <w:pPr>
              <w:pStyle w:val="Celda"/>
            </w:pPr>
            <w:r w:rsidRPr="002822CE">
              <w:t>1</w:t>
            </w:r>
          </w:p>
        </w:tc>
        <w:tc>
          <w:tcPr>
            <w:tcW w:w="756" w:type="pct"/>
            <w:shd w:val="clear" w:color="auto" w:fill="auto"/>
            <w:vAlign w:val="center"/>
          </w:tcPr>
          <w:p w14:paraId="50C9F4AD" w14:textId="57577F7B" w:rsidR="00D94F9D" w:rsidRPr="002822CE" w:rsidRDefault="00D94F9D" w:rsidP="00D94F9D">
            <w:pPr>
              <w:pStyle w:val="Celda"/>
            </w:pPr>
            <w:r w:rsidRPr="002822CE">
              <w:t>2</w:t>
            </w:r>
          </w:p>
        </w:tc>
        <w:tc>
          <w:tcPr>
            <w:tcW w:w="661" w:type="pct"/>
            <w:shd w:val="clear" w:color="auto" w:fill="auto"/>
            <w:vAlign w:val="center"/>
          </w:tcPr>
          <w:p w14:paraId="6EBC74CD" w14:textId="0819AE70" w:rsidR="00D94F9D" w:rsidRDefault="00D94F9D" w:rsidP="00D94F9D">
            <w:pPr>
              <w:pStyle w:val="Celda"/>
            </w:pPr>
            <w:r>
              <w:t>9</w:t>
            </w:r>
          </w:p>
        </w:tc>
      </w:tr>
    </w:tbl>
    <w:p w14:paraId="7D7C7AEE" w14:textId="2B84F94B" w:rsidR="00023F2B" w:rsidRDefault="00023F2B" w:rsidP="00E61A6C">
      <w:pPr>
        <w:spacing w:after="0" w:line="300" w:lineRule="atLeast"/>
        <w:rPr>
          <w:rFonts w:ascii="Arial" w:eastAsia="Calibri" w:hAnsi="Arial" w:cs="Arial"/>
          <w:b/>
          <w:sz w:val="10"/>
          <w:szCs w:val="18"/>
        </w:rPr>
      </w:pPr>
    </w:p>
    <w:p w14:paraId="22439304" w14:textId="211BB74E" w:rsidR="00023F2B" w:rsidRPr="001F3572" w:rsidRDefault="00023F2B" w:rsidP="00023F2B">
      <w:pPr>
        <w:pStyle w:val="Prrafodelista"/>
        <w:numPr>
          <w:ilvl w:val="0"/>
          <w:numId w:val="1"/>
        </w:numPr>
        <w:spacing w:after="0" w:line="240" w:lineRule="auto"/>
        <w:ind w:left="142"/>
        <w:jc w:val="both"/>
        <w:rPr>
          <w:rFonts w:eastAsia="Calibri"/>
          <w:b/>
          <w:color w:val="4472C4"/>
          <w:kern w:val="0"/>
          <w:sz w:val="24"/>
          <w:szCs w:val="24"/>
          <w:lang w:val="es-ES_tradnl" w:eastAsia="en-US"/>
        </w:rPr>
      </w:pPr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¿Con </w:t>
      </w:r>
      <w:proofErr w:type="spellStart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>qué</w:t>
      </w:r>
      <w:proofErr w:type="spellEnd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>frecuencia</w:t>
      </w:r>
      <w:proofErr w:type="spellEnd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te ha </w:t>
      </w:r>
      <w:proofErr w:type="spellStart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>resultado</w:t>
      </w:r>
      <w:proofErr w:type="spellEnd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difícil </w:t>
      </w:r>
      <w:proofErr w:type="spellStart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>dejar</w:t>
      </w:r>
      <w:proofErr w:type="spellEnd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de usar Internet </w:t>
      </w:r>
      <w:proofErr w:type="spellStart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>cuando</w:t>
      </w:r>
      <w:proofErr w:type="spellEnd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>estabas</w:t>
      </w:r>
      <w:proofErr w:type="spellEnd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>conectado</w:t>
      </w:r>
      <w:proofErr w:type="spellEnd"/>
      <w:r w:rsidRP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/a? </w:t>
      </w:r>
      <w:r w:rsidRPr="003D1A89">
        <w:rPr>
          <w:rFonts w:ascii="Arial" w:hAnsi="Arial" w:cs="Arial"/>
          <w:color w:val="000000" w:themeColor="text1"/>
          <w:sz w:val="18"/>
          <w:szCs w:val="18"/>
          <w:lang w:val="ca-ES"/>
        </w:rPr>
        <w:t>(</w:t>
      </w:r>
      <w:proofErr w:type="spellStart"/>
      <w:r>
        <w:rPr>
          <w:rFonts w:ascii="Arial" w:hAnsi="Arial" w:cs="Arial"/>
          <w:color w:val="000000" w:themeColor="text1"/>
          <w:sz w:val="18"/>
          <w:szCs w:val="18"/>
          <w:lang w:val="ca-ES"/>
        </w:rPr>
        <w:t>Elige</w:t>
      </w:r>
      <w:proofErr w:type="spellEnd"/>
      <w:r>
        <w:rPr>
          <w:rFonts w:ascii="Arial" w:hAnsi="Arial" w:cs="Arial"/>
          <w:color w:val="000000" w:themeColor="text1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color w:val="000000" w:themeColor="text1"/>
          <w:sz w:val="18"/>
          <w:szCs w:val="18"/>
          <w:lang w:val="ca-ES"/>
        </w:rPr>
        <w:t>opción</w:t>
      </w:r>
      <w:proofErr w:type="spellEnd"/>
      <w:r w:rsidRPr="003D1A89">
        <w:rPr>
          <w:rFonts w:ascii="Arial" w:hAnsi="Arial" w:cs="Arial"/>
          <w:color w:val="000000" w:themeColor="text1"/>
          <w:sz w:val="18"/>
          <w:szCs w:val="18"/>
          <w:lang w:val="ca-ES"/>
        </w:rPr>
        <w:t>)</w:t>
      </w:r>
      <w:r w:rsidR="00196BF6">
        <w:rPr>
          <w:rFonts w:ascii="Arial" w:hAnsi="Arial" w:cs="Arial"/>
          <w:color w:val="000000" w:themeColor="text1"/>
          <w:sz w:val="18"/>
          <w:szCs w:val="18"/>
          <w:lang w:val="ca-ES"/>
        </w:rPr>
        <w:t xml:space="preserve"> </w:t>
      </w:r>
      <w:r w:rsidR="00196BF6" w:rsidRPr="00196BF6"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USOINTERNET</w:t>
      </w:r>
    </w:p>
    <w:p w14:paraId="156BB595" w14:textId="77777777" w:rsidR="00023F2B" w:rsidRPr="001F3572" w:rsidRDefault="00023F2B" w:rsidP="00023F2B">
      <w:pPr>
        <w:pStyle w:val="Prrafodelista"/>
        <w:spacing w:after="0" w:line="240" w:lineRule="auto"/>
        <w:ind w:left="142"/>
        <w:jc w:val="both"/>
        <w:rPr>
          <w:rFonts w:eastAsia="Calibri"/>
          <w:b/>
          <w:color w:val="4472C4"/>
          <w:kern w:val="0"/>
          <w:sz w:val="24"/>
          <w:szCs w:val="24"/>
          <w:lang w:val="es-ES_tradnl" w:eastAsia="en-U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023F2B" w:rsidRPr="00122230" w14:paraId="572DD216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6021C049" w14:textId="77777777" w:rsidR="00023F2B" w:rsidRPr="003D1A89" w:rsidRDefault="00023F2B" w:rsidP="00FC4445">
            <w:pPr>
              <w:pStyle w:val="Cabecera"/>
              <w:rPr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09DAA257" w14:textId="77777777" w:rsidR="00023F2B" w:rsidRPr="00122230" w:rsidRDefault="00023F2B" w:rsidP="00FC4445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  <w:p w14:paraId="239293B6" w14:textId="77777777" w:rsidR="00023F2B" w:rsidRPr="00122230" w:rsidRDefault="00023F2B" w:rsidP="00FC4445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4939781F" w14:textId="77777777" w:rsidR="00023F2B" w:rsidRPr="00122230" w:rsidRDefault="00023F2B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Rar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z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3CC21048" w14:textId="77777777" w:rsidR="00023F2B" w:rsidRPr="00122230" w:rsidRDefault="00023F2B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lgun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z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7BF77DE2" w14:textId="77777777" w:rsidR="00023F2B" w:rsidRPr="00122230" w:rsidRDefault="00023F2B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enu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60A53E3C" w14:textId="77777777" w:rsidR="00023F2B" w:rsidRPr="00122230" w:rsidRDefault="00023F2B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Frecuentemente</w:t>
            </w:r>
            <w:proofErr w:type="spellEnd"/>
          </w:p>
        </w:tc>
        <w:tc>
          <w:tcPr>
            <w:tcW w:w="487" w:type="pct"/>
          </w:tcPr>
          <w:p w14:paraId="3E517CCE" w14:textId="77777777" w:rsidR="00023F2B" w:rsidRPr="00122230" w:rsidRDefault="00023F2B" w:rsidP="00FC4445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023F2B" w:rsidRPr="002822CE" w14:paraId="2A2584EE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13E17B60" w14:textId="054F0037" w:rsidR="00023F2B" w:rsidRPr="003D1A89" w:rsidRDefault="00023F2B" w:rsidP="00FC4445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Has </w:t>
            </w:r>
            <w:proofErr w:type="spellStart"/>
            <w:r>
              <w:rPr>
                <w:szCs w:val="16"/>
                <w:lang w:val="ca-ES"/>
              </w:rPr>
              <w:t>segui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usando</w:t>
            </w:r>
            <w:proofErr w:type="spellEnd"/>
            <w:r w:rsidRPr="003D1A89">
              <w:rPr>
                <w:szCs w:val="16"/>
                <w:lang w:val="ca-ES"/>
              </w:rPr>
              <w:t xml:space="preserve"> Internet </w:t>
            </w:r>
            <w:r>
              <w:rPr>
                <w:szCs w:val="16"/>
                <w:lang w:val="ca-ES"/>
              </w:rPr>
              <w:t xml:space="preserve">a pesar de tu </w:t>
            </w:r>
            <w:proofErr w:type="spellStart"/>
            <w:r>
              <w:rPr>
                <w:szCs w:val="16"/>
                <w:lang w:val="ca-ES"/>
              </w:rPr>
              <w:t>intención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querer</w:t>
            </w:r>
            <w:proofErr w:type="spellEnd"/>
            <w:r>
              <w:rPr>
                <w:szCs w:val="16"/>
                <w:lang w:val="ca-ES"/>
              </w:rPr>
              <w:t xml:space="preserve"> parar</w:t>
            </w:r>
            <w:r w:rsidR="00196BF6">
              <w:rPr>
                <w:szCs w:val="16"/>
                <w:lang w:val="ca-ES"/>
              </w:rPr>
              <w:t xml:space="preserve"> 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C46BC22" w14:textId="67551EA2" w:rsidR="00023F2B" w:rsidRPr="002822CE" w:rsidRDefault="00331091" w:rsidP="00FC4445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0AC4F46" w14:textId="560AFE36" w:rsidR="00023F2B" w:rsidRPr="002822CE" w:rsidRDefault="00331091" w:rsidP="00FC4445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D6A11FC" w14:textId="3EC67139" w:rsidR="00023F2B" w:rsidRPr="002822CE" w:rsidRDefault="00331091" w:rsidP="00FC4445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940DD6A" w14:textId="39B2D141" w:rsidR="00023F2B" w:rsidRPr="002822CE" w:rsidRDefault="00331091" w:rsidP="00FC4445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87B28DC" w14:textId="0E16E051" w:rsidR="00023F2B" w:rsidRPr="002822CE" w:rsidRDefault="00331091" w:rsidP="00FC4445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27DB7BB5" w14:textId="34EA9DA1" w:rsidR="00023F2B" w:rsidRPr="002822CE" w:rsidRDefault="00331091" w:rsidP="00FC4445">
            <w:pPr>
              <w:pStyle w:val="Celda"/>
            </w:pPr>
            <w:r>
              <w:t>9</w:t>
            </w:r>
          </w:p>
        </w:tc>
      </w:tr>
      <w:tr w:rsidR="00331091" w:rsidRPr="002822CE" w14:paraId="3D1DDE87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7C695E72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Tu </w:t>
            </w:r>
            <w:proofErr w:type="spellStart"/>
            <w:r>
              <w:rPr>
                <w:szCs w:val="16"/>
                <w:lang w:val="ca-ES"/>
              </w:rPr>
              <w:t>padre</w:t>
            </w:r>
            <w:proofErr w:type="spellEnd"/>
            <w:r>
              <w:rPr>
                <w:szCs w:val="16"/>
                <w:lang w:val="ca-ES"/>
              </w:rPr>
              <w:t>/</w:t>
            </w:r>
            <w:proofErr w:type="spellStart"/>
            <w:r>
              <w:rPr>
                <w:szCs w:val="16"/>
                <w:lang w:val="ca-ES"/>
              </w:rPr>
              <w:t>madre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amigos</w:t>
            </w:r>
            <w:proofErr w:type="spellEnd"/>
            <w:r>
              <w:rPr>
                <w:szCs w:val="16"/>
                <w:lang w:val="ca-ES"/>
              </w:rPr>
              <w:t xml:space="preserve">/as te han </w:t>
            </w:r>
            <w:proofErr w:type="spellStart"/>
            <w:r>
              <w:rPr>
                <w:szCs w:val="16"/>
                <w:lang w:val="ca-ES"/>
              </w:rPr>
              <w:t>dicho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deberí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asar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en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>
              <w:rPr>
                <w:szCs w:val="16"/>
                <w:lang w:val="ca-ES"/>
              </w:rPr>
              <w:t xml:space="preserve"> en Internet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1594042" w14:textId="3BE3E86F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8032621" w14:textId="32C3EF74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BDA8718" w14:textId="426DF091" w:rsidR="00331091" w:rsidRPr="002822CE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97D8C06" w14:textId="7CDEB9F7" w:rsidR="00331091" w:rsidRPr="002822CE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0716FAA" w14:textId="674DD112" w:rsidR="00331091" w:rsidRPr="002822CE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0AD58A0D" w14:textId="41E2F6E1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218F3441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3DEEB7A9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as </w:t>
            </w:r>
            <w:proofErr w:type="spellStart"/>
            <w:r>
              <w:rPr>
                <w:szCs w:val="16"/>
                <w:lang w:val="ca-ES"/>
              </w:rPr>
              <w:t>preferi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ectarte</w:t>
            </w:r>
            <w:proofErr w:type="spellEnd"/>
            <w:r>
              <w:rPr>
                <w:szCs w:val="16"/>
                <w:lang w:val="ca-ES"/>
              </w:rPr>
              <w:t xml:space="preserve"> a Internet en </w:t>
            </w:r>
            <w:proofErr w:type="spellStart"/>
            <w:r>
              <w:rPr>
                <w:szCs w:val="16"/>
                <w:lang w:val="ca-ES"/>
              </w:rPr>
              <w:t>vez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pasar</w:t>
            </w:r>
            <w:proofErr w:type="spellEnd"/>
            <w:r>
              <w:rPr>
                <w:szCs w:val="16"/>
                <w:lang w:val="ca-ES"/>
              </w:rPr>
              <w:t xml:space="preserve"> el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>
              <w:rPr>
                <w:szCs w:val="16"/>
                <w:lang w:val="ca-ES"/>
              </w:rPr>
              <w:t xml:space="preserve"> con </w:t>
            </w:r>
            <w:proofErr w:type="spellStart"/>
            <w:r>
              <w:rPr>
                <w:szCs w:val="16"/>
                <w:lang w:val="ca-ES"/>
              </w:rPr>
              <w:t>otros</w:t>
            </w:r>
            <w:proofErr w:type="spellEnd"/>
            <w:r>
              <w:rPr>
                <w:szCs w:val="16"/>
                <w:lang w:val="ca-ES"/>
              </w:rPr>
              <w:t xml:space="preserve"> (</w:t>
            </w:r>
            <w:proofErr w:type="spellStart"/>
            <w:r>
              <w:rPr>
                <w:szCs w:val="16"/>
                <w:lang w:val="ca-ES"/>
              </w:rPr>
              <w:t>amigos</w:t>
            </w:r>
            <w:proofErr w:type="spellEnd"/>
            <w:r>
              <w:rPr>
                <w:szCs w:val="16"/>
                <w:lang w:val="ca-ES"/>
              </w:rPr>
              <w:t xml:space="preserve">/as o </w:t>
            </w:r>
            <w:proofErr w:type="spellStart"/>
            <w:r>
              <w:rPr>
                <w:szCs w:val="16"/>
                <w:lang w:val="ca-ES"/>
              </w:rPr>
              <w:t>padres</w:t>
            </w:r>
            <w:proofErr w:type="spellEnd"/>
            <w:r>
              <w:rPr>
                <w:szCs w:val="16"/>
                <w:lang w:val="ca-ES"/>
              </w:rPr>
              <w:t>)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A08A757" w14:textId="372E8BEA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9085906" w14:textId="7E58D18B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04BF94C" w14:textId="2F51F49A" w:rsidR="00331091" w:rsidRPr="002822CE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DA7A257" w14:textId="0078427B" w:rsidR="00331091" w:rsidRPr="002822CE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30BB341" w14:textId="796064E4" w:rsidR="00331091" w:rsidRPr="002822CE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32E8A1AD" w14:textId="0F5B6904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27AFEBC3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0DD46341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Duerme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enos</w:t>
            </w:r>
            <w:proofErr w:type="spellEnd"/>
            <w:r>
              <w:rPr>
                <w:szCs w:val="16"/>
                <w:lang w:val="ca-ES"/>
              </w:rPr>
              <w:t xml:space="preserve"> por estar </w:t>
            </w:r>
            <w:proofErr w:type="spellStart"/>
            <w:r>
              <w:rPr>
                <w:szCs w:val="16"/>
                <w:lang w:val="ca-ES"/>
              </w:rPr>
              <w:t>conectado</w:t>
            </w:r>
            <w:proofErr w:type="spellEnd"/>
            <w:r>
              <w:rPr>
                <w:szCs w:val="16"/>
                <w:lang w:val="ca-ES"/>
              </w:rPr>
              <w:t>/a a Internet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7F06C96" w14:textId="4AFC3B9C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D828444" w14:textId="747358C7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3191360" w14:textId="1009A26D" w:rsidR="00331091" w:rsidRPr="002822CE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4090838" w14:textId="5727758C" w:rsidR="00331091" w:rsidRPr="002822CE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98D049E" w14:textId="5642A5D4" w:rsidR="00331091" w:rsidRPr="002822CE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71F6E4AE" w14:textId="23886FE5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6F80DB6E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22F457C1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Te </w:t>
            </w:r>
            <w:proofErr w:type="spellStart"/>
            <w:r>
              <w:rPr>
                <w:szCs w:val="16"/>
                <w:lang w:val="ca-ES"/>
              </w:rPr>
              <w:t>encuentr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ensando</w:t>
            </w:r>
            <w:proofErr w:type="spellEnd"/>
            <w:r>
              <w:rPr>
                <w:szCs w:val="16"/>
                <w:lang w:val="ca-ES"/>
              </w:rPr>
              <w:t xml:space="preserve"> en Internet, </w:t>
            </w:r>
            <w:proofErr w:type="spellStart"/>
            <w:r>
              <w:rPr>
                <w:szCs w:val="16"/>
                <w:lang w:val="ca-ES"/>
              </w:rPr>
              <w:t>aunque</w:t>
            </w:r>
            <w:proofErr w:type="spellEnd"/>
            <w:r>
              <w:rPr>
                <w:szCs w:val="16"/>
                <w:lang w:val="ca-ES"/>
              </w:rPr>
              <w:t xml:space="preserve"> no </w:t>
            </w:r>
            <w:proofErr w:type="spellStart"/>
            <w:r>
              <w:rPr>
                <w:szCs w:val="16"/>
                <w:lang w:val="ca-ES"/>
              </w:rPr>
              <w:t>esté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ectad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2D75EA2" w14:textId="6B0F7CD0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B562652" w14:textId="0552C52C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308FDD7" w14:textId="1040A89B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AFF0A3A" w14:textId="24E9BDE8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5384D34" w14:textId="194DFF8D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6BF6A0B9" w14:textId="33CB18C6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1D1AB75A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3D6EFF7A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Est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esean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ectarte</w:t>
            </w:r>
            <w:proofErr w:type="spellEnd"/>
            <w:r>
              <w:rPr>
                <w:szCs w:val="16"/>
                <w:lang w:val="ca-ES"/>
              </w:rPr>
              <w:t xml:space="preserve"> a Internet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64BB02D" w14:textId="4A8BB721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0B2ABC8" w14:textId="4B95E48F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174CDAE" w14:textId="2A806DD1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90364A0" w14:textId="07A4CA62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2384050" w14:textId="650858A0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7308365E" w14:textId="14DF4398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7D808D3A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24F8AD45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Piensas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deberías</w:t>
            </w:r>
            <w:proofErr w:type="spellEnd"/>
            <w:r>
              <w:rPr>
                <w:szCs w:val="16"/>
                <w:lang w:val="ca-ES"/>
              </w:rPr>
              <w:t xml:space="preserve"> usar </w:t>
            </w:r>
            <w:proofErr w:type="spellStart"/>
            <w:r>
              <w:rPr>
                <w:szCs w:val="16"/>
                <w:lang w:val="ca-ES"/>
              </w:rPr>
              <w:t>menos</w:t>
            </w:r>
            <w:proofErr w:type="spellEnd"/>
            <w:r>
              <w:rPr>
                <w:szCs w:val="16"/>
                <w:lang w:val="ca-ES"/>
              </w:rPr>
              <w:t xml:space="preserve"> Internet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31C0508" w14:textId="700BE9C8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4FA035D" w14:textId="743E2695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65FB936" w14:textId="349A5B90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1512FD3" w14:textId="39044174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2A47803" w14:textId="59FEBE73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4A9CD412" w14:textId="6984CD8D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4732B612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47B6F057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as </w:t>
            </w:r>
            <w:proofErr w:type="spellStart"/>
            <w:r>
              <w:rPr>
                <w:szCs w:val="16"/>
                <w:lang w:val="ca-ES"/>
              </w:rPr>
              <w:t>intenta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asar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en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ectado</w:t>
            </w:r>
            <w:proofErr w:type="spellEnd"/>
            <w:r>
              <w:rPr>
                <w:szCs w:val="16"/>
                <w:lang w:val="ca-ES"/>
              </w:rPr>
              <w:t xml:space="preserve"> a Internet y no lo has </w:t>
            </w:r>
            <w:proofErr w:type="spellStart"/>
            <w:r>
              <w:rPr>
                <w:szCs w:val="16"/>
                <w:lang w:val="ca-ES"/>
              </w:rPr>
              <w:t>conseguido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02F26A0" w14:textId="5C7D767F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BE9ACFB" w14:textId="7B5399E7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E9DDF65" w14:textId="3CD7E722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98FE0BC" w14:textId="207A3C9E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FAD6B3A" w14:textId="64B5C7D3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3AF79598" w14:textId="546AE28E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5F46DADA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7F7F9FCF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Intentas</w:t>
            </w:r>
            <w:proofErr w:type="spellEnd"/>
            <w:r>
              <w:rPr>
                <w:szCs w:val="16"/>
                <w:lang w:val="ca-ES"/>
              </w:rPr>
              <w:t xml:space="preserve"> terminar tu </w:t>
            </w:r>
            <w:proofErr w:type="spellStart"/>
            <w:r>
              <w:rPr>
                <w:szCs w:val="16"/>
                <w:lang w:val="ca-ES"/>
              </w:rPr>
              <w:t>trabajo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toda</w:t>
            </w:r>
            <w:proofErr w:type="spellEnd"/>
            <w:r>
              <w:rPr>
                <w:szCs w:val="16"/>
                <w:lang w:val="ca-ES"/>
              </w:rPr>
              <w:t xml:space="preserve"> prisa para </w:t>
            </w:r>
            <w:proofErr w:type="spellStart"/>
            <w:r>
              <w:rPr>
                <w:szCs w:val="16"/>
                <w:lang w:val="ca-ES"/>
              </w:rPr>
              <w:t>conectarte</w:t>
            </w:r>
            <w:proofErr w:type="spellEnd"/>
            <w:r>
              <w:rPr>
                <w:szCs w:val="16"/>
                <w:lang w:val="ca-ES"/>
              </w:rPr>
              <w:t xml:space="preserve"> a Internet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E22CF25" w14:textId="02BB4D0E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8719D86" w14:textId="021D5235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9B50AC7" w14:textId="7C56A736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16B39C0" w14:textId="44C1ED8D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9936333" w14:textId="7E020EAD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66517D75" w14:textId="275C23FD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165CE52C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3C46C5DF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Has </w:t>
            </w:r>
            <w:proofErr w:type="spellStart"/>
            <w:r>
              <w:rPr>
                <w:szCs w:val="16"/>
                <w:lang w:val="ca-ES"/>
              </w:rPr>
              <w:t>descuidado</w:t>
            </w:r>
            <w:proofErr w:type="spellEnd"/>
            <w:r>
              <w:rPr>
                <w:szCs w:val="16"/>
                <w:lang w:val="ca-ES"/>
              </w:rPr>
              <w:t xml:space="preserve"> tus </w:t>
            </w:r>
            <w:proofErr w:type="spellStart"/>
            <w:r>
              <w:rPr>
                <w:szCs w:val="16"/>
                <w:lang w:val="ca-ES"/>
              </w:rPr>
              <w:t>obligaciones</w:t>
            </w:r>
            <w:proofErr w:type="spellEnd"/>
            <w:r w:rsidRPr="003D1A89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arias</w:t>
            </w:r>
            <w:proofErr w:type="spellEnd"/>
            <w:r w:rsidRPr="003D1A89">
              <w:rPr>
                <w:szCs w:val="16"/>
                <w:lang w:val="ca-ES"/>
              </w:rPr>
              <w:t xml:space="preserve"> (com</w:t>
            </w:r>
            <w:r>
              <w:rPr>
                <w:szCs w:val="16"/>
                <w:lang w:val="ca-ES"/>
              </w:rPr>
              <w:t>o</w:t>
            </w:r>
            <w:r w:rsidRPr="003D1A89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el </w:t>
            </w:r>
            <w:proofErr w:type="spellStart"/>
            <w:r>
              <w:rPr>
                <w:szCs w:val="16"/>
                <w:lang w:val="ca-ES"/>
              </w:rPr>
              <w:t>trabajo</w:t>
            </w:r>
            <w:proofErr w:type="spellEnd"/>
            <w:r w:rsidRPr="003D1A89">
              <w:rPr>
                <w:szCs w:val="16"/>
                <w:lang w:val="ca-ES"/>
              </w:rPr>
              <w:t xml:space="preserve">, </w:t>
            </w:r>
            <w:r>
              <w:rPr>
                <w:szCs w:val="16"/>
                <w:lang w:val="ca-ES"/>
              </w:rPr>
              <w:t xml:space="preserve">la </w:t>
            </w:r>
            <w:proofErr w:type="spellStart"/>
            <w:r>
              <w:rPr>
                <w:szCs w:val="16"/>
                <w:lang w:val="ca-ES"/>
              </w:rPr>
              <w:t>escuela</w:t>
            </w:r>
            <w:proofErr w:type="spellEnd"/>
            <w:r w:rsidRPr="003D1A89">
              <w:rPr>
                <w:szCs w:val="16"/>
                <w:lang w:val="ca-ES"/>
              </w:rPr>
              <w:t xml:space="preserve"> o </w:t>
            </w:r>
            <w:r>
              <w:rPr>
                <w:szCs w:val="16"/>
                <w:lang w:val="ca-ES"/>
              </w:rPr>
              <w:t xml:space="preserve">la </w:t>
            </w:r>
            <w:r w:rsidRPr="003D1A89">
              <w:rPr>
                <w:szCs w:val="16"/>
                <w:lang w:val="ca-ES"/>
              </w:rPr>
              <w:t xml:space="preserve">vida familiar) </w:t>
            </w:r>
            <w:proofErr w:type="spellStart"/>
            <w:r>
              <w:rPr>
                <w:szCs w:val="16"/>
                <w:lang w:val="ca-ES"/>
              </w:rPr>
              <w:t>porque</w:t>
            </w:r>
            <w:proofErr w:type="spellEnd"/>
            <w:r w:rsidRPr="003D1A89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refieres</w:t>
            </w:r>
            <w:proofErr w:type="spellEnd"/>
            <w:r w:rsidRPr="003D1A89"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onectarte</w:t>
            </w:r>
            <w:proofErr w:type="spellEnd"/>
            <w:r>
              <w:rPr>
                <w:szCs w:val="16"/>
                <w:lang w:val="ca-ES"/>
              </w:rPr>
              <w:t xml:space="preserve"> a I</w:t>
            </w:r>
            <w:r w:rsidRPr="003D1A89">
              <w:rPr>
                <w:szCs w:val="16"/>
                <w:lang w:val="ca-ES"/>
              </w:rPr>
              <w:t>nternet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221CC57" w14:textId="0D1D278F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5A8CE4A" w14:textId="7231A21A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7FEDEEE" w14:textId="1DF8B3B5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7BB061D" w14:textId="1447CFBA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CE63C1C" w14:textId="62E62898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379CD324" w14:textId="2E545165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5087AB3D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04D07B57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lastRenderedPageBreak/>
              <w:t xml:space="preserve">Te </w:t>
            </w:r>
            <w:proofErr w:type="spellStart"/>
            <w:r>
              <w:rPr>
                <w:szCs w:val="16"/>
                <w:lang w:val="ca-ES"/>
              </w:rPr>
              <w:t>conectas</w:t>
            </w:r>
            <w:proofErr w:type="spellEnd"/>
            <w:r>
              <w:rPr>
                <w:szCs w:val="16"/>
                <w:lang w:val="ca-ES"/>
              </w:rPr>
              <w:t xml:space="preserve"> a Internet </w:t>
            </w:r>
            <w:proofErr w:type="spellStart"/>
            <w:r>
              <w:rPr>
                <w:szCs w:val="16"/>
                <w:lang w:val="ca-ES"/>
              </w:rPr>
              <w:t>cuan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stás</w:t>
            </w:r>
            <w:proofErr w:type="spellEnd"/>
            <w:r>
              <w:rPr>
                <w:szCs w:val="16"/>
                <w:lang w:val="ca-ES"/>
              </w:rPr>
              <w:t xml:space="preserve"> “de </w:t>
            </w:r>
            <w:proofErr w:type="spellStart"/>
            <w:r>
              <w:rPr>
                <w:szCs w:val="16"/>
                <w:lang w:val="ca-ES"/>
              </w:rPr>
              <w:t>bajón</w:t>
            </w:r>
            <w:proofErr w:type="spellEnd"/>
            <w:r>
              <w:rPr>
                <w:szCs w:val="16"/>
                <w:lang w:val="ca-ES"/>
              </w:rPr>
              <w:t>”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D186E7A" w14:textId="27B7BA7B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D532F2A" w14:textId="313D3552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B4526DD" w14:textId="12F302CD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6F0C67F" w14:textId="343F2005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DFBEAA7" w14:textId="6FA7259F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0465CD75" w14:textId="174CADB1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4D93EF78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7FC123AA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Te </w:t>
            </w:r>
            <w:proofErr w:type="spellStart"/>
            <w:r>
              <w:rPr>
                <w:szCs w:val="16"/>
                <w:lang w:val="ca-ES"/>
              </w:rPr>
              <w:t>conectas</w:t>
            </w:r>
            <w:proofErr w:type="spellEnd"/>
            <w:r>
              <w:rPr>
                <w:szCs w:val="16"/>
                <w:lang w:val="ca-ES"/>
              </w:rPr>
              <w:t xml:space="preserve"> a Internet para </w:t>
            </w:r>
            <w:proofErr w:type="spellStart"/>
            <w:r>
              <w:rPr>
                <w:szCs w:val="16"/>
                <w:lang w:val="ca-ES"/>
              </w:rPr>
              <w:t>olvidar</w:t>
            </w:r>
            <w:proofErr w:type="spellEnd"/>
            <w:r>
              <w:rPr>
                <w:szCs w:val="16"/>
                <w:lang w:val="ca-ES"/>
              </w:rPr>
              <w:t xml:space="preserve"> tus </w:t>
            </w:r>
            <w:proofErr w:type="spellStart"/>
            <w:r>
              <w:rPr>
                <w:szCs w:val="16"/>
                <w:lang w:val="ca-ES"/>
              </w:rPr>
              <w:t>penas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sentimient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negativ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2F822F2A" w14:textId="463D1D69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0582238" w14:textId="1B7BEB2F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0258E84" w14:textId="49238FAA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BD9456D" w14:textId="08501CB4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94960E1" w14:textId="6D15FE48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6F16825C" w14:textId="5D9CC127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  <w:tr w:rsidR="00331091" w:rsidRPr="002822CE" w14:paraId="40F5A585" w14:textId="77777777" w:rsidTr="00FC4445">
        <w:trPr>
          <w:cantSplit/>
        </w:trPr>
        <w:tc>
          <w:tcPr>
            <w:tcW w:w="2075" w:type="pct"/>
            <w:shd w:val="clear" w:color="auto" w:fill="auto"/>
          </w:tcPr>
          <w:p w14:paraId="3F56A5BC" w14:textId="77777777" w:rsidR="00331091" w:rsidRPr="003D1A89" w:rsidRDefault="00331091" w:rsidP="00331091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Te </w:t>
            </w:r>
            <w:proofErr w:type="spellStart"/>
            <w:r>
              <w:rPr>
                <w:szCs w:val="16"/>
                <w:lang w:val="ca-ES"/>
              </w:rPr>
              <w:t>sientes</w:t>
            </w:r>
            <w:proofErr w:type="spellEnd"/>
            <w:r>
              <w:rPr>
                <w:szCs w:val="16"/>
                <w:lang w:val="ca-ES"/>
              </w:rPr>
              <w:t xml:space="preserve"> inquieto/a, </w:t>
            </w:r>
            <w:proofErr w:type="spellStart"/>
            <w:r>
              <w:rPr>
                <w:szCs w:val="16"/>
                <w:lang w:val="ca-ES"/>
              </w:rPr>
              <w:t>frustrado</w:t>
            </w:r>
            <w:proofErr w:type="spellEnd"/>
            <w:r>
              <w:rPr>
                <w:szCs w:val="16"/>
                <w:lang w:val="ca-ES"/>
              </w:rPr>
              <w:t xml:space="preserve">/a o </w:t>
            </w:r>
            <w:proofErr w:type="spellStart"/>
            <w:r>
              <w:rPr>
                <w:szCs w:val="16"/>
                <w:lang w:val="ca-ES"/>
              </w:rPr>
              <w:t>irritado</w:t>
            </w:r>
            <w:proofErr w:type="spellEnd"/>
            <w:r>
              <w:rPr>
                <w:szCs w:val="16"/>
                <w:lang w:val="ca-ES"/>
              </w:rPr>
              <w:t xml:space="preserve">/a si no </w:t>
            </w:r>
            <w:proofErr w:type="spellStart"/>
            <w:r>
              <w:rPr>
                <w:szCs w:val="16"/>
                <w:lang w:val="ca-ES"/>
              </w:rPr>
              <w:t>puedes</w:t>
            </w:r>
            <w:proofErr w:type="spellEnd"/>
            <w:r>
              <w:rPr>
                <w:szCs w:val="16"/>
                <w:lang w:val="ca-ES"/>
              </w:rPr>
              <w:t xml:space="preserve"> usar Internet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A2100A6" w14:textId="735274AF" w:rsidR="00331091" w:rsidRPr="002822CE" w:rsidRDefault="00331091" w:rsidP="00331091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F22DAF6" w14:textId="431063BA" w:rsidR="00331091" w:rsidRPr="002822CE" w:rsidRDefault="00331091" w:rsidP="00331091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736F68B" w14:textId="24D380FB" w:rsidR="00331091" w:rsidRDefault="00331091" w:rsidP="00331091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29D10E7" w14:textId="040D92DF" w:rsidR="00331091" w:rsidRDefault="00331091" w:rsidP="00331091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E9E6907" w14:textId="75B4AA58" w:rsidR="00331091" w:rsidRDefault="00331091" w:rsidP="00331091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6E2FF5CD" w14:textId="797CAEDE" w:rsidR="00331091" w:rsidRPr="002822CE" w:rsidRDefault="00331091" w:rsidP="00331091">
            <w:pPr>
              <w:pStyle w:val="Celda"/>
            </w:pPr>
            <w:r>
              <w:t>9</w:t>
            </w:r>
          </w:p>
        </w:tc>
      </w:tr>
    </w:tbl>
    <w:p w14:paraId="275C7D67" w14:textId="77777777" w:rsidR="00023F2B" w:rsidRDefault="00023F2B" w:rsidP="00CD396C">
      <w:pPr>
        <w:spacing w:after="0" w:line="300" w:lineRule="atLeast"/>
        <w:ind w:left="142"/>
        <w:rPr>
          <w:rFonts w:ascii="Arial" w:eastAsia="Calibri" w:hAnsi="Arial" w:cs="Arial"/>
          <w:b/>
          <w:sz w:val="10"/>
          <w:szCs w:val="18"/>
        </w:rPr>
      </w:pPr>
    </w:p>
    <w:p w14:paraId="14A733C1" w14:textId="63738AFE" w:rsidR="00331091" w:rsidRDefault="00331091" w:rsidP="00331091">
      <w:pPr>
        <w:pStyle w:val="Prrafodelista"/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  <w:r>
        <w:rPr>
          <w:rFonts w:ascii="Arial" w:hAnsi="Arial" w:cs="Arial"/>
          <w:b/>
          <w:bCs/>
          <w:color w:val="FF0000"/>
          <w:sz w:val="18"/>
          <w:szCs w:val="18"/>
          <w:lang w:val="ca-ES"/>
        </w:rPr>
        <w:t>CIUS</w:t>
      </w:r>
      <w:r w:rsidRPr="00E4703F">
        <w:rPr>
          <w:rFonts w:ascii="Arial" w:hAnsi="Arial" w:cs="Arial"/>
          <w:b/>
          <w:bCs/>
          <w:color w:val="00B0F0"/>
          <w:sz w:val="18"/>
          <w:szCs w:val="18"/>
          <w:lang w:val="ca-ES"/>
        </w:rPr>
        <w:sym w:font="Wingdings" w:char="F0E0"/>
      </w:r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onstruye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un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nuev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variable dicotòmica 1=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ius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y 0=No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Cius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. El valor 1 se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alcanza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a partir de la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puntuación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mayor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o igual a 26 en la suma de los 13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items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>anteriores</w:t>
      </w:r>
      <w:proofErr w:type="spellEnd"/>
      <w:r>
        <w:rPr>
          <w:rFonts w:ascii="Arial" w:hAnsi="Arial" w:cs="Arial"/>
          <w:b/>
          <w:bCs/>
          <w:color w:val="00B0F0"/>
          <w:sz w:val="18"/>
          <w:szCs w:val="18"/>
          <w:lang w:val="ca-ES"/>
        </w:rPr>
        <w:t xml:space="preserve">. </w:t>
      </w:r>
    </w:p>
    <w:p w14:paraId="395889B2" w14:textId="77777777" w:rsidR="00331091" w:rsidRPr="00CD396C" w:rsidRDefault="00331091" w:rsidP="00CD396C">
      <w:pPr>
        <w:spacing w:after="0" w:line="300" w:lineRule="atLeast"/>
        <w:ind w:left="142"/>
        <w:rPr>
          <w:rFonts w:ascii="Arial" w:eastAsia="Calibri" w:hAnsi="Arial" w:cs="Arial"/>
          <w:b/>
          <w:sz w:val="10"/>
          <w:szCs w:val="18"/>
        </w:rPr>
      </w:pPr>
    </w:p>
    <w:p w14:paraId="306A778E" w14:textId="42175D84" w:rsidR="00033FBF" w:rsidRPr="00CD396C" w:rsidRDefault="00CD396C" w:rsidP="00CD396C">
      <w:pPr>
        <w:spacing w:after="180" w:line="300" w:lineRule="atLeast"/>
        <w:ind w:left="142"/>
        <w:rPr>
          <w:rFonts w:ascii="Arial" w:eastAsia="Calibri" w:hAnsi="Arial" w:cs="Arial"/>
          <w:b/>
          <w:sz w:val="18"/>
          <w:szCs w:val="18"/>
        </w:rPr>
      </w:pPr>
      <w:r w:rsidRPr="00CD396C">
        <w:rPr>
          <w:rFonts w:ascii="Arial" w:eastAsia="Calibri" w:hAnsi="Arial" w:cs="Arial"/>
          <w:b/>
          <w:sz w:val="18"/>
          <w:szCs w:val="18"/>
        </w:rPr>
        <w:t xml:space="preserve">Las siguientes preguntas </w:t>
      </w:r>
      <w:r w:rsidR="00033FBF"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s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o</w:t>
      </w:r>
      <w:r w:rsidR="00033FBF"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n 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sobre uso</w:t>
      </w:r>
      <w:r w:rsidR="00033FBF"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de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videojuegos</w:t>
      </w:r>
      <w:proofErr w:type="spellEnd"/>
      <w:r w:rsidR="00033FBF"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.</w:t>
      </w:r>
    </w:p>
    <w:p w14:paraId="7F79609E" w14:textId="77777777" w:rsidR="00033FBF" w:rsidRPr="00761310" w:rsidRDefault="00033FBF" w:rsidP="00033FBF">
      <w:pPr>
        <w:spacing w:line="240" w:lineRule="auto"/>
        <w:ind w:hanging="284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6E7C8C06" w14:textId="5A706BB3" w:rsidR="00033FBF" w:rsidRPr="00CD396C" w:rsidRDefault="00033FBF" w:rsidP="00CD396C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En </w:t>
      </w:r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los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útlimos</w:t>
      </w:r>
      <w:proofErr w:type="spellEnd"/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12 </w:t>
      </w:r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meses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, </w:t>
      </w:r>
      <w:r w:rsidR="00B54E5D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¿</w:t>
      </w:r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con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qué</w:t>
      </w:r>
      <w:proofErr w:type="spellEnd"/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frecue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ncia</w:t>
      </w:r>
      <w:proofErr w:type="spellEnd"/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has </w:t>
      </w:r>
      <w:proofErr w:type="spellStart"/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realizado</w:t>
      </w:r>
      <w:proofErr w:type="spellEnd"/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c</w:t>
      </w:r>
      <w:r w:rsidR="00B54E5D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da una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de </w:t>
      </w:r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las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siguientes</w:t>
      </w:r>
      <w:proofErr w:type="spellEnd"/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 w:rsid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ctividades</w:t>
      </w:r>
      <w:proofErr w:type="spellEnd"/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?</w:t>
      </w:r>
      <w:r w:rsidR="00331091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r w:rsidR="00331091">
        <w:rPr>
          <w:rFonts w:ascii="Arial" w:hAnsi="Arial" w:cs="Arial"/>
          <w:b/>
          <w:color w:val="FF0000"/>
          <w:sz w:val="18"/>
          <w:szCs w:val="18"/>
          <w:lang w:val="ca-ES"/>
        </w:rPr>
        <w:t>JUEGOONLINEAÑO</w:t>
      </w:r>
    </w:p>
    <w:p w14:paraId="3B14C17C" w14:textId="77777777" w:rsidR="00033FBF" w:rsidRDefault="00033FBF" w:rsidP="00033FBF">
      <w:pPr>
        <w:spacing w:line="240" w:lineRule="auto"/>
        <w:ind w:left="-284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033FBF" w:rsidRPr="00122230" w14:paraId="16FD928E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264F7CE7" w14:textId="77777777" w:rsidR="00033FBF" w:rsidRPr="003D1A89" w:rsidRDefault="00033FBF" w:rsidP="00B040B8">
            <w:pPr>
              <w:pStyle w:val="Cabecera"/>
              <w:rPr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52776F00" w14:textId="22902EB7" w:rsidR="00033FBF" w:rsidRPr="00122230" w:rsidRDefault="00CD396C" w:rsidP="00B040B8">
            <w:pPr>
              <w:spacing w:line="240" w:lineRule="auto"/>
              <w:jc w:val="both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  <w:p w14:paraId="4AEA3EF9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177EA67C" w14:textId="0940C951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1 a 3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al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ñ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70C59638" w14:textId="2EE6AAD6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1 a 3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al mes</w:t>
            </w:r>
          </w:p>
        </w:tc>
        <w:tc>
          <w:tcPr>
            <w:tcW w:w="487" w:type="pct"/>
            <w:shd w:val="clear" w:color="auto" w:fill="auto"/>
          </w:tcPr>
          <w:p w14:paraId="6720E4DE" w14:textId="3A01F40C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1 a 4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por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semana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73F902AB" w14:textId="2B784CC1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5 a 7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por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semana</w:t>
            </w:r>
            <w:proofErr w:type="spellEnd"/>
          </w:p>
        </w:tc>
        <w:tc>
          <w:tcPr>
            <w:tcW w:w="487" w:type="pct"/>
          </w:tcPr>
          <w:p w14:paraId="32E85B26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033FBF" w:rsidRPr="002822CE" w14:paraId="55304C07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18EC0B95" w14:textId="12BD81EE" w:rsidR="00033FBF" w:rsidRPr="003D1A89" w:rsidRDefault="00033FBF" w:rsidP="00CD396C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Jugar a </w:t>
            </w:r>
            <w:proofErr w:type="spellStart"/>
            <w:r>
              <w:rPr>
                <w:szCs w:val="16"/>
                <w:lang w:val="ca-ES"/>
              </w:rPr>
              <w:t>videoj</w:t>
            </w:r>
            <w:r w:rsidR="00CD396C">
              <w:rPr>
                <w:szCs w:val="16"/>
                <w:lang w:val="ca-ES"/>
              </w:rPr>
              <w:t>ueg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32851D3C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7BF52ED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1DD168E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9B711DD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F3521AD" w14:textId="77777777" w:rsidR="00033FBF" w:rsidRPr="002822CE" w:rsidRDefault="00033FBF" w:rsidP="00B040B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1459D440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  <w:tr w:rsidR="00033FBF" w:rsidRPr="002822CE" w14:paraId="3B72E6AE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38E18BE6" w14:textId="11DC8441" w:rsidR="00033FBF" w:rsidRPr="003D1A89" w:rsidRDefault="00033FBF" w:rsidP="00CD396C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Jugar a </w:t>
            </w:r>
            <w:proofErr w:type="spellStart"/>
            <w:r>
              <w:rPr>
                <w:szCs w:val="16"/>
                <w:lang w:val="ca-ES"/>
              </w:rPr>
              <w:t>eSports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r w:rsidR="00CD396C">
              <w:rPr>
                <w:szCs w:val="16"/>
                <w:lang w:val="ca-ES"/>
              </w:rPr>
              <w:t>deportes</w:t>
            </w:r>
            <w:r>
              <w:rPr>
                <w:szCs w:val="16"/>
                <w:lang w:val="ca-ES"/>
              </w:rPr>
              <w:t xml:space="preserve"> </w:t>
            </w:r>
            <w:proofErr w:type="spellStart"/>
            <w:r w:rsidR="00CD396C">
              <w:rPr>
                <w:szCs w:val="16"/>
                <w:lang w:val="ca-ES"/>
              </w:rPr>
              <w:t>electónic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3FC0CAD9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232CDEE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2132144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F00691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D38D2DA" w14:textId="77777777" w:rsidR="00033FBF" w:rsidRPr="002822CE" w:rsidRDefault="00033FBF" w:rsidP="00B040B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57FDB76E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  <w:tr w:rsidR="00033FBF" w:rsidRPr="002822CE" w14:paraId="65A82A50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42087462" w14:textId="09C5D77C" w:rsidR="00033FBF" w:rsidRPr="00761310" w:rsidRDefault="00033FBF" w:rsidP="00CD396C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Participar </w:t>
            </w:r>
            <w:r w:rsidR="00CD396C">
              <w:rPr>
                <w:szCs w:val="16"/>
                <w:lang w:val="ca-ES"/>
              </w:rPr>
              <w:t>como espectador</w:t>
            </w:r>
            <w:r>
              <w:rPr>
                <w:szCs w:val="16"/>
                <w:lang w:val="ca-ES"/>
              </w:rPr>
              <w:t xml:space="preserve"> en </w:t>
            </w:r>
            <w:proofErr w:type="spellStart"/>
            <w:r>
              <w:rPr>
                <w:szCs w:val="16"/>
                <w:lang w:val="ca-ES"/>
              </w:rPr>
              <w:t>eSports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r w:rsidR="00CD396C">
              <w:rPr>
                <w:szCs w:val="16"/>
                <w:lang w:val="ca-ES"/>
              </w:rPr>
              <w:t>deportes</w:t>
            </w:r>
            <w:r>
              <w:rPr>
                <w:szCs w:val="16"/>
                <w:lang w:val="ca-ES"/>
              </w:rPr>
              <w:t xml:space="preserve"> </w:t>
            </w:r>
            <w:proofErr w:type="spellStart"/>
            <w:r w:rsidR="00CD396C">
              <w:rPr>
                <w:szCs w:val="16"/>
                <w:lang w:val="ca-ES"/>
              </w:rPr>
              <w:t>electrónic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9659EE7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A8DF2D0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2A8E8CF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4F81F78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DDC295D" w14:textId="77777777" w:rsidR="00033FBF" w:rsidRPr="002822CE" w:rsidRDefault="00033FBF" w:rsidP="00B040B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022BCEC6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</w:tbl>
    <w:p w14:paraId="49F389DC" w14:textId="1EFC9138" w:rsidR="00023F2B" w:rsidRDefault="00023F2B" w:rsidP="00E61A6C">
      <w:pPr>
        <w:spacing w:line="240" w:lineRule="auto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5A5BD215" w14:textId="77777777" w:rsidR="00023F2B" w:rsidRDefault="00023F2B" w:rsidP="00033FBF">
      <w:pPr>
        <w:spacing w:line="240" w:lineRule="auto"/>
        <w:ind w:left="-218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3C3BA0EB" w14:textId="16421171" w:rsidR="00033FBF" w:rsidRPr="00CD396C" w:rsidRDefault="00CD396C" w:rsidP="00CD396C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En </w:t>
      </w: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los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útlimos</w:t>
      </w:r>
      <w:proofErr w:type="spellEnd"/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12 </w:t>
      </w: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meses</w:t>
      </w:r>
      <w:r w:rsidR="00033FBF"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, </w:t>
      </w:r>
      <w:r w:rsidR="00B54E5D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cuánta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hores de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media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dedica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a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esta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ctividade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en un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día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?</w:t>
      </w:r>
      <w:r w:rsidR="00033FBF"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r w:rsidR="00331091" w:rsidRPr="00331091">
        <w:rPr>
          <w:rFonts w:ascii="Arial" w:hAnsi="Arial" w:cs="Arial"/>
          <w:b/>
          <w:color w:val="FF0000"/>
          <w:sz w:val="18"/>
          <w:szCs w:val="18"/>
          <w:lang w:val="ca-ES"/>
        </w:rPr>
        <w:t>HORASDIARIASJUEGOONLINE</w:t>
      </w:r>
    </w:p>
    <w:p w14:paraId="56993A80" w14:textId="77777777" w:rsidR="00033FBF" w:rsidRDefault="00033FBF" w:rsidP="00033FBF">
      <w:pPr>
        <w:spacing w:line="240" w:lineRule="auto"/>
        <w:ind w:left="-284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033FBF" w:rsidRPr="00122230" w14:paraId="5D051766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4F662641" w14:textId="77777777" w:rsidR="00033FBF" w:rsidRPr="003D1A89" w:rsidRDefault="00033FBF" w:rsidP="00B040B8">
            <w:pPr>
              <w:pStyle w:val="Cabecera"/>
              <w:rPr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1CD658B8" w14:textId="40243BDC" w:rsidR="00033FBF" w:rsidRPr="00122230" w:rsidRDefault="00CD396C" w:rsidP="001F3572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No lo he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hecho</w:t>
            </w:r>
            <w:proofErr w:type="spellEnd"/>
          </w:p>
          <w:p w14:paraId="66163ACC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7DDA8789" w14:textId="3D594119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eno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2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horas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438E9465" w14:textId="135606C0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2 a 5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horas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4FDFC9D2" w14:textId="67058BF8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De 6 a 8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hora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al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574E630A" w14:textId="539C7D70" w:rsidR="00033FBF" w:rsidRPr="00122230" w:rsidRDefault="00CD396C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á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de 8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horas</w:t>
            </w:r>
            <w:proofErr w:type="spellEnd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 al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día</w:t>
            </w:r>
            <w:proofErr w:type="spellEnd"/>
          </w:p>
        </w:tc>
        <w:tc>
          <w:tcPr>
            <w:tcW w:w="487" w:type="pct"/>
          </w:tcPr>
          <w:p w14:paraId="753A6A18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033FBF" w:rsidRPr="002822CE" w14:paraId="33F5A259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275F877D" w14:textId="139924DA" w:rsidR="00033FBF" w:rsidRPr="003D1A89" w:rsidRDefault="00033FBF" w:rsidP="00CD396C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Jugar a </w:t>
            </w:r>
            <w:proofErr w:type="spellStart"/>
            <w:r w:rsidR="00CD396C">
              <w:rPr>
                <w:szCs w:val="16"/>
                <w:lang w:val="ca-ES"/>
              </w:rPr>
              <w:t>videojueg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16DD7B50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9D068AE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B4CB307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87CE8E3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AFF2208" w14:textId="77777777" w:rsidR="00033FBF" w:rsidRPr="002822CE" w:rsidRDefault="00033FBF" w:rsidP="00B040B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08C97762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  <w:tr w:rsidR="00033FBF" w:rsidRPr="002822CE" w14:paraId="3753BF4B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71620F90" w14:textId="5B84DD58" w:rsidR="00033FBF" w:rsidRPr="003D1A89" w:rsidRDefault="00033FBF" w:rsidP="00CD396C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Jugar a </w:t>
            </w:r>
            <w:proofErr w:type="spellStart"/>
            <w:r>
              <w:rPr>
                <w:szCs w:val="16"/>
                <w:lang w:val="ca-ES"/>
              </w:rPr>
              <w:t>eSports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r w:rsidR="00CD396C">
              <w:rPr>
                <w:szCs w:val="16"/>
                <w:lang w:val="ca-ES"/>
              </w:rPr>
              <w:t xml:space="preserve">deportes </w:t>
            </w:r>
            <w:proofErr w:type="spellStart"/>
            <w:r w:rsidR="00CD396C">
              <w:rPr>
                <w:szCs w:val="16"/>
                <w:lang w:val="ca-ES"/>
              </w:rPr>
              <w:t>electrónic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59FC0258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3F2CDB3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CA1CCE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BFB6F8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DDB2168" w14:textId="77777777" w:rsidR="00033FBF" w:rsidRPr="002822CE" w:rsidRDefault="00033FBF" w:rsidP="00B040B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6A9D8066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  <w:tr w:rsidR="00033FBF" w:rsidRPr="002822CE" w14:paraId="393AA3D2" w14:textId="77777777" w:rsidTr="00B040B8">
        <w:trPr>
          <w:cantSplit/>
        </w:trPr>
        <w:tc>
          <w:tcPr>
            <w:tcW w:w="2076" w:type="pct"/>
            <w:shd w:val="clear" w:color="auto" w:fill="auto"/>
          </w:tcPr>
          <w:p w14:paraId="22DE6BDA" w14:textId="3DD1DF82" w:rsidR="00033FBF" w:rsidRPr="00761310" w:rsidRDefault="00CD396C" w:rsidP="00B040B8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Participar como espectador en </w:t>
            </w:r>
            <w:proofErr w:type="spellStart"/>
            <w:r>
              <w:rPr>
                <w:szCs w:val="16"/>
                <w:lang w:val="ca-ES"/>
              </w:rPr>
              <w:t>eSports</w:t>
            </w:r>
            <w:proofErr w:type="spellEnd"/>
            <w:r>
              <w:rPr>
                <w:szCs w:val="16"/>
                <w:lang w:val="ca-ES"/>
              </w:rPr>
              <w:t xml:space="preserve"> o deportes </w:t>
            </w:r>
            <w:proofErr w:type="spellStart"/>
            <w:r>
              <w:rPr>
                <w:szCs w:val="16"/>
                <w:lang w:val="ca-ES"/>
              </w:rPr>
              <w:t>electrónicos</w:t>
            </w:r>
            <w:proofErr w:type="spellEnd"/>
          </w:p>
        </w:tc>
        <w:tc>
          <w:tcPr>
            <w:tcW w:w="488" w:type="pct"/>
            <w:shd w:val="clear" w:color="auto" w:fill="auto"/>
            <w:vAlign w:val="center"/>
          </w:tcPr>
          <w:p w14:paraId="49DC483C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2CC0EEC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9654782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D74FC8E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C097B26" w14:textId="77777777" w:rsidR="00033FBF" w:rsidRPr="002822CE" w:rsidRDefault="00033FBF" w:rsidP="00B040B8">
            <w:pPr>
              <w:pStyle w:val="Celda"/>
            </w:pPr>
            <w:r>
              <w:t>5</w:t>
            </w:r>
          </w:p>
        </w:tc>
        <w:tc>
          <w:tcPr>
            <w:tcW w:w="487" w:type="pct"/>
            <w:vAlign w:val="center"/>
          </w:tcPr>
          <w:p w14:paraId="72C6370B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</w:tbl>
    <w:p w14:paraId="19AB8ED3" w14:textId="77777777" w:rsidR="00033FBF" w:rsidRDefault="00033FBF" w:rsidP="00033FBF">
      <w:pPr>
        <w:spacing w:line="240" w:lineRule="auto"/>
        <w:ind w:left="-218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06E31E1B" w14:textId="77777777" w:rsidR="00B54E5D" w:rsidRDefault="00B54E5D" w:rsidP="00033FBF">
      <w:pPr>
        <w:spacing w:line="240" w:lineRule="auto"/>
        <w:ind w:left="-218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6592FED4" w14:textId="1C0652CB" w:rsidR="00033FBF" w:rsidRPr="00CD396C" w:rsidRDefault="00B54E5D" w:rsidP="00CD396C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En </w:t>
      </w: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los</w:t>
      </w:r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útlimos</w:t>
      </w:r>
      <w:proofErr w:type="spellEnd"/>
      <w:r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12 </w:t>
      </w: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meses</w:t>
      </w:r>
      <w:r w:rsidR="00033FBF" w:rsidRPr="00CD396C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, </w:t>
      </w:r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¿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cuánto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dinero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te has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gastado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en total en un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videojuego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para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mejorar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tu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posición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, tu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personaje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,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accesorios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, </w:t>
      </w:r>
      <w:proofErr w:type="spellStart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imagen</w:t>
      </w:r>
      <w:proofErr w:type="spellEnd"/>
      <w:r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>...?</w:t>
      </w:r>
      <w:r w:rsidR="000A0087">
        <w:rPr>
          <w:rFonts w:ascii="Arial" w:hAnsi="Arial" w:cs="Arial"/>
          <w:b/>
          <w:color w:val="000000" w:themeColor="text1"/>
          <w:sz w:val="18"/>
          <w:szCs w:val="18"/>
          <w:lang w:val="ca-ES"/>
        </w:rPr>
        <w:t xml:space="preserve"> </w:t>
      </w:r>
      <w:r w:rsidR="000A0087">
        <w:rPr>
          <w:rFonts w:ascii="Arial" w:hAnsi="Arial" w:cs="Arial"/>
          <w:b/>
          <w:color w:val="FF0000"/>
          <w:sz w:val="18"/>
          <w:szCs w:val="18"/>
          <w:lang w:val="ca-ES"/>
        </w:rPr>
        <w:t>DINEROVIDEOJUEGO</w:t>
      </w:r>
    </w:p>
    <w:p w14:paraId="53470479" w14:textId="77777777" w:rsidR="00033FBF" w:rsidRDefault="00033FBF" w:rsidP="00033FBF">
      <w:pPr>
        <w:spacing w:line="240" w:lineRule="auto"/>
        <w:ind w:left="-284"/>
        <w:jc w:val="both"/>
        <w:rPr>
          <w:rFonts w:ascii="Arial" w:hAnsi="Arial" w:cs="Arial"/>
          <w:b/>
          <w:color w:val="000000" w:themeColor="text1"/>
          <w:sz w:val="18"/>
          <w:szCs w:val="18"/>
          <w:lang w:val="ca-ES"/>
        </w:rPr>
      </w:pPr>
    </w:p>
    <w:p w14:paraId="668380A7" w14:textId="2A9B7DC3" w:rsidR="00033FBF" w:rsidRDefault="00B54E5D" w:rsidP="00033FBF">
      <w:pPr>
        <w:pStyle w:val="Respuesta"/>
        <w:ind w:left="720"/>
      </w:pPr>
      <w:r>
        <w:t>Nada</w:t>
      </w:r>
      <w:r w:rsidR="00033FBF">
        <w:tab/>
        <w:t>1</w:t>
      </w:r>
    </w:p>
    <w:p w14:paraId="5DEB79AE" w14:textId="107B1C61" w:rsidR="00033FBF" w:rsidRDefault="00033FBF" w:rsidP="00033FBF">
      <w:pPr>
        <w:pStyle w:val="Respuesta"/>
        <w:ind w:left="720"/>
      </w:pPr>
      <w:r>
        <w:t xml:space="preserve">Entre 1 </w:t>
      </w:r>
      <w:r w:rsidR="00B54E5D">
        <w:t>y</w:t>
      </w:r>
      <w:r>
        <w:t xml:space="preserve"> 50 euros</w:t>
      </w:r>
      <w:r>
        <w:tab/>
        <w:t>2</w:t>
      </w:r>
    </w:p>
    <w:p w14:paraId="2DA80172" w14:textId="38807830" w:rsidR="00033FBF" w:rsidRDefault="00B54E5D" w:rsidP="00033FBF">
      <w:pPr>
        <w:pStyle w:val="Respuesta"/>
        <w:ind w:left="720"/>
      </w:pPr>
      <w:r>
        <w:t>Entre 51 y</w:t>
      </w:r>
      <w:r w:rsidR="00033FBF">
        <w:t xml:space="preserve"> 100 euros</w:t>
      </w:r>
      <w:r w:rsidR="00033FBF">
        <w:tab/>
        <w:t>3</w:t>
      </w:r>
    </w:p>
    <w:p w14:paraId="214C4836" w14:textId="4FC248F3" w:rsidR="00033FBF" w:rsidRDefault="00B54E5D" w:rsidP="00033FBF">
      <w:pPr>
        <w:pStyle w:val="Respuesta"/>
        <w:ind w:left="720"/>
      </w:pPr>
      <w:proofErr w:type="spellStart"/>
      <w:r>
        <w:t>Más</w:t>
      </w:r>
      <w:proofErr w:type="spellEnd"/>
      <w:r w:rsidR="00033FBF">
        <w:t xml:space="preserve"> de 100</w:t>
      </w:r>
      <w:r w:rsidR="00033FBF">
        <w:tab/>
        <w:t>4</w:t>
      </w:r>
    </w:p>
    <w:p w14:paraId="067AF246" w14:textId="77777777" w:rsidR="00033FBF" w:rsidRPr="00913FD4" w:rsidRDefault="00033FBF" w:rsidP="00033FBF">
      <w:pPr>
        <w:pStyle w:val="Respuesta"/>
        <w:ind w:left="5103" w:hanging="4383"/>
      </w:pPr>
      <w:r>
        <w:t>NC</w:t>
      </w:r>
      <w:r>
        <w:tab/>
        <w:t>9</w:t>
      </w:r>
    </w:p>
    <w:p w14:paraId="35AD12D0" w14:textId="77777777" w:rsidR="00033FBF" w:rsidRDefault="00033FBF" w:rsidP="00033FBF">
      <w:pPr>
        <w:spacing w:line="240" w:lineRule="auto"/>
        <w:ind w:left="-218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4BB795EB" w14:textId="77777777" w:rsidR="00033FBF" w:rsidRDefault="00033FBF" w:rsidP="00033FBF">
      <w:pPr>
        <w:spacing w:line="240" w:lineRule="auto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5CFF48D6" w14:textId="6BA78ACF" w:rsidR="00033FBF" w:rsidRPr="00B54E5D" w:rsidRDefault="00B54E5D" w:rsidP="00B54E5D">
      <w:pPr>
        <w:pStyle w:val="Prrafodelista"/>
        <w:numPr>
          <w:ilvl w:val="0"/>
          <w:numId w:val="1"/>
        </w:numPr>
        <w:spacing w:line="240" w:lineRule="auto"/>
        <w:ind w:left="142"/>
        <w:jc w:val="both"/>
        <w:rPr>
          <w:rFonts w:ascii="Arial" w:eastAsia="Calibri" w:hAnsi="Arial" w:cs="Arial"/>
          <w:b/>
          <w:sz w:val="18"/>
          <w:szCs w:val="18"/>
          <w:lang w:val="ca-ES"/>
        </w:rPr>
      </w:pPr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Lee las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afirmacione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siguiente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respecto al uso de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videojuegos</w:t>
      </w:r>
      <w:proofErr w:type="spellEnd"/>
      <w:r w:rsidR="00033FBF" w:rsidRPr="00B54E5D">
        <w:rPr>
          <w:rFonts w:ascii="Arial" w:eastAsia="Calibri" w:hAnsi="Arial" w:cs="Arial"/>
          <w:b/>
          <w:sz w:val="18"/>
          <w:szCs w:val="18"/>
          <w:lang w:val="ca-ES"/>
        </w:rPr>
        <w:t xml:space="preserve">. Indica </w:t>
      </w:r>
      <w:r>
        <w:rPr>
          <w:rFonts w:ascii="Arial" w:eastAsia="Calibri" w:hAnsi="Arial" w:cs="Arial"/>
          <w:b/>
          <w:sz w:val="18"/>
          <w:szCs w:val="18"/>
          <w:lang w:val="ca-ES"/>
        </w:rPr>
        <w:t>si te</w:t>
      </w:r>
      <w:r w:rsid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han </w:t>
      </w:r>
      <w:proofErr w:type="spellStart"/>
      <w:r w:rsidR="001F3572">
        <w:rPr>
          <w:rFonts w:ascii="Arial" w:eastAsia="Calibri" w:hAnsi="Arial" w:cs="Arial"/>
          <w:b/>
          <w:sz w:val="18"/>
          <w:szCs w:val="18"/>
          <w:lang w:val="ca-ES"/>
        </w:rPr>
        <w:t>ocurrido</w:t>
      </w:r>
      <w:proofErr w:type="spellEnd"/>
      <w:r w:rsid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las </w:t>
      </w:r>
      <w:proofErr w:type="spellStart"/>
      <w:r w:rsidR="001F3572">
        <w:rPr>
          <w:rFonts w:ascii="Arial" w:eastAsia="Calibri" w:hAnsi="Arial" w:cs="Arial"/>
          <w:b/>
          <w:sz w:val="18"/>
          <w:szCs w:val="18"/>
          <w:lang w:val="ca-ES"/>
        </w:rPr>
        <w:t>siguientes</w:t>
      </w:r>
      <w:proofErr w:type="spellEnd"/>
      <w:r w:rsidR="001F3572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="001F3572">
        <w:rPr>
          <w:rFonts w:ascii="Arial" w:eastAsia="Calibri" w:hAnsi="Arial" w:cs="Arial"/>
          <w:b/>
          <w:sz w:val="18"/>
          <w:szCs w:val="18"/>
          <w:lang w:val="ca-ES"/>
        </w:rPr>
        <w:t>sit</w:t>
      </w:r>
      <w:r>
        <w:rPr>
          <w:rFonts w:ascii="Arial" w:eastAsia="Calibri" w:hAnsi="Arial" w:cs="Arial"/>
          <w:b/>
          <w:sz w:val="18"/>
          <w:szCs w:val="18"/>
          <w:lang w:val="ca-ES"/>
        </w:rPr>
        <w:t>uacione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en los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último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12 meses</w:t>
      </w:r>
      <w:r w:rsidR="00FE4E43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r w:rsidR="00FE4E43" w:rsidRPr="00FE4E43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>UCVIDEOJUEGO</w:t>
      </w:r>
      <w:r w:rsidR="00FE4E43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 xml:space="preserve"> (Uso </w:t>
      </w:r>
      <w:proofErr w:type="spellStart"/>
      <w:r w:rsidR="00FE4E43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>Compulsivo</w:t>
      </w:r>
      <w:proofErr w:type="spellEnd"/>
      <w:r w:rsidR="00FE4E43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 xml:space="preserve"> </w:t>
      </w:r>
      <w:proofErr w:type="spellStart"/>
      <w:r w:rsidR="00FE4E43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>Videojuego</w:t>
      </w:r>
      <w:proofErr w:type="spellEnd"/>
      <w:r w:rsidR="00FE4E43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>)</w:t>
      </w:r>
    </w:p>
    <w:p w14:paraId="489A2C3B" w14:textId="77777777" w:rsidR="00033FBF" w:rsidRDefault="00033FBF" w:rsidP="00033FBF">
      <w:pPr>
        <w:spacing w:after="0" w:line="240" w:lineRule="auto"/>
        <w:ind w:left="142"/>
        <w:jc w:val="both"/>
        <w:rPr>
          <w:rFonts w:eastAsia="Calibri"/>
          <w:b/>
          <w:color w:val="4472C4"/>
          <w:kern w:val="0"/>
          <w:sz w:val="24"/>
          <w:szCs w:val="24"/>
          <w:lang w:val="es-ES_tradnl" w:eastAsia="en-U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758"/>
        <w:gridCol w:w="884"/>
        <w:gridCol w:w="884"/>
        <w:gridCol w:w="882"/>
        <w:gridCol w:w="882"/>
        <w:gridCol w:w="882"/>
        <w:gridCol w:w="882"/>
      </w:tblGrid>
      <w:tr w:rsidR="00033FBF" w:rsidRPr="00122230" w14:paraId="669B24D6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5D9FC240" w14:textId="77777777" w:rsidR="00033FBF" w:rsidRPr="003D1A89" w:rsidRDefault="00033FBF" w:rsidP="00B040B8">
            <w:pPr>
              <w:pStyle w:val="Cabecera"/>
              <w:rPr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54EC03E4" w14:textId="439A14A3" w:rsidR="00033FBF" w:rsidRPr="00122230" w:rsidRDefault="00B54E5D" w:rsidP="001F3572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  <w:p w14:paraId="7D5E1838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sz w:val="16"/>
                <w:szCs w:val="16"/>
              </w:rPr>
            </w:pPr>
          </w:p>
        </w:tc>
        <w:tc>
          <w:tcPr>
            <w:tcW w:w="488" w:type="pct"/>
            <w:shd w:val="clear" w:color="auto" w:fill="auto"/>
          </w:tcPr>
          <w:p w14:paraId="1DD406BF" w14:textId="02FFB445" w:rsidR="00033FBF" w:rsidRPr="00122230" w:rsidRDefault="00B54E5D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Rar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z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6A137E2A" w14:textId="44A6E54F" w:rsidR="00033FBF" w:rsidRPr="00122230" w:rsidRDefault="00B54E5D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lgun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vez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08DBF49E" w14:textId="045F3CFA" w:rsidR="00033FBF" w:rsidRPr="00122230" w:rsidRDefault="00B54E5D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A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enudo</w:t>
            </w:r>
            <w:proofErr w:type="spellEnd"/>
          </w:p>
        </w:tc>
        <w:tc>
          <w:tcPr>
            <w:tcW w:w="487" w:type="pct"/>
            <w:shd w:val="clear" w:color="auto" w:fill="auto"/>
          </w:tcPr>
          <w:p w14:paraId="7943FF54" w14:textId="1B60646D" w:rsidR="00033FBF" w:rsidRPr="00122230" w:rsidRDefault="00B54E5D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Frecuentemente</w:t>
            </w:r>
            <w:proofErr w:type="spellEnd"/>
          </w:p>
        </w:tc>
        <w:tc>
          <w:tcPr>
            <w:tcW w:w="487" w:type="pct"/>
          </w:tcPr>
          <w:p w14:paraId="40A7209E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033FBF" w:rsidRPr="002822CE" w14:paraId="5A523041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68E124F8" w14:textId="4B1C3448" w:rsidR="00033FBF" w:rsidRPr="003D1A89" w:rsidRDefault="00B54E5D" w:rsidP="00B040B8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>¿</w:t>
            </w:r>
            <w:proofErr w:type="spellStart"/>
            <w:r>
              <w:rPr>
                <w:szCs w:val="16"/>
                <w:lang w:val="ca-ES"/>
              </w:rPr>
              <w:t>Está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frecuentement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ensando</w:t>
            </w:r>
            <w:proofErr w:type="spellEnd"/>
            <w:r>
              <w:rPr>
                <w:szCs w:val="16"/>
                <w:lang w:val="ca-ES"/>
              </w:rPr>
              <w:t xml:space="preserve"> en los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 xml:space="preserve"> o en </w:t>
            </w:r>
            <w:proofErr w:type="spellStart"/>
            <w:r>
              <w:rPr>
                <w:szCs w:val="16"/>
                <w:lang w:val="ca-ES"/>
              </w:rPr>
              <w:t>cómo</w:t>
            </w:r>
            <w:proofErr w:type="spellEnd"/>
            <w:r>
              <w:rPr>
                <w:szCs w:val="16"/>
                <w:lang w:val="ca-ES"/>
              </w:rPr>
              <w:t xml:space="preserve"> vas a jugar al </w:t>
            </w:r>
            <w:proofErr w:type="spellStart"/>
            <w:r>
              <w:rPr>
                <w:szCs w:val="16"/>
                <w:lang w:val="ca-ES"/>
              </w:rPr>
              <w:t>siguient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juego</w:t>
            </w:r>
            <w:proofErr w:type="spellEnd"/>
            <w:r>
              <w:rPr>
                <w:szCs w:val="16"/>
                <w:lang w:val="ca-ES"/>
              </w:rPr>
              <w:t xml:space="preserve"> o la </w:t>
            </w:r>
            <w:proofErr w:type="spellStart"/>
            <w:r>
              <w:rPr>
                <w:szCs w:val="16"/>
                <w:lang w:val="ca-ES"/>
              </w:rPr>
              <w:t>siguiente</w:t>
            </w:r>
            <w:proofErr w:type="spellEnd"/>
            <w:r>
              <w:rPr>
                <w:szCs w:val="16"/>
                <w:lang w:val="ca-ES"/>
              </w:rPr>
              <w:t xml:space="preserve"> partida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0542845" w14:textId="7B4F7BF2" w:rsidR="00033FBF" w:rsidRPr="002822CE" w:rsidRDefault="00FE4E43" w:rsidP="00B040B8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5799A14D" w14:textId="0D153C61" w:rsidR="00033FBF" w:rsidRPr="002822CE" w:rsidRDefault="00FE4E43" w:rsidP="00B040B8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BCDF6B1" w14:textId="3412DB7E" w:rsidR="00033FBF" w:rsidRPr="002822CE" w:rsidRDefault="00FE4E43" w:rsidP="00B040B8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77DB778" w14:textId="5D43C4B8" w:rsidR="00033FBF" w:rsidRPr="002822CE" w:rsidRDefault="00FE4E43" w:rsidP="00B040B8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CF46842" w14:textId="79E6474A" w:rsidR="00033FBF" w:rsidRPr="002822CE" w:rsidRDefault="00FE4E43" w:rsidP="00B040B8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27509ADF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31E23551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1E122640" w14:textId="6E1E0B4F" w:rsidR="00FE4E43" w:rsidRPr="003D1A89" w:rsidRDefault="00FE4E43" w:rsidP="00FE4E43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¿Te </w:t>
            </w:r>
            <w:proofErr w:type="spellStart"/>
            <w:r>
              <w:rPr>
                <w:szCs w:val="16"/>
                <w:lang w:val="ca-ES"/>
              </w:rPr>
              <w:t>siente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irritado</w:t>
            </w:r>
            <w:proofErr w:type="spellEnd"/>
            <w:r>
              <w:rPr>
                <w:szCs w:val="16"/>
                <w:lang w:val="ca-ES"/>
              </w:rPr>
              <w:t xml:space="preserve">/a, inquieto/a o </w:t>
            </w:r>
            <w:proofErr w:type="spellStart"/>
            <w:r>
              <w:rPr>
                <w:szCs w:val="16"/>
                <w:lang w:val="ca-ES"/>
              </w:rPr>
              <w:t>triste</w:t>
            </w:r>
            <w:proofErr w:type="spellEnd"/>
            <w:r>
              <w:rPr>
                <w:szCs w:val="16"/>
                <w:lang w:val="ca-ES"/>
              </w:rPr>
              <w:t xml:space="preserve"> si no </w:t>
            </w:r>
            <w:proofErr w:type="spellStart"/>
            <w:r>
              <w:rPr>
                <w:szCs w:val="16"/>
                <w:lang w:val="ca-ES"/>
              </w:rPr>
              <w:t>puedes</w:t>
            </w:r>
            <w:proofErr w:type="spellEnd"/>
            <w:r>
              <w:rPr>
                <w:szCs w:val="16"/>
                <w:lang w:val="ca-ES"/>
              </w:rPr>
              <w:t xml:space="preserve"> jugar a los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>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95229A9" w14:textId="75618B6A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0150C04" w14:textId="1F1CC3AA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27AC433" w14:textId="4B254CD6" w:rsidR="00FE4E43" w:rsidRPr="002822CE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AC5D510" w14:textId="63D20441" w:rsidR="00FE4E43" w:rsidRPr="002822CE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28B75F2" w14:textId="38DD8D0D" w:rsidR="00FE4E43" w:rsidRPr="002822CE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2B38820F" w14:textId="09A99014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1D3A86D6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4E244349" w14:textId="0E64A081" w:rsidR="00FE4E43" w:rsidRPr="00761310" w:rsidRDefault="00FE4E43" w:rsidP="00FE4E43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>¿</w:t>
            </w:r>
            <w:proofErr w:type="spellStart"/>
            <w:r>
              <w:rPr>
                <w:szCs w:val="16"/>
                <w:lang w:val="ca-ES"/>
              </w:rPr>
              <w:t>Necesitas</w:t>
            </w:r>
            <w:proofErr w:type="spellEnd"/>
            <w:r>
              <w:rPr>
                <w:szCs w:val="16"/>
                <w:lang w:val="ca-ES"/>
              </w:rPr>
              <w:t xml:space="preserve"> estar cada </w:t>
            </w:r>
            <w:proofErr w:type="spellStart"/>
            <w:r>
              <w:rPr>
                <w:szCs w:val="16"/>
                <w:lang w:val="ca-ES"/>
              </w:rPr>
              <w:t>vez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á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jugando</w:t>
            </w:r>
            <w:proofErr w:type="spellEnd"/>
            <w:r>
              <w:rPr>
                <w:szCs w:val="16"/>
                <w:lang w:val="ca-ES"/>
              </w:rPr>
              <w:t xml:space="preserve"> a los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>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60361FB5" w14:textId="78BE1013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76B5AF1" w14:textId="55DD278B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C8C9084" w14:textId="3EFA7107" w:rsidR="00FE4E43" w:rsidRPr="002822CE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790DDF1" w14:textId="25C36F21" w:rsidR="00FE4E43" w:rsidRPr="002822CE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B9F0CB0" w14:textId="5355F1C4" w:rsidR="00FE4E43" w:rsidRPr="002822CE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7FB6A73B" w14:textId="711F64B0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6366B04C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695371B8" w14:textId="024AFA21" w:rsidR="00FE4E43" w:rsidRPr="003D1A89" w:rsidRDefault="00FE4E43" w:rsidP="00FE4E43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¿Has </w:t>
            </w:r>
            <w:proofErr w:type="spellStart"/>
            <w:r>
              <w:rPr>
                <w:szCs w:val="16"/>
                <w:lang w:val="ca-ES"/>
              </w:rPr>
              <w:t>intenta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asar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eno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jugando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 xml:space="preserve"> y no lo has </w:t>
            </w:r>
            <w:proofErr w:type="spellStart"/>
            <w:r>
              <w:rPr>
                <w:szCs w:val="16"/>
                <w:lang w:val="ca-ES"/>
              </w:rPr>
              <w:t>conseguido</w:t>
            </w:r>
            <w:proofErr w:type="spellEnd"/>
            <w:r>
              <w:rPr>
                <w:szCs w:val="16"/>
                <w:lang w:val="ca-ES"/>
              </w:rPr>
              <w:t>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13E7F9A" w14:textId="68C69585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5B21608" w14:textId="5FE20654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C03F7A3" w14:textId="5E8310B3" w:rsidR="00FE4E43" w:rsidRPr="002822CE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F401409" w14:textId="444A1D26" w:rsidR="00FE4E43" w:rsidRPr="002822CE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84D85CC" w14:textId="2857A40C" w:rsidR="00FE4E43" w:rsidRPr="002822CE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2112A593" w14:textId="58B50AC9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36E30B26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758640C7" w14:textId="318F2660" w:rsidR="00FE4E43" w:rsidRPr="003D1A89" w:rsidRDefault="00FE4E43" w:rsidP="00FE4E43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 xml:space="preserve">¿Por jugar a los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 xml:space="preserve"> has </w:t>
            </w:r>
            <w:proofErr w:type="spellStart"/>
            <w:r>
              <w:rPr>
                <w:szCs w:val="16"/>
                <w:lang w:val="ca-ES"/>
              </w:rPr>
              <w:t>perdi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interés</w:t>
            </w:r>
            <w:proofErr w:type="spellEnd"/>
            <w:r>
              <w:rPr>
                <w:szCs w:val="16"/>
                <w:lang w:val="ca-ES"/>
              </w:rPr>
              <w:t xml:space="preserve"> por </w:t>
            </w:r>
            <w:proofErr w:type="spellStart"/>
            <w:r>
              <w:rPr>
                <w:szCs w:val="16"/>
                <w:lang w:val="ca-ES"/>
              </w:rPr>
              <w:t>otr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actividades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hacías</w:t>
            </w:r>
            <w:proofErr w:type="spellEnd"/>
            <w:r>
              <w:rPr>
                <w:szCs w:val="16"/>
                <w:lang w:val="ca-ES"/>
              </w:rPr>
              <w:t xml:space="preserve"> antes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3A700515" w14:textId="5437EDDE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67FDAF4" w14:textId="12756E38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1FFCB2A" w14:textId="588EAD18" w:rsidR="00FE4E43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D21BBEF" w14:textId="5589734C" w:rsidR="00FE4E43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33AA13" w14:textId="7BD24130" w:rsidR="00FE4E43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53106442" w14:textId="6085CA53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123E6CDD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3F2F7C1C" w14:textId="39C065CF" w:rsidR="00FE4E43" w:rsidRPr="003D1A89" w:rsidRDefault="00FE4E43" w:rsidP="00FE4E43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t>¿</w:t>
            </w:r>
            <w:proofErr w:type="spellStart"/>
            <w:r>
              <w:rPr>
                <w:szCs w:val="16"/>
                <w:lang w:val="ca-ES"/>
              </w:rPr>
              <w:t>Contínu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jugan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ucho</w:t>
            </w:r>
            <w:proofErr w:type="spellEnd"/>
            <w:r>
              <w:rPr>
                <w:szCs w:val="16"/>
                <w:lang w:val="ca-ES"/>
              </w:rPr>
              <w:t xml:space="preserve"> con los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 xml:space="preserve"> a pesar de </w:t>
            </w:r>
            <w:proofErr w:type="spellStart"/>
            <w:r>
              <w:rPr>
                <w:szCs w:val="16"/>
                <w:lang w:val="ca-ES"/>
              </w:rPr>
              <w:t>conocer</w:t>
            </w:r>
            <w:proofErr w:type="spellEnd"/>
            <w:r>
              <w:rPr>
                <w:szCs w:val="16"/>
                <w:lang w:val="ca-ES"/>
              </w:rPr>
              <w:t xml:space="preserve"> las </w:t>
            </w:r>
            <w:proofErr w:type="spellStart"/>
            <w:r>
              <w:rPr>
                <w:szCs w:val="16"/>
                <w:lang w:val="ca-ES"/>
              </w:rPr>
              <w:t>consecuenci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negativas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es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ne</w:t>
            </w:r>
            <w:proofErr w:type="spellEnd"/>
            <w:r>
              <w:rPr>
                <w:szCs w:val="16"/>
                <w:lang w:val="ca-ES"/>
              </w:rPr>
              <w:t>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BB906B4" w14:textId="7D06772B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2442FAA3" w14:textId="0E9D390F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896117D" w14:textId="3AFA01CE" w:rsidR="00FE4E43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029ACD1" w14:textId="1680299C" w:rsidR="00FE4E43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9D7C7EA" w14:textId="3427602A" w:rsidR="00FE4E43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361D0465" w14:textId="6C1CAF76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78A1584E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7FE30969" w14:textId="789BA54C" w:rsidR="00FE4E43" w:rsidRPr="00761310" w:rsidRDefault="00FE4E43" w:rsidP="00FE4E43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 xml:space="preserve">¿Has </w:t>
            </w:r>
            <w:proofErr w:type="spellStart"/>
            <w:r>
              <w:rPr>
                <w:szCs w:val="16"/>
                <w:lang w:val="ca-ES"/>
              </w:rPr>
              <w:t>engañado</w:t>
            </w:r>
            <w:proofErr w:type="spellEnd"/>
            <w:r>
              <w:rPr>
                <w:szCs w:val="16"/>
                <w:lang w:val="ca-ES"/>
              </w:rPr>
              <w:t xml:space="preserve"> a tus </w:t>
            </w:r>
            <w:proofErr w:type="spellStart"/>
            <w:r>
              <w:rPr>
                <w:szCs w:val="16"/>
                <w:lang w:val="ca-ES"/>
              </w:rPr>
              <w:t>familiares</w:t>
            </w:r>
            <w:proofErr w:type="spellEnd"/>
            <w:r>
              <w:rPr>
                <w:szCs w:val="16"/>
                <w:lang w:val="ca-ES"/>
              </w:rPr>
              <w:t xml:space="preserve"> u </w:t>
            </w:r>
            <w:proofErr w:type="spellStart"/>
            <w:r>
              <w:rPr>
                <w:szCs w:val="16"/>
                <w:lang w:val="ca-ES"/>
              </w:rPr>
              <w:t>otr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personas</w:t>
            </w:r>
            <w:proofErr w:type="spellEnd"/>
            <w:r>
              <w:rPr>
                <w:szCs w:val="16"/>
                <w:lang w:val="ca-ES"/>
              </w:rPr>
              <w:t xml:space="preserve"> sobre </w:t>
            </w:r>
            <w:proofErr w:type="spellStart"/>
            <w:r>
              <w:rPr>
                <w:szCs w:val="16"/>
                <w:lang w:val="ca-ES"/>
              </w:rPr>
              <w:t>l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tiempo</w:t>
            </w:r>
            <w:proofErr w:type="spellEnd"/>
            <w:r>
              <w:rPr>
                <w:szCs w:val="16"/>
                <w:lang w:val="ca-ES"/>
              </w:rPr>
              <w:t xml:space="preserve"> que </w:t>
            </w:r>
            <w:proofErr w:type="spellStart"/>
            <w:r>
              <w:rPr>
                <w:szCs w:val="16"/>
                <w:lang w:val="ca-ES"/>
              </w:rPr>
              <w:t>pasa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jugando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>?</w:t>
            </w:r>
            <w:r w:rsidR="00AC1D6F">
              <w:rPr>
                <w:szCs w:val="16"/>
                <w:lang w:val="ca-ES"/>
              </w:rPr>
              <w:t xml:space="preserve">  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3ED0B03" w14:textId="204FA7AC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77CC5451" w14:textId="7718BEF4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4CBACA5" w14:textId="605B8CFA" w:rsidR="00FE4E43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4AB34A5" w14:textId="26A9BFA5" w:rsidR="00FE4E43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770F7DC6" w14:textId="38D09522" w:rsidR="00FE4E43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2858FAFC" w14:textId="5D20496E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5E5D6043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60C5A278" w14:textId="201334B4" w:rsidR="00FE4E43" w:rsidRPr="003D1A89" w:rsidRDefault="00FE4E43" w:rsidP="00FE4E43">
            <w:pPr>
              <w:pStyle w:val="Fila"/>
              <w:rPr>
                <w:szCs w:val="16"/>
                <w:lang w:val="ca-ES"/>
              </w:rPr>
            </w:pPr>
            <w:r>
              <w:rPr>
                <w:szCs w:val="16"/>
                <w:lang w:val="ca-ES"/>
              </w:rPr>
              <w:lastRenderedPageBreak/>
              <w:t xml:space="preserve">¿Has </w:t>
            </w:r>
            <w:proofErr w:type="spellStart"/>
            <w:r>
              <w:rPr>
                <w:szCs w:val="16"/>
                <w:lang w:val="ca-ES"/>
              </w:rPr>
              <w:t>jugado</w:t>
            </w:r>
            <w:proofErr w:type="spellEnd"/>
            <w:r>
              <w:rPr>
                <w:szCs w:val="16"/>
                <w:lang w:val="ca-ES"/>
              </w:rPr>
              <w:t xml:space="preserve"> a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 xml:space="preserve"> para </w:t>
            </w:r>
            <w:proofErr w:type="spellStart"/>
            <w:r>
              <w:rPr>
                <w:szCs w:val="16"/>
                <w:lang w:val="ca-ES"/>
              </w:rPr>
              <w:t>sentirte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mejor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cuan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stás</w:t>
            </w:r>
            <w:proofErr w:type="spellEnd"/>
            <w:r>
              <w:rPr>
                <w:szCs w:val="16"/>
                <w:lang w:val="ca-ES"/>
              </w:rPr>
              <w:t xml:space="preserve"> “de </w:t>
            </w:r>
            <w:proofErr w:type="spellStart"/>
            <w:r>
              <w:rPr>
                <w:szCs w:val="16"/>
                <w:lang w:val="ca-ES"/>
              </w:rPr>
              <w:t>bajón</w:t>
            </w:r>
            <w:proofErr w:type="spellEnd"/>
            <w:r>
              <w:rPr>
                <w:szCs w:val="16"/>
                <w:lang w:val="ca-ES"/>
              </w:rPr>
              <w:t xml:space="preserve">” o </w:t>
            </w:r>
            <w:proofErr w:type="spellStart"/>
            <w:r>
              <w:rPr>
                <w:szCs w:val="16"/>
                <w:lang w:val="ca-ES"/>
              </w:rPr>
              <w:t>cuan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stás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enfadado</w:t>
            </w:r>
            <w:proofErr w:type="spellEnd"/>
            <w:r>
              <w:rPr>
                <w:szCs w:val="16"/>
                <w:lang w:val="ca-ES"/>
              </w:rPr>
              <w:t xml:space="preserve">/a o </w:t>
            </w:r>
            <w:proofErr w:type="spellStart"/>
            <w:r>
              <w:rPr>
                <w:szCs w:val="16"/>
                <w:lang w:val="ca-ES"/>
              </w:rPr>
              <w:t>nervioso</w:t>
            </w:r>
            <w:proofErr w:type="spellEnd"/>
            <w:r>
              <w:rPr>
                <w:szCs w:val="16"/>
                <w:lang w:val="ca-ES"/>
              </w:rPr>
              <w:t>/a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18F6B26F" w14:textId="3ED46C6C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B2801D3" w14:textId="0279446E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DAC9A7" w14:textId="7CBD6123" w:rsidR="00FE4E43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C76E8E1" w14:textId="448F32F4" w:rsidR="00FE4E43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D0D814" w14:textId="2A86371C" w:rsidR="00FE4E43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5EFE5706" w14:textId="7881CC99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  <w:tr w:rsidR="00FE4E43" w:rsidRPr="002822CE" w14:paraId="69353EAA" w14:textId="77777777" w:rsidTr="00FE4E43">
        <w:trPr>
          <w:cantSplit/>
        </w:trPr>
        <w:tc>
          <w:tcPr>
            <w:tcW w:w="2075" w:type="pct"/>
            <w:shd w:val="clear" w:color="auto" w:fill="auto"/>
          </w:tcPr>
          <w:p w14:paraId="3F42D770" w14:textId="31C7C5AB" w:rsidR="00FE4E43" w:rsidRPr="00761310" w:rsidRDefault="00FE4E43" w:rsidP="00FE4E43">
            <w:pPr>
              <w:pStyle w:val="Fila"/>
              <w:rPr>
                <w:szCs w:val="16"/>
                <w:lang w:val="is-IS"/>
              </w:rPr>
            </w:pPr>
            <w:r>
              <w:rPr>
                <w:szCs w:val="16"/>
                <w:lang w:val="ca-ES"/>
              </w:rPr>
              <w:t xml:space="preserve">¿Has </w:t>
            </w:r>
            <w:proofErr w:type="spellStart"/>
            <w:r>
              <w:rPr>
                <w:szCs w:val="16"/>
                <w:lang w:val="ca-ES"/>
              </w:rPr>
              <w:t>puesto</w:t>
            </w:r>
            <w:proofErr w:type="spellEnd"/>
            <w:r>
              <w:rPr>
                <w:szCs w:val="16"/>
                <w:lang w:val="ca-ES"/>
              </w:rPr>
              <w:t xml:space="preserve"> en </w:t>
            </w:r>
            <w:proofErr w:type="spellStart"/>
            <w:r>
              <w:rPr>
                <w:szCs w:val="16"/>
                <w:lang w:val="ca-ES"/>
              </w:rPr>
              <w:t>peligro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perdido</w:t>
            </w:r>
            <w:proofErr w:type="spellEnd"/>
            <w:r>
              <w:rPr>
                <w:szCs w:val="16"/>
                <w:lang w:val="ca-ES"/>
              </w:rPr>
              <w:t xml:space="preserve"> alguna </w:t>
            </w:r>
            <w:proofErr w:type="spellStart"/>
            <w:r>
              <w:rPr>
                <w:szCs w:val="16"/>
                <w:lang w:val="ca-ES"/>
              </w:rPr>
              <w:t>amistad</w:t>
            </w:r>
            <w:proofErr w:type="spellEnd"/>
            <w:r>
              <w:rPr>
                <w:szCs w:val="16"/>
                <w:lang w:val="ca-ES"/>
              </w:rPr>
              <w:t xml:space="preserve"> o </w:t>
            </w:r>
            <w:proofErr w:type="spellStart"/>
            <w:r>
              <w:rPr>
                <w:szCs w:val="16"/>
                <w:lang w:val="ca-ES"/>
              </w:rPr>
              <w:t>relación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importante</w:t>
            </w:r>
            <w:proofErr w:type="spellEnd"/>
            <w:r>
              <w:rPr>
                <w:szCs w:val="16"/>
                <w:lang w:val="ca-ES"/>
              </w:rPr>
              <w:t xml:space="preserve"> o has </w:t>
            </w:r>
            <w:proofErr w:type="spellStart"/>
            <w:r>
              <w:rPr>
                <w:szCs w:val="16"/>
                <w:lang w:val="ca-ES"/>
              </w:rPr>
              <w:t>dejado</w:t>
            </w:r>
            <w:proofErr w:type="spellEnd"/>
            <w:r>
              <w:rPr>
                <w:szCs w:val="16"/>
                <w:lang w:val="ca-ES"/>
              </w:rPr>
              <w:t xml:space="preserve"> de </w:t>
            </w:r>
            <w:proofErr w:type="spellStart"/>
            <w:r>
              <w:rPr>
                <w:szCs w:val="16"/>
                <w:lang w:val="ca-ES"/>
              </w:rPr>
              <w:t>lado</w:t>
            </w:r>
            <w:proofErr w:type="spellEnd"/>
            <w:r>
              <w:rPr>
                <w:szCs w:val="16"/>
                <w:lang w:val="ca-ES"/>
              </w:rPr>
              <w:t xml:space="preserve"> los </w:t>
            </w:r>
            <w:proofErr w:type="spellStart"/>
            <w:r>
              <w:rPr>
                <w:szCs w:val="16"/>
                <w:lang w:val="ca-ES"/>
              </w:rPr>
              <w:t>estudios</w:t>
            </w:r>
            <w:proofErr w:type="spellEnd"/>
            <w:r>
              <w:rPr>
                <w:szCs w:val="16"/>
                <w:lang w:val="ca-ES"/>
              </w:rPr>
              <w:t xml:space="preserve"> por jugar a </w:t>
            </w:r>
            <w:proofErr w:type="spellStart"/>
            <w:r>
              <w:rPr>
                <w:szCs w:val="16"/>
                <w:lang w:val="ca-ES"/>
              </w:rPr>
              <w:t>videojuegos</w:t>
            </w:r>
            <w:proofErr w:type="spellEnd"/>
            <w:r>
              <w:rPr>
                <w:szCs w:val="16"/>
                <w:lang w:val="ca-ES"/>
              </w:rPr>
              <w:t>?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024FA926" w14:textId="719AB962" w:rsidR="00FE4E43" w:rsidRPr="002822CE" w:rsidRDefault="00FE4E43" w:rsidP="00FE4E43">
            <w:pPr>
              <w:pStyle w:val="Celda"/>
            </w:pPr>
            <w:r>
              <w:t>0</w:t>
            </w:r>
          </w:p>
        </w:tc>
        <w:tc>
          <w:tcPr>
            <w:tcW w:w="488" w:type="pct"/>
            <w:shd w:val="clear" w:color="auto" w:fill="auto"/>
            <w:vAlign w:val="center"/>
          </w:tcPr>
          <w:p w14:paraId="4518D8E4" w14:textId="054A18E5" w:rsidR="00FE4E43" w:rsidRPr="002822CE" w:rsidRDefault="00FE4E43" w:rsidP="00FE4E43">
            <w:pPr>
              <w:pStyle w:val="Celda"/>
            </w:pPr>
            <w:r>
              <w:t>1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545849C" w14:textId="3647F9DC" w:rsidR="00FE4E43" w:rsidRDefault="00FE4E43" w:rsidP="00FE4E43">
            <w:pPr>
              <w:pStyle w:val="Celda"/>
            </w:pPr>
            <w:r>
              <w:t>2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6FD4717" w14:textId="4C2486F0" w:rsidR="00FE4E43" w:rsidRDefault="00FE4E43" w:rsidP="00FE4E43">
            <w:pPr>
              <w:pStyle w:val="Celda"/>
            </w:pPr>
            <w:r>
              <w:t>3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D9CFED8" w14:textId="7798939E" w:rsidR="00FE4E43" w:rsidRDefault="00FE4E43" w:rsidP="00FE4E43">
            <w:pPr>
              <w:pStyle w:val="Celda"/>
            </w:pPr>
            <w:r>
              <w:t>4</w:t>
            </w:r>
          </w:p>
        </w:tc>
        <w:tc>
          <w:tcPr>
            <w:tcW w:w="487" w:type="pct"/>
            <w:vAlign w:val="center"/>
          </w:tcPr>
          <w:p w14:paraId="7AE974DD" w14:textId="1DBCD4A1" w:rsidR="00FE4E43" w:rsidRPr="002822CE" w:rsidRDefault="00FE4E43" w:rsidP="00FE4E43">
            <w:pPr>
              <w:pStyle w:val="Celda"/>
            </w:pPr>
            <w:r w:rsidRPr="002822CE">
              <w:t>9</w:t>
            </w:r>
          </w:p>
        </w:tc>
      </w:tr>
    </w:tbl>
    <w:p w14:paraId="3BEB8DCC" w14:textId="77777777" w:rsidR="00033FBF" w:rsidRDefault="00033FBF" w:rsidP="00033FBF">
      <w:pPr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56AB8E9E" w14:textId="7B41AE99" w:rsidR="00033FBF" w:rsidRPr="00023F2B" w:rsidRDefault="00B54E5D" w:rsidP="00B54E5D">
      <w:pPr>
        <w:pStyle w:val="Prrafodelista"/>
        <w:numPr>
          <w:ilvl w:val="0"/>
          <w:numId w:val="1"/>
        </w:numPr>
        <w:ind w:left="142"/>
        <w:rPr>
          <w:rFonts w:ascii="Arial" w:eastAsia="Calibri" w:hAnsi="Arial" w:cs="Arial"/>
          <w:b/>
          <w:color w:val="FF0000"/>
          <w:sz w:val="18"/>
          <w:szCs w:val="18"/>
          <w:lang w:val="ca-ES"/>
        </w:rPr>
      </w:pPr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En los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últimos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12 meses, ¿con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qué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frecuencia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has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jugado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>
        <w:rPr>
          <w:rFonts w:ascii="Arial" w:eastAsia="Calibri" w:hAnsi="Arial" w:cs="Arial"/>
          <w:b/>
          <w:sz w:val="18"/>
          <w:szCs w:val="18"/>
          <w:lang w:val="ca-ES"/>
        </w:rPr>
        <w:t>dinero</w:t>
      </w:r>
      <w:proofErr w:type="spellEnd"/>
      <w:r>
        <w:rPr>
          <w:rFonts w:ascii="Arial" w:eastAsia="Calibri" w:hAnsi="Arial" w:cs="Arial"/>
          <w:b/>
          <w:sz w:val="18"/>
          <w:szCs w:val="18"/>
          <w:lang w:val="ca-ES"/>
        </w:rPr>
        <w:t>?</w:t>
      </w:r>
      <w:r w:rsidR="004855AB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r w:rsidR="004855AB">
        <w:rPr>
          <w:rFonts w:ascii="Arial" w:eastAsia="Calibri" w:hAnsi="Arial" w:cs="Arial"/>
          <w:b/>
          <w:color w:val="FF0000"/>
          <w:sz w:val="18"/>
          <w:szCs w:val="18"/>
          <w:lang w:val="ca-ES"/>
        </w:rPr>
        <w:t>FRECUENCIADINEROONLINE</w:t>
      </w:r>
    </w:p>
    <w:p w14:paraId="4E48F9F4" w14:textId="60A9E76C" w:rsidR="00023F2B" w:rsidRDefault="00023F2B" w:rsidP="00023F2B">
      <w:pPr>
        <w:pStyle w:val="Prrafodelista"/>
        <w:ind w:left="142"/>
        <w:rPr>
          <w:rFonts w:ascii="Arial" w:eastAsia="Calibri" w:hAnsi="Arial" w:cs="Arial"/>
          <w:b/>
          <w:color w:val="FF0000"/>
          <w:sz w:val="18"/>
          <w:szCs w:val="18"/>
          <w:lang w:val="ca-ES"/>
        </w:rPr>
      </w:pPr>
    </w:p>
    <w:tbl>
      <w:tblPr>
        <w:tblStyle w:val="Tablaconcuadrcula"/>
        <w:tblW w:w="0" w:type="auto"/>
        <w:tblInd w:w="142" w:type="dxa"/>
        <w:tblLook w:val="04A0" w:firstRow="1" w:lastRow="0" w:firstColumn="1" w:lastColumn="0" w:noHBand="0" w:noVBand="1"/>
      </w:tblPr>
      <w:tblGrid>
        <w:gridCol w:w="1115"/>
        <w:gridCol w:w="1122"/>
        <w:gridCol w:w="1117"/>
        <w:gridCol w:w="1112"/>
        <w:gridCol w:w="1113"/>
        <w:gridCol w:w="1113"/>
        <w:gridCol w:w="1113"/>
        <w:gridCol w:w="1113"/>
      </w:tblGrid>
      <w:tr w:rsidR="00023F2B" w14:paraId="60E0FD03" w14:textId="77777777" w:rsidTr="00023F2B">
        <w:tc>
          <w:tcPr>
            <w:tcW w:w="1115" w:type="dxa"/>
          </w:tcPr>
          <w:p w14:paraId="721FABDB" w14:textId="77777777" w:rsidR="00023F2B" w:rsidRDefault="00023F2B" w:rsidP="00023F2B">
            <w:pPr>
              <w:pStyle w:val="Prrafodelista"/>
              <w:ind w:left="0"/>
              <w:rPr>
                <w:rFonts w:ascii="Arial" w:eastAsia="Calibri" w:hAnsi="Arial" w:cs="Arial"/>
                <w:b/>
                <w:color w:val="FF0000"/>
                <w:sz w:val="18"/>
                <w:szCs w:val="18"/>
                <w:lang w:val="ca-ES"/>
              </w:rPr>
            </w:pPr>
          </w:p>
        </w:tc>
        <w:tc>
          <w:tcPr>
            <w:tcW w:w="1122" w:type="dxa"/>
          </w:tcPr>
          <w:p w14:paraId="4410E692" w14:textId="2D51C65B" w:rsidR="00023F2B" w:rsidRPr="00BA1BC8" w:rsidRDefault="00023F2B" w:rsidP="00023F2B">
            <w:pPr>
              <w:spacing w:line="240" w:lineRule="auto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</w:pPr>
            <w:r>
              <w:rPr>
                <w:szCs w:val="16"/>
                <w:lang w:val="ca-ES"/>
              </w:rPr>
              <w:t xml:space="preserve">Un </w:t>
            </w:r>
            <w:proofErr w:type="spellStart"/>
            <w:r>
              <w:rPr>
                <w:szCs w:val="16"/>
                <w:lang w:val="ca-ES"/>
              </w:rPr>
              <w:t>dí</w:t>
            </w:r>
            <w:r w:rsidRPr="007C360B">
              <w:rPr>
                <w:szCs w:val="16"/>
                <w:lang w:val="ca-ES"/>
              </w:rPr>
              <w:t>a</w:t>
            </w:r>
            <w:proofErr w:type="spellEnd"/>
            <w:r w:rsidRPr="007C360B">
              <w:rPr>
                <w:szCs w:val="16"/>
                <w:lang w:val="ca-ES"/>
              </w:rPr>
              <w:t xml:space="preserve"> al mes o </w:t>
            </w:r>
            <w:proofErr w:type="spellStart"/>
            <w:r>
              <w:rPr>
                <w:szCs w:val="16"/>
                <w:lang w:val="ca-ES"/>
              </w:rPr>
              <w:t>menos</w:t>
            </w:r>
            <w:proofErr w:type="spellEnd"/>
          </w:p>
        </w:tc>
        <w:tc>
          <w:tcPr>
            <w:tcW w:w="1117" w:type="dxa"/>
          </w:tcPr>
          <w:p w14:paraId="576A4C2C" w14:textId="6E2ECAF0" w:rsidR="00023F2B" w:rsidRPr="00BA1BC8" w:rsidRDefault="00023F2B" w:rsidP="00023F2B">
            <w:pPr>
              <w:spacing w:line="240" w:lineRule="auto"/>
              <w:jc w:val="both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</w:pP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2-4 </w:t>
            </w:r>
            <w:proofErr w:type="spellStart"/>
            <w:r>
              <w:rPr>
                <w:szCs w:val="16"/>
                <w:lang w:val="ca-ES"/>
              </w:rPr>
              <w:t>días</w:t>
            </w:r>
            <w:proofErr w:type="spellEnd"/>
            <w:r w:rsidRPr="007C360B">
              <w:rPr>
                <w:szCs w:val="16"/>
                <w:lang w:val="ca-ES"/>
              </w:rPr>
              <w:t xml:space="preserve"> </w:t>
            </w: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>al mes</w:t>
            </w:r>
          </w:p>
        </w:tc>
        <w:tc>
          <w:tcPr>
            <w:tcW w:w="1112" w:type="dxa"/>
          </w:tcPr>
          <w:p w14:paraId="23F92BB9" w14:textId="30280E91" w:rsidR="00023F2B" w:rsidRPr="00BA1BC8" w:rsidRDefault="00023F2B" w:rsidP="00023F2B">
            <w:pPr>
              <w:pStyle w:val="Prrafodelista"/>
              <w:ind w:left="0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</w:pP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2-3 </w:t>
            </w:r>
            <w:proofErr w:type="spellStart"/>
            <w:r>
              <w:rPr>
                <w:szCs w:val="16"/>
                <w:lang w:val="ca-ES"/>
              </w:rPr>
              <w:t>días</w:t>
            </w:r>
            <w:proofErr w:type="spellEnd"/>
            <w:r w:rsidRPr="007C360B">
              <w:rPr>
                <w:szCs w:val="16"/>
                <w:lang w:val="ca-ES"/>
              </w:rPr>
              <w:t xml:space="preserve"> </w:t>
            </w: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a la </w:t>
            </w:r>
            <w:proofErr w:type="spellStart"/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>semana</w:t>
            </w:r>
            <w:proofErr w:type="spellEnd"/>
          </w:p>
        </w:tc>
        <w:tc>
          <w:tcPr>
            <w:tcW w:w="1113" w:type="dxa"/>
          </w:tcPr>
          <w:p w14:paraId="290F15BA" w14:textId="1A9E2556" w:rsidR="00023F2B" w:rsidRPr="00BA1BC8" w:rsidRDefault="00023F2B" w:rsidP="00023F2B">
            <w:pPr>
              <w:pStyle w:val="Prrafodelista"/>
              <w:ind w:left="0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</w:pP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4-5 </w:t>
            </w:r>
            <w:proofErr w:type="spellStart"/>
            <w:r>
              <w:rPr>
                <w:szCs w:val="16"/>
                <w:lang w:val="ca-ES"/>
              </w:rPr>
              <w:t>días</w:t>
            </w:r>
            <w:proofErr w:type="spellEnd"/>
            <w:r w:rsidRPr="007C360B">
              <w:rPr>
                <w:szCs w:val="16"/>
                <w:lang w:val="ca-ES"/>
              </w:rPr>
              <w:t xml:space="preserve"> </w:t>
            </w: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a la </w:t>
            </w:r>
            <w:proofErr w:type="spellStart"/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>semana</w:t>
            </w:r>
            <w:proofErr w:type="spellEnd"/>
          </w:p>
        </w:tc>
        <w:tc>
          <w:tcPr>
            <w:tcW w:w="1113" w:type="dxa"/>
          </w:tcPr>
          <w:p w14:paraId="42C138EB" w14:textId="4BE12F7E" w:rsidR="00023F2B" w:rsidRPr="00BA1BC8" w:rsidRDefault="00023F2B" w:rsidP="00023F2B">
            <w:pPr>
              <w:pStyle w:val="Prrafodelista"/>
              <w:ind w:left="0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</w:pP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6 o </w:t>
            </w:r>
            <w:proofErr w:type="spellStart"/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>m</w:t>
            </w: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>á</w:t>
            </w: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>s</w:t>
            </w:r>
            <w:proofErr w:type="spellEnd"/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ías</w:t>
            </w:r>
            <w:proofErr w:type="spellEnd"/>
            <w:r w:rsidRPr="007C360B">
              <w:rPr>
                <w:szCs w:val="16"/>
                <w:lang w:val="ca-ES"/>
              </w:rPr>
              <w:t xml:space="preserve"> </w:t>
            </w:r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 xml:space="preserve">a la </w:t>
            </w:r>
            <w:proofErr w:type="spellStart"/>
            <w:r w:rsidRPr="00BA1BC8"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  <w:t>semana</w:t>
            </w:r>
            <w:proofErr w:type="spellEnd"/>
          </w:p>
        </w:tc>
        <w:tc>
          <w:tcPr>
            <w:tcW w:w="1113" w:type="dxa"/>
          </w:tcPr>
          <w:p w14:paraId="09B159A1" w14:textId="49A86787" w:rsidR="00023F2B" w:rsidRPr="00BA1BC8" w:rsidRDefault="00023F2B" w:rsidP="00023F2B">
            <w:pPr>
              <w:pStyle w:val="Prrafodelista"/>
              <w:ind w:left="0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</w:pPr>
            <w:r>
              <w:rPr>
                <w:szCs w:val="16"/>
                <w:lang w:val="ca-ES"/>
              </w:rPr>
              <w:t xml:space="preserve">No he </w:t>
            </w:r>
            <w:proofErr w:type="spellStart"/>
            <w:r>
              <w:rPr>
                <w:szCs w:val="16"/>
                <w:lang w:val="ca-ES"/>
              </w:rPr>
              <w:t>juga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nero</w:t>
            </w:r>
            <w:proofErr w:type="spellEnd"/>
            <w:r>
              <w:rPr>
                <w:szCs w:val="16"/>
                <w:lang w:val="ca-ES"/>
              </w:rPr>
              <w:t xml:space="preserve"> en los </w:t>
            </w:r>
            <w:proofErr w:type="spellStart"/>
            <w:r>
              <w:rPr>
                <w:szCs w:val="16"/>
                <w:lang w:val="ca-ES"/>
              </w:rPr>
              <w:t>últimos</w:t>
            </w:r>
            <w:proofErr w:type="spellEnd"/>
            <w:r>
              <w:rPr>
                <w:szCs w:val="16"/>
                <w:lang w:val="ca-ES"/>
              </w:rPr>
              <w:t xml:space="preserve"> 12 meses</w:t>
            </w:r>
          </w:p>
        </w:tc>
        <w:tc>
          <w:tcPr>
            <w:tcW w:w="1113" w:type="dxa"/>
          </w:tcPr>
          <w:p w14:paraId="73C82930" w14:textId="7EE30A98" w:rsidR="00023F2B" w:rsidRPr="00BA1BC8" w:rsidRDefault="00023F2B" w:rsidP="00023F2B">
            <w:pPr>
              <w:pStyle w:val="Prrafodelista"/>
              <w:ind w:left="0"/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 w:eastAsia="is-IS"/>
              </w:rPr>
            </w:pPr>
            <w:proofErr w:type="spellStart"/>
            <w:r>
              <w:rPr>
                <w:szCs w:val="16"/>
                <w:lang w:val="ca-ES"/>
              </w:rPr>
              <w:t>Nunca</w:t>
            </w:r>
            <w:proofErr w:type="spellEnd"/>
            <w:r>
              <w:rPr>
                <w:szCs w:val="16"/>
                <w:lang w:val="ca-ES"/>
              </w:rPr>
              <w:t xml:space="preserve"> he </w:t>
            </w:r>
            <w:proofErr w:type="spellStart"/>
            <w:r>
              <w:rPr>
                <w:szCs w:val="16"/>
                <w:lang w:val="ca-ES"/>
              </w:rPr>
              <w:t>jugado</w:t>
            </w:r>
            <w:proofErr w:type="spellEnd"/>
            <w:r>
              <w:rPr>
                <w:szCs w:val="16"/>
                <w:lang w:val="ca-ES"/>
              </w:rPr>
              <w:t xml:space="preserve"> </w:t>
            </w:r>
            <w:proofErr w:type="spellStart"/>
            <w:r>
              <w:rPr>
                <w:szCs w:val="16"/>
                <w:lang w:val="ca-ES"/>
              </w:rPr>
              <w:t>dinero</w:t>
            </w:r>
            <w:proofErr w:type="spellEnd"/>
          </w:p>
        </w:tc>
      </w:tr>
      <w:tr w:rsidR="00023F2B" w14:paraId="5ACB7CE7" w14:textId="77777777" w:rsidTr="00023F2B">
        <w:tc>
          <w:tcPr>
            <w:tcW w:w="1115" w:type="dxa"/>
          </w:tcPr>
          <w:p w14:paraId="32574F8E" w14:textId="5D2868DA" w:rsidR="00023F2B" w:rsidRDefault="00023F2B" w:rsidP="00023F2B">
            <w:pPr>
              <w:pStyle w:val="Fila"/>
              <w:rPr>
                <w:rFonts w:eastAsia="Calibri" w:cs="Arial"/>
                <w:b w:val="0"/>
                <w:color w:val="FF0000"/>
                <w:sz w:val="18"/>
                <w:szCs w:val="18"/>
                <w:lang w:val="ca-ES"/>
              </w:rPr>
            </w:pPr>
            <w:r>
              <w:rPr>
                <w:rFonts w:cs="Times New Roman"/>
                <w:szCs w:val="16"/>
                <w:lang w:val="ca-ES"/>
              </w:rPr>
              <w:t>En</w:t>
            </w:r>
            <w:r w:rsidRPr="00BA1BC8">
              <w:rPr>
                <w:rFonts w:cs="Times New Roman"/>
                <w:szCs w:val="16"/>
                <w:lang w:val="ca-ES"/>
              </w:rPr>
              <w:t xml:space="preserve"> Internet (online)</w:t>
            </w:r>
          </w:p>
        </w:tc>
        <w:tc>
          <w:tcPr>
            <w:tcW w:w="1122" w:type="dxa"/>
          </w:tcPr>
          <w:p w14:paraId="5A93D0E7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1</w:t>
            </w:r>
          </w:p>
        </w:tc>
        <w:tc>
          <w:tcPr>
            <w:tcW w:w="1117" w:type="dxa"/>
          </w:tcPr>
          <w:p w14:paraId="73C21158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2</w:t>
            </w:r>
          </w:p>
        </w:tc>
        <w:tc>
          <w:tcPr>
            <w:tcW w:w="1112" w:type="dxa"/>
          </w:tcPr>
          <w:p w14:paraId="77205E97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3</w:t>
            </w:r>
          </w:p>
        </w:tc>
        <w:tc>
          <w:tcPr>
            <w:tcW w:w="1113" w:type="dxa"/>
          </w:tcPr>
          <w:p w14:paraId="2FD9D05A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4</w:t>
            </w:r>
          </w:p>
        </w:tc>
        <w:tc>
          <w:tcPr>
            <w:tcW w:w="1113" w:type="dxa"/>
          </w:tcPr>
          <w:p w14:paraId="521ACC29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5</w:t>
            </w:r>
          </w:p>
        </w:tc>
        <w:tc>
          <w:tcPr>
            <w:tcW w:w="1113" w:type="dxa"/>
          </w:tcPr>
          <w:p w14:paraId="691714F6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6</w:t>
            </w:r>
          </w:p>
        </w:tc>
        <w:tc>
          <w:tcPr>
            <w:tcW w:w="1113" w:type="dxa"/>
          </w:tcPr>
          <w:p w14:paraId="358C19EE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7</w:t>
            </w:r>
          </w:p>
        </w:tc>
      </w:tr>
      <w:tr w:rsidR="00023F2B" w14:paraId="075D1644" w14:textId="77777777" w:rsidTr="00023F2B">
        <w:tc>
          <w:tcPr>
            <w:tcW w:w="1115" w:type="dxa"/>
          </w:tcPr>
          <w:p w14:paraId="4B8381A9" w14:textId="50867BFC" w:rsidR="00023F2B" w:rsidRDefault="00023F2B" w:rsidP="00023F2B">
            <w:pPr>
              <w:pStyle w:val="Fila"/>
              <w:rPr>
                <w:rFonts w:eastAsia="Calibri" w:cs="Arial"/>
                <w:b w:val="0"/>
                <w:color w:val="FF0000"/>
                <w:sz w:val="18"/>
                <w:szCs w:val="18"/>
                <w:lang w:val="ca-ES"/>
              </w:rPr>
            </w:pPr>
            <w:proofErr w:type="spellStart"/>
            <w:r>
              <w:rPr>
                <w:rFonts w:cs="Times New Roman"/>
                <w:szCs w:val="16"/>
                <w:lang w:val="ca-ES"/>
              </w:rPr>
              <w:t>Fuera</w:t>
            </w:r>
            <w:proofErr w:type="spellEnd"/>
            <w:r w:rsidRPr="00BA1BC8">
              <w:rPr>
                <w:rFonts w:cs="Times New Roman"/>
                <w:szCs w:val="16"/>
                <w:lang w:val="ca-ES"/>
              </w:rPr>
              <w:t xml:space="preserve"> d’</w:t>
            </w:r>
            <w:r>
              <w:rPr>
                <w:rFonts w:cs="Times New Roman"/>
                <w:szCs w:val="16"/>
                <w:lang w:val="ca-ES"/>
              </w:rPr>
              <w:t xml:space="preserve">e </w:t>
            </w:r>
            <w:proofErr w:type="spellStart"/>
            <w:r w:rsidRPr="00BA1BC8">
              <w:rPr>
                <w:rFonts w:cs="Times New Roman"/>
                <w:szCs w:val="16"/>
                <w:lang w:val="ca-ES"/>
              </w:rPr>
              <w:t>nternet</w:t>
            </w:r>
            <w:proofErr w:type="spellEnd"/>
            <w:r w:rsidRPr="00BA1BC8">
              <w:rPr>
                <w:rFonts w:cs="Times New Roman"/>
                <w:szCs w:val="16"/>
                <w:lang w:val="ca-ES"/>
              </w:rPr>
              <w:t xml:space="preserve"> (presencial)</w:t>
            </w:r>
          </w:p>
        </w:tc>
        <w:tc>
          <w:tcPr>
            <w:tcW w:w="1122" w:type="dxa"/>
          </w:tcPr>
          <w:p w14:paraId="0F11FEC6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1</w:t>
            </w:r>
          </w:p>
        </w:tc>
        <w:tc>
          <w:tcPr>
            <w:tcW w:w="1117" w:type="dxa"/>
          </w:tcPr>
          <w:p w14:paraId="4067A542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2</w:t>
            </w:r>
          </w:p>
        </w:tc>
        <w:tc>
          <w:tcPr>
            <w:tcW w:w="1112" w:type="dxa"/>
          </w:tcPr>
          <w:p w14:paraId="633B98B6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3</w:t>
            </w:r>
          </w:p>
        </w:tc>
        <w:tc>
          <w:tcPr>
            <w:tcW w:w="1113" w:type="dxa"/>
          </w:tcPr>
          <w:p w14:paraId="005E5FC1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4</w:t>
            </w:r>
          </w:p>
        </w:tc>
        <w:tc>
          <w:tcPr>
            <w:tcW w:w="1113" w:type="dxa"/>
          </w:tcPr>
          <w:p w14:paraId="3F8C163A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5</w:t>
            </w:r>
          </w:p>
        </w:tc>
        <w:tc>
          <w:tcPr>
            <w:tcW w:w="1113" w:type="dxa"/>
          </w:tcPr>
          <w:p w14:paraId="7C3D81DD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6</w:t>
            </w:r>
          </w:p>
        </w:tc>
        <w:tc>
          <w:tcPr>
            <w:tcW w:w="1113" w:type="dxa"/>
          </w:tcPr>
          <w:p w14:paraId="5EABFEDC" w14:textId="77777777" w:rsidR="00023F2B" w:rsidRPr="00BA1BC8" w:rsidRDefault="00023F2B" w:rsidP="00023F2B">
            <w:pPr>
              <w:pStyle w:val="Celda"/>
              <w:rPr>
                <w:rFonts w:cs="Times New Roman"/>
              </w:rPr>
            </w:pPr>
            <w:r w:rsidRPr="00BA1BC8">
              <w:rPr>
                <w:rFonts w:cs="Times New Roman"/>
              </w:rPr>
              <w:t>7</w:t>
            </w:r>
          </w:p>
        </w:tc>
      </w:tr>
    </w:tbl>
    <w:p w14:paraId="6B2453D9" w14:textId="01DE22AE" w:rsidR="00B54E5D" w:rsidRDefault="00B54E5D" w:rsidP="00033FBF">
      <w:pPr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5D8AE356" w14:textId="45DE2895" w:rsidR="00033FBF" w:rsidRDefault="00B54E5D" w:rsidP="00F438F1">
      <w:pPr>
        <w:pStyle w:val="Prrafodelista"/>
        <w:numPr>
          <w:ilvl w:val="0"/>
          <w:numId w:val="1"/>
        </w:numPr>
        <w:ind w:left="142"/>
        <w:rPr>
          <w:rFonts w:ascii="Arial" w:eastAsia="Calibri" w:hAnsi="Arial" w:cs="Arial"/>
          <w:b/>
          <w:sz w:val="18"/>
          <w:szCs w:val="18"/>
          <w:lang w:val="ca-ES"/>
        </w:rPr>
      </w:pPr>
      <w:r w:rsidRPr="00B54E5D">
        <w:rPr>
          <w:rFonts w:ascii="Arial" w:eastAsia="Calibri" w:hAnsi="Arial" w:cs="Arial"/>
          <w:b/>
          <w:sz w:val="18"/>
          <w:szCs w:val="18"/>
          <w:lang w:val="ca-ES"/>
        </w:rPr>
        <w:t>¿</w:t>
      </w:r>
      <w:proofErr w:type="spellStart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>Qué</w:t>
      </w:r>
      <w:proofErr w:type="spellEnd"/>
      <w:r w:rsidR="00033FBF" w:rsidRPr="00B54E5D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>edad</w:t>
      </w:r>
      <w:proofErr w:type="spellEnd"/>
      <w:r w:rsidR="00033FBF" w:rsidRPr="00B54E5D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>tenías</w:t>
      </w:r>
      <w:proofErr w:type="spellEnd"/>
      <w:r w:rsidR="00033FBF" w:rsidRPr="00B54E5D">
        <w:rPr>
          <w:rFonts w:ascii="Arial" w:eastAsia="Calibri" w:hAnsi="Arial" w:cs="Arial"/>
          <w:b/>
          <w:sz w:val="18"/>
          <w:szCs w:val="18"/>
          <w:lang w:val="ca-ES"/>
        </w:rPr>
        <w:t xml:space="preserve"> la </w:t>
      </w:r>
      <w:r w:rsidRPr="00B54E5D">
        <w:rPr>
          <w:rFonts w:ascii="Arial" w:eastAsia="Calibri" w:hAnsi="Arial" w:cs="Arial"/>
          <w:b/>
          <w:sz w:val="18"/>
          <w:szCs w:val="18"/>
          <w:lang w:val="ca-ES"/>
        </w:rPr>
        <w:t xml:space="preserve">primera </w:t>
      </w:r>
      <w:proofErr w:type="spellStart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>vez</w:t>
      </w:r>
      <w:proofErr w:type="spellEnd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 xml:space="preserve"> que </w:t>
      </w:r>
      <w:proofErr w:type="spellStart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>jugaste</w:t>
      </w:r>
      <w:proofErr w:type="spellEnd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 xml:space="preserve"> </w:t>
      </w:r>
      <w:proofErr w:type="spellStart"/>
      <w:r w:rsidRPr="00B54E5D">
        <w:rPr>
          <w:rFonts w:ascii="Arial" w:eastAsia="Calibri" w:hAnsi="Arial" w:cs="Arial"/>
          <w:b/>
          <w:sz w:val="18"/>
          <w:szCs w:val="18"/>
          <w:lang w:val="ca-ES"/>
        </w:rPr>
        <w:t>dinero</w:t>
      </w:r>
      <w:proofErr w:type="spellEnd"/>
      <w:r w:rsidR="00033FBF" w:rsidRPr="00B54E5D">
        <w:rPr>
          <w:rFonts w:ascii="Arial" w:eastAsia="Calibri" w:hAnsi="Arial" w:cs="Arial"/>
          <w:b/>
          <w:sz w:val="18"/>
          <w:szCs w:val="18"/>
          <w:lang w:val="ca-ES"/>
        </w:rPr>
        <w:t>?</w:t>
      </w:r>
    </w:p>
    <w:p w14:paraId="76C7C0AE" w14:textId="77777777" w:rsidR="00B54E5D" w:rsidRPr="00B54E5D" w:rsidRDefault="00B54E5D" w:rsidP="00B54E5D">
      <w:pPr>
        <w:pStyle w:val="Prrafodelista"/>
        <w:ind w:left="142"/>
        <w:rPr>
          <w:rFonts w:ascii="Arial" w:eastAsia="Calibri" w:hAnsi="Arial" w:cs="Arial"/>
          <w:b/>
          <w:sz w:val="18"/>
          <w:szCs w:val="18"/>
          <w:lang w:val="ca-ES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417"/>
        <w:gridCol w:w="800"/>
        <w:gridCol w:w="800"/>
        <w:gridCol w:w="799"/>
        <w:gridCol w:w="799"/>
        <w:gridCol w:w="799"/>
        <w:gridCol w:w="793"/>
        <w:gridCol w:w="847"/>
      </w:tblGrid>
      <w:tr w:rsidR="00033FBF" w:rsidRPr="00122230" w14:paraId="6A86A759" w14:textId="77777777" w:rsidTr="00B040B8">
        <w:trPr>
          <w:cantSplit/>
          <w:trHeight w:val="404"/>
        </w:trPr>
        <w:tc>
          <w:tcPr>
            <w:tcW w:w="1887" w:type="pct"/>
            <w:shd w:val="clear" w:color="auto" w:fill="auto"/>
          </w:tcPr>
          <w:p w14:paraId="34403907" w14:textId="77777777" w:rsidR="00033FBF" w:rsidRDefault="00033FBF" w:rsidP="00B040B8">
            <w:pPr>
              <w:pStyle w:val="Cabecera"/>
            </w:pPr>
            <w:bookmarkStart w:id="2" w:name="_Hlk139956471"/>
          </w:p>
          <w:p w14:paraId="1ED8A127" w14:textId="77777777" w:rsidR="00033FBF" w:rsidRDefault="00033FBF" w:rsidP="00B040B8">
            <w:pPr>
              <w:spacing w:line="240" w:lineRule="auto"/>
              <w:ind w:left="-76"/>
              <w:jc w:val="center"/>
              <w:rPr>
                <w:rFonts w:ascii="Arial" w:hAnsi="Arial" w:cs="Arial"/>
                <w:b/>
                <w:color w:val="0070C0"/>
                <w:sz w:val="18"/>
                <w:szCs w:val="18"/>
                <w:lang w:val="ca-ES"/>
              </w:rPr>
            </w:pPr>
          </w:p>
          <w:p w14:paraId="77AB2650" w14:textId="77777777" w:rsidR="00033FBF" w:rsidRPr="002822CE" w:rsidRDefault="00033FBF" w:rsidP="00B040B8">
            <w:pPr>
              <w:spacing w:line="240" w:lineRule="auto"/>
              <w:ind w:left="-76"/>
              <w:jc w:val="center"/>
            </w:pPr>
          </w:p>
        </w:tc>
        <w:tc>
          <w:tcPr>
            <w:tcW w:w="442" w:type="pct"/>
            <w:shd w:val="clear" w:color="auto" w:fill="auto"/>
          </w:tcPr>
          <w:p w14:paraId="7BE9C066" w14:textId="11DC8F0C" w:rsidR="00033FBF" w:rsidRPr="00B357E1" w:rsidRDefault="00B54E5D" w:rsidP="00B040B8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Nunca</w:t>
            </w:r>
            <w:proofErr w:type="spellEnd"/>
          </w:p>
        </w:tc>
        <w:tc>
          <w:tcPr>
            <w:tcW w:w="442" w:type="pct"/>
            <w:shd w:val="clear" w:color="auto" w:fill="auto"/>
          </w:tcPr>
          <w:p w14:paraId="5186F447" w14:textId="0ABAC9DE" w:rsidR="00033FBF" w:rsidRPr="00B357E1" w:rsidRDefault="00B54E5D" w:rsidP="00B040B8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11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ños</w:t>
            </w:r>
            <w:proofErr w:type="spellEnd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 o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menos</w:t>
            </w:r>
            <w:proofErr w:type="spellEnd"/>
          </w:p>
        </w:tc>
        <w:tc>
          <w:tcPr>
            <w:tcW w:w="441" w:type="pct"/>
            <w:shd w:val="clear" w:color="auto" w:fill="auto"/>
          </w:tcPr>
          <w:p w14:paraId="41561EEF" w14:textId="17092D27" w:rsidR="00033FBF" w:rsidRPr="00B357E1" w:rsidRDefault="00B54E5D" w:rsidP="00B040B8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12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ños</w:t>
            </w:r>
            <w:proofErr w:type="spellEnd"/>
          </w:p>
        </w:tc>
        <w:tc>
          <w:tcPr>
            <w:tcW w:w="441" w:type="pct"/>
            <w:shd w:val="clear" w:color="auto" w:fill="auto"/>
          </w:tcPr>
          <w:p w14:paraId="1FED9A2E" w14:textId="24DC927B" w:rsidR="00033FBF" w:rsidRPr="003E2FC1" w:rsidRDefault="00B54E5D" w:rsidP="00B040B8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color w:val="auto"/>
                <w:sz w:val="16"/>
                <w:szCs w:val="16"/>
                <w:lang w:val="ca-ES"/>
              </w:rPr>
            </w:pPr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 xml:space="preserve">13 </w:t>
            </w:r>
            <w:proofErr w:type="spellStart"/>
            <w:r>
              <w:rPr>
                <w:rFonts w:ascii="Arial" w:hAnsi="Arial" w:cs="Arial"/>
                <w:b/>
                <w:i/>
                <w:iCs/>
                <w:color w:val="auto"/>
                <w:sz w:val="16"/>
                <w:szCs w:val="16"/>
                <w:lang w:val="ca-ES"/>
              </w:rPr>
              <w:t>años</w:t>
            </w:r>
            <w:proofErr w:type="spellEnd"/>
          </w:p>
        </w:tc>
        <w:tc>
          <w:tcPr>
            <w:tcW w:w="441" w:type="pct"/>
          </w:tcPr>
          <w:p w14:paraId="7940AB01" w14:textId="4E43F196" w:rsidR="00033FBF" w:rsidRPr="00122230" w:rsidRDefault="00B54E5D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14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años</w:t>
            </w:r>
            <w:proofErr w:type="spellEnd"/>
          </w:p>
        </w:tc>
        <w:tc>
          <w:tcPr>
            <w:tcW w:w="438" w:type="pct"/>
          </w:tcPr>
          <w:p w14:paraId="40ED2C77" w14:textId="6EBF6243" w:rsidR="00033FBF" w:rsidRPr="00122230" w:rsidRDefault="00B54E5D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 xml:space="preserve">15 o </w:t>
            </w:r>
            <w:proofErr w:type="spellStart"/>
            <w:r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más</w:t>
            </w:r>
            <w:proofErr w:type="spellEnd"/>
          </w:p>
        </w:tc>
        <w:tc>
          <w:tcPr>
            <w:tcW w:w="470" w:type="pct"/>
          </w:tcPr>
          <w:p w14:paraId="65CFA8AB" w14:textId="77777777" w:rsidR="00033FBF" w:rsidRPr="00122230" w:rsidRDefault="00033FBF" w:rsidP="00B040B8">
            <w:pPr>
              <w:pStyle w:val="Cabecera"/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</w:pPr>
            <w:r w:rsidRPr="00122230">
              <w:rPr>
                <w:rFonts w:cs="Arial"/>
                <w:iCs/>
                <w:kern w:val="28"/>
                <w:sz w:val="16"/>
                <w:szCs w:val="16"/>
                <w:lang w:val="ca-ES" w:eastAsia="is-IS"/>
              </w:rPr>
              <w:t>No contesta</w:t>
            </w:r>
          </w:p>
        </w:tc>
      </w:tr>
      <w:tr w:rsidR="00033FBF" w:rsidRPr="002822CE" w14:paraId="17764E56" w14:textId="77777777" w:rsidTr="00B040B8">
        <w:trPr>
          <w:cantSplit/>
        </w:trPr>
        <w:tc>
          <w:tcPr>
            <w:tcW w:w="1887" w:type="pct"/>
            <w:shd w:val="clear" w:color="auto" w:fill="auto"/>
          </w:tcPr>
          <w:p w14:paraId="4ACEEB81" w14:textId="21493650" w:rsidR="00033FBF" w:rsidRPr="00FB444D" w:rsidRDefault="00B54E5D" w:rsidP="00B040B8">
            <w:pPr>
              <w:pStyle w:val="Fila"/>
              <w:rPr>
                <w:szCs w:val="16"/>
              </w:rPr>
            </w:pPr>
            <w:r>
              <w:rPr>
                <w:szCs w:val="16"/>
                <w:lang w:val="ca-ES"/>
              </w:rPr>
              <w:t>En</w:t>
            </w:r>
            <w:r w:rsidR="00033FBF">
              <w:rPr>
                <w:szCs w:val="16"/>
                <w:lang w:val="ca-ES"/>
              </w:rPr>
              <w:t xml:space="preserve"> Internet (online)</w:t>
            </w:r>
          </w:p>
        </w:tc>
        <w:tc>
          <w:tcPr>
            <w:tcW w:w="442" w:type="pct"/>
            <w:shd w:val="clear" w:color="auto" w:fill="auto"/>
            <w:vAlign w:val="center"/>
          </w:tcPr>
          <w:p w14:paraId="7F2D9C76" w14:textId="77777777" w:rsidR="00033FBF" w:rsidRPr="002822CE" w:rsidRDefault="00033FBF" w:rsidP="00B040B8">
            <w:pPr>
              <w:pStyle w:val="Celda"/>
            </w:pPr>
            <w:r>
              <w:t>0</w:t>
            </w:r>
          </w:p>
        </w:tc>
        <w:tc>
          <w:tcPr>
            <w:tcW w:w="442" w:type="pct"/>
            <w:shd w:val="clear" w:color="auto" w:fill="auto"/>
            <w:vAlign w:val="center"/>
          </w:tcPr>
          <w:p w14:paraId="13D84A97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6BB22FBC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2DDE37EF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41" w:type="pct"/>
            <w:vAlign w:val="center"/>
          </w:tcPr>
          <w:p w14:paraId="41149062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38" w:type="pct"/>
          </w:tcPr>
          <w:p w14:paraId="4CF3E128" w14:textId="77777777" w:rsidR="00033FBF" w:rsidRPr="002822CE" w:rsidRDefault="00033FBF" w:rsidP="00B040B8">
            <w:pPr>
              <w:pStyle w:val="Celda"/>
            </w:pPr>
            <w:r>
              <w:t>5</w:t>
            </w:r>
          </w:p>
        </w:tc>
        <w:tc>
          <w:tcPr>
            <w:tcW w:w="470" w:type="pct"/>
            <w:vAlign w:val="center"/>
          </w:tcPr>
          <w:p w14:paraId="4311A867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  <w:tr w:rsidR="00033FBF" w:rsidRPr="002822CE" w14:paraId="6A89DF24" w14:textId="77777777" w:rsidTr="00B040B8">
        <w:trPr>
          <w:cantSplit/>
        </w:trPr>
        <w:tc>
          <w:tcPr>
            <w:tcW w:w="1887" w:type="pct"/>
            <w:shd w:val="clear" w:color="auto" w:fill="auto"/>
          </w:tcPr>
          <w:p w14:paraId="30A807B2" w14:textId="182C53AE" w:rsidR="00033FBF" w:rsidRPr="00FB444D" w:rsidRDefault="00B54E5D" w:rsidP="00B54E5D">
            <w:pPr>
              <w:pStyle w:val="Fila"/>
              <w:rPr>
                <w:szCs w:val="16"/>
                <w:lang w:val="ca-ES"/>
              </w:rPr>
            </w:pPr>
            <w:proofErr w:type="spellStart"/>
            <w:r>
              <w:rPr>
                <w:szCs w:val="16"/>
                <w:lang w:val="ca-ES"/>
              </w:rPr>
              <w:t>Fuera</w:t>
            </w:r>
            <w:proofErr w:type="spellEnd"/>
            <w:r w:rsidR="00033FBF">
              <w:rPr>
                <w:szCs w:val="16"/>
                <w:lang w:val="ca-ES"/>
              </w:rPr>
              <w:t xml:space="preserve"> </w:t>
            </w:r>
            <w:r>
              <w:rPr>
                <w:szCs w:val="16"/>
                <w:lang w:val="ca-ES"/>
              </w:rPr>
              <w:t xml:space="preserve">de </w:t>
            </w:r>
            <w:r w:rsidR="00033FBF">
              <w:rPr>
                <w:szCs w:val="16"/>
                <w:lang w:val="ca-ES"/>
              </w:rPr>
              <w:t>Internet (presencial)</w:t>
            </w:r>
          </w:p>
        </w:tc>
        <w:tc>
          <w:tcPr>
            <w:tcW w:w="442" w:type="pct"/>
            <w:shd w:val="clear" w:color="auto" w:fill="auto"/>
          </w:tcPr>
          <w:p w14:paraId="393BF1F6" w14:textId="77777777" w:rsidR="00033FBF" w:rsidRPr="002822CE" w:rsidRDefault="00033FBF" w:rsidP="00B040B8">
            <w:pPr>
              <w:pStyle w:val="Celda"/>
            </w:pPr>
            <w:r w:rsidRPr="00FA1359">
              <w:t>0</w:t>
            </w:r>
          </w:p>
        </w:tc>
        <w:tc>
          <w:tcPr>
            <w:tcW w:w="442" w:type="pct"/>
            <w:shd w:val="clear" w:color="auto" w:fill="auto"/>
            <w:vAlign w:val="center"/>
          </w:tcPr>
          <w:p w14:paraId="4BBE29FB" w14:textId="77777777" w:rsidR="00033FBF" w:rsidRPr="002822CE" w:rsidRDefault="00033FBF" w:rsidP="00B040B8">
            <w:pPr>
              <w:pStyle w:val="Celda"/>
            </w:pPr>
            <w:r w:rsidRPr="002822CE">
              <w:t>1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595D6430" w14:textId="77777777" w:rsidR="00033FBF" w:rsidRPr="002822CE" w:rsidRDefault="00033FBF" w:rsidP="00B040B8">
            <w:pPr>
              <w:pStyle w:val="Celda"/>
            </w:pPr>
            <w:r w:rsidRPr="002822CE">
              <w:t>2</w:t>
            </w:r>
          </w:p>
        </w:tc>
        <w:tc>
          <w:tcPr>
            <w:tcW w:w="441" w:type="pct"/>
            <w:shd w:val="clear" w:color="auto" w:fill="auto"/>
            <w:vAlign w:val="center"/>
          </w:tcPr>
          <w:p w14:paraId="6ED975C1" w14:textId="77777777" w:rsidR="00033FBF" w:rsidRPr="002822CE" w:rsidRDefault="00033FBF" w:rsidP="00B040B8">
            <w:pPr>
              <w:pStyle w:val="Celda"/>
            </w:pPr>
            <w:r>
              <w:t>3</w:t>
            </w:r>
          </w:p>
        </w:tc>
        <w:tc>
          <w:tcPr>
            <w:tcW w:w="441" w:type="pct"/>
            <w:vAlign w:val="center"/>
          </w:tcPr>
          <w:p w14:paraId="278751AB" w14:textId="77777777" w:rsidR="00033FBF" w:rsidRPr="002822CE" w:rsidRDefault="00033FBF" w:rsidP="00B040B8">
            <w:pPr>
              <w:pStyle w:val="Celda"/>
            </w:pPr>
            <w:r>
              <w:t>4</w:t>
            </w:r>
          </w:p>
        </w:tc>
        <w:tc>
          <w:tcPr>
            <w:tcW w:w="438" w:type="pct"/>
          </w:tcPr>
          <w:p w14:paraId="0D54DDF9" w14:textId="77777777" w:rsidR="00033FBF" w:rsidRPr="002822CE" w:rsidRDefault="00033FBF" w:rsidP="00B040B8">
            <w:pPr>
              <w:pStyle w:val="Celda"/>
            </w:pPr>
            <w:r w:rsidRPr="002F3935">
              <w:t>5</w:t>
            </w:r>
          </w:p>
        </w:tc>
        <w:tc>
          <w:tcPr>
            <w:tcW w:w="470" w:type="pct"/>
            <w:vAlign w:val="center"/>
          </w:tcPr>
          <w:p w14:paraId="0BD44C90" w14:textId="77777777" w:rsidR="00033FBF" w:rsidRPr="002822CE" w:rsidRDefault="00033FBF" w:rsidP="00B040B8">
            <w:pPr>
              <w:pStyle w:val="Celda"/>
            </w:pPr>
            <w:r w:rsidRPr="002822CE">
              <w:t>9</w:t>
            </w:r>
          </w:p>
        </w:tc>
      </w:tr>
      <w:bookmarkEnd w:id="2"/>
    </w:tbl>
    <w:p w14:paraId="46425613" w14:textId="77777777" w:rsidR="00033FBF" w:rsidRDefault="00033FBF" w:rsidP="00033FBF">
      <w:pPr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79ECE340" w14:textId="77777777" w:rsidR="00033FBF" w:rsidRDefault="00033FBF" w:rsidP="00033FBF">
      <w:pPr>
        <w:rPr>
          <w:rFonts w:ascii="Arial" w:eastAsia="Calibri" w:hAnsi="Arial" w:cs="Arial"/>
          <w:b/>
          <w:sz w:val="18"/>
          <w:szCs w:val="18"/>
          <w:lang w:val="ca-ES"/>
        </w:rPr>
      </w:pPr>
    </w:p>
    <w:p w14:paraId="56006F74" w14:textId="1B9E381A" w:rsidR="00051C40" w:rsidRPr="000F6AF0" w:rsidRDefault="00051C40" w:rsidP="00FC03E4">
      <w:pPr>
        <w:spacing w:line="360" w:lineRule="auto"/>
        <w:contextualSpacing/>
        <w:rPr>
          <w:sz w:val="26"/>
          <w:szCs w:val="26"/>
          <w:lang w:val="ca-ES"/>
        </w:rPr>
      </w:pPr>
    </w:p>
    <w:sectPr w:rsidR="00051C40" w:rsidRPr="000F6AF0" w:rsidSect="00E24B35">
      <w:headerReference w:type="default" r:id="rId10"/>
      <w:footerReference w:type="default" r:id="rId11"/>
      <w:pgSz w:w="11906" w:h="16838"/>
      <w:pgMar w:top="851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8E596" w14:textId="77777777" w:rsidR="00022C81" w:rsidRDefault="00022C81" w:rsidP="008021A8">
      <w:pPr>
        <w:spacing w:after="0" w:line="240" w:lineRule="auto"/>
      </w:pPr>
      <w:r>
        <w:separator/>
      </w:r>
    </w:p>
  </w:endnote>
  <w:endnote w:type="continuationSeparator" w:id="0">
    <w:p w14:paraId="2907DD8A" w14:textId="77777777" w:rsidR="00022C81" w:rsidRDefault="00022C81" w:rsidP="00802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 Typewriter"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338388"/>
      <w:docPartObj>
        <w:docPartGallery w:val="Page Numbers (Bottom of Page)"/>
        <w:docPartUnique/>
      </w:docPartObj>
    </w:sdtPr>
    <w:sdtEndPr/>
    <w:sdtContent>
      <w:p w14:paraId="6244B8AA" w14:textId="5B94B927" w:rsidR="00F438F1" w:rsidRDefault="00F438F1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71A8" w:rsidRPr="007B71A8">
          <w:rPr>
            <w:noProof/>
            <w:lang w:val="es-ES"/>
          </w:rPr>
          <w:t>13</w:t>
        </w:r>
        <w:r>
          <w:fldChar w:fldCharType="end"/>
        </w:r>
      </w:p>
    </w:sdtContent>
  </w:sdt>
  <w:p w14:paraId="3EA50C8C" w14:textId="77777777" w:rsidR="00F438F1" w:rsidRDefault="00F438F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A9B7E" w14:textId="77777777" w:rsidR="00022C81" w:rsidRDefault="00022C81" w:rsidP="008021A8">
      <w:pPr>
        <w:spacing w:after="0" w:line="240" w:lineRule="auto"/>
      </w:pPr>
      <w:r>
        <w:separator/>
      </w:r>
    </w:p>
  </w:footnote>
  <w:footnote w:type="continuationSeparator" w:id="0">
    <w:p w14:paraId="2F2EB115" w14:textId="77777777" w:rsidR="00022C81" w:rsidRDefault="00022C81" w:rsidP="008021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5436" w14:textId="263B8E59" w:rsidR="00F438F1" w:rsidRPr="00F3029F" w:rsidRDefault="00F438F1" w:rsidP="00F3029F">
    <w:pPr>
      <w:pStyle w:val="Encabezado"/>
      <w:rPr>
        <w:rFonts w:ascii="Arial" w:hAnsi="Arial" w:cs="Arial"/>
        <w:i/>
        <w:iCs/>
        <w:sz w:val="16"/>
        <w:szCs w:val="16"/>
      </w:rPr>
    </w:pPr>
    <w:r>
      <w:rPr>
        <w:noProof/>
        <w:lang w:val="en-GB" w:eastAsia="en-GB"/>
      </w:rPr>
      <w:drawing>
        <wp:inline distT="0" distB="0" distL="0" distR="0" wp14:anchorId="137AAAF1" wp14:editId="3B42AF3A">
          <wp:extent cx="868988" cy="244031"/>
          <wp:effectExtent l="0" t="0" r="7620" b="3810"/>
          <wp:docPr id="2" name="Imagen 2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97483" cy="28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 w:cs="Arial"/>
        <w:i/>
        <w:iCs/>
        <w:sz w:val="16"/>
        <w:szCs w:val="16"/>
      </w:rPr>
      <w:t xml:space="preserve">                                                                                                                        </w:t>
    </w:r>
    <w:r>
      <w:rPr>
        <w:rFonts w:ascii="Arial" w:hAnsi="Arial" w:cs="Arial"/>
        <w:i/>
        <w:iCs/>
        <w:sz w:val="16"/>
        <w:szCs w:val="16"/>
      </w:rPr>
      <w:t>E</w:t>
    </w:r>
    <w:r w:rsidRPr="00F3029F">
      <w:rPr>
        <w:rFonts w:ascii="Arial" w:hAnsi="Arial" w:cs="Arial"/>
        <w:i/>
        <w:iCs/>
        <w:sz w:val="16"/>
        <w:szCs w:val="16"/>
      </w:rPr>
      <w:t>n</w:t>
    </w:r>
    <w:r>
      <w:rPr>
        <w:rFonts w:ascii="Arial" w:hAnsi="Arial" w:cs="Arial"/>
        <w:i/>
        <w:iCs/>
        <w:sz w:val="16"/>
        <w:szCs w:val="16"/>
      </w:rPr>
      <w:t>c</w:t>
    </w:r>
    <w:r w:rsidRPr="00F3029F">
      <w:rPr>
        <w:rFonts w:ascii="Arial" w:hAnsi="Arial" w:cs="Arial"/>
        <w:i/>
        <w:iCs/>
        <w:sz w:val="16"/>
        <w:szCs w:val="16"/>
      </w:rPr>
      <w:t>uesta CVAT2023</w:t>
    </w:r>
  </w:p>
  <w:p w14:paraId="14053FF3" w14:textId="77777777" w:rsidR="00F438F1" w:rsidRDefault="00F438F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3B54"/>
    <w:multiLevelType w:val="hybridMultilevel"/>
    <w:tmpl w:val="2966785C"/>
    <w:lvl w:ilvl="0" w:tplc="BD62CEE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263D2"/>
    <w:multiLevelType w:val="hybridMultilevel"/>
    <w:tmpl w:val="7066600E"/>
    <w:lvl w:ilvl="0" w:tplc="040A0017">
      <w:start w:val="1"/>
      <w:numFmt w:val="lowerLetter"/>
      <w:lvlText w:val="%1)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A2F63"/>
    <w:multiLevelType w:val="hybridMultilevel"/>
    <w:tmpl w:val="AB543402"/>
    <w:lvl w:ilvl="0" w:tplc="AA0293C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F01B5"/>
    <w:multiLevelType w:val="hybridMultilevel"/>
    <w:tmpl w:val="A76C84DA"/>
    <w:lvl w:ilvl="0" w:tplc="1580262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D184D"/>
    <w:multiLevelType w:val="hybridMultilevel"/>
    <w:tmpl w:val="2C22784E"/>
    <w:lvl w:ilvl="0" w:tplc="A6DCB2A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E46116"/>
    <w:multiLevelType w:val="hybridMultilevel"/>
    <w:tmpl w:val="17C8B0BA"/>
    <w:lvl w:ilvl="0" w:tplc="66BA69D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87896"/>
    <w:multiLevelType w:val="hybridMultilevel"/>
    <w:tmpl w:val="CDD881B0"/>
    <w:lvl w:ilvl="0" w:tplc="040A0017">
      <w:start w:val="1"/>
      <w:numFmt w:val="lowerLetter"/>
      <w:lvlText w:val="%1)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94358A"/>
    <w:multiLevelType w:val="hybridMultilevel"/>
    <w:tmpl w:val="150A7D2A"/>
    <w:lvl w:ilvl="0" w:tplc="0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8E3E10"/>
    <w:multiLevelType w:val="hybridMultilevel"/>
    <w:tmpl w:val="9A8EC818"/>
    <w:lvl w:ilvl="0" w:tplc="E0EC5C66">
      <w:start w:val="1"/>
      <w:numFmt w:val="decimal"/>
      <w:lvlText w:val="%1."/>
      <w:lvlJc w:val="left"/>
      <w:pPr>
        <w:ind w:left="2769" w:hanging="360"/>
      </w:pPr>
      <w:rPr>
        <w:rFonts w:ascii="Arial" w:hAnsi="Arial" w:cs="Arial" w:hint="default"/>
        <w:b/>
        <w:color w:val="auto"/>
        <w:sz w:val="18"/>
        <w:szCs w:val="18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983BD0"/>
    <w:multiLevelType w:val="hybridMultilevel"/>
    <w:tmpl w:val="82C89C9E"/>
    <w:lvl w:ilvl="0" w:tplc="D28E537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222CDC"/>
    <w:multiLevelType w:val="hybridMultilevel"/>
    <w:tmpl w:val="92543FA0"/>
    <w:lvl w:ilvl="0" w:tplc="736EB170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56A34"/>
    <w:multiLevelType w:val="hybridMultilevel"/>
    <w:tmpl w:val="6700C2A8"/>
    <w:lvl w:ilvl="0" w:tplc="1DF21694">
      <w:start w:val="1"/>
      <w:numFmt w:val="lowerLetter"/>
      <w:lvlText w:val="%1)"/>
      <w:lvlJc w:val="left"/>
      <w:pPr>
        <w:ind w:left="720" w:hanging="360"/>
      </w:pPr>
      <w:rPr>
        <w:b w:val="0"/>
        <w:sz w:val="24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AF7C5E"/>
    <w:multiLevelType w:val="hybridMultilevel"/>
    <w:tmpl w:val="8BE68B30"/>
    <w:lvl w:ilvl="0" w:tplc="56047230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7A6AD8"/>
    <w:multiLevelType w:val="hybridMultilevel"/>
    <w:tmpl w:val="6F6C067E"/>
    <w:lvl w:ilvl="0" w:tplc="F066F79A">
      <w:start w:val="18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BB2E828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91D2B"/>
    <w:multiLevelType w:val="hybridMultilevel"/>
    <w:tmpl w:val="A04AE91A"/>
    <w:lvl w:ilvl="0" w:tplc="3FA0428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421FCE"/>
    <w:multiLevelType w:val="hybridMultilevel"/>
    <w:tmpl w:val="38BE5FD2"/>
    <w:lvl w:ilvl="0" w:tplc="4F90D09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7364EB"/>
    <w:multiLevelType w:val="hybridMultilevel"/>
    <w:tmpl w:val="A9DCC712"/>
    <w:lvl w:ilvl="0" w:tplc="040A0017">
      <w:start w:val="1"/>
      <w:numFmt w:val="lowerLetter"/>
      <w:lvlText w:val="%1)"/>
      <w:lvlJc w:val="left"/>
      <w:pPr>
        <w:ind w:left="862" w:hanging="360"/>
      </w:pPr>
    </w:lvl>
    <w:lvl w:ilvl="1" w:tplc="040A0019" w:tentative="1">
      <w:start w:val="1"/>
      <w:numFmt w:val="lowerLetter"/>
      <w:lvlText w:val="%2."/>
      <w:lvlJc w:val="left"/>
      <w:pPr>
        <w:ind w:left="1582" w:hanging="360"/>
      </w:pPr>
    </w:lvl>
    <w:lvl w:ilvl="2" w:tplc="040A001B" w:tentative="1">
      <w:start w:val="1"/>
      <w:numFmt w:val="lowerRoman"/>
      <w:lvlText w:val="%3."/>
      <w:lvlJc w:val="right"/>
      <w:pPr>
        <w:ind w:left="2302" w:hanging="180"/>
      </w:pPr>
    </w:lvl>
    <w:lvl w:ilvl="3" w:tplc="040A000F" w:tentative="1">
      <w:start w:val="1"/>
      <w:numFmt w:val="decimal"/>
      <w:lvlText w:val="%4."/>
      <w:lvlJc w:val="left"/>
      <w:pPr>
        <w:ind w:left="3022" w:hanging="360"/>
      </w:pPr>
    </w:lvl>
    <w:lvl w:ilvl="4" w:tplc="040A0019" w:tentative="1">
      <w:start w:val="1"/>
      <w:numFmt w:val="lowerLetter"/>
      <w:lvlText w:val="%5."/>
      <w:lvlJc w:val="left"/>
      <w:pPr>
        <w:ind w:left="3742" w:hanging="360"/>
      </w:pPr>
    </w:lvl>
    <w:lvl w:ilvl="5" w:tplc="040A001B" w:tentative="1">
      <w:start w:val="1"/>
      <w:numFmt w:val="lowerRoman"/>
      <w:lvlText w:val="%6."/>
      <w:lvlJc w:val="right"/>
      <w:pPr>
        <w:ind w:left="4462" w:hanging="180"/>
      </w:pPr>
    </w:lvl>
    <w:lvl w:ilvl="6" w:tplc="040A000F" w:tentative="1">
      <w:start w:val="1"/>
      <w:numFmt w:val="decimal"/>
      <w:lvlText w:val="%7."/>
      <w:lvlJc w:val="left"/>
      <w:pPr>
        <w:ind w:left="5182" w:hanging="360"/>
      </w:pPr>
    </w:lvl>
    <w:lvl w:ilvl="7" w:tplc="040A0019" w:tentative="1">
      <w:start w:val="1"/>
      <w:numFmt w:val="lowerLetter"/>
      <w:lvlText w:val="%8."/>
      <w:lvlJc w:val="left"/>
      <w:pPr>
        <w:ind w:left="5902" w:hanging="360"/>
      </w:pPr>
    </w:lvl>
    <w:lvl w:ilvl="8" w:tplc="040A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35121F07"/>
    <w:multiLevelType w:val="hybridMultilevel"/>
    <w:tmpl w:val="2C2E54C2"/>
    <w:lvl w:ilvl="0" w:tplc="14CE97EE">
      <w:start w:val="1"/>
      <w:numFmt w:val="lowerLetter"/>
      <w:lvlText w:val="%1)"/>
      <w:lvlJc w:val="left"/>
      <w:pPr>
        <w:ind w:left="502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222" w:hanging="360"/>
      </w:pPr>
    </w:lvl>
    <w:lvl w:ilvl="2" w:tplc="040A001B" w:tentative="1">
      <w:start w:val="1"/>
      <w:numFmt w:val="lowerRoman"/>
      <w:lvlText w:val="%3."/>
      <w:lvlJc w:val="right"/>
      <w:pPr>
        <w:ind w:left="1942" w:hanging="180"/>
      </w:pPr>
    </w:lvl>
    <w:lvl w:ilvl="3" w:tplc="040A000F" w:tentative="1">
      <w:start w:val="1"/>
      <w:numFmt w:val="decimal"/>
      <w:lvlText w:val="%4."/>
      <w:lvlJc w:val="left"/>
      <w:pPr>
        <w:ind w:left="2662" w:hanging="360"/>
      </w:pPr>
    </w:lvl>
    <w:lvl w:ilvl="4" w:tplc="040A0019" w:tentative="1">
      <w:start w:val="1"/>
      <w:numFmt w:val="lowerLetter"/>
      <w:lvlText w:val="%5."/>
      <w:lvlJc w:val="left"/>
      <w:pPr>
        <w:ind w:left="3382" w:hanging="360"/>
      </w:pPr>
    </w:lvl>
    <w:lvl w:ilvl="5" w:tplc="040A001B" w:tentative="1">
      <w:start w:val="1"/>
      <w:numFmt w:val="lowerRoman"/>
      <w:lvlText w:val="%6."/>
      <w:lvlJc w:val="right"/>
      <w:pPr>
        <w:ind w:left="4102" w:hanging="180"/>
      </w:pPr>
    </w:lvl>
    <w:lvl w:ilvl="6" w:tplc="040A000F" w:tentative="1">
      <w:start w:val="1"/>
      <w:numFmt w:val="decimal"/>
      <w:lvlText w:val="%7."/>
      <w:lvlJc w:val="left"/>
      <w:pPr>
        <w:ind w:left="4822" w:hanging="360"/>
      </w:pPr>
    </w:lvl>
    <w:lvl w:ilvl="7" w:tplc="040A0019" w:tentative="1">
      <w:start w:val="1"/>
      <w:numFmt w:val="lowerLetter"/>
      <w:lvlText w:val="%8."/>
      <w:lvlJc w:val="left"/>
      <w:pPr>
        <w:ind w:left="5542" w:hanging="360"/>
      </w:pPr>
    </w:lvl>
    <w:lvl w:ilvl="8" w:tplc="0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8BA7BC2"/>
    <w:multiLevelType w:val="hybridMultilevel"/>
    <w:tmpl w:val="0B1225DE"/>
    <w:lvl w:ilvl="0" w:tplc="0403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BB2E828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226A5E"/>
    <w:multiLevelType w:val="hybridMultilevel"/>
    <w:tmpl w:val="1304FBE6"/>
    <w:lvl w:ilvl="0" w:tplc="65DC32C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7C696D"/>
    <w:multiLevelType w:val="hybridMultilevel"/>
    <w:tmpl w:val="B352C8A2"/>
    <w:lvl w:ilvl="0" w:tplc="C52488C6">
      <w:start w:val="7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FD3B46"/>
    <w:multiLevelType w:val="hybridMultilevel"/>
    <w:tmpl w:val="9C5E523E"/>
    <w:lvl w:ilvl="0" w:tplc="A5203C8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55BD3"/>
    <w:multiLevelType w:val="hybridMultilevel"/>
    <w:tmpl w:val="9DE294E6"/>
    <w:lvl w:ilvl="0" w:tplc="DB24A80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A8643B"/>
    <w:multiLevelType w:val="hybridMultilevel"/>
    <w:tmpl w:val="118A56F8"/>
    <w:lvl w:ilvl="0" w:tplc="040A0017">
      <w:start w:val="1"/>
      <w:numFmt w:val="lowerLetter"/>
      <w:lvlText w:val="%1)"/>
      <w:lvlJc w:val="left"/>
      <w:pPr>
        <w:ind w:left="502" w:hanging="360"/>
      </w:pPr>
    </w:lvl>
    <w:lvl w:ilvl="1" w:tplc="040A0019" w:tentative="1">
      <w:start w:val="1"/>
      <w:numFmt w:val="lowerLetter"/>
      <w:lvlText w:val="%2."/>
      <w:lvlJc w:val="left"/>
      <w:pPr>
        <w:ind w:left="1222" w:hanging="360"/>
      </w:pPr>
    </w:lvl>
    <w:lvl w:ilvl="2" w:tplc="040A001B" w:tentative="1">
      <w:start w:val="1"/>
      <w:numFmt w:val="lowerRoman"/>
      <w:lvlText w:val="%3."/>
      <w:lvlJc w:val="right"/>
      <w:pPr>
        <w:ind w:left="1942" w:hanging="180"/>
      </w:pPr>
    </w:lvl>
    <w:lvl w:ilvl="3" w:tplc="040A000F" w:tentative="1">
      <w:start w:val="1"/>
      <w:numFmt w:val="decimal"/>
      <w:lvlText w:val="%4."/>
      <w:lvlJc w:val="left"/>
      <w:pPr>
        <w:ind w:left="2662" w:hanging="360"/>
      </w:pPr>
    </w:lvl>
    <w:lvl w:ilvl="4" w:tplc="040A0019" w:tentative="1">
      <w:start w:val="1"/>
      <w:numFmt w:val="lowerLetter"/>
      <w:lvlText w:val="%5."/>
      <w:lvlJc w:val="left"/>
      <w:pPr>
        <w:ind w:left="3382" w:hanging="360"/>
      </w:pPr>
    </w:lvl>
    <w:lvl w:ilvl="5" w:tplc="040A001B" w:tentative="1">
      <w:start w:val="1"/>
      <w:numFmt w:val="lowerRoman"/>
      <w:lvlText w:val="%6."/>
      <w:lvlJc w:val="right"/>
      <w:pPr>
        <w:ind w:left="4102" w:hanging="180"/>
      </w:pPr>
    </w:lvl>
    <w:lvl w:ilvl="6" w:tplc="040A000F" w:tentative="1">
      <w:start w:val="1"/>
      <w:numFmt w:val="decimal"/>
      <w:lvlText w:val="%7."/>
      <w:lvlJc w:val="left"/>
      <w:pPr>
        <w:ind w:left="4822" w:hanging="360"/>
      </w:pPr>
    </w:lvl>
    <w:lvl w:ilvl="7" w:tplc="040A0019" w:tentative="1">
      <w:start w:val="1"/>
      <w:numFmt w:val="lowerLetter"/>
      <w:lvlText w:val="%8."/>
      <w:lvlJc w:val="left"/>
      <w:pPr>
        <w:ind w:left="5542" w:hanging="360"/>
      </w:pPr>
    </w:lvl>
    <w:lvl w:ilvl="8" w:tplc="0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47F0015"/>
    <w:multiLevelType w:val="hybridMultilevel"/>
    <w:tmpl w:val="C7881FB4"/>
    <w:lvl w:ilvl="0" w:tplc="8CDA112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AD3253"/>
    <w:multiLevelType w:val="hybridMultilevel"/>
    <w:tmpl w:val="BF70AB22"/>
    <w:lvl w:ilvl="0" w:tplc="A0E8756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F76F20"/>
    <w:multiLevelType w:val="hybridMultilevel"/>
    <w:tmpl w:val="A1A239F6"/>
    <w:lvl w:ilvl="0" w:tplc="111CE3D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F2E37"/>
    <w:multiLevelType w:val="hybridMultilevel"/>
    <w:tmpl w:val="D6E22424"/>
    <w:lvl w:ilvl="0" w:tplc="F2C4146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0531C5"/>
    <w:multiLevelType w:val="hybridMultilevel"/>
    <w:tmpl w:val="1214E6EE"/>
    <w:lvl w:ilvl="0" w:tplc="0C0A000F">
      <w:start w:val="4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E53E0"/>
    <w:multiLevelType w:val="hybridMultilevel"/>
    <w:tmpl w:val="E990DF1A"/>
    <w:lvl w:ilvl="0" w:tplc="66B81CC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47487D"/>
    <w:multiLevelType w:val="hybridMultilevel"/>
    <w:tmpl w:val="9DFA2DC8"/>
    <w:lvl w:ilvl="0" w:tplc="CECE4E3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5006D8"/>
    <w:multiLevelType w:val="hybridMultilevel"/>
    <w:tmpl w:val="5F0241EE"/>
    <w:lvl w:ilvl="0" w:tplc="BD94907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237BFD"/>
    <w:multiLevelType w:val="hybridMultilevel"/>
    <w:tmpl w:val="ECD64DF8"/>
    <w:lvl w:ilvl="0" w:tplc="BC6ABB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C0F5C"/>
    <w:multiLevelType w:val="hybridMultilevel"/>
    <w:tmpl w:val="00A4D9E4"/>
    <w:lvl w:ilvl="0" w:tplc="BBC89D36">
      <w:start w:val="1"/>
      <w:numFmt w:val="lowerLetter"/>
      <w:lvlText w:val="%1)"/>
      <w:lvlJc w:val="left"/>
      <w:pPr>
        <w:ind w:left="502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222" w:hanging="360"/>
      </w:pPr>
    </w:lvl>
    <w:lvl w:ilvl="2" w:tplc="040A001B" w:tentative="1">
      <w:start w:val="1"/>
      <w:numFmt w:val="lowerRoman"/>
      <w:lvlText w:val="%3."/>
      <w:lvlJc w:val="right"/>
      <w:pPr>
        <w:ind w:left="1942" w:hanging="180"/>
      </w:pPr>
    </w:lvl>
    <w:lvl w:ilvl="3" w:tplc="040A000F" w:tentative="1">
      <w:start w:val="1"/>
      <w:numFmt w:val="decimal"/>
      <w:lvlText w:val="%4."/>
      <w:lvlJc w:val="left"/>
      <w:pPr>
        <w:ind w:left="2662" w:hanging="360"/>
      </w:pPr>
    </w:lvl>
    <w:lvl w:ilvl="4" w:tplc="040A0019" w:tentative="1">
      <w:start w:val="1"/>
      <w:numFmt w:val="lowerLetter"/>
      <w:lvlText w:val="%5."/>
      <w:lvlJc w:val="left"/>
      <w:pPr>
        <w:ind w:left="3382" w:hanging="360"/>
      </w:pPr>
    </w:lvl>
    <w:lvl w:ilvl="5" w:tplc="040A001B" w:tentative="1">
      <w:start w:val="1"/>
      <w:numFmt w:val="lowerRoman"/>
      <w:lvlText w:val="%6."/>
      <w:lvlJc w:val="right"/>
      <w:pPr>
        <w:ind w:left="4102" w:hanging="180"/>
      </w:pPr>
    </w:lvl>
    <w:lvl w:ilvl="6" w:tplc="040A000F" w:tentative="1">
      <w:start w:val="1"/>
      <w:numFmt w:val="decimal"/>
      <w:lvlText w:val="%7."/>
      <w:lvlJc w:val="left"/>
      <w:pPr>
        <w:ind w:left="4822" w:hanging="360"/>
      </w:pPr>
    </w:lvl>
    <w:lvl w:ilvl="7" w:tplc="040A0019" w:tentative="1">
      <w:start w:val="1"/>
      <w:numFmt w:val="lowerLetter"/>
      <w:lvlText w:val="%8."/>
      <w:lvlJc w:val="left"/>
      <w:pPr>
        <w:ind w:left="5542" w:hanging="360"/>
      </w:pPr>
    </w:lvl>
    <w:lvl w:ilvl="8" w:tplc="0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6CCF1677"/>
    <w:multiLevelType w:val="hybridMultilevel"/>
    <w:tmpl w:val="D932F1E0"/>
    <w:lvl w:ilvl="0" w:tplc="D19491D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734E60"/>
    <w:multiLevelType w:val="hybridMultilevel"/>
    <w:tmpl w:val="498CFA04"/>
    <w:lvl w:ilvl="0" w:tplc="E124AFE4">
      <w:start w:val="43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5689E"/>
    <w:multiLevelType w:val="hybridMultilevel"/>
    <w:tmpl w:val="3FDE966A"/>
    <w:lvl w:ilvl="0" w:tplc="0F4656D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DF26ED"/>
    <w:multiLevelType w:val="hybridMultilevel"/>
    <w:tmpl w:val="D0B09F48"/>
    <w:lvl w:ilvl="0" w:tplc="3B42D15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563D5D"/>
    <w:multiLevelType w:val="hybridMultilevel"/>
    <w:tmpl w:val="AF5CCAD4"/>
    <w:lvl w:ilvl="0" w:tplc="E5A4844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C05E68"/>
    <w:multiLevelType w:val="hybridMultilevel"/>
    <w:tmpl w:val="0942AD16"/>
    <w:lvl w:ilvl="0" w:tplc="0403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FE26C3"/>
    <w:multiLevelType w:val="hybridMultilevel"/>
    <w:tmpl w:val="8E280A70"/>
    <w:lvl w:ilvl="0" w:tplc="0403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BB2E828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A9507F"/>
    <w:multiLevelType w:val="hybridMultilevel"/>
    <w:tmpl w:val="6046ED9C"/>
    <w:lvl w:ilvl="0" w:tplc="006EC13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41"/>
  </w:num>
  <w:num w:numId="4">
    <w:abstractNumId w:val="5"/>
  </w:num>
  <w:num w:numId="5">
    <w:abstractNumId w:val="0"/>
  </w:num>
  <w:num w:numId="6">
    <w:abstractNumId w:val="17"/>
  </w:num>
  <w:num w:numId="7">
    <w:abstractNumId w:val="9"/>
  </w:num>
  <w:num w:numId="8">
    <w:abstractNumId w:val="14"/>
  </w:num>
  <w:num w:numId="9">
    <w:abstractNumId w:val="27"/>
  </w:num>
  <w:num w:numId="10">
    <w:abstractNumId w:val="19"/>
  </w:num>
  <w:num w:numId="11">
    <w:abstractNumId w:val="4"/>
  </w:num>
  <w:num w:numId="12">
    <w:abstractNumId w:val="30"/>
  </w:num>
  <w:num w:numId="13">
    <w:abstractNumId w:val="37"/>
  </w:num>
  <w:num w:numId="14">
    <w:abstractNumId w:val="24"/>
  </w:num>
  <w:num w:numId="15">
    <w:abstractNumId w:val="1"/>
  </w:num>
  <w:num w:numId="16">
    <w:abstractNumId w:val="34"/>
  </w:num>
  <w:num w:numId="17">
    <w:abstractNumId w:val="6"/>
  </w:num>
  <w:num w:numId="18">
    <w:abstractNumId w:val="22"/>
  </w:num>
  <w:num w:numId="19">
    <w:abstractNumId w:val="15"/>
  </w:num>
  <w:num w:numId="20">
    <w:abstractNumId w:val="23"/>
  </w:num>
  <w:num w:numId="21">
    <w:abstractNumId w:val="38"/>
  </w:num>
  <w:num w:numId="22">
    <w:abstractNumId w:val="31"/>
  </w:num>
  <w:num w:numId="23">
    <w:abstractNumId w:val="3"/>
  </w:num>
  <w:num w:numId="24">
    <w:abstractNumId w:val="2"/>
  </w:num>
  <w:num w:numId="25">
    <w:abstractNumId w:val="36"/>
  </w:num>
  <w:num w:numId="26">
    <w:abstractNumId w:val="29"/>
  </w:num>
  <w:num w:numId="27">
    <w:abstractNumId w:val="11"/>
  </w:num>
  <w:num w:numId="28">
    <w:abstractNumId w:val="21"/>
  </w:num>
  <w:num w:numId="29">
    <w:abstractNumId w:val="25"/>
  </w:num>
  <w:num w:numId="30">
    <w:abstractNumId w:val="26"/>
  </w:num>
  <w:num w:numId="31">
    <w:abstractNumId w:val="33"/>
  </w:num>
  <w:num w:numId="32">
    <w:abstractNumId w:val="13"/>
  </w:num>
  <w:num w:numId="33">
    <w:abstractNumId w:val="35"/>
  </w:num>
  <w:num w:numId="34">
    <w:abstractNumId w:val="20"/>
  </w:num>
  <w:num w:numId="35">
    <w:abstractNumId w:val="16"/>
  </w:num>
  <w:num w:numId="36">
    <w:abstractNumId w:val="40"/>
  </w:num>
  <w:num w:numId="37">
    <w:abstractNumId w:val="18"/>
  </w:num>
  <w:num w:numId="38">
    <w:abstractNumId w:val="39"/>
  </w:num>
  <w:num w:numId="39">
    <w:abstractNumId w:val="10"/>
  </w:num>
  <w:num w:numId="40">
    <w:abstractNumId w:val="32"/>
  </w:num>
  <w:num w:numId="41">
    <w:abstractNumId w:val="28"/>
  </w:num>
  <w:num w:numId="42">
    <w:abstractNumId w:val="7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zIyM7EwMTIwsTRS0lEKTi0uzszPAymwrAUAtKdH7SwAAAA="/>
  </w:docVars>
  <w:rsids>
    <w:rsidRoot w:val="00051C40"/>
    <w:rsid w:val="0000136A"/>
    <w:rsid w:val="00001E94"/>
    <w:rsid w:val="000021D7"/>
    <w:rsid w:val="000031FB"/>
    <w:rsid w:val="00005D01"/>
    <w:rsid w:val="00006FF8"/>
    <w:rsid w:val="00010B7D"/>
    <w:rsid w:val="000119DD"/>
    <w:rsid w:val="00012883"/>
    <w:rsid w:val="000210AC"/>
    <w:rsid w:val="00022C81"/>
    <w:rsid w:val="00023C7D"/>
    <w:rsid w:val="00023F2B"/>
    <w:rsid w:val="000244D0"/>
    <w:rsid w:val="000254F7"/>
    <w:rsid w:val="00025D3D"/>
    <w:rsid w:val="000301B3"/>
    <w:rsid w:val="0003169F"/>
    <w:rsid w:val="00033FBF"/>
    <w:rsid w:val="00034D8C"/>
    <w:rsid w:val="00035355"/>
    <w:rsid w:val="000359D5"/>
    <w:rsid w:val="00036542"/>
    <w:rsid w:val="0003678E"/>
    <w:rsid w:val="00036A07"/>
    <w:rsid w:val="00037FC6"/>
    <w:rsid w:val="00041208"/>
    <w:rsid w:val="00041F7A"/>
    <w:rsid w:val="000425CC"/>
    <w:rsid w:val="00043169"/>
    <w:rsid w:val="000444BF"/>
    <w:rsid w:val="000515D8"/>
    <w:rsid w:val="00051C40"/>
    <w:rsid w:val="00055053"/>
    <w:rsid w:val="00063C7A"/>
    <w:rsid w:val="00067434"/>
    <w:rsid w:val="000709A1"/>
    <w:rsid w:val="00074D75"/>
    <w:rsid w:val="000756E5"/>
    <w:rsid w:val="0007739B"/>
    <w:rsid w:val="00077C5D"/>
    <w:rsid w:val="000801DE"/>
    <w:rsid w:val="0008021E"/>
    <w:rsid w:val="00080C3E"/>
    <w:rsid w:val="0008229E"/>
    <w:rsid w:val="00087C65"/>
    <w:rsid w:val="00090625"/>
    <w:rsid w:val="00090F98"/>
    <w:rsid w:val="000949AC"/>
    <w:rsid w:val="000A0087"/>
    <w:rsid w:val="000A0AF1"/>
    <w:rsid w:val="000A15C9"/>
    <w:rsid w:val="000A7924"/>
    <w:rsid w:val="000B396C"/>
    <w:rsid w:val="000B3A34"/>
    <w:rsid w:val="000C13B6"/>
    <w:rsid w:val="000C484A"/>
    <w:rsid w:val="000C4F38"/>
    <w:rsid w:val="000C5C82"/>
    <w:rsid w:val="000C5FB9"/>
    <w:rsid w:val="000D180E"/>
    <w:rsid w:val="000D26FA"/>
    <w:rsid w:val="000D3368"/>
    <w:rsid w:val="000D5994"/>
    <w:rsid w:val="000D7D8B"/>
    <w:rsid w:val="000E50D1"/>
    <w:rsid w:val="000F0045"/>
    <w:rsid w:val="000F3F26"/>
    <w:rsid w:val="000F55C1"/>
    <w:rsid w:val="000F5E11"/>
    <w:rsid w:val="000F5FDF"/>
    <w:rsid w:val="000F6AF0"/>
    <w:rsid w:val="000F74D0"/>
    <w:rsid w:val="000F7CF7"/>
    <w:rsid w:val="00100F26"/>
    <w:rsid w:val="00106045"/>
    <w:rsid w:val="00107614"/>
    <w:rsid w:val="00107D1E"/>
    <w:rsid w:val="0011281A"/>
    <w:rsid w:val="001133BB"/>
    <w:rsid w:val="00115FA0"/>
    <w:rsid w:val="001163C4"/>
    <w:rsid w:val="001172EE"/>
    <w:rsid w:val="00120674"/>
    <w:rsid w:val="00121338"/>
    <w:rsid w:val="00122230"/>
    <w:rsid w:val="00124F8B"/>
    <w:rsid w:val="00125245"/>
    <w:rsid w:val="00125E5A"/>
    <w:rsid w:val="0013293C"/>
    <w:rsid w:val="00133B7E"/>
    <w:rsid w:val="00137B58"/>
    <w:rsid w:val="0014236E"/>
    <w:rsid w:val="00142C04"/>
    <w:rsid w:val="001430FA"/>
    <w:rsid w:val="001478F5"/>
    <w:rsid w:val="00151DBF"/>
    <w:rsid w:val="00151FA2"/>
    <w:rsid w:val="00152BEB"/>
    <w:rsid w:val="00154FAA"/>
    <w:rsid w:val="00154FDB"/>
    <w:rsid w:val="00157994"/>
    <w:rsid w:val="00161358"/>
    <w:rsid w:val="0017045C"/>
    <w:rsid w:val="0017143C"/>
    <w:rsid w:val="001805DC"/>
    <w:rsid w:val="00180CA6"/>
    <w:rsid w:val="001820E1"/>
    <w:rsid w:val="0019164C"/>
    <w:rsid w:val="001943C5"/>
    <w:rsid w:val="00194B45"/>
    <w:rsid w:val="001955F5"/>
    <w:rsid w:val="00196346"/>
    <w:rsid w:val="00196BF6"/>
    <w:rsid w:val="001A0B16"/>
    <w:rsid w:val="001A28B4"/>
    <w:rsid w:val="001A2F03"/>
    <w:rsid w:val="001A3E94"/>
    <w:rsid w:val="001B574A"/>
    <w:rsid w:val="001B6657"/>
    <w:rsid w:val="001C3FCC"/>
    <w:rsid w:val="001C657E"/>
    <w:rsid w:val="001D40A2"/>
    <w:rsid w:val="001D4123"/>
    <w:rsid w:val="001D6916"/>
    <w:rsid w:val="001E409C"/>
    <w:rsid w:val="001F2915"/>
    <w:rsid w:val="001F3572"/>
    <w:rsid w:val="001F4200"/>
    <w:rsid w:val="001F457B"/>
    <w:rsid w:val="001F49C6"/>
    <w:rsid w:val="001F4D0D"/>
    <w:rsid w:val="001F58B9"/>
    <w:rsid w:val="001F641D"/>
    <w:rsid w:val="001F6D19"/>
    <w:rsid w:val="001F70C7"/>
    <w:rsid w:val="00201204"/>
    <w:rsid w:val="00201C1E"/>
    <w:rsid w:val="002020BB"/>
    <w:rsid w:val="00204831"/>
    <w:rsid w:val="002119FD"/>
    <w:rsid w:val="002129D1"/>
    <w:rsid w:val="00214036"/>
    <w:rsid w:val="00221BE2"/>
    <w:rsid w:val="002243F8"/>
    <w:rsid w:val="00225ABE"/>
    <w:rsid w:val="002313E9"/>
    <w:rsid w:val="00231F78"/>
    <w:rsid w:val="00231FDD"/>
    <w:rsid w:val="002375F2"/>
    <w:rsid w:val="00241CC6"/>
    <w:rsid w:val="002441EA"/>
    <w:rsid w:val="00250AB1"/>
    <w:rsid w:val="002532CE"/>
    <w:rsid w:val="002551AB"/>
    <w:rsid w:val="00260BAB"/>
    <w:rsid w:val="00260FDB"/>
    <w:rsid w:val="00261700"/>
    <w:rsid w:val="00264F06"/>
    <w:rsid w:val="00271205"/>
    <w:rsid w:val="00272124"/>
    <w:rsid w:val="00272CC6"/>
    <w:rsid w:val="002735E5"/>
    <w:rsid w:val="00280A12"/>
    <w:rsid w:val="00280BE7"/>
    <w:rsid w:val="0028110D"/>
    <w:rsid w:val="002835E8"/>
    <w:rsid w:val="00284AD7"/>
    <w:rsid w:val="002863A2"/>
    <w:rsid w:val="0029104F"/>
    <w:rsid w:val="002912BA"/>
    <w:rsid w:val="00291C51"/>
    <w:rsid w:val="00292590"/>
    <w:rsid w:val="00293D3B"/>
    <w:rsid w:val="00297DF8"/>
    <w:rsid w:val="002A3A21"/>
    <w:rsid w:val="002A5012"/>
    <w:rsid w:val="002A6D72"/>
    <w:rsid w:val="002B0CE7"/>
    <w:rsid w:val="002B37A1"/>
    <w:rsid w:val="002B54D1"/>
    <w:rsid w:val="002B590B"/>
    <w:rsid w:val="002B65F4"/>
    <w:rsid w:val="002C3440"/>
    <w:rsid w:val="002C6EF3"/>
    <w:rsid w:val="002D4D83"/>
    <w:rsid w:val="002D6E45"/>
    <w:rsid w:val="002E10AF"/>
    <w:rsid w:val="002E34D4"/>
    <w:rsid w:val="002E4355"/>
    <w:rsid w:val="002E7E0E"/>
    <w:rsid w:val="002F12F8"/>
    <w:rsid w:val="002F183A"/>
    <w:rsid w:val="002F1E5E"/>
    <w:rsid w:val="002F287E"/>
    <w:rsid w:val="002F3266"/>
    <w:rsid w:val="002F42CC"/>
    <w:rsid w:val="00305B5A"/>
    <w:rsid w:val="00306BC4"/>
    <w:rsid w:val="00312FD6"/>
    <w:rsid w:val="00321228"/>
    <w:rsid w:val="00322261"/>
    <w:rsid w:val="0032297F"/>
    <w:rsid w:val="003253CC"/>
    <w:rsid w:val="0032745A"/>
    <w:rsid w:val="00330484"/>
    <w:rsid w:val="00331091"/>
    <w:rsid w:val="00331B61"/>
    <w:rsid w:val="003326F5"/>
    <w:rsid w:val="00340AFA"/>
    <w:rsid w:val="00340D02"/>
    <w:rsid w:val="00341053"/>
    <w:rsid w:val="00341529"/>
    <w:rsid w:val="0034298A"/>
    <w:rsid w:val="003437B8"/>
    <w:rsid w:val="0034529C"/>
    <w:rsid w:val="003471AD"/>
    <w:rsid w:val="0035557F"/>
    <w:rsid w:val="003571D0"/>
    <w:rsid w:val="003632E0"/>
    <w:rsid w:val="00364764"/>
    <w:rsid w:val="0036537C"/>
    <w:rsid w:val="00365B95"/>
    <w:rsid w:val="00373468"/>
    <w:rsid w:val="00376459"/>
    <w:rsid w:val="00381FCF"/>
    <w:rsid w:val="00385C35"/>
    <w:rsid w:val="0038689F"/>
    <w:rsid w:val="00387461"/>
    <w:rsid w:val="00391F94"/>
    <w:rsid w:val="00393C19"/>
    <w:rsid w:val="0039466A"/>
    <w:rsid w:val="003976BA"/>
    <w:rsid w:val="003A4DF6"/>
    <w:rsid w:val="003A556C"/>
    <w:rsid w:val="003A73F7"/>
    <w:rsid w:val="003A7AC9"/>
    <w:rsid w:val="003A7F5B"/>
    <w:rsid w:val="003B06CE"/>
    <w:rsid w:val="003B7A06"/>
    <w:rsid w:val="003B7A9C"/>
    <w:rsid w:val="003C5997"/>
    <w:rsid w:val="003D0795"/>
    <w:rsid w:val="003D1A89"/>
    <w:rsid w:val="003D24BA"/>
    <w:rsid w:val="003D2A83"/>
    <w:rsid w:val="003D6206"/>
    <w:rsid w:val="003D7225"/>
    <w:rsid w:val="003E23C1"/>
    <w:rsid w:val="003E2FC1"/>
    <w:rsid w:val="003E3E9C"/>
    <w:rsid w:val="003E7B20"/>
    <w:rsid w:val="003F0FE2"/>
    <w:rsid w:val="003F24BF"/>
    <w:rsid w:val="003F3186"/>
    <w:rsid w:val="003F41EA"/>
    <w:rsid w:val="003F47F6"/>
    <w:rsid w:val="003F690B"/>
    <w:rsid w:val="004023E8"/>
    <w:rsid w:val="00412A23"/>
    <w:rsid w:val="004149B1"/>
    <w:rsid w:val="00420F57"/>
    <w:rsid w:val="00426359"/>
    <w:rsid w:val="004267D6"/>
    <w:rsid w:val="00427189"/>
    <w:rsid w:val="004319FF"/>
    <w:rsid w:val="00432C56"/>
    <w:rsid w:val="0043514B"/>
    <w:rsid w:val="00436782"/>
    <w:rsid w:val="00440130"/>
    <w:rsid w:val="0044024C"/>
    <w:rsid w:val="00441594"/>
    <w:rsid w:val="0044466A"/>
    <w:rsid w:val="00446CC9"/>
    <w:rsid w:val="004514CD"/>
    <w:rsid w:val="00456DBE"/>
    <w:rsid w:val="00460551"/>
    <w:rsid w:val="00461E44"/>
    <w:rsid w:val="00462661"/>
    <w:rsid w:val="00462D0F"/>
    <w:rsid w:val="00472912"/>
    <w:rsid w:val="00472BF8"/>
    <w:rsid w:val="00474957"/>
    <w:rsid w:val="0047560A"/>
    <w:rsid w:val="00475951"/>
    <w:rsid w:val="00477369"/>
    <w:rsid w:val="00482A18"/>
    <w:rsid w:val="00484F5E"/>
    <w:rsid w:val="004855AB"/>
    <w:rsid w:val="00487F0D"/>
    <w:rsid w:val="00490FF8"/>
    <w:rsid w:val="00492394"/>
    <w:rsid w:val="00494E3A"/>
    <w:rsid w:val="0049547A"/>
    <w:rsid w:val="004A01C4"/>
    <w:rsid w:val="004A0FA2"/>
    <w:rsid w:val="004A4699"/>
    <w:rsid w:val="004A75B2"/>
    <w:rsid w:val="004B2658"/>
    <w:rsid w:val="004C1D45"/>
    <w:rsid w:val="004C284E"/>
    <w:rsid w:val="004C4F5D"/>
    <w:rsid w:val="004C6133"/>
    <w:rsid w:val="004C6230"/>
    <w:rsid w:val="004C6AC4"/>
    <w:rsid w:val="004D0AB2"/>
    <w:rsid w:val="004D34BB"/>
    <w:rsid w:val="004E1930"/>
    <w:rsid w:val="004E1998"/>
    <w:rsid w:val="004E24DC"/>
    <w:rsid w:val="004E271E"/>
    <w:rsid w:val="004E3BE5"/>
    <w:rsid w:val="004E4C15"/>
    <w:rsid w:val="004E4EB0"/>
    <w:rsid w:val="004F12D9"/>
    <w:rsid w:val="004F2710"/>
    <w:rsid w:val="004F4A0C"/>
    <w:rsid w:val="004F7269"/>
    <w:rsid w:val="00500BB5"/>
    <w:rsid w:val="00502068"/>
    <w:rsid w:val="005028E4"/>
    <w:rsid w:val="005036DF"/>
    <w:rsid w:val="005044CE"/>
    <w:rsid w:val="0051555C"/>
    <w:rsid w:val="005173D3"/>
    <w:rsid w:val="005214D8"/>
    <w:rsid w:val="005258F5"/>
    <w:rsid w:val="0052682B"/>
    <w:rsid w:val="0052760B"/>
    <w:rsid w:val="00527ADC"/>
    <w:rsid w:val="00532380"/>
    <w:rsid w:val="00532839"/>
    <w:rsid w:val="005364B9"/>
    <w:rsid w:val="005403A1"/>
    <w:rsid w:val="00540CB1"/>
    <w:rsid w:val="00541449"/>
    <w:rsid w:val="00547D53"/>
    <w:rsid w:val="00550D3B"/>
    <w:rsid w:val="0055335D"/>
    <w:rsid w:val="005544D2"/>
    <w:rsid w:val="0055617E"/>
    <w:rsid w:val="00556A0C"/>
    <w:rsid w:val="00557486"/>
    <w:rsid w:val="00557AF4"/>
    <w:rsid w:val="005623E9"/>
    <w:rsid w:val="0056463A"/>
    <w:rsid w:val="005716D4"/>
    <w:rsid w:val="005751C9"/>
    <w:rsid w:val="00582ED2"/>
    <w:rsid w:val="00586F7C"/>
    <w:rsid w:val="0059159E"/>
    <w:rsid w:val="00591838"/>
    <w:rsid w:val="00591F35"/>
    <w:rsid w:val="005940F3"/>
    <w:rsid w:val="005A1DE2"/>
    <w:rsid w:val="005A3AFA"/>
    <w:rsid w:val="005A7128"/>
    <w:rsid w:val="005B1529"/>
    <w:rsid w:val="005B1FEF"/>
    <w:rsid w:val="005C0CDA"/>
    <w:rsid w:val="005C38EE"/>
    <w:rsid w:val="005C44F1"/>
    <w:rsid w:val="005C49E3"/>
    <w:rsid w:val="005C745A"/>
    <w:rsid w:val="005D232A"/>
    <w:rsid w:val="005D3B43"/>
    <w:rsid w:val="005D545B"/>
    <w:rsid w:val="005E2905"/>
    <w:rsid w:val="005E47AF"/>
    <w:rsid w:val="005E5C98"/>
    <w:rsid w:val="005E5E71"/>
    <w:rsid w:val="005F00CD"/>
    <w:rsid w:val="005F0981"/>
    <w:rsid w:val="005F3241"/>
    <w:rsid w:val="005F760D"/>
    <w:rsid w:val="005F7DA6"/>
    <w:rsid w:val="006011F2"/>
    <w:rsid w:val="00603A3C"/>
    <w:rsid w:val="0060590C"/>
    <w:rsid w:val="0061099B"/>
    <w:rsid w:val="00611B0B"/>
    <w:rsid w:val="00614A09"/>
    <w:rsid w:val="006151F8"/>
    <w:rsid w:val="006175C1"/>
    <w:rsid w:val="00620ACB"/>
    <w:rsid w:val="0062141B"/>
    <w:rsid w:val="006225AE"/>
    <w:rsid w:val="0062687D"/>
    <w:rsid w:val="00626881"/>
    <w:rsid w:val="00627A96"/>
    <w:rsid w:val="00630F0F"/>
    <w:rsid w:val="00634336"/>
    <w:rsid w:val="0064141F"/>
    <w:rsid w:val="0064226B"/>
    <w:rsid w:val="00645172"/>
    <w:rsid w:val="00645221"/>
    <w:rsid w:val="00650FCF"/>
    <w:rsid w:val="006570E8"/>
    <w:rsid w:val="00660896"/>
    <w:rsid w:val="00663330"/>
    <w:rsid w:val="00663614"/>
    <w:rsid w:val="00663B44"/>
    <w:rsid w:val="006669AC"/>
    <w:rsid w:val="006707F4"/>
    <w:rsid w:val="00671326"/>
    <w:rsid w:val="006800CF"/>
    <w:rsid w:val="00680E4C"/>
    <w:rsid w:val="00684774"/>
    <w:rsid w:val="006923BE"/>
    <w:rsid w:val="006A2151"/>
    <w:rsid w:val="006A5A54"/>
    <w:rsid w:val="006A7491"/>
    <w:rsid w:val="006B00D4"/>
    <w:rsid w:val="006B080E"/>
    <w:rsid w:val="006B0DE0"/>
    <w:rsid w:val="006B3640"/>
    <w:rsid w:val="006B4639"/>
    <w:rsid w:val="006B6E92"/>
    <w:rsid w:val="006C60C9"/>
    <w:rsid w:val="006C655D"/>
    <w:rsid w:val="006D0B9C"/>
    <w:rsid w:val="006D4A3A"/>
    <w:rsid w:val="006E005B"/>
    <w:rsid w:val="006E0091"/>
    <w:rsid w:val="006E2987"/>
    <w:rsid w:val="006E32A3"/>
    <w:rsid w:val="006F06F4"/>
    <w:rsid w:val="006F2435"/>
    <w:rsid w:val="006F62E0"/>
    <w:rsid w:val="006F764E"/>
    <w:rsid w:val="006F797D"/>
    <w:rsid w:val="0071108E"/>
    <w:rsid w:val="007116BD"/>
    <w:rsid w:val="00713D44"/>
    <w:rsid w:val="00715998"/>
    <w:rsid w:val="00721671"/>
    <w:rsid w:val="00721F47"/>
    <w:rsid w:val="00723D02"/>
    <w:rsid w:val="0072445D"/>
    <w:rsid w:val="00724596"/>
    <w:rsid w:val="00730110"/>
    <w:rsid w:val="00732573"/>
    <w:rsid w:val="00734486"/>
    <w:rsid w:val="007419A3"/>
    <w:rsid w:val="007456C2"/>
    <w:rsid w:val="00747EF5"/>
    <w:rsid w:val="00750218"/>
    <w:rsid w:val="00756CBD"/>
    <w:rsid w:val="00760DFD"/>
    <w:rsid w:val="00761A90"/>
    <w:rsid w:val="00762F16"/>
    <w:rsid w:val="00764EB8"/>
    <w:rsid w:val="00765509"/>
    <w:rsid w:val="00765C80"/>
    <w:rsid w:val="007716F9"/>
    <w:rsid w:val="00772322"/>
    <w:rsid w:val="00773BF8"/>
    <w:rsid w:val="00776B66"/>
    <w:rsid w:val="00777203"/>
    <w:rsid w:val="007802C3"/>
    <w:rsid w:val="00781313"/>
    <w:rsid w:val="0078320A"/>
    <w:rsid w:val="007833C2"/>
    <w:rsid w:val="00783F79"/>
    <w:rsid w:val="00791247"/>
    <w:rsid w:val="00797692"/>
    <w:rsid w:val="007A5A0F"/>
    <w:rsid w:val="007A73F8"/>
    <w:rsid w:val="007A7873"/>
    <w:rsid w:val="007B139F"/>
    <w:rsid w:val="007B51F6"/>
    <w:rsid w:val="007B6896"/>
    <w:rsid w:val="007B71A8"/>
    <w:rsid w:val="007C28DC"/>
    <w:rsid w:val="007C505E"/>
    <w:rsid w:val="007C69EC"/>
    <w:rsid w:val="007D30FA"/>
    <w:rsid w:val="007D49C5"/>
    <w:rsid w:val="007D61E1"/>
    <w:rsid w:val="007D6482"/>
    <w:rsid w:val="007D78CD"/>
    <w:rsid w:val="007E37D4"/>
    <w:rsid w:val="007E3F39"/>
    <w:rsid w:val="007E4144"/>
    <w:rsid w:val="007E489E"/>
    <w:rsid w:val="007E5E52"/>
    <w:rsid w:val="007F033D"/>
    <w:rsid w:val="00800803"/>
    <w:rsid w:val="008021A8"/>
    <w:rsid w:val="00802769"/>
    <w:rsid w:val="00802A75"/>
    <w:rsid w:val="00803DF9"/>
    <w:rsid w:val="0080408F"/>
    <w:rsid w:val="008050A9"/>
    <w:rsid w:val="0080651C"/>
    <w:rsid w:val="0080679B"/>
    <w:rsid w:val="00806899"/>
    <w:rsid w:val="00812F24"/>
    <w:rsid w:val="00813C39"/>
    <w:rsid w:val="00815D2C"/>
    <w:rsid w:val="00817005"/>
    <w:rsid w:val="008173A9"/>
    <w:rsid w:val="0082305C"/>
    <w:rsid w:val="00823F0F"/>
    <w:rsid w:val="008249D9"/>
    <w:rsid w:val="008255CC"/>
    <w:rsid w:val="00826824"/>
    <w:rsid w:val="00826F61"/>
    <w:rsid w:val="008313B4"/>
    <w:rsid w:val="00837D35"/>
    <w:rsid w:val="00841A27"/>
    <w:rsid w:val="00844DBA"/>
    <w:rsid w:val="00845751"/>
    <w:rsid w:val="0084653B"/>
    <w:rsid w:val="00852B8B"/>
    <w:rsid w:val="0085344C"/>
    <w:rsid w:val="008575F8"/>
    <w:rsid w:val="008578AA"/>
    <w:rsid w:val="00863210"/>
    <w:rsid w:val="0086366E"/>
    <w:rsid w:val="00866C10"/>
    <w:rsid w:val="00871297"/>
    <w:rsid w:val="00872B35"/>
    <w:rsid w:val="008739E0"/>
    <w:rsid w:val="00882BED"/>
    <w:rsid w:val="0088573F"/>
    <w:rsid w:val="00886832"/>
    <w:rsid w:val="00890153"/>
    <w:rsid w:val="00890D6C"/>
    <w:rsid w:val="008926C0"/>
    <w:rsid w:val="00896824"/>
    <w:rsid w:val="00897CBB"/>
    <w:rsid w:val="00897DE1"/>
    <w:rsid w:val="008A5E65"/>
    <w:rsid w:val="008A7B2D"/>
    <w:rsid w:val="008B0E53"/>
    <w:rsid w:val="008B5740"/>
    <w:rsid w:val="008B78AE"/>
    <w:rsid w:val="008C1A2F"/>
    <w:rsid w:val="008C2043"/>
    <w:rsid w:val="008C26DE"/>
    <w:rsid w:val="008C6ABB"/>
    <w:rsid w:val="008D2548"/>
    <w:rsid w:val="008D448D"/>
    <w:rsid w:val="008D4FE9"/>
    <w:rsid w:val="008E082A"/>
    <w:rsid w:val="008E0A6E"/>
    <w:rsid w:val="008E296A"/>
    <w:rsid w:val="008E2B78"/>
    <w:rsid w:val="008E6831"/>
    <w:rsid w:val="008E7F0D"/>
    <w:rsid w:val="008F0DBC"/>
    <w:rsid w:val="008F1313"/>
    <w:rsid w:val="008F1F62"/>
    <w:rsid w:val="008F3409"/>
    <w:rsid w:val="008F427E"/>
    <w:rsid w:val="008F4C65"/>
    <w:rsid w:val="00900508"/>
    <w:rsid w:val="009019DB"/>
    <w:rsid w:val="00901C23"/>
    <w:rsid w:val="0090226C"/>
    <w:rsid w:val="00903608"/>
    <w:rsid w:val="009045C1"/>
    <w:rsid w:val="009065B3"/>
    <w:rsid w:val="009110ED"/>
    <w:rsid w:val="0091468E"/>
    <w:rsid w:val="00914A11"/>
    <w:rsid w:val="00914E67"/>
    <w:rsid w:val="00915754"/>
    <w:rsid w:val="009160D5"/>
    <w:rsid w:val="00920104"/>
    <w:rsid w:val="00920753"/>
    <w:rsid w:val="009225A4"/>
    <w:rsid w:val="009229D0"/>
    <w:rsid w:val="0092369A"/>
    <w:rsid w:val="00925386"/>
    <w:rsid w:val="00926FAA"/>
    <w:rsid w:val="0093021D"/>
    <w:rsid w:val="009320D4"/>
    <w:rsid w:val="00935913"/>
    <w:rsid w:val="00937868"/>
    <w:rsid w:val="00937FDA"/>
    <w:rsid w:val="00952648"/>
    <w:rsid w:val="00952D90"/>
    <w:rsid w:val="00953412"/>
    <w:rsid w:val="00954735"/>
    <w:rsid w:val="009553BB"/>
    <w:rsid w:val="00957A20"/>
    <w:rsid w:val="0096333B"/>
    <w:rsid w:val="00963CE7"/>
    <w:rsid w:val="0096787B"/>
    <w:rsid w:val="00972B07"/>
    <w:rsid w:val="00974BAF"/>
    <w:rsid w:val="00981B27"/>
    <w:rsid w:val="009846C0"/>
    <w:rsid w:val="00985663"/>
    <w:rsid w:val="00990F38"/>
    <w:rsid w:val="0099123C"/>
    <w:rsid w:val="009930AD"/>
    <w:rsid w:val="009933CD"/>
    <w:rsid w:val="0099619D"/>
    <w:rsid w:val="009A122D"/>
    <w:rsid w:val="009B298B"/>
    <w:rsid w:val="009B49DE"/>
    <w:rsid w:val="009B5575"/>
    <w:rsid w:val="009C14E8"/>
    <w:rsid w:val="009C4422"/>
    <w:rsid w:val="009C549E"/>
    <w:rsid w:val="009C5D5D"/>
    <w:rsid w:val="009C5F88"/>
    <w:rsid w:val="009D0CD8"/>
    <w:rsid w:val="009D655C"/>
    <w:rsid w:val="009E28FA"/>
    <w:rsid w:val="009E32FA"/>
    <w:rsid w:val="009E57BB"/>
    <w:rsid w:val="009F15A6"/>
    <w:rsid w:val="009F1C53"/>
    <w:rsid w:val="009F258C"/>
    <w:rsid w:val="009F3A41"/>
    <w:rsid w:val="009F4276"/>
    <w:rsid w:val="009F42DC"/>
    <w:rsid w:val="00A00BEA"/>
    <w:rsid w:val="00A01183"/>
    <w:rsid w:val="00A02E79"/>
    <w:rsid w:val="00A0373F"/>
    <w:rsid w:val="00A03ADB"/>
    <w:rsid w:val="00A040C7"/>
    <w:rsid w:val="00A0546D"/>
    <w:rsid w:val="00A109D6"/>
    <w:rsid w:val="00A10F61"/>
    <w:rsid w:val="00A12481"/>
    <w:rsid w:val="00A13CFA"/>
    <w:rsid w:val="00A143EB"/>
    <w:rsid w:val="00A20469"/>
    <w:rsid w:val="00A3042E"/>
    <w:rsid w:val="00A3097C"/>
    <w:rsid w:val="00A316B8"/>
    <w:rsid w:val="00A31B3A"/>
    <w:rsid w:val="00A3324A"/>
    <w:rsid w:val="00A3360C"/>
    <w:rsid w:val="00A35377"/>
    <w:rsid w:val="00A404CA"/>
    <w:rsid w:val="00A40B80"/>
    <w:rsid w:val="00A43DA8"/>
    <w:rsid w:val="00A45CF3"/>
    <w:rsid w:val="00A4630F"/>
    <w:rsid w:val="00A504F7"/>
    <w:rsid w:val="00A52401"/>
    <w:rsid w:val="00A526D9"/>
    <w:rsid w:val="00A53FCD"/>
    <w:rsid w:val="00A5728D"/>
    <w:rsid w:val="00A660B6"/>
    <w:rsid w:val="00A665F1"/>
    <w:rsid w:val="00A66B57"/>
    <w:rsid w:val="00A70EBE"/>
    <w:rsid w:val="00A72C98"/>
    <w:rsid w:val="00A72F43"/>
    <w:rsid w:val="00A73D54"/>
    <w:rsid w:val="00A74373"/>
    <w:rsid w:val="00A75E1A"/>
    <w:rsid w:val="00A81AB6"/>
    <w:rsid w:val="00A837F9"/>
    <w:rsid w:val="00A8466D"/>
    <w:rsid w:val="00A85074"/>
    <w:rsid w:val="00A863A6"/>
    <w:rsid w:val="00A91150"/>
    <w:rsid w:val="00A9303D"/>
    <w:rsid w:val="00A94135"/>
    <w:rsid w:val="00A96590"/>
    <w:rsid w:val="00A96900"/>
    <w:rsid w:val="00A96E0E"/>
    <w:rsid w:val="00A97F6C"/>
    <w:rsid w:val="00AA0A91"/>
    <w:rsid w:val="00AB204B"/>
    <w:rsid w:val="00AB5651"/>
    <w:rsid w:val="00AB5B09"/>
    <w:rsid w:val="00AC1D6F"/>
    <w:rsid w:val="00AC2E92"/>
    <w:rsid w:val="00AC3F57"/>
    <w:rsid w:val="00AC79C8"/>
    <w:rsid w:val="00AD00C0"/>
    <w:rsid w:val="00AD0A7B"/>
    <w:rsid w:val="00AE37D4"/>
    <w:rsid w:val="00AE4564"/>
    <w:rsid w:val="00AE45FF"/>
    <w:rsid w:val="00AE4DA7"/>
    <w:rsid w:val="00AF0BFA"/>
    <w:rsid w:val="00AF34EA"/>
    <w:rsid w:val="00AF3CEC"/>
    <w:rsid w:val="00AF683B"/>
    <w:rsid w:val="00AF6A53"/>
    <w:rsid w:val="00AF6A94"/>
    <w:rsid w:val="00AF6BC3"/>
    <w:rsid w:val="00B01261"/>
    <w:rsid w:val="00B0151E"/>
    <w:rsid w:val="00B040B8"/>
    <w:rsid w:val="00B07053"/>
    <w:rsid w:val="00B0730E"/>
    <w:rsid w:val="00B07A95"/>
    <w:rsid w:val="00B12CEE"/>
    <w:rsid w:val="00B15480"/>
    <w:rsid w:val="00B1618D"/>
    <w:rsid w:val="00B16565"/>
    <w:rsid w:val="00B21A2D"/>
    <w:rsid w:val="00B21C6B"/>
    <w:rsid w:val="00B220FE"/>
    <w:rsid w:val="00B229E3"/>
    <w:rsid w:val="00B2419F"/>
    <w:rsid w:val="00B24513"/>
    <w:rsid w:val="00B26CF7"/>
    <w:rsid w:val="00B30681"/>
    <w:rsid w:val="00B33F1E"/>
    <w:rsid w:val="00B34456"/>
    <w:rsid w:val="00B357E1"/>
    <w:rsid w:val="00B35BBA"/>
    <w:rsid w:val="00B36057"/>
    <w:rsid w:val="00B367E7"/>
    <w:rsid w:val="00B36A65"/>
    <w:rsid w:val="00B37BD2"/>
    <w:rsid w:val="00B40999"/>
    <w:rsid w:val="00B41E03"/>
    <w:rsid w:val="00B43ED4"/>
    <w:rsid w:val="00B44328"/>
    <w:rsid w:val="00B47540"/>
    <w:rsid w:val="00B51500"/>
    <w:rsid w:val="00B516BF"/>
    <w:rsid w:val="00B52014"/>
    <w:rsid w:val="00B54E5D"/>
    <w:rsid w:val="00B645FA"/>
    <w:rsid w:val="00B66BA6"/>
    <w:rsid w:val="00B70DCD"/>
    <w:rsid w:val="00B71EF2"/>
    <w:rsid w:val="00B77371"/>
    <w:rsid w:val="00B80C4C"/>
    <w:rsid w:val="00B8372F"/>
    <w:rsid w:val="00B84426"/>
    <w:rsid w:val="00B92F7F"/>
    <w:rsid w:val="00B96205"/>
    <w:rsid w:val="00BA0DFD"/>
    <w:rsid w:val="00BA1488"/>
    <w:rsid w:val="00BA15E9"/>
    <w:rsid w:val="00BA3CA2"/>
    <w:rsid w:val="00BA555F"/>
    <w:rsid w:val="00BA64ED"/>
    <w:rsid w:val="00BB6176"/>
    <w:rsid w:val="00BB65DA"/>
    <w:rsid w:val="00BB7BF6"/>
    <w:rsid w:val="00BC365A"/>
    <w:rsid w:val="00BC5567"/>
    <w:rsid w:val="00BC592C"/>
    <w:rsid w:val="00BC7805"/>
    <w:rsid w:val="00BD0E74"/>
    <w:rsid w:val="00BD3D3A"/>
    <w:rsid w:val="00BE0E1D"/>
    <w:rsid w:val="00BE1890"/>
    <w:rsid w:val="00BE2875"/>
    <w:rsid w:val="00BE48D6"/>
    <w:rsid w:val="00BE51BE"/>
    <w:rsid w:val="00BE6682"/>
    <w:rsid w:val="00BE723F"/>
    <w:rsid w:val="00BE7505"/>
    <w:rsid w:val="00BF45A6"/>
    <w:rsid w:val="00BF7263"/>
    <w:rsid w:val="00C0068F"/>
    <w:rsid w:val="00C0158C"/>
    <w:rsid w:val="00C019AB"/>
    <w:rsid w:val="00C0348C"/>
    <w:rsid w:val="00C0511F"/>
    <w:rsid w:val="00C06BE8"/>
    <w:rsid w:val="00C07154"/>
    <w:rsid w:val="00C21827"/>
    <w:rsid w:val="00C22D8D"/>
    <w:rsid w:val="00C26B04"/>
    <w:rsid w:val="00C33794"/>
    <w:rsid w:val="00C33C0F"/>
    <w:rsid w:val="00C34466"/>
    <w:rsid w:val="00C40942"/>
    <w:rsid w:val="00C42C74"/>
    <w:rsid w:val="00C44E20"/>
    <w:rsid w:val="00C521DF"/>
    <w:rsid w:val="00C57E2B"/>
    <w:rsid w:val="00C60C4C"/>
    <w:rsid w:val="00C63DEE"/>
    <w:rsid w:val="00C64F6D"/>
    <w:rsid w:val="00C64F87"/>
    <w:rsid w:val="00C6660A"/>
    <w:rsid w:val="00C66CA6"/>
    <w:rsid w:val="00C66F76"/>
    <w:rsid w:val="00C6753E"/>
    <w:rsid w:val="00C702A1"/>
    <w:rsid w:val="00C705C3"/>
    <w:rsid w:val="00C718A4"/>
    <w:rsid w:val="00C819E6"/>
    <w:rsid w:val="00C84DA3"/>
    <w:rsid w:val="00C90BB3"/>
    <w:rsid w:val="00C91620"/>
    <w:rsid w:val="00C92FE5"/>
    <w:rsid w:val="00CA2053"/>
    <w:rsid w:val="00CA369E"/>
    <w:rsid w:val="00CA4043"/>
    <w:rsid w:val="00CA5B1B"/>
    <w:rsid w:val="00CB12FB"/>
    <w:rsid w:val="00CB2193"/>
    <w:rsid w:val="00CB2EEC"/>
    <w:rsid w:val="00CB3B2D"/>
    <w:rsid w:val="00CC2AF9"/>
    <w:rsid w:val="00CC35DF"/>
    <w:rsid w:val="00CC570B"/>
    <w:rsid w:val="00CC6E72"/>
    <w:rsid w:val="00CC7463"/>
    <w:rsid w:val="00CD396C"/>
    <w:rsid w:val="00CD7EE0"/>
    <w:rsid w:val="00CE1467"/>
    <w:rsid w:val="00CE36E7"/>
    <w:rsid w:val="00CE79AF"/>
    <w:rsid w:val="00CF5D9D"/>
    <w:rsid w:val="00D018E1"/>
    <w:rsid w:val="00D01CD4"/>
    <w:rsid w:val="00D02F69"/>
    <w:rsid w:val="00D07B80"/>
    <w:rsid w:val="00D1031C"/>
    <w:rsid w:val="00D14F33"/>
    <w:rsid w:val="00D156D3"/>
    <w:rsid w:val="00D159B9"/>
    <w:rsid w:val="00D17F60"/>
    <w:rsid w:val="00D207E5"/>
    <w:rsid w:val="00D212C0"/>
    <w:rsid w:val="00D2428D"/>
    <w:rsid w:val="00D2546B"/>
    <w:rsid w:val="00D32CA3"/>
    <w:rsid w:val="00D342D5"/>
    <w:rsid w:val="00D414F1"/>
    <w:rsid w:val="00D478C5"/>
    <w:rsid w:val="00D517C3"/>
    <w:rsid w:val="00D6380D"/>
    <w:rsid w:val="00D66376"/>
    <w:rsid w:val="00D67195"/>
    <w:rsid w:val="00D73F0F"/>
    <w:rsid w:val="00D80937"/>
    <w:rsid w:val="00D80B59"/>
    <w:rsid w:val="00D84516"/>
    <w:rsid w:val="00D85363"/>
    <w:rsid w:val="00D91086"/>
    <w:rsid w:val="00D94F9D"/>
    <w:rsid w:val="00D958B5"/>
    <w:rsid w:val="00D9769B"/>
    <w:rsid w:val="00DA29A4"/>
    <w:rsid w:val="00DA6EFE"/>
    <w:rsid w:val="00DB3783"/>
    <w:rsid w:val="00DB4EF0"/>
    <w:rsid w:val="00DC39B6"/>
    <w:rsid w:val="00DC40D0"/>
    <w:rsid w:val="00DC49C0"/>
    <w:rsid w:val="00DC4F3D"/>
    <w:rsid w:val="00DD0B30"/>
    <w:rsid w:val="00DD5644"/>
    <w:rsid w:val="00DE0263"/>
    <w:rsid w:val="00DE0C46"/>
    <w:rsid w:val="00DE26CF"/>
    <w:rsid w:val="00DE462C"/>
    <w:rsid w:val="00DE4B9F"/>
    <w:rsid w:val="00DE55BD"/>
    <w:rsid w:val="00DE641C"/>
    <w:rsid w:val="00DF1975"/>
    <w:rsid w:val="00DF1CA1"/>
    <w:rsid w:val="00DF265F"/>
    <w:rsid w:val="00DF614A"/>
    <w:rsid w:val="00DF7AE3"/>
    <w:rsid w:val="00E00A28"/>
    <w:rsid w:val="00E02FC7"/>
    <w:rsid w:val="00E0377A"/>
    <w:rsid w:val="00E04B80"/>
    <w:rsid w:val="00E0521F"/>
    <w:rsid w:val="00E12D1E"/>
    <w:rsid w:val="00E13263"/>
    <w:rsid w:val="00E161E8"/>
    <w:rsid w:val="00E17B00"/>
    <w:rsid w:val="00E20EE6"/>
    <w:rsid w:val="00E22121"/>
    <w:rsid w:val="00E2227C"/>
    <w:rsid w:val="00E23220"/>
    <w:rsid w:val="00E24B35"/>
    <w:rsid w:val="00E2563A"/>
    <w:rsid w:val="00E27E95"/>
    <w:rsid w:val="00E307E4"/>
    <w:rsid w:val="00E34F0F"/>
    <w:rsid w:val="00E362A0"/>
    <w:rsid w:val="00E40105"/>
    <w:rsid w:val="00E407EC"/>
    <w:rsid w:val="00E417CE"/>
    <w:rsid w:val="00E41CA4"/>
    <w:rsid w:val="00E468A0"/>
    <w:rsid w:val="00E4703F"/>
    <w:rsid w:val="00E47C68"/>
    <w:rsid w:val="00E53A38"/>
    <w:rsid w:val="00E6087E"/>
    <w:rsid w:val="00E613CD"/>
    <w:rsid w:val="00E61A6C"/>
    <w:rsid w:val="00E62E68"/>
    <w:rsid w:val="00E62F80"/>
    <w:rsid w:val="00E649E7"/>
    <w:rsid w:val="00E6561F"/>
    <w:rsid w:val="00E656B3"/>
    <w:rsid w:val="00E657E4"/>
    <w:rsid w:val="00E70ED4"/>
    <w:rsid w:val="00E72088"/>
    <w:rsid w:val="00E720B5"/>
    <w:rsid w:val="00E74AC8"/>
    <w:rsid w:val="00E75D9E"/>
    <w:rsid w:val="00E76BE1"/>
    <w:rsid w:val="00E81C8A"/>
    <w:rsid w:val="00E85338"/>
    <w:rsid w:val="00E863E3"/>
    <w:rsid w:val="00E86840"/>
    <w:rsid w:val="00E94829"/>
    <w:rsid w:val="00E94A62"/>
    <w:rsid w:val="00E94C73"/>
    <w:rsid w:val="00EA0AB9"/>
    <w:rsid w:val="00EA287B"/>
    <w:rsid w:val="00EA3855"/>
    <w:rsid w:val="00EA5CFE"/>
    <w:rsid w:val="00EA70BD"/>
    <w:rsid w:val="00EB00CA"/>
    <w:rsid w:val="00EB150D"/>
    <w:rsid w:val="00EB57DA"/>
    <w:rsid w:val="00EB5BAC"/>
    <w:rsid w:val="00EB6A43"/>
    <w:rsid w:val="00EC0B81"/>
    <w:rsid w:val="00EC50BE"/>
    <w:rsid w:val="00ED168E"/>
    <w:rsid w:val="00ED1CCD"/>
    <w:rsid w:val="00ED1F58"/>
    <w:rsid w:val="00EE0039"/>
    <w:rsid w:val="00EE055C"/>
    <w:rsid w:val="00EE2357"/>
    <w:rsid w:val="00EE322F"/>
    <w:rsid w:val="00EE378F"/>
    <w:rsid w:val="00EE4D43"/>
    <w:rsid w:val="00EE63CD"/>
    <w:rsid w:val="00EE6D53"/>
    <w:rsid w:val="00EF15FD"/>
    <w:rsid w:val="00F01757"/>
    <w:rsid w:val="00F0291B"/>
    <w:rsid w:val="00F06B5B"/>
    <w:rsid w:val="00F10F81"/>
    <w:rsid w:val="00F112CC"/>
    <w:rsid w:val="00F13D5B"/>
    <w:rsid w:val="00F16778"/>
    <w:rsid w:val="00F17382"/>
    <w:rsid w:val="00F22100"/>
    <w:rsid w:val="00F26D6D"/>
    <w:rsid w:val="00F3029F"/>
    <w:rsid w:val="00F30C42"/>
    <w:rsid w:val="00F31448"/>
    <w:rsid w:val="00F33686"/>
    <w:rsid w:val="00F33B7F"/>
    <w:rsid w:val="00F351E5"/>
    <w:rsid w:val="00F401EC"/>
    <w:rsid w:val="00F438F1"/>
    <w:rsid w:val="00F4465D"/>
    <w:rsid w:val="00F46050"/>
    <w:rsid w:val="00F46D09"/>
    <w:rsid w:val="00F46F81"/>
    <w:rsid w:val="00F54A9B"/>
    <w:rsid w:val="00F63DDC"/>
    <w:rsid w:val="00F724CB"/>
    <w:rsid w:val="00F73DD9"/>
    <w:rsid w:val="00F7432E"/>
    <w:rsid w:val="00F74DAE"/>
    <w:rsid w:val="00F77B2C"/>
    <w:rsid w:val="00F8265E"/>
    <w:rsid w:val="00F9391D"/>
    <w:rsid w:val="00F962BB"/>
    <w:rsid w:val="00F96ABF"/>
    <w:rsid w:val="00FA03A9"/>
    <w:rsid w:val="00FA098A"/>
    <w:rsid w:val="00FA12E9"/>
    <w:rsid w:val="00FA43BE"/>
    <w:rsid w:val="00FB444D"/>
    <w:rsid w:val="00FB72CE"/>
    <w:rsid w:val="00FB7E87"/>
    <w:rsid w:val="00FC03E4"/>
    <w:rsid w:val="00FC0E14"/>
    <w:rsid w:val="00FC4399"/>
    <w:rsid w:val="00FC529B"/>
    <w:rsid w:val="00FC640F"/>
    <w:rsid w:val="00FC6F81"/>
    <w:rsid w:val="00FD075C"/>
    <w:rsid w:val="00FD584A"/>
    <w:rsid w:val="00FD693C"/>
    <w:rsid w:val="00FD7472"/>
    <w:rsid w:val="00FE20BA"/>
    <w:rsid w:val="00FE4DF7"/>
    <w:rsid w:val="00FE4E43"/>
    <w:rsid w:val="00FE6B85"/>
    <w:rsid w:val="00FF09F3"/>
    <w:rsid w:val="00FF10DD"/>
    <w:rsid w:val="00FF31F3"/>
    <w:rsid w:val="00FF4A75"/>
    <w:rsid w:val="00FF5454"/>
    <w:rsid w:val="00FF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CA91F"/>
  <w15:docId w15:val="{56516120-4B76-421D-9268-1DF5A299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is-IS" w:eastAsia="is-I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C40"/>
    <w:pPr>
      <w:spacing w:after="2" w:line="264" w:lineRule="auto"/>
    </w:pPr>
    <w:rPr>
      <w:rFonts w:ascii="Garamond" w:eastAsia="Times New Roman" w:hAnsi="Garamond"/>
      <w:color w:val="000000"/>
      <w:kern w:val="28"/>
      <w:sz w:val="21"/>
      <w:szCs w:val="21"/>
    </w:rPr>
  </w:style>
  <w:style w:type="paragraph" w:styleId="Ttulo1">
    <w:name w:val="heading 1"/>
    <w:basedOn w:val="Normal"/>
    <w:next w:val="Normal"/>
    <w:link w:val="Ttulo1Car"/>
    <w:uiPriority w:val="9"/>
    <w:qFormat/>
    <w:rsid w:val="00A10F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3">
    <w:name w:val="Body Text 3"/>
    <w:basedOn w:val="Normal"/>
    <w:link w:val="Textoindependiente3Car"/>
    <w:uiPriority w:val="99"/>
    <w:unhideWhenUsed/>
    <w:rsid w:val="00051C40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051C40"/>
    <w:rPr>
      <w:rFonts w:ascii="Garamond" w:eastAsia="Times New Roman" w:hAnsi="Garamond" w:cs="Times New Roman"/>
      <w:b w:val="0"/>
      <w:color w:val="000000"/>
      <w:kern w:val="28"/>
      <w:sz w:val="16"/>
      <w:szCs w:val="16"/>
      <w:lang w:eastAsia="is-IS"/>
    </w:rPr>
  </w:style>
  <w:style w:type="paragraph" w:customStyle="1" w:styleId="msoorganizationname">
    <w:name w:val="msoorganizationname"/>
    <w:rsid w:val="00051C40"/>
    <w:pPr>
      <w:jc w:val="center"/>
    </w:pPr>
    <w:rPr>
      <w:rFonts w:ascii="Lucida Sans Typewriter" w:eastAsia="Times New Roman" w:hAnsi="Lucida Sans Typewriter" w:cs="Lucida Sans Typewriter"/>
      <w:b/>
      <w:bCs/>
      <w:color w:val="000000"/>
      <w:kern w:val="28"/>
      <w:sz w:val="25"/>
      <w:szCs w:val="25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51C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51C40"/>
    <w:rPr>
      <w:rFonts w:ascii="Tahoma" w:eastAsia="Times New Roman" w:hAnsi="Tahoma" w:cs="Tahoma"/>
      <w:b w:val="0"/>
      <w:color w:val="000000"/>
      <w:kern w:val="28"/>
      <w:sz w:val="16"/>
      <w:szCs w:val="16"/>
      <w:lang w:eastAsia="is-IS"/>
    </w:rPr>
  </w:style>
  <w:style w:type="paragraph" w:styleId="Encabezado">
    <w:name w:val="header"/>
    <w:basedOn w:val="Normal"/>
    <w:link w:val="EncabezadoCar"/>
    <w:uiPriority w:val="99"/>
    <w:unhideWhenUsed/>
    <w:rsid w:val="00B409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40999"/>
    <w:rPr>
      <w:rFonts w:ascii="Garamond" w:eastAsia="Times New Roman" w:hAnsi="Garamond" w:cs="Times New Roman"/>
      <w:b w:val="0"/>
      <w:color w:val="000000"/>
      <w:kern w:val="28"/>
      <w:sz w:val="21"/>
      <w:szCs w:val="21"/>
      <w:lang w:eastAsia="is-IS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3326F5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3326F5"/>
    <w:rPr>
      <w:rFonts w:ascii="Garamond" w:eastAsia="Times New Roman" w:hAnsi="Garamond" w:cs="Times New Roman"/>
      <w:b w:val="0"/>
      <w:color w:val="000000"/>
      <w:kern w:val="28"/>
      <w:sz w:val="21"/>
      <w:szCs w:val="21"/>
      <w:lang w:eastAsia="is-IS"/>
    </w:rPr>
  </w:style>
  <w:style w:type="paragraph" w:styleId="Prrafodelista">
    <w:name w:val="List Paragraph"/>
    <w:basedOn w:val="Normal"/>
    <w:uiPriority w:val="34"/>
    <w:qFormat/>
    <w:rsid w:val="00A9303D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8021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021A8"/>
    <w:rPr>
      <w:rFonts w:ascii="Garamond" w:eastAsia="Times New Roman" w:hAnsi="Garamond" w:cs="Times New Roman"/>
      <w:b w:val="0"/>
      <w:color w:val="000000"/>
      <w:kern w:val="28"/>
      <w:sz w:val="21"/>
      <w:szCs w:val="21"/>
      <w:lang w:eastAsia="is-IS"/>
    </w:rPr>
  </w:style>
  <w:style w:type="character" w:styleId="Refdecomentario">
    <w:name w:val="annotation reference"/>
    <w:basedOn w:val="Fuentedeprrafopredeter"/>
    <w:uiPriority w:val="99"/>
    <w:semiHidden/>
    <w:unhideWhenUsed/>
    <w:rsid w:val="00AB5B0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5B0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5B09"/>
    <w:rPr>
      <w:rFonts w:ascii="Garamond" w:eastAsia="Times New Roman" w:hAnsi="Garamond"/>
      <w:color w:val="000000"/>
      <w:kern w:val="2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5B0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5B09"/>
    <w:rPr>
      <w:rFonts w:ascii="Garamond" w:eastAsia="Times New Roman" w:hAnsi="Garamond"/>
      <w:b/>
      <w:bCs/>
      <w:color w:val="000000"/>
      <w:kern w:val="28"/>
    </w:rPr>
  </w:style>
  <w:style w:type="character" w:styleId="Hipervnculo">
    <w:name w:val="Hyperlink"/>
    <w:basedOn w:val="Fuentedeprrafopredeter"/>
    <w:uiPriority w:val="99"/>
    <w:semiHidden/>
    <w:unhideWhenUsed/>
    <w:rsid w:val="00037FC6"/>
    <w:rPr>
      <w:color w:val="0000FF"/>
      <w:u w:val="single"/>
    </w:rPr>
  </w:style>
  <w:style w:type="character" w:customStyle="1" w:styleId="sr-only">
    <w:name w:val="sr-only"/>
    <w:basedOn w:val="Fuentedeprrafopredeter"/>
    <w:rsid w:val="00037FC6"/>
  </w:style>
  <w:style w:type="character" w:customStyle="1" w:styleId="file-details">
    <w:name w:val="file-details"/>
    <w:basedOn w:val="Fuentedeprrafopredeter"/>
    <w:rsid w:val="00037FC6"/>
  </w:style>
  <w:style w:type="character" w:styleId="nfasis">
    <w:name w:val="Emphasis"/>
    <w:basedOn w:val="Fuentedeprrafopredeter"/>
    <w:uiPriority w:val="20"/>
    <w:qFormat/>
    <w:rsid w:val="00037FC6"/>
    <w:rPr>
      <w:i/>
      <w:iCs/>
    </w:rPr>
  </w:style>
  <w:style w:type="character" w:customStyle="1" w:styleId="Ttulo1Car">
    <w:name w:val="Título 1 Car"/>
    <w:basedOn w:val="Fuentedeprrafopredeter"/>
    <w:link w:val="Ttulo1"/>
    <w:uiPriority w:val="9"/>
    <w:rsid w:val="00A10F61"/>
    <w:rPr>
      <w:rFonts w:asciiTheme="majorHAnsi" w:eastAsiaTheme="majorEastAsia" w:hAnsiTheme="majorHAnsi" w:cstheme="majorBidi"/>
      <w:color w:val="2E74B5" w:themeColor="accent1" w:themeShade="BF"/>
      <w:kern w:val="28"/>
      <w:sz w:val="32"/>
      <w:szCs w:val="32"/>
    </w:rPr>
  </w:style>
  <w:style w:type="table" w:styleId="Tablaconcuadrcula">
    <w:name w:val="Table Grid"/>
    <w:basedOn w:val="Tablanormal"/>
    <w:uiPriority w:val="39"/>
    <w:rsid w:val="004F2710"/>
    <w:rPr>
      <w:rFonts w:asciiTheme="minorHAnsi" w:eastAsiaTheme="minorHAnsi" w:hAnsiTheme="minorHAnsi" w:cstheme="minorBidi"/>
      <w:sz w:val="22"/>
      <w:szCs w:val="22"/>
      <w:lang w:val="en-I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7716F9"/>
    <w:rPr>
      <w:b/>
      <w:bCs/>
    </w:rPr>
  </w:style>
  <w:style w:type="table" w:customStyle="1" w:styleId="Tablanormal31">
    <w:name w:val="Tabla normal 31"/>
    <w:basedOn w:val="Tablanormal"/>
    <w:uiPriority w:val="43"/>
    <w:rsid w:val="00080C3E"/>
    <w:rPr>
      <w:rFonts w:asciiTheme="minorHAnsi" w:eastAsiaTheme="minorHAnsi" w:hAnsiTheme="minorHAnsi" w:cstheme="minorBidi"/>
      <w:sz w:val="24"/>
      <w:szCs w:val="24"/>
      <w:lang w:val="es-ES_tradnl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6E2987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kern w:val="0"/>
      <w:sz w:val="24"/>
      <w:szCs w:val="24"/>
      <w:lang w:val="es-ES_tradnl" w:eastAsia="es-ES_tradnl"/>
    </w:rPr>
  </w:style>
  <w:style w:type="character" w:customStyle="1" w:styleId="apple-converted-space">
    <w:name w:val="apple-converted-space"/>
    <w:basedOn w:val="Fuentedeprrafopredeter"/>
    <w:rsid w:val="006E2987"/>
  </w:style>
  <w:style w:type="paragraph" w:customStyle="1" w:styleId="Cabecera">
    <w:name w:val="Cabecera"/>
    <w:basedOn w:val="Normal"/>
    <w:qFormat/>
    <w:rsid w:val="000949AC"/>
    <w:pPr>
      <w:spacing w:after="0" w:line="240" w:lineRule="auto"/>
      <w:jc w:val="center"/>
    </w:pPr>
    <w:rPr>
      <w:rFonts w:ascii="Arial" w:hAnsi="Arial"/>
      <w:b/>
      <w:i/>
      <w:color w:val="auto"/>
      <w:kern w:val="0"/>
      <w:sz w:val="14"/>
      <w:szCs w:val="20"/>
      <w:lang w:val="es-ES" w:eastAsia="es-ES"/>
    </w:rPr>
  </w:style>
  <w:style w:type="paragraph" w:customStyle="1" w:styleId="Celda">
    <w:name w:val="Celda"/>
    <w:basedOn w:val="Normal"/>
    <w:qFormat/>
    <w:rsid w:val="000949AC"/>
    <w:pPr>
      <w:keepLines/>
      <w:spacing w:after="0" w:line="240" w:lineRule="auto"/>
      <w:jc w:val="center"/>
    </w:pPr>
    <w:rPr>
      <w:rFonts w:ascii="Arial" w:hAnsi="Arial"/>
      <w:color w:val="auto"/>
      <w:kern w:val="0"/>
      <w:sz w:val="14"/>
      <w:szCs w:val="20"/>
      <w:lang w:val="es-ES" w:eastAsia="es-ES"/>
    </w:rPr>
  </w:style>
  <w:style w:type="paragraph" w:customStyle="1" w:styleId="Fila">
    <w:name w:val="Fila"/>
    <w:basedOn w:val="Normal"/>
    <w:qFormat/>
    <w:rsid w:val="000949AC"/>
    <w:pPr>
      <w:keepLines/>
      <w:spacing w:after="0" w:line="240" w:lineRule="auto"/>
    </w:pPr>
    <w:rPr>
      <w:rFonts w:ascii="Arial" w:hAnsi="Arial"/>
      <w:b/>
      <w:color w:val="auto"/>
      <w:kern w:val="0"/>
      <w:sz w:val="16"/>
      <w:szCs w:val="20"/>
      <w:lang w:val="es-ES" w:eastAsia="es-ES"/>
    </w:rPr>
  </w:style>
  <w:style w:type="paragraph" w:customStyle="1" w:styleId="Respuesta">
    <w:name w:val="Respuesta"/>
    <w:basedOn w:val="Normal"/>
    <w:link w:val="RespuestaCar"/>
    <w:autoRedefine/>
    <w:rsid w:val="00A0546D"/>
    <w:pPr>
      <w:keepNext/>
      <w:keepLines/>
      <w:tabs>
        <w:tab w:val="right" w:leader="dot" w:pos="5103"/>
      </w:tabs>
      <w:spacing w:after="0" w:line="240" w:lineRule="auto"/>
      <w:ind w:left="454" w:right="567"/>
    </w:pPr>
    <w:rPr>
      <w:rFonts w:ascii="Arial" w:hAnsi="Arial"/>
      <w:b/>
      <w:i/>
      <w:color w:val="auto"/>
      <w:kern w:val="0"/>
      <w:sz w:val="16"/>
      <w:szCs w:val="20"/>
      <w:lang w:val="ca-ES" w:eastAsia="es-ES"/>
    </w:rPr>
  </w:style>
  <w:style w:type="character" w:customStyle="1" w:styleId="RespuestaCar">
    <w:name w:val="Respuesta Car"/>
    <w:link w:val="Respuesta"/>
    <w:rsid w:val="00A0546D"/>
    <w:rPr>
      <w:rFonts w:ascii="Arial" w:eastAsia="Times New Roman" w:hAnsi="Arial"/>
      <w:b/>
      <w:i/>
      <w:sz w:val="16"/>
      <w:lang w:val="ca-ES" w:eastAsia="es-ES"/>
    </w:rPr>
  </w:style>
  <w:style w:type="character" w:customStyle="1" w:styleId="hiddenspellerror">
    <w:name w:val="hiddenspellerror"/>
    <w:basedOn w:val="Fuentedeprrafopredeter"/>
    <w:rsid w:val="00033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2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5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11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7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801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420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120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955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333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043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1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6397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0179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24210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3441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08053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11008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96598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835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3972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66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0419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36698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9420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132854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17303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79833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2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2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54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6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263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863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336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02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5180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029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4531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356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92557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2974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0410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1483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5057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24835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6248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2688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510205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364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634634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51212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58998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2727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125363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57812410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695551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376120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5876123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8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017665-A154-4289-B958-F19B014C0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9</Pages>
  <Words>5201</Words>
  <Characters>28609</Characters>
  <Application>Microsoft Office Word</Application>
  <DocSecurity>0</DocSecurity>
  <Lines>238</Lines>
  <Paragraphs>6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Háskólinn í Reykjavík</Company>
  <LinksUpToDate>false</LinksUpToDate>
  <CharactersWithSpaces>3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ón Sigfússon</dc:creator>
  <cp:lastModifiedBy>Jorge De Andrés Sànchez</cp:lastModifiedBy>
  <cp:revision>11</cp:revision>
  <cp:lastPrinted>2018-03-08T13:49:00Z</cp:lastPrinted>
  <dcterms:created xsi:type="dcterms:W3CDTF">2023-12-17T17:48:00Z</dcterms:created>
  <dcterms:modified xsi:type="dcterms:W3CDTF">2023-12-17T18:07:00Z</dcterms:modified>
</cp:coreProperties>
</file>